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7705D3" w14:textId="5E2788B1" w:rsidR="00D956F4" w:rsidRPr="006D51E4" w:rsidRDefault="000D2B63" w:rsidP="006D51E4">
      <w:pPr>
        <w:spacing w:line="360" w:lineRule="auto"/>
        <w:jc w:val="center"/>
        <w:rPr>
          <w:b/>
          <w:sz w:val="34"/>
        </w:rPr>
      </w:pPr>
      <w:r>
        <w:rPr>
          <w:b/>
          <w:noProof/>
          <w:color w:val="FFFFFF"/>
          <w:sz w:val="34"/>
          <w:lang w:val="en-IN" w:eastAsia="en-IN"/>
        </w:rPr>
        <mc:AlternateContent>
          <mc:Choice Requires="wps">
            <w:drawing>
              <wp:anchor distT="0" distB="0" distL="114300" distR="114300" simplePos="0" relativeHeight="251658241" behindDoc="0" locked="0" layoutInCell="1" allowOverlap="1" wp14:anchorId="5B6E0670" wp14:editId="36746C64">
                <wp:simplePos x="0" y="0"/>
                <wp:positionH relativeFrom="column">
                  <wp:posOffset>-327991</wp:posOffset>
                </wp:positionH>
                <wp:positionV relativeFrom="paragraph">
                  <wp:posOffset>417443</wp:posOffset>
                </wp:positionV>
                <wp:extent cx="3878580" cy="1818861"/>
                <wp:effectExtent l="0" t="0" r="7620" b="101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8580" cy="1818861"/>
                        </a:xfrm>
                        <a:prstGeom prst="rect">
                          <a:avLst/>
                        </a:prstGeom>
                        <a:noFill/>
                        <a:ln w="9525">
                          <a:solidFill>
                            <a:srgbClr val="FFFFFF"/>
                          </a:solidFill>
                          <a:miter lim="800000"/>
                          <a:headEnd/>
                          <a:tailEnd/>
                        </a:ln>
                      </wps:spPr>
                      <wps:txbx>
                        <w:txbxContent>
                          <w:p w14:paraId="23146015" w14:textId="77777777" w:rsidR="0064772A" w:rsidRPr="00415554" w:rsidRDefault="0064772A" w:rsidP="006D51E4">
                            <w:pPr>
                              <w:rPr>
                                <w:b/>
                              </w:rPr>
                            </w:pPr>
                            <w:bookmarkStart w:id="0" w:name="OLE_LINK17"/>
                            <w:bookmarkStart w:id="1" w:name="OLE_LINK18"/>
                            <w:r w:rsidRPr="00415554">
                              <w:rPr>
                                <w:b/>
                              </w:rPr>
                              <w:t>Dr. M. MANIKANDAN</w:t>
                            </w:r>
                          </w:p>
                          <w:p w14:paraId="5FB6C7CA" w14:textId="44018B29" w:rsidR="0064772A" w:rsidRDefault="00C409B6" w:rsidP="006D51E4">
                            <w:r>
                              <w:t xml:space="preserve">Professor </w:t>
                            </w:r>
                          </w:p>
                          <w:p w14:paraId="021B7923" w14:textId="77777777" w:rsidR="0064772A" w:rsidRDefault="0064772A" w:rsidP="006D51E4">
                            <w:r>
                              <w:t>School of Mechanical Engineering</w:t>
                            </w:r>
                          </w:p>
                          <w:p w14:paraId="7302E4A4" w14:textId="77777777" w:rsidR="0064772A" w:rsidRDefault="0064772A" w:rsidP="006D51E4">
                            <w:r>
                              <w:t xml:space="preserve">Vellore Institute of Technology (VIT) </w:t>
                            </w:r>
                          </w:p>
                          <w:p w14:paraId="510A58DF" w14:textId="3155F607" w:rsidR="0064772A" w:rsidRPr="00415554" w:rsidRDefault="0064772A" w:rsidP="006D51E4">
                            <w:r>
                              <w:t>Vellore. 632 014</w:t>
                            </w:r>
                            <w:r w:rsidRPr="00415554">
                              <w:rPr>
                                <w:color w:val="222222"/>
                              </w:rPr>
                              <w:br/>
                            </w:r>
                            <w:r w:rsidRPr="00415554">
                              <w:rPr>
                                <w:color w:val="222222"/>
                                <w:shd w:val="clear" w:color="auto" w:fill="FFFFFF"/>
                              </w:rPr>
                              <w:t>Cell: +91 9944681416</w:t>
                            </w:r>
                          </w:p>
                          <w:p w14:paraId="15004625" w14:textId="77777777" w:rsidR="0064772A" w:rsidRDefault="0064772A" w:rsidP="006D51E4">
                            <w:r w:rsidRPr="00415554">
                              <w:t xml:space="preserve">E-mail: </w:t>
                            </w:r>
                            <w:hyperlink r:id="rId11" w:history="1">
                              <w:r w:rsidRPr="00415554">
                                <w:rPr>
                                  <w:rStyle w:val="Hyperlink"/>
                                </w:rPr>
                                <w:t>mano.manikandan@gmail.com</w:t>
                              </w:r>
                            </w:hyperlink>
                          </w:p>
                          <w:p w14:paraId="468FB8D5" w14:textId="20591ACA" w:rsidR="0064772A" w:rsidRDefault="00000000" w:rsidP="006D51E4">
                            <w:hyperlink r:id="rId12" w:history="1">
                              <w:r w:rsidR="0064772A" w:rsidRPr="00C23AB7">
                                <w:rPr>
                                  <w:rStyle w:val="Hyperlink"/>
                                </w:rPr>
                                <w:t>manikandan.manoharan@vit.ac.in</w:t>
                              </w:r>
                            </w:hyperlink>
                          </w:p>
                          <w:bookmarkEnd w:id="0"/>
                          <w:bookmarkEnd w:id="1"/>
                          <w:p w14:paraId="12B2907C" w14:textId="77777777" w:rsidR="0064772A" w:rsidRPr="00415554" w:rsidRDefault="0064772A" w:rsidP="006D51E4"/>
                          <w:p w14:paraId="675D9500" w14:textId="77777777" w:rsidR="0064772A" w:rsidRPr="006D51E4" w:rsidRDefault="0064772A" w:rsidP="006D51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6E0670" id="_x0000_t202" coordsize="21600,21600" o:spt="202" path="m,l,21600r21600,l21600,xe">
                <v:stroke joinstyle="miter"/>
                <v:path gradientshapeok="t" o:connecttype="rect"/>
              </v:shapetype>
              <v:shape id="Text Box 3" o:spid="_x0000_s1026" type="#_x0000_t202" style="position:absolute;left:0;text-align:left;margin-left:-25.85pt;margin-top:32.85pt;width:305.4pt;height:14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" filled="f" strokecolor="white">
                <v:textbox>
                  <w:txbxContent>
                    <w:p w14:paraId="23146015" w14:textId="77777777" w:rsidR="0064772A" w:rsidRPr="00415554" w:rsidRDefault="0064772A" w:rsidP="006D51E4">
                      <w:pPr>
                        <w:rPr>
                          <w:b/>
                        </w:rPr>
                      </w:pPr>
                      <w:bookmarkStart w:id="2" w:name="OLE_LINK17"/>
                      <w:bookmarkStart w:id="3" w:name="OLE_LINK18"/>
                      <w:r w:rsidRPr="00415554">
                        <w:rPr>
                          <w:b/>
                        </w:rPr>
                        <w:t>Dr. M. MANIKANDAN</w:t>
                      </w:r>
                    </w:p>
                    <w:p w14:paraId="5FB6C7CA" w14:textId="44018B29" w:rsidR="0064772A" w:rsidRDefault="00C409B6" w:rsidP="006D51E4">
                      <w:r>
                        <w:t xml:space="preserve">Professor </w:t>
                      </w:r>
                    </w:p>
                    <w:p w14:paraId="021B7923" w14:textId="77777777" w:rsidR="0064772A" w:rsidRDefault="0064772A" w:rsidP="006D51E4">
                      <w:r>
                        <w:t>School of Mechanical Engineering</w:t>
                      </w:r>
                    </w:p>
                    <w:p w14:paraId="7302E4A4" w14:textId="77777777" w:rsidR="0064772A" w:rsidRDefault="0064772A" w:rsidP="006D51E4">
                      <w:r>
                        <w:t xml:space="preserve">Vellore Institute of Technology (VIT) </w:t>
                      </w:r>
                    </w:p>
                    <w:p w14:paraId="510A58DF" w14:textId="3155F607" w:rsidR="0064772A" w:rsidRPr="00415554" w:rsidRDefault="0064772A" w:rsidP="006D51E4">
                      <w:r>
                        <w:t>Vellore. 632 014</w:t>
                      </w:r>
                      <w:r w:rsidRPr="00415554">
                        <w:rPr>
                          <w:color w:val="222222"/>
                        </w:rPr>
                        <w:br/>
                      </w:r>
                      <w:r w:rsidRPr="00415554">
                        <w:rPr>
                          <w:color w:val="222222"/>
                          <w:shd w:val="clear" w:color="auto" w:fill="FFFFFF"/>
                        </w:rPr>
                        <w:t>Cell: +91 9944681416</w:t>
                      </w:r>
                    </w:p>
                    <w:p w14:paraId="15004625" w14:textId="77777777" w:rsidR="0064772A" w:rsidRDefault="0064772A" w:rsidP="006D51E4">
                      <w:r w:rsidRPr="00415554">
                        <w:t xml:space="preserve">E-mail: </w:t>
                      </w:r>
                      <w:hyperlink r:id="rId13" w:history="1">
                        <w:r w:rsidRPr="00415554">
                          <w:rPr>
                            <w:rStyle w:val="Hyperlink"/>
                          </w:rPr>
                          <w:t>mano.manikandan@gmail.com</w:t>
                        </w:r>
                      </w:hyperlink>
                    </w:p>
                    <w:p w14:paraId="468FB8D5" w14:textId="20591ACA" w:rsidR="0064772A" w:rsidRDefault="006E44BD" w:rsidP="006D51E4">
                      <w:hyperlink r:id="rId14" w:history="1">
                        <w:r w:rsidR="0064772A" w:rsidRPr="00C23AB7">
                          <w:rPr>
                            <w:rStyle w:val="Hyperlink"/>
                          </w:rPr>
                          <w:t>manikandan.manoharan@vit.ac.in</w:t>
                        </w:r>
                      </w:hyperlink>
                    </w:p>
                    <w:bookmarkEnd w:id="2"/>
                    <w:bookmarkEnd w:id="3"/>
                    <w:p w14:paraId="12B2907C" w14:textId="77777777" w:rsidR="0064772A" w:rsidRPr="00415554" w:rsidRDefault="0064772A" w:rsidP="006D51E4"/>
                    <w:p w14:paraId="675D9500" w14:textId="77777777" w:rsidR="0064772A" w:rsidRPr="006D51E4" w:rsidRDefault="0064772A" w:rsidP="006D51E4"/>
                  </w:txbxContent>
                </v:textbox>
              </v:shape>
            </w:pict>
          </mc:Fallback>
        </mc:AlternateContent>
      </w:r>
      <w:r w:rsidR="00866DF4">
        <w:rPr>
          <w:b/>
          <w:noProof/>
          <w:color w:val="FFFFFF"/>
          <w:sz w:val="34"/>
          <w:lang w:val="en-IN" w:eastAsia="en-IN"/>
        </w:rPr>
        <w:drawing>
          <wp:anchor distT="0" distB="0" distL="114300" distR="114300" simplePos="0" relativeHeight="251658243" behindDoc="1" locked="0" layoutInCell="1" allowOverlap="1" wp14:anchorId="4A9F46DA" wp14:editId="58ED90E9">
            <wp:simplePos x="0" y="0"/>
            <wp:positionH relativeFrom="column">
              <wp:posOffset>4581525</wp:posOffset>
            </wp:positionH>
            <wp:positionV relativeFrom="paragraph">
              <wp:posOffset>43180</wp:posOffset>
            </wp:positionV>
            <wp:extent cx="1503680" cy="2000250"/>
            <wp:effectExtent l="0" t="0" r="0" b="0"/>
            <wp:wrapTight wrapText="bothSides">
              <wp:wrapPolygon edited="0">
                <wp:start x="0" y="0"/>
                <wp:lineTo x="0" y="21394"/>
                <wp:lineTo x="21345" y="21394"/>
                <wp:lineTo x="21345"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03680" cy="2000250"/>
                    </a:xfrm>
                    <a:prstGeom prst="rect">
                      <a:avLst/>
                    </a:prstGeom>
                    <a:noFill/>
                    <a:ln>
                      <a:noFill/>
                    </a:ln>
                  </pic:spPr>
                </pic:pic>
              </a:graphicData>
            </a:graphic>
            <wp14:sizeRelH relativeFrom="page">
              <wp14:pctWidth>0</wp14:pctWidth>
            </wp14:sizeRelH>
            <wp14:sizeRelV relativeFrom="page">
              <wp14:pctHeight>0</wp14:pctHeight>
            </wp14:sizeRelV>
          </wp:anchor>
        </w:drawing>
      </w:r>
      <w:r w:rsidR="008328EF">
        <w:rPr>
          <w:b/>
          <w:color w:val="FFFFFF"/>
          <w:sz w:val="34"/>
        </w:rPr>
        <w:t>ZXXC</w:t>
      </w:r>
      <w:r w:rsidR="009842DE" w:rsidRPr="006D51E4">
        <w:rPr>
          <w:b/>
          <w:color w:val="FFFFFF"/>
          <w:sz w:val="34"/>
        </w:rPr>
        <w:t>.</w:t>
      </w:r>
      <w:r w:rsidR="009842DE" w:rsidRPr="006D51E4">
        <w:rPr>
          <w:b/>
          <w:sz w:val="34"/>
          <w:u w:val="words"/>
        </w:rPr>
        <w:t xml:space="preserve"> CURRICULUM</w:t>
      </w:r>
      <w:r w:rsidR="006D51E4" w:rsidRPr="006D51E4">
        <w:rPr>
          <w:b/>
          <w:sz w:val="34"/>
          <w:u w:val="words"/>
        </w:rPr>
        <w:t xml:space="preserve"> VITAE</w:t>
      </w:r>
    </w:p>
    <w:p w14:paraId="00275D20" w14:textId="77777777" w:rsidR="006D51E4" w:rsidRDefault="006D51E4" w:rsidP="00274775">
      <w:pPr>
        <w:spacing w:line="360" w:lineRule="auto"/>
        <w:rPr>
          <w:b/>
          <w:color w:val="FFFFFF"/>
          <w:sz w:val="34"/>
        </w:rPr>
      </w:pPr>
    </w:p>
    <w:p w14:paraId="012C5691" w14:textId="26240673" w:rsidR="006D51E4" w:rsidRDefault="00BF2D03" w:rsidP="00274775">
      <w:pPr>
        <w:spacing w:line="360" w:lineRule="auto"/>
        <w:rPr>
          <w:b/>
          <w:color w:val="FFFFFF"/>
          <w:sz w:val="34"/>
        </w:rPr>
      </w:pPr>
      <w:r>
        <w:rPr>
          <w:b/>
          <w:color w:val="FFFFFF"/>
          <w:sz w:val="34"/>
        </w:rPr>
        <w:t>ss</w:t>
      </w:r>
    </w:p>
    <w:p w14:paraId="1D01A629" w14:textId="77777777" w:rsidR="006D51E4" w:rsidRDefault="006D51E4" w:rsidP="00274775">
      <w:pPr>
        <w:spacing w:line="360" w:lineRule="auto"/>
        <w:rPr>
          <w:b/>
          <w:color w:val="FFFFFF"/>
          <w:sz w:val="34"/>
        </w:rPr>
      </w:pPr>
    </w:p>
    <w:p w14:paraId="63503E8F" w14:textId="77777777" w:rsidR="006D51E4" w:rsidRPr="006D51E4" w:rsidRDefault="006D51E4" w:rsidP="00274775">
      <w:pPr>
        <w:spacing w:line="360" w:lineRule="auto"/>
        <w:rPr>
          <w:b/>
          <w:color w:val="FFFFFF"/>
          <w:sz w:val="34"/>
        </w:rPr>
      </w:pPr>
    </w:p>
    <w:p w14:paraId="187CD3EF" w14:textId="77777777" w:rsidR="0014305D" w:rsidRDefault="0014305D" w:rsidP="00274775">
      <w:pPr>
        <w:spacing w:line="360" w:lineRule="auto"/>
        <w:rPr>
          <w:b/>
          <w:color w:val="FFFFFF"/>
          <w:sz w:val="34"/>
        </w:rPr>
      </w:pPr>
    </w:p>
    <w:p w14:paraId="07DB4574" w14:textId="1EFA1A31" w:rsidR="000B43EB" w:rsidRPr="006D51E4" w:rsidRDefault="00866DF4" w:rsidP="00274775">
      <w:pPr>
        <w:spacing w:line="360" w:lineRule="auto"/>
        <w:rPr>
          <w:b/>
          <w:color w:val="FFFFFF"/>
          <w:sz w:val="34"/>
        </w:rPr>
      </w:pPr>
      <w:r w:rsidRPr="006D51E4">
        <w:rPr>
          <w:noProof/>
        </w:rPr>
        <mc:AlternateContent>
          <mc:Choice Requires="wps">
            <w:drawing>
              <wp:anchor distT="0" distB="0" distL="114300" distR="114300" simplePos="0" relativeHeight="251658240" behindDoc="0" locked="0" layoutInCell="1" allowOverlap="1" wp14:anchorId="26F9F073" wp14:editId="20134992">
                <wp:simplePos x="0" y="0"/>
                <wp:positionH relativeFrom="column">
                  <wp:posOffset>-228600</wp:posOffset>
                </wp:positionH>
                <wp:positionV relativeFrom="paragraph">
                  <wp:posOffset>224155</wp:posOffset>
                </wp:positionV>
                <wp:extent cx="65151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6350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CA4E63C" id="Line 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17.65pt" to="49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" strokeweight="5pt">
                <v:stroke linestyle="thinThick"/>
              </v:line>
            </w:pict>
          </mc:Fallback>
        </mc:AlternateContent>
      </w:r>
    </w:p>
    <w:p w14:paraId="02042D84" w14:textId="77777777" w:rsidR="006F13D8" w:rsidRDefault="006F13D8" w:rsidP="006F13D8">
      <w:pPr>
        <w:tabs>
          <w:tab w:val="left" w:pos="180"/>
        </w:tabs>
        <w:jc w:val="center"/>
        <w:rPr>
          <w:b/>
          <w:u w:val="single"/>
        </w:rPr>
      </w:pPr>
      <w:r>
        <w:rPr>
          <w:b/>
          <w:u w:val="single"/>
        </w:rPr>
        <w:t>RESUME HIGHLIGHTS</w:t>
      </w:r>
    </w:p>
    <w:p w14:paraId="00B2B9B6" w14:textId="075EF2CE" w:rsidR="000B4273" w:rsidRDefault="000B4273" w:rsidP="00B6260D">
      <w:pPr>
        <w:tabs>
          <w:tab w:val="left" w:pos="180"/>
        </w:tabs>
        <w:rPr>
          <w:b/>
          <w:u w:val="single"/>
        </w:rPr>
      </w:pPr>
    </w:p>
    <w:p w14:paraId="7552C12B" w14:textId="53543A3A" w:rsidR="00664C14" w:rsidRDefault="00ED25BE" w:rsidP="00735818">
      <w:pPr>
        <w:numPr>
          <w:ilvl w:val="0"/>
          <w:numId w:val="12"/>
        </w:numPr>
        <w:tabs>
          <w:tab w:val="left" w:pos="180"/>
        </w:tabs>
        <w:spacing w:line="360" w:lineRule="auto"/>
      </w:pPr>
      <w:r>
        <w:t xml:space="preserve">Teaching /Research </w:t>
      </w:r>
      <w:r w:rsidR="00A62656">
        <w:t>experience</w:t>
      </w:r>
      <w:r w:rsidR="00F6126B">
        <w:t xml:space="preserve">         </w:t>
      </w:r>
      <w:proofErr w:type="gramStart"/>
      <w:r w:rsidR="00F6126B">
        <w:t xml:space="preserve">  </w:t>
      </w:r>
      <w:r w:rsidR="00A62656">
        <w:t>:</w:t>
      </w:r>
      <w:proofErr w:type="gramEnd"/>
      <w:r w:rsidR="00A62656">
        <w:t xml:space="preserve"> </w:t>
      </w:r>
      <w:r w:rsidR="006C552D">
        <w:t>1</w:t>
      </w:r>
      <w:r w:rsidR="00A342ED">
        <w:t>2</w:t>
      </w:r>
    </w:p>
    <w:p w14:paraId="4EAFE605" w14:textId="577C7FE3" w:rsidR="007F7A54" w:rsidRDefault="007F7A54" w:rsidP="00735818">
      <w:pPr>
        <w:numPr>
          <w:ilvl w:val="0"/>
          <w:numId w:val="12"/>
        </w:numPr>
        <w:tabs>
          <w:tab w:val="left" w:pos="180"/>
        </w:tabs>
        <w:spacing w:line="360" w:lineRule="auto"/>
      </w:pPr>
      <w:r>
        <w:t>Number of Projects</w:t>
      </w:r>
      <w:r>
        <w:tab/>
      </w:r>
      <w:r>
        <w:tab/>
      </w:r>
      <w:proofErr w:type="gramStart"/>
      <w:r>
        <w:tab/>
        <w:t xml:space="preserve"> :</w:t>
      </w:r>
      <w:proofErr w:type="gramEnd"/>
      <w:r>
        <w:t xml:space="preserve"> </w:t>
      </w:r>
      <w:r w:rsidR="003C4733">
        <w:t>8</w:t>
      </w:r>
      <w:r w:rsidR="00E53092">
        <w:t xml:space="preserve"> </w:t>
      </w:r>
      <w:r w:rsidR="00E53092" w:rsidRPr="004A1E77">
        <w:rPr>
          <w:b/>
          <w:bCs/>
        </w:rPr>
        <w:t>(DRDO -4 ; IGSTC -2; DST-1 ; ISRO-1)</w:t>
      </w:r>
    </w:p>
    <w:p w14:paraId="02C992E0" w14:textId="5C06C782" w:rsidR="00A954AE" w:rsidRDefault="00D46D52" w:rsidP="00735818">
      <w:pPr>
        <w:numPr>
          <w:ilvl w:val="0"/>
          <w:numId w:val="12"/>
        </w:numPr>
        <w:tabs>
          <w:tab w:val="left" w:pos="180"/>
        </w:tabs>
        <w:spacing w:line="360" w:lineRule="auto"/>
      </w:pPr>
      <w:r>
        <w:t>Funded Project</w:t>
      </w:r>
      <w:r>
        <w:tab/>
      </w:r>
      <w:r>
        <w:tab/>
      </w:r>
      <w:proofErr w:type="gramStart"/>
      <w:r>
        <w:tab/>
        <w:t xml:space="preserve"> :</w:t>
      </w:r>
      <w:proofErr w:type="gramEnd"/>
      <w:r>
        <w:t xml:space="preserve"> </w:t>
      </w:r>
      <w:r w:rsidR="001C5EF9">
        <w:t>1</w:t>
      </w:r>
      <w:r w:rsidR="00A52205">
        <w:t>.75 Crores</w:t>
      </w:r>
    </w:p>
    <w:p w14:paraId="0A145659" w14:textId="276914A1" w:rsidR="00D46D52" w:rsidRDefault="00D46D52" w:rsidP="00735818">
      <w:pPr>
        <w:numPr>
          <w:ilvl w:val="0"/>
          <w:numId w:val="12"/>
        </w:numPr>
        <w:tabs>
          <w:tab w:val="left" w:pos="180"/>
        </w:tabs>
        <w:spacing w:line="360" w:lineRule="auto"/>
      </w:pPr>
      <w:r>
        <w:t xml:space="preserve">Patent </w:t>
      </w:r>
      <w:proofErr w:type="gramStart"/>
      <w:r>
        <w:t>Registered</w:t>
      </w:r>
      <w:r w:rsidR="004611F3">
        <w:t xml:space="preserve">  &amp;</w:t>
      </w:r>
      <w:proofErr w:type="gramEnd"/>
      <w:r w:rsidR="004611F3">
        <w:t xml:space="preserve"> Published</w:t>
      </w:r>
      <w:r>
        <w:tab/>
        <w:t xml:space="preserve"> : 0</w:t>
      </w:r>
      <w:r w:rsidR="004A1E77">
        <w:t>3</w:t>
      </w:r>
      <w:r>
        <w:t xml:space="preserve"> </w:t>
      </w:r>
      <w:r w:rsidR="0026169A">
        <w:t>(Published)</w:t>
      </w:r>
    </w:p>
    <w:p w14:paraId="494145F0" w14:textId="443881F7" w:rsidR="00B66934" w:rsidRDefault="00B66934" w:rsidP="00735818">
      <w:pPr>
        <w:numPr>
          <w:ilvl w:val="0"/>
          <w:numId w:val="12"/>
        </w:numPr>
        <w:tabs>
          <w:tab w:val="left" w:pos="180"/>
        </w:tabs>
        <w:spacing w:line="360" w:lineRule="auto"/>
      </w:pPr>
      <w:r>
        <w:t xml:space="preserve">Ph.D. / </w:t>
      </w:r>
      <w:proofErr w:type="gramStart"/>
      <w:r>
        <w:t>M.Tech</w:t>
      </w:r>
      <w:proofErr w:type="gramEnd"/>
      <w:r>
        <w:t xml:space="preserve"> (Res.) Guided</w:t>
      </w:r>
      <w:r>
        <w:tab/>
        <w:t xml:space="preserve">: </w:t>
      </w:r>
      <w:r w:rsidR="00376108">
        <w:t>12</w:t>
      </w:r>
      <w:r>
        <w:t xml:space="preserve"> Awarded</w:t>
      </w:r>
      <w:r w:rsidR="00ED25BE">
        <w:t xml:space="preserve"> /0</w:t>
      </w:r>
      <w:r w:rsidR="00642B5A">
        <w:t>1</w:t>
      </w:r>
      <w:r w:rsidR="00ED25BE">
        <w:t xml:space="preserve"> (ongoing)</w:t>
      </w:r>
    </w:p>
    <w:p w14:paraId="6824DC18" w14:textId="6E57E639" w:rsidR="006F13D8" w:rsidRDefault="006F13D8" w:rsidP="00735818">
      <w:pPr>
        <w:numPr>
          <w:ilvl w:val="0"/>
          <w:numId w:val="12"/>
        </w:numPr>
        <w:tabs>
          <w:tab w:val="left" w:pos="180"/>
        </w:tabs>
        <w:spacing w:line="360" w:lineRule="auto"/>
      </w:pPr>
      <w:r>
        <w:t>Interna</w:t>
      </w:r>
      <w:r w:rsidR="000A6773">
        <w:t>t</w:t>
      </w:r>
      <w:r w:rsidR="00D67004">
        <w:t>ional Journal Publications</w:t>
      </w:r>
      <w:proofErr w:type="gramStart"/>
      <w:r w:rsidR="00D67004">
        <w:tab/>
        <w:t xml:space="preserve"> :</w:t>
      </w:r>
      <w:proofErr w:type="gramEnd"/>
      <w:r w:rsidR="00D67004">
        <w:t xml:space="preserve"> </w:t>
      </w:r>
      <w:r w:rsidR="000E516F">
        <w:t>1</w:t>
      </w:r>
      <w:r w:rsidR="009A50C1">
        <w:t>2</w:t>
      </w:r>
      <w:r w:rsidR="00116D96">
        <w:t>7</w:t>
      </w:r>
      <w:r w:rsidR="00163837">
        <w:t xml:space="preserve"> </w:t>
      </w:r>
      <w:r>
        <w:t xml:space="preserve"> Papers</w:t>
      </w:r>
    </w:p>
    <w:p w14:paraId="065DA0D3" w14:textId="41909732" w:rsidR="006F13D8" w:rsidRDefault="005435AE" w:rsidP="006F13D8">
      <w:pPr>
        <w:tabs>
          <w:tab w:val="left" w:pos="180"/>
        </w:tabs>
        <w:spacing w:line="360" w:lineRule="auto"/>
        <w:ind w:left="720"/>
      </w:pPr>
      <w:r>
        <w:tab/>
        <w:t>In Progress</w:t>
      </w:r>
      <w:r>
        <w:tab/>
      </w:r>
      <w:r>
        <w:tab/>
      </w:r>
      <w:proofErr w:type="gramStart"/>
      <w:r>
        <w:tab/>
        <w:t xml:space="preserve"> :</w:t>
      </w:r>
      <w:proofErr w:type="gramEnd"/>
      <w:r>
        <w:t xml:space="preserve"> 10</w:t>
      </w:r>
      <w:r w:rsidR="006F13D8">
        <w:t xml:space="preserve"> Papers </w:t>
      </w:r>
      <w:r w:rsidR="006F13D8">
        <w:tab/>
      </w:r>
    </w:p>
    <w:p w14:paraId="50EF6BFC" w14:textId="77777777" w:rsidR="006F13D8" w:rsidRDefault="00EE5444" w:rsidP="00735818">
      <w:pPr>
        <w:numPr>
          <w:ilvl w:val="0"/>
          <w:numId w:val="12"/>
        </w:numPr>
        <w:tabs>
          <w:tab w:val="left" w:pos="180"/>
        </w:tabs>
        <w:spacing w:line="360" w:lineRule="auto"/>
      </w:pPr>
      <w:r>
        <w:t>International Conference</w:t>
      </w:r>
      <w:r>
        <w:tab/>
      </w:r>
      <w:proofErr w:type="gramStart"/>
      <w:r>
        <w:tab/>
        <w:t xml:space="preserve"> :</w:t>
      </w:r>
      <w:proofErr w:type="gramEnd"/>
      <w:r>
        <w:t xml:space="preserve"> 31</w:t>
      </w:r>
    </w:p>
    <w:p w14:paraId="0C0E7845" w14:textId="77777777" w:rsidR="006F13D8" w:rsidRDefault="00D15312" w:rsidP="00735818">
      <w:pPr>
        <w:numPr>
          <w:ilvl w:val="0"/>
          <w:numId w:val="12"/>
        </w:numPr>
        <w:tabs>
          <w:tab w:val="left" w:pos="180"/>
        </w:tabs>
        <w:spacing w:line="360" w:lineRule="auto"/>
      </w:pPr>
      <w:r>
        <w:t xml:space="preserve">National Conference </w:t>
      </w:r>
      <w:r>
        <w:tab/>
      </w:r>
      <w:r>
        <w:tab/>
      </w:r>
      <w:proofErr w:type="gramStart"/>
      <w:r w:rsidR="002F5304">
        <w:tab/>
        <w:t xml:space="preserve"> :</w:t>
      </w:r>
      <w:proofErr w:type="gramEnd"/>
      <w:r w:rsidR="002F5304">
        <w:t xml:space="preserve"> 3</w:t>
      </w:r>
    </w:p>
    <w:p w14:paraId="22289AC0" w14:textId="77777777" w:rsidR="006F13D8" w:rsidRDefault="00472599" w:rsidP="00735818">
      <w:pPr>
        <w:numPr>
          <w:ilvl w:val="0"/>
          <w:numId w:val="12"/>
        </w:numPr>
        <w:tabs>
          <w:tab w:val="left" w:pos="180"/>
        </w:tabs>
        <w:spacing w:line="360" w:lineRule="auto"/>
      </w:pPr>
      <w:r>
        <w:t>National Workshop Attended</w:t>
      </w:r>
      <w:r w:rsidR="002C0E7F">
        <w:t xml:space="preserve"> &amp;FDP</w:t>
      </w:r>
      <w:proofErr w:type="gramStart"/>
      <w:r w:rsidR="00667B05">
        <w:tab/>
        <w:t xml:space="preserve"> :</w:t>
      </w:r>
      <w:proofErr w:type="gramEnd"/>
      <w:r w:rsidR="00667B05">
        <w:t xml:space="preserve"> 25</w:t>
      </w:r>
    </w:p>
    <w:p w14:paraId="0AC58D9F" w14:textId="77777777" w:rsidR="00D04DDF" w:rsidRDefault="00346905" w:rsidP="00735818">
      <w:pPr>
        <w:numPr>
          <w:ilvl w:val="0"/>
          <w:numId w:val="13"/>
        </w:numPr>
        <w:tabs>
          <w:tab w:val="left" w:pos="180"/>
        </w:tabs>
        <w:spacing w:line="360" w:lineRule="auto"/>
      </w:pPr>
      <w:r>
        <w:t>Industrial Experience</w:t>
      </w:r>
      <w:r>
        <w:tab/>
      </w:r>
      <w:r>
        <w:tab/>
      </w:r>
      <w:proofErr w:type="gramStart"/>
      <w:r>
        <w:tab/>
        <w:t xml:space="preserve"> :</w:t>
      </w:r>
      <w:proofErr w:type="gramEnd"/>
      <w:r>
        <w:t xml:space="preserve"> </w:t>
      </w:r>
      <w:r w:rsidR="00D04DDF">
        <w:t>8 Months</w:t>
      </w:r>
    </w:p>
    <w:p w14:paraId="57D6C661" w14:textId="2A025E36" w:rsidR="006F13D8" w:rsidRDefault="006F13D8" w:rsidP="00735818">
      <w:pPr>
        <w:numPr>
          <w:ilvl w:val="0"/>
          <w:numId w:val="14"/>
        </w:numPr>
        <w:tabs>
          <w:tab w:val="left" w:pos="180"/>
        </w:tabs>
        <w:spacing w:line="360" w:lineRule="auto"/>
      </w:pPr>
      <w:r>
        <w:t>Editorial Experience</w:t>
      </w:r>
      <w:r>
        <w:tab/>
      </w:r>
      <w:r>
        <w:tab/>
      </w:r>
      <w:proofErr w:type="gramStart"/>
      <w:r>
        <w:tab/>
        <w:t xml:space="preserve"> :</w:t>
      </w:r>
      <w:proofErr w:type="gramEnd"/>
      <w:r>
        <w:t xml:space="preserve"> Reviewer for </w:t>
      </w:r>
      <w:r w:rsidR="00F03335">
        <w:t>50</w:t>
      </w:r>
      <w:r w:rsidR="00147599">
        <w:t xml:space="preserve"> </w:t>
      </w:r>
      <w:r>
        <w:t>International Journals.</w:t>
      </w:r>
    </w:p>
    <w:p w14:paraId="4A6F70CD" w14:textId="77777777" w:rsidR="006F13D8" w:rsidRDefault="00A65060" w:rsidP="00735818">
      <w:pPr>
        <w:numPr>
          <w:ilvl w:val="0"/>
          <w:numId w:val="14"/>
        </w:numPr>
        <w:tabs>
          <w:tab w:val="left" w:pos="180"/>
        </w:tabs>
      </w:pPr>
      <w:r>
        <w:t xml:space="preserve">International </w:t>
      </w:r>
      <w:r w:rsidR="00DC6000">
        <w:t xml:space="preserve">Book </w:t>
      </w:r>
      <w:proofErr w:type="gramStart"/>
      <w:r>
        <w:t xml:space="preserve">Chapter  </w:t>
      </w:r>
      <w:r>
        <w:tab/>
      </w:r>
      <w:proofErr w:type="gramEnd"/>
      <w:r w:rsidR="00D47EFA">
        <w:tab/>
        <w:t>: 3</w:t>
      </w:r>
      <w:r w:rsidR="006F13D8">
        <w:tab/>
      </w:r>
    </w:p>
    <w:p w14:paraId="1BCBBD84" w14:textId="77777777" w:rsidR="000B4273" w:rsidRDefault="000B4273" w:rsidP="000B4273">
      <w:pPr>
        <w:tabs>
          <w:tab w:val="left" w:pos="180"/>
        </w:tabs>
      </w:pPr>
    </w:p>
    <w:p w14:paraId="08C92058" w14:textId="1F666580" w:rsidR="000B4273" w:rsidRDefault="000B4273" w:rsidP="000B4273">
      <w:pPr>
        <w:tabs>
          <w:tab w:val="left" w:pos="180"/>
        </w:tabs>
        <w:jc w:val="center"/>
        <w:rPr>
          <w:b/>
          <w:bCs/>
        </w:rPr>
      </w:pPr>
      <w:r w:rsidRPr="000B4273">
        <w:rPr>
          <w:b/>
          <w:bCs/>
        </w:rPr>
        <w:t>Journal Editor</w:t>
      </w:r>
    </w:p>
    <w:p w14:paraId="4F288FB4" w14:textId="1A731BD0" w:rsidR="000B4273" w:rsidRPr="00BD230D" w:rsidRDefault="000B4273" w:rsidP="00516487">
      <w:pPr>
        <w:tabs>
          <w:tab w:val="left" w:pos="180"/>
        </w:tabs>
      </w:pPr>
      <w:r w:rsidRPr="00BD230D">
        <w:t xml:space="preserve">Associate Editor </w:t>
      </w:r>
      <w:r w:rsidR="00516487" w:rsidRPr="00BD230D">
        <w:tab/>
      </w:r>
      <w:r w:rsidR="00516487" w:rsidRPr="00BD230D">
        <w:tab/>
      </w:r>
      <w:r w:rsidR="00516487" w:rsidRPr="00BD230D">
        <w:tab/>
      </w:r>
      <w:r w:rsidR="00516487" w:rsidRPr="00BD230D">
        <w:tab/>
        <w:t>: Heliyon Material Science (Elsevier)</w:t>
      </w:r>
    </w:p>
    <w:p w14:paraId="61114B2F" w14:textId="2274BED1" w:rsidR="00516487" w:rsidRPr="00BD230D" w:rsidRDefault="00516487" w:rsidP="00516487">
      <w:pPr>
        <w:tabs>
          <w:tab w:val="left" w:pos="180"/>
        </w:tabs>
      </w:pPr>
      <w:r w:rsidRPr="00BD230D">
        <w:t>Academic Editor</w:t>
      </w:r>
      <w:r w:rsidRPr="00BD230D">
        <w:tab/>
      </w:r>
      <w:r w:rsidRPr="00BD230D">
        <w:tab/>
      </w:r>
      <w:r w:rsidRPr="00BD230D">
        <w:tab/>
      </w:r>
      <w:r w:rsidRPr="00BD230D">
        <w:tab/>
        <w:t>: Journal of Corrosion Science (Wiley)</w:t>
      </w:r>
    </w:p>
    <w:p w14:paraId="3047556B" w14:textId="77777777" w:rsidR="006F13D8" w:rsidRPr="005B5C79" w:rsidRDefault="005B5C79" w:rsidP="005B5C79">
      <w:pPr>
        <w:tabs>
          <w:tab w:val="left" w:pos="180"/>
        </w:tabs>
        <w:spacing w:line="360" w:lineRule="auto"/>
        <w:ind w:left="360"/>
        <w:jc w:val="center"/>
        <w:rPr>
          <w:b/>
        </w:rPr>
      </w:pPr>
      <w:r w:rsidRPr="005B5C79">
        <w:rPr>
          <w:b/>
        </w:rPr>
        <w:t>Research Contribution</w:t>
      </w:r>
    </w:p>
    <w:p w14:paraId="3BA4C7C2" w14:textId="5513316D" w:rsidR="005B5C79" w:rsidRDefault="005B5C79" w:rsidP="005B5C79">
      <w:pPr>
        <w:spacing w:line="360" w:lineRule="auto"/>
      </w:pPr>
      <w:proofErr w:type="gramStart"/>
      <w:r w:rsidRPr="00EA0DEA">
        <w:rPr>
          <w:noProof/>
        </w:rPr>
        <w:t>Orcid</w:t>
      </w:r>
      <w:r w:rsidRPr="00DD205B">
        <w:t xml:space="preserve"> :</w:t>
      </w:r>
      <w:proofErr w:type="gramEnd"/>
      <w:r w:rsidRPr="00DD205B">
        <w:t xml:space="preserve"> </w:t>
      </w:r>
      <w:hyperlink r:id="rId16" w:history="1">
        <w:r w:rsidR="00670EBF" w:rsidRPr="006B4567">
          <w:rPr>
            <w:rStyle w:val="Hyperlink"/>
          </w:rPr>
          <w:t>http://orcid.org/0000-0002-4467-1493</w:t>
        </w:r>
      </w:hyperlink>
    </w:p>
    <w:p w14:paraId="51D1C801" w14:textId="77777777" w:rsidR="00670EBF" w:rsidRPr="00DD205B" w:rsidRDefault="00670EBF" w:rsidP="00670EBF">
      <w:pPr>
        <w:spacing w:line="360" w:lineRule="auto"/>
      </w:pPr>
      <w:r w:rsidRPr="00DD205B">
        <w:t>Scopus ID: 16302247900</w:t>
      </w:r>
    </w:p>
    <w:p w14:paraId="1C906B2F" w14:textId="77F2A08E" w:rsidR="00670EBF" w:rsidRDefault="00670EBF" w:rsidP="00670EBF">
      <w:pPr>
        <w:spacing w:line="360" w:lineRule="auto"/>
      </w:pPr>
      <w:r w:rsidRPr="00DD205B">
        <w:t>Researcher ID: P-2069-2017</w:t>
      </w:r>
    </w:p>
    <w:p w14:paraId="0A6F0EE4" w14:textId="77777777" w:rsidR="00670EBF" w:rsidRDefault="00670EBF" w:rsidP="00670EBF">
      <w:pPr>
        <w:spacing w:line="360" w:lineRule="auto"/>
      </w:pPr>
      <w:proofErr w:type="spellStart"/>
      <w:r w:rsidRPr="00DD205B">
        <w:t>Publon</w:t>
      </w:r>
      <w:r>
        <w:t>s</w:t>
      </w:r>
      <w:proofErr w:type="spellEnd"/>
      <w:r>
        <w:t xml:space="preserve">: </w:t>
      </w:r>
      <w:r w:rsidRPr="00AF6E8A">
        <w:t>P-2069-2017</w:t>
      </w:r>
    </w:p>
    <w:p w14:paraId="177E74B4" w14:textId="77777777" w:rsidR="00ED25BE" w:rsidRDefault="00ED25BE" w:rsidP="008805D7">
      <w:pPr>
        <w:rPr>
          <w:b/>
        </w:rPr>
      </w:pPr>
    </w:p>
    <w:p w14:paraId="2DEF6CEC" w14:textId="77777777" w:rsidR="002D24A1" w:rsidRDefault="002D24A1" w:rsidP="008805D7">
      <w:pPr>
        <w:rPr>
          <w:b/>
        </w:rPr>
      </w:pPr>
    </w:p>
    <w:p w14:paraId="694FE6BE" w14:textId="6D60998B" w:rsidR="00D956F4" w:rsidRPr="00E33A26" w:rsidRDefault="006D51E4" w:rsidP="008805D7">
      <w:pPr>
        <w:rPr>
          <w:b/>
        </w:rPr>
      </w:pPr>
      <w:r w:rsidRPr="00E33A26">
        <w:rPr>
          <w:b/>
        </w:rPr>
        <w:t xml:space="preserve">Career </w:t>
      </w:r>
      <w:r w:rsidR="00274775" w:rsidRPr="00E33A26">
        <w:rPr>
          <w:b/>
        </w:rPr>
        <w:t>Objective</w:t>
      </w:r>
    </w:p>
    <w:p w14:paraId="3954008F" w14:textId="77777777" w:rsidR="00D956F4" w:rsidRPr="006D51E4" w:rsidRDefault="00D956F4" w:rsidP="00094EB3">
      <w:pPr>
        <w:rPr>
          <w:b/>
          <w:sz w:val="22"/>
        </w:rPr>
      </w:pPr>
    </w:p>
    <w:p w14:paraId="66A63940" w14:textId="1C46429D" w:rsidR="00D956F4" w:rsidRPr="006D51E4" w:rsidRDefault="00D956F4" w:rsidP="008555A6">
      <w:pPr>
        <w:spacing w:line="276" w:lineRule="auto"/>
        <w:jc w:val="both"/>
        <w:rPr>
          <w:lang w:val="en-GB"/>
        </w:rPr>
      </w:pPr>
      <w:r w:rsidRPr="006D51E4">
        <w:rPr>
          <w:lang w:val="en-GB"/>
        </w:rPr>
        <w:t xml:space="preserve">To </w:t>
      </w:r>
      <w:r w:rsidR="006D51E4">
        <w:rPr>
          <w:lang w:val="en-GB"/>
        </w:rPr>
        <w:t xml:space="preserve">be a part of World Class </w:t>
      </w:r>
      <w:r w:rsidR="00D302D8">
        <w:rPr>
          <w:lang w:val="en-GB"/>
        </w:rPr>
        <w:t>Institution</w:t>
      </w:r>
      <w:r w:rsidR="006D51E4">
        <w:rPr>
          <w:lang w:val="en-GB"/>
        </w:rPr>
        <w:t xml:space="preserve"> where I can get ample opportunities to </w:t>
      </w:r>
      <w:r w:rsidR="008C009A">
        <w:rPr>
          <w:lang w:val="en-GB"/>
        </w:rPr>
        <w:t>conduct research and</w:t>
      </w:r>
      <w:r w:rsidR="006D51E4">
        <w:rPr>
          <w:lang w:val="en-GB"/>
        </w:rPr>
        <w:t xml:space="preserve"> exemplify myself in the </w:t>
      </w:r>
      <w:r w:rsidR="006D51E4" w:rsidRPr="00EA0DEA">
        <w:rPr>
          <w:noProof/>
          <w:lang w:val="en-GB"/>
        </w:rPr>
        <w:t>teaching</w:t>
      </w:r>
      <w:r w:rsidR="00E8392E">
        <w:rPr>
          <w:noProof/>
          <w:lang w:val="en-GB"/>
        </w:rPr>
        <w:t>-</w:t>
      </w:r>
      <w:r w:rsidR="006D51E4" w:rsidRPr="00EA0DEA">
        <w:rPr>
          <w:noProof/>
          <w:lang w:val="en-GB"/>
        </w:rPr>
        <w:t>learning</w:t>
      </w:r>
      <w:r w:rsidR="006D51E4">
        <w:rPr>
          <w:lang w:val="en-GB"/>
        </w:rPr>
        <w:t xml:space="preserve"> pedagogy</w:t>
      </w:r>
      <w:r w:rsidR="00827BCC">
        <w:rPr>
          <w:lang w:val="en-GB"/>
        </w:rPr>
        <w:t>.</w:t>
      </w:r>
    </w:p>
    <w:p w14:paraId="11EF3B26" w14:textId="77777777" w:rsidR="003B2E25" w:rsidRDefault="003B2E25" w:rsidP="006D51E4">
      <w:pPr>
        <w:tabs>
          <w:tab w:val="left" w:pos="180"/>
        </w:tabs>
        <w:rPr>
          <w:b/>
        </w:rPr>
      </w:pPr>
    </w:p>
    <w:p w14:paraId="21BCCDB0" w14:textId="77777777" w:rsidR="006D51E4" w:rsidRPr="00E33A26" w:rsidRDefault="006D51E4" w:rsidP="006D51E4">
      <w:pPr>
        <w:tabs>
          <w:tab w:val="left" w:pos="180"/>
        </w:tabs>
        <w:rPr>
          <w:b/>
        </w:rPr>
      </w:pPr>
      <w:r w:rsidRPr="00E33A26">
        <w:rPr>
          <w:b/>
        </w:rPr>
        <w:t>Academic Chronicle</w:t>
      </w:r>
    </w:p>
    <w:p w14:paraId="632BAB35" w14:textId="77777777" w:rsidR="006D51E4" w:rsidRPr="006D51E4" w:rsidRDefault="006D51E4" w:rsidP="006D51E4">
      <w:pPr>
        <w:tabs>
          <w:tab w:val="left" w:pos="180"/>
        </w:tabs>
        <w:rPr>
          <w:b/>
          <w:u w:val="single"/>
        </w:rPr>
      </w:pPr>
    </w:p>
    <w:p w14:paraId="1D53FB07" w14:textId="77777777" w:rsidR="006D51E4" w:rsidRPr="006D51E4" w:rsidRDefault="006D51E4" w:rsidP="006D51E4">
      <w:pPr>
        <w:tabs>
          <w:tab w:val="left" w:pos="180"/>
        </w:tabs>
        <w:rPr>
          <w:b/>
        </w:rPr>
      </w:pPr>
      <w:r w:rsidRPr="006D51E4">
        <w:rPr>
          <w:b/>
        </w:rPr>
        <w:t>Doctor of Philosophy (Ph.D</w:t>
      </w:r>
      <w:r>
        <w:rPr>
          <w:b/>
        </w:rPr>
        <w:t>.</w:t>
      </w:r>
      <w:r w:rsidRPr="006D51E4">
        <w:rPr>
          <w:b/>
        </w:rPr>
        <w:t>)</w:t>
      </w:r>
      <w:r w:rsidR="00550FAA">
        <w:rPr>
          <w:b/>
        </w:rPr>
        <w:t xml:space="preserve"> </w:t>
      </w:r>
      <w:r w:rsidR="00C922AA">
        <w:rPr>
          <w:b/>
        </w:rPr>
        <w:t>- VIT</w:t>
      </w:r>
      <w:r>
        <w:rPr>
          <w:b/>
        </w:rPr>
        <w:t xml:space="preserve"> University</w:t>
      </w:r>
    </w:p>
    <w:p w14:paraId="39D20F2A" w14:textId="69BA49CE" w:rsidR="006D51E4" w:rsidRPr="006D51E4" w:rsidRDefault="006D51E4" w:rsidP="006D51E4">
      <w:pPr>
        <w:tabs>
          <w:tab w:val="left" w:pos="180"/>
        </w:tabs>
        <w:rPr>
          <w:color w:val="000000"/>
        </w:rPr>
      </w:pPr>
      <w:r w:rsidRPr="006D51E4">
        <w:t>Thesis Title</w:t>
      </w:r>
      <w:r w:rsidRPr="006D51E4">
        <w:tab/>
        <w:t>:</w:t>
      </w:r>
      <w:r w:rsidRPr="006D51E4">
        <w:rPr>
          <w:color w:val="000000"/>
        </w:rPr>
        <w:t xml:space="preserve"> Development of </w:t>
      </w:r>
      <w:r w:rsidRPr="0095735C">
        <w:rPr>
          <w:noProof/>
          <w:color w:val="000000"/>
        </w:rPr>
        <w:t>Technology</w:t>
      </w:r>
      <w:r w:rsidR="0095735C">
        <w:rPr>
          <w:noProof/>
          <w:color w:val="000000"/>
        </w:rPr>
        <w:t>-</w:t>
      </w:r>
      <w:r w:rsidRPr="0095735C">
        <w:rPr>
          <w:noProof/>
          <w:color w:val="000000"/>
        </w:rPr>
        <w:t>Based</w:t>
      </w:r>
      <w:r w:rsidRPr="006D51E4">
        <w:rPr>
          <w:color w:val="000000"/>
        </w:rPr>
        <w:t xml:space="preserve"> on Pulsed Current Gas Tungsten Arc</w:t>
      </w:r>
      <w:r>
        <w:rPr>
          <w:color w:val="000000"/>
        </w:rPr>
        <w:t xml:space="preserve"> </w:t>
      </w:r>
      <w:r>
        <w:rPr>
          <w:color w:val="000000"/>
        </w:rPr>
        <w:tab/>
      </w:r>
      <w:r w:rsidR="00EE1C55">
        <w:rPr>
          <w:color w:val="000000"/>
        </w:rPr>
        <w:tab/>
        <w:t xml:space="preserve">              </w:t>
      </w:r>
      <w:r w:rsidRPr="006D51E4">
        <w:rPr>
          <w:color w:val="000000"/>
        </w:rPr>
        <w:t xml:space="preserve">Welding for Improving the Weldability of Ni-Based </w:t>
      </w:r>
      <w:r w:rsidR="00BB7F24">
        <w:rPr>
          <w:color w:val="000000"/>
        </w:rPr>
        <w:t>Alloy</w:t>
      </w:r>
      <w:r w:rsidRPr="006D51E4">
        <w:rPr>
          <w:color w:val="000000"/>
        </w:rPr>
        <w:t xml:space="preserve"> C-276.</w:t>
      </w:r>
    </w:p>
    <w:p w14:paraId="4A9C8D02" w14:textId="77777777" w:rsidR="006D51E4" w:rsidRPr="006D51E4" w:rsidRDefault="006D51E4" w:rsidP="006D51E4">
      <w:pPr>
        <w:tabs>
          <w:tab w:val="left" w:pos="180"/>
        </w:tabs>
      </w:pPr>
      <w:r w:rsidRPr="006D51E4">
        <w:t>Area</w:t>
      </w:r>
      <w:r w:rsidRPr="006D51E4">
        <w:tab/>
      </w:r>
      <w:r w:rsidRPr="006D51E4">
        <w:tab/>
        <w:t>: Welding of Superalloy C-276</w:t>
      </w:r>
    </w:p>
    <w:p w14:paraId="72DA5BE4" w14:textId="77777777" w:rsidR="006D51E4" w:rsidRPr="005942E5" w:rsidRDefault="006D51E4" w:rsidP="006D51E4">
      <w:pPr>
        <w:tabs>
          <w:tab w:val="left" w:pos="180"/>
        </w:tabs>
        <w:rPr>
          <w:b/>
        </w:rPr>
      </w:pPr>
      <w:r w:rsidRPr="005942E5">
        <w:rPr>
          <w:b/>
        </w:rPr>
        <w:t>Supervisor(s)</w:t>
      </w:r>
      <w:r w:rsidRPr="005942E5">
        <w:rPr>
          <w:b/>
        </w:rPr>
        <w:tab/>
        <w:t xml:space="preserve">: </w:t>
      </w:r>
      <w:proofErr w:type="spellStart"/>
      <w:r w:rsidRPr="005942E5">
        <w:rPr>
          <w:b/>
        </w:rPr>
        <w:t>Dr.</w:t>
      </w:r>
      <w:proofErr w:type="gramStart"/>
      <w:r w:rsidRPr="005942E5">
        <w:rPr>
          <w:b/>
        </w:rPr>
        <w:t>N.Arivazhagan</w:t>
      </w:r>
      <w:proofErr w:type="spellEnd"/>
      <w:proofErr w:type="gramEnd"/>
      <w:r w:rsidR="00B07B67" w:rsidRPr="00B07B67">
        <w:rPr>
          <w:b/>
        </w:rPr>
        <w:t xml:space="preserve"> </w:t>
      </w:r>
      <w:r w:rsidR="00B07B67" w:rsidRPr="005942E5">
        <w:rPr>
          <w:b/>
        </w:rPr>
        <w:t>and</w:t>
      </w:r>
      <w:r w:rsidR="00B07B67" w:rsidRPr="00B07B67">
        <w:rPr>
          <w:b/>
        </w:rPr>
        <w:t xml:space="preserve"> </w:t>
      </w:r>
      <w:r w:rsidR="00B07B67" w:rsidRPr="005942E5">
        <w:rPr>
          <w:b/>
        </w:rPr>
        <w:t>Dr. M. Nageswara Rao</w:t>
      </w:r>
    </w:p>
    <w:p w14:paraId="3E0435AF" w14:textId="77777777" w:rsidR="006D51E4" w:rsidRPr="005942E5" w:rsidRDefault="006D51E4" w:rsidP="006D51E4">
      <w:pPr>
        <w:tabs>
          <w:tab w:val="left" w:pos="180"/>
        </w:tabs>
        <w:rPr>
          <w:b/>
        </w:rPr>
      </w:pPr>
      <w:r w:rsidRPr="005942E5">
        <w:rPr>
          <w:b/>
        </w:rPr>
        <w:t xml:space="preserve">Advisor </w:t>
      </w:r>
      <w:r w:rsidRPr="005942E5">
        <w:rPr>
          <w:b/>
        </w:rPr>
        <w:tab/>
        <w:t xml:space="preserve">: Dr. G. </w:t>
      </w:r>
      <w:proofErr w:type="spellStart"/>
      <w:r w:rsidR="00C56859" w:rsidRPr="005942E5">
        <w:rPr>
          <w:b/>
        </w:rPr>
        <w:t>Madhusudhan</w:t>
      </w:r>
      <w:proofErr w:type="spellEnd"/>
      <w:r w:rsidR="00C56859" w:rsidRPr="005942E5">
        <w:rPr>
          <w:b/>
        </w:rPr>
        <w:t xml:space="preserve"> Reddy (DMRL</w:t>
      </w:r>
      <w:r w:rsidRPr="005942E5">
        <w:rPr>
          <w:b/>
        </w:rPr>
        <w:t>)</w:t>
      </w:r>
    </w:p>
    <w:p w14:paraId="428C5E27" w14:textId="2BC6B5EA" w:rsidR="0033378B" w:rsidRDefault="006D51E4" w:rsidP="0033378B">
      <w:pPr>
        <w:tabs>
          <w:tab w:val="left" w:pos="180"/>
        </w:tabs>
        <w:jc w:val="both"/>
      </w:pPr>
      <w:r w:rsidRPr="006D51E4">
        <w:t>Description</w:t>
      </w:r>
      <w:r w:rsidRPr="006D51E4">
        <w:tab/>
        <w:t>: DRDO</w:t>
      </w:r>
      <w:r w:rsidR="001E638E">
        <w:t xml:space="preserve"> sponsors</w:t>
      </w:r>
      <w:r>
        <w:t xml:space="preserve"> this research work</w:t>
      </w:r>
      <w:r w:rsidRPr="006D51E4">
        <w:t xml:space="preserve">. </w:t>
      </w:r>
      <w:r w:rsidR="00857949">
        <w:t>This research work aims</w:t>
      </w:r>
      <w:r w:rsidR="00847D41">
        <w:t xml:space="preserve"> </w:t>
      </w:r>
      <w:r>
        <w:t xml:space="preserve">to </w:t>
      </w:r>
      <w:r w:rsidR="0033378B">
        <w:t>investigate the weldability of Superalloy C-276 using CCGTA and</w:t>
      </w:r>
      <w:r w:rsidR="00D26937">
        <w:t xml:space="preserve"> </w:t>
      </w:r>
      <w:r w:rsidR="0033378B">
        <w:t>PCGTA welding techniques using different fillers. Also</w:t>
      </w:r>
      <w:r w:rsidR="00E8392E">
        <w:t>,</w:t>
      </w:r>
      <w:r w:rsidR="0033378B">
        <w:t xml:space="preserve"> the structure</w:t>
      </w:r>
      <w:r w:rsidR="00E8392E">
        <w:t>-</w:t>
      </w:r>
      <w:r w:rsidR="0033378B">
        <w:t>property relationships of these weldments shall be ascertained from the</w:t>
      </w:r>
      <w:r w:rsidR="00ED25BE">
        <w:t xml:space="preserve"> </w:t>
      </w:r>
      <w:r w:rsidR="0033378B">
        <w:t>study.</w:t>
      </w:r>
    </w:p>
    <w:p w14:paraId="1E04E75F" w14:textId="77777777" w:rsidR="006D51E4" w:rsidRPr="006D51E4" w:rsidRDefault="006D51E4" w:rsidP="006D51E4">
      <w:pPr>
        <w:tabs>
          <w:tab w:val="left" w:pos="180"/>
        </w:tabs>
        <w:rPr>
          <w:b/>
          <w:u w:val="single"/>
        </w:rPr>
      </w:pPr>
    </w:p>
    <w:p w14:paraId="3D2CDBE3" w14:textId="77777777" w:rsidR="006D51E4" w:rsidRPr="006D51E4" w:rsidRDefault="006D51E4" w:rsidP="006D51E4">
      <w:pPr>
        <w:tabs>
          <w:tab w:val="left" w:pos="180"/>
        </w:tabs>
        <w:rPr>
          <w:b/>
        </w:rPr>
      </w:pPr>
      <w:r w:rsidRPr="006D51E4">
        <w:rPr>
          <w:b/>
        </w:rPr>
        <w:t>Master of Technology (</w:t>
      </w:r>
      <w:proofErr w:type="gramStart"/>
      <w:r w:rsidRPr="006D51E4">
        <w:rPr>
          <w:b/>
        </w:rPr>
        <w:t>M.Tech</w:t>
      </w:r>
      <w:proofErr w:type="gramEnd"/>
      <w:r w:rsidRPr="006D51E4">
        <w:rPr>
          <w:b/>
        </w:rPr>
        <w:t>)</w:t>
      </w:r>
      <w:r w:rsidR="0033378B">
        <w:rPr>
          <w:b/>
        </w:rPr>
        <w:t xml:space="preserve"> in CAD/CAM</w:t>
      </w:r>
    </w:p>
    <w:p w14:paraId="7CFC6C07" w14:textId="77777777" w:rsidR="006D51E4" w:rsidRPr="006D51E4" w:rsidRDefault="006D51E4" w:rsidP="006D51E4">
      <w:pPr>
        <w:tabs>
          <w:tab w:val="left" w:pos="180"/>
        </w:tabs>
      </w:pPr>
      <w:r w:rsidRPr="006D51E4">
        <w:t>University</w:t>
      </w:r>
      <w:r w:rsidRPr="006D51E4">
        <w:tab/>
      </w:r>
      <w:r w:rsidR="0033378B">
        <w:tab/>
      </w:r>
      <w:r w:rsidRPr="006D51E4">
        <w:t>: VIT University</w:t>
      </w:r>
    </w:p>
    <w:p w14:paraId="7AC93D34" w14:textId="77777777" w:rsidR="006D51E4" w:rsidRPr="006D51E4" w:rsidRDefault="006D51E4" w:rsidP="006D51E4">
      <w:pPr>
        <w:tabs>
          <w:tab w:val="left" w:pos="180"/>
        </w:tabs>
      </w:pPr>
      <w:r w:rsidRPr="006D51E4">
        <w:t>Batch</w:t>
      </w:r>
      <w:r w:rsidRPr="006D51E4">
        <w:tab/>
      </w:r>
      <w:r w:rsidRPr="006D51E4">
        <w:tab/>
      </w:r>
      <w:r w:rsidR="0033378B">
        <w:tab/>
      </w:r>
      <w:r w:rsidRPr="006D51E4">
        <w:t>: 2009-201</w:t>
      </w:r>
      <w:r w:rsidR="0033378B">
        <w:t>1</w:t>
      </w:r>
    </w:p>
    <w:p w14:paraId="153DED0D" w14:textId="77777777" w:rsidR="006D51E4" w:rsidRDefault="006D51E4" w:rsidP="006D51E4">
      <w:pPr>
        <w:tabs>
          <w:tab w:val="left" w:pos="180"/>
        </w:tabs>
      </w:pPr>
      <w:r w:rsidRPr="006D51E4">
        <w:t>Class</w:t>
      </w:r>
      <w:r w:rsidRPr="006D51E4">
        <w:tab/>
      </w:r>
      <w:r w:rsidRPr="006D51E4">
        <w:tab/>
      </w:r>
      <w:r w:rsidR="0033378B">
        <w:tab/>
      </w:r>
      <w:r w:rsidRPr="006D51E4">
        <w:t xml:space="preserve">: </w:t>
      </w:r>
      <w:r w:rsidR="0033378B">
        <w:t>First</w:t>
      </w:r>
      <w:r w:rsidRPr="006D51E4">
        <w:t xml:space="preserve"> Class </w:t>
      </w:r>
    </w:p>
    <w:p w14:paraId="03BBDAA0" w14:textId="77777777" w:rsidR="006B6846" w:rsidRDefault="006B6846" w:rsidP="006D51E4">
      <w:pPr>
        <w:tabs>
          <w:tab w:val="left" w:pos="180"/>
        </w:tabs>
        <w:rPr>
          <w:b/>
        </w:rPr>
      </w:pPr>
    </w:p>
    <w:p w14:paraId="58BEE9DD" w14:textId="77777777" w:rsidR="006D51E4" w:rsidRPr="006D51E4" w:rsidRDefault="006D51E4" w:rsidP="006D51E4">
      <w:pPr>
        <w:tabs>
          <w:tab w:val="left" w:pos="180"/>
        </w:tabs>
        <w:rPr>
          <w:b/>
        </w:rPr>
      </w:pPr>
      <w:r w:rsidRPr="006D51E4">
        <w:rPr>
          <w:b/>
        </w:rPr>
        <w:t>Bachelor of Engineering (B.E)</w:t>
      </w:r>
      <w:r w:rsidR="0033378B">
        <w:rPr>
          <w:b/>
        </w:rPr>
        <w:t xml:space="preserve"> in Mechanical Engineering</w:t>
      </w:r>
    </w:p>
    <w:p w14:paraId="2F1EB6E7" w14:textId="77777777" w:rsidR="006D51E4" w:rsidRPr="006D51E4" w:rsidRDefault="006D51E4" w:rsidP="006D51E4">
      <w:pPr>
        <w:tabs>
          <w:tab w:val="left" w:pos="180"/>
        </w:tabs>
      </w:pPr>
      <w:r w:rsidRPr="006D51E4">
        <w:t>University</w:t>
      </w:r>
      <w:r w:rsidRPr="006D51E4">
        <w:tab/>
      </w:r>
      <w:r w:rsidR="008555A6">
        <w:tab/>
      </w:r>
      <w:r w:rsidRPr="006D51E4">
        <w:t>: Anna University</w:t>
      </w:r>
    </w:p>
    <w:p w14:paraId="485B79CF" w14:textId="77777777" w:rsidR="006D51E4" w:rsidRPr="006D51E4" w:rsidRDefault="006D51E4" w:rsidP="006D51E4">
      <w:pPr>
        <w:tabs>
          <w:tab w:val="left" w:pos="180"/>
        </w:tabs>
      </w:pPr>
      <w:r w:rsidRPr="006D51E4">
        <w:t>College</w:t>
      </w:r>
      <w:r w:rsidRPr="006D51E4">
        <w:tab/>
      </w:r>
      <w:r w:rsidR="008555A6">
        <w:tab/>
      </w:r>
      <w:r w:rsidRPr="006D51E4">
        <w:t xml:space="preserve">: Erode </w:t>
      </w:r>
      <w:proofErr w:type="spellStart"/>
      <w:r w:rsidRPr="006D51E4">
        <w:t>Sengunthar</w:t>
      </w:r>
      <w:proofErr w:type="spellEnd"/>
      <w:r w:rsidRPr="006D51E4">
        <w:t xml:space="preserve"> Engineering College</w:t>
      </w:r>
    </w:p>
    <w:p w14:paraId="785CD562" w14:textId="77777777" w:rsidR="006D51E4" w:rsidRPr="006D51E4" w:rsidRDefault="006D51E4" w:rsidP="006D51E4">
      <w:pPr>
        <w:tabs>
          <w:tab w:val="left" w:pos="180"/>
        </w:tabs>
      </w:pPr>
      <w:r w:rsidRPr="006D51E4">
        <w:t>Batch</w:t>
      </w:r>
      <w:r w:rsidRPr="006D51E4">
        <w:tab/>
      </w:r>
      <w:r w:rsidRPr="006D51E4">
        <w:tab/>
      </w:r>
      <w:r w:rsidR="008555A6">
        <w:tab/>
      </w:r>
      <w:r w:rsidRPr="006D51E4">
        <w:t xml:space="preserve">: 2005-2009 </w:t>
      </w:r>
    </w:p>
    <w:p w14:paraId="1C7312FB" w14:textId="77777777" w:rsidR="006D51E4" w:rsidRDefault="006D51E4" w:rsidP="006D51E4">
      <w:pPr>
        <w:tabs>
          <w:tab w:val="left" w:pos="180"/>
        </w:tabs>
      </w:pPr>
      <w:r w:rsidRPr="006D51E4">
        <w:t>Class</w:t>
      </w:r>
      <w:r w:rsidRPr="006D51E4">
        <w:tab/>
      </w:r>
      <w:r w:rsidRPr="006D51E4">
        <w:tab/>
      </w:r>
      <w:r w:rsidR="008555A6">
        <w:tab/>
      </w:r>
      <w:r w:rsidRPr="006D51E4">
        <w:t xml:space="preserve">: </w:t>
      </w:r>
      <w:r w:rsidR="008555A6">
        <w:t>First</w:t>
      </w:r>
      <w:r w:rsidRPr="006D51E4">
        <w:t xml:space="preserve"> Class</w:t>
      </w:r>
      <w:r w:rsidRPr="006D51E4">
        <w:tab/>
      </w:r>
    </w:p>
    <w:p w14:paraId="23D5B87B" w14:textId="77777777" w:rsidR="000D2B63" w:rsidRDefault="000D2B63" w:rsidP="006D51E4">
      <w:pPr>
        <w:tabs>
          <w:tab w:val="left" w:pos="180"/>
        </w:tabs>
        <w:rPr>
          <w:b/>
          <w:u w:val="single"/>
        </w:rPr>
      </w:pPr>
    </w:p>
    <w:p w14:paraId="474F9044" w14:textId="45A2AFD4" w:rsidR="000D2B63" w:rsidRDefault="000D2B63" w:rsidP="000D2B63">
      <w:pPr>
        <w:tabs>
          <w:tab w:val="left" w:pos="180"/>
        </w:tabs>
        <w:rPr>
          <w:b/>
        </w:rPr>
      </w:pPr>
      <w:r>
        <w:rPr>
          <w:b/>
        </w:rPr>
        <w:t xml:space="preserve">Teaching and </w:t>
      </w:r>
      <w:r w:rsidRPr="00E33A26">
        <w:rPr>
          <w:b/>
        </w:rPr>
        <w:t>Research Experience</w:t>
      </w:r>
    </w:p>
    <w:tbl>
      <w:tblPr>
        <w:tblStyle w:val="TableGrid"/>
        <w:tblpPr w:leftFromText="180" w:rightFromText="180" w:vertAnchor="text" w:horzAnchor="margin" w:tblpY="187"/>
        <w:tblW w:w="9783" w:type="dxa"/>
        <w:tblLook w:val="04A0" w:firstRow="1" w:lastRow="0" w:firstColumn="1" w:lastColumn="0" w:noHBand="0" w:noVBand="1"/>
      </w:tblPr>
      <w:tblGrid>
        <w:gridCol w:w="1071"/>
        <w:gridCol w:w="2610"/>
        <w:gridCol w:w="2188"/>
        <w:gridCol w:w="1957"/>
        <w:gridCol w:w="1957"/>
      </w:tblGrid>
      <w:tr w:rsidR="000D2B63" w14:paraId="4C6438F6" w14:textId="77777777" w:rsidTr="00753B70">
        <w:trPr>
          <w:trHeight w:val="658"/>
        </w:trPr>
        <w:tc>
          <w:tcPr>
            <w:tcW w:w="1071" w:type="dxa"/>
          </w:tcPr>
          <w:p w14:paraId="525E4E1A" w14:textId="77777777" w:rsidR="000D2B63" w:rsidRDefault="000D2B63" w:rsidP="00753B70">
            <w:pPr>
              <w:tabs>
                <w:tab w:val="left" w:pos="180"/>
              </w:tabs>
              <w:rPr>
                <w:b/>
              </w:rPr>
            </w:pPr>
            <w:proofErr w:type="spellStart"/>
            <w:proofErr w:type="gramStart"/>
            <w:r>
              <w:rPr>
                <w:b/>
              </w:rPr>
              <w:t>Sl.No</w:t>
            </w:r>
            <w:proofErr w:type="spellEnd"/>
            <w:proofErr w:type="gramEnd"/>
          </w:p>
        </w:tc>
        <w:tc>
          <w:tcPr>
            <w:tcW w:w="2610" w:type="dxa"/>
          </w:tcPr>
          <w:p w14:paraId="06E72DA4" w14:textId="77777777" w:rsidR="000D2B63" w:rsidRDefault="000D2B63" w:rsidP="00753B70">
            <w:pPr>
              <w:tabs>
                <w:tab w:val="left" w:pos="180"/>
              </w:tabs>
              <w:rPr>
                <w:b/>
              </w:rPr>
            </w:pPr>
            <w:r>
              <w:rPr>
                <w:b/>
              </w:rPr>
              <w:t>Organization</w:t>
            </w:r>
          </w:p>
        </w:tc>
        <w:tc>
          <w:tcPr>
            <w:tcW w:w="2188" w:type="dxa"/>
          </w:tcPr>
          <w:p w14:paraId="6DCE9928" w14:textId="77777777" w:rsidR="000D2B63" w:rsidRDefault="000D2B63" w:rsidP="00753B70">
            <w:pPr>
              <w:tabs>
                <w:tab w:val="left" w:pos="180"/>
              </w:tabs>
              <w:rPr>
                <w:b/>
              </w:rPr>
            </w:pPr>
            <w:r>
              <w:rPr>
                <w:b/>
              </w:rPr>
              <w:t>Designation</w:t>
            </w:r>
          </w:p>
        </w:tc>
        <w:tc>
          <w:tcPr>
            <w:tcW w:w="1957" w:type="dxa"/>
          </w:tcPr>
          <w:p w14:paraId="29D696A8" w14:textId="77777777" w:rsidR="000D2B63" w:rsidRDefault="000D2B63" w:rsidP="00753B70">
            <w:pPr>
              <w:tabs>
                <w:tab w:val="left" w:pos="180"/>
              </w:tabs>
              <w:rPr>
                <w:b/>
              </w:rPr>
            </w:pPr>
            <w:r>
              <w:rPr>
                <w:b/>
              </w:rPr>
              <w:t xml:space="preserve">From </w:t>
            </w:r>
          </w:p>
        </w:tc>
        <w:tc>
          <w:tcPr>
            <w:tcW w:w="1957" w:type="dxa"/>
          </w:tcPr>
          <w:p w14:paraId="285E8014" w14:textId="77777777" w:rsidR="000D2B63" w:rsidRDefault="000D2B63" w:rsidP="00753B70">
            <w:pPr>
              <w:tabs>
                <w:tab w:val="left" w:pos="180"/>
              </w:tabs>
              <w:rPr>
                <w:b/>
              </w:rPr>
            </w:pPr>
            <w:r>
              <w:rPr>
                <w:b/>
              </w:rPr>
              <w:t>To</w:t>
            </w:r>
          </w:p>
        </w:tc>
      </w:tr>
      <w:tr w:rsidR="00FA6CB5" w14:paraId="23404E20" w14:textId="77777777" w:rsidTr="00753B70">
        <w:trPr>
          <w:trHeight w:val="658"/>
        </w:trPr>
        <w:tc>
          <w:tcPr>
            <w:tcW w:w="1071" w:type="dxa"/>
          </w:tcPr>
          <w:p w14:paraId="2E2C7A09" w14:textId="349F01AB" w:rsidR="00FA6CB5" w:rsidRPr="003A128B" w:rsidRDefault="00FA6CB5" w:rsidP="00FA6CB5">
            <w:pPr>
              <w:tabs>
                <w:tab w:val="left" w:pos="180"/>
              </w:tabs>
              <w:rPr>
                <w:bCs/>
              </w:rPr>
            </w:pPr>
            <w:r>
              <w:rPr>
                <w:bCs/>
              </w:rPr>
              <w:t>1</w:t>
            </w:r>
          </w:p>
        </w:tc>
        <w:tc>
          <w:tcPr>
            <w:tcW w:w="2610" w:type="dxa"/>
          </w:tcPr>
          <w:p w14:paraId="7B527080" w14:textId="6B8587CE" w:rsidR="00FA6CB5" w:rsidRPr="003A128B" w:rsidRDefault="00FA6CB5" w:rsidP="00FA6CB5">
            <w:pPr>
              <w:tabs>
                <w:tab w:val="left" w:pos="180"/>
              </w:tabs>
              <w:rPr>
                <w:bCs/>
              </w:rPr>
            </w:pPr>
            <w:r w:rsidRPr="003A128B">
              <w:rPr>
                <w:bCs/>
              </w:rPr>
              <w:t>Vellore Institute of Technology (VIT Vellore)</w:t>
            </w:r>
          </w:p>
        </w:tc>
        <w:tc>
          <w:tcPr>
            <w:tcW w:w="2188" w:type="dxa"/>
          </w:tcPr>
          <w:p w14:paraId="24B2D869" w14:textId="33D5D871" w:rsidR="00FA6CB5" w:rsidRPr="003A128B" w:rsidRDefault="00FA6CB5" w:rsidP="00FA6CB5">
            <w:pPr>
              <w:tabs>
                <w:tab w:val="left" w:pos="180"/>
              </w:tabs>
              <w:rPr>
                <w:bCs/>
              </w:rPr>
            </w:pPr>
            <w:r w:rsidRPr="003A128B">
              <w:rPr>
                <w:bCs/>
              </w:rPr>
              <w:t xml:space="preserve">Professor </w:t>
            </w:r>
            <w:r>
              <w:rPr>
                <w:bCs/>
              </w:rPr>
              <w:t xml:space="preserve"> </w:t>
            </w:r>
          </w:p>
        </w:tc>
        <w:tc>
          <w:tcPr>
            <w:tcW w:w="1957" w:type="dxa"/>
          </w:tcPr>
          <w:p w14:paraId="7C24FBFF" w14:textId="5D6CE60B" w:rsidR="00FA6CB5" w:rsidRPr="003A128B" w:rsidRDefault="00753B70" w:rsidP="00FA6CB5">
            <w:pPr>
              <w:tabs>
                <w:tab w:val="left" w:pos="180"/>
              </w:tabs>
              <w:rPr>
                <w:bCs/>
              </w:rPr>
            </w:pPr>
            <w:r>
              <w:rPr>
                <w:bCs/>
              </w:rPr>
              <w:t>1</w:t>
            </w:r>
            <w:r w:rsidRPr="00753B70">
              <w:rPr>
                <w:bCs/>
                <w:vertAlign w:val="superscript"/>
              </w:rPr>
              <w:t>st</w:t>
            </w:r>
            <w:r>
              <w:rPr>
                <w:bCs/>
              </w:rPr>
              <w:t xml:space="preserve"> July 2024 </w:t>
            </w:r>
          </w:p>
        </w:tc>
        <w:tc>
          <w:tcPr>
            <w:tcW w:w="1957" w:type="dxa"/>
          </w:tcPr>
          <w:p w14:paraId="31E46D42" w14:textId="545B5C1D" w:rsidR="00FA6CB5" w:rsidRDefault="00753B70" w:rsidP="00FA6CB5">
            <w:pPr>
              <w:tabs>
                <w:tab w:val="left" w:pos="180"/>
              </w:tabs>
              <w:rPr>
                <w:bCs/>
              </w:rPr>
            </w:pPr>
            <w:r>
              <w:rPr>
                <w:bCs/>
              </w:rPr>
              <w:t>Till date</w:t>
            </w:r>
          </w:p>
        </w:tc>
      </w:tr>
      <w:tr w:rsidR="00FA6CB5" w14:paraId="3746A9B2" w14:textId="77777777" w:rsidTr="00753B70">
        <w:trPr>
          <w:trHeight w:val="658"/>
        </w:trPr>
        <w:tc>
          <w:tcPr>
            <w:tcW w:w="1071" w:type="dxa"/>
          </w:tcPr>
          <w:p w14:paraId="3BEA09F6" w14:textId="667808A7" w:rsidR="00FA6CB5" w:rsidRPr="003A128B" w:rsidRDefault="00FA6CB5" w:rsidP="00FA6CB5">
            <w:pPr>
              <w:tabs>
                <w:tab w:val="left" w:pos="180"/>
              </w:tabs>
              <w:rPr>
                <w:bCs/>
              </w:rPr>
            </w:pPr>
            <w:r>
              <w:rPr>
                <w:bCs/>
              </w:rPr>
              <w:t>2</w:t>
            </w:r>
          </w:p>
        </w:tc>
        <w:tc>
          <w:tcPr>
            <w:tcW w:w="2610" w:type="dxa"/>
          </w:tcPr>
          <w:p w14:paraId="1C8CFEFB" w14:textId="77777777" w:rsidR="00FA6CB5" w:rsidRPr="003A128B" w:rsidRDefault="00FA6CB5" w:rsidP="00FA6CB5">
            <w:pPr>
              <w:tabs>
                <w:tab w:val="left" w:pos="180"/>
              </w:tabs>
              <w:rPr>
                <w:bCs/>
              </w:rPr>
            </w:pPr>
            <w:r w:rsidRPr="003A128B">
              <w:rPr>
                <w:bCs/>
              </w:rPr>
              <w:t>Vellore Institute of Technology (VIT Vellore)</w:t>
            </w:r>
          </w:p>
        </w:tc>
        <w:tc>
          <w:tcPr>
            <w:tcW w:w="2188" w:type="dxa"/>
          </w:tcPr>
          <w:p w14:paraId="681EAA23" w14:textId="77777777" w:rsidR="00FA6CB5" w:rsidRPr="003A128B" w:rsidRDefault="00FA6CB5" w:rsidP="00FA6CB5">
            <w:pPr>
              <w:tabs>
                <w:tab w:val="left" w:pos="180"/>
              </w:tabs>
              <w:rPr>
                <w:bCs/>
              </w:rPr>
            </w:pPr>
            <w:r w:rsidRPr="003A128B">
              <w:rPr>
                <w:bCs/>
              </w:rPr>
              <w:t>Associate Professor (Sr.)</w:t>
            </w:r>
          </w:p>
        </w:tc>
        <w:tc>
          <w:tcPr>
            <w:tcW w:w="1957" w:type="dxa"/>
          </w:tcPr>
          <w:p w14:paraId="7B720170" w14:textId="77777777" w:rsidR="00FA6CB5" w:rsidRPr="003A128B" w:rsidRDefault="00FA6CB5" w:rsidP="00FA6CB5">
            <w:pPr>
              <w:tabs>
                <w:tab w:val="left" w:pos="180"/>
              </w:tabs>
              <w:rPr>
                <w:bCs/>
              </w:rPr>
            </w:pPr>
            <w:r w:rsidRPr="003A128B">
              <w:rPr>
                <w:bCs/>
              </w:rPr>
              <w:t>1</w:t>
            </w:r>
            <w:r w:rsidRPr="003A128B">
              <w:rPr>
                <w:bCs/>
                <w:vertAlign w:val="superscript"/>
              </w:rPr>
              <w:t>st</w:t>
            </w:r>
            <w:r w:rsidRPr="003A128B">
              <w:rPr>
                <w:bCs/>
              </w:rPr>
              <w:t xml:space="preserve"> January 2023</w:t>
            </w:r>
          </w:p>
        </w:tc>
        <w:tc>
          <w:tcPr>
            <w:tcW w:w="1957" w:type="dxa"/>
          </w:tcPr>
          <w:p w14:paraId="5FAE2823" w14:textId="6C975FBC" w:rsidR="00FA6CB5" w:rsidRPr="003A128B" w:rsidRDefault="00FA6CB5" w:rsidP="00FA6CB5">
            <w:pPr>
              <w:tabs>
                <w:tab w:val="left" w:pos="180"/>
              </w:tabs>
              <w:rPr>
                <w:bCs/>
              </w:rPr>
            </w:pPr>
            <w:r>
              <w:rPr>
                <w:bCs/>
              </w:rPr>
              <w:t>30 June 2024</w:t>
            </w:r>
          </w:p>
        </w:tc>
      </w:tr>
      <w:tr w:rsidR="00FA6CB5" w14:paraId="0A627CE4" w14:textId="77777777" w:rsidTr="00753B70">
        <w:trPr>
          <w:trHeight w:val="658"/>
        </w:trPr>
        <w:tc>
          <w:tcPr>
            <w:tcW w:w="1071" w:type="dxa"/>
          </w:tcPr>
          <w:p w14:paraId="2CE8E97B" w14:textId="248A8F65" w:rsidR="00FA6CB5" w:rsidRPr="003A128B" w:rsidRDefault="00FA6CB5" w:rsidP="00FA6CB5">
            <w:pPr>
              <w:tabs>
                <w:tab w:val="left" w:pos="180"/>
              </w:tabs>
              <w:rPr>
                <w:bCs/>
              </w:rPr>
            </w:pPr>
            <w:r>
              <w:rPr>
                <w:bCs/>
              </w:rPr>
              <w:t>4</w:t>
            </w:r>
          </w:p>
        </w:tc>
        <w:tc>
          <w:tcPr>
            <w:tcW w:w="2610" w:type="dxa"/>
          </w:tcPr>
          <w:p w14:paraId="7E51E906" w14:textId="77777777" w:rsidR="00FA6CB5" w:rsidRPr="003A128B" w:rsidRDefault="00FA6CB5" w:rsidP="00FA6CB5">
            <w:pPr>
              <w:tabs>
                <w:tab w:val="left" w:pos="180"/>
              </w:tabs>
              <w:rPr>
                <w:bCs/>
              </w:rPr>
            </w:pPr>
            <w:r w:rsidRPr="003A128B">
              <w:rPr>
                <w:bCs/>
              </w:rPr>
              <w:t>Vellore Institute of Technology (VIT Vellore)</w:t>
            </w:r>
          </w:p>
        </w:tc>
        <w:tc>
          <w:tcPr>
            <w:tcW w:w="2188" w:type="dxa"/>
          </w:tcPr>
          <w:p w14:paraId="2765871D" w14:textId="77777777" w:rsidR="00FA6CB5" w:rsidRPr="003A128B" w:rsidRDefault="00FA6CB5" w:rsidP="00FA6CB5">
            <w:pPr>
              <w:tabs>
                <w:tab w:val="left" w:pos="180"/>
              </w:tabs>
              <w:rPr>
                <w:bCs/>
              </w:rPr>
            </w:pPr>
            <w:r w:rsidRPr="003A128B">
              <w:rPr>
                <w:bCs/>
              </w:rPr>
              <w:t>Associate Professor (Grade 2)</w:t>
            </w:r>
          </w:p>
        </w:tc>
        <w:tc>
          <w:tcPr>
            <w:tcW w:w="1957" w:type="dxa"/>
          </w:tcPr>
          <w:p w14:paraId="7CFD27CB" w14:textId="77777777" w:rsidR="00FA6CB5" w:rsidRPr="003A128B" w:rsidRDefault="00FA6CB5" w:rsidP="00FA6CB5">
            <w:pPr>
              <w:tabs>
                <w:tab w:val="left" w:pos="180"/>
              </w:tabs>
              <w:rPr>
                <w:bCs/>
              </w:rPr>
            </w:pPr>
            <w:r>
              <w:rPr>
                <w:bCs/>
              </w:rPr>
              <w:t>1</w:t>
            </w:r>
            <w:r w:rsidRPr="00902F98">
              <w:rPr>
                <w:bCs/>
                <w:vertAlign w:val="superscript"/>
              </w:rPr>
              <w:t>st</w:t>
            </w:r>
            <w:r>
              <w:rPr>
                <w:bCs/>
              </w:rPr>
              <w:t xml:space="preserve"> July 2022</w:t>
            </w:r>
          </w:p>
        </w:tc>
        <w:tc>
          <w:tcPr>
            <w:tcW w:w="1957" w:type="dxa"/>
          </w:tcPr>
          <w:p w14:paraId="16EC82CC" w14:textId="77777777" w:rsidR="00FA6CB5" w:rsidRPr="003A128B" w:rsidRDefault="00FA6CB5" w:rsidP="00FA6CB5">
            <w:pPr>
              <w:tabs>
                <w:tab w:val="left" w:pos="180"/>
              </w:tabs>
              <w:rPr>
                <w:bCs/>
              </w:rPr>
            </w:pPr>
            <w:r>
              <w:rPr>
                <w:bCs/>
              </w:rPr>
              <w:t>31</w:t>
            </w:r>
            <w:r w:rsidRPr="00902F98">
              <w:rPr>
                <w:bCs/>
                <w:vertAlign w:val="superscript"/>
              </w:rPr>
              <w:t>st</w:t>
            </w:r>
            <w:r>
              <w:rPr>
                <w:bCs/>
              </w:rPr>
              <w:t xml:space="preserve"> December 2022</w:t>
            </w:r>
          </w:p>
        </w:tc>
      </w:tr>
      <w:tr w:rsidR="00FA6CB5" w14:paraId="3C6AA889" w14:textId="77777777" w:rsidTr="00753B70">
        <w:trPr>
          <w:trHeight w:val="152"/>
        </w:trPr>
        <w:tc>
          <w:tcPr>
            <w:tcW w:w="1071" w:type="dxa"/>
          </w:tcPr>
          <w:p w14:paraId="7F5DF3D1" w14:textId="481F90F1" w:rsidR="00FA6CB5" w:rsidRPr="003A128B" w:rsidRDefault="00FA6CB5" w:rsidP="00FA6CB5">
            <w:pPr>
              <w:tabs>
                <w:tab w:val="left" w:pos="180"/>
              </w:tabs>
              <w:rPr>
                <w:bCs/>
              </w:rPr>
            </w:pPr>
            <w:r>
              <w:rPr>
                <w:bCs/>
              </w:rPr>
              <w:t>5</w:t>
            </w:r>
          </w:p>
        </w:tc>
        <w:tc>
          <w:tcPr>
            <w:tcW w:w="2610" w:type="dxa"/>
          </w:tcPr>
          <w:p w14:paraId="525F9395" w14:textId="77777777" w:rsidR="00FA6CB5" w:rsidRPr="003A128B" w:rsidRDefault="00FA6CB5" w:rsidP="00FA6CB5">
            <w:pPr>
              <w:tabs>
                <w:tab w:val="left" w:pos="180"/>
              </w:tabs>
              <w:rPr>
                <w:bCs/>
              </w:rPr>
            </w:pPr>
            <w:r w:rsidRPr="003A128B">
              <w:rPr>
                <w:bCs/>
              </w:rPr>
              <w:t>Vellore Institute of Technology (VIT Vellore)</w:t>
            </w:r>
          </w:p>
        </w:tc>
        <w:tc>
          <w:tcPr>
            <w:tcW w:w="2188" w:type="dxa"/>
          </w:tcPr>
          <w:p w14:paraId="37ADA24E" w14:textId="77777777" w:rsidR="00FA6CB5" w:rsidRPr="003A128B" w:rsidRDefault="00FA6CB5" w:rsidP="00FA6CB5">
            <w:pPr>
              <w:tabs>
                <w:tab w:val="left" w:pos="180"/>
              </w:tabs>
              <w:rPr>
                <w:bCs/>
              </w:rPr>
            </w:pPr>
            <w:r w:rsidRPr="003A128B">
              <w:rPr>
                <w:bCs/>
              </w:rPr>
              <w:t>Associate Professor</w:t>
            </w:r>
          </w:p>
        </w:tc>
        <w:tc>
          <w:tcPr>
            <w:tcW w:w="1957" w:type="dxa"/>
          </w:tcPr>
          <w:p w14:paraId="1B3868C0" w14:textId="77777777" w:rsidR="00FA6CB5" w:rsidRPr="003A128B" w:rsidRDefault="00FA6CB5" w:rsidP="00FA6CB5">
            <w:pPr>
              <w:tabs>
                <w:tab w:val="left" w:pos="180"/>
              </w:tabs>
              <w:rPr>
                <w:bCs/>
              </w:rPr>
            </w:pPr>
            <w:r>
              <w:rPr>
                <w:bCs/>
              </w:rPr>
              <w:t>1</w:t>
            </w:r>
            <w:r w:rsidRPr="006D0E23">
              <w:rPr>
                <w:bCs/>
                <w:vertAlign w:val="superscript"/>
              </w:rPr>
              <w:t>st</w:t>
            </w:r>
            <w:r>
              <w:rPr>
                <w:bCs/>
              </w:rPr>
              <w:t xml:space="preserve"> July 2018</w:t>
            </w:r>
          </w:p>
        </w:tc>
        <w:tc>
          <w:tcPr>
            <w:tcW w:w="1957" w:type="dxa"/>
          </w:tcPr>
          <w:p w14:paraId="5E173C21" w14:textId="77777777" w:rsidR="00FA6CB5" w:rsidRPr="003A128B" w:rsidRDefault="00FA6CB5" w:rsidP="00FA6CB5">
            <w:pPr>
              <w:tabs>
                <w:tab w:val="left" w:pos="180"/>
              </w:tabs>
              <w:rPr>
                <w:bCs/>
              </w:rPr>
            </w:pPr>
            <w:r>
              <w:rPr>
                <w:bCs/>
              </w:rPr>
              <w:t>30</w:t>
            </w:r>
            <w:r w:rsidRPr="006D0E23">
              <w:rPr>
                <w:bCs/>
                <w:vertAlign w:val="superscript"/>
              </w:rPr>
              <w:t>th</w:t>
            </w:r>
            <w:r>
              <w:rPr>
                <w:bCs/>
              </w:rPr>
              <w:t xml:space="preserve"> June 2022</w:t>
            </w:r>
          </w:p>
        </w:tc>
      </w:tr>
      <w:tr w:rsidR="00FA6CB5" w14:paraId="2415E849" w14:textId="77777777" w:rsidTr="00753B70">
        <w:trPr>
          <w:trHeight w:val="658"/>
        </w:trPr>
        <w:tc>
          <w:tcPr>
            <w:tcW w:w="1071" w:type="dxa"/>
          </w:tcPr>
          <w:p w14:paraId="62D074D9" w14:textId="1EBE97F8" w:rsidR="00FA6CB5" w:rsidRDefault="00FA6CB5" w:rsidP="00FA6CB5">
            <w:pPr>
              <w:tabs>
                <w:tab w:val="left" w:pos="180"/>
              </w:tabs>
              <w:rPr>
                <w:bCs/>
              </w:rPr>
            </w:pPr>
            <w:r>
              <w:rPr>
                <w:bCs/>
              </w:rPr>
              <w:t>6</w:t>
            </w:r>
          </w:p>
        </w:tc>
        <w:tc>
          <w:tcPr>
            <w:tcW w:w="2610" w:type="dxa"/>
          </w:tcPr>
          <w:p w14:paraId="721F83F1" w14:textId="77777777" w:rsidR="00FA6CB5" w:rsidRPr="003A128B" w:rsidRDefault="00FA6CB5" w:rsidP="00FA6CB5">
            <w:pPr>
              <w:tabs>
                <w:tab w:val="left" w:pos="180"/>
              </w:tabs>
              <w:rPr>
                <w:bCs/>
              </w:rPr>
            </w:pPr>
            <w:r w:rsidRPr="003A128B">
              <w:rPr>
                <w:bCs/>
              </w:rPr>
              <w:t>Vellore Institute of Technology (VIT Vellore)</w:t>
            </w:r>
          </w:p>
        </w:tc>
        <w:tc>
          <w:tcPr>
            <w:tcW w:w="2188" w:type="dxa"/>
          </w:tcPr>
          <w:p w14:paraId="3E15AFF5" w14:textId="77777777" w:rsidR="00FA6CB5" w:rsidRPr="003A128B" w:rsidRDefault="00FA6CB5" w:rsidP="00FA6CB5">
            <w:pPr>
              <w:tabs>
                <w:tab w:val="left" w:pos="180"/>
              </w:tabs>
              <w:rPr>
                <w:bCs/>
              </w:rPr>
            </w:pPr>
            <w:r>
              <w:rPr>
                <w:bCs/>
              </w:rPr>
              <w:t>Assistant Professor (Senior)</w:t>
            </w:r>
          </w:p>
        </w:tc>
        <w:tc>
          <w:tcPr>
            <w:tcW w:w="1957" w:type="dxa"/>
          </w:tcPr>
          <w:p w14:paraId="610C2A23" w14:textId="77777777" w:rsidR="00FA6CB5" w:rsidRDefault="00FA6CB5" w:rsidP="00FA6CB5">
            <w:pPr>
              <w:tabs>
                <w:tab w:val="left" w:pos="180"/>
              </w:tabs>
              <w:rPr>
                <w:bCs/>
              </w:rPr>
            </w:pPr>
            <w:r>
              <w:rPr>
                <w:bCs/>
              </w:rPr>
              <w:t>6</w:t>
            </w:r>
            <w:r w:rsidRPr="00EE3C54">
              <w:rPr>
                <w:bCs/>
                <w:vertAlign w:val="superscript"/>
              </w:rPr>
              <w:t>th</w:t>
            </w:r>
            <w:r>
              <w:rPr>
                <w:bCs/>
                <w:vertAlign w:val="superscript"/>
              </w:rPr>
              <w:t xml:space="preserve"> </w:t>
            </w:r>
            <w:r>
              <w:rPr>
                <w:bCs/>
              </w:rPr>
              <w:t>May 2016</w:t>
            </w:r>
          </w:p>
        </w:tc>
        <w:tc>
          <w:tcPr>
            <w:tcW w:w="1957" w:type="dxa"/>
          </w:tcPr>
          <w:p w14:paraId="2AB95C47" w14:textId="77777777" w:rsidR="00FA6CB5" w:rsidRDefault="00FA6CB5" w:rsidP="00FA6CB5">
            <w:pPr>
              <w:tabs>
                <w:tab w:val="left" w:pos="180"/>
              </w:tabs>
              <w:rPr>
                <w:bCs/>
              </w:rPr>
            </w:pPr>
            <w:r>
              <w:rPr>
                <w:bCs/>
              </w:rPr>
              <w:t>30</w:t>
            </w:r>
            <w:r w:rsidRPr="008D041E">
              <w:rPr>
                <w:bCs/>
                <w:vertAlign w:val="superscript"/>
              </w:rPr>
              <w:t>th</w:t>
            </w:r>
            <w:r>
              <w:rPr>
                <w:bCs/>
              </w:rPr>
              <w:t xml:space="preserve"> June 2018</w:t>
            </w:r>
          </w:p>
        </w:tc>
      </w:tr>
      <w:tr w:rsidR="00FA6CB5" w14:paraId="54CB467D" w14:textId="77777777" w:rsidTr="00753B70">
        <w:trPr>
          <w:trHeight w:val="658"/>
        </w:trPr>
        <w:tc>
          <w:tcPr>
            <w:tcW w:w="1071" w:type="dxa"/>
          </w:tcPr>
          <w:p w14:paraId="777CFFD9" w14:textId="65F101EA" w:rsidR="00FA6CB5" w:rsidRDefault="00FA6CB5" w:rsidP="00FA6CB5">
            <w:pPr>
              <w:tabs>
                <w:tab w:val="left" w:pos="180"/>
              </w:tabs>
              <w:rPr>
                <w:bCs/>
              </w:rPr>
            </w:pPr>
            <w:r>
              <w:rPr>
                <w:bCs/>
              </w:rPr>
              <w:lastRenderedPageBreak/>
              <w:t>7</w:t>
            </w:r>
          </w:p>
        </w:tc>
        <w:tc>
          <w:tcPr>
            <w:tcW w:w="2610" w:type="dxa"/>
          </w:tcPr>
          <w:p w14:paraId="1170250A" w14:textId="77777777" w:rsidR="00FA6CB5" w:rsidRPr="003A128B" w:rsidRDefault="00FA6CB5" w:rsidP="00FA6CB5">
            <w:pPr>
              <w:tabs>
                <w:tab w:val="left" w:pos="180"/>
              </w:tabs>
              <w:rPr>
                <w:bCs/>
              </w:rPr>
            </w:pPr>
            <w:r>
              <w:rPr>
                <w:bCs/>
              </w:rPr>
              <w:t>KPR Institute of Technology, Coimbatore</w:t>
            </w:r>
          </w:p>
        </w:tc>
        <w:tc>
          <w:tcPr>
            <w:tcW w:w="2188" w:type="dxa"/>
          </w:tcPr>
          <w:p w14:paraId="1649B831" w14:textId="77777777" w:rsidR="00FA6CB5" w:rsidRDefault="00FA6CB5" w:rsidP="00FA6CB5">
            <w:pPr>
              <w:tabs>
                <w:tab w:val="left" w:pos="180"/>
              </w:tabs>
              <w:rPr>
                <w:bCs/>
              </w:rPr>
            </w:pPr>
            <w:r>
              <w:rPr>
                <w:bCs/>
              </w:rPr>
              <w:t>Assistant Professor (Selection Grade) &amp; Head R&amp;D</w:t>
            </w:r>
          </w:p>
        </w:tc>
        <w:tc>
          <w:tcPr>
            <w:tcW w:w="1957" w:type="dxa"/>
          </w:tcPr>
          <w:p w14:paraId="252BF530" w14:textId="77777777" w:rsidR="00FA6CB5" w:rsidRDefault="00FA6CB5" w:rsidP="00FA6CB5">
            <w:pPr>
              <w:tabs>
                <w:tab w:val="left" w:pos="180"/>
              </w:tabs>
              <w:rPr>
                <w:bCs/>
              </w:rPr>
            </w:pPr>
            <w:r>
              <w:rPr>
                <w:bCs/>
              </w:rPr>
              <w:t>15</w:t>
            </w:r>
            <w:r w:rsidRPr="00704FA0">
              <w:rPr>
                <w:bCs/>
                <w:vertAlign w:val="superscript"/>
              </w:rPr>
              <w:t>th</w:t>
            </w:r>
            <w:r>
              <w:rPr>
                <w:bCs/>
              </w:rPr>
              <w:t xml:space="preserve"> June 2015</w:t>
            </w:r>
          </w:p>
        </w:tc>
        <w:tc>
          <w:tcPr>
            <w:tcW w:w="1957" w:type="dxa"/>
          </w:tcPr>
          <w:p w14:paraId="2269ED8F" w14:textId="77777777" w:rsidR="00FA6CB5" w:rsidRDefault="00FA6CB5" w:rsidP="00FA6CB5">
            <w:pPr>
              <w:tabs>
                <w:tab w:val="left" w:pos="180"/>
              </w:tabs>
              <w:rPr>
                <w:bCs/>
              </w:rPr>
            </w:pPr>
            <w:r>
              <w:rPr>
                <w:bCs/>
              </w:rPr>
              <w:t>5</w:t>
            </w:r>
            <w:r w:rsidRPr="00704FA0">
              <w:rPr>
                <w:bCs/>
                <w:vertAlign w:val="superscript"/>
              </w:rPr>
              <w:t>th</w:t>
            </w:r>
            <w:r>
              <w:rPr>
                <w:bCs/>
              </w:rPr>
              <w:t xml:space="preserve"> May 2016</w:t>
            </w:r>
          </w:p>
        </w:tc>
      </w:tr>
      <w:tr w:rsidR="00FA6CB5" w14:paraId="31D225C2" w14:textId="77777777" w:rsidTr="00753B70">
        <w:trPr>
          <w:trHeight w:val="658"/>
        </w:trPr>
        <w:tc>
          <w:tcPr>
            <w:tcW w:w="1071" w:type="dxa"/>
          </w:tcPr>
          <w:p w14:paraId="155C0473" w14:textId="5336343D" w:rsidR="00FA6CB5" w:rsidRDefault="00FA6CB5" w:rsidP="00FA6CB5">
            <w:pPr>
              <w:tabs>
                <w:tab w:val="left" w:pos="180"/>
              </w:tabs>
              <w:rPr>
                <w:bCs/>
              </w:rPr>
            </w:pPr>
            <w:r>
              <w:rPr>
                <w:bCs/>
              </w:rPr>
              <w:t>8</w:t>
            </w:r>
          </w:p>
        </w:tc>
        <w:tc>
          <w:tcPr>
            <w:tcW w:w="2610" w:type="dxa"/>
          </w:tcPr>
          <w:p w14:paraId="06237DDB" w14:textId="77777777" w:rsidR="00FA6CB5" w:rsidRDefault="00FA6CB5" w:rsidP="00FA6CB5">
            <w:pPr>
              <w:tabs>
                <w:tab w:val="left" w:pos="180"/>
              </w:tabs>
              <w:rPr>
                <w:bCs/>
              </w:rPr>
            </w:pPr>
            <w:r w:rsidRPr="003A128B">
              <w:rPr>
                <w:bCs/>
              </w:rPr>
              <w:t>Vellore Institute of Technology (VIT Vellore)</w:t>
            </w:r>
          </w:p>
        </w:tc>
        <w:tc>
          <w:tcPr>
            <w:tcW w:w="2188" w:type="dxa"/>
          </w:tcPr>
          <w:p w14:paraId="1A9FF861" w14:textId="77777777" w:rsidR="00FA6CB5" w:rsidRDefault="00FA6CB5" w:rsidP="00FA6CB5">
            <w:pPr>
              <w:tabs>
                <w:tab w:val="left" w:pos="180"/>
              </w:tabs>
              <w:rPr>
                <w:bCs/>
              </w:rPr>
            </w:pPr>
            <w:r>
              <w:rPr>
                <w:bCs/>
              </w:rPr>
              <w:t>JRF &amp; SRF – DRDO Project</w:t>
            </w:r>
          </w:p>
        </w:tc>
        <w:tc>
          <w:tcPr>
            <w:tcW w:w="1957" w:type="dxa"/>
          </w:tcPr>
          <w:p w14:paraId="06084F19" w14:textId="77777777" w:rsidR="00FA6CB5" w:rsidRDefault="00FA6CB5" w:rsidP="00FA6CB5">
            <w:pPr>
              <w:tabs>
                <w:tab w:val="left" w:pos="180"/>
              </w:tabs>
              <w:rPr>
                <w:bCs/>
              </w:rPr>
            </w:pPr>
            <w:r>
              <w:rPr>
                <w:bCs/>
              </w:rPr>
              <w:t>9</w:t>
            </w:r>
            <w:r w:rsidRPr="00390EA1">
              <w:rPr>
                <w:bCs/>
                <w:vertAlign w:val="superscript"/>
              </w:rPr>
              <w:t>th</w:t>
            </w:r>
            <w:r>
              <w:rPr>
                <w:bCs/>
              </w:rPr>
              <w:t xml:space="preserve"> May 2012</w:t>
            </w:r>
          </w:p>
        </w:tc>
        <w:tc>
          <w:tcPr>
            <w:tcW w:w="1957" w:type="dxa"/>
          </w:tcPr>
          <w:p w14:paraId="07CF2BDB" w14:textId="77777777" w:rsidR="00FA6CB5" w:rsidRDefault="00FA6CB5" w:rsidP="00FA6CB5">
            <w:pPr>
              <w:tabs>
                <w:tab w:val="left" w:pos="180"/>
              </w:tabs>
              <w:rPr>
                <w:bCs/>
              </w:rPr>
            </w:pPr>
            <w:r>
              <w:rPr>
                <w:bCs/>
              </w:rPr>
              <w:t>30</w:t>
            </w:r>
            <w:r w:rsidRPr="0050005C">
              <w:rPr>
                <w:bCs/>
                <w:vertAlign w:val="superscript"/>
              </w:rPr>
              <w:t>th</w:t>
            </w:r>
            <w:r>
              <w:rPr>
                <w:bCs/>
              </w:rPr>
              <w:t xml:space="preserve"> April 2015</w:t>
            </w:r>
          </w:p>
        </w:tc>
      </w:tr>
      <w:tr w:rsidR="00FA6CB5" w14:paraId="3A2A20AD" w14:textId="77777777" w:rsidTr="00753B70">
        <w:trPr>
          <w:trHeight w:val="658"/>
        </w:trPr>
        <w:tc>
          <w:tcPr>
            <w:tcW w:w="1071" w:type="dxa"/>
          </w:tcPr>
          <w:p w14:paraId="65FF5BF7" w14:textId="5DEFD1CE" w:rsidR="00FA6CB5" w:rsidRDefault="00FA6CB5" w:rsidP="00FA6CB5">
            <w:pPr>
              <w:tabs>
                <w:tab w:val="left" w:pos="180"/>
              </w:tabs>
              <w:rPr>
                <w:bCs/>
              </w:rPr>
            </w:pPr>
            <w:r>
              <w:rPr>
                <w:bCs/>
              </w:rPr>
              <w:t>9</w:t>
            </w:r>
          </w:p>
        </w:tc>
        <w:tc>
          <w:tcPr>
            <w:tcW w:w="2610" w:type="dxa"/>
          </w:tcPr>
          <w:p w14:paraId="1078006E" w14:textId="77777777" w:rsidR="00FA6CB5" w:rsidRPr="003A128B" w:rsidRDefault="00FA6CB5" w:rsidP="00FA6CB5">
            <w:pPr>
              <w:tabs>
                <w:tab w:val="left" w:pos="180"/>
              </w:tabs>
              <w:rPr>
                <w:bCs/>
              </w:rPr>
            </w:pPr>
            <w:proofErr w:type="spellStart"/>
            <w:r>
              <w:rPr>
                <w:bCs/>
              </w:rPr>
              <w:t>Karpagam</w:t>
            </w:r>
            <w:proofErr w:type="spellEnd"/>
            <w:r>
              <w:rPr>
                <w:bCs/>
              </w:rPr>
              <w:t xml:space="preserve"> College of Engineering Coimbatore</w:t>
            </w:r>
          </w:p>
        </w:tc>
        <w:tc>
          <w:tcPr>
            <w:tcW w:w="2188" w:type="dxa"/>
          </w:tcPr>
          <w:p w14:paraId="66B52C70" w14:textId="77777777" w:rsidR="00FA6CB5" w:rsidRDefault="00FA6CB5" w:rsidP="00FA6CB5">
            <w:pPr>
              <w:tabs>
                <w:tab w:val="left" w:pos="180"/>
              </w:tabs>
              <w:rPr>
                <w:bCs/>
              </w:rPr>
            </w:pPr>
            <w:r>
              <w:rPr>
                <w:bCs/>
              </w:rPr>
              <w:t xml:space="preserve">Assistant Professor </w:t>
            </w:r>
          </w:p>
        </w:tc>
        <w:tc>
          <w:tcPr>
            <w:tcW w:w="1957" w:type="dxa"/>
          </w:tcPr>
          <w:p w14:paraId="4F76B288" w14:textId="77777777" w:rsidR="00FA6CB5" w:rsidRDefault="00FA6CB5" w:rsidP="00FA6CB5">
            <w:pPr>
              <w:tabs>
                <w:tab w:val="left" w:pos="180"/>
              </w:tabs>
              <w:rPr>
                <w:bCs/>
              </w:rPr>
            </w:pPr>
            <w:r>
              <w:rPr>
                <w:bCs/>
              </w:rPr>
              <w:t>5</w:t>
            </w:r>
            <w:r w:rsidRPr="00A61C65">
              <w:rPr>
                <w:bCs/>
                <w:vertAlign w:val="superscript"/>
              </w:rPr>
              <w:t>th</w:t>
            </w:r>
            <w:r>
              <w:rPr>
                <w:bCs/>
              </w:rPr>
              <w:t xml:space="preserve"> June 2011</w:t>
            </w:r>
          </w:p>
        </w:tc>
        <w:tc>
          <w:tcPr>
            <w:tcW w:w="1957" w:type="dxa"/>
          </w:tcPr>
          <w:p w14:paraId="17ABF030" w14:textId="77777777" w:rsidR="00FA6CB5" w:rsidRDefault="00FA6CB5" w:rsidP="00FA6CB5">
            <w:pPr>
              <w:tabs>
                <w:tab w:val="left" w:pos="180"/>
              </w:tabs>
              <w:rPr>
                <w:bCs/>
              </w:rPr>
            </w:pPr>
            <w:r>
              <w:rPr>
                <w:bCs/>
              </w:rPr>
              <w:t>30 April 2012</w:t>
            </w:r>
          </w:p>
        </w:tc>
      </w:tr>
      <w:tr w:rsidR="00FA6CB5" w14:paraId="62D1ABC0" w14:textId="77777777" w:rsidTr="00753B70">
        <w:trPr>
          <w:trHeight w:val="658"/>
        </w:trPr>
        <w:tc>
          <w:tcPr>
            <w:tcW w:w="1071" w:type="dxa"/>
          </w:tcPr>
          <w:p w14:paraId="7D34725F" w14:textId="3381127F" w:rsidR="00FA6CB5" w:rsidRDefault="00FA6CB5" w:rsidP="00FA6CB5">
            <w:pPr>
              <w:tabs>
                <w:tab w:val="left" w:pos="180"/>
              </w:tabs>
              <w:rPr>
                <w:bCs/>
              </w:rPr>
            </w:pPr>
            <w:r>
              <w:rPr>
                <w:bCs/>
              </w:rPr>
              <w:t>10</w:t>
            </w:r>
          </w:p>
        </w:tc>
        <w:tc>
          <w:tcPr>
            <w:tcW w:w="2610" w:type="dxa"/>
          </w:tcPr>
          <w:p w14:paraId="6014AB6F" w14:textId="77777777" w:rsidR="00FA6CB5" w:rsidRDefault="00FA6CB5" w:rsidP="00FA6CB5">
            <w:pPr>
              <w:tabs>
                <w:tab w:val="left" w:pos="180"/>
              </w:tabs>
              <w:rPr>
                <w:bCs/>
              </w:rPr>
            </w:pPr>
            <w:r>
              <w:rPr>
                <w:bCs/>
              </w:rPr>
              <w:t xml:space="preserve">Honeywell Technology Solution </w:t>
            </w:r>
          </w:p>
        </w:tc>
        <w:tc>
          <w:tcPr>
            <w:tcW w:w="2188" w:type="dxa"/>
          </w:tcPr>
          <w:p w14:paraId="1401A428" w14:textId="77777777" w:rsidR="00FA6CB5" w:rsidRDefault="00FA6CB5" w:rsidP="00FA6CB5">
            <w:pPr>
              <w:tabs>
                <w:tab w:val="left" w:pos="180"/>
              </w:tabs>
              <w:rPr>
                <w:bCs/>
              </w:rPr>
            </w:pPr>
            <w:r>
              <w:rPr>
                <w:bCs/>
              </w:rPr>
              <w:t>Project Trainee</w:t>
            </w:r>
          </w:p>
        </w:tc>
        <w:tc>
          <w:tcPr>
            <w:tcW w:w="1957" w:type="dxa"/>
          </w:tcPr>
          <w:p w14:paraId="1E035C6A" w14:textId="77777777" w:rsidR="00FA6CB5" w:rsidRDefault="00FA6CB5" w:rsidP="00FA6CB5">
            <w:pPr>
              <w:tabs>
                <w:tab w:val="left" w:pos="180"/>
              </w:tabs>
              <w:rPr>
                <w:bCs/>
              </w:rPr>
            </w:pPr>
            <w:r>
              <w:rPr>
                <w:bCs/>
              </w:rPr>
              <w:t>September 2010</w:t>
            </w:r>
          </w:p>
        </w:tc>
        <w:tc>
          <w:tcPr>
            <w:tcW w:w="1957" w:type="dxa"/>
          </w:tcPr>
          <w:p w14:paraId="01FD05BC" w14:textId="77777777" w:rsidR="00FA6CB5" w:rsidRDefault="00FA6CB5" w:rsidP="00FA6CB5">
            <w:pPr>
              <w:tabs>
                <w:tab w:val="left" w:pos="180"/>
              </w:tabs>
              <w:rPr>
                <w:bCs/>
              </w:rPr>
            </w:pPr>
            <w:r>
              <w:rPr>
                <w:bCs/>
              </w:rPr>
              <w:t>April 2011</w:t>
            </w:r>
          </w:p>
        </w:tc>
      </w:tr>
    </w:tbl>
    <w:p w14:paraId="4AF0C797" w14:textId="77777777" w:rsidR="000D2B63" w:rsidRDefault="000D2B63" w:rsidP="006D51E4">
      <w:pPr>
        <w:tabs>
          <w:tab w:val="left" w:pos="180"/>
        </w:tabs>
        <w:rPr>
          <w:b/>
          <w:u w:val="single"/>
        </w:rPr>
      </w:pPr>
    </w:p>
    <w:p w14:paraId="2D40D372" w14:textId="576F9532" w:rsidR="003616A8" w:rsidRDefault="003616A8" w:rsidP="006D51E4">
      <w:pPr>
        <w:tabs>
          <w:tab w:val="left" w:pos="180"/>
        </w:tabs>
        <w:rPr>
          <w:b/>
        </w:rPr>
      </w:pPr>
      <w:r w:rsidRPr="003616A8">
        <w:rPr>
          <w:b/>
        </w:rPr>
        <w:t>Ongoing</w:t>
      </w:r>
      <w:r w:rsidR="00031C57">
        <w:rPr>
          <w:b/>
        </w:rPr>
        <w:t xml:space="preserve"> and Completed</w:t>
      </w:r>
      <w:r w:rsidRPr="003616A8">
        <w:rPr>
          <w:b/>
        </w:rPr>
        <w:t xml:space="preserve"> Funded</w:t>
      </w:r>
      <w:r w:rsidR="00260122">
        <w:rPr>
          <w:b/>
        </w:rPr>
        <w:t xml:space="preserve"> Research</w:t>
      </w:r>
      <w:r w:rsidRPr="003616A8">
        <w:rPr>
          <w:b/>
        </w:rPr>
        <w:t xml:space="preserve"> Project</w:t>
      </w:r>
    </w:p>
    <w:p w14:paraId="2AFC9581" w14:textId="77777777" w:rsidR="0095343F" w:rsidRDefault="0095343F" w:rsidP="006D51E4">
      <w:pPr>
        <w:tabs>
          <w:tab w:val="left" w:pos="180"/>
        </w:tabs>
        <w:rPr>
          <w:b/>
        </w:rPr>
      </w:pP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5"/>
        <w:gridCol w:w="3559"/>
        <w:gridCol w:w="1406"/>
        <w:gridCol w:w="1150"/>
        <w:gridCol w:w="1367"/>
        <w:gridCol w:w="1417"/>
      </w:tblGrid>
      <w:tr w:rsidR="0095343F" w:rsidRPr="00853FE5" w14:paraId="6DE9CE94" w14:textId="77777777" w:rsidTr="00411DAD">
        <w:trPr>
          <w:trHeight w:val="518"/>
        </w:trPr>
        <w:tc>
          <w:tcPr>
            <w:tcW w:w="735" w:type="dxa"/>
            <w:shd w:val="clear" w:color="auto" w:fill="auto"/>
          </w:tcPr>
          <w:p w14:paraId="37004E94" w14:textId="77777777" w:rsidR="0095343F" w:rsidRPr="00853FE5" w:rsidRDefault="0095343F" w:rsidP="00853FE5">
            <w:pPr>
              <w:tabs>
                <w:tab w:val="left" w:pos="180"/>
              </w:tabs>
              <w:rPr>
                <w:b/>
              </w:rPr>
            </w:pPr>
            <w:proofErr w:type="spellStart"/>
            <w:proofErr w:type="gramStart"/>
            <w:r w:rsidRPr="00853FE5">
              <w:rPr>
                <w:b/>
              </w:rPr>
              <w:t>S.No</w:t>
            </w:r>
            <w:proofErr w:type="spellEnd"/>
            <w:proofErr w:type="gramEnd"/>
          </w:p>
        </w:tc>
        <w:tc>
          <w:tcPr>
            <w:tcW w:w="3559" w:type="dxa"/>
            <w:shd w:val="clear" w:color="auto" w:fill="auto"/>
          </w:tcPr>
          <w:p w14:paraId="21D36001" w14:textId="77777777" w:rsidR="0095343F" w:rsidRPr="00853FE5" w:rsidRDefault="0095343F" w:rsidP="00853FE5">
            <w:pPr>
              <w:tabs>
                <w:tab w:val="left" w:pos="180"/>
              </w:tabs>
              <w:rPr>
                <w:b/>
              </w:rPr>
            </w:pPr>
            <w:r w:rsidRPr="00853FE5">
              <w:rPr>
                <w:b/>
              </w:rPr>
              <w:t>Title of the Project</w:t>
            </w:r>
          </w:p>
        </w:tc>
        <w:tc>
          <w:tcPr>
            <w:tcW w:w="1406" w:type="dxa"/>
            <w:shd w:val="clear" w:color="auto" w:fill="auto"/>
          </w:tcPr>
          <w:p w14:paraId="4516D0D8" w14:textId="77777777" w:rsidR="0095343F" w:rsidRPr="00853FE5" w:rsidRDefault="0095343F" w:rsidP="00853FE5">
            <w:pPr>
              <w:tabs>
                <w:tab w:val="left" w:pos="180"/>
              </w:tabs>
              <w:rPr>
                <w:b/>
              </w:rPr>
            </w:pPr>
            <w:r w:rsidRPr="00853FE5">
              <w:rPr>
                <w:b/>
              </w:rPr>
              <w:t>Funding Agency</w:t>
            </w:r>
          </w:p>
        </w:tc>
        <w:tc>
          <w:tcPr>
            <w:tcW w:w="1150" w:type="dxa"/>
            <w:shd w:val="clear" w:color="auto" w:fill="auto"/>
          </w:tcPr>
          <w:p w14:paraId="1756B714" w14:textId="77777777" w:rsidR="0095343F" w:rsidRPr="00853FE5" w:rsidRDefault="0095343F" w:rsidP="00853FE5">
            <w:pPr>
              <w:tabs>
                <w:tab w:val="left" w:pos="180"/>
              </w:tabs>
              <w:rPr>
                <w:b/>
              </w:rPr>
            </w:pPr>
            <w:r w:rsidRPr="00853FE5">
              <w:rPr>
                <w:b/>
              </w:rPr>
              <w:t>Duration</w:t>
            </w:r>
          </w:p>
        </w:tc>
        <w:tc>
          <w:tcPr>
            <w:tcW w:w="1367" w:type="dxa"/>
            <w:shd w:val="clear" w:color="auto" w:fill="auto"/>
          </w:tcPr>
          <w:p w14:paraId="74BA2E1D" w14:textId="77777777" w:rsidR="0095343F" w:rsidRPr="00853FE5" w:rsidRDefault="0095343F" w:rsidP="00853FE5">
            <w:pPr>
              <w:tabs>
                <w:tab w:val="left" w:pos="180"/>
              </w:tabs>
              <w:rPr>
                <w:b/>
              </w:rPr>
            </w:pPr>
            <w:r w:rsidRPr="00853FE5">
              <w:rPr>
                <w:b/>
              </w:rPr>
              <w:t>Amount in Lakhs</w:t>
            </w:r>
          </w:p>
        </w:tc>
        <w:tc>
          <w:tcPr>
            <w:tcW w:w="1417" w:type="dxa"/>
            <w:shd w:val="clear" w:color="auto" w:fill="auto"/>
          </w:tcPr>
          <w:p w14:paraId="2588030D" w14:textId="77777777" w:rsidR="0095343F" w:rsidRPr="00853FE5" w:rsidRDefault="0095343F" w:rsidP="00853FE5">
            <w:pPr>
              <w:tabs>
                <w:tab w:val="left" w:pos="180"/>
              </w:tabs>
              <w:rPr>
                <w:b/>
              </w:rPr>
            </w:pPr>
            <w:r w:rsidRPr="00853FE5">
              <w:rPr>
                <w:b/>
              </w:rPr>
              <w:t>Status</w:t>
            </w:r>
          </w:p>
        </w:tc>
      </w:tr>
      <w:tr w:rsidR="0095343F" w:rsidRPr="00853FE5" w14:paraId="43C56AC6" w14:textId="77777777" w:rsidTr="00411DAD">
        <w:trPr>
          <w:trHeight w:val="518"/>
        </w:trPr>
        <w:tc>
          <w:tcPr>
            <w:tcW w:w="735" w:type="dxa"/>
            <w:shd w:val="clear" w:color="auto" w:fill="auto"/>
          </w:tcPr>
          <w:p w14:paraId="3DA70132" w14:textId="77777777" w:rsidR="0095343F" w:rsidRPr="0095343F" w:rsidRDefault="0095343F" w:rsidP="00853FE5">
            <w:pPr>
              <w:tabs>
                <w:tab w:val="left" w:pos="180"/>
              </w:tabs>
            </w:pPr>
            <w:r w:rsidRPr="0095343F">
              <w:t>1</w:t>
            </w:r>
          </w:p>
        </w:tc>
        <w:tc>
          <w:tcPr>
            <w:tcW w:w="3559" w:type="dxa"/>
            <w:shd w:val="clear" w:color="auto" w:fill="auto"/>
          </w:tcPr>
          <w:p w14:paraId="4AE5B7B3" w14:textId="77777777" w:rsidR="0095343F" w:rsidRPr="0095343F" w:rsidRDefault="0095343F" w:rsidP="005201D4">
            <w:pPr>
              <w:tabs>
                <w:tab w:val="left" w:pos="180"/>
              </w:tabs>
              <w:jc w:val="both"/>
            </w:pPr>
            <w:r w:rsidRPr="0095343F">
              <w:t>Studies on Laser-GMA- Hybrid welding of maraging steel MDN 250</w:t>
            </w:r>
          </w:p>
          <w:p w14:paraId="69C53461" w14:textId="77777777" w:rsidR="0095343F" w:rsidRPr="0095343F" w:rsidRDefault="0095343F" w:rsidP="00853FE5">
            <w:pPr>
              <w:tabs>
                <w:tab w:val="left" w:pos="180"/>
              </w:tabs>
            </w:pPr>
          </w:p>
        </w:tc>
        <w:tc>
          <w:tcPr>
            <w:tcW w:w="1406" w:type="dxa"/>
            <w:shd w:val="clear" w:color="auto" w:fill="auto"/>
          </w:tcPr>
          <w:p w14:paraId="4D774BB9" w14:textId="77777777" w:rsidR="0095343F" w:rsidRPr="0095343F" w:rsidRDefault="0095343F" w:rsidP="00853FE5">
            <w:pPr>
              <w:tabs>
                <w:tab w:val="left" w:pos="180"/>
              </w:tabs>
            </w:pPr>
            <w:r w:rsidRPr="0095343F">
              <w:t>DRDO</w:t>
            </w:r>
          </w:p>
        </w:tc>
        <w:tc>
          <w:tcPr>
            <w:tcW w:w="1150" w:type="dxa"/>
            <w:shd w:val="clear" w:color="auto" w:fill="auto"/>
          </w:tcPr>
          <w:p w14:paraId="74A0D3EB" w14:textId="48CFD873" w:rsidR="0095343F" w:rsidRPr="0095343F" w:rsidRDefault="0095343F" w:rsidP="00853FE5">
            <w:pPr>
              <w:tabs>
                <w:tab w:val="left" w:pos="180"/>
              </w:tabs>
            </w:pPr>
            <w:r w:rsidRPr="0095343F">
              <w:t>2018-2</w:t>
            </w:r>
            <w:r w:rsidR="00D6160D">
              <w:t>2</w:t>
            </w:r>
          </w:p>
        </w:tc>
        <w:tc>
          <w:tcPr>
            <w:tcW w:w="1367" w:type="dxa"/>
            <w:shd w:val="clear" w:color="auto" w:fill="auto"/>
          </w:tcPr>
          <w:p w14:paraId="58EEC4CC" w14:textId="77777777" w:rsidR="0095343F" w:rsidRPr="0095343F" w:rsidRDefault="0095343F" w:rsidP="00853FE5">
            <w:pPr>
              <w:tabs>
                <w:tab w:val="left" w:pos="180"/>
              </w:tabs>
            </w:pPr>
            <w:r w:rsidRPr="0095343F">
              <w:t>19.21</w:t>
            </w:r>
          </w:p>
        </w:tc>
        <w:tc>
          <w:tcPr>
            <w:tcW w:w="1417" w:type="dxa"/>
            <w:shd w:val="clear" w:color="auto" w:fill="auto"/>
          </w:tcPr>
          <w:p w14:paraId="5B00ABA3" w14:textId="683D934F" w:rsidR="0095343F" w:rsidRPr="0095343F" w:rsidRDefault="00102F74" w:rsidP="00853FE5">
            <w:pPr>
              <w:tabs>
                <w:tab w:val="left" w:pos="180"/>
              </w:tabs>
            </w:pPr>
            <w:r>
              <w:t>Completed</w:t>
            </w:r>
          </w:p>
        </w:tc>
      </w:tr>
      <w:tr w:rsidR="009C4D1B" w:rsidRPr="00853FE5" w14:paraId="6E08407D" w14:textId="77777777" w:rsidTr="00411DAD">
        <w:trPr>
          <w:trHeight w:val="518"/>
        </w:trPr>
        <w:tc>
          <w:tcPr>
            <w:tcW w:w="735" w:type="dxa"/>
            <w:shd w:val="clear" w:color="auto" w:fill="auto"/>
          </w:tcPr>
          <w:p w14:paraId="079E109D" w14:textId="77777777" w:rsidR="009C4D1B" w:rsidRPr="0095343F" w:rsidRDefault="009C4D1B" w:rsidP="009C4D1B">
            <w:pPr>
              <w:tabs>
                <w:tab w:val="left" w:pos="180"/>
              </w:tabs>
            </w:pPr>
            <w:r>
              <w:t>2</w:t>
            </w:r>
          </w:p>
        </w:tc>
        <w:tc>
          <w:tcPr>
            <w:tcW w:w="3559" w:type="dxa"/>
            <w:shd w:val="clear" w:color="auto" w:fill="auto"/>
          </w:tcPr>
          <w:p w14:paraId="55F012FA" w14:textId="77777777" w:rsidR="009C4D1B" w:rsidRPr="0095343F" w:rsidRDefault="009C4D1B" w:rsidP="005201D4">
            <w:pPr>
              <w:tabs>
                <w:tab w:val="left" w:pos="180"/>
              </w:tabs>
              <w:jc w:val="both"/>
            </w:pPr>
            <w:r w:rsidRPr="009020F9">
              <w:t>Comparative evaluation of Joints produced by GTAW and PAW in 12 mm thick plates of maraging steel MDN 250 for microstructure, microsegregation, strength and fracture toughness</w:t>
            </w:r>
          </w:p>
        </w:tc>
        <w:tc>
          <w:tcPr>
            <w:tcW w:w="1406" w:type="dxa"/>
            <w:shd w:val="clear" w:color="auto" w:fill="auto"/>
          </w:tcPr>
          <w:p w14:paraId="7614E6A5" w14:textId="1294082D" w:rsidR="009C4D1B" w:rsidRPr="0095343F" w:rsidRDefault="0085758D" w:rsidP="009C4D1B">
            <w:pPr>
              <w:tabs>
                <w:tab w:val="left" w:pos="180"/>
              </w:tabs>
            </w:pPr>
            <w:r>
              <w:t>DRDO-</w:t>
            </w:r>
            <w:r w:rsidR="009C4D1B">
              <w:t>AR&amp;DB</w:t>
            </w:r>
          </w:p>
        </w:tc>
        <w:tc>
          <w:tcPr>
            <w:tcW w:w="1150" w:type="dxa"/>
            <w:shd w:val="clear" w:color="auto" w:fill="auto"/>
          </w:tcPr>
          <w:p w14:paraId="1AE14260" w14:textId="77777777" w:rsidR="009C4D1B" w:rsidRPr="0095343F" w:rsidRDefault="009C4D1B" w:rsidP="009C4D1B">
            <w:pPr>
              <w:tabs>
                <w:tab w:val="left" w:pos="180"/>
              </w:tabs>
            </w:pPr>
            <w:r>
              <w:t>2019-22</w:t>
            </w:r>
          </w:p>
        </w:tc>
        <w:tc>
          <w:tcPr>
            <w:tcW w:w="1367" w:type="dxa"/>
            <w:shd w:val="clear" w:color="auto" w:fill="auto"/>
          </w:tcPr>
          <w:p w14:paraId="4EBC2F38" w14:textId="46689816" w:rsidR="009C4D1B" w:rsidRPr="0095343F" w:rsidRDefault="009C4D1B" w:rsidP="009C4D1B">
            <w:pPr>
              <w:tabs>
                <w:tab w:val="left" w:pos="180"/>
              </w:tabs>
            </w:pPr>
            <w:r>
              <w:t>1</w:t>
            </w:r>
            <w:r w:rsidR="00980560">
              <w:t>5.810</w:t>
            </w:r>
          </w:p>
        </w:tc>
        <w:tc>
          <w:tcPr>
            <w:tcW w:w="1417" w:type="dxa"/>
            <w:shd w:val="clear" w:color="auto" w:fill="auto"/>
          </w:tcPr>
          <w:p w14:paraId="246C6916" w14:textId="339CA18A" w:rsidR="009C4D1B" w:rsidRPr="0095343F" w:rsidRDefault="00ED25B0" w:rsidP="009C4D1B">
            <w:pPr>
              <w:tabs>
                <w:tab w:val="left" w:pos="180"/>
              </w:tabs>
            </w:pPr>
            <w:r>
              <w:t>Completed</w:t>
            </w:r>
          </w:p>
        </w:tc>
      </w:tr>
      <w:tr w:rsidR="00F20086" w:rsidRPr="00853FE5" w14:paraId="59FAAA91" w14:textId="77777777" w:rsidTr="00411DAD">
        <w:trPr>
          <w:trHeight w:val="518"/>
        </w:trPr>
        <w:tc>
          <w:tcPr>
            <w:tcW w:w="735" w:type="dxa"/>
            <w:shd w:val="clear" w:color="auto" w:fill="auto"/>
          </w:tcPr>
          <w:p w14:paraId="483D6510" w14:textId="5D09031F" w:rsidR="00F20086" w:rsidRDefault="00F20086" w:rsidP="009C4D1B">
            <w:pPr>
              <w:tabs>
                <w:tab w:val="left" w:pos="180"/>
              </w:tabs>
            </w:pPr>
            <w:r>
              <w:t>3</w:t>
            </w:r>
          </w:p>
        </w:tc>
        <w:tc>
          <w:tcPr>
            <w:tcW w:w="3559" w:type="dxa"/>
            <w:shd w:val="clear" w:color="auto" w:fill="auto"/>
          </w:tcPr>
          <w:p w14:paraId="765AFF42" w14:textId="5E0F0353" w:rsidR="00F20086" w:rsidRPr="009020F9" w:rsidRDefault="00AB1798" w:rsidP="005201D4">
            <w:pPr>
              <w:tabs>
                <w:tab w:val="left" w:pos="180"/>
              </w:tabs>
              <w:jc w:val="both"/>
            </w:pPr>
            <w:r w:rsidRPr="00AB1798">
              <w:t>Special steels and superalloys for advanced thermal, concentrating solar power and heat storage plants (MATAPP 2021)</w:t>
            </w:r>
          </w:p>
        </w:tc>
        <w:tc>
          <w:tcPr>
            <w:tcW w:w="1406" w:type="dxa"/>
            <w:shd w:val="clear" w:color="auto" w:fill="auto"/>
          </w:tcPr>
          <w:p w14:paraId="578732C1" w14:textId="6CD94957" w:rsidR="00F20086" w:rsidRDefault="00B00A6B" w:rsidP="009C4D1B">
            <w:pPr>
              <w:tabs>
                <w:tab w:val="left" w:pos="180"/>
              </w:tabs>
            </w:pPr>
            <w:r>
              <w:t xml:space="preserve">Indo- </w:t>
            </w:r>
            <w:r w:rsidR="00A941E4">
              <w:t>German</w:t>
            </w:r>
          </w:p>
          <w:p w14:paraId="1BFF8F20" w14:textId="7DF929C1" w:rsidR="00B00A6B" w:rsidRDefault="00B00A6B" w:rsidP="009C4D1B">
            <w:pPr>
              <w:tabs>
                <w:tab w:val="left" w:pos="180"/>
              </w:tabs>
            </w:pPr>
            <w:r>
              <w:t>IGSTC -DST</w:t>
            </w:r>
          </w:p>
        </w:tc>
        <w:tc>
          <w:tcPr>
            <w:tcW w:w="1150" w:type="dxa"/>
            <w:shd w:val="clear" w:color="auto" w:fill="auto"/>
          </w:tcPr>
          <w:p w14:paraId="362273C0" w14:textId="679995D7" w:rsidR="00F20086" w:rsidRDefault="00B00A6B" w:rsidP="009C4D1B">
            <w:pPr>
              <w:tabs>
                <w:tab w:val="left" w:pos="180"/>
              </w:tabs>
            </w:pPr>
            <w:r>
              <w:t>2021</w:t>
            </w:r>
          </w:p>
        </w:tc>
        <w:tc>
          <w:tcPr>
            <w:tcW w:w="1367" w:type="dxa"/>
            <w:shd w:val="clear" w:color="auto" w:fill="auto"/>
          </w:tcPr>
          <w:p w14:paraId="62BF5E45" w14:textId="23AFA757" w:rsidR="00F20086" w:rsidRDefault="004B01E7" w:rsidP="009C4D1B">
            <w:pPr>
              <w:tabs>
                <w:tab w:val="left" w:pos="180"/>
              </w:tabs>
            </w:pPr>
            <w:r>
              <w:t>0.225</w:t>
            </w:r>
          </w:p>
        </w:tc>
        <w:tc>
          <w:tcPr>
            <w:tcW w:w="1417" w:type="dxa"/>
            <w:shd w:val="clear" w:color="auto" w:fill="auto"/>
          </w:tcPr>
          <w:p w14:paraId="62906EE1" w14:textId="09C3361D" w:rsidR="00F20086" w:rsidRPr="0095343F" w:rsidRDefault="0037510C" w:rsidP="009C4D1B">
            <w:pPr>
              <w:tabs>
                <w:tab w:val="left" w:pos="180"/>
              </w:tabs>
            </w:pPr>
            <w:r>
              <w:t>Completed</w:t>
            </w:r>
          </w:p>
        </w:tc>
      </w:tr>
      <w:tr w:rsidR="00C47E6A" w:rsidRPr="00853FE5" w14:paraId="1CD20BD8" w14:textId="77777777" w:rsidTr="00411DAD">
        <w:trPr>
          <w:trHeight w:val="518"/>
        </w:trPr>
        <w:tc>
          <w:tcPr>
            <w:tcW w:w="735" w:type="dxa"/>
            <w:shd w:val="clear" w:color="auto" w:fill="auto"/>
          </w:tcPr>
          <w:p w14:paraId="33CA1536" w14:textId="7BB80A14" w:rsidR="00C47E6A" w:rsidRDefault="00C47E6A" w:rsidP="00C47E6A">
            <w:pPr>
              <w:tabs>
                <w:tab w:val="left" w:pos="180"/>
              </w:tabs>
            </w:pPr>
            <w:r>
              <w:t>4</w:t>
            </w:r>
          </w:p>
        </w:tc>
        <w:tc>
          <w:tcPr>
            <w:tcW w:w="3559" w:type="dxa"/>
            <w:shd w:val="clear" w:color="auto" w:fill="auto"/>
          </w:tcPr>
          <w:p w14:paraId="6A9C8E08" w14:textId="22016E15" w:rsidR="00C47E6A" w:rsidRPr="00AB1798" w:rsidRDefault="00C47E6A" w:rsidP="005201D4">
            <w:pPr>
              <w:tabs>
                <w:tab w:val="left" w:pos="180"/>
              </w:tabs>
              <w:jc w:val="both"/>
            </w:pPr>
            <w:r>
              <w:rPr>
                <w:lang w:val="en-IN"/>
              </w:rPr>
              <w:t xml:space="preserve">Similar/Dissimilar materials welding of </w:t>
            </w:r>
            <w:r w:rsidR="00C17871">
              <w:rPr>
                <w:lang w:val="en-IN"/>
              </w:rPr>
              <w:t>automotive and Aerospace Sectors</w:t>
            </w:r>
          </w:p>
        </w:tc>
        <w:tc>
          <w:tcPr>
            <w:tcW w:w="1406" w:type="dxa"/>
            <w:shd w:val="clear" w:color="auto" w:fill="auto"/>
          </w:tcPr>
          <w:p w14:paraId="6F4FACA2" w14:textId="77777777" w:rsidR="00C47E6A" w:rsidRDefault="00C47E6A" w:rsidP="00C47E6A">
            <w:pPr>
              <w:tabs>
                <w:tab w:val="left" w:pos="180"/>
              </w:tabs>
            </w:pPr>
            <w:r>
              <w:t>Indo- German</w:t>
            </w:r>
          </w:p>
          <w:p w14:paraId="1301CBCF" w14:textId="5E9EB81D" w:rsidR="00C47E6A" w:rsidRDefault="00C47E6A" w:rsidP="00C47E6A">
            <w:pPr>
              <w:tabs>
                <w:tab w:val="left" w:pos="180"/>
              </w:tabs>
            </w:pPr>
            <w:r>
              <w:t>IGSTC -DST</w:t>
            </w:r>
          </w:p>
        </w:tc>
        <w:tc>
          <w:tcPr>
            <w:tcW w:w="1150" w:type="dxa"/>
            <w:shd w:val="clear" w:color="auto" w:fill="auto"/>
          </w:tcPr>
          <w:p w14:paraId="46F48430" w14:textId="34BDAB75" w:rsidR="00C47E6A" w:rsidRDefault="00C47E6A" w:rsidP="00C47E6A">
            <w:pPr>
              <w:tabs>
                <w:tab w:val="left" w:pos="180"/>
              </w:tabs>
            </w:pPr>
            <w:r>
              <w:t>2022</w:t>
            </w:r>
          </w:p>
        </w:tc>
        <w:tc>
          <w:tcPr>
            <w:tcW w:w="1367" w:type="dxa"/>
            <w:shd w:val="clear" w:color="auto" w:fill="auto"/>
          </w:tcPr>
          <w:p w14:paraId="2D8003EC" w14:textId="0FAC58FC" w:rsidR="00C47E6A" w:rsidRDefault="00C04AC2" w:rsidP="00C47E6A">
            <w:pPr>
              <w:tabs>
                <w:tab w:val="left" w:pos="180"/>
              </w:tabs>
            </w:pPr>
            <w:r>
              <w:t>22</w:t>
            </w:r>
            <w:r w:rsidR="00674881">
              <w:t>.</w:t>
            </w:r>
            <w:r w:rsidR="00F55481">
              <w:t>36500</w:t>
            </w:r>
          </w:p>
        </w:tc>
        <w:tc>
          <w:tcPr>
            <w:tcW w:w="1417" w:type="dxa"/>
            <w:shd w:val="clear" w:color="auto" w:fill="auto"/>
          </w:tcPr>
          <w:p w14:paraId="23235073" w14:textId="4732AA35" w:rsidR="00C47E6A" w:rsidRDefault="007C1F9E" w:rsidP="00C47E6A">
            <w:pPr>
              <w:tabs>
                <w:tab w:val="left" w:pos="180"/>
              </w:tabs>
            </w:pPr>
            <w:r>
              <w:t>Completed</w:t>
            </w:r>
          </w:p>
        </w:tc>
      </w:tr>
      <w:tr w:rsidR="00151502" w:rsidRPr="00853FE5" w14:paraId="43123676" w14:textId="77777777" w:rsidTr="00411DAD">
        <w:trPr>
          <w:trHeight w:val="518"/>
        </w:trPr>
        <w:tc>
          <w:tcPr>
            <w:tcW w:w="735" w:type="dxa"/>
            <w:shd w:val="clear" w:color="auto" w:fill="auto"/>
          </w:tcPr>
          <w:p w14:paraId="38CD614F" w14:textId="2CC03219" w:rsidR="00151502" w:rsidRDefault="00151502" w:rsidP="00C47E6A">
            <w:pPr>
              <w:tabs>
                <w:tab w:val="left" w:pos="180"/>
              </w:tabs>
            </w:pPr>
            <w:r>
              <w:t>5</w:t>
            </w:r>
          </w:p>
        </w:tc>
        <w:tc>
          <w:tcPr>
            <w:tcW w:w="3559" w:type="dxa"/>
            <w:shd w:val="clear" w:color="auto" w:fill="auto"/>
          </w:tcPr>
          <w:p w14:paraId="3A1AD9C2" w14:textId="2A70EC42" w:rsidR="00151502" w:rsidRDefault="009462FB" w:rsidP="005201D4">
            <w:pPr>
              <w:tabs>
                <w:tab w:val="left" w:pos="180"/>
              </w:tabs>
              <w:jc w:val="both"/>
              <w:rPr>
                <w:lang w:val="en-IN"/>
              </w:rPr>
            </w:pPr>
            <w:r>
              <w:rPr>
                <w:lang w:val="en-IN"/>
              </w:rPr>
              <w:t>Investigation of Characteristic Performance of Armour Weldments under Sub-Zero Temperature</w:t>
            </w:r>
          </w:p>
        </w:tc>
        <w:tc>
          <w:tcPr>
            <w:tcW w:w="1406" w:type="dxa"/>
            <w:shd w:val="clear" w:color="auto" w:fill="auto"/>
          </w:tcPr>
          <w:p w14:paraId="3320BAF3" w14:textId="12CFC6D0" w:rsidR="00151502" w:rsidRDefault="00633920" w:rsidP="00C47E6A">
            <w:pPr>
              <w:tabs>
                <w:tab w:val="left" w:pos="180"/>
              </w:tabs>
            </w:pPr>
            <w:r>
              <w:t>DRDO- CVRD</w:t>
            </w:r>
          </w:p>
        </w:tc>
        <w:tc>
          <w:tcPr>
            <w:tcW w:w="1150" w:type="dxa"/>
            <w:shd w:val="clear" w:color="auto" w:fill="auto"/>
          </w:tcPr>
          <w:p w14:paraId="09B0BD18" w14:textId="1D047213" w:rsidR="00151502" w:rsidRDefault="00633920" w:rsidP="00C47E6A">
            <w:pPr>
              <w:tabs>
                <w:tab w:val="left" w:pos="180"/>
              </w:tabs>
            </w:pPr>
            <w:r>
              <w:t>2022-2024</w:t>
            </w:r>
          </w:p>
        </w:tc>
        <w:tc>
          <w:tcPr>
            <w:tcW w:w="1367" w:type="dxa"/>
            <w:shd w:val="clear" w:color="auto" w:fill="auto"/>
          </w:tcPr>
          <w:p w14:paraId="5C52F9C4" w14:textId="5CF63A34" w:rsidR="00151502" w:rsidRDefault="00633920" w:rsidP="00C47E6A">
            <w:pPr>
              <w:tabs>
                <w:tab w:val="left" w:pos="180"/>
              </w:tabs>
            </w:pPr>
            <w:r>
              <w:t>9.77040</w:t>
            </w:r>
          </w:p>
        </w:tc>
        <w:tc>
          <w:tcPr>
            <w:tcW w:w="1417" w:type="dxa"/>
            <w:shd w:val="clear" w:color="auto" w:fill="auto"/>
          </w:tcPr>
          <w:p w14:paraId="7644A8F2" w14:textId="53966621" w:rsidR="00151502" w:rsidRDefault="000E4432" w:rsidP="00C47E6A">
            <w:pPr>
              <w:tabs>
                <w:tab w:val="left" w:pos="180"/>
              </w:tabs>
            </w:pPr>
            <w:r>
              <w:t>Completed</w:t>
            </w:r>
          </w:p>
        </w:tc>
      </w:tr>
      <w:tr w:rsidR="002F7FA3" w:rsidRPr="00853FE5" w14:paraId="30C55960" w14:textId="77777777" w:rsidTr="00411DAD">
        <w:trPr>
          <w:trHeight w:val="518"/>
        </w:trPr>
        <w:tc>
          <w:tcPr>
            <w:tcW w:w="735" w:type="dxa"/>
            <w:shd w:val="clear" w:color="auto" w:fill="auto"/>
          </w:tcPr>
          <w:p w14:paraId="7E8D9858" w14:textId="1E0292B1" w:rsidR="002F7FA3" w:rsidRDefault="002F7FA3" w:rsidP="00C47E6A">
            <w:pPr>
              <w:tabs>
                <w:tab w:val="left" w:pos="180"/>
              </w:tabs>
            </w:pPr>
            <w:r>
              <w:t>6</w:t>
            </w:r>
          </w:p>
        </w:tc>
        <w:tc>
          <w:tcPr>
            <w:tcW w:w="3559" w:type="dxa"/>
            <w:shd w:val="clear" w:color="auto" w:fill="auto"/>
          </w:tcPr>
          <w:p w14:paraId="191A5657" w14:textId="00F99D55" w:rsidR="002F7FA3" w:rsidRDefault="00ED4DE6" w:rsidP="005201D4">
            <w:pPr>
              <w:tabs>
                <w:tab w:val="left" w:pos="180"/>
              </w:tabs>
              <w:jc w:val="both"/>
              <w:rPr>
                <w:lang w:val="en-IN"/>
              </w:rPr>
            </w:pPr>
            <w:r w:rsidRPr="00ED4DE6">
              <w:rPr>
                <w:lang w:val="en-IN"/>
              </w:rPr>
              <w:t>Design and Development of Surface Engineered Solutions to Enhance the Corrosion Resistance of the Solar Energy Storage Container</w:t>
            </w:r>
          </w:p>
        </w:tc>
        <w:tc>
          <w:tcPr>
            <w:tcW w:w="1406" w:type="dxa"/>
            <w:shd w:val="clear" w:color="auto" w:fill="auto"/>
          </w:tcPr>
          <w:p w14:paraId="226F1083" w14:textId="07193449" w:rsidR="002F7FA3" w:rsidRDefault="003F472E" w:rsidP="00C47E6A">
            <w:pPr>
              <w:tabs>
                <w:tab w:val="left" w:pos="180"/>
              </w:tabs>
            </w:pPr>
            <w:r>
              <w:t>DST</w:t>
            </w:r>
          </w:p>
        </w:tc>
        <w:tc>
          <w:tcPr>
            <w:tcW w:w="1150" w:type="dxa"/>
            <w:shd w:val="clear" w:color="auto" w:fill="auto"/>
          </w:tcPr>
          <w:p w14:paraId="19D94151" w14:textId="2ECDF2AC" w:rsidR="002F7FA3" w:rsidRDefault="003F472E" w:rsidP="00C47E6A">
            <w:pPr>
              <w:tabs>
                <w:tab w:val="left" w:pos="180"/>
              </w:tabs>
            </w:pPr>
            <w:r>
              <w:t>202</w:t>
            </w:r>
            <w:r w:rsidR="00082BA0">
              <w:t>3</w:t>
            </w:r>
            <w:r>
              <w:t>-202</w:t>
            </w:r>
            <w:r w:rsidR="00082BA0">
              <w:t>5</w:t>
            </w:r>
          </w:p>
        </w:tc>
        <w:tc>
          <w:tcPr>
            <w:tcW w:w="1367" w:type="dxa"/>
            <w:shd w:val="clear" w:color="auto" w:fill="auto"/>
          </w:tcPr>
          <w:p w14:paraId="3EAB7E18" w14:textId="408AC033" w:rsidR="002F7FA3" w:rsidRDefault="001E5F13" w:rsidP="00C47E6A">
            <w:pPr>
              <w:tabs>
                <w:tab w:val="left" w:pos="180"/>
              </w:tabs>
            </w:pPr>
            <w:r>
              <w:t>48.85</w:t>
            </w:r>
            <w:r w:rsidR="00126A86">
              <w:t>835</w:t>
            </w:r>
          </w:p>
        </w:tc>
        <w:tc>
          <w:tcPr>
            <w:tcW w:w="1417" w:type="dxa"/>
            <w:shd w:val="clear" w:color="auto" w:fill="auto"/>
          </w:tcPr>
          <w:p w14:paraId="54112500" w14:textId="220515EC" w:rsidR="002F7FA3" w:rsidRDefault="003F472E" w:rsidP="00C47E6A">
            <w:pPr>
              <w:tabs>
                <w:tab w:val="left" w:pos="180"/>
              </w:tabs>
            </w:pPr>
            <w:r>
              <w:t>Ongoing</w:t>
            </w:r>
          </w:p>
        </w:tc>
      </w:tr>
      <w:tr w:rsidR="000676EC" w:rsidRPr="00853FE5" w14:paraId="2CE0EE0D" w14:textId="77777777" w:rsidTr="00411DAD">
        <w:trPr>
          <w:trHeight w:val="518"/>
        </w:trPr>
        <w:tc>
          <w:tcPr>
            <w:tcW w:w="735" w:type="dxa"/>
            <w:shd w:val="clear" w:color="auto" w:fill="auto"/>
          </w:tcPr>
          <w:p w14:paraId="0ADC082F" w14:textId="290D6BA1" w:rsidR="000676EC" w:rsidRDefault="000676EC" w:rsidP="000676EC">
            <w:pPr>
              <w:tabs>
                <w:tab w:val="left" w:pos="180"/>
              </w:tabs>
            </w:pPr>
            <w:r>
              <w:t>7</w:t>
            </w:r>
          </w:p>
        </w:tc>
        <w:tc>
          <w:tcPr>
            <w:tcW w:w="3559" w:type="dxa"/>
            <w:shd w:val="clear" w:color="auto" w:fill="auto"/>
          </w:tcPr>
          <w:p w14:paraId="3632B6F6" w14:textId="14E865AA" w:rsidR="000676EC" w:rsidRPr="00DC7226" w:rsidRDefault="000676EC" w:rsidP="000676EC">
            <w:pPr>
              <w:tabs>
                <w:tab w:val="left" w:pos="180"/>
              </w:tabs>
              <w:jc w:val="both"/>
              <w:rPr>
                <w:lang w:val="en-IN"/>
              </w:rPr>
            </w:pPr>
            <w:r w:rsidRPr="00452F5E">
              <w:rPr>
                <w:lang w:val="en-IN"/>
              </w:rPr>
              <w:t xml:space="preserve">Development of a low heat-input welding technique for </w:t>
            </w:r>
            <w:proofErr w:type="spellStart"/>
            <w:r w:rsidRPr="00452F5E">
              <w:rPr>
                <w:lang w:val="en-IN"/>
              </w:rPr>
              <w:t>armor</w:t>
            </w:r>
            <w:proofErr w:type="spellEnd"/>
            <w:r w:rsidRPr="00452F5E">
              <w:rPr>
                <w:lang w:val="en-IN"/>
              </w:rPr>
              <w:t xml:space="preserve"> steel joints to enhance high cycle fatigue </w:t>
            </w:r>
            <w:proofErr w:type="spellStart"/>
            <w:r w:rsidRPr="00452F5E">
              <w:rPr>
                <w:lang w:val="en-IN"/>
              </w:rPr>
              <w:t>behavior</w:t>
            </w:r>
            <w:proofErr w:type="spellEnd"/>
            <w:r w:rsidRPr="00452F5E">
              <w:rPr>
                <w:lang w:val="en-IN"/>
              </w:rPr>
              <w:t xml:space="preserve"> by suppressing softening of the Heat-affected zone</w:t>
            </w:r>
            <w:r>
              <w:rPr>
                <w:lang w:val="en-IN"/>
              </w:rPr>
              <w:t>.</w:t>
            </w:r>
          </w:p>
        </w:tc>
        <w:tc>
          <w:tcPr>
            <w:tcW w:w="1406" w:type="dxa"/>
            <w:shd w:val="clear" w:color="auto" w:fill="auto"/>
          </w:tcPr>
          <w:p w14:paraId="52A1C492" w14:textId="3290D65E" w:rsidR="000676EC" w:rsidRDefault="000676EC" w:rsidP="000676EC">
            <w:pPr>
              <w:tabs>
                <w:tab w:val="left" w:pos="180"/>
              </w:tabs>
            </w:pPr>
            <w:r w:rsidRPr="0095343F">
              <w:t>DRDO</w:t>
            </w:r>
          </w:p>
        </w:tc>
        <w:tc>
          <w:tcPr>
            <w:tcW w:w="1150" w:type="dxa"/>
            <w:shd w:val="clear" w:color="auto" w:fill="auto"/>
          </w:tcPr>
          <w:p w14:paraId="22FF00A3" w14:textId="797CA30B" w:rsidR="000676EC" w:rsidRDefault="000676EC" w:rsidP="000676EC">
            <w:pPr>
              <w:tabs>
                <w:tab w:val="left" w:pos="180"/>
              </w:tabs>
            </w:pPr>
            <w:r>
              <w:t>2024-2026</w:t>
            </w:r>
          </w:p>
        </w:tc>
        <w:tc>
          <w:tcPr>
            <w:tcW w:w="1367" w:type="dxa"/>
            <w:shd w:val="clear" w:color="auto" w:fill="auto"/>
          </w:tcPr>
          <w:p w14:paraId="2BC840C3" w14:textId="3D87E777" w:rsidR="000676EC" w:rsidRDefault="000676EC" w:rsidP="000676EC">
            <w:pPr>
              <w:tabs>
                <w:tab w:val="left" w:pos="180"/>
              </w:tabs>
            </w:pPr>
            <w:r>
              <w:t>33.68508</w:t>
            </w:r>
          </w:p>
        </w:tc>
        <w:tc>
          <w:tcPr>
            <w:tcW w:w="1417" w:type="dxa"/>
            <w:shd w:val="clear" w:color="auto" w:fill="auto"/>
          </w:tcPr>
          <w:p w14:paraId="3C69409F" w14:textId="21C78D7C" w:rsidR="000676EC" w:rsidRDefault="000676EC" w:rsidP="000676EC">
            <w:pPr>
              <w:tabs>
                <w:tab w:val="left" w:pos="180"/>
              </w:tabs>
            </w:pPr>
            <w:r>
              <w:t>Ongoing</w:t>
            </w:r>
          </w:p>
        </w:tc>
      </w:tr>
      <w:tr w:rsidR="000676EC" w:rsidRPr="00853FE5" w14:paraId="322FEF01" w14:textId="77777777" w:rsidTr="00411DAD">
        <w:trPr>
          <w:trHeight w:val="518"/>
        </w:trPr>
        <w:tc>
          <w:tcPr>
            <w:tcW w:w="735" w:type="dxa"/>
            <w:shd w:val="clear" w:color="auto" w:fill="auto"/>
          </w:tcPr>
          <w:p w14:paraId="16219091" w14:textId="6D5D1AFD" w:rsidR="000676EC" w:rsidRDefault="000676EC" w:rsidP="000676EC">
            <w:pPr>
              <w:tabs>
                <w:tab w:val="left" w:pos="180"/>
              </w:tabs>
            </w:pPr>
            <w:r>
              <w:lastRenderedPageBreak/>
              <w:t>8</w:t>
            </w:r>
          </w:p>
        </w:tc>
        <w:tc>
          <w:tcPr>
            <w:tcW w:w="3559" w:type="dxa"/>
            <w:shd w:val="clear" w:color="auto" w:fill="auto"/>
          </w:tcPr>
          <w:p w14:paraId="20B3B563" w14:textId="71109503" w:rsidR="000676EC" w:rsidRPr="00ED4DE6" w:rsidRDefault="000676EC" w:rsidP="000676EC">
            <w:pPr>
              <w:tabs>
                <w:tab w:val="left" w:pos="180"/>
              </w:tabs>
              <w:jc w:val="both"/>
              <w:rPr>
                <w:lang w:val="en-IN"/>
              </w:rPr>
            </w:pPr>
            <w:r w:rsidRPr="00DC7226">
              <w:rPr>
                <w:lang w:val="en-IN"/>
              </w:rPr>
              <w:t>Studies on Weldability of Additively Manufactured (AM) Inconel Alloys (IN718 and IN625) i.e. AM-AM &amp; AM-Wrought Welding</w:t>
            </w:r>
          </w:p>
        </w:tc>
        <w:tc>
          <w:tcPr>
            <w:tcW w:w="1406" w:type="dxa"/>
            <w:shd w:val="clear" w:color="auto" w:fill="auto"/>
          </w:tcPr>
          <w:p w14:paraId="29425EF9" w14:textId="6B3E12BB" w:rsidR="000676EC" w:rsidRDefault="000676EC" w:rsidP="000676EC">
            <w:pPr>
              <w:tabs>
                <w:tab w:val="left" w:pos="180"/>
              </w:tabs>
            </w:pPr>
            <w:r>
              <w:t>ISRO</w:t>
            </w:r>
          </w:p>
        </w:tc>
        <w:tc>
          <w:tcPr>
            <w:tcW w:w="1150" w:type="dxa"/>
            <w:shd w:val="clear" w:color="auto" w:fill="auto"/>
          </w:tcPr>
          <w:p w14:paraId="72423F49" w14:textId="4668BD6F" w:rsidR="000676EC" w:rsidRDefault="000676EC" w:rsidP="000676EC">
            <w:pPr>
              <w:tabs>
                <w:tab w:val="left" w:pos="180"/>
              </w:tabs>
            </w:pPr>
            <w:r>
              <w:t>2023-2025</w:t>
            </w:r>
          </w:p>
        </w:tc>
        <w:tc>
          <w:tcPr>
            <w:tcW w:w="1367" w:type="dxa"/>
            <w:shd w:val="clear" w:color="auto" w:fill="auto"/>
          </w:tcPr>
          <w:p w14:paraId="7282C2A3" w14:textId="0AE1B101" w:rsidR="000676EC" w:rsidRDefault="000676EC" w:rsidP="000676EC">
            <w:pPr>
              <w:tabs>
                <w:tab w:val="left" w:pos="180"/>
              </w:tabs>
            </w:pPr>
            <w:r>
              <w:t>16.5</w:t>
            </w:r>
          </w:p>
        </w:tc>
        <w:tc>
          <w:tcPr>
            <w:tcW w:w="1417" w:type="dxa"/>
            <w:shd w:val="clear" w:color="auto" w:fill="auto"/>
          </w:tcPr>
          <w:p w14:paraId="1D71CF71" w14:textId="03C620B0" w:rsidR="000676EC" w:rsidRDefault="000676EC" w:rsidP="000676EC">
            <w:pPr>
              <w:tabs>
                <w:tab w:val="left" w:pos="180"/>
              </w:tabs>
            </w:pPr>
            <w:r>
              <w:t>Approved</w:t>
            </w:r>
          </w:p>
        </w:tc>
      </w:tr>
      <w:tr w:rsidR="000676EC" w:rsidRPr="00853FE5" w14:paraId="00C2D47F" w14:textId="77777777" w:rsidTr="00411DAD">
        <w:trPr>
          <w:trHeight w:val="518"/>
        </w:trPr>
        <w:tc>
          <w:tcPr>
            <w:tcW w:w="735" w:type="dxa"/>
            <w:shd w:val="clear" w:color="auto" w:fill="auto"/>
          </w:tcPr>
          <w:p w14:paraId="4D9EF0E6" w14:textId="5A339AE0" w:rsidR="000676EC" w:rsidRDefault="000676EC" w:rsidP="000676EC">
            <w:pPr>
              <w:tabs>
                <w:tab w:val="left" w:pos="180"/>
              </w:tabs>
            </w:pPr>
            <w:r>
              <w:t>9</w:t>
            </w:r>
          </w:p>
        </w:tc>
        <w:tc>
          <w:tcPr>
            <w:tcW w:w="3559" w:type="dxa"/>
            <w:shd w:val="clear" w:color="auto" w:fill="auto"/>
          </w:tcPr>
          <w:p w14:paraId="658C7A33" w14:textId="77777777" w:rsidR="000676EC" w:rsidRPr="0095343F" w:rsidRDefault="000676EC" w:rsidP="000676EC">
            <w:pPr>
              <w:tabs>
                <w:tab w:val="left" w:pos="180"/>
              </w:tabs>
            </w:pPr>
            <w:r>
              <w:t>Seed Money</w:t>
            </w:r>
          </w:p>
        </w:tc>
        <w:tc>
          <w:tcPr>
            <w:tcW w:w="1406" w:type="dxa"/>
            <w:shd w:val="clear" w:color="auto" w:fill="auto"/>
          </w:tcPr>
          <w:p w14:paraId="5938DDC7" w14:textId="77777777" w:rsidR="000676EC" w:rsidRPr="0095343F" w:rsidRDefault="000676EC" w:rsidP="000676EC">
            <w:pPr>
              <w:tabs>
                <w:tab w:val="left" w:pos="180"/>
              </w:tabs>
            </w:pPr>
            <w:r>
              <w:t>VIT University</w:t>
            </w:r>
          </w:p>
        </w:tc>
        <w:tc>
          <w:tcPr>
            <w:tcW w:w="1150" w:type="dxa"/>
            <w:shd w:val="clear" w:color="auto" w:fill="auto"/>
          </w:tcPr>
          <w:p w14:paraId="75A100AB" w14:textId="0A674309" w:rsidR="000676EC" w:rsidRPr="0095343F" w:rsidRDefault="000676EC" w:rsidP="000676EC">
            <w:pPr>
              <w:tabs>
                <w:tab w:val="left" w:pos="180"/>
              </w:tabs>
            </w:pPr>
            <w:r>
              <w:t>2020-21</w:t>
            </w:r>
          </w:p>
        </w:tc>
        <w:tc>
          <w:tcPr>
            <w:tcW w:w="1367" w:type="dxa"/>
            <w:shd w:val="clear" w:color="auto" w:fill="auto"/>
          </w:tcPr>
          <w:p w14:paraId="3CA3971C" w14:textId="77777777" w:rsidR="000676EC" w:rsidRPr="0095343F" w:rsidRDefault="000676EC" w:rsidP="000676EC">
            <w:pPr>
              <w:tabs>
                <w:tab w:val="left" w:pos="180"/>
              </w:tabs>
            </w:pPr>
            <w:r>
              <w:t>1.5</w:t>
            </w:r>
          </w:p>
        </w:tc>
        <w:tc>
          <w:tcPr>
            <w:tcW w:w="1417" w:type="dxa"/>
            <w:shd w:val="clear" w:color="auto" w:fill="auto"/>
          </w:tcPr>
          <w:p w14:paraId="6AE8D1BB" w14:textId="331A46BF" w:rsidR="000676EC" w:rsidRPr="0095343F" w:rsidRDefault="000676EC" w:rsidP="000676EC">
            <w:pPr>
              <w:tabs>
                <w:tab w:val="left" w:pos="180"/>
              </w:tabs>
            </w:pPr>
            <w:r>
              <w:t>Completed</w:t>
            </w:r>
          </w:p>
        </w:tc>
      </w:tr>
      <w:tr w:rsidR="000676EC" w:rsidRPr="00853FE5" w14:paraId="467F0C76" w14:textId="77777777" w:rsidTr="00411DAD">
        <w:trPr>
          <w:trHeight w:val="518"/>
        </w:trPr>
        <w:tc>
          <w:tcPr>
            <w:tcW w:w="735" w:type="dxa"/>
            <w:shd w:val="clear" w:color="auto" w:fill="auto"/>
          </w:tcPr>
          <w:p w14:paraId="4ED5636E" w14:textId="1BDA430A" w:rsidR="000676EC" w:rsidRDefault="000676EC" w:rsidP="000676EC">
            <w:pPr>
              <w:tabs>
                <w:tab w:val="left" w:pos="180"/>
              </w:tabs>
            </w:pPr>
            <w:r>
              <w:t>10</w:t>
            </w:r>
          </w:p>
        </w:tc>
        <w:tc>
          <w:tcPr>
            <w:tcW w:w="3559" w:type="dxa"/>
            <w:shd w:val="clear" w:color="auto" w:fill="auto"/>
          </w:tcPr>
          <w:p w14:paraId="6B545231" w14:textId="1E03F112" w:rsidR="000676EC" w:rsidRDefault="000676EC" w:rsidP="000676EC">
            <w:pPr>
              <w:tabs>
                <w:tab w:val="left" w:pos="180"/>
              </w:tabs>
            </w:pPr>
            <w:r>
              <w:t>Seed Money</w:t>
            </w:r>
          </w:p>
        </w:tc>
        <w:tc>
          <w:tcPr>
            <w:tcW w:w="1406" w:type="dxa"/>
            <w:shd w:val="clear" w:color="auto" w:fill="auto"/>
          </w:tcPr>
          <w:p w14:paraId="1CE21CD6" w14:textId="18440227" w:rsidR="000676EC" w:rsidRDefault="000676EC" w:rsidP="000676EC">
            <w:pPr>
              <w:tabs>
                <w:tab w:val="left" w:pos="180"/>
              </w:tabs>
            </w:pPr>
            <w:r>
              <w:t>VIT University</w:t>
            </w:r>
          </w:p>
        </w:tc>
        <w:tc>
          <w:tcPr>
            <w:tcW w:w="1150" w:type="dxa"/>
            <w:shd w:val="clear" w:color="auto" w:fill="auto"/>
          </w:tcPr>
          <w:p w14:paraId="2978FB1C" w14:textId="04135801" w:rsidR="000676EC" w:rsidRDefault="000676EC" w:rsidP="000676EC">
            <w:pPr>
              <w:tabs>
                <w:tab w:val="left" w:pos="180"/>
              </w:tabs>
            </w:pPr>
            <w:r>
              <w:t>2018-19</w:t>
            </w:r>
          </w:p>
        </w:tc>
        <w:tc>
          <w:tcPr>
            <w:tcW w:w="1367" w:type="dxa"/>
            <w:shd w:val="clear" w:color="auto" w:fill="auto"/>
          </w:tcPr>
          <w:p w14:paraId="214631F2" w14:textId="7523DCED" w:rsidR="000676EC" w:rsidRDefault="000676EC" w:rsidP="000676EC">
            <w:pPr>
              <w:tabs>
                <w:tab w:val="left" w:pos="180"/>
              </w:tabs>
            </w:pPr>
            <w:r>
              <w:t>1.5</w:t>
            </w:r>
          </w:p>
        </w:tc>
        <w:tc>
          <w:tcPr>
            <w:tcW w:w="1417" w:type="dxa"/>
            <w:shd w:val="clear" w:color="auto" w:fill="auto"/>
          </w:tcPr>
          <w:p w14:paraId="1CF6E36A" w14:textId="7BDF63A2" w:rsidR="000676EC" w:rsidRDefault="000676EC" w:rsidP="000676EC">
            <w:pPr>
              <w:tabs>
                <w:tab w:val="left" w:pos="180"/>
              </w:tabs>
            </w:pPr>
            <w:r>
              <w:t>Completed</w:t>
            </w:r>
          </w:p>
        </w:tc>
      </w:tr>
      <w:tr w:rsidR="000676EC" w:rsidRPr="00853FE5" w14:paraId="3FB4DE7E" w14:textId="77777777" w:rsidTr="00411DAD">
        <w:trPr>
          <w:trHeight w:val="518"/>
        </w:trPr>
        <w:tc>
          <w:tcPr>
            <w:tcW w:w="735" w:type="dxa"/>
            <w:shd w:val="clear" w:color="auto" w:fill="auto"/>
          </w:tcPr>
          <w:p w14:paraId="4D5EAC6E" w14:textId="0D589B0A" w:rsidR="000676EC" w:rsidRPr="0095343F" w:rsidRDefault="000676EC" w:rsidP="000676EC">
            <w:pPr>
              <w:tabs>
                <w:tab w:val="left" w:pos="180"/>
              </w:tabs>
            </w:pPr>
            <w:r>
              <w:t>11</w:t>
            </w:r>
          </w:p>
        </w:tc>
        <w:tc>
          <w:tcPr>
            <w:tcW w:w="3559" w:type="dxa"/>
            <w:shd w:val="clear" w:color="auto" w:fill="auto"/>
          </w:tcPr>
          <w:p w14:paraId="4409DCD1" w14:textId="77777777" w:rsidR="000676EC" w:rsidRPr="0095343F" w:rsidRDefault="000676EC" w:rsidP="000676EC">
            <w:pPr>
              <w:tabs>
                <w:tab w:val="left" w:pos="180"/>
              </w:tabs>
            </w:pPr>
            <w:r>
              <w:t>Seed Money</w:t>
            </w:r>
          </w:p>
        </w:tc>
        <w:tc>
          <w:tcPr>
            <w:tcW w:w="1406" w:type="dxa"/>
            <w:shd w:val="clear" w:color="auto" w:fill="auto"/>
          </w:tcPr>
          <w:p w14:paraId="49690F99" w14:textId="77777777" w:rsidR="000676EC" w:rsidRPr="0095343F" w:rsidRDefault="000676EC" w:rsidP="000676EC">
            <w:pPr>
              <w:tabs>
                <w:tab w:val="left" w:pos="180"/>
              </w:tabs>
            </w:pPr>
            <w:r>
              <w:t>VIT University</w:t>
            </w:r>
          </w:p>
        </w:tc>
        <w:tc>
          <w:tcPr>
            <w:tcW w:w="1150" w:type="dxa"/>
            <w:shd w:val="clear" w:color="auto" w:fill="auto"/>
          </w:tcPr>
          <w:p w14:paraId="5E8839F8" w14:textId="77777777" w:rsidR="000676EC" w:rsidRPr="0095343F" w:rsidRDefault="000676EC" w:rsidP="000676EC">
            <w:pPr>
              <w:tabs>
                <w:tab w:val="left" w:pos="180"/>
              </w:tabs>
            </w:pPr>
            <w:r>
              <w:t>2017-18</w:t>
            </w:r>
          </w:p>
        </w:tc>
        <w:tc>
          <w:tcPr>
            <w:tcW w:w="1367" w:type="dxa"/>
            <w:shd w:val="clear" w:color="auto" w:fill="auto"/>
          </w:tcPr>
          <w:p w14:paraId="2B24D3AF" w14:textId="77777777" w:rsidR="000676EC" w:rsidRPr="0095343F" w:rsidRDefault="000676EC" w:rsidP="000676EC">
            <w:pPr>
              <w:tabs>
                <w:tab w:val="left" w:pos="180"/>
              </w:tabs>
            </w:pPr>
            <w:r>
              <w:t>0.75</w:t>
            </w:r>
          </w:p>
        </w:tc>
        <w:tc>
          <w:tcPr>
            <w:tcW w:w="1417" w:type="dxa"/>
            <w:shd w:val="clear" w:color="auto" w:fill="auto"/>
          </w:tcPr>
          <w:p w14:paraId="3ED9AC54" w14:textId="77777777" w:rsidR="000676EC" w:rsidRPr="0095343F" w:rsidRDefault="000676EC" w:rsidP="000676EC">
            <w:pPr>
              <w:tabs>
                <w:tab w:val="left" w:pos="180"/>
              </w:tabs>
            </w:pPr>
            <w:r>
              <w:t>Completed</w:t>
            </w:r>
          </w:p>
        </w:tc>
      </w:tr>
      <w:tr w:rsidR="000676EC" w:rsidRPr="00853FE5" w14:paraId="618639D7" w14:textId="77777777" w:rsidTr="00411DAD">
        <w:trPr>
          <w:trHeight w:val="518"/>
        </w:trPr>
        <w:tc>
          <w:tcPr>
            <w:tcW w:w="735" w:type="dxa"/>
            <w:shd w:val="clear" w:color="auto" w:fill="auto"/>
          </w:tcPr>
          <w:p w14:paraId="11D92500" w14:textId="17478144" w:rsidR="000676EC" w:rsidRDefault="000676EC" w:rsidP="000676EC">
            <w:pPr>
              <w:tabs>
                <w:tab w:val="left" w:pos="180"/>
              </w:tabs>
            </w:pPr>
            <w:r>
              <w:t>12</w:t>
            </w:r>
          </w:p>
        </w:tc>
        <w:tc>
          <w:tcPr>
            <w:tcW w:w="3559" w:type="dxa"/>
            <w:shd w:val="clear" w:color="auto" w:fill="auto"/>
          </w:tcPr>
          <w:p w14:paraId="526D3E40" w14:textId="7B506920" w:rsidR="000676EC" w:rsidRDefault="000676EC" w:rsidP="000676EC">
            <w:pPr>
              <w:tabs>
                <w:tab w:val="left" w:pos="180"/>
              </w:tabs>
            </w:pPr>
            <w:r w:rsidRPr="00ED4DE6">
              <w:rPr>
                <w:lang w:val="en-IN"/>
              </w:rPr>
              <w:t xml:space="preserve">Design and Development of Surface Engineered Solutions to </w:t>
            </w:r>
            <w:r>
              <w:rPr>
                <w:lang w:val="en-IN"/>
              </w:rPr>
              <w:t xml:space="preserve">thermal battery for </w:t>
            </w:r>
            <w:r w:rsidRPr="00ED4DE6">
              <w:rPr>
                <w:lang w:val="en-IN"/>
              </w:rPr>
              <w:t xml:space="preserve"> the Energy Storage </w:t>
            </w:r>
            <w:r>
              <w:rPr>
                <w:lang w:val="en-IN"/>
              </w:rPr>
              <w:t>.</w:t>
            </w:r>
          </w:p>
        </w:tc>
        <w:tc>
          <w:tcPr>
            <w:tcW w:w="1406" w:type="dxa"/>
            <w:shd w:val="clear" w:color="auto" w:fill="auto"/>
          </w:tcPr>
          <w:p w14:paraId="43FA0181" w14:textId="39969291" w:rsidR="000676EC" w:rsidRDefault="000676EC" w:rsidP="000676EC">
            <w:pPr>
              <w:tabs>
                <w:tab w:val="left" w:pos="180"/>
              </w:tabs>
            </w:pPr>
            <w:r>
              <w:t>VIT University</w:t>
            </w:r>
          </w:p>
        </w:tc>
        <w:tc>
          <w:tcPr>
            <w:tcW w:w="1150" w:type="dxa"/>
            <w:shd w:val="clear" w:color="auto" w:fill="auto"/>
          </w:tcPr>
          <w:p w14:paraId="69188D0D" w14:textId="6DF7DF38" w:rsidR="000676EC" w:rsidRDefault="000676EC" w:rsidP="000676EC">
            <w:pPr>
              <w:tabs>
                <w:tab w:val="left" w:pos="180"/>
              </w:tabs>
            </w:pPr>
            <w:r>
              <w:t>2022-24</w:t>
            </w:r>
          </w:p>
        </w:tc>
        <w:tc>
          <w:tcPr>
            <w:tcW w:w="1367" w:type="dxa"/>
            <w:shd w:val="clear" w:color="auto" w:fill="auto"/>
          </w:tcPr>
          <w:p w14:paraId="6DE807BB" w14:textId="1F46CE03" w:rsidR="000676EC" w:rsidRDefault="000676EC" w:rsidP="000676EC">
            <w:pPr>
              <w:tabs>
                <w:tab w:val="left" w:pos="180"/>
              </w:tabs>
            </w:pPr>
            <w:r>
              <w:t xml:space="preserve">4.0 </w:t>
            </w:r>
          </w:p>
        </w:tc>
        <w:tc>
          <w:tcPr>
            <w:tcW w:w="1417" w:type="dxa"/>
            <w:shd w:val="clear" w:color="auto" w:fill="auto"/>
          </w:tcPr>
          <w:p w14:paraId="797D933B" w14:textId="36C48381" w:rsidR="000676EC" w:rsidRDefault="00462F48" w:rsidP="000676EC">
            <w:pPr>
              <w:tabs>
                <w:tab w:val="left" w:pos="180"/>
              </w:tabs>
            </w:pPr>
            <w:r>
              <w:t>Completed</w:t>
            </w:r>
          </w:p>
        </w:tc>
      </w:tr>
      <w:tr w:rsidR="000676EC" w:rsidRPr="00853FE5" w14:paraId="3D26F0A3" w14:textId="77777777" w:rsidTr="00411DAD">
        <w:trPr>
          <w:trHeight w:val="518"/>
        </w:trPr>
        <w:tc>
          <w:tcPr>
            <w:tcW w:w="735" w:type="dxa"/>
            <w:shd w:val="clear" w:color="auto" w:fill="auto"/>
          </w:tcPr>
          <w:p w14:paraId="117AD335" w14:textId="2A0AE2F6" w:rsidR="000676EC" w:rsidRDefault="000676EC" w:rsidP="000676EC">
            <w:pPr>
              <w:tabs>
                <w:tab w:val="left" w:pos="180"/>
              </w:tabs>
            </w:pPr>
            <w:r>
              <w:t>13</w:t>
            </w:r>
          </w:p>
        </w:tc>
        <w:tc>
          <w:tcPr>
            <w:tcW w:w="3559" w:type="dxa"/>
            <w:shd w:val="clear" w:color="auto" w:fill="auto"/>
          </w:tcPr>
          <w:p w14:paraId="30054F54" w14:textId="1F0FBD1A" w:rsidR="000676EC" w:rsidRPr="00ED4DE6" w:rsidRDefault="000676EC" w:rsidP="000676EC">
            <w:pPr>
              <w:tabs>
                <w:tab w:val="left" w:pos="180"/>
              </w:tabs>
              <w:rPr>
                <w:lang w:val="en-IN"/>
              </w:rPr>
            </w:pPr>
            <w:r>
              <w:rPr>
                <w:lang w:val="en-IN"/>
              </w:rPr>
              <w:t>VIT International Research Award</w:t>
            </w:r>
          </w:p>
        </w:tc>
        <w:tc>
          <w:tcPr>
            <w:tcW w:w="1406" w:type="dxa"/>
            <w:shd w:val="clear" w:color="auto" w:fill="auto"/>
          </w:tcPr>
          <w:p w14:paraId="56C11066" w14:textId="590F41BB" w:rsidR="000676EC" w:rsidRDefault="000676EC" w:rsidP="000676EC">
            <w:pPr>
              <w:tabs>
                <w:tab w:val="left" w:pos="180"/>
              </w:tabs>
            </w:pPr>
            <w:r>
              <w:t>VIT University</w:t>
            </w:r>
          </w:p>
        </w:tc>
        <w:tc>
          <w:tcPr>
            <w:tcW w:w="1150" w:type="dxa"/>
            <w:shd w:val="clear" w:color="auto" w:fill="auto"/>
          </w:tcPr>
          <w:p w14:paraId="479EEC73" w14:textId="1FC11B4A" w:rsidR="000676EC" w:rsidRDefault="000676EC" w:rsidP="000676EC">
            <w:pPr>
              <w:tabs>
                <w:tab w:val="left" w:pos="180"/>
              </w:tabs>
            </w:pPr>
            <w:r>
              <w:t>2023-24</w:t>
            </w:r>
          </w:p>
        </w:tc>
        <w:tc>
          <w:tcPr>
            <w:tcW w:w="1367" w:type="dxa"/>
            <w:shd w:val="clear" w:color="auto" w:fill="auto"/>
          </w:tcPr>
          <w:p w14:paraId="36E1D7FC" w14:textId="781BDE8E" w:rsidR="000676EC" w:rsidRDefault="000676EC" w:rsidP="000676EC">
            <w:pPr>
              <w:tabs>
                <w:tab w:val="left" w:pos="180"/>
              </w:tabs>
            </w:pPr>
            <w:r>
              <w:t>5.0</w:t>
            </w:r>
          </w:p>
        </w:tc>
        <w:tc>
          <w:tcPr>
            <w:tcW w:w="1417" w:type="dxa"/>
            <w:shd w:val="clear" w:color="auto" w:fill="auto"/>
          </w:tcPr>
          <w:p w14:paraId="1127C115" w14:textId="0DA02839" w:rsidR="000676EC" w:rsidRDefault="00462F48" w:rsidP="000676EC">
            <w:pPr>
              <w:tabs>
                <w:tab w:val="left" w:pos="180"/>
              </w:tabs>
            </w:pPr>
            <w:r>
              <w:t>Completed</w:t>
            </w:r>
          </w:p>
        </w:tc>
      </w:tr>
    </w:tbl>
    <w:p w14:paraId="57C42AAB" w14:textId="77777777" w:rsidR="00612ACC" w:rsidRDefault="00612ACC" w:rsidP="006D51E4">
      <w:pPr>
        <w:tabs>
          <w:tab w:val="left" w:pos="180"/>
        </w:tabs>
        <w:rPr>
          <w:b/>
        </w:rPr>
      </w:pPr>
    </w:p>
    <w:p w14:paraId="161B053C" w14:textId="77777777" w:rsidR="00263063" w:rsidRDefault="004C4691" w:rsidP="006D51E4">
      <w:pPr>
        <w:tabs>
          <w:tab w:val="left" w:pos="180"/>
        </w:tabs>
        <w:rPr>
          <w:b/>
        </w:rPr>
      </w:pPr>
      <w:r>
        <w:rPr>
          <w:b/>
        </w:rPr>
        <w:t xml:space="preserve">Government of India </w:t>
      </w:r>
      <w:r w:rsidR="0047359C">
        <w:rPr>
          <w:b/>
        </w:rPr>
        <w:t>Recognition</w:t>
      </w:r>
      <w:r w:rsidR="00C77EBC">
        <w:rPr>
          <w:b/>
        </w:rPr>
        <w:t>.</w:t>
      </w:r>
    </w:p>
    <w:p w14:paraId="0731534E" w14:textId="77777777" w:rsidR="006F09D7" w:rsidRDefault="006F09D7" w:rsidP="006D51E4">
      <w:pPr>
        <w:tabs>
          <w:tab w:val="left" w:pos="180"/>
        </w:tabs>
        <w:rPr>
          <w:b/>
        </w:rPr>
      </w:pPr>
    </w:p>
    <w:p w14:paraId="1BC0224C" w14:textId="05E7ADE1" w:rsidR="004C4691" w:rsidRDefault="00263063" w:rsidP="003A2666">
      <w:pPr>
        <w:tabs>
          <w:tab w:val="left" w:pos="180"/>
        </w:tabs>
        <w:jc w:val="both"/>
        <w:rPr>
          <w:bCs/>
        </w:rPr>
      </w:pPr>
      <w:r w:rsidRPr="00263063">
        <w:rPr>
          <w:bCs/>
        </w:rPr>
        <w:t xml:space="preserve">The project carried out by me, professor Arivazhagan, Prof M </w:t>
      </w:r>
      <w:r w:rsidR="003A2666" w:rsidRPr="00263063">
        <w:rPr>
          <w:bCs/>
        </w:rPr>
        <w:t>Nageswara Rao</w:t>
      </w:r>
      <w:r w:rsidRPr="00263063">
        <w:rPr>
          <w:bCs/>
        </w:rPr>
        <w:t xml:space="preserve"> and JRF </w:t>
      </w:r>
      <w:proofErr w:type="spellStart"/>
      <w:r w:rsidRPr="00263063">
        <w:rPr>
          <w:bCs/>
        </w:rPr>
        <w:t>Mr</w:t>
      </w:r>
      <w:proofErr w:type="spellEnd"/>
      <w:r w:rsidRPr="00263063">
        <w:rPr>
          <w:bCs/>
        </w:rPr>
        <w:t xml:space="preserve"> Arunprakash to DRDO received high appreciation from the panel for the systematic novel approach and outcome catering to </w:t>
      </w:r>
      <w:r w:rsidR="001A04FD" w:rsidRPr="00263063">
        <w:rPr>
          <w:bCs/>
        </w:rPr>
        <w:t>the DRDO</w:t>
      </w:r>
      <w:r w:rsidRPr="00263063">
        <w:rPr>
          <w:bCs/>
        </w:rPr>
        <w:t xml:space="preserve"> requirement.  The details of the project are printed in the DRDO compendium. </w:t>
      </w:r>
      <w:proofErr w:type="spellStart"/>
      <w:r w:rsidR="00FB1704">
        <w:rPr>
          <w:bCs/>
        </w:rPr>
        <w:t>Honourable</w:t>
      </w:r>
      <w:proofErr w:type="spellEnd"/>
      <w:r w:rsidRPr="00263063">
        <w:rPr>
          <w:bCs/>
        </w:rPr>
        <w:t xml:space="preserve"> </w:t>
      </w:r>
      <w:proofErr w:type="spellStart"/>
      <w:r w:rsidRPr="00263063">
        <w:rPr>
          <w:bCs/>
        </w:rPr>
        <w:t>Defence</w:t>
      </w:r>
      <w:proofErr w:type="spellEnd"/>
      <w:r w:rsidRPr="00263063">
        <w:rPr>
          <w:bCs/>
        </w:rPr>
        <w:t xml:space="preserve"> Minister Shri Rajnath Sing released the DRDO compendium during the DRDO -Academia conclave 25. 05.2023 at DRDO Bawan, New Delhi.</w:t>
      </w:r>
      <w:r w:rsidR="003A2666">
        <w:rPr>
          <w:bCs/>
        </w:rPr>
        <w:t xml:space="preserve"> </w:t>
      </w:r>
      <w:r w:rsidR="003A2666" w:rsidRPr="00263063">
        <w:rPr>
          <w:bCs/>
        </w:rPr>
        <w:t>Also, the</w:t>
      </w:r>
      <w:r w:rsidRPr="00263063">
        <w:rPr>
          <w:bCs/>
        </w:rPr>
        <w:t xml:space="preserve"> one-page project slide carried out </w:t>
      </w:r>
      <w:r w:rsidR="00455B42">
        <w:rPr>
          <w:bCs/>
        </w:rPr>
        <w:t>by our team was</w:t>
      </w:r>
      <w:r w:rsidRPr="00263063">
        <w:rPr>
          <w:bCs/>
        </w:rPr>
        <w:t xml:space="preserve"> presented during the DRDO conclave at DRDO Bawan New Delhi by Chairman AR&amp;DB Panel Dr </w:t>
      </w:r>
      <w:proofErr w:type="spellStart"/>
      <w:r w:rsidRPr="00263063">
        <w:rPr>
          <w:bCs/>
        </w:rPr>
        <w:t>Suhas</w:t>
      </w:r>
      <w:proofErr w:type="spellEnd"/>
      <w:r w:rsidRPr="00263063">
        <w:rPr>
          <w:bCs/>
        </w:rPr>
        <w:t xml:space="preserve"> Joshi, Director IIT Indore.</w:t>
      </w:r>
    </w:p>
    <w:p w14:paraId="68CC0B78" w14:textId="77777777" w:rsidR="007C690D" w:rsidRDefault="007C690D" w:rsidP="003A2666">
      <w:pPr>
        <w:tabs>
          <w:tab w:val="left" w:pos="180"/>
        </w:tabs>
        <w:jc w:val="both"/>
        <w:rPr>
          <w:bCs/>
        </w:rPr>
      </w:pPr>
    </w:p>
    <w:p w14:paraId="2F21FFDF" w14:textId="6ED9F01F" w:rsidR="007C690D" w:rsidRDefault="00000000" w:rsidP="003A2666">
      <w:pPr>
        <w:tabs>
          <w:tab w:val="left" w:pos="180"/>
        </w:tabs>
        <w:jc w:val="both"/>
        <w:rPr>
          <w:bCs/>
        </w:rPr>
      </w:pPr>
      <w:hyperlink r:id="rId17" w:history="1">
        <w:r w:rsidR="007C690D" w:rsidRPr="00325D54">
          <w:rPr>
            <w:rStyle w:val="Hyperlink"/>
            <w:bCs/>
          </w:rPr>
          <w:t>https://www.youtube.com/watch?v=gIJFumegeBk</w:t>
        </w:r>
      </w:hyperlink>
    </w:p>
    <w:p w14:paraId="6F3ABA1E" w14:textId="77777777" w:rsidR="007C690D" w:rsidRDefault="007C690D" w:rsidP="003A2666">
      <w:pPr>
        <w:tabs>
          <w:tab w:val="left" w:pos="180"/>
        </w:tabs>
        <w:jc w:val="both"/>
        <w:rPr>
          <w:bCs/>
        </w:rPr>
      </w:pPr>
    </w:p>
    <w:p w14:paraId="080F6095" w14:textId="77777777" w:rsidR="004C4691" w:rsidRDefault="004C4691" w:rsidP="006D51E4">
      <w:pPr>
        <w:tabs>
          <w:tab w:val="left" w:pos="180"/>
        </w:tabs>
        <w:rPr>
          <w:b/>
        </w:rPr>
      </w:pPr>
    </w:p>
    <w:p w14:paraId="24613F90" w14:textId="34F076EE" w:rsidR="0033378B" w:rsidRDefault="0033378B" w:rsidP="006D51E4">
      <w:pPr>
        <w:tabs>
          <w:tab w:val="left" w:pos="180"/>
        </w:tabs>
        <w:rPr>
          <w:b/>
        </w:rPr>
      </w:pPr>
      <w:r w:rsidRPr="00E33A26">
        <w:rPr>
          <w:b/>
        </w:rPr>
        <w:t>Areas of Interest</w:t>
      </w:r>
    </w:p>
    <w:p w14:paraId="41D0308F" w14:textId="77777777" w:rsidR="00976960" w:rsidRPr="00E33A26" w:rsidRDefault="00976960" w:rsidP="006D51E4">
      <w:pPr>
        <w:tabs>
          <w:tab w:val="left" w:pos="180"/>
        </w:tabs>
        <w:rPr>
          <w:b/>
        </w:rPr>
      </w:pPr>
    </w:p>
    <w:p w14:paraId="1B3C86CD" w14:textId="20AEBA9D" w:rsidR="00AD4B00" w:rsidRDefault="00AD4B00" w:rsidP="00735818">
      <w:pPr>
        <w:numPr>
          <w:ilvl w:val="0"/>
          <w:numId w:val="8"/>
        </w:numPr>
        <w:tabs>
          <w:tab w:val="left" w:pos="180"/>
        </w:tabs>
      </w:pPr>
      <w:r>
        <w:t>Metal Joining</w:t>
      </w:r>
    </w:p>
    <w:p w14:paraId="6AE3AF18" w14:textId="1108D769" w:rsidR="008555A6" w:rsidRDefault="008555A6" w:rsidP="00735818">
      <w:pPr>
        <w:numPr>
          <w:ilvl w:val="0"/>
          <w:numId w:val="8"/>
        </w:numPr>
        <w:tabs>
          <w:tab w:val="left" w:pos="180"/>
        </w:tabs>
      </w:pPr>
      <w:r>
        <w:t>Metallurgical and Mechanical characterization of weldments</w:t>
      </w:r>
    </w:p>
    <w:p w14:paraId="1033C668" w14:textId="5DAB95C9" w:rsidR="008A5D60" w:rsidRDefault="008A5D60" w:rsidP="00735818">
      <w:pPr>
        <w:numPr>
          <w:ilvl w:val="0"/>
          <w:numId w:val="8"/>
        </w:numPr>
        <w:tabs>
          <w:tab w:val="left" w:pos="180"/>
        </w:tabs>
      </w:pPr>
      <w:r>
        <w:t>Metal Additive Manufacturing</w:t>
      </w:r>
    </w:p>
    <w:p w14:paraId="3BC1210F" w14:textId="77777777" w:rsidR="00387366" w:rsidRDefault="00387366" w:rsidP="00735818">
      <w:pPr>
        <w:numPr>
          <w:ilvl w:val="0"/>
          <w:numId w:val="8"/>
        </w:numPr>
        <w:tabs>
          <w:tab w:val="left" w:pos="180"/>
        </w:tabs>
      </w:pPr>
      <w:r>
        <w:t>High Temperature Corrosion</w:t>
      </w:r>
    </w:p>
    <w:p w14:paraId="49250AC4" w14:textId="02EBC860" w:rsidR="00270D40" w:rsidRDefault="00233E9E" w:rsidP="008A5D60">
      <w:pPr>
        <w:numPr>
          <w:ilvl w:val="0"/>
          <w:numId w:val="8"/>
        </w:numPr>
        <w:tabs>
          <w:tab w:val="left" w:pos="180"/>
        </w:tabs>
      </w:pPr>
      <w:r>
        <w:t>Thermal Spray Coatings</w:t>
      </w:r>
    </w:p>
    <w:p w14:paraId="691DECB9" w14:textId="65C3FBBD" w:rsidR="00F3593F" w:rsidRDefault="00F3593F" w:rsidP="00735818">
      <w:pPr>
        <w:numPr>
          <w:ilvl w:val="0"/>
          <w:numId w:val="8"/>
        </w:numPr>
        <w:tabs>
          <w:tab w:val="left" w:pos="180"/>
        </w:tabs>
      </w:pPr>
      <w:r>
        <w:t>Energy Storage Materials</w:t>
      </w:r>
    </w:p>
    <w:p w14:paraId="2136A4B7" w14:textId="4A473173" w:rsidR="000E65B4" w:rsidRPr="000E65B4" w:rsidRDefault="008A5D60" w:rsidP="00C71485">
      <w:pPr>
        <w:numPr>
          <w:ilvl w:val="0"/>
          <w:numId w:val="8"/>
        </w:numPr>
        <w:tabs>
          <w:tab w:val="left" w:pos="180"/>
        </w:tabs>
      </w:pPr>
      <w:r>
        <w:t>Machine Learning – Beginner</w:t>
      </w:r>
    </w:p>
    <w:p w14:paraId="4859B215" w14:textId="77777777" w:rsidR="00D01A36" w:rsidRDefault="00D01A36" w:rsidP="005A366B">
      <w:pPr>
        <w:tabs>
          <w:tab w:val="left" w:pos="180"/>
        </w:tabs>
        <w:rPr>
          <w:b/>
        </w:rPr>
      </w:pPr>
    </w:p>
    <w:p w14:paraId="3411B2E9" w14:textId="77777777" w:rsidR="00CD18E3" w:rsidRDefault="00CD18E3" w:rsidP="00CD18E3">
      <w:pPr>
        <w:tabs>
          <w:tab w:val="left" w:pos="180"/>
        </w:tabs>
        <w:rPr>
          <w:b/>
        </w:rPr>
      </w:pPr>
      <w:r w:rsidRPr="00CD18E3">
        <w:rPr>
          <w:b/>
        </w:rPr>
        <w:t>Book Publication</w:t>
      </w:r>
    </w:p>
    <w:p w14:paraId="05837AFB" w14:textId="76C72F83" w:rsidR="00F43E6E" w:rsidRPr="00CF48E8" w:rsidRDefault="00F43E6E" w:rsidP="00CF48E8">
      <w:pPr>
        <w:pStyle w:val="ListParagraph"/>
        <w:numPr>
          <w:ilvl w:val="0"/>
          <w:numId w:val="11"/>
        </w:numPr>
        <w:shd w:val="clear" w:color="auto" w:fill="FFFFFF"/>
        <w:tabs>
          <w:tab w:val="left" w:pos="180"/>
        </w:tabs>
        <w:ind w:right="300"/>
        <w:outlineLvl w:val="0"/>
        <w:rPr>
          <w:rFonts w:ascii="Times New Roman" w:hAnsi="Times New Roman"/>
          <w:sz w:val="24"/>
          <w:szCs w:val="24"/>
        </w:rPr>
      </w:pPr>
      <w:r>
        <w:rPr>
          <w:rFonts w:ascii="Times New Roman" w:hAnsi="Times New Roman"/>
          <w:sz w:val="24"/>
          <w:szCs w:val="24"/>
        </w:rPr>
        <w:t xml:space="preserve">Chapter </w:t>
      </w:r>
      <w:proofErr w:type="gramStart"/>
      <w:r>
        <w:rPr>
          <w:rFonts w:ascii="Times New Roman" w:hAnsi="Times New Roman"/>
          <w:sz w:val="24"/>
          <w:szCs w:val="24"/>
        </w:rPr>
        <w:t>Title :</w:t>
      </w:r>
      <w:proofErr w:type="gramEnd"/>
      <w:r w:rsidR="00CF48E8" w:rsidRPr="00CF48E8">
        <w:rPr>
          <w:rFonts w:ascii="Times New Roman" w:hAnsi="Times New Roman"/>
          <w:b/>
          <w:bCs/>
          <w:sz w:val="24"/>
          <w:szCs w:val="24"/>
        </w:rPr>
        <w:t xml:space="preserve"> Machine Learning Applications for Additive Manufacturing  State of Art and Future Perspectives</w:t>
      </w:r>
      <w:r w:rsidR="00CF48E8">
        <w:rPr>
          <w:rFonts w:ascii="Times New Roman" w:hAnsi="Times New Roman"/>
          <w:b/>
          <w:bCs/>
          <w:sz w:val="24"/>
          <w:szCs w:val="24"/>
        </w:rPr>
        <w:t xml:space="preserve">, </w:t>
      </w:r>
      <w:r w:rsidR="00CF48E8">
        <w:rPr>
          <w:rFonts w:ascii="Times New Roman" w:hAnsi="Times New Roman"/>
          <w:sz w:val="24"/>
          <w:szCs w:val="24"/>
        </w:rPr>
        <w:t xml:space="preserve">Book Title : Industrial Transformation, </w:t>
      </w:r>
      <w:r w:rsidR="00CF48E8" w:rsidRPr="00CF48E8">
        <w:rPr>
          <w:rFonts w:ascii="Times New Roman" w:hAnsi="Times New Roman"/>
          <w:sz w:val="24"/>
          <w:szCs w:val="24"/>
        </w:rPr>
        <w:t>Implementation and Essentia</w:t>
      </w:r>
      <w:r w:rsidR="00CF48E8">
        <w:rPr>
          <w:rFonts w:ascii="Times New Roman" w:hAnsi="Times New Roman"/>
          <w:sz w:val="24"/>
          <w:szCs w:val="24"/>
        </w:rPr>
        <w:t xml:space="preserve"> </w:t>
      </w:r>
      <w:r w:rsidR="00CF48E8" w:rsidRPr="00CF48E8">
        <w:rPr>
          <w:rFonts w:ascii="Times New Roman" w:hAnsi="Times New Roman"/>
          <w:sz w:val="24"/>
          <w:szCs w:val="24"/>
        </w:rPr>
        <w:t xml:space="preserve">Components and </w:t>
      </w:r>
      <w:proofErr w:type="spellStart"/>
      <w:r w:rsidR="00CF48E8" w:rsidRPr="00CF48E8">
        <w:rPr>
          <w:rFonts w:ascii="Times New Roman" w:hAnsi="Times New Roman"/>
          <w:sz w:val="24"/>
          <w:szCs w:val="24"/>
        </w:rPr>
        <w:t>Processe</w:t>
      </w:r>
      <w:proofErr w:type="spellEnd"/>
      <w:r w:rsidR="00CF48E8" w:rsidRPr="00CF48E8">
        <w:rPr>
          <w:rFonts w:ascii="Times New Roman" w:hAnsi="Times New Roman"/>
          <w:sz w:val="24"/>
          <w:szCs w:val="24"/>
        </w:rPr>
        <w:t xml:space="preserve"> of Digital Systems</w:t>
      </w:r>
      <w:r w:rsidR="00CF48E8">
        <w:rPr>
          <w:rFonts w:ascii="Times New Roman" w:hAnsi="Times New Roman"/>
          <w:sz w:val="24"/>
          <w:szCs w:val="24"/>
        </w:rPr>
        <w:t xml:space="preserve">. </w:t>
      </w:r>
      <w:r w:rsidR="00CF48E8" w:rsidRPr="00CF48E8">
        <w:rPr>
          <w:rFonts w:ascii="Times New Roman" w:hAnsi="Times New Roman"/>
          <w:sz w:val="24"/>
          <w:szCs w:val="24"/>
        </w:rPr>
        <w:t>ISBN 9781032133980</w:t>
      </w:r>
      <w:r w:rsidR="00CF48E8">
        <w:rPr>
          <w:rFonts w:ascii="Times New Roman" w:hAnsi="Times New Roman"/>
          <w:sz w:val="24"/>
          <w:szCs w:val="24"/>
        </w:rPr>
        <w:t xml:space="preserve">, </w:t>
      </w:r>
      <w:r w:rsidR="00CF48E8" w:rsidRPr="00656E96">
        <w:rPr>
          <w:rFonts w:ascii="Times New Roman" w:eastAsia="Times New Roman" w:hAnsi="Times New Roman"/>
          <w:color w:val="000000"/>
          <w:spacing w:val="7"/>
          <w:kern w:val="36"/>
          <w:sz w:val="24"/>
          <w:szCs w:val="24"/>
        </w:rPr>
        <w:t xml:space="preserve">Taylor &amp; Francis </w:t>
      </w:r>
      <w:r w:rsidR="00CF48E8" w:rsidRPr="00CF48E8">
        <w:rPr>
          <w:rFonts w:ascii="Times New Roman" w:hAnsi="Times New Roman"/>
          <w:sz w:val="24"/>
          <w:szCs w:val="24"/>
        </w:rPr>
        <w:t>USA</w:t>
      </w:r>
      <w:r w:rsidR="00616643">
        <w:rPr>
          <w:rFonts w:ascii="Times New Roman" w:hAnsi="Times New Roman"/>
          <w:sz w:val="24"/>
          <w:szCs w:val="24"/>
        </w:rPr>
        <w:t>.</w:t>
      </w:r>
      <w:r w:rsidR="00CF48E8" w:rsidRPr="00CF48E8">
        <w:rPr>
          <w:rFonts w:ascii="Times New Roman" w:hAnsi="Times New Roman"/>
          <w:sz w:val="24"/>
          <w:szCs w:val="24"/>
        </w:rPr>
        <w:t xml:space="preserve"> DOI: 10.1201/9781003229018</w:t>
      </w:r>
    </w:p>
    <w:p w14:paraId="6C0FB0BF" w14:textId="698EBEE1" w:rsidR="00BB38E3" w:rsidRPr="00BB38E3" w:rsidRDefault="00BB38E3" w:rsidP="00735818">
      <w:pPr>
        <w:pStyle w:val="ListParagraph"/>
        <w:numPr>
          <w:ilvl w:val="0"/>
          <w:numId w:val="11"/>
        </w:numPr>
        <w:shd w:val="clear" w:color="auto" w:fill="FFFFFF"/>
        <w:tabs>
          <w:tab w:val="left" w:pos="180"/>
        </w:tabs>
        <w:ind w:right="300"/>
        <w:outlineLvl w:val="0"/>
        <w:rPr>
          <w:rFonts w:ascii="Times New Roman" w:hAnsi="Times New Roman"/>
          <w:sz w:val="24"/>
          <w:szCs w:val="24"/>
        </w:rPr>
      </w:pPr>
      <w:r w:rsidRPr="00BB38E3">
        <w:rPr>
          <w:rFonts w:ascii="Times New Roman" w:hAnsi="Times New Roman"/>
          <w:color w:val="000000"/>
          <w:spacing w:val="7"/>
          <w:kern w:val="36"/>
          <w:sz w:val="24"/>
          <w:szCs w:val="24"/>
        </w:rPr>
        <w:lastRenderedPageBreak/>
        <w:t xml:space="preserve">Chapter </w:t>
      </w:r>
      <w:r w:rsidR="00656E96" w:rsidRPr="00BB38E3">
        <w:rPr>
          <w:rFonts w:ascii="Times New Roman" w:hAnsi="Times New Roman"/>
          <w:color w:val="000000"/>
          <w:spacing w:val="7"/>
          <w:kern w:val="36"/>
          <w:sz w:val="24"/>
          <w:szCs w:val="24"/>
        </w:rPr>
        <w:t>Title:</w:t>
      </w:r>
      <w:r w:rsidRPr="00BB38E3">
        <w:rPr>
          <w:rFonts w:ascii="Times New Roman" w:hAnsi="Times New Roman"/>
          <w:color w:val="000000"/>
          <w:spacing w:val="7"/>
          <w:kern w:val="36"/>
          <w:sz w:val="24"/>
          <w:szCs w:val="24"/>
        </w:rPr>
        <w:t xml:space="preserve"> </w:t>
      </w:r>
      <w:r w:rsidRPr="00BB38E3">
        <w:rPr>
          <w:rFonts w:ascii="Times New Roman" w:hAnsi="Times New Roman"/>
          <w:b/>
          <w:bCs/>
          <w:color w:val="000000"/>
          <w:spacing w:val="7"/>
          <w:kern w:val="36"/>
          <w:sz w:val="24"/>
          <w:szCs w:val="24"/>
        </w:rPr>
        <w:t>Hot Corrosion Characteristics of HVOF-Sprayed Cr</w:t>
      </w:r>
      <w:r w:rsidRPr="00170F4A">
        <w:rPr>
          <w:rFonts w:ascii="Times New Roman" w:hAnsi="Times New Roman"/>
          <w:b/>
          <w:bCs/>
          <w:color w:val="000000"/>
          <w:spacing w:val="7"/>
          <w:kern w:val="36"/>
          <w:sz w:val="24"/>
          <w:szCs w:val="24"/>
          <w:vertAlign w:val="subscript"/>
        </w:rPr>
        <w:t>3</w:t>
      </w:r>
      <w:r w:rsidRPr="00BB38E3">
        <w:rPr>
          <w:rFonts w:ascii="Times New Roman" w:hAnsi="Times New Roman"/>
          <w:b/>
          <w:bCs/>
          <w:color w:val="000000"/>
          <w:spacing w:val="7"/>
          <w:kern w:val="36"/>
          <w:sz w:val="24"/>
          <w:szCs w:val="24"/>
        </w:rPr>
        <w:t>C</w:t>
      </w:r>
      <w:r w:rsidRPr="00170F4A">
        <w:rPr>
          <w:rFonts w:ascii="Times New Roman" w:hAnsi="Times New Roman"/>
          <w:b/>
          <w:bCs/>
          <w:color w:val="000000"/>
          <w:spacing w:val="7"/>
          <w:kern w:val="36"/>
          <w:sz w:val="24"/>
          <w:szCs w:val="24"/>
          <w:vertAlign w:val="subscript"/>
        </w:rPr>
        <w:t>2</w:t>
      </w:r>
      <w:r w:rsidRPr="00BB38E3">
        <w:rPr>
          <w:rFonts w:ascii="Times New Roman" w:hAnsi="Times New Roman"/>
          <w:b/>
          <w:bCs/>
          <w:color w:val="000000"/>
          <w:spacing w:val="7"/>
          <w:kern w:val="36"/>
          <w:sz w:val="24"/>
          <w:szCs w:val="24"/>
        </w:rPr>
        <w:t>-25NiCr Protective Coating on Ni-Based Superalloys</w:t>
      </w:r>
      <w:r>
        <w:rPr>
          <w:rFonts w:ascii="Times New Roman" w:hAnsi="Times New Roman"/>
          <w:b/>
          <w:bCs/>
          <w:color w:val="000000"/>
          <w:spacing w:val="7"/>
          <w:kern w:val="36"/>
          <w:sz w:val="24"/>
          <w:szCs w:val="24"/>
        </w:rPr>
        <w:t>,</w:t>
      </w:r>
      <w:r w:rsidRPr="00BB38E3">
        <w:rPr>
          <w:rFonts w:ascii="Times New Roman" w:hAnsi="Times New Roman"/>
          <w:color w:val="000000"/>
          <w:spacing w:val="7"/>
          <w:kern w:val="36"/>
          <w:sz w:val="24"/>
          <w:szCs w:val="24"/>
        </w:rPr>
        <w:t xml:space="preserve"> </w:t>
      </w:r>
      <w:r w:rsidRPr="00BB38E3">
        <w:rPr>
          <w:rFonts w:ascii="Times New Roman" w:eastAsia="Times New Roman" w:hAnsi="Times New Roman"/>
          <w:color w:val="000000"/>
          <w:spacing w:val="7"/>
          <w:kern w:val="36"/>
          <w:sz w:val="24"/>
          <w:szCs w:val="24"/>
        </w:rPr>
        <w:t xml:space="preserve">Book </w:t>
      </w:r>
      <w:proofErr w:type="gramStart"/>
      <w:r w:rsidRPr="00BB38E3">
        <w:rPr>
          <w:rFonts w:ascii="Times New Roman" w:eastAsia="Times New Roman" w:hAnsi="Times New Roman"/>
          <w:color w:val="000000"/>
          <w:spacing w:val="7"/>
          <w:kern w:val="36"/>
          <w:sz w:val="24"/>
          <w:szCs w:val="24"/>
        </w:rPr>
        <w:t>Title :</w:t>
      </w:r>
      <w:proofErr w:type="gramEnd"/>
      <w:r w:rsidRPr="00BB38E3">
        <w:rPr>
          <w:rFonts w:ascii="Times New Roman" w:eastAsia="Times New Roman" w:hAnsi="Times New Roman"/>
          <w:color w:val="000000"/>
          <w:spacing w:val="7"/>
          <w:kern w:val="36"/>
          <w:sz w:val="24"/>
          <w:szCs w:val="24"/>
        </w:rPr>
        <w:t xml:space="preserve"> Thermal Spray Coatings, ISBN : 9781003213185, </w:t>
      </w:r>
      <w:r w:rsidR="00656E96" w:rsidRPr="00656E96">
        <w:rPr>
          <w:rFonts w:ascii="Times New Roman" w:eastAsia="Times New Roman" w:hAnsi="Times New Roman"/>
          <w:color w:val="000000"/>
          <w:spacing w:val="7"/>
          <w:kern w:val="36"/>
          <w:sz w:val="24"/>
          <w:szCs w:val="24"/>
        </w:rPr>
        <w:t xml:space="preserve">Taylor &amp; Francis USA </w:t>
      </w:r>
      <w:r w:rsidRPr="00C91D8D">
        <w:rPr>
          <w:rFonts w:ascii="Times New Roman" w:hAnsi="Times New Roman"/>
          <w:spacing w:val="5"/>
          <w:sz w:val="24"/>
          <w:szCs w:val="24"/>
          <w:shd w:val="clear" w:color="auto" w:fill="FFFFFF"/>
        </w:rPr>
        <w:t>https://doi.org/10.1201/9781003213185</w:t>
      </w:r>
      <w:bookmarkStart w:id="2" w:name="_Hlk83971833"/>
    </w:p>
    <w:p w14:paraId="1B627420" w14:textId="77777777" w:rsidR="00170F4A" w:rsidRPr="00170F4A" w:rsidRDefault="00CD18E3" w:rsidP="00735818">
      <w:pPr>
        <w:pStyle w:val="ListParagraph"/>
        <w:numPr>
          <w:ilvl w:val="0"/>
          <w:numId w:val="11"/>
        </w:numPr>
        <w:shd w:val="clear" w:color="auto" w:fill="FFFFFF"/>
        <w:tabs>
          <w:tab w:val="left" w:pos="180"/>
        </w:tabs>
        <w:ind w:right="300"/>
        <w:jc w:val="both"/>
        <w:outlineLvl w:val="0"/>
        <w:rPr>
          <w:rFonts w:ascii="Times New Roman" w:hAnsi="Times New Roman"/>
          <w:sz w:val="24"/>
          <w:szCs w:val="24"/>
        </w:rPr>
      </w:pPr>
      <w:r w:rsidRPr="00BB38E3">
        <w:rPr>
          <w:rFonts w:ascii="Times New Roman" w:hAnsi="Times New Roman"/>
          <w:sz w:val="24"/>
          <w:szCs w:val="24"/>
        </w:rPr>
        <w:t>Chapter Title</w:t>
      </w:r>
      <w:bookmarkEnd w:id="2"/>
      <w:r w:rsidRPr="00BB38E3">
        <w:rPr>
          <w:rFonts w:ascii="Times New Roman" w:hAnsi="Times New Roman"/>
          <w:sz w:val="24"/>
          <w:szCs w:val="24"/>
        </w:rPr>
        <w:t xml:space="preserve">: </w:t>
      </w:r>
      <w:r w:rsidRPr="00170F4A">
        <w:rPr>
          <w:rFonts w:ascii="Times New Roman" w:hAnsi="Times New Roman"/>
          <w:b/>
          <w:sz w:val="24"/>
          <w:szCs w:val="24"/>
        </w:rPr>
        <w:t>Welding Metallurgy of Corrosion Resistance Superalloy C-276</w:t>
      </w:r>
      <w:r w:rsidRPr="00BB38E3">
        <w:rPr>
          <w:rFonts w:ascii="Times New Roman" w:hAnsi="Times New Roman"/>
          <w:sz w:val="24"/>
          <w:szCs w:val="24"/>
        </w:rPr>
        <w:t xml:space="preserve">, </w:t>
      </w:r>
      <w:r w:rsidRPr="00170F4A">
        <w:rPr>
          <w:rFonts w:ascii="Times New Roman" w:hAnsi="Times New Roman"/>
          <w:sz w:val="24"/>
          <w:szCs w:val="24"/>
        </w:rPr>
        <w:t>Book</w:t>
      </w:r>
      <w:r w:rsidR="00903C52" w:rsidRPr="00170F4A">
        <w:rPr>
          <w:rFonts w:ascii="Times New Roman" w:hAnsi="Times New Roman"/>
          <w:sz w:val="24"/>
          <w:szCs w:val="24"/>
        </w:rPr>
        <w:t xml:space="preserve"> </w:t>
      </w:r>
      <w:r w:rsidRPr="00170F4A">
        <w:rPr>
          <w:rFonts w:ascii="Times New Roman" w:hAnsi="Times New Roman"/>
          <w:sz w:val="24"/>
          <w:szCs w:val="24"/>
        </w:rPr>
        <w:t xml:space="preserve">Title: Superalloy, ISBN 978-953-51-4241-6, Intec Publication </w:t>
      </w:r>
    </w:p>
    <w:p w14:paraId="10CAC269" w14:textId="77777777" w:rsidR="00170F4A" w:rsidRPr="00170F4A" w:rsidRDefault="0006107C" w:rsidP="00735818">
      <w:pPr>
        <w:pStyle w:val="ListParagraph"/>
        <w:numPr>
          <w:ilvl w:val="0"/>
          <w:numId w:val="11"/>
        </w:numPr>
        <w:shd w:val="clear" w:color="auto" w:fill="FFFFFF"/>
        <w:tabs>
          <w:tab w:val="left" w:pos="180"/>
        </w:tabs>
        <w:ind w:right="300"/>
        <w:jc w:val="both"/>
        <w:outlineLvl w:val="0"/>
        <w:rPr>
          <w:rFonts w:ascii="Times New Roman" w:hAnsi="Times New Roman"/>
          <w:sz w:val="24"/>
          <w:szCs w:val="24"/>
        </w:rPr>
      </w:pPr>
      <w:r w:rsidRPr="00170F4A">
        <w:rPr>
          <w:rFonts w:ascii="Times New Roman" w:hAnsi="Times New Roman"/>
          <w:sz w:val="24"/>
          <w:szCs w:val="24"/>
        </w:rPr>
        <w:t xml:space="preserve">Chapter Title: </w:t>
      </w:r>
      <w:r w:rsidRPr="00170F4A">
        <w:rPr>
          <w:rFonts w:ascii="Times New Roman" w:hAnsi="Times New Roman"/>
          <w:b/>
          <w:sz w:val="24"/>
          <w:szCs w:val="24"/>
        </w:rPr>
        <w:t>Welding of Alloy C-276</w:t>
      </w:r>
      <w:r w:rsidRPr="00170F4A">
        <w:rPr>
          <w:rFonts w:ascii="Times New Roman" w:hAnsi="Times New Roman"/>
          <w:sz w:val="24"/>
          <w:szCs w:val="24"/>
        </w:rPr>
        <w:t xml:space="preserve">, Book Title: Microscopy Applied </w:t>
      </w:r>
      <w:r w:rsidR="00903C52" w:rsidRPr="00170F4A">
        <w:rPr>
          <w:rFonts w:ascii="Times New Roman" w:hAnsi="Times New Roman"/>
          <w:sz w:val="24"/>
          <w:szCs w:val="24"/>
        </w:rPr>
        <w:t>to</w:t>
      </w:r>
      <w:r w:rsidRPr="00170F4A">
        <w:rPr>
          <w:rFonts w:ascii="Times New Roman" w:hAnsi="Times New Roman"/>
          <w:sz w:val="24"/>
          <w:szCs w:val="24"/>
        </w:rPr>
        <w:t xml:space="preserve"> Material Sciences </w:t>
      </w:r>
      <w:r w:rsidR="00903C52" w:rsidRPr="00170F4A">
        <w:rPr>
          <w:rFonts w:ascii="Times New Roman" w:hAnsi="Times New Roman"/>
          <w:sz w:val="24"/>
          <w:szCs w:val="24"/>
        </w:rPr>
        <w:t>and</w:t>
      </w:r>
      <w:r w:rsidRPr="00170F4A">
        <w:rPr>
          <w:rFonts w:ascii="Times New Roman" w:hAnsi="Times New Roman"/>
          <w:sz w:val="24"/>
          <w:szCs w:val="24"/>
        </w:rPr>
        <w:t xml:space="preserve"> Life Sciences" Apple Academic Press – Taylor &amp; Francis USA. </w:t>
      </w:r>
      <w:r w:rsidR="00802FDC" w:rsidRPr="00170F4A">
        <w:rPr>
          <w:rFonts w:ascii="Times New Roman" w:hAnsi="Times New Roman"/>
          <w:sz w:val="24"/>
          <w:szCs w:val="24"/>
        </w:rPr>
        <w:t>ISBN  9781771886727</w:t>
      </w:r>
    </w:p>
    <w:p w14:paraId="441DC37E" w14:textId="50D8F6EA" w:rsidR="00D46C93" w:rsidRPr="005443E5" w:rsidRDefault="00C00D11" w:rsidP="00D46C93">
      <w:pPr>
        <w:pStyle w:val="ListParagraph"/>
        <w:numPr>
          <w:ilvl w:val="0"/>
          <w:numId w:val="11"/>
        </w:numPr>
        <w:shd w:val="clear" w:color="auto" w:fill="FFFFFF"/>
        <w:tabs>
          <w:tab w:val="left" w:pos="180"/>
        </w:tabs>
        <w:ind w:right="300"/>
        <w:jc w:val="both"/>
        <w:outlineLvl w:val="0"/>
        <w:rPr>
          <w:rFonts w:ascii="Times New Roman" w:hAnsi="Times New Roman"/>
          <w:sz w:val="24"/>
          <w:szCs w:val="24"/>
        </w:rPr>
      </w:pPr>
      <w:r w:rsidRPr="00170F4A">
        <w:rPr>
          <w:rFonts w:ascii="Times New Roman" w:hAnsi="Times New Roman"/>
          <w:sz w:val="24"/>
          <w:szCs w:val="24"/>
        </w:rPr>
        <w:t xml:space="preserve">Chapter </w:t>
      </w:r>
      <w:r w:rsidR="00853347" w:rsidRPr="00170F4A">
        <w:rPr>
          <w:rFonts w:ascii="Times New Roman" w:hAnsi="Times New Roman"/>
          <w:sz w:val="24"/>
          <w:szCs w:val="24"/>
        </w:rPr>
        <w:t>Title:</w:t>
      </w:r>
      <w:r w:rsidRPr="00170F4A">
        <w:rPr>
          <w:rFonts w:ascii="Times New Roman" w:hAnsi="Times New Roman"/>
          <w:sz w:val="24"/>
          <w:szCs w:val="24"/>
        </w:rPr>
        <w:t xml:space="preserve"> </w:t>
      </w:r>
      <w:r w:rsidRPr="00170F4A">
        <w:rPr>
          <w:rFonts w:ascii="Times New Roman" w:hAnsi="Times New Roman"/>
          <w:b/>
          <w:sz w:val="24"/>
          <w:szCs w:val="24"/>
        </w:rPr>
        <w:t>Welding Metallurgy of Corrosion Resistance 21st Century Ni-based superalloy 686</w:t>
      </w:r>
      <w:r w:rsidRPr="00170F4A">
        <w:rPr>
          <w:rFonts w:ascii="Times New Roman" w:hAnsi="Times New Roman"/>
          <w:sz w:val="24"/>
          <w:szCs w:val="24"/>
        </w:rPr>
        <w:t>. Book Title: Advanced Manufacturing and Materials Science. ISBN 978-3-319-76276-0, Springer Nature Publication</w:t>
      </w:r>
      <w:r w:rsidR="00B65A0B" w:rsidRPr="00170F4A">
        <w:rPr>
          <w:rFonts w:ascii="Times New Roman" w:hAnsi="Times New Roman"/>
          <w:sz w:val="24"/>
          <w:szCs w:val="24"/>
        </w:rPr>
        <w:t xml:space="preserve">. </w:t>
      </w:r>
      <w:r w:rsidR="008273C5" w:rsidRPr="00C91D8D">
        <w:rPr>
          <w:rFonts w:ascii="Times New Roman" w:hAnsi="Times New Roman"/>
          <w:sz w:val="24"/>
          <w:szCs w:val="24"/>
        </w:rPr>
        <w:t>https://doi.org/10.1007/978-3-319-76276-0_47</w:t>
      </w:r>
      <w:r w:rsidR="008273C5" w:rsidRPr="00170F4A">
        <w:rPr>
          <w:rFonts w:ascii="Times New Roman" w:hAnsi="Times New Roman"/>
          <w:sz w:val="24"/>
          <w:szCs w:val="24"/>
        </w:rPr>
        <w:t>. Pp 457-46</w:t>
      </w:r>
    </w:p>
    <w:p w14:paraId="114AF1CC" w14:textId="77777777" w:rsidR="00261F3B" w:rsidRDefault="00261F3B" w:rsidP="00D46C93">
      <w:pPr>
        <w:tabs>
          <w:tab w:val="left" w:pos="180"/>
        </w:tabs>
        <w:jc w:val="both"/>
      </w:pPr>
    </w:p>
    <w:p w14:paraId="45EBD388" w14:textId="77777777" w:rsidR="009F3F8E" w:rsidRDefault="009F3F8E" w:rsidP="00D46C93">
      <w:pPr>
        <w:tabs>
          <w:tab w:val="left" w:pos="180"/>
        </w:tabs>
        <w:jc w:val="both"/>
      </w:pPr>
    </w:p>
    <w:p w14:paraId="239058FC" w14:textId="77777777" w:rsidR="00D46C93" w:rsidRDefault="00D46C93" w:rsidP="00D46C93">
      <w:pPr>
        <w:tabs>
          <w:tab w:val="left" w:pos="180"/>
        </w:tabs>
        <w:jc w:val="both"/>
        <w:rPr>
          <w:b/>
        </w:rPr>
      </w:pPr>
      <w:proofErr w:type="spellStart"/>
      <w:proofErr w:type="gramStart"/>
      <w:r w:rsidRPr="00D46C93">
        <w:rPr>
          <w:b/>
        </w:rPr>
        <w:t>Ph.D</w:t>
      </w:r>
      <w:proofErr w:type="spellEnd"/>
      <w:proofErr w:type="gramEnd"/>
      <w:r w:rsidRPr="00D46C93">
        <w:rPr>
          <w:b/>
        </w:rPr>
        <w:t xml:space="preserve"> / M.Tech </w:t>
      </w:r>
      <w:r w:rsidR="00B07B67">
        <w:rPr>
          <w:b/>
        </w:rPr>
        <w:t>(</w:t>
      </w:r>
      <w:r w:rsidRPr="00D46C93">
        <w:rPr>
          <w:b/>
        </w:rPr>
        <w:t>Research</w:t>
      </w:r>
      <w:r w:rsidR="00B07B67">
        <w:rPr>
          <w:b/>
        </w:rPr>
        <w:t>)</w:t>
      </w:r>
      <w:r w:rsidRPr="00D46C93">
        <w:rPr>
          <w:b/>
        </w:rPr>
        <w:t xml:space="preserve"> Thesis guidance</w:t>
      </w:r>
    </w:p>
    <w:p w14:paraId="73B28E6A" w14:textId="77777777" w:rsidR="00D46C93" w:rsidRDefault="00D46C93" w:rsidP="00D46C93">
      <w:pPr>
        <w:tabs>
          <w:tab w:val="left" w:pos="180"/>
        </w:tabs>
        <w:jc w:val="both"/>
        <w:rPr>
          <w:b/>
        </w:rPr>
      </w:pPr>
    </w:p>
    <w:p w14:paraId="240E74AB" w14:textId="032AD4D6" w:rsidR="00D46C93" w:rsidRPr="00D46C93" w:rsidRDefault="00D46C93" w:rsidP="00D46C93">
      <w:pPr>
        <w:tabs>
          <w:tab w:val="left" w:pos="180"/>
        </w:tabs>
        <w:jc w:val="both"/>
        <w:rPr>
          <w:b/>
        </w:rPr>
      </w:pPr>
      <w:r>
        <w:rPr>
          <w:b/>
        </w:rPr>
        <w:tab/>
      </w:r>
    </w:p>
    <w:tbl>
      <w:tblPr>
        <w:tblW w:w="9336"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0"/>
        <w:gridCol w:w="2453"/>
        <w:gridCol w:w="4778"/>
        <w:gridCol w:w="1315"/>
      </w:tblGrid>
      <w:tr w:rsidR="00D46C93" w:rsidRPr="00282D08" w14:paraId="622A17EB" w14:textId="77777777" w:rsidTr="00390595">
        <w:trPr>
          <w:trHeight w:val="602"/>
        </w:trPr>
        <w:tc>
          <w:tcPr>
            <w:tcW w:w="790" w:type="dxa"/>
            <w:shd w:val="clear" w:color="auto" w:fill="auto"/>
          </w:tcPr>
          <w:p w14:paraId="599E76D9" w14:textId="77777777" w:rsidR="00D46C93" w:rsidRPr="00282D08" w:rsidRDefault="00D46C93" w:rsidP="00282D08">
            <w:pPr>
              <w:tabs>
                <w:tab w:val="left" w:pos="180"/>
              </w:tabs>
              <w:jc w:val="center"/>
              <w:rPr>
                <w:b/>
              </w:rPr>
            </w:pPr>
            <w:proofErr w:type="spellStart"/>
            <w:proofErr w:type="gramStart"/>
            <w:r w:rsidRPr="00282D08">
              <w:rPr>
                <w:b/>
              </w:rPr>
              <w:t>S.No</w:t>
            </w:r>
            <w:proofErr w:type="spellEnd"/>
            <w:proofErr w:type="gramEnd"/>
          </w:p>
        </w:tc>
        <w:tc>
          <w:tcPr>
            <w:tcW w:w="2453" w:type="dxa"/>
            <w:shd w:val="clear" w:color="auto" w:fill="auto"/>
          </w:tcPr>
          <w:p w14:paraId="2F423B8C" w14:textId="77777777" w:rsidR="00D46C93" w:rsidRPr="00282D08" w:rsidRDefault="00D46C93" w:rsidP="00282D08">
            <w:pPr>
              <w:tabs>
                <w:tab w:val="left" w:pos="180"/>
              </w:tabs>
              <w:jc w:val="center"/>
              <w:rPr>
                <w:b/>
              </w:rPr>
            </w:pPr>
            <w:r w:rsidRPr="00282D08">
              <w:rPr>
                <w:b/>
              </w:rPr>
              <w:t>Name of the Students</w:t>
            </w:r>
          </w:p>
        </w:tc>
        <w:tc>
          <w:tcPr>
            <w:tcW w:w="4778" w:type="dxa"/>
            <w:shd w:val="clear" w:color="auto" w:fill="auto"/>
          </w:tcPr>
          <w:p w14:paraId="1AF34619" w14:textId="77777777" w:rsidR="00D46C93" w:rsidRPr="00282D08" w:rsidRDefault="00D46C93" w:rsidP="00282D08">
            <w:pPr>
              <w:tabs>
                <w:tab w:val="left" w:pos="180"/>
              </w:tabs>
              <w:jc w:val="center"/>
              <w:rPr>
                <w:b/>
              </w:rPr>
            </w:pPr>
            <w:r w:rsidRPr="00282D08">
              <w:rPr>
                <w:b/>
              </w:rPr>
              <w:t>Title of the Thesis</w:t>
            </w:r>
          </w:p>
        </w:tc>
        <w:tc>
          <w:tcPr>
            <w:tcW w:w="1315" w:type="dxa"/>
            <w:shd w:val="clear" w:color="auto" w:fill="auto"/>
          </w:tcPr>
          <w:p w14:paraId="68802DF2" w14:textId="51A40DBD" w:rsidR="00D46C93" w:rsidRDefault="00D46C93" w:rsidP="00282D08">
            <w:pPr>
              <w:tabs>
                <w:tab w:val="left" w:pos="180"/>
              </w:tabs>
              <w:jc w:val="center"/>
              <w:rPr>
                <w:b/>
              </w:rPr>
            </w:pPr>
            <w:r w:rsidRPr="00282D08">
              <w:rPr>
                <w:b/>
              </w:rPr>
              <w:t>Status</w:t>
            </w:r>
            <w:r w:rsidR="00ED7235">
              <w:rPr>
                <w:b/>
              </w:rPr>
              <w:t xml:space="preserve"> &amp;</w:t>
            </w:r>
          </w:p>
          <w:p w14:paraId="01D4F791" w14:textId="3455ECC7" w:rsidR="001E0EC3" w:rsidRPr="00282D08" w:rsidRDefault="001E0EC3" w:rsidP="00282D08">
            <w:pPr>
              <w:tabs>
                <w:tab w:val="left" w:pos="180"/>
              </w:tabs>
              <w:jc w:val="center"/>
              <w:rPr>
                <w:b/>
              </w:rPr>
            </w:pPr>
            <w:r>
              <w:rPr>
                <w:b/>
              </w:rPr>
              <w:t>Awarded Date</w:t>
            </w:r>
          </w:p>
        </w:tc>
      </w:tr>
      <w:tr w:rsidR="00D46C93" w:rsidRPr="00282D08" w14:paraId="452AA992" w14:textId="77777777" w:rsidTr="00923950">
        <w:trPr>
          <w:trHeight w:val="398"/>
        </w:trPr>
        <w:tc>
          <w:tcPr>
            <w:tcW w:w="790" w:type="dxa"/>
            <w:shd w:val="clear" w:color="auto" w:fill="auto"/>
          </w:tcPr>
          <w:p w14:paraId="03E46C97" w14:textId="77777777" w:rsidR="00D46C93" w:rsidRPr="00D46C93" w:rsidRDefault="00D46C93" w:rsidP="00282D08">
            <w:pPr>
              <w:tabs>
                <w:tab w:val="left" w:pos="180"/>
              </w:tabs>
              <w:jc w:val="both"/>
            </w:pPr>
            <w:r w:rsidRPr="00D46C93">
              <w:t>1</w:t>
            </w:r>
          </w:p>
        </w:tc>
        <w:tc>
          <w:tcPr>
            <w:tcW w:w="2453" w:type="dxa"/>
            <w:shd w:val="clear" w:color="auto" w:fill="auto"/>
          </w:tcPr>
          <w:p w14:paraId="6D269BA5" w14:textId="77777777" w:rsidR="00D46C93" w:rsidRDefault="00D46C93" w:rsidP="00282D08">
            <w:pPr>
              <w:tabs>
                <w:tab w:val="left" w:pos="180"/>
              </w:tabs>
              <w:jc w:val="both"/>
            </w:pPr>
            <w:r w:rsidRPr="00D46C93">
              <w:t>Mr. A. Srikanth</w:t>
            </w:r>
          </w:p>
          <w:p w14:paraId="7D2DEB05" w14:textId="77777777" w:rsidR="00390595" w:rsidRPr="00D46C93" w:rsidRDefault="00390595" w:rsidP="00282D08">
            <w:pPr>
              <w:tabs>
                <w:tab w:val="left" w:pos="180"/>
              </w:tabs>
              <w:jc w:val="both"/>
            </w:pPr>
            <w:r>
              <w:t>(</w:t>
            </w:r>
            <w:proofErr w:type="gramStart"/>
            <w:r>
              <w:t>M.Tech</w:t>
            </w:r>
            <w:proofErr w:type="gramEnd"/>
            <w:r>
              <w:t xml:space="preserve"> Research)</w:t>
            </w:r>
          </w:p>
        </w:tc>
        <w:tc>
          <w:tcPr>
            <w:tcW w:w="4778" w:type="dxa"/>
            <w:shd w:val="clear" w:color="auto" w:fill="auto"/>
          </w:tcPr>
          <w:p w14:paraId="659E162D" w14:textId="77777777" w:rsidR="00D46C93" w:rsidRPr="00D46C93" w:rsidRDefault="00FD3929" w:rsidP="00282D08">
            <w:pPr>
              <w:tabs>
                <w:tab w:val="left" w:pos="180"/>
              </w:tabs>
              <w:jc w:val="both"/>
            </w:pPr>
            <w:r>
              <w:t>D</w:t>
            </w:r>
            <w:r w:rsidR="006D2319" w:rsidRPr="00E1687A">
              <w:t>evelopment of Welding Technique to avoid the Sensitization in the Alloy 600 by Conventional Gas Tungsten Arc Welding Method</w:t>
            </w:r>
            <w:r w:rsidR="006D2319">
              <w:t xml:space="preserve">. </w:t>
            </w:r>
          </w:p>
        </w:tc>
        <w:tc>
          <w:tcPr>
            <w:tcW w:w="1315" w:type="dxa"/>
            <w:shd w:val="clear" w:color="auto" w:fill="auto"/>
          </w:tcPr>
          <w:p w14:paraId="3189B551" w14:textId="77777777" w:rsidR="00D46C93" w:rsidRDefault="003951AC" w:rsidP="00282D08">
            <w:pPr>
              <w:tabs>
                <w:tab w:val="left" w:pos="180"/>
              </w:tabs>
              <w:jc w:val="both"/>
            </w:pPr>
            <w:r>
              <w:t>Awarded</w:t>
            </w:r>
          </w:p>
          <w:p w14:paraId="7CC5A3D2" w14:textId="2F45845B" w:rsidR="005D0A68" w:rsidRPr="00D46C93" w:rsidRDefault="005D0A68" w:rsidP="00282D08">
            <w:pPr>
              <w:tabs>
                <w:tab w:val="left" w:pos="180"/>
              </w:tabs>
              <w:jc w:val="both"/>
            </w:pPr>
            <w:r>
              <w:t>17.09.2018</w:t>
            </w:r>
          </w:p>
        </w:tc>
      </w:tr>
      <w:tr w:rsidR="00D46C93" w:rsidRPr="00282D08" w14:paraId="2CD64F0C" w14:textId="77777777" w:rsidTr="00923950">
        <w:trPr>
          <w:trHeight w:val="398"/>
        </w:trPr>
        <w:tc>
          <w:tcPr>
            <w:tcW w:w="790" w:type="dxa"/>
            <w:shd w:val="clear" w:color="auto" w:fill="auto"/>
          </w:tcPr>
          <w:p w14:paraId="10B830AA" w14:textId="77777777" w:rsidR="00D46C93" w:rsidRPr="00D46C93" w:rsidRDefault="00D46C93" w:rsidP="00282D08">
            <w:pPr>
              <w:tabs>
                <w:tab w:val="left" w:pos="180"/>
              </w:tabs>
              <w:jc w:val="both"/>
            </w:pPr>
            <w:r>
              <w:t>2</w:t>
            </w:r>
          </w:p>
        </w:tc>
        <w:tc>
          <w:tcPr>
            <w:tcW w:w="2453" w:type="dxa"/>
            <w:shd w:val="clear" w:color="auto" w:fill="auto"/>
          </w:tcPr>
          <w:p w14:paraId="052FAF72" w14:textId="77777777" w:rsidR="00D46C93" w:rsidRPr="00D46C93" w:rsidRDefault="00D46C93" w:rsidP="00282D08">
            <w:pPr>
              <w:tabs>
                <w:tab w:val="left" w:pos="180"/>
              </w:tabs>
              <w:jc w:val="both"/>
            </w:pPr>
            <w:r>
              <w:t>Mr. B. Arul Murugan</w:t>
            </w:r>
          </w:p>
        </w:tc>
        <w:tc>
          <w:tcPr>
            <w:tcW w:w="4778" w:type="dxa"/>
            <w:shd w:val="clear" w:color="auto" w:fill="auto"/>
          </w:tcPr>
          <w:p w14:paraId="116A590C" w14:textId="77777777" w:rsidR="00D46C93" w:rsidRPr="00D46C93" w:rsidRDefault="00E313E1" w:rsidP="00282D08">
            <w:pPr>
              <w:tabs>
                <w:tab w:val="left" w:pos="180"/>
              </w:tabs>
              <w:jc w:val="both"/>
            </w:pPr>
            <w:r w:rsidRPr="00E313E1">
              <w:t>Studies on Pulsed Current and Continuous Current Gas Tungsten Arc Welding of Superalloy 686</w:t>
            </w:r>
          </w:p>
        </w:tc>
        <w:tc>
          <w:tcPr>
            <w:tcW w:w="1315" w:type="dxa"/>
            <w:shd w:val="clear" w:color="auto" w:fill="auto"/>
          </w:tcPr>
          <w:p w14:paraId="4AA3E7F9" w14:textId="77777777" w:rsidR="00D46C93" w:rsidRDefault="00253A22" w:rsidP="00282D08">
            <w:pPr>
              <w:tabs>
                <w:tab w:val="left" w:pos="180"/>
              </w:tabs>
              <w:jc w:val="both"/>
            </w:pPr>
            <w:r>
              <w:t>Awarded</w:t>
            </w:r>
          </w:p>
          <w:p w14:paraId="37E6D06A" w14:textId="181FF250" w:rsidR="0009784C" w:rsidRPr="00D46C93" w:rsidRDefault="0009784C" w:rsidP="00282D08">
            <w:pPr>
              <w:tabs>
                <w:tab w:val="left" w:pos="180"/>
              </w:tabs>
              <w:jc w:val="both"/>
            </w:pPr>
            <w:r>
              <w:t>27.08.2019</w:t>
            </w:r>
          </w:p>
        </w:tc>
      </w:tr>
      <w:tr w:rsidR="00551A8F" w:rsidRPr="00282D08" w14:paraId="6BB16807" w14:textId="77777777" w:rsidTr="00923950">
        <w:trPr>
          <w:trHeight w:val="398"/>
        </w:trPr>
        <w:tc>
          <w:tcPr>
            <w:tcW w:w="790" w:type="dxa"/>
            <w:shd w:val="clear" w:color="auto" w:fill="auto"/>
          </w:tcPr>
          <w:p w14:paraId="34A33F59" w14:textId="77777777" w:rsidR="00551A8F" w:rsidRDefault="00551A8F" w:rsidP="00551A8F">
            <w:pPr>
              <w:tabs>
                <w:tab w:val="left" w:pos="180"/>
              </w:tabs>
              <w:jc w:val="both"/>
            </w:pPr>
            <w:r>
              <w:t>3</w:t>
            </w:r>
          </w:p>
        </w:tc>
        <w:tc>
          <w:tcPr>
            <w:tcW w:w="2453" w:type="dxa"/>
            <w:shd w:val="clear" w:color="auto" w:fill="auto"/>
          </w:tcPr>
          <w:p w14:paraId="75C217D0" w14:textId="77777777" w:rsidR="00551A8F" w:rsidRDefault="00551A8F" w:rsidP="00551A8F">
            <w:pPr>
              <w:tabs>
                <w:tab w:val="left" w:pos="180"/>
              </w:tabs>
              <w:jc w:val="both"/>
            </w:pPr>
            <w:r>
              <w:t>Mr. P. Subramani</w:t>
            </w:r>
          </w:p>
        </w:tc>
        <w:tc>
          <w:tcPr>
            <w:tcW w:w="4778" w:type="dxa"/>
            <w:shd w:val="clear" w:color="auto" w:fill="auto"/>
          </w:tcPr>
          <w:p w14:paraId="321888A4" w14:textId="77777777" w:rsidR="00551A8F" w:rsidRPr="00D46C93" w:rsidRDefault="00551A8F" w:rsidP="00551A8F">
            <w:pPr>
              <w:ind w:right="-270"/>
            </w:pPr>
            <w:r>
              <w:t xml:space="preserve">Studies on Welding Processes on </w:t>
            </w:r>
            <w:r w:rsidRPr="00C03A80">
              <w:t>Metallurgical, Mechanical and Hot Corrosion Behavior of Aerospace 80A Grade Alloy</w:t>
            </w:r>
            <w:r>
              <w:t xml:space="preserve"> </w:t>
            </w:r>
          </w:p>
        </w:tc>
        <w:tc>
          <w:tcPr>
            <w:tcW w:w="1315" w:type="dxa"/>
            <w:shd w:val="clear" w:color="auto" w:fill="auto"/>
          </w:tcPr>
          <w:p w14:paraId="02BC0BFC" w14:textId="77777777" w:rsidR="00551A8F" w:rsidRDefault="00551A8F" w:rsidP="00551A8F">
            <w:pPr>
              <w:tabs>
                <w:tab w:val="left" w:pos="180"/>
              </w:tabs>
              <w:jc w:val="both"/>
            </w:pPr>
            <w:r>
              <w:t>Awarded</w:t>
            </w:r>
          </w:p>
          <w:p w14:paraId="723EBBA4" w14:textId="712B7215" w:rsidR="00BD1A55" w:rsidRPr="00D46C93" w:rsidRDefault="00BD1A55" w:rsidP="00551A8F">
            <w:pPr>
              <w:tabs>
                <w:tab w:val="left" w:pos="180"/>
              </w:tabs>
              <w:jc w:val="both"/>
            </w:pPr>
            <w:r>
              <w:t>11.09.2019</w:t>
            </w:r>
          </w:p>
        </w:tc>
      </w:tr>
      <w:tr w:rsidR="00551A8F" w:rsidRPr="00282D08" w14:paraId="36366862" w14:textId="77777777" w:rsidTr="009679CC">
        <w:trPr>
          <w:trHeight w:val="1142"/>
        </w:trPr>
        <w:tc>
          <w:tcPr>
            <w:tcW w:w="790" w:type="dxa"/>
            <w:shd w:val="clear" w:color="auto" w:fill="auto"/>
          </w:tcPr>
          <w:p w14:paraId="0FF0D2A7" w14:textId="77777777" w:rsidR="00551A8F" w:rsidRDefault="00551A8F" w:rsidP="00551A8F">
            <w:pPr>
              <w:tabs>
                <w:tab w:val="left" w:pos="180"/>
              </w:tabs>
              <w:jc w:val="both"/>
            </w:pPr>
            <w:r>
              <w:t>4</w:t>
            </w:r>
          </w:p>
        </w:tc>
        <w:tc>
          <w:tcPr>
            <w:tcW w:w="2453" w:type="dxa"/>
            <w:shd w:val="clear" w:color="auto" w:fill="auto"/>
          </w:tcPr>
          <w:p w14:paraId="24CDF8C2" w14:textId="77777777" w:rsidR="00551A8F" w:rsidRDefault="00551A8F" w:rsidP="00551A8F">
            <w:pPr>
              <w:tabs>
                <w:tab w:val="left" w:pos="180"/>
              </w:tabs>
              <w:jc w:val="both"/>
            </w:pPr>
            <w:r>
              <w:t>Mr. V. Sreenivasulu</w:t>
            </w:r>
          </w:p>
        </w:tc>
        <w:tc>
          <w:tcPr>
            <w:tcW w:w="4778" w:type="dxa"/>
            <w:shd w:val="clear" w:color="auto" w:fill="auto"/>
          </w:tcPr>
          <w:p w14:paraId="0CCCE4C6" w14:textId="77777777" w:rsidR="00551A8F" w:rsidRDefault="00551A8F" w:rsidP="002D5909">
            <w:pPr>
              <w:ind w:right="-270"/>
            </w:pPr>
            <w:r w:rsidRPr="00720F58">
              <w:t xml:space="preserve">Studies on High Temperature </w:t>
            </w:r>
          </w:p>
          <w:p w14:paraId="2B713F8C" w14:textId="77777777" w:rsidR="00551A8F" w:rsidRDefault="00551A8F" w:rsidP="002D5909">
            <w:pPr>
              <w:ind w:right="-270"/>
            </w:pPr>
            <w:r w:rsidRPr="00720F58">
              <w:t>Corrosion</w:t>
            </w:r>
            <w:r>
              <w:t xml:space="preserve"> </w:t>
            </w:r>
            <w:r w:rsidRPr="00720F58">
              <w:t>of Thermal Spray Coated</w:t>
            </w:r>
          </w:p>
          <w:p w14:paraId="329F9981" w14:textId="77777777" w:rsidR="00551A8F" w:rsidRDefault="00551A8F" w:rsidP="002D5909">
            <w:pPr>
              <w:ind w:right="-270"/>
            </w:pPr>
            <w:r w:rsidRPr="00720F58">
              <w:t xml:space="preserve"> Nickel Based Super</w:t>
            </w:r>
            <w:r>
              <w:t>a</w:t>
            </w:r>
            <w:r w:rsidRPr="00720F58">
              <w:t xml:space="preserve">lloy 80A in </w:t>
            </w:r>
          </w:p>
          <w:p w14:paraId="2FD0B3D2" w14:textId="77777777" w:rsidR="00551A8F" w:rsidRPr="00D46C93" w:rsidRDefault="00551A8F" w:rsidP="002D5909">
            <w:pPr>
              <w:ind w:right="-270"/>
            </w:pPr>
            <w:r w:rsidRPr="00720F58">
              <w:t>Air Oxidation and Molten Salt Environments</w:t>
            </w:r>
          </w:p>
        </w:tc>
        <w:tc>
          <w:tcPr>
            <w:tcW w:w="1315" w:type="dxa"/>
            <w:shd w:val="clear" w:color="auto" w:fill="auto"/>
          </w:tcPr>
          <w:p w14:paraId="3EA7DE3F" w14:textId="77777777" w:rsidR="00551A8F" w:rsidRDefault="00AD675B" w:rsidP="00551A8F">
            <w:pPr>
              <w:tabs>
                <w:tab w:val="left" w:pos="180"/>
              </w:tabs>
              <w:jc w:val="both"/>
            </w:pPr>
            <w:r>
              <w:t>Awarded</w:t>
            </w:r>
          </w:p>
          <w:p w14:paraId="748F3D7A" w14:textId="3E66F22F" w:rsidR="007310EE" w:rsidRPr="00D46C93" w:rsidRDefault="007310EE" w:rsidP="00551A8F">
            <w:pPr>
              <w:tabs>
                <w:tab w:val="left" w:pos="180"/>
              </w:tabs>
              <w:jc w:val="both"/>
            </w:pPr>
            <w:r>
              <w:t>21.12.2019</w:t>
            </w:r>
          </w:p>
        </w:tc>
      </w:tr>
      <w:tr w:rsidR="008111AF" w:rsidRPr="00282D08" w14:paraId="3E1A6AD8" w14:textId="77777777" w:rsidTr="008111AF">
        <w:trPr>
          <w:trHeight w:val="395"/>
        </w:trPr>
        <w:tc>
          <w:tcPr>
            <w:tcW w:w="790" w:type="dxa"/>
            <w:shd w:val="clear" w:color="auto" w:fill="auto"/>
          </w:tcPr>
          <w:p w14:paraId="604F4334" w14:textId="77777777" w:rsidR="008111AF" w:rsidRDefault="008111AF" w:rsidP="008111AF">
            <w:pPr>
              <w:tabs>
                <w:tab w:val="left" w:pos="180"/>
              </w:tabs>
              <w:jc w:val="both"/>
            </w:pPr>
            <w:r>
              <w:t>5</w:t>
            </w:r>
          </w:p>
        </w:tc>
        <w:tc>
          <w:tcPr>
            <w:tcW w:w="2453" w:type="dxa"/>
            <w:shd w:val="clear" w:color="auto" w:fill="auto"/>
          </w:tcPr>
          <w:p w14:paraId="5BD2064B" w14:textId="77777777" w:rsidR="008111AF" w:rsidRDefault="008111AF" w:rsidP="008111AF">
            <w:pPr>
              <w:tabs>
                <w:tab w:val="left" w:pos="180"/>
              </w:tabs>
              <w:jc w:val="both"/>
            </w:pPr>
            <w:r>
              <w:t xml:space="preserve">Mr. </w:t>
            </w:r>
            <w:proofErr w:type="spellStart"/>
            <w:proofErr w:type="gramStart"/>
            <w:r>
              <w:t>M.Sathishkumar</w:t>
            </w:r>
            <w:proofErr w:type="spellEnd"/>
            <w:proofErr w:type="gramEnd"/>
          </w:p>
        </w:tc>
        <w:tc>
          <w:tcPr>
            <w:tcW w:w="4778" w:type="dxa"/>
            <w:shd w:val="clear" w:color="auto" w:fill="auto"/>
          </w:tcPr>
          <w:p w14:paraId="2348545F" w14:textId="3010F4B6" w:rsidR="008111AF" w:rsidRDefault="00E638FA" w:rsidP="002D5909">
            <w:pPr>
              <w:jc w:val="both"/>
            </w:pPr>
            <w:r w:rsidRPr="00F32320">
              <w:t xml:space="preserve">Studies </w:t>
            </w:r>
            <w:r>
              <w:t>o</w:t>
            </w:r>
            <w:r w:rsidRPr="00F32320">
              <w:t xml:space="preserve">n Gas Tungsten Arc Welding </w:t>
            </w:r>
            <w:r>
              <w:t>o</w:t>
            </w:r>
            <w:r w:rsidRPr="00F32320">
              <w:t xml:space="preserve">n Metallurgical, Mechanical </w:t>
            </w:r>
            <w:r>
              <w:t>a</w:t>
            </w:r>
            <w:r w:rsidRPr="00F32320">
              <w:t xml:space="preserve">nd Hot Corrosion </w:t>
            </w:r>
            <w:proofErr w:type="spellStart"/>
            <w:r w:rsidRPr="00F32320">
              <w:t>Behaviour</w:t>
            </w:r>
            <w:proofErr w:type="spellEnd"/>
            <w:r w:rsidRPr="00F32320">
              <w:t xml:space="preserve"> </w:t>
            </w:r>
            <w:r>
              <w:t>o</w:t>
            </w:r>
            <w:r w:rsidRPr="00F32320">
              <w:t>f Aerospace Grade Hastelloy X</w:t>
            </w:r>
          </w:p>
        </w:tc>
        <w:tc>
          <w:tcPr>
            <w:tcW w:w="1315" w:type="dxa"/>
            <w:shd w:val="clear" w:color="auto" w:fill="auto"/>
          </w:tcPr>
          <w:p w14:paraId="5FB91C67" w14:textId="77777777" w:rsidR="008111AF" w:rsidRDefault="002A04CB" w:rsidP="008111AF">
            <w:pPr>
              <w:tabs>
                <w:tab w:val="left" w:pos="180"/>
              </w:tabs>
              <w:jc w:val="both"/>
            </w:pPr>
            <w:r>
              <w:t>Awarded</w:t>
            </w:r>
          </w:p>
          <w:p w14:paraId="28D99449" w14:textId="70BBEB57" w:rsidR="00A85EC4" w:rsidRDefault="00A85EC4" w:rsidP="008111AF">
            <w:pPr>
              <w:tabs>
                <w:tab w:val="left" w:pos="180"/>
              </w:tabs>
              <w:jc w:val="both"/>
            </w:pPr>
            <w:r>
              <w:t>18.12.202</w:t>
            </w:r>
            <w:r w:rsidR="00047F5A">
              <w:t>0</w:t>
            </w:r>
          </w:p>
        </w:tc>
      </w:tr>
      <w:tr w:rsidR="008111AF" w:rsidRPr="00282D08" w14:paraId="6DAD6E85" w14:textId="77777777" w:rsidTr="00923950">
        <w:trPr>
          <w:trHeight w:val="398"/>
        </w:trPr>
        <w:tc>
          <w:tcPr>
            <w:tcW w:w="790" w:type="dxa"/>
            <w:shd w:val="clear" w:color="auto" w:fill="auto"/>
          </w:tcPr>
          <w:p w14:paraId="1681AE66" w14:textId="77777777" w:rsidR="008111AF" w:rsidRDefault="008111AF" w:rsidP="008111AF">
            <w:pPr>
              <w:tabs>
                <w:tab w:val="left" w:pos="180"/>
              </w:tabs>
              <w:jc w:val="both"/>
            </w:pPr>
            <w:r>
              <w:t>6</w:t>
            </w:r>
          </w:p>
        </w:tc>
        <w:tc>
          <w:tcPr>
            <w:tcW w:w="2453" w:type="dxa"/>
            <w:shd w:val="clear" w:color="auto" w:fill="auto"/>
          </w:tcPr>
          <w:p w14:paraId="080C2EF0" w14:textId="77777777" w:rsidR="008111AF" w:rsidRDefault="008111AF" w:rsidP="008111AF">
            <w:pPr>
              <w:tabs>
                <w:tab w:val="left" w:pos="180"/>
              </w:tabs>
              <w:jc w:val="both"/>
            </w:pPr>
            <w:r>
              <w:t>Mr. M. Natesan</w:t>
            </w:r>
          </w:p>
        </w:tc>
        <w:tc>
          <w:tcPr>
            <w:tcW w:w="4778" w:type="dxa"/>
            <w:shd w:val="clear" w:color="auto" w:fill="auto"/>
          </w:tcPr>
          <w:p w14:paraId="56716349" w14:textId="615664A2" w:rsidR="008111AF" w:rsidRDefault="00056206" w:rsidP="002D5909">
            <w:pPr>
              <w:jc w:val="both"/>
            </w:pPr>
            <w:r w:rsidRPr="004821EA">
              <w:rPr>
                <w:shd w:val="clear" w:color="auto" w:fill="F5F5F5"/>
              </w:rPr>
              <w:t xml:space="preserve">Studies on Mechanical, Metallurgical and Corrosion </w:t>
            </w:r>
            <w:proofErr w:type="spellStart"/>
            <w:r w:rsidRPr="004821EA">
              <w:rPr>
                <w:shd w:val="clear" w:color="auto" w:fill="F5F5F5"/>
              </w:rPr>
              <w:t>Behaviour</w:t>
            </w:r>
            <w:proofErr w:type="spellEnd"/>
            <w:r w:rsidRPr="004821EA">
              <w:rPr>
                <w:shd w:val="clear" w:color="auto" w:fill="F5F5F5"/>
              </w:rPr>
              <w:t xml:space="preserve"> of </w:t>
            </w:r>
            <w:proofErr w:type="spellStart"/>
            <w:r w:rsidRPr="004821EA">
              <w:rPr>
                <w:shd w:val="clear" w:color="auto" w:fill="F5F5F5"/>
              </w:rPr>
              <w:t>Incoloy</w:t>
            </w:r>
            <w:proofErr w:type="spellEnd"/>
            <w:r w:rsidRPr="004821EA">
              <w:rPr>
                <w:shd w:val="clear" w:color="auto" w:fill="F5F5F5"/>
              </w:rPr>
              <w:t xml:space="preserve"> 20 welded with Continuous and Pulsed Gas Tungsten Arc Welding</w:t>
            </w:r>
          </w:p>
        </w:tc>
        <w:tc>
          <w:tcPr>
            <w:tcW w:w="1315" w:type="dxa"/>
            <w:shd w:val="clear" w:color="auto" w:fill="auto"/>
          </w:tcPr>
          <w:p w14:paraId="530BEBA3" w14:textId="77777777" w:rsidR="008111AF" w:rsidRDefault="00BD2D43" w:rsidP="008111AF">
            <w:pPr>
              <w:tabs>
                <w:tab w:val="left" w:pos="180"/>
              </w:tabs>
              <w:jc w:val="both"/>
            </w:pPr>
            <w:r>
              <w:t>Awarded</w:t>
            </w:r>
          </w:p>
          <w:p w14:paraId="56FAC6E7" w14:textId="3BC6D938" w:rsidR="00602D63" w:rsidRDefault="00602D63" w:rsidP="008111AF">
            <w:pPr>
              <w:tabs>
                <w:tab w:val="left" w:pos="180"/>
              </w:tabs>
              <w:jc w:val="both"/>
            </w:pPr>
            <w:r>
              <w:t>16.04.2021</w:t>
            </w:r>
          </w:p>
        </w:tc>
      </w:tr>
      <w:tr w:rsidR="008111AF" w:rsidRPr="00282D08" w14:paraId="438285F0" w14:textId="77777777" w:rsidTr="00923950">
        <w:trPr>
          <w:trHeight w:val="398"/>
        </w:trPr>
        <w:tc>
          <w:tcPr>
            <w:tcW w:w="790" w:type="dxa"/>
            <w:shd w:val="clear" w:color="auto" w:fill="auto"/>
          </w:tcPr>
          <w:p w14:paraId="3175E605" w14:textId="77777777" w:rsidR="008111AF" w:rsidRDefault="008111AF" w:rsidP="008111AF">
            <w:pPr>
              <w:tabs>
                <w:tab w:val="left" w:pos="180"/>
              </w:tabs>
              <w:jc w:val="both"/>
            </w:pPr>
            <w:r>
              <w:t>7</w:t>
            </w:r>
          </w:p>
        </w:tc>
        <w:tc>
          <w:tcPr>
            <w:tcW w:w="2453" w:type="dxa"/>
            <w:shd w:val="clear" w:color="auto" w:fill="auto"/>
          </w:tcPr>
          <w:p w14:paraId="1306117B" w14:textId="77777777" w:rsidR="008111AF" w:rsidRDefault="008111AF" w:rsidP="008111AF">
            <w:pPr>
              <w:tabs>
                <w:tab w:val="left" w:pos="180"/>
              </w:tabs>
              <w:jc w:val="both"/>
            </w:pPr>
            <w:r>
              <w:t xml:space="preserve">Mr. </w:t>
            </w:r>
            <w:proofErr w:type="spellStart"/>
            <w:r>
              <w:t>Bibin</w:t>
            </w:r>
            <w:proofErr w:type="spellEnd"/>
            <w:r>
              <w:t xml:space="preserve"> Jose</w:t>
            </w:r>
          </w:p>
        </w:tc>
        <w:tc>
          <w:tcPr>
            <w:tcW w:w="4778" w:type="dxa"/>
            <w:shd w:val="clear" w:color="auto" w:fill="auto"/>
          </w:tcPr>
          <w:p w14:paraId="6AD94FFB" w14:textId="41A00ED0" w:rsidR="008111AF" w:rsidRDefault="0020073D" w:rsidP="008111AF">
            <w:pPr>
              <w:jc w:val="both"/>
            </w:pPr>
            <w:r w:rsidRPr="00D05911">
              <w:t xml:space="preserve">Studies </w:t>
            </w:r>
            <w:r w:rsidR="0046797D">
              <w:t>o</w:t>
            </w:r>
            <w:r w:rsidRPr="00D05911">
              <w:t xml:space="preserve">n Gas Metal Arc Welding </w:t>
            </w:r>
            <w:r w:rsidR="0046797D">
              <w:t>a</w:t>
            </w:r>
            <w:r w:rsidRPr="00D05911">
              <w:t xml:space="preserve">nd Laser Gas Metal Arc-Hybrid Welding </w:t>
            </w:r>
            <w:r w:rsidR="00413901">
              <w:t>o</w:t>
            </w:r>
            <w:r w:rsidRPr="00D05911">
              <w:t>f Maraging Steel M</w:t>
            </w:r>
            <w:r w:rsidR="00FF4345">
              <w:t>DN</w:t>
            </w:r>
            <w:r w:rsidRPr="00D05911">
              <w:t>-250</w:t>
            </w:r>
          </w:p>
        </w:tc>
        <w:tc>
          <w:tcPr>
            <w:tcW w:w="1315" w:type="dxa"/>
            <w:shd w:val="clear" w:color="auto" w:fill="auto"/>
          </w:tcPr>
          <w:p w14:paraId="6B68BBC7" w14:textId="77777777" w:rsidR="008111AF" w:rsidRDefault="00611769" w:rsidP="008111AF">
            <w:pPr>
              <w:tabs>
                <w:tab w:val="left" w:pos="180"/>
              </w:tabs>
              <w:jc w:val="both"/>
            </w:pPr>
            <w:r>
              <w:t>Awarded</w:t>
            </w:r>
          </w:p>
          <w:p w14:paraId="2DDE4825" w14:textId="0C05CFCF" w:rsidR="008111AF" w:rsidRDefault="00611769" w:rsidP="008111AF">
            <w:pPr>
              <w:tabs>
                <w:tab w:val="left" w:pos="180"/>
              </w:tabs>
              <w:jc w:val="both"/>
            </w:pPr>
            <w:r>
              <w:t>05.05.2023</w:t>
            </w:r>
          </w:p>
        </w:tc>
      </w:tr>
      <w:tr w:rsidR="0079016C" w:rsidRPr="00282D08" w14:paraId="567BD00B" w14:textId="77777777" w:rsidTr="00923950">
        <w:trPr>
          <w:trHeight w:val="398"/>
        </w:trPr>
        <w:tc>
          <w:tcPr>
            <w:tcW w:w="790" w:type="dxa"/>
            <w:shd w:val="clear" w:color="auto" w:fill="auto"/>
          </w:tcPr>
          <w:p w14:paraId="01592182" w14:textId="77777777" w:rsidR="0079016C" w:rsidRDefault="0079016C" w:rsidP="008111AF">
            <w:pPr>
              <w:tabs>
                <w:tab w:val="left" w:pos="180"/>
              </w:tabs>
              <w:jc w:val="both"/>
            </w:pPr>
            <w:r>
              <w:lastRenderedPageBreak/>
              <w:t>8</w:t>
            </w:r>
          </w:p>
        </w:tc>
        <w:tc>
          <w:tcPr>
            <w:tcW w:w="2453" w:type="dxa"/>
            <w:shd w:val="clear" w:color="auto" w:fill="auto"/>
          </w:tcPr>
          <w:p w14:paraId="5367191F" w14:textId="74DFDDF4" w:rsidR="0079016C" w:rsidRDefault="0079016C" w:rsidP="008111AF">
            <w:pPr>
              <w:tabs>
                <w:tab w:val="left" w:pos="180"/>
              </w:tabs>
              <w:jc w:val="both"/>
            </w:pPr>
            <w:r>
              <w:t>Mr.</w:t>
            </w:r>
            <w:r w:rsidR="00E02B3F">
              <w:t xml:space="preserve"> M. </w:t>
            </w:r>
            <w:r>
              <w:t xml:space="preserve"> Prem Kumar</w:t>
            </w:r>
            <w:r w:rsidR="00E02B3F">
              <w:t xml:space="preserve"> </w:t>
            </w:r>
          </w:p>
        </w:tc>
        <w:tc>
          <w:tcPr>
            <w:tcW w:w="4778" w:type="dxa"/>
            <w:shd w:val="clear" w:color="auto" w:fill="auto"/>
          </w:tcPr>
          <w:p w14:paraId="353B8A23" w14:textId="55C8FC47" w:rsidR="0079016C" w:rsidRDefault="00DC770D" w:rsidP="008111AF">
            <w:pPr>
              <w:jc w:val="both"/>
            </w:pPr>
            <w:r w:rsidRPr="00BF2357">
              <w:t xml:space="preserve">Corrosion </w:t>
            </w:r>
            <w:proofErr w:type="spellStart"/>
            <w:r w:rsidR="00030C6B">
              <w:t>Behaviour</w:t>
            </w:r>
            <w:proofErr w:type="spellEnd"/>
            <w:r w:rsidRPr="00BF2357">
              <w:t xml:space="preserve"> </w:t>
            </w:r>
            <w:r w:rsidR="00030C6B">
              <w:t>o</w:t>
            </w:r>
            <w:r w:rsidRPr="00BF2357">
              <w:t xml:space="preserve">f Nickel Based Alloys </w:t>
            </w:r>
            <w:r w:rsidR="00030C6B">
              <w:t>i</w:t>
            </w:r>
            <w:r w:rsidRPr="00BF2357">
              <w:t xml:space="preserve">n Eutectic Phase Change Material </w:t>
            </w:r>
            <w:r w:rsidR="00030C6B">
              <w:t>f</w:t>
            </w:r>
            <w:r w:rsidRPr="00BF2357">
              <w:t>or High Temperature Thermal Energy Storage System</w:t>
            </w:r>
          </w:p>
        </w:tc>
        <w:tc>
          <w:tcPr>
            <w:tcW w:w="1315" w:type="dxa"/>
            <w:shd w:val="clear" w:color="auto" w:fill="auto"/>
          </w:tcPr>
          <w:p w14:paraId="70AA4DE0" w14:textId="77777777" w:rsidR="00E52EFE" w:rsidRDefault="00E52EFE" w:rsidP="00E52EFE">
            <w:pPr>
              <w:tabs>
                <w:tab w:val="left" w:pos="180"/>
              </w:tabs>
              <w:jc w:val="both"/>
            </w:pPr>
            <w:r>
              <w:t>Awarded</w:t>
            </w:r>
          </w:p>
          <w:p w14:paraId="482F37C8" w14:textId="61E7933C" w:rsidR="0079016C" w:rsidRDefault="0046116A" w:rsidP="00E52EFE">
            <w:pPr>
              <w:tabs>
                <w:tab w:val="left" w:pos="180"/>
              </w:tabs>
              <w:jc w:val="both"/>
            </w:pPr>
            <w:r>
              <w:t>19</w:t>
            </w:r>
            <w:r w:rsidR="00E52EFE">
              <w:t>.0</w:t>
            </w:r>
            <w:r>
              <w:t>1</w:t>
            </w:r>
            <w:r w:rsidR="00E52EFE">
              <w:t>.202</w:t>
            </w:r>
            <w:r>
              <w:t>4</w:t>
            </w:r>
          </w:p>
        </w:tc>
      </w:tr>
      <w:tr w:rsidR="0079016C" w:rsidRPr="00282D08" w14:paraId="61C95A66" w14:textId="77777777" w:rsidTr="00923950">
        <w:trPr>
          <w:trHeight w:val="398"/>
        </w:trPr>
        <w:tc>
          <w:tcPr>
            <w:tcW w:w="790" w:type="dxa"/>
            <w:shd w:val="clear" w:color="auto" w:fill="auto"/>
          </w:tcPr>
          <w:p w14:paraId="66E90E69" w14:textId="77777777" w:rsidR="0079016C" w:rsidRDefault="0079016C" w:rsidP="008111AF">
            <w:pPr>
              <w:tabs>
                <w:tab w:val="left" w:pos="180"/>
              </w:tabs>
              <w:jc w:val="both"/>
            </w:pPr>
            <w:r>
              <w:t>9</w:t>
            </w:r>
          </w:p>
        </w:tc>
        <w:tc>
          <w:tcPr>
            <w:tcW w:w="2453" w:type="dxa"/>
            <w:shd w:val="clear" w:color="auto" w:fill="auto"/>
          </w:tcPr>
          <w:p w14:paraId="15DAB8E0" w14:textId="17197662" w:rsidR="0079016C" w:rsidRDefault="0079016C" w:rsidP="008111AF">
            <w:pPr>
              <w:tabs>
                <w:tab w:val="left" w:pos="180"/>
              </w:tabs>
              <w:jc w:val="both"/>
            </w:pPr>
            <w:r>
              <w:t xml:space="preserve">Mr. </w:t>
            </w:r>
            <w:r w:rsidR="00E02B3F">
              <w:t xml:space="preserve">M D. </w:t>
            </w:r>
            <w:proofErr w:type="spellStart"/>
            <w:r>
              <w:t>Barathkumar</w:t>
            </w:r>
            <w:proofErr w:type="spellEnd"/>
          </w:p>
        </w:tc>
        <w:tc>
          <w:tcPr>
            <w:tcW w:w="4778" w:type="dxa"/>
            <w:shd w:val="clear" w:color="auto" w:fill="auto"/>
          </w:tcPr>
          <w:p w14:paraId="02F31DFB" w14:textId="3B527FB1" w:rsidR="0079016C" w:rsidRDefault="00D01B17" w:rsidP="008111AF">
            <w:pPr>
              <w:jc w:val="both"/>
            </w:pPr>
            <w:r w:rsidRPr="00F87D5A">
              <w:t xml:space="preserve">Investigation </w:t>
            </w:r>
            <w:r>
              <w:t>o</w:t>
            </w:r>
            <w:r w:rsidRPr="00F87D5A">
              <w:t xml:space="preserve">f Metallurgical </w:t>
            </w:r>
            <w:r>
              <w:t>a</w:t>
            </w:r>
            <w:r w:rsidRPr="00F87D5A">
              <w:t xml:space="preserve">nd Mechanical Characterization </w:t>
            </w:r>
            <w:r>
              <w:t>o</w:t>
            </w:r>
            <w:r w:rsidRPr="00F87D5A">
              <w:t xml:space="preserve">f Pulsed </w:t>
            </w:r>
            <w:r>
              <w:t>a</w:t>
            </w:r>
            <w:r w:rsidRPr="00F87D5A">
              <w:t xml:space="preserve">nd Continuous Current Wire + Arc Additive Manufacturing </w:t>
            </w:r>
            <w:r>
              <w:t>o</w:t>
            </w:r>
            <w:r w:rsidRPr="00F87D5A">
              <w:t>f Nickel Based Superalloy</w:t>
            </w:r>
          </w:p>
        </w:tc>
        <w:tc>
          <w:tcPr>
            <w:tcW w:w="1315" w:type="dxa"/>
            <w:shd w:val="clear" w:color="auto" w:fill="auto"/>
          </w:tcPr>
          <w:p w14:paraId="29EC745C" w14:textId="77777777" w:rsidR="00E52EFE" w:rsidRDefault="00E52EFE" w:rsidP="00E52EFE">
            <w:pPr>
              <w:tabs>
                <w:tab w:val="left" w:pos="180"/>
              </w:tabs>
              <w:jc w:val="both"/>
            </w:pPr>
            <w:r>
              <w:t>Awarded</w:t>
            </w:r>
          </w:p>
          <w:p w14:paraId="43D1C6ED" w14:textId="74139B23" w:rsidR="0079016C" w:rsidRDefault="00E52EFE" w:rsidP="00E52EFE">
            <w:pPr>
              <w:tabs>
                <w:tab w:val="left" w:pos="180"/>
              </w:tabs>
              <w:jc w:val="both"/>
            </w:pPr>
            <w:r>
              <w:t>29.01.2024</w:t>
            </w:r>
          </w:p>
        </w:tc>
      </w:tr>
      <w:tr w:rsidR="00C46C94" w:rsidRPr="00282D08" w14:paraId="32E39C99" w14:textId="77777777" w:rsidTr="00923950">
        <w:trPr>
          <w:trHeight w:val="398"/>
        </w:trPr>
        <w:tc>
          <w:tcPr>
            <w:tcW w:w="790" w:type="dxa"/>
            <w:shd w:val="clear" w:color="auto" w:fill="auto"/>
          </w:tcPr>
          <w:p w14:paraId="24F5F1A8" w14:textId="22CF2AD3" w:rsidR="00C46C94" w:rsidRDefault="00C46C94" w:rsidP="00C46C94">
            <w:pPr>
              <w:tabs>
                <w:tab w:val="left" w:pos="180"/>
              </w:tabs>
              <w:jc w:val="both"/>
            </w:pPr>
            <w:r>
              <w:t>10</w:t>
            </w:r>
          </w:p>
        </w:tc>
        <w:tc>
          <w:tcPr>
            <w:tcW w:w="2453" w:type="dxa"/>
            <w:shd w:val="clear" w:color="auto" w:fill="auto"/>
          </w:tcPr>
          <w:p w14:paraId="0A447275" w14:textId="171A8210" w:rsidR="00C46C94" w:rsidRDefault="00C46C94" w:rsidP="00C46C94">
            <w:pPr>
              <w:tabs>
                <w:tab w:val="left" w:pos="180"/>
              </w:tabs>
              <w:jc w:val="both"/>
            </w:pPr>
            <w:r>
              <w:t xml:space="preserve">Mr. B. </w:t>
            </w:r>
            <w:proofErr w:type="spellStart"/>
            <w:r>
              <w:t>Anandan</w:t>
            </w:r>
            <w:proofErr w:type="spellEnd"/>
          </w:p>
        </w:tc>
        <w:tc>
          <w:tcPr>
            <w:tcW w:w="4778" w:type="dxa"/>
            <w:shd w:val="clear" w:color="auto" w:fill="auto"/>
          </w:tcPr>
          <w:p w14:paraId="7EE79D5C" w14:textId="6EFC4C64" w:rsidR="00C46C94" w:rsidRPr="00F87D5A" w:rsidRDefault="00C46C94" w:rsidP="00C46C94">
            <w:pPr>
              <w:jc w:val="both"/>
            </w:pPr>
            <w:r w:rsidRPr="003500C5">
              <w:t xml:space="preserve">Development </w:t>
            </w:r>
            <w:r>
              <w:t>o</w:t>
            </w:r>
            <w:r w:rsidRPr="003500C5">
              <w:t xml:space="preserve">f Similar </w:t>
            </w:r>
            <w:r>
              <w:t>a</w:t>
            </w:r>
            <w:r w:rsidRPr="003500C5">
              <w:t xml:space="preserve">nd Dissimilar Friction Stir Welded Joints </w:t>
            </w:r>
            <w:r>
              <w:t>f</w:t>
            </w:r>
            <w:r w:rsidRPr="003500C5">
              <w:t>or Aerospace Grade Aluminium Alloys</w:t>
            </w:r>
          </w:p>
        </w:tc>
        <w:tc>
          <w:tcPr>
            <w:tcW w:w="1315" w:type="dxa"/>
            <w:shd w:val="clear" w:color="auto" w:fill="auto"/>
          </w:tcPr>
          <w:p w14:paraId="600B9B73" w14:textId="77777777" w:rsidR="00C46C94" w:rsidRDefault="00C46C94" w:rsidP="00C46C94">
            <w:pPr>
              <w:tabs>
                <w:tab w:val="left" w:pos="180"/>
              </w:tabs>
              <w:jc w:val="both"/>
            </w:pPr>
            <w:r>
              <w:t>Awarded</w:t>
            </w:r>
          </w:p>
          <w:p w14:paraId="168CCEBB" w14:textId="38578609" w:rsidR="00C46C94" w:rsidRDefault="00C46C94" w:rsidP="00C46C94">
            <w:pPr>
              <w:tabs>
                <w:tab w:val="left" w:pos="180"/>
              </w:tabs>
              <w:jc w:val="both"/>
            </w:pPr>
            <w:r>
              <w:t>13.03.2024</w:t>
            </w:r>
          </w:p>
        </w:tc>
      </w:tr>
      <w:tr w:rsidR="00C46C94" w:rsidRPr="00282D08" w14:paraId="4D96396B" w14:textId="77777777" w:rsidTr="00923950">
        <w:trPr>
          <w:trHeight w:val="398"/>
        </w:trPr>
        <w:tc>
          <w:tcPr>
            <w:tcW w:w="790" w:type="dxa"/>
            <w:shd w:val="clear" w:color="auto" w:fill="auto"/>
          </w:tcPr>
          <w:p w14:paraId="049DE5E8" w14:textId="2F4B9642" w:rsidR="00C46C94" w:rsidRDefault="00C46C94" w:rsidP="00C46C94">
            <w:pPr>
              <w:tabs>
                <w:tab w:val="left" w:pos="180"/>
              </w:tabs>
              <w:jc w:val="both"/>
            </w:pPr>
            <w:r>
              <w:t>11</w:t>
            </w:r>
          </w:p>
        </w:tc>
        <w:tc>
          <w:tcPr>
            <w:tcW w:w="2453" w:type="dxa"/>
            <w:shd w:val="clear" w:color="auto" w:fill="auto"/>
          </w:tcPr>
          <w:p w14:paraId="3889A982" w14:textId="276011AA" w:rsidR="00C46C94" w:rsidRDefault="00C46C94" w:rsidP="00C46C94">
            <w:pPr>
              <w:tabs>
                <w:tab w:val="left" w:pos="180"/>
              </w:tabs>
              <w:jc w:val="both"/>
            </w:pPr>
            <w:r>
              <w:t>Mr. N. Bala Murali</w:t>
            </w:r>
          </w:p>
        </w:tc>
        <w:tc>
          <w:tcPr>
            <w:tcW w:w="4778" w:type="dxa"/>
            <w:shd w:val="clear" w:color="auto" w:fill="auto"/>
          </w:tcPr>
          <w:p w14:paraId="1438AADC" w14:textId="1BC3536E" w:rsidR="00C46C94" w:rsidRDefault="00C46C94" w:rsidP="00C46C94">
            <w:pPr>
              <w:jc w:val="both"/>
            </w:pPr>
            <w:r>
              <w:rPr>
                <w:rFonts w:eastAsia="Arial"/>
              </w:rPr>
              <w:t>S</w:t>
            </w:r>
            <w:r w:rsidRPr="00A74179">
              <w:rPr>
                <w:rFonts w:eastAsia="Arial"/>
              </w:rPr>
              <w:t>tudies on dissimilar welding of metal to polymer using solid state welding technique</w:t>
            </w:r>
            <w:r>
              <w:rPr>
                <w:rFonts w:eastAsia="Arial"/>
              </w:rPr>
              <w:t>.</w:t>
            </w:r>
          </w:p>
        </w:tc>
        <w:tc>
          <w:tcPr>
            <w:tcW w:w="1315" w:type="dxa"/>
            <w:shd w:val="clear" w:color="auto" w:fill="auto"/>
          </w:tcPr>
          <w:p w14:paraId="29AB116F" w14:textId="77777777" w:rsidR="00C46C94" w:rsidRDefault="00C46C94" w:rsidP="00C46C94">
            <w:pPr>
              <w:tabs>
                <w:tab w:val="left" w:pos="180"/>
              </w:tabs>
              <w:jc w:val="both"/>
            </w:pPr>
            <w:r>
              <w:t>Awarded</w:t>
            </w:r>
          </w:p>
          <w:p w14:paraId="5CFF6A19" w14:textId="17424C24" w:rsidR="00C46C94" w:rsidRDefault="00C46C94" w:rsidP="00C46C94">
            <w:pPr>
              <w:tabs>
                <w:tab w:val="left" w:pos="180"/>
              </w:tabs>
              <w:jc w:val="both"/>
            </w:pPr>
            <w:r>
              <w:t>12.04.2024</w:t>
            </w:r>
          </w:p>
        </w:tc>
      </w:tr>
      <w:tr w:rsidR="00C46C94" w:rsidRPr="00282D08" w14:paraId="40149069" w14:textId="77777777" w:rsidTr="00E55EB5">
        <w:trPr>
          <w:trHeight w:val="1171"/>
        </w:trPr>
        <w:tc>
          <w:tcPr>
            <w:tcW w:w="790" w:type="dxa"/>
            <w:shd w:val="clear" w:color="auto" w:fill="auto"/>
          </w:tcPr>
          <w:p w14:paraId="17258CC6" w14:textId="23449449" w:rsidR="00C46C94" w:rsidRDefault="00C46C94" w:rsidP="00C46C94">
            <w:pPr>
              <w:tabs>
                <w:tab w:val="left" w:pos="180"/>
              </w:tabs>
              <w:jc w:val="both"/>
            </w:pPr>
            <w:r>
              <w:t>12</w:t>
            </w:r>
          </w:p>
        </w:tc>
        <w:tc>
          <w:tcPr>
            <w:tcW w:w="2453" w:type="dxa"/>
            <w:shd w:val="clear" w:color="auto" w:fill="auto"/>
          </w:tcPr>
          <w:p w14:paraId="169645AC" w14:textId="5CAF4FDE" w:rsidR="00C46C94" w:rsidRDefault="00C46C94" w:rsidP="00C46C94">
            <w:pPr>
              <w:tabs>
                <w:tab w:val="left" w:pos="180"/>
              </w:tabs>
              <w:jc w:val="both"/>
            </w:pPr>
            <w:r>
              <w:t>Mr. R. Arunprakash</w:t>
            </w:r>
          </w:p>
        </w:tc>
        <w:tc>
          <w:tcPr>
            <w:tcW w:w="4778" w:type="dxa"/>
            <w:shd w:val="clear" w:color="auto" w:fill="auto"/>
          </w:tcPr>
          <w:p w14:paraId="1DFBA4BD" w14:textId="103CB5E2" w:rsidR="00C46C94" w:rsidRDefault="00C07EF9" w:rsidP="00C46C94">
            <w:pPr>
              <w:jc w:val="both"/>
            </w:pPr>
            <w:r>
              <w:t xml:space="preserve">Development of welding technique to enhance </w:t>
            </w:r>
            <w:r w:rsidR="00452BA0">
              <w:t xml:space="preserve">the </w:t>
            </w:r>
            <w:r w:rsidR="00452BA0" w:rsidRPr="00F87D5A">
              <w:t>Metallurgical</w:t>
            </w:r>
            <w:r w:rsidRPr="00F87D5A">
              <w:t xml:space="preserve"> </w:t>
            </w:r>
            <w:r>
              <w:t>a</w:t>
            </w:r>
            <w:r w:rsidRPr="00F87D5A">
              <w:t xml:space="preserve">nd Mechanical </w:t>
            </w:r>
            <w:r>
              <w:t xml:space="preserve">Properties of Maraging Steel MDN 250 through different arc welding processes. </w:t>
            </w:r>
          </w:p>
        </w:tc>
        <w:tc>
          <w:tcPr>
            <w:tcW w:w="1315" w:type="dxa"/>
            <w:shd w:val="clear" w:color="auto" w:fill="auto"/>
          </w:tcPr>
          <w:p w14:paraId="28A8E9B4" w14:textId="77777777" w:rsidR="00C46C94" w:rsidRDefault="00216F95" w:rsidP="00C46C94">
            <w:pPr>
              <w:tabs>
                <w:tab w:val="left" w:pos="180"/>
              </w:tabs>
              <w:jc w:val="both"/>
            </w:pPr>
            <w:r>
              <w:t>Awarded</w:t>
            </w:r>
          </w:p>
          <w:p w14:paraId="59EBA48D" w14:textId="19B0AE97" w:rsidR="00216F95" w:rsidRDefault="00216F95" w:rsidP="00C46C94">
            <w:pPr>
              <w:tabs>
                <w:tab w:val="left" w:pos="180"/>
              </w:tabs>
              <w:jc w:val="both"/>
            </w:pPr>
            <w:r>
              <w:t>23.08.2024</w:t>
            </w:r>
          </w:p>
        </w:tc>
      </w:tr>
      <w:tr w:rsidR="00C46C94" w:rsidRPr="00282D08" w14:paraId="701221F5" w14:textId="77777777" w:rsidTr="00923950">
        <w:trPr>
          <w:trHeight w:val="398"/>
        </w:trPr>
        <w:tc>
          <w:tcPr>
            <w:tcW w:w="790" w:type="dxa"/>
            <w:shd w:val="clear" w:color="auto" w:fill="auto"/>
          </w:tcPr>
          <w:p w14:paraId="228D6D76" w14:textId="5B54B91B" w:rsidR="00C46C94" w:rsidRDefault="00C46C94" w:rsidP="00C46C94">
            <w:pPr>
              <w:tabs>
                <w:tab w:val="left" w:pos="180"/>
              </w:tabs>
              <w:jc w:val="both"/>
            </w:pPr>
            <w:r>
              <w:t>13</w:t>
            </w:r>
          </w:p>
        </w:tc>
        <w:tc>
          <w:tcPr>
            <w:tcW w:w="2453" w:type="dxa"/>
            <w:shd w:val="clear" w:color="auto" w:fill="auto"/>
          </w:tcPr>
          <w:p w14:paraId="26AD121F" w14:textId="7FE5182E" w:rsidR="00C46C94" w:rsidRDefault="00C46C94" w:rsidP="00C46C94">
            <w:pPr>
              <w:tabs>
                <w:tab w:val="left" w:pos="180"/>
              </w:tabs>
              <w:jc w:val="both"/>
            </w:pPr>
            <w:r>
              <w:t>Mr. P. Sakthivel</w:t>
            </w:r>
          </w:p>
        </w:tc>
        <w:tc>
          <w:tcPr>
            <w:tcW w:w="4778" w:type="dxa"/>
            <w:shd w:val="clear" w:color="auto" w:fill="auto"/>
          </w:tcPr>
          <w:p w14:paraId="589D0953" w14:textId="51C60CC6" w:rsidR="00C46C94" w:rsidRDefault="00C46C94" w:rsidP="00C46C94">
            <w:pPr>
              <w:jc w:val="both"/>
            </w:pPr>
            <w:r>
              <w:t>Hot Corrosion Studies on Coatings</w:t>
            </w:r>
          </w:p>
        </w:tc>
        <w:tc>
          <w:tcPr>
            <w:tcW w:w="1315" w:type="dxa"/>
            <w:shd w:val="clear" w:color="auto" w:fill="auto"/>
          </w:tcPr>
          <w:p w14:paraId="1B7B9BBB" w14:textId="0B2C1E1A" w:rsidR="00C46C94" w:rsidRDefault="00C46C94" w:rsidP="00C46C94">
            <w:pPr>
              <w:tabs>
                <w:tab w:val="left" w:pos="180"/>
              </w:tabs>
              <w:jc w:val="both"/>
            </w:pPr>
            <w:r>
              <w:t>Ongoing</w:t>
            </w:r>
          </w:p>
        </w:tc>
      </w:tr>
    </w:tbl>
    <w:p w14:paraId="4C633B05" w14:textId="77777777" w:rsidR="002E3589" w:rsidRDefault="002E3589" w:rsidP="003E71CA">
      <w:pPr>
        <w:tabs>
          <w:tab w:val="left" w:pos="180"/>
        </w:tabs>
        <w:rPr>
          <w:b/>
        </w:rPr>
      </w:pPr>
    </w:p>
    <w:p w14:paraId="217B2278" w14:textId="510F209E" w:rsidR="00DB6431" w:rsidRDefault="00DB6431" w:rsidP="003E71CA">
      <w:pPr>
        <w:tabs>
          <w:tab w:val="left" w:pos="180"/>
        </w:tabs>
        <w:rPr>
          <w:b/>
        </w:rPr>
      </w:pPr>
      <w:r>
        <w:rPr>
          <w:b/>
        </w:rPr>
        <w:t>Patent</w:t>
      </w:r>
    </w:p>
    <w:p w14:paraId="0BE62AA4" w14:textId="77777777" w:rsidR="00DB6431" w:rsidRDefault="00DB6431" w:rsidP="003E71CA">
      <w:pPr>
        <w:tabs>
          <w:tab w:val="left" w:pos="180"/>
        </w:tabs>
        <w:rPr>
          <w:b/>
        </w:rPr>
      </w:pPr>
    </w:p>
    <w:p w14:paraId="1A996630" w14:textId="5FA75352" w:rsidR="009319E4" w:rsidRPr="00C23C2F" w:rsidRDefault="009319E4" w:rsidP="00FE251A">
      <w:pPr>
        <w:pStyle w:val="NormalWeb"/>
        <w:numPr>
          <w:ilvl w:val="0"/>
          <w:numId w:val="19"/>
        </w:numPr>
        <w:jc w:val="both"/>
        <w:rPr>
          <w:lang w:val="en-US" w:eastAsia="en-US"/>
        </w:rPr>
      </w:pPr>
      <w:r w:rsidRPr="00C23C2F">
        <w:rPr>
          <w:lang w:val="en-US" w:eastAsia="en-US"/>
        </w:rPr>
        <w:t xml:space="preserve">Autogenous Double Pulse Gas Tungsten Arc Welding System for Joining Super Alloys. </w:t>
      </w:r>
      <w:r w:rsidR="00C3037E" w:rsidRPr="00C23C2F">
        <w:rPr>
          <w:lang w:val="en-US" w:eastAsia="en-US"/>
        </w:rPr>
        <w:t xml:space="preserve">Application No.202341070940 A. </w:t>
      </w:r>
      <w:r w:rsidRPr="00C23C2F">
        <w:rPr>
          <w:lang w:val="en-US" w:eastAsia="en-US"/>
        </w:rPr>
        <w:t xml:space="preserve"> </w:t>
      </w:r>
      <w:r w:rsidR="004750E4" w:rsidRPr="00C23C2F">
        <w:rPr>
          <w:lang w:val="en-US" w:eastAsia="en-US"/>
        </w:rPr>
        <w:t>The Patent Office Journal No. 47/2023 Dated 24/11/2023, Page 79255</w:t>
      </w:r>
    </w:p>
    <w:p w14:paraId="17FE8F47" w14:textId="08A41A80" w:rsidR="00DB6431" w:rsidRPr="00DB6431" w:rsidRDefault="00DB6431" w:rsidP="00735818">
      <w:pPr>
        <w:numPr>
          <w:ilvl w:val="0"/>
          <w:numId w:val="19"/>
        </w:numPr>
        <w:tabs>
          <w:tab w:val="left" w:pos="180"/>
        </w:tabs>
      </w:pPr>
      <w:r w:rsidRPr="00DB6431">
        <w:t>Development of technique to preclude the segregation in aerospace alloy UNS N06002 by conventional double pulse arc welding.</w:t>
      </w:r>
      <w:r w:rsidR="00567804">
        <w:t xml:space="preserve"> Application No 201941046300 A. The patent Office Journal No. 48/2019, Dated 29/11/</w:t>
      </w:r>
      <w:proofErr w:type="gramStart"/>
      <w:r w:rsidR="00567804">
        <w:t>2019 ,</w:t>
      </w:r>
      <w:proofErr w:type="gramEnd"/>
      <w:r w:rsidR="00567804">
        <w:t xml:space="preserve"> Page 56183</w:t>
      </w:r>
    </w:p>
    <w:p w14:paraId="1BCB4507" w14:textId="78C3E43B" w:rsidR="00DB6431" w:rsidRPr="00DB6431" w:rsidRDefault="006352EC" w:rsidP="003E71CA">
      <w:pPr>
        <w:tabs>
          <w:tab w:val="left" w:pos="180"/>
        </w:tabs>
      </w:pPr>
      <w:r>
        <w:t>`</w:t>
      </w:r>
    </w:p>
    <w:p w14:paraId="6023D3CA" w14:textId="4872D78C" w:rsidR="00DB6431" w:rsidRDefault="00DB6431" w:rsidP="00735818">
      <w:pPr>
        <w:numPr>
          <w:ilvl w:val="0"/>
          <w:numId w:val="19"/>
        </w:numPr>
        <w:tabs>
          <w:tab w:val="left" w:pos="180"/>
        </w:tabs>
      </w:pPr>
      <w:r w:rsidRPr="00DB6431">
        <w:t xml:space="preserve">Wire + Arc </w:t>
      </w:r>
      <w:r w:rsidR="006352EC">
        <w:t>Additive</w:t>
      </w:r>
      <w:r w:rsidRPr="00DB6431">
        <w:t xml:space="preserve"> Technology development for producing UNS N06625 alloy for conventional pulsed current gas tungsten arc welding</w:t>
      </w:r>
      <w:r w:rsidR="00567804">
        <w:t>. Application No 201941048015 A. The patent Office Journal No. 49/2019, Dated 06/12/</w:t>
      </w:r>
      <w:proofErr w:type="gramStart"/>
      <w:r w:rsidR="00567804">
        <w:t>2019 ,</w:t>
      </w:r>
      <w:proofErr w:type="gramEnd"/>
      <w:r w:rsidR="00567804">
        <w:t xml:space="preserve"> Page 57327</w:t>
      </w:r>
    </w:p>
    <w:p w14:paraId="67600508" w14:textId="77777777" w:rsidR="00824D23" w:rsidRDefault="00824D23" w:rsidP="003E71CA">
      <w:pPr>
        <w:tabs>
          <w:tab w:val="left" w:pos="180"/>
        </w:tabs>
        <w:rPr>
          <w:b/>
        </w:rPr>
      </w:pPr>
    </w:p>
    <w:p w14:paraId="0178D697" w14:textId="77777777" w:rsidR="00824D23" w:rsidRPr="00357DCC" w:rsidRDefault="00824D23" w:rsidP="00824D23">
      <w:pPr>
        <w:pStyle w:val="ListParagraph"/>
        <w:ind w:left="0"/>
        <w:jc w:val="both"/>
        <w:rPr>
          <w:rFonts w:ascii="Times New Roman" w:hAnsi="Times New Roman"/>
          <w:b/>
          <w:sz w:val="24"/>
          <w:szCs w:val="24"/>
        </w:rPr>
      </w:pPr>
      <w:r w:rsidRPr="00E33A26">
        <w:rPr>
          <w:rFonts w:ascii="Times New Roman" w:hAnsi="Times New Roman"/>
          <w:b/>
          <w:sz w:val="24"/>
          <w:szCs w:val="24"/>
        </w:rPr>
        <w:t>Awards &amp; Recognitions</w:t>
      </w:r>
    </w:p>
    <w:p w14:paraId="65168492" w14:textId="72EC4134" w:rsidR="00235843" w:rsidRPr="004D661E" w:rsidRDefault="00235843" w:rsidP="00824D23">
      <w:pPr>
        <w:pStyle w:val="ListParagraph"/>
        <w:numPr>
          <w:ilvl w:val="0"/>
          <w:numId w:val="9"/>
        </w:numPr>
        <w:jc w:val="both"/>
        <w:rPr>
          <w:rFonts w:ascii="Times New Roman" w:hAnsi="Times New Roman"/>
          <w:sz w:val="24"/>
          <w:szCs w:val="24"/>
          <w:lang w:val="pt-PT"/>
        </w:rPr>
      </w:pPr>
      <w:r w:rsidRPr="004D661E">
        <w:rPr>
          <w:rFonts w:ascii="Times New Roman" w:hAnsi="Times New Roman"/>
          <w:sz w:val="24"/>
          <w:szCs w:val="24"/>
          <w:lang w:val="pt-PT"/>
        </w:rPr>
        <w:t xml:space="preserve">VIT </w:t>
      </w:r>
      <w:proofErr w:type="spellStart"/>
      <w:r w:rsidRPr="004D661E">
        <w:rPr>
          <w:rFonts w:ascii="Times New Roman" w:hAnsi="Times New Roman"/>
          <w:sz w:val="24"/>
          <w:szCs w:val="24"/>
          <w:lang w:val="pt-PT"/>
        </w:rPr>
        <w:t>International</w:t>
      </w:r>
      <w:proofErr w:type="spellEnd"/>
      <w:r w:rsidRPr="004D661E">
        <w:rPr>
          <w:rFonts w:ascii="Times New Roman" w:hAnsi="Times New Roman"/>
          <w:sz w:val="24"/>
          <w:szCs w:val="24"/>
          <w:lang w:val="pt-PT"/>
        </w:rPr>
        <w:t xml:space="preserve"> Research </w:t>
      </w:r>
      <w:proofErr w:type="spellStart"/>
      <w:r w:rsidRPr="004D661E">
        <w:rPr>
          <w:rFonts w:ascii="Times New Roman" w:hAnsi="Times New Roman"/>
          <w:sz w:val="24"/>
          <w:szCs w:val="24"/>
          <w:lang w:val="pt-PT"/>
        </w:rPr>
        <w:t>Award</w:t>
      </w:r>
      <w:proofErr w:type="spellEnd"/>
      <w:r w:rsidRPr="004D661E">
        <w:rPr>
          <w:rFonts w:ascii="Times New Roman" w:hAnsi="Times New Roman"/>
          <w:sz w:val="24"/>
          <w:szCs w:val="24"/>
          <w:lang w:val="pt-PT"/>
        </w:rPr>
        <w:t xml:space="preserve"> for </w:t>
      </w:r>
      <w:proofErr w:type="spellStart"/>
      <w:r w:rsidRPr="004D661E">
        <w:rPr>
          <w:rFonts w:ascii="Times New Roman" w:hAnsi="Times New Roman"/>
          <w:sz w:val="24"/>
          <w:szCs w:val="24"/>
          <w:lang w:val="pt-PT"/>
        </w:rPr>
        <w:t>visiting</w:t>
      </w:r>
      <w:proofErr w:type="spellEnd"/>
      <w:r w:rsidRPr="004D661E">
        <w:rPr>
          <w:rFonts w:ascii="Times New Roman" w:hAnsi="Times New Roman"/>
          <w:sz w:val="24"/>
          <w:szCs w:val="24"/>
          <w:lang w:val="pt-PT"/>
        </w:rPr>
        <w:t xml:space="preserve"> </w:t>
      </w:r>
      <w:r w:rsidR="00C47A61" w:rsidRPr="004D661E">
        <w:rPr>
          <w:rFonts w:ascii="Times New Roman" w:hAnsi="Times New Roman"/>
          <w:sz w:val="24"/>
          <w:szCs w:val="24"/>
          <w:lang w:val="pt-PT"/>
        </w:rPr>
        <w:t xml:space="preserve">Universidade Nova de Lisboa, Portugal. </w:t>
      </w:r>
    </w:p>
    <w:p w14:paraId="6D3A3B18" w14:textId="3F8ED1E1" w:rsidR="00761336" w:rsidRDefault="00761336" w:rsidP="00824D23">
      <w:pPr>
        <w:pStyle w:val="ListParagraph"/>
        <w:numPr>
          <w:ilvl w:val="0"/>
          <w:numId w:val="9"/>
        </w:numPr>
        <w:jc w:val="both"/>
        <w:rPr>
          <w:rFonts w:ascii="Times New Roman" w:hAnsi="Times New Roman"/>
          <w:sz w:val="24"/>
          <w:szCs w:val="24"/>
        </w:rPr>
      </w:pPr>
      <w:r>
        <w:rPr>
          <w:rFonts w:ascii="Times New Roman" w:hAnsi="Times New Roman"/>
          <w:sz w:val="24"/>
          <w:szCs w:val="24"/>
        </w:rPr>
        <w:t>Outstanding Researcher award 2022 at VIT University, Vellore.</w:t>
      </w:r>
    </w:p>
    <w:p w14:paraId="30F28834" w14:textId="5531F671" w:rsidR="00611BD5" w:rsidRPr="00611BD5" w:rsidRDefault="00611BD5" w:rsidP="00611BD5">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w:t>
      </w:r>
      <w:r>
        <w:rPr>
          <w:rFonts w:ascii="Times New Roman" w:hAnsi="Times New Roman"/>
          <w:sz w:val="24"/>
          <w:szCs w:val="24"/>
        </w:rPr>
        <w:t xml:space="preserve">ellore </w:t>
      </w:r>
      <w:r w:rsidRPr="00E33A26">
        <w:rPr>
          <w:rFonts w:ascii="Times New Roman" w:hAnsi="Times New Roman"/>
          <w:sz w:val="24"/>
          <w:szCs w:val="24"/>
        </w:rPr>
        <w:t>I</w:t>
      </w:r>
      <w:r>
        <w:rPr>
          <w:rFonts w:ascii="Times New Roman" w:hAnsi="Times New Roman"/>
          <w:sz w:val="24"/>
          <w:szCs w:val="24"/>
        </w:rPr>
        <w:t xml:space="preserve">nstitute of </w:t>
      </w:r>
      <w:r w:rsidRPr="00E33A26">
        <w:rPr>
          <w:rFonts w:ascii="Times New Roman" w:hAnsi="Times New Roman"/>
          <w:sz w:val="24"/>
          <w:szCs w:val="24"/>
        </w:rPr>
        <w:t>T</w:t>
      </w:r>
      <w:r>
        <w:rPr>
          <w:rFonts w:ascii="Times New Roman" w:hAnsi="Times New Roman"/>
          <w:sz w:val="24"/>
          <w:szCs w:val="24"/>
        </w:rPr>
        <w:t>echnology,</w:t>
      </w:r>
      <w:r w:rsidRPr="00E33A26">
        <w:rPr>
          <w:rFonts w:ascii="Times New Roman" w:hAnsi="Times New Roman"/>
          <w:sz w:val="24"/>
          <w:szCs w:val="24"/>
        </w:rPr>
        <w:t xml:space="preserve"> </w:t>
      </w:r>
      <w:r>
        <w:rPr>
          <w:rFonts w:ascii="Times New Roman" w:hAnsi="Times New Roman"/>
          <w:sz w:val="24"/>
          <w:szCs w:val="24"/>
        </w:rPr>
        <w:t>2022,</w:t>
      </w:r>
      <w:r w:rsidRPr="00E33A26">
        <w:rPr>
          <w:rFonts w:ascii="Times New Roman" w:hAnsi="Times New Roman"/>
          <w:sz w:val="24"/>
          <w:szCs w:val="24"/>
        </w:rPr>
        <w:t xml:space="preserve"> for contribution to research through publication in </w:t>
      </w:r>
      <w:r w:rsidRPr="0095735C">
        <w:rPr>
          <w:rFonts w:ascii="Times New Roman" w:hAnsi="Times New Roman"/>
          <w:noProof/>
          <w:sz w:val="24"/>
          <w:szCs w:val="24"/>
        </w:rPr>
        <w:t>peer</w:t>
      </w:r>
      <w:r>
        <w:rPr>
          <w:rFonts w:ascii="Times New Roman" w:hAnsi="Times New Roman"/>
          <w:noProof/>
          <w:sz w:val="24"/>
          <w:szCs w:val="24"/>
        </w:rPr>
        <w:t>-</w:t>
      </w:r>
      <w:r w:rsidRPr="0095735C">
        <w:rPr>
          <w:rFonts w:ascii="Times New Roman" w:hAnsi="Times New Roman"/>
          <w:noProof/>
          <w:sz w:val="24"/>
          <w:szCs w:val="24"/>
        </w:rPr>
        <w:t>reviewed</w:t>
      </w:r>
      <w:r w:rsidRPr="00E33A26">
        <w:rPr>
          <w:rFonts w:ascii="Times New Roman" w:hAnsi="Times New Roman"/>
          <w:sz w:val="24"/>
          <w:szCs w:val="24"/>
        </w:rPr>
        <w:t xml:space="preserve"> journals</w:t>
      </w:r>
      <w:r>
        <w:rPr>
          <w:rFonts w:ascii="Times New Roman" w:hAnsi="Times New Roman"/>
          <w:sz w:val="24"/>
          <w:szCs w:val="24"/>
        </w:rPr>
        <w:t xml:space="preserve"> and Funded Project</w:t>
      </w:r>
    </w:p>
    <w:p w14:paraId="0076B3FF" w14:textId="4E27F04B" w:rsidR="00F0644C" w:rsidRDefault="00F0644C" w:rsidP="00824D23">
      <w:pPr>
        <w:pStyle w:val="ListParagraph"/>
        <w:numPr>
          <w:ilvl w:val="0"/>
          <w:numId w:val="9"/>
        </w:numPr>
        <w:jc w:val="both"/>
        <w:rPr>
          <w:rFonts w:ascii="Times New Roman" w:hAnsi="Times New Roman"/>
          <w:sz w:val="24"/>
          <w:szCs w:val="24"/>
        </w:rPr>
      </w:pPr>
      <w:r>
        <w:rPr>
          <w:rFonts w:ascii="Times New Roman" w:hAnsi="Times New Roman"/>
          <w:sz w:val="24"/>
          <w:szCs w:val="24"/>
        </w:rPr>
        <w:t>A</w:t>
      </w:r>
      <w:r w:rsidRPr="00F0644C">
        <w:rPr>
          <w:rFonts w:ascii="Times New Roman" w:hAnsi="Times New Roman"/>
          <w:sz w:val="24"/>
          <w:szCs w:val="24"/>
        </w:rPr>
        <w:t>ppointed as a reviewer for the AAPG Generic call – 2023. French National Research Agency’s (ANR) main. The French National Research Agency (ANR) is a public administrative institution under the authority of the French Ministry of Higher Education, Research and Innovation.</w:t>
      </w:r>
    </w:p>
    <w:p w14:paraId="78297184" w14:textId="7B1916A2" w:rsidR="00861C7F" w:rsidRPr="00861C7F" w:rsidRDefault="00861C7F" w:rsidP="00861C7F">
      <w:pPr>
        <w:numPr>
          <w:ilvl w:val="0"/>
          <w:numId w:val="9"/>
        </w:numPr>
        <w:tabs>
          <w:tab w:val="left" w:pos="180"/>
        </w:tabs>
      </w:pPr>
      <w:r w:rsidRPr="000E65B4">
        <w:t xml:space="preserve">Project Proposal Reviewer - Department of Science and Technology (DST) Government of India. </w:t>
      </w:r>
    </w:p>
    <w:p w14:paraId="1A8C7B4F" w14:textId="77777777" w:rsidR="00861C7F" w:rsidRDefault="00861C7F" w:rsidP="00861C7F">
      <w:pPr>
        <w:numPr>
          <w:ilvl w:val="0"/>
          <w:numId w:val="9"/>
        </w:numPr>
        <w:tabs>
          <w:tab w:val="left" w:pos="180"/>
        </w:tabs>
        <w:jc w:val="both"/>
      </w:pPr>
      <w:r>
        <w:t xml:space="preserve">Received 100 USD reward from Elsevier USA, to recognize the peer review work for the book chapters. </w:t>
      </w:r>
    </w:p>
    <w:p w14:paraId="6050E5CB" w14:textId="62937ED8" w:rsidR="00861C7F" w:rsidRPr="00861C7F" w:rsidRDefault="00861C7F" w:rsidP="00861C7F">
      <w:pPr>
        <w:numPr>
          <w:ilvl w:val="0"/>
          <w:numId w:val="9"/>
        </w:numPr>
        <w:tabs>
          <w:tab w:val="left" w:pos="180"/>
        </w:tabs>
        <w:jc w:val="both"/>
      </w:pPr>
      <w:r>
        <w:lastRenderedPageBreak/>
        <w:t xml:space="preserve">Best poster award for the paper entitled “Influence of </w:t>
      </w:r>
      <w:proofErr w:type="spellStart"/>
      <w:r>
        <w:t>Overalloyed</w:t>
      </w:r>
      <w:proofErr w:type="spellEnd"/>
      <w:r>
        <w:t xml:space="preserve"> filler wire to preclude the microsegregation in the weld joint of alloy C-276” on </w:t>
      </w:r>
      <w:proofErr w:type="gramStart"/>
      <w:r>
        <w:t>the  3</w:t>
      </w:r>
      <w:proofErr w:type="gramEnd"/>
      <w:r w:rsidRPr="00EE1B62">
        <w:rPr>
          <w:vertAlign w:val="superscript"/>
        </w:rPr>
        <w:t>rd</w:t>
      </w:r>
      <w:r>
        <w:t xml:space="preserve"> International Conference on Advanced Materials and Manufacturing Processes for Strategic Sectors 2018 conducted by Indian Institute of Metals with ISRO between  25-27</w:t>
      </w:r>
      <w:r w:rsidRPr="00EE1B62">
        <w:rPr>
          <w:vertAlign w:val="superscript"/>
        </w:rPr>
        <w:t>th</w:t>
      </w:r>
      <w:r>
        <w:t xml:space="preserve"> October 2018 at Thiruvananthapuram </w:t>
      </w:r>
    </w:p>
    <w:p w14:paraId="13CD05AC" w14:textId="060ECA62" w:rsidR="00824D23" w:rsidRPr="002901D1" w:rsidRDefault="00824D23" w:rsidP="00824D23">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w:t>
      </w:r>
      <w:r>
        <w:rPr>
          <w:rFonts w:ascii="Times New Roman" w:hAnsi="Times New Roman"/>
          <w:sz w:val="24"/>
          <w:szCs w:val="24"/>
        </w:rPr>
        <w:t xml:space="preserve">ellore </w:t>
      </w:r>
      <w:r w:rsidRPr="00E33A26">
        <w:rPr>
          <w:rFonts w:ascii="Times New Roman" w:hAnsi="Times New Roman"/>
          <w:sz w:val="24"/>
          <w:szCs w:val="24"/>
        </w:rPr>
        <w:t>I</w:t>
      </w:r>
      <w:r>
        <w:rPr>
          <w:rFonts w:ascii="Times New Roman" w:hAnsi="Times New Roman"/>
          <w:sz w:val="24"/>
          <w:szCs w:val="24"/>
        </w:rPr>
        <w:t xml:space="preserve">nstitute of </w:t>
      </w:r>
      <w:r w:rsidRPr="00E33A26">
        <w:rPr>
          <w:rFonts w:ascii="Times New Roman" w:hAnsi="Times New Roman"/>
          <w:sz w:val="24"/>
          <w:szCs w:val="24"/>
        </w:rPr>
        <w:t>T</w:t>
      </w:r>
      <w:r>
        <w:rPr>
          <w:rFonts w:ascii="Times New Roman" w:hAnsi="Times New Roman"/>
          <w:sz w:val="24"/>
          <w:szCs w:val="24"/>
        </w:rPr>
        <w:t>echnology,</w:t>
      </w:r>
      <w:r w:rsidRPr="00E33A26">
        <w:rPr>
          <w:rFonts w:ascii="Times New Roman" w:hAnsi="Times New Roman"/>
          <w:sz w:val="24"/>
          <w:szCs w:val="24"/>
        </w:rPr>
        <w:t xml:space="preserve"> </w:t>
      </w:r>
      <w:r>
        <w:rPr>
          <w:rFonts w:ascii="Times New Roman" w:hAnsi="Times New Roman"/>
          <w:sz w:val="24"/>
          <w:szCs w:val="24"/>
        </w:rPr>
        <w:t>2021,</w:t>
      </w:r>
      <w:r w:rsidRPr="00E33A26">
        <w:rPr>
          <w:rFonts w:ascii="Times New Roman" w:hAnsi="Times New Roman"/>
          <w:sz w:val="24"/>
          <w:szCs w:val="24"/>
        </w:rPr>
        <w:t xml:space="preserve"> for contribution to research through publication in </w:t>
      </w:r>
      <w:r w:rsidRPr="0095735C">
        <w:rPr>
          <w:rFonts w:ascii="Times New Roman" w:hAnsi="Times New Roman"/>
          <w:noProof/>
          <w:sz w:val="24"/>
          <w:szCs w:val="24"/>
        </w:rPr>
        <w:t>peer</w:t>
      </w:r>
      <w:r>
        <w:rPr>
          <w:rFonts w:ascii="Times New Roman" w:hAnsi="Times New Roman"/>
          <w:noProof/>
          <w:sz w:val="24"/>
          <w:szCs w:val="24"/>
        </w:rPr>
        <w:t>-</w:t>
      </w:r>
      <w:r w:rsidRPr="0095735C">
        <w:rPr>
          <w:rFonts w:ascii="Times New Roman" w:hAnsi="Times New Roman"/>
          <w:noProof/>
          <w:sz w:val="24"/>
          <w:szCs w:val="24"/>
        </w:rPr>
        <w:t>reviewed</w:t>
      </w:r>
      <w:r w:rsidRPr="00E33A26">
        <w:rPr>
          <w:rFonts w:ascii="Times New Roman" w:hAnsi="Times New Roman"/>
          <w:sz w:val="24"/>
          <w:szCs w:val="24"/>
        </w:rPr>
        <w:t xml:space="preserve"> journals</w:t>
      </w:r>
      <w:r>
        <w:rPr>
          <w:rFonts w:ascii="Times New Roman" w:hAnsi="Times New Roman"/>
          <w:sz w:val="24"/>
          <w:szCs w:val="24"/>
        </w:rPr>
        <w:t xml:space="preserve"> and Funded Project</w:t>
      </w:r>
    </w:p>
    <w:p w14:paraId="3B5F4E69" w14:textId="77777777" w:rsidR="00824D23" w:rsidRPr="001255E3" w:rsidRDefault="00824D23" w:rsidP="00824D23">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w:t>
      </w:r>
      <w:r>
        <w:rPr>
          <w:rFonts w:ascii="Times New Roman" w:hAnsi="Times New Roman"/>
          <w:sz w:val="24"/>
          <w:szCs w:val="24"/>
        </w:rPr>
        <w:t xml:space="preserve">ellore </w:t>
      </w:r>
      <w:r w:rsidRPr="00E33A26">
        <w:rPr>
          <w:rFonts w:ascii="Times New Roman" w:hAnsi="Times New Roman"/>
          <w:sz w:val="24"/>
          <w:szCs w:val="24"/>
        </w:rPr>
        <w:t>I</w:t>
      </w:r>
      <w:r>
        <w:rPr>
          <w:rFonts w:ascii="Times New Roman" w:hAnsi="Times New Roman"/>
          <w:sz w:val="24"/>
          <w:szCs w:val="24"/>
        </w:rPr>
        <w:t xml:space="preserve">nstitute of </w:t>
      </w:r>
      <w:r w:rsidRPr="00E33A26">
        <w:rPr>
          <w:rFonts w:ascii="Times New Roman" w:hAnsi="Times New Roman"/>
          <w:sz w:val="24"/>
          <w:szCs w:val="24"/>
        </w:rPr>
        <w:t>T</w:t>
      </w:r>
      <w:r>
        <w:rPr>
          <w:rFonts w:ascii="Times New Roman" w:hAnsi="Times New Roman"/>
          <w:sz w:val="24"/>
          <w:szCs w:val="24"/>
        </w:rPr>
        <w:t>echnology,</w:t>
      </w:r>
      <w:r w:rsidRPr="00E33A26">
        <w:rPr>
          <w:rFonts w:ascii="Times New Roman" w:hAnsi="Times New Roman"/>
          <w:sz w:val="24"/>
          <w:szCs w:val="24"/>
        </w:rPr>
        <w:t xml:space="preserve"> 201</w:t>
      </w:r>
      <w:r>
        <w:rPr>
          <w:rFonts w:ascii="Times New Roman" w:hAnsi="Times New Roman"/>
          <w:sz w:val="24"/>
          <w:szCs w:val="24"/>
        </w:rPr>
        <w:t>9 and 2020</w:t>
      </w:r>
      <w:r w:rsidRPr="00E33A26">
        <w:rPr>
          <w:rFonts w:ascii="Times New Roman" w:hAnsi="Times New Roman"/>
          <w:sz w:val="24"/>
          <w:szCs w:val="24"/>
        </w:rPr>
        <w:t xml:space="preserve"> for contribution to research through publication in </w:t>
      </w:r>
      <w:r w:rsidRPr="0095735C">
        <w:rPr>
          <w:rFonts w:ascii="Times New Roman" w:hAnsi="Times New Roman"/>
          <w:noProof/>
          <w:sz w:val="24"/>
          <w:szCs w:val="24"/>
        </w:rPr>
        <w:t>peer</w:t>
      </w:r>
      <w:r>
        <w:rPr>
          <w:rFonts w:ascii="Times New Roman" w:hAnsi="Times New Roman"/>
          <w:noProof/>
          <w:sz w:val="24"/>
          <w:szCs w:val="24"/>
        </w:rPr>
        <w:t>-</w:t>
      </w:r>
      <w:r w:rsidRPr="0095735C">
        <w:rPr>
          <w:rFonts w:ascii="Times New Roman" w:hAnsi="Times New Roman"/>
          <w:noProof/>
          <w:sz w:val="24"/>
          <w:szCs w:val="24"/>
        </w:rPr>
        <w:t>reviewed</w:t>
      </w:r>
      <w:r w:rsidRPr="00E33A26">
        <w:rPr>
          <w:rFonts w:ascii="Times New Roman" w:hAnsi="Times New Roman"/>
          <w:sz w:val="24"/>
          <w:szCs w:val="24"/>
        </w:rPr>
        <w:t xml:space="preserve"> journals</w:t>
      </w:r>
      <w:r>
        <w:rPr>
          <w:rFonts w:ascii="Times New Roman" w:hAnsi="Times New Roman"/>
          <w:sz w:val="24"/>
          <w:szCs w:val="24"/>
        </w:rPr>
        <w:t xml:space="preserve"> and Funded Project</w:t>
      </w:r>
    </w:p>
    <w:p w14:paraId="524FD697" w14:textId="77777777" w:rsidR="00824D23" w:rsidRDefault="00824D23" w:rsidP="00824D23">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w:t>
      </w:r>
      <w:r>
        <w:rPr>
          <w:rFonts w:ascii="Times New Roman" w:hAnsi="Times New Roman"/>
          <w:sz w:val="24"/>
          <w:szCs w:val="24"/>
        </w:rPr>
        <w:t xml:space="preserve">ellore </w:t>
      </w:r>
      <w:r w:rsidRPr="00E33A26">
        <w:rPr>
          <w:rFonts w:ascii="Times New Roman" w:hAnsi="Times New Roman"/>
          <w:sz w:val="24"/>
          <w:szCs w:val="24"/>
        </w:rPr>
        <w:t>I</w:t>
      </w:r>
      <w:r>
        <w:rPr>
          <w:rFonts w:ascii="Times New Roman" w:hAnsi="Times New Roman"/>
          <w:sz w:val="24"/>
          <w:szCs w:val="24"/>
        </w:rPr>
        <w:t xml:space="preserve">nstitute of </w:t>
      </w:r>
      <w:r w:rsidRPr="00E33A26">
        <w:rPr>
          <w:rFonts w:ascii="Times New Roman" w:hAnsi="Times New Roman"/>
          <w:sz w:val="24"/>
          <w:szCs w:val="24"/>
        </w:rPr>
        <w:t>T</w:t>
      </w:r>
      <w:r>
        <w:rPr>
          <w:rFonts w:ascii="Times New Roman" w:hAnsi="Times New Roman"/>
          <w:sz w:val="24"/>
          <w:szCs w:val="24"/>
        </w:rPr>
        <w:t>echnology,</w:t>
      </w:r>
      <w:r w:rsidRPr="00E33A26">
        <w:rPr>
          <w:rFonts w:ascii="Times New Roman" w:hAnsi="Times New Roman"/>
          <w:sz w:val="24"/>
          <w:szCs w:val="24"/>
        </w:rPr>
        <w:t xml:space="preserve"> 201</w:t>
      </w:r>
      <w:r>
        <w:rPr>
          <w:rFonts w:ascii="Times New Roman" w:hAnsi="Times New Roman"/>
          <w:sz w:val="24"/>
          <w:szCs w:val="24"/>
        </w:rPr>
        <w:t>8,</w:t>
      </w:r>
      <w:r w:rsidRPr="00E33A26">
        <w:rPr>
          <w:rFonts w:ascii="Times New Roman" w:hAnsi="Times New Roman"/>
          <w:sz w:val="24"/>
          <w:szCs w:val="24"/>
        </w:rPr>
        <w:t xml:space="preserve"> for contribution to research through publication in </w:t>
      </w:r>
      <w:r w:rsidRPr="0095735C">
        <w:rPr>
          <w:rFonts w:ascii="Times New Roman" w:hAnsi="Times New Roman"/>
          <w:noProof/>
          <w:sz w:val="24"/>
          <w:szCs w:val="24"/>
        </w:rPr>
        <w:t>peer</w:t>
      </w:r>
      <w:r>
        <w:rPr>
          <w:rFonts w:ascii="Times New Roman" w:hAnsi="Times New Roman"/>
          <w:noProof/>
          <w:sz w:val="24"/>
          <w:szCs w:val="24"/>
        </w:rPr>
        <w:t>-</w:t>
      </w:r>
      <w:r w:rsidRPr="0095735C">
        <w:rPr>
          <w:rFonts w:ascii="Times New Roman" w:hAnsi="Times New Roman"/>
          <w:noProof/>
          <w:sz w:val="24"/>
          <w:szCs w:val="24"/>
        </w:rPr>
        <w:t>reviewed</w:t>
      </w:r>
      <w:r w:rsidRPr="00E33A26">
        <w:rPr>
          <w:rFonts w:ascii="Times New Roman" w:hAnsi="Times New Roman"/>
          <w:sz w:val="24"/>
          <w:szCs w:val="24"/>
        </w:rPr>
        <w:t xml:space="preserve"> journals</w:t>
      </w:r>
      <w:r>
        <w:rPr>
          <w:rFonts w:ascii="Times New Roman" w:hAnsi="Times New Roman"/>
          <w:sz w:val="24"/>
          <w:szCs w:val="24"/>
        </w:rPr>
        <w:t xml:space="preserve"> and Funded Project</w:t>
      </w:r>
    </w:p>
    <w:p w14:paraId="5BE8491A" w14:textId="1CDED3BF" w:rsidR="00824D23" w:rsidRDefault="00824D23" w:rsidP="00824D23">
      <w:pPr>
        <w:pStyle w:val="ListParagraph"/>
        <w:numPr>
          <w:ilvl w:val="0"/>
          <w:numId w:val="9"/>
        </w:numPr>
        <w:jc w:val="both"/>
        <w:rPr>
          <w:rFonts w:ascii="Times New Roman" w:hAnsi="Times New Roman"/>
          <w:sz w:val="24"/>
          <w:szCs w:val="24"/>
        </w:rPr>
      </w:pPr>
      <w:proofErr w:type="spellStart"/>
      <w:r>
        <w:rPr>
          <w:rFonts w:ascii="Times New Roman" w:hAnsi="Times New Roman"/>
          <w:sz w:val="24"/>
          <w:szCs w:val="24"/>
        </w:rPr>
        <w:t>Recognised</w:t>
      </w:r>
      <w:proofErr w:type="spellEnd"/>
      <w:r>
        <w:rPr>
          <w:rFonts w:ascii="Times New Roman" w:hAnsi="Times New Roman"/>
          <w:sz w:val="24"/>
          <w:szCs w:val="24"/>
        </w:rPr>
        <w:t xml:space="preserve"> </w:t>
      </w:r>
      <w:r w:rsidR="002008F2">
        <w:rPr>
          <w:rFonts w:ascii="Times New Roman" w:hAnsi="Times New Roman"/>
          <w:sz w:val="24"/>
          <w:szCs w:val="24"/>
        </w:rPr>
        <w:t>his</w:t>
      </w:r>
      <w:r>
        <w:rPr>
          <w:rFonts w:ascii="Times New Roman" w:hAnsi="Times New Roman"/>
          <w:sz w:val="24"/>
          <w:szCs w:val="24"/>
        </w:rPr>
        <w:t xml:space="preserve"> microstructure as a cover page image of the </w:t>
      </w:r>
      <w:r w:rsidRPr="00112B62">
        <w:rPr>
          <w:rFonts w:ascii="Times New Roman" w:hAnsi="Times New Roman"/>
          <w:b/>
          <w:bCs/>
          <w:sz w:val="24"/>
          <w:szCs w:val="24"/>
        </w:rPr>
        <w:t xml:space="preserve">journal </w:t>
      </w:r>
      <w:proofErr w:type="spellStart"/>
      <w:r w:rsidRPr="00112B62">
        <w:rPr>
          <w:rFonts w:ascii="Times New Roman" w:hAnsi="Times New Roman"/>
          <w:b/>
          <w:bCs/>
          <w:sz w:val="24"/>
          <w:szCs w:val="24"/>
        </w:rPr>
        <w:t>Ciencia</w:t>
      </w:r>
      <w:proofErr w:type="spellEnd"/>
      <w:r w:rsidRPr="00112B62">
        <w:rPr>
          <w:rFonts w:ascii="Times New Roman" w:hAnsi="Times New Roman"/>
          <w:b/>
          <w:bCs/>
          <w:sz w:val="24"/>
          <w:szCs w:val="24"/>
        </w:rPr>
        <w:t xml:space="preserve"> &amp; </w:t>
      </w:r>
      <w:proofErr w:type="spellStart"/>
      <w:r w:rsidRPr="00112B62">
        <w:rPr>
          <w:rFonts w:ascii="Times New Roman" w:hAnsi="Times New Roman"/>
          <w:b/>
          <w:bCs/>
          <w:sz w:val="24"/>
          <w:szCs w:val="24"/>
        </w:rPr>
        <w:t>Tecnologia</w:t>
      </w:r>
      <w:proofErr w:type="spellEnd"/>
      <w:r w:rsidRPr="00112B62">
        <w:rPr>
          <w:rFonts w:ascii="Times New Roman" w:hAnsi="Times New Roman"/>
          <w:b/>
          <w:bCs/>
          <w:sz w:val="24"/>
          <w:szCs w:val="24"/>
        </w:rPr>
        <w:t xml:space="preserve"> dos </w:t>
      </w:r>
      <w:proofErr w:type="spellStart"/>
      <w:r w:rsidRPr="00112B62">
        <w:rPr>
          <w:rFonts w:ascii="Times New Roman" w:hAnsi="Times New Roman"/>
          <w:b/>
          <w:bCs/>
          <w:sz w:val="24"/>
          <w:szCs w:val="24"/>
        </w:rPr>
        <w:t>Materiais</w:t>
      </w:r>
      <w:proofErr w:type="spellEnd"/>
      <w:r>
        <w:rPr>
          <w:rFonts w:ascii="Times New Roman" w:hAnsi="Times New Roman"/>
          <w:sz w:val="24"/>
          <w:szCs w:val="24"/>
        </w:rPr>
        <w:t xml:space="preserve"> (Elsevier Publisher) in volume 29, 2017.</w:t>
      </w:r>
    </w:p>
    <w:p w14:paraId="79495A03" w14:textId="77777777" w:rsidR="00824D23" w:rsidRDefault="00824D23" w:rsidP="00824D23">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IT University, 201</w:t>
      </w:r>
      <w:r>
        <w:rPr>
          <w:rFonts w:ascii="Times New Roman" w:hAnsi="Times New Roman"/>
          <w:sz w:val="24"/>
          <w:szCs w:val="24"/>
        </w:rPr>
        <w:t>7,</w:t>
      </w:r>
      <w:r w:rsidRPr="00E33A26">
        <w:rPr>
          <w:rFonts w:ascii="Times New Roman" w:hAnsi="Times New Roman"/>
          <w:sz w:val="24"/>
          <w:szCs w:val="24"/>
        </w:rPr>
        <w:t xml:space="preserve"> for contribution to research through publication in </w:t>
      </w:r>
      <w:r w:rsidRPr="0095735C">
        <w:rPr>
          <w:rFonts w:ascii="Times New Roman" w:hAnsi="Times New Roman"/>
          <w:noProof/>
          <w:sz w:val="24"/>
          <w:szCs w:val="24"/>
        </w:rPr>
        <w:t>peer</w:t>
      </w:r>
      <w:r>
        <w:rPr>
          <w:rFonts w:ascii="Times New Roman" w:hAnsi="Times New Roman"/>
          <w:noProof/>
          <w:sz w:val="24"/>
          <w:szCs w:val="24"/>
        </w:rPr>
        <w:t>-</w:t>
      </w:r>
      <w:r w:rsidRPr="0095735C">
        <w:rPr>
          <w:rFonts w:ascii="Times New Roman" w:hAnsi="Times New Roman"/>
          <w:noProof/>
          <w:sz w:val="24"/>
          <w:szCs w:val="24"/>
        </w:rPr>
        <w:t>reviewed</w:t>
      </w:r>
      <w:r w:rsidRPr="00E33A26">
        <w:rPr>
          <w:rFonts w:ascii="Times New Roman" w:hAnsi="Times New Roman"/>
          <w:sz w:val="24"/>
          <w:szCs w:val="24"/>
        </w:rPr>
        <w:t xml:space="preserve"> journals</w:t>
      </w:r>
    </w:p>
    <w:p w14:paraId="0E0F10B1" w14:textId="77777777" w:rsidR="00824D23" w:rsidRPr="00E33A26" w:rsidRDefault="00824D23" w:rsidP="00824D23">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IT University, 201</w:t>
      </w:r>
      <w:r>
        <w:rPr>
          <w:rFonts w:ascii="Times New Roman" w:hAnsi="Times New Roman"/>
          <w:sz w:val="24"/>
          <w:szCs w:val="24"/>
        </w:rPr>
        <w:t>6,</w:t>
      </w:r>
      <w:r w:rsidRPr="00E33A26">
        <w:rPr>
          <w:rFonts w:ascii="Times New Roman" w:hAnsi="Times New Roman"/>
          <w:sz w:val="24"/>
          <w:szCs w:val="24"/>
        </w:rPr>
        <w:t xml:space="preserve"> for </w:t>
      </w:r>
      <w:r>
        <w:rPr>
          <w:rFonts w:ascii="Times New Roman" w:hAnsi="Times New Roman"/>
          <w:sz w:val="24"/>
          <w:szCs w:val="24"/>
        </w:rPr>
        <w:t>contributing to research through peer-reviewed journal publication</w:t>
      </w:r>
      <w:r w:rsidRPr="00E33A26">
        <w:rPr>
          <w:rFonts w:ascii="Times New Roman" w:hAnsi="Times New Roman"/>
          <w:sz w:val="24"/>
          <w:szCs w:val="24"/>
        </w:rPr>
        <w:t>.</w:t>
      </w:r>
    </w:p>
    <w:p w14:paraId="7300037B" w14:textId="77777777" w:rsidR="00824D23" w:rsidRDefault="00824D23" w:rsidP="00824D23">
      <w:pPr>
        <w:pStyle w:val="ListParagraph"/>
        <w:numPr>
          <w:ilvl w:val="0"/>
          <w:numId w:val="9"/>
        </w:numPr>
        <w:jc w:val="both"/>
        <w:rPr>
          <w:rFonts w:ascii="Times New Roman" w:hAnsi="Times New Roman"/>
          <w:sz w:val="24"/>
          <w:szCs w:val="24"/>
        </w:rPr>
      </w:pPr>
      <w:r>
        <w:rPr>
          <w:rFonts w:ascii="Times New Roman" w:hAnsi="Times New Roman"/>
          <w:sz w:val="24"/>
          <w:szCs w:val="24"/>
        </w:rPr>
        <w:t>Act as a Session Jury for the 18</w:t>
      </w:r>
      <w:r w:rsidRPr="00432C9A">
        <w:rPr>
          <w:rFonts w:ascii="Times New Roman" w:hAnsi="Times New Roman"/>
          <w:sz w:val="24"/>
          <w:szCs w:val="24"/>
          <w:vertAlign w:val="superscript"/>
        </w:rPr>
        <w:t>th</w:t>
      </w:r>
      <w:r>
        <w:rPr>
          <w:rFonts w:ascii="Times New Roman" w:hAnsi="Times New Roman"/>
          <w:sz w:val="24"/>
          <w:szCs w:val="24"/>
        </w:rPr>
        <w:t xml:space="preserve"> ISTE TN &amp; P Section Annual Convention for Faculty Members of Engineering Colleges</w:t>
      </w:r>
    </w:p>
    <w:p w14:paraId="629273D4" w14:textId="77777777" w:rsidR="00824D23" w:rsidRDefault="00824D23" w:rsidP="00824D23">
      <w:pPr>
        <w:pStyle w:val="ListParagraph"/>
        <w:numPr>
          <w:ilvl w:val="0"/>
          <w:numId w:val="9"/>
        </w:numPr>
        <w:jc w:val="both"/>
        <w:rPr>
          <w:rFonts w:ascii="Times New Roman" w:hAnsi="Times New Roman"/>
          <w:sz w:val="24"/>
          <w:szCs w:val="24"/>
        </w:rPr>
      </w:pPr>
      <w:r>
        <w:rPr>
          <w:rFonts w:ascii="Times New Roman" w:hAnsi="Times New Roman"/>
          <w:sz w:val="24"/>
          <w:szCs w:val="24"/>
        </w:rPr>
        <w:t>Most downloaded articles in Elsevier Publication between Sep-14 to Feb-15 “</w:t>
      </w:r>
      <w:r w:rsidRPr="00B7387A">
        <w:rPr>
          <w:rFonts w:ascii="Times New Roman" w:hAnsi="Times New Roman"/>
          <w:sz w:val="24"/>
          <w:szCs w:val="24"/>
        </w:rPr>
        <w:t>Microstructure and Mechanical Properties of Alloy C-276 Weldments Fabricated by Continuous and Pulsed Current Gas Tungsten Arc Welding Techniques”, Vol. 16, 2014, pp 563-572</w:t>
      </w:r>
      <w:r>
        <w:rPr>
          <w:rFonts w:ascii="Times New Roman" w:hAnsi="Times New Roman"/>
          <w:sz w:val="24"/>
          <w:szCs w:val="24"/>
        </w:rPr>
        <w:t>,</w:t>
      </w:r>
      <w:r w:rsidRPr="00B7387A">
        <w:rPr>
          <w:rFonts w:ascii="Times New Roman" w:hAnsi="Times New Roman"/>
          <w:sz w:val="24"/>
          <w:szCs w:val="24"/>
        </w:rPr>
        <w:t xml:space="preserve"> Journal of Manufacturing Processes.</w:t>
      </w:r>
    </w:p>
    <w:p w14:paraId="27726675" w14:textId="77777777" w:rsidR="00824D23" w:rsidRDefault="00824D23" w:rsidP="00824D23">
      <w:pPr>
        <w:pStyle w:val="ListParagraph"/>
        <w:numPr>
          <w:ilvl w:val="0"/>
          <w:numId w:val="9"/>
        </w:numPr>
        <w:jc w:val="both"/>
        <w:rPr>
          <w:rFonts w:ascii="Times New Roman" w:hAnsi="Times New Roman"/>
          <w:sz w:val="24"/>
          <w:szCs w:val="24"/>
        </w:rPr>
      </w:pPr>
      <w:r w:rsidRPr="006D51E4">
        <w:rPr>
          <w:rFonts w:ascii="Times New Roman" w:hAnsi="Times New Roman"/>
          <w:sz w:val="24"/>
          <w:szCs w:val="24"/>
        </w:rPr>
        <w:t xml:space="preserve">Appointed as an international expert reviewer for the 3rd Global Conference on Materials Science and Engineering held </w:t>
      </w:r>
      <w:r>
        <w:rPr>
          <w:rFonts w:ascii="Times New Roman" w:hAnsi="Times New Roman"/>
          <w:sz w:val="24"/>
          <w:szCs w:val="24"/>
        </w:rPr>
        <w:t>in</w:t>
      </w:r>
      <w:r w:rsidRPr="006D51E4">
        <w:rPr>
          <w:rFonts w:ascii="Times New Roman" w:hAnsi="Times New Roman"/>
          <w:sz w:val="24"/>
          <w:szCs w:val="24"/>
        </w:rPr>
        <w:t xml:space="preserve"> </w:t>
      </w:r>
      <w:proofErr w:type="spellStart"/>
      <w:r w:rsidRPr="006D51E4">
        <w:rPr>
          <w:rFonts w:ascii="Times New Roman" w:hAnsi="Times New Roman"/>
          <w:sz w:val="24"/>
          <w:szCs w:val="24"/>
        </w:rPr>
        <w:t>Shangai</w:t>
      </w:r>
      <w:proofErr w:type="spellEnd"/>
      <w:r w:rsidRPr="006D51E4">
        <w:rPr>
          <w:rFonts w:ascii="Times New Roman" w:hAnsi="Times New Roman"/>
          <w:sz w:val="24"/>
          <w:szCs w:val="24"/>
        </w:rPr>
        <w:t xml:space="preserve"> (China)</w:t>
      </w:r>
      <w:r>
        <w:rPr>
          <w:rFonts w:ascii="Times New Roman" w:hAnsi="Times New Roman"/>
          <w:sz w:val="24"/>
          <w:szCs w:val="24"/>
        </w:rPr>
        <w:t xml:space="preserve"> from </w:t>
      </w:r>
      <w:r w:rsidRPr="006D51E4">
        <w:rPr>
          <w:rFonts w:ascii="Times New Roman" w:hAnsi="Times New Roman"/>
          <w:sz w:val="24"/>
          <w:szCs w:val="24"/>
        </w:rPr>
        <w:t>20 -23</w:t>
      </w:r>
      <w:r w:rsidRPr="006D51E4">
        <w:rPr>
          <w:rFonts w:ascii="Times New Roman" w:hAnsi="Times New Roman"/>
          <w:sz w:val="24"/>
          <w:szCs w:val="24"/>
          <w:vertAlign w:val="superscript"/>
        </w:rPr>
        <w:t>rd</w:t>
      </w:r>
      <w:r w:rsidRPr="006D51E4">
        <w:rPr>
          <w:rFonts w:ascii="Times New Roman" w:hAnsi="Times New Roman"/>
          <w:sz w:val="24"/>
          <w:szCs w:val="24"/>
        </w:rPr>
        <w:t xml:space="preserve"> October 2014.</w:t>
      </w:r>
    </w:p>
    <w:p w14:paraId="6AD15332" w14:textId="77777777" w:rsidR="00824D23" w:rsidRDefault="00824D23" w:rsidP="00824D23">
      <w:pPr>
        <w:pStyle w:val="ListParagraph"/>
        <w:numPr>
          <w:ilvl w:val="0"/>
          <w:numId w:val="9"/>
        </w:numPr>
        <w:jc w:val="both"/>
        <w:rPr>
          <w:rFonts w:ascii="Times New Roman" w:hAnsi="Times New Roman"/>
          <w:sz w:val="24"/>
          <w:szCs w:val="24"/>
        </w:rPr>
      </w:pPr>
      <w:r w:rsidRPr="006D51E4">
        <w:rPr>
          <w:rFonts w:ascii="Times New Roman" w:hAnsi="Times New Roman"/>
          <w:sz w:val="24"/>
          <w:szCs w:val="24"/>
        </w:rPr>
        <w:t>Appointed as an international expert reviewer for International Scientific</w:t>
      </w:r>
      <w:r>
        <w:rPr>
          <w:rFonts w:ascii="Times New Roman" w:hAnsi="Times New Roman"/>
          <w:sz w:val="24"/>
          <w:szCs w:val="24"/>
        </w:rPr>
        <w:t xml:space="preserve"> </w:t>
      </w:r>
      <w:r w:rsidRPr="006D51E4">
        <w:rPr>
          <w:rFonts w:ascii="Times New Roman" w:hAnsi="Times New Roman"/>
          <w:sz w:val="24"/>
          <w:szCs w:val="24"/>
        </w:rPr>
        <w:t xml:space="preserve">Conference Corrosion 2014 </w:t>
      </w:r>
      <w:r w:rsidRPr="0095735C">
        <w:rPr>
          <w:rFonts w:ascii="Times New Roman" w:hAnsi="Times New Roman"/>
          <w:noProof/>
          <w:sz w:val="24"/>
          <w:szCs w:val="24"/>
        </w:rPr>
        <w:t xml:space="preserve">held </w:t>
      </w:r>
      <w:r>
        <w:rPr>
          <w:rFonts w:ascii="Times New Roman" w:hAnsi="Times New Roman"/>
          <w:noProof/>
          <w:sz w:val="24"/>
          <w:szCs w:val="24"/>
        </w:rPr>
        <w:t>in</w:t>
      </w:r>
      <w:r w:rsidRPr="006D51E4">
        <w:rPr>
          <w:rFonts w:ascii="Times New Roman" w:hAnsi="Times New Roman"/>
          <w:sz w:val="24"/>
          <w:szCs w:val="24"/>
        </w:rPr>
        <w:t xml:space="preserve"> Gliwice (Poland)</w:t>
      </w:r>
      <w:r>
        <w:rPr>
          <w:rFonts w:ascii="Times New Roman" w:hAnsi="Times New Roman"/>
          <w:sz w:val="24"/>
          <w:szCs w:val="24"/>
        </w:rPr>
        <w:t xml:space="preserve"> from </w:t>
      </w:r>
      <w:r w:rsidRPr="006D51E4">
        <w:rPr>
          <w:rFonts w:ascii="Times New Roman" w:hAnsi="Times New Roman"/>
          <w:sz w:val="24"/>
          <w:szCs w:val="24"/>
        </w:rPr>
        <w:t>18 -21</w:t>
      </w:r>
      <w:r w:rsidRPr="006D51E4">
        <w:rPr>
          <w:rFonts w:ascii="Times New Roman" w:hAnsi="Times New Roman"/>
          <w:sz w:val="24"/>
          <w:szCs w:val="24"/>
          <w:vertAlign w:val="superscript"/>
        </w:rPr>
        <w:t>st</w:t>
      </w:r>
      <w:r>
        <w:rPr>
          <w:rFonts w:ascii="Times New Roman" w:hAnsi="Times New Roman"/>
          <w:sz w:val="24"/>
          <w:szCs w:val="24"/>
        </w:rPr>
        <w:t xml:space="preserve"> </w:t>
      </w:r>
      <w:r w:rsidRPr="006D51E4">
        <w:rPr>
          <w:rFonts w:ascii="Times New Roman" w:hAnsi="Times New Roman"/>
          <w:sz w:val="24"/>
          <w:szCs w:val="24"/>
        </w:rPr>
        <w:t>November 2014.</w:t>
      </w:r>
    </w:p>
    <w:p w14:paraId="11944DC9" w14:textId="7989F7CA" w:rsidR="00824D23" w:rsidRPr="009F3F8E" w:rsidRDefault="00824D23" w:rsidP="009F3F8E">
      <w:pPr>
        <w:pStyle w:val="ListParagraph"/>
        <w:numPr>
          <w:ilvl w:val="0"/>
          <w:numId w:val="9"/>
        </w:numPr>
        <w:jc w:val="both"/>
        <w:rPr>
          <w:rFonts w:ascii="Times New Roman" w:hAnsi="Times New Roman"/>
          <w:sz w:val="24"/>
          <w:szCs w:val="24"/>
        </w:rPr>
      </w:pPr>
      <w:r w:rsidRPr="00E33A26">
        <w:rPr>
          <w:rFonts w:ascii="Times New Roman" w:hAnsi="Times New Roman"/>
          <w:sz w:val="24"/>
          <w:szCs w:val="24"/>
        </w:rPr>
        <w:t>Research award at VIT University, 2013</w:t>
      </w:r>
      <w:r>
        <w:rPr>
          <w:rFonts w:ascii="Times New Roman" w:hAnsi="Times New Roman"/>
          <w:sz w:val="24"/>
          <w:szCs w:val="24"/>
        </w:rPr>
        <w:t>,</w:t>
      </w:r>
      <w:r w:rsidRPr="00E33A26">
        <w:rPr>
          <w:rFonts w:ascii="Times New Roman" w:hAnsi="Times New Roman"/>
          <w:sz w:val="24"/>
          <w:szCs w:val="24"/>
        </w:rPr>
        <w:t xml:space="preserve"> for </w:t>
      </w:r>
      <w:r>
        <w:rPr>
          <w:rFonts w:ascii="Times New Roman" w:hAnsi="Times New Roman"/>
          <w:sz w:val="24"/>
          <w:szCs w:val="24"/>
        </w:rPr>
        <w:t>contributing to research through peer-reviewed journal publication</w:t>
      </w:r>
      <w:r w:rsidRPr="00E33A26">
        <w:rPr>
          <w:rFonts w:ascii="Times New Roman" w:hAnsi="Times New Roman"/>
          <w:sz w:val="24"/>
          <w:szCs w:val="24"/>
        </w:rPr>
        <w:t>.</w:t>
      </w:r>
    </w:p>
    <w:p w14:paraId="06BF4774" w14:textId="35A4E28F" w:rsidR="00372438" w:rsidRDefault="00423220" w:rsidP="003E71CA">
      <w:pPr>
        <w:tabs>
          <w:tab w:val="left" w:pos="180"/>
        </w:tabs>
        <w:rPr>
          <w:b/>
        </w:rPr>
      </w:pPr>
      <w:r w:rsidRPr="006D51E4">
        <w:rPr>
          <w:b/>
        </w:rPr>
        <w:t>International Journal Publication</w:t>
      </w:r>
      <w:r w:rsidR="001E5B2D" w:rsidRPr="006D51E4">
        <w:rPr>
          <w:b/>
        </w:rPr>
        <w:t>s</w:t>
      </w:r>
      <w:r w:rsidRPr="006D51E4">
        <w:rPr>
          <w:b/>
        </w:rPr>
        <w:tab/>
      </w:r>
    </w:p>
    <w:p w14:paraId="7324DC1E" w14:textId="77777777" w:rsidR="00D14570" w:rsidRDefault="00D14570" w:rsidP="003E71CA">
      <w:pPr>
        <w:tabs>
          <w:tab w:val="left" w:pos="180"/>
        </w:tabs>
        <w:rPr>
          <w:b/>
        </w:rPr>
      </w:pPr>
    </w:p>
    <w:p w14:paraId="681D66D4" w14:textId="5B2455D5" w:rsidR="00D14570" w:rsidRDefault="00D14570" w:rsidP="00D14570">
      <w:r w:rsidRPr="00C91D8D">
        <w:t>https://scholar.google.co.in/citations?user=37DFCvcAAAAJ&amp;hl=en</w:t>
      </w:r>
    </w:p>
    <w:p w14:paraId="4AFEBDA3" w14:textId="6E04F334" w:rsidR="00D14570" w:rsidRDefault="00D14570" w:rsidP="00D14570">
      <w:r w:rsidRPr="00C91D8D">
        <w:t>https://publons.com/researcher/1345576/manikandan-m/</w:t>
      </w:r>
    </w:p>
    <w:p w14:paraId="29BE0243" w14:textId="34CACF9B" w:rsidR="00D14570" w:rsidRDefault="00D14570" w:rsidP="00D14570">
      <w:r w:rsidRPr="00C91D8D">
        <w:t>https://www.scopus.com/authid/detail.uri?authorId=16302247900</w:t>
      </w:r>
    </w:p>
    <w:p w14:paraId="79699B54" w14:textId="41BDA5CE" w:rsidR="00D14570" w:rsidRDefault="00D14570" w:rsidP="00D14570">
      <w:r w:rsidRPr="00C91D8D">
        <w:t>https://www.researchgate.net/profile/Manikandan_Mano</w:t>
      </w:r>
    </w:p>
    <w:p w14:paraId="6378E14C" w14:textId="461A62BF" w:rsidR="00D14570" w:rsidRDefault="00D14570" w:rsidP="00D14570">
      <w:pPr>
        <w:rPr>
          <w:color w:val="32599E"/>
          <w:u w:val="single"/>
        </w:rPr>
      </w:pPr>
      <w:r w:rsidRPr="00A57E44">
        <w:rPr>
          <w:color w:val="32599E"/>
          <w:u w:val="single"/>
        </w:rPr>
        <w:t>http://orcid.org/0000-0002-4467-1493</w:t>
      </w:r>
    </w:p>
    <w:p w14:paraId="435F4268" w14:textId="38836D84" w:rsidR="005F1358" w:rsidRDefault="005F1358" w:rsidP="00D14570">
      <w:pPr>
        <w:rPr>
          <w:color w:val="32599E"/>
          <w:u w:val="single"/>
        </w:rPr>
      </w:pPr>
    </w:p>
    <w:p w14:paraId="7FBB44F0" w14:textId="77777777" w:rsidR="0051454A" w:rsidRDefault="0051454A" w:rsidP="008C3FCB">
      <w:pPr>
        <w:pStyle w:val="ListParagraph"/>
        <w:spacing w:after="0"/>
        <w:ind w:left="426" w:hanging="568"/>
        <w:jc w:val="both"/>
        <w:rPr>
          <w:rFonts w:ascii="Times New Roman" w:hAnsi="Times New Roman"/>
          <w:b/>
          <w:bCs/>
          <w:sz w:val="24"/>
          <w:szCs w:val="24"/>
        </w:rPr>
      </w:pPr>
    </w:p>
    <w:p w14:paraId="0810E9FA" w14:textId="77777777" w:rsidR="0051454A" w:rsidRDefault="0051454A" w:rsidP="008C3FCB">
      <w:pPr>
        <w:pStyle w:val="ListParagraph"/>
        <w:spacing w:after="0"/>
        <w:ind w:left="426" w:hanging="568"/>
        <w:jc w:val="both"/>
        <w:rPr>
          <w:rFonts w:ascii="Times New Roman" w:hAnsi="Times New Roman"/>
          <w:b/>
          <w:bCs/>
          <w:sz w:val="24"/>
          <w:szCs w:val="24"/>
        </w:rPr>
      </w:pPr>
    </w:p>
    <w:p w14:paraId="1480A350" w14:textId="77777777" w:rsidR="0051454A" w:rsidRDefault="0051454A" w:rsidP="008C3FCB">
      <w:pPr>
        <w:pStyle w:val="ListParagraph"/>
        <w:spacing w:after="0"/>
        <w:ind w:left="426" w:hanging="568"/>
        <w:jc w:val="both"/>
        <w:rPr>
          <w:rFonts w:ascii="Times New Roman" w:hAnsi="Times New Roman"/>
          <w:b/>
          <w:bCs/>
          <w:sz w:val="24"/>
          <w:szCs w:val="24"/>
        </w:rPr>
      </w:pPr>
    </w:p>
    <w:p w14:paraId="68B95D92" w14:textId="77777777" w:rsidR="00285555" w:rsidRDefault="00285555" w:rsidP="00C75DBF">
      <w:pPr>
        <w:jc w:val="both"/>
        <w:rPr>
          <w:b/>
          <w:bCs/>
        </w:rPr>
      </w:pPr>
    </w:p>
    <w:p w14:paraId="3D90C328" w14:textId="77777777" w:rsidR="00C75DBF" w:rsidRPr="00C75DBF" w:rsidRDefault="00C75DBF" w:rsidP="00C75DBF">
      <w:pPr>
        <w:jc w:val="both"/>
        <w:rPr>
          <w:b/>
          <w:bCs/>
        </w:rPr>
      </w:pPr>
    </w:p>
    <w:p w14:paraId="79A65F56" w14:textId="52F3A979" w:rsidR="00281511" w:rsidRPr="008C3FCB" w:rsidRDefault="00281511" w:rsidP="008C3FCB">
      <w:pPr>
        <w:pStyle w:val="ListParagraph"/>
        <w:spacing w:after="0"/>
        <w:ind w:left="426" w:hanging="568"/>
        <w:jc w:val="both"/>
        <w:rPr>
          <w:rFonts w:ascii="Times New Roman" w:hAnsi="Times New Roman"/>
          <w:sz w:val="24"/>
          <w:szCs w:val="24"/>
        </w:rPr>
      </w:pPr>
      <w:r w:rsidRPr="00281511">
        <w:rPr>
          <w:rFonts w:ascii="Times New Roman" w:hAnsi="Times New Roman"/>
          <w:b/>
          <w:bCs/>
          <w:sz w:val="24"/>
          <w:szCs w:val="24"/>
        </w:rPr>
        <w:lastRenderedPageBreak/>
        <w:t>2024</w:t>
      </w:r>
    </w:p>
    <w:p w14:paraId="5529573D" w14:textId="32346E21" w:rsidR="00097BBB" w:rsidRDefault="00097BBB" w:rsidP="00097BBB">
      <w:pPr>
        <w:pStyle w:val="NormalWeb"/>
        <w:shd w:val="clear" w:color="auto" w:fill="FFFFFF"/>
        <w:ind w:left="540"/>
      </w:pPr>
    </w:p>
    <w:p w14:paraId="45EC2ACE" w14:textId="5DB75562" w:rsidR="00331BFE" w:rsidRPr="00331BFE" w:rsidRDefault="00641005" w:rsidP="00641005">
      <w:pPr>
        <w:pStyle w:val="NormalWeb"/>
        <w:numPr>
          <w:ilvl w:val="0"/>
          <w:numId w:val="5"/>
        </w:numPr>
      </w:pPr>
      <w:proofErr w:type="spellStart"/>
      <w:r>
        <w:rPr>
          <w:rFonts w:ascii="Times New Roman,Bold" w:hAnsi="Times New Roman,Bold"/>
        </w:rPr>
        <w:t>Madesh</w:t>
      </w:r>
      <w:proofErr w:type="spellEnd"/>
      <w:r>
        <w:rPr>
          <w:rFonts w:ascii="Times New Roman,Bold" w:hAnsi="Times New Roman,Bold"/>
        </w:rPr>
        <w:t xml:space="preserve"> R, </w:t>
      </w:r>
      <w:r>
        <w:t xml:space="preserve">M D </w:t>
      </w:r>
      <w:proofErr w:type="spellStart"/>
      <w:r>
        <w:t>Barath</w:t>
      </w:r>
      <w:proofErr w:type="spellEnd"/>
      <w:r>
        <w:t xml:space="preserve"> Kumar, Bala Murali N, </w:t>
      </w:r>
      <w:proofErr w:type="spellStart"/>
      <w:r>
        <w:t>Nandhakumar</w:t>
      </w:r>
      <w:proofErr w:type="spellEnd"/>
      <w:r>
        <w:t xml:space="preserve"> S, Arivazhagan N, K Gokul Kumar, </w:t>
      </w:r>
      <w:r w:rsidRPr="00641005">
        <w:rPr>
          <w:b/>
          <w:bCs/>
        </w:rPr>
        <w:t>M Manikandan</w:t>
      </w:r>
      <w:r>
        <w:t xml:space="preserve">. </w:t>
      </w:r>
      <w:r>
        <w:rPr>
          <w:rFonts w:ascii="Times New Roman,Bold" w:hAnsi="Times New Roman,Bold"/>
        </w:rPr>
        <w:t xml:space="preserve"> </w:t>
      </w:r>
      <w:r w:rsidR="00331BFE" w:rsidRPr="00331BFE">
        <w:t>Pulsed directed energy deposition-arc technology for depositing stainless steel 309L: microstructural, elements distribution, and mechanical characteristics</w:t>
      </w:r>
      <w:r w:rsidR="00331BFE">
        <w:t xml:space="preserve">. Accepted Heliyon Material Science. </w:t>
      </w:r>
    </w:p>
    <w:p w14:paraId="081D6023" w14:textId="45AAD64D" w:rsidR="0057331C" w:rsidRPr="00FB003B" w:rsidRDefault="00FB003B" w:rsidP="00265582">
      <w:pPr>
        <w:pStyle w:val="NormalWeb"/>
        <w:numPr>
          <w:ilvl w:val="0"/>
          <w:numId w:val="5"/>
        </w:numPr>
        <w:jc w:val="both"/>
      </w:pPr>
      <w:r>
        <w:t xml:space="preserve">M D </w:t>
      </w:r>
      <w:proofErr w:type="spellStart"/>
      <w:r>
        <w:t>Barath</w:t>
      </w:r>
      <w:proofErr w:type="spellEnd"/>
      <w:r>
        <w:t xml:space="preserve"> Kumar, A Abdul </w:t>
      </w:r>
      <w:proofErr w:type="spellStart"/>
      <w:r>
        <w:t>Bhasith</w:t>
      </w:r>
      <w:proofErr w:type="spellEnd"/>
      <w:r>
        <w:t xml:space="preserve">, G S Vishaal Kumar, </w:t>
      </w:r>
      <w:r>
        <w:rPr>
          <w:shd w:val="clear" w:color="auto" w:fill="FFFFFF"/>
        </w:rPr>
        <w:t xml:space="preserve">Y </w:t>
      </w:r>
      <w:proofErr w:type="spellStart"/>
      <w:r>
        <w:rPr>
          <w:shd w:val="clear" w:color="auto" w:fill="FFFFFF"/>
        </w:rPr>
        <w:t>Ridhushan</w:t>
      </w:r>
      <w:proofErr w:type="spellEnd"/>
      <w:r>
        <w:t xml:space="preserve">, N Arivazhagan, </w:t>
      </w:r>
      <w:r>
        <w:rPr>
          <w:shd w:val="clear" w:color="auto" w:fill="FFFFFF"/>
        </w:rPr>
        <w:t>N Babu</w:t>
      </w:r>
      <w:r>
        <w:t xml:space="preserve">, K Sathish Kumar, </w:t>
      </w:r>
      <w:r w:rsidRPr="00265582">
        <w:rPr>
          <w:b/>
          <w:bCs/>
        </w:rPr>
        <w:t>M Manikandan</w:t>
      </w:r>
      <w:r w:rsidR="00265582">
        <w:t>.</w:t>
      </w:r>
      <w:r>
        <w:rPr>
          <w:position w:val="10"/>
          <w:sz w:val="16"/>
          <w:szCs w:val="16"/>
        </w:rPr>
        <w:t xml:space="preserve"> </w:t>
      </w:r>
      <w:r w:rsidR="000516DE" w:rsidRPr="00FB003B">
        <w:t xml:space="preserve">Investigation of Microstructure and Mechanical Characteristics of Thin-walled Hastelloy C-276 Manufactured through Pulsed-Arc Additive Manufacturing Technique. </w:t>
      </w:r>
      <w:r w:rsidR="00F03201" w:rsidRPr="00FB003B">
        <w:t>Accepted Metals and Materials International.</w:t>
      </w:r>
    </w:p>
    <w:p w14:paraId="0711EE52" w14:textId="77F83530" w:rsidR="008461FA" w:rsidRPr="008461FA" w:rsidRDefault="008461FA" w:rsidP="008461FA">
      <w:pPr>
        <w:pStyle w:val="ListParagraph"/>
        <w:numPr>
          <w:ilvl w:val="0"/>
          <w:numId w:val="5"/>
        </w:numPr>
        <w:spacing w:after="168"/>
        <w:jc w:val="both"/>
        <w:rPr>
          <w:rFonts w:ascii="Times New Roman" w:eastAsia="Times New Roman" w:hAnsi="Times New Roman"/>
          <w:sz w:val="24"/>
          <w:szCs w:val="24"/>
          <w:lang w:eastAsia="en-IN"/>
        </w:rPr>
      </w:pPr>
      <w:r w:rsidRPr="008461FA">
        <w:rPr>
          <w:rFonts w:ascii="Times New Roman" w:eastAsia="Times New Roman" w:hAnsi="Times New Roman"/>
          <w:b/>
          <w:bCs/>
          <w:sz w:val="24"/>
          <w:szCs w:val="24"/>
          <w:lang w:eastAsia="en-IN"/>
        </w:rPr>
        <w:t>M. Manikandan</w:t>
      </w:r>
      <w:r w:rsidRPr="008461FA">
        <w:rPr>
          <w:rFonts w:ascii="Times New Roman" w:eastAsia="Times New Roman" w:hAnsi="Times New Roman"/>
          <w:sz w:val="24"/>
          <w:szCs w:val="24"/>
          <w:lang w:eastAsia="en-IN"/>
        </w:rPr>
        <w:t>, N. Arivazhagan</w:t>
      </w:r>
      <w:r>
        <w:rPr>
          <w:rFonts w:ascii="Times New Roman" w:eastAsia="Times New Roman" w:hAnsi="Times New Roman"/>
          <w:sz w:val="24"/>
          <w:szCs w:val="24"/>
          <w:lang w:eastAsia="en-IN"/>
        </w:rPr>
        <w:t xml:space="preserve">. </w:t>
      </w:r>
      <w:r w:rsidRPr="008461FA">
        <w:rPr>
          <w:rFonts w:ascii="Times New Roman" w:eastAsia="Times New Roman" w:hAnsi="Times New Roman"/>
          <w:sz w:val="24"/>
          <w:szCs w:val="24"/>
          <w:lang w:eastAsia="en-IN"/>
        </w:rPr>
        <w:t>Technology Development of Novel Autogenous Double Pulse Tungsten Insert Gas Welding Technique to Evaluate the Depth of penetration, Micro segregation via Machine teaming and Desirability Function Approach</w:t>
      </w:r>
      <w:r>
        <w:rPr>
          <w:rFonts w:ascii="Times New Roman" w:eastAsia="Times New Roman" w:hAnsi="Times New Roman"/>
          <w:sz w:val="24"/>
          <w:szCs w:val="24"/>
          <w:lang w:eastAsia="en-IN"/>
        </w:rPr>
        <w:t>. Accepted Materials Today Communication</w:t>
      </w:r>
      <w:r w:rsidR="00CF2023">
        <w:rPr>
          <w:rFonts w:ascii="Times New Roman" w:eastAsia="Times New Roman" w:hAnsi="Times New Roman"/>
          <w:sz w:val="24"/>
          <w:szCs w:val="24"/>
          <w:lang w:eastAsia="en-IN"/>
        </w:rPr>
        <w:t>s.</w:t>
      </w:r>
    </w:p>
    <w:p w14:paraId="1A385FC0" w14:textId="100ABD6E" w:rsidR="00285555" w:rsidRDefault="002B7CC2" w:rsidP="002B7CC2">
      <w:pPr>
        <w:pStyle w:val="NormalWeb"/>
        <w:numPr>
          <w:ilvl w:val="0"/>
          <w:numId w:val="5"/>
        </w:numPr>
      </w:pPr>
      <w:proofErr w:type="spellStart"/>
      <w:r w:rsidRPr="002B7CC2">
        <w:t>Sukalpan</w:t>
      </w:r>
      <w:proofErr w:type="spellEnd"/>
      <w:r w:rsidRPr="002B7CC2">
        <w:t xml:space="preserve"> Nandi, </w:t>
      </w:r>
      <w:r w:rsidRPr="00CC4BE0">
        <w:rPr>
          <w:b/>
          <w:bCs/>
        </w:rPr>
        <w:t>M. Manikandan</w:t>
      </w:r>
      <w:r w:rsidRPr="002B7CC2">
        <w:t xml:space="preserve">, N. Arivazhagan, V. </w:t>
      </w:r>
      <w:proofErr w:type="spellStart"/>
      <w:r w:rsidRPr="002B7CC2">
        <w:t>Rajinikanth,,and</w:t>
      </w:r>
      <w:proofErr w:type="spellEnd"/>
      <w:r w:rsidRPr="002B7CC2">
        <w:t xml:space="preserve"> Sandip Ghosh Chowdhury. </w:t>
      </w:r>
      <w:r w:rsidR="00B32C25" w:rsidRPr="00B32C25">
        <w:rPr>
          <w:lang w:val="en-US"/>
        </w:rPr>
        <w:t>A Quantitative Approach to Precipitate Characterization in Wire Arc Additive Manufactured Inconel 600 Series Alloys</w:t>
      </w:r>
      <w:r w:rsidR="00B32C25">
        <w:rPr>
          <w:lang w:val="en-US"/>
        </w:rPr>
        <w:t xml:space="preserve">. </w:t>
      </w:r>
      <w:r w:rsidR="0099229C" w:rsidRPr="0099229C">
        <w:rPr>
          <w:lang w:val="en-US"/>
        </w:rPr>
        <w:t>https://doi.org/10.1007/s11837-024-06656-6</w:t>
      </w:r>
    </w:p>
    <w:p w14:paraId="346FCE3A" w14:textId="2A47A958" w:rsidR="002658AC" w:rsidRPr="00097BBB" w:rsidRDefault="00097BBB" w:rsidP="00AC3434">
      <w:pPr>
        <w:pStyle w:val="NormalWeb"/>
        <w:numPr>
          <w:ilvl w:val="0"/>
          <w:numId w:val="5"/>
        </w:numPr>
        <w:shd w:val="clear" w:color="auto" w:fill="FFFFFF"/>
        <w:jc w:val="both"/>
      </w:pPr>
      <w:proofErr w:type="spellStart"/>
      <w:r w:rsidRPr="00AC3434">
        <w:t>Barath</w:t>
      </w:r>
      <w:proofErr w:type="spellEnd"/>
      <w:r w:rsidRPr="00AC3434">
        <w:t xml:space="preserve"> Kumar M D, </w:t>
      </w:r>
      <w:r w:rsidR="0070122F" w:rsidRPr="00AC3434">
        <w:t xml:space="preserve">Arivazhagan N, Szymon </w:t>
      </w:r>
      <w:proofErr w:type="spellStart"/>
      <w:r w:rsidR="0070122F" w:rsidRPr="00AC3434">
        <w:t>Tofil</w:t>
      </w:r>
      <w:proofErr w:type="spellEnd"/>
      <w:r w:rsidR="0070122F" w:rsidRPr="00AC3434">
        <w:t xml:space="preserve">, </w:t>
      </w:r>
      <w:r w:rsidR="00AC3434" w:rsidRPr="00AC3434">
        <w:t xml:space="preserve">Joel Andersson, </w:t>
      </w:r>
      <w:proofErr w:type="spellStart"/>
      <w:r w:rsidR="00AC3434" w:rsidRPr="00AC3434">
        <w:t>Jindrich</w:t>
      </w:r>
      <w:proofErr w:type="spellEnd"/>
      <w:r w:rsidR="00AC3434" w:rsidRPr="00AC3434">
        <w:t xml:space="preserve"> Kozak, </w:t>
      </w:r>
      <w:r w:rsidR="00AC3434" w:rsidRPr="00AC3434">
        <w:rPr>
          <w:b/>
          <w:bCs/>
        </w:rPr>
        <w:t>Manikandan M</w:t>
      </w:r>
      <w:r w:rsidR="00AC3434" w:rsidRPr="00AC3434">
        <w:t xml:space="preserve">. </w:t>
      </w:r>
      <w:r w:rsidR="002658AC" w:rsidRPr="00097BBB">
        <w:t xml:space="preserve">Influence of pulsed current GTAW-WAAM process parameters on the single layer bead geometry and multi bead multi-layer deposition of a nickel-based superalloy. </w:t>
      </w:r>
      <w:r w:rsidR="006A540F" w:rsidRPr="00097BBB">
        <w:t xml:space="preserve">Materials Today Communications. </w:t>
      </w:r>
      <w:r w:rsidR="00ED16DB" w:rsidRPr="00ED16DB">
        <w:t>39 (2024) 108824</w:t>
      </w:r>
      <w:r w:rsidR="00ED16DB">
        <w:t>.</w:t>
      </w:r>
    </w:p>
    <w:p w14:paraId="7EA46B9C" w14:textId="6FC35A65" w:rsidR="00281511" w:rsidRDefault="00281511" w:rsidP="00281511">
      <w:pPr>
        <w:pStyle w:val="ListParagraph"/>
        <w:numPr>
          <w:ilvl w:val="0"/>
          <w:numId w:val="5"/>
        </w:numPr>
        <w:spacing w:after="0"/>
        <w:jc w:val="both"/>
        <w:rPr>
          <w:rFonts w:ascii="Times New Roman" w:hAnsi="Times New Roman"/>
          <w:sz w:val="24"/>
          <w:szCs w:val="24"/>
        </w:rPr>
      </w:pPr>
      <w:r w:rsidRPr="00281511">
        <w:rPr>
          <w:rFonts w:ascii="Times New Roman" w:hAnsi="Times New Roman"/>
          <w:sz w:val="24"/>
          <w:szCs w:val="24"/>
        </w:rPr>
        <w:t xml:space="preserve">Muthu </w:t>
      </w:r>
      <w:proofErr w:type="spellStart"/>
      <w:r w:rsidRPr="00281511">
        <w:rPr>
          <w:rFonts w:ascii="Times New Roman" w:hAnsi="Times New Roman"/>
          <w:sz w:val="24"/>
          <w:szCs w:val="24"/>
        </w:rPr>
        <w:t>kumar</w:t>
      </w:r>
      <w:proofErr w:type="spellEnd"/>
      <w:r w:rsidRPr="00281511">
        <w:rPr>
          <w:rFonts w:ascii="Times New Roman" w:hAnsi="Times New Roman"/>
          <w:sz w:val="24"/>
          <w:szCs w:val="24"/>
        </w:rPr>
        <w:t xml:space="preserve">, B Arulmurugan, </w:t>
      </w:r>
      <w:r w:rsidRPr="00781A67">
        <w:rPr>
          <w:rFonts w:ascii="Times New Roman" w:hAnsi="Times New Roman"/>
          <w:b/>
          <w:bCs/>
          <w:sz w:val="24"/>
          <w:szCs w:val="24"/>
        </w:rPr>
        <w:t>M Manikandan</w:t>
      </w:r>
      <w:r w:rsidRPr="00281511">
        <w:rPr>
          <w:rFonts w:ascii="Times New Roman" w:hAnsi="Times New Roman"/>
          <w:sz w:val="24"/>
          <w:szCs w:val="24"/>
        </w:rPr>
        <w:t xml:space="preserve">. </w:t>
      </w:r>
      <w:proofErr w:type="spellStart"/>
      <w:r w:rsidRPr="00281511">
        <w:rPr>
          <w:rFonts w:ascii="Times New Roman" w:hAnsi="Times New Roman"/>
          <w:sz w:val="24"/>
          <w:szCs w:val="24"/>
        </w:rPr>
        <w:t>Analysing</w:t>
      </w:r>
      <w:proofErr w:type="spellEnd"/>
      <w:r w:rsidRPr="00281511">
        <w:rPr>
          <w:rFonts w:ascii="Times New Roman" w:hAnsi="Times New Roman"/>
          <w:sz w:val="24"/>
          <w:szCs w:val="24"/>
        </w:rPr>
        <w:t xml:space="preserve"> Microstructural, Residual Stress, and Mechanical Characteristics in Dissimilar Welds of Inconel 59 and AISI 904L through Double Pulse Gas Metal Arc Welding. Accepted Journal of Materials: Design and Application</w:t>
      </w:r>
    </w:p>
    <w:p w14:paraId="02934FFB" w14:textId="09CB991B" w:rsidR="00B16233" w:rsidRDefault="003D5260" w:rsidP="00281511">
      <w:pPr>
        <w:pStyle w:val="ListParagraph"/>
        <w:numPr>
          <w:ilvl w:val="0"/>
          <w:numId w:val="5"/>
        </w:numPr>
        <w:spacing w:after="0"/>
        <w:jc w:val="both"/>
        <w:rPr>
          <w:rFonts w:ascii="Times New Roman" w:hAnsi="Times New Roman"/>
          <w:sz w:val="24"/>
          <w:szCs w:val="24"/>
        </w:rPr>
      </w:pPr>
      <w:r w:rsidRPr="003D5260">
        <w:rPr>
          <w:rFonts w:ascii="Times New Roman" w:hAnsi="Times New Roman"/>
          <w:sz w:val="24"/>
          <w:szCs w:val="24"/>
        </w:rPr>
        <w:t xml:space="preserve">Arunprakash R, </w:t>
      </w:r>
      <w:r w:rsidRPr="003D5260">
        <w:rPr>
          <w:rFonts w:ascii="Times New Roman" w:hAnsi="Times New Roman"/>
          <w:b/>
          <w:bCs/>
          <w:sz w:val="24"/>
          <w:szCs w:val="24"/>
        </w:rPr>
        <w:t>Manikandan. M</w:t>
      </w:r>
      <w:r>
        <w:rPr>
          <w:rFonts w:ascii="Times New Roman" w:hAnsi="Times New Roman"/>
          <w:b/>
          <w:bCs/>
          <w:sz w:val="24"/>
          <w:szCs w:val="24"/>
        </w:rPr>
        <w:t>.</w:t>
      </w:r>
      <w:r w:rsidRPr="003D5260">
        <w:rPr>
          <w:rFonts w:ascii="Times New Roman" w:hAnsi="Times New Roman"/>
          <w:sz w:val="24"/>
          <w:szCs w:val="24"/>
        </w:rPr>
        <w:t xml:space="preserve"> </w:t>
      </w:r>
      <w:r w:rsidR="00B16233" w:rsidRPr="00B16233">
        <w:rPr>
          <w:rFonts w:ascii="Times New Roman" w:hAnsi="Times New Roman"/>
          <w:sz w:val="24"/>
          <w:szCs w:val="24"/>
        </w:rPr>
        <w:t xml:space="preserve">A Novel Approach to Suppression of Reverted Austenite in Aerospace Grade Thick Maraging Steel Weldments Using the Turbo-TIG Welding Process' </w:t>
      </w:r>
      <w:r w:rsidR="00B16233">
        <w:rPr>
          <w:rFonts w:ascii="Times New Roman" w:hAnsi="Times New Roman"/>
          <w:sz w:val="24"/>
          <w:szCs w:val="24"/>
        </w:rPr>
        <w:t>Accepted</w:t>
      </w:r>
      <w:r w:rsidR="00B16233" w:rsidRPr="00B16233">
        <w:rPr>
          <w:rFonts w:ascii="Times New Roman" w:hAnsi="Times New Roman"/>
          <w:sz w:val="24"/>
          <w:szCs w:val="24"/>
        </w:rPr>
        <w:t xml:space="preserve"> Journal of Adhesion Science and Technology.</w:t>
      </w:r>
    </w:p>
    <w:p w14:paraId="26F3832E" w14:textId="77777777" w:rsidR="00281511" w:rsidRDefault="00281511" w:rsidP="00281511">
      <w:pPr>
        <w:jc w:val="both"/>
      </w:pPr>
    </w:p>
    <w:p w14:paraId="566A0F6E" w14:textId="2703AF8F" w:rsidR="00281511" w:rsidRPr="00281511" w:rsidRDefault="00281511" w:rsidP="00281511">
      <w:pPr>
        <w:pStyle w:val="ListParagraph"/>
        <w:spacing w:after="0"/>
        <w:ind w:left="426" w:hanging="568"/>
        <w:jc w:val="both"/>
        <w:rPr>
          <w:rFonts w:eastAsia="Times New Roman" w:cs="Calibri"/>
          <w:color w:val="FEFEFE"/>
          <w:sz w:val="24"/>
          <w:szCs w:val="24"/>
        </w:rPr>
      </w:pPr>
      <w:r w:rsidRPr="004864D7">
        <w:rPr>
          <w:rFonts w:ascii="Times New Roman" w:hAnsi="Times New Roman"/>
          <w:b/>
          <w:bCs/>
          <w:sz w:val="24"/>
          <w:szCs w:val="24"/>
        </w:rPr>
        <w:t>2023</w:t>
      </w:r>
      <w:r>
        <w:t>.</w:t>
      </w:r>
    </w:p>
    <w:p w14:paraId="6CFC8903" w14:textId="09F80398" w:rsidR="004902C2" w:rsidRPr="004902C2" w:rsidRDefault="00905E99" w:rsidP="0028191A">
      <w:pPr>
        <w:pStyle w:val="NormalWeb"/>
        <w:numPr>
          <w:ilvl w:val="0"/>
          <w:numId w:val="5"/>
        </w:numPr>
        <w:jc w:val="both"/>
        <w:rPr>
          <w:rFonts w:eastAsia="Calibri"/>
          <w:lang w:val="en-US" w:eastAsia="en-US"/>
        </w:rPr>
      </w:pPr>
      <w:r w:rsidRPr="004864D7">
        <w:t xml:space="preserve">Arunprakash R, </w:t>
      </w:r>
      <w:r w:rsidRPr="004864D7">
        <w:rPr>
          <w:b/>
          <w:bCs/>
        </w:rPr>
        <w:t>Manikandan. M</w:t>
      </w:r>
      <w:r w:rsidRPr="004902C2">
        <w:rPr>
          <w:rFonts w:eastAsia="Calibri"/>
          <w:lang w:val="en-US" w:eastAsia="en-US"/>
        </w:rPr>
        <w:t xml:space="preserve"> </w:t>
      </w:r>
      <w:r w:rsidR="004902C2" w:rsidRPr="004902C2">
        <w:rPr>
          <w:rFonts w:eastAsia="Calibri"/>
          <w:lang w:val="en-US" w:eastAsia="en-US"/>
        </w:rPr>
        <w:t xml:space="preserve">"Evaluation </w:t>
      </w:r>
      <w:r w:rsidR="004902C2">
        <w:rPr>
          <w:rFonts w:eastAsia="Calibri"/>
          <w:lang w:val="en-US" w:eastAsia="en-US"/>
        </w:rPr>
        <w:t>o</w:t>
      </w:r>
      <w:r w:rsidR="004902C2" w:rsidRPr="004902C2">
        <w:rPr>
          <w:rFonts w:eastAsia="Calibri"/>
          <w:lang w:val="en-US" w:eastAsia="en-US"/>
        </w:rPr>
        <w:t xml:space="preserve">f Metallurgical </w:t>
      </w:r>
      <w:r w:rsidR="004902C2">
        <w:rPr>
          <w:rFonts w:eastAsia="Calibri"/>
          <w:lang w:val="en-US" w:eastAsia="en-US"/>
        </w:rPr>
        <w:t>a</w:t>
      </w:r>
      <w:r w:rsidR="004902C2" w:rsidRPr="004902C2">
        <w:rPr>
          <w:rFonts w:eastAsia="Calibri"/>
          <w:lang w:val="en-US" w:eastAsia="en-US"/>
        </w:rPr>
        <w:t xml:space="preserve">nd Mechanical Properties </w:t>
      </w:r>
      <w:r w:rsidR="004902C2">
        <w:rPr>
          <w:rFonts w:eastAsia="Calibri"/>
          <w:lang w:val="en-US" w:eastAsia="en-US"/>
        </w:rPr>
        <w:t>o</w:t>
      </w:r>
      <w:r w:rsidR="004902C2" w:rsidRPr="004902C2">
        <w:rPr>
          <w:rFonts w:eastAsia="Calibri"/>
          <w:lang w:val="en-US" w:eastAsia="en-US"/>
        </w:rPr>
        <w:t>f 12mm Thick Aerospace Grade M</w:t>
      </w:r>
      <w:r w:rsidR="004902C2">
        <w:rPr>
          <w:rFonts w:eastAsia="Calibri"/>
          <w:lang w:val="en-US" w:eastAsia="en-US"/>
        </w:rPr>
        <w:t>DN</w:t>
      </w:r>
      <w:r w:rsidR="004902C2" w:rsidRPr="004902C2">
        <w:rPr>
          <w:rFonts w:eastAsia="Calibri"/>
          <w:lang w:val="en-US" w:eastAsia="en-US"/>
        </w:rPr>
        <w:t xml:space="preserve"> 250 Steel By Plasma Arc Welding Technique</w:t>
      </w:r>
      <w:r w:rsidR="004902C2">
        <w:rPr>
          <w:rFonts w:eastAsia="Calibri"/>
          <w:lang w:val="en-US" w:eastAsia="en-US"/>
        </w:rPr>
        <w:t xml:space="preserve">. </w:t>
      </w:r>
      <w:r w:rsidRPr="00905E99">
        <w:rPr>
          <w:rFonts w:eastAsia="Calibri"/>
          <w:lang w:val="en-US" w:eastAsia="en-US"/>
        </w:rPr>
        <w:t>Journal of Mechanical Engineering Science.</w:t>
      </w:r>
    </w:p>
    <w:p w14:paraId="4363B727" w14:textId="5F19D95E" w:rsidR="009F1B84" w:rsidRPr="009F1B84" w:rsidRDefault="0028191A" w:rsidP="0028191A">
      <w:pPr>
        <w:pStyle w:val="NormalWeb"/>
        <w:numPr>
          <w:ilvl w:val="0"/>
          <w:numId w:val="5"/>
        </w:numPr>
        <w:jc w:val="both"/>
        <w:rPr>
          <w:rFonts w:eastAsia="Calibri"/>
          <w:lang w:val="en-US" w:eastAsia="en-US"/>
        </w:rPr>
      </w:pPr>
      <w:r w:rsidRPr="004864D7">
        <w:rPr>
          <w:shd w:val="clear" w:color="auto" w:fill="FFFFFF"/>
        </w:rPr>
        <w:t xml:space="preserve">N Balamurali, </w:t>
      </w:r>
      <w:r w:rsidRPr="004864D7">
        <w:rPr>
          <w:b/>
          <w:bCs/>
          <w:shd w:val="clear" w:color="auto" w:fill="FFFFFF"/>
        </w:rPr>
        <w:t>M Manikandan</w:t>
      </w:r>
      <w:r w:rsidRPr="004864D7">
        <w:rPr>
          <w:shd w:val="clear" w:color="auto" w:fill="FFFFFF"/>
        </w:rPr>
        <w:t>.</w:t>
      </w:r>
      <w:r>
        <w:rPr>
          <w:shd w:val="clear" w:color="auto" w:fill="FFFFFF"/>
        </w:rPr>
        <w:t xml:space="preserve"> </w:t>
      </w:r>
      <w:r w:rsidR="009F1B84" w:rsidRPr="009F1B84">
        <w:rPr>
          <w:rFonts w:eastAsia="Calibri"/>
          <w:lang w:val="en-US" w:eastAsia="en-US"/>
        </w:rPr>
        <w:t>Enhancement of joint strength of dissimilar aluminum/polymer hybrid joints by friction stir spot welding by surface textures.</w:t>
      </w:r>
      <w:r w:rsidR="001744E1">
        <w:rPr>
          <w:rFonts w:eastAsia="Calibri"/>
          <w:lang w:val="en-US" w:eastAsia="en-US"/>
        </w:rPr>
        <w:t xml:space="preserve"> </w:t>
      </w:r>
      <w:r w:rsidR="001744E1" w:rsidRPr="001744E1">
        <w:rPr>
          <w:rFonts w:eastAsia="Calibri"/>
          <w:lang w:val="en-US" w:eastAsia="en-US"/>
        </w:rPr>
        <w:t>Journal of Adhesion Science and Technology</w:t>
      </w:r>
      <w:r w:rsidR="001744E1">
        <w:rPr>
          <w:rFonts w:eastAsia="Calibri"/>
          <w:lang w:val="en-US" w:eastAsia="en-US"/>
        </w:rPr>
        <w:t xml:space="preserve">. </w:t>
      </w:r>
    </w:p>
    <w:p w14:paraId="493FBD53" w14:textId="58E0CEA0" w:rsidR="00582E06" w:rsidRPr="00582E06" w:rsidRDefault="00897E58" w:rsidP="00532F02">
      <w:pPr>
        <w:pStyle w:val="NormalWeb"/>
        <w:numPr>
          <w:ilvl w:val="0"/>
          <w:numId w:val="5"/>
        </w:numPr>
        <w:rPr>
          <w:rFonts w:eastAsia="Calibri"/>
          <w:b/>
          <w:bCs/>
          <w:lang w:val="en-US" w:eastAsia="en-US"/>
        </w:rPr>
      </w:pPr>
      <w:r>
        <w:rPr>
          <w:rFonts w:eastAsia="Calibri"/>
          <w:b/>
          <w:bCs/>
          <w:lang w:val="en-US" w:eastAsia="en-US"/>
        </w:rPr>
        <w:t xml:space="preserve"> </w:t>
      </w:r>
      <w:r w:rsidR="00FE4259" w:rsidRPr="003F3F30">
        <w:rPr>
          <w:rFonts w:eastAsia="Calibri"/>
          <w:lang w:val="en-US" w:eastAsia="en-US"/>
        </w:rPr>
        <w:t xml:space="preserve">Szymon </w:t>
      </w:r>
      <w:proofErr w:type="spellStart"/>
      <w:r w:rsidR="00FE4259" w:rsidRPr="003F3F30">
        <w:rPr>
          <w:rFonts w:eastAsia="Calibri"/>
          <w:lang w:val="en-US" w:eastAsia="en-US"/>
        </w:rPr>
        <w:t>Tofil</w:t>
      </w:r>
      <w:proofErr w:type="spellEnd"/>
      <w:r w:rsidR="00FE4259" w:rsidRPr="003F3F30">
        <w:rPr>
          <w:rFonts w:eastAsia="Calibri"/>
          <w:lang w:val="en-US" w:eastAsia="en-US"/>
        </w:rPr>
        <w:t xml:space="preserve">, </w:t>
      </w:r>
      <w:r w:rsidR="003F3F30" w:rsidRPr="003F3F30">
        <w:rPr>
          <w:rFonts w:eastAsia="Calibri"/>
          <w:lang w:val="en-US" w:eastAsia="en-US"/>
        </w:rPr>
        <w:t xml:space="preserve">Piotr </w:t>
      </w:r>
      <w:proofErr w:type="spellStart"/>
      <w:r w:rsidR="003F3F30" w:rsidRPr="003F3F30">
        <w:rPr>
          <w:rFonts w:eastAsia="Calibri"/>
          <w:lang w:val="en-US" w:eastAsia="en-US"/>
        </w:rPr>
        <w:t>Kurp</w:t>
      </w:r>
      <w:proofErr w:type="spellEnd"/>
      <w:r w:rsidR="003F3F30" w:rsidRPr="003F3F30">
        <w:rPr>
          <w:rFonts w:eastAsia="Calibri"/>
          <w:lang w:val="en-US" w:eastAsia="en-US"/>
        </w:rPr>
        <w:t>,</w:t>
      </w:r>
      <w:r w:rsidR="003F3F30">
        <w:rPr>
          <w:rFonts w:eastAsia="Calibri"/>
          <w:b/>
          <w:bCs/>
          <w:lang w:val="en-US" w:eastAsia="en-US"/>
        </w:rPr>
        <w:t xml:space="preserve"> Manikandan M. </w:t>
      </w:r>
      <w:r w:rsidRPr="00897E58">
        <w:rPr>
          <w:rFonts w:eastAsia="Calibri"/>
          <w:lang w:val="en-US" w:eastAsia="en-US"/>
        </w:rPr>
        <w:t>Surface laser micropatterning of polyethylene (PE) to increase the shearing strength of adhesive joint.</w:t>
      </w:r>
      <w:r w:rsidR="00FE4259">
        <w:rPr>
          <w:rFonts w:eastAsia="Calibri"/>
          <w:lang w:val="en-US" w:eastAsia="en-US"/>
        </w:rPr>
        <w:t xml:space="preserve"> Lubricant. </w:t>
      </w:r>
    </w:p>
    <w:p w14:paraId="2C0C1F99" w14:textId="4FD8BFB7" w:rsidR="00862A1E" w:rsidRPr="00532F02" w:rsidRDefault="00532F02" w:rsidP="00A27200">
      <w:pPr>
        <w:pStyle w:val="NormalWeb"/>
        <w:numPr>
          <w:ilvl w:val="0"/>
          <w:numId w:val="5"/>
        </w:numPr>
        <w:jc w:val="both"/>
        <w:rPr>
          <w:rFonts w:eastAsia="Calibri"/>
          <w:b/>
          <w:bCs/>
          <w:lang w:val="en-US" w:eastAsia="en-US"/>
        </w:rPr>
      </w:pPr>
      <w:r w:rsidRPr="00532F02">
        <w:rPr>
          <w:rFonts w:eastAsia="Calibri"/>
          <w:lang w:val="en-US" w:eastAsia="en-US"/>
        </w:rPr>
        <w:lastRenderedPageBreak/>
        <w:t xml:space="preserve">Prem Kumar M, </w:t>
      </w:r>
      <w:proofErr w:type="spellStart"/>
      <w:r w:rsidRPr="00532F02">
        <w:rPr>
          <w:rFonts w:eastAsia="Calibri"/>
          <w:lang w:val="en-US" w:eastAsia="en-US"/>
        </w:rPr>
        <w:t>Arivazagan</w:t>
      </w:r>
      <w:proofErr w:type="spellEnd"/>
      <w:r w:rsidRPr="00532F02">
        <w:rPr>
          <w:rFonts w:eastAsia="Calibri"/>
          <w:lang w:val="en-US" w:eastAsia="en-US"/>
        </w:rPr>
        <w:t xml:space="preserve"> N, Chiranjeevi C, Raja Sekhar Y, Babu N, </w:t>
      </w:r>
      <w:r w:rsidRPr="00532F02">
        <w:rPr>
          <w:rFonts w:eastAsia="Calibri"/>
          <w:b/>
          <w:bCs/>
          <w:lang w:val="en-US" w:eastAsia="en-US"/>
        </w:rPr>
        <w:t>Manikandan M</w:t>
      </w:r>
      <w:r>
        <w:rPr>
          <w:rFonts w:eastAsia="Calibri"/>
          <w:b/>
          <w:bCs/>
          <w:lang w:val="en-US" w:eastAsia="en-US"/>
        </w:rPr>
        <w:t xml:space="preserve">. </w:t>
      </w:r>
      <w:r w:rsidR="000D05A9" w:rsidRPr="000D05A9">
        <w:rPr>
          <w:rFonts w:eastAsia="Calibri"/>
          <w:lang w:val="en-US" w:eastAsia="en-US"/>
        </w:rPr>
        <w:t>Effect of Molten Binary Salt on Inconel 600 and Hastelloy C-276 Super Alloys for Thermal Energy Storage Systems: A Corrosion Study</w:t>
      </w:r>
      <w:r w:rsidR="000D05A9">
        <w:rPr>
          <w:rFonts w:eastAsia="Calibri"/>
          <w:lang w:val="en-US" w:eastAsia="en-US"/>
        </w:rPr>
        <w:t xml:space="preserve">. </w:t>
      </w:r>
      <w:r w:rsidR="00B41686">
        <w:rPr>
          <w:rFonts w:eastAsia="Calibri"/>
          <w:lang w:val="en-US" w:eastAsia="en-US"/>
        </w:rPr>
        <w:t xml:space="preserve">Accepted Journal of Materials Engineering and Performances. ASM International. </w:t>
      </w:r>
    </w:p>
    <w:p w14:paraId="099A2CB0" w14:textId="3750A664" w:rsidR="0075633E" w:rsidRPr="00CB5B6C" w:rsidRDefault="00990978" w:rsidP="00A27200">
      <w:pPr>
        <w:pStyle w:val="ListParagraph"/>
        <w:numPr>
          <w:ilvl w:val="0"/>
          <w:numId w:val="5"/>
        </w:numPr>
        <w:spacing w:after="0"/>
        <w:rPr>
          <w:rFonts w:ascii="Times New Roman" w:hAnsi="Times New Roman"/>
          <w:sz w:val="24"/>
          <w:szCs w:val="24"/>
        </w:rPr>
      </w:pPr>
      <w:proofErr w:type="spellStart"/>
      <w:r w:rsidRPr="00D0326F">
        <w:rPr>
          <w:rFonts w:ascii="Times New Roman" w:hAnsi="Times New Roman"/>
          <w:sz w:val="24"/>
          <w:szCs w:val="24"/>
        </w:rPr>
        <w:t>Rengan</w:t>
      </w:r>
      <w:proofErr w:type="spellEnd"/>
      <w:r w:rsidRPr="00D0326F">
        <w:rPr>
          <w:rFonts w:ascii="Times New Roman" w:hAnsi="Times New Roman"/>
          <w:sz w:val="24"/>
          <w:szCs w:val="24"/>
        </w:rPr>
        <w:t xml:space="preserve"> Sandeep, Bala Murali Natarajan, </w:t>
      </w:r>
      <w:r w:rsidR="00D0326F" w:rsidRPr="00D0326F">
        <w:rPr>
          <w:rFonts w:ascii="Times New Roman" w:hAnsi="Times New Roman"/>
          <w:sz w:val="24"/>
          <w:szCs w:val="24"/>
        </w:rPr>
        <w:t xml:space="preserve">Prem Kumar, </w:t>
      </w:r>
      <w:proofErr w:type="spellStart"/>
      <w:r w:rsidR="00D0326F" w:rsidRPr="00D0326F">
        <w:rPr>
          <w:rFonts w:ascii="Times New Roman" w:hAnsi="Times New Roman"/>
          <w:sz w:val="24"/>
          <w:szCs w:val="24"/>
        </w:rPr>
        <w:t>Bibin</w:t>
      </w:r>
      <w:proofErr w:type="spellEnd"/>
      <w:r w:rsidR="00D0326F" w:rsidRPr="00D0326F">
        <w:rPr>
          <w:rFonts w:ascii="Times New Roman" w:hAnsi="Times New Roman"/>
          <w:sz w:val="24"/>
          <w:szCs w:val="24"/>
        </w:rPr>
        <w:t xml:space="preserve"> Jose, </w:t>
      </w:r>
      <w:r w:rsidR="00D0326F" w:rsidRPr="00CB5B6C">
        <w:rPr>
          <w:rFonts w:ascii="Times New Roman" w:hAnsi="Times New Roman"/>
          <w:b/>
          <w:bCs/>
          <w:sz w:val="24"/>
          <w:szCs w:val="24"/>
        </w:rPr>
        <w:t>M Manikandan</w:t>
      </w:r>
      <w:r w:rsidR="00D0326F" w:rsidRPr="00D0326F">
        <w:rPr>
          <w:rFonts w:ascii="Times New Roman" w:hAnsi="Times New Roman"/>
          <w:sz w:val="24"/>
          <w:szCs w:val="24"/>
        </w:rPr>
        <w:t>, N Arivazhagan</w:t>
      </w:r>
      <w:r w:rsidR="008A7703" w:rsidRPr="00CB5B6C">
        <w:rPr>
          <w:rFonts w:ascii="Times New Roman" w:hAnsi="Times New Roman"/>
          <w:sz w:val="24"/>
          <w:szCs w:val="24"/>
        </w:rPr>
        <w:t>. Influence of welding environment o</w:t>
      </w:r>
      <w:r w:rsidR="00A02410" w:rsidRPr="00CB5B6C">
        <w:rPr>
          <w:rFonts w:ascii="Times New Roman" w:hAnsi="Times New Roman"/>
          <w:sz w:val="24"/>
          <w:szCs w:val="24"/>
        </w:rPr>
        <w:t>n joint characteri</w:t>
      </w:r>
      <w:r w:rsidR="00651368" w:rsidRPr="00CB5B6C">
        <w:rPr>
          <w:rFonts w:ascii="Times New Roman" w:hAnsi="Times New Roman"/>
          <w:sz w:val="24"/>
          <w:szCs w:val="24"/>
        </w:rPr>
        <w:t xml:space="preserve">stics of friction stir lap welded </w:t>
      </w:r>
      <w:r w:rsidR="00685429" w:rsidRPr="00CB5B6C">
        <w:rPr>
          <w:rFonts w:ascii="Times New Roman" w:hAnsi="Times New Roman"/>
          <w:sz w:val="24"/>
          <w:szCs w:val="24"/>
        </w:rPr>
        <w:t xml:space="preserve">AA 7475-Polymer hybrid </w:t>
      </w:r>
      <w:r w:rsidR="00CB5B6C" w:rsidRPr="00CB5B6C">
        <w:rPr>
          <w:rFonts w:ascii="Times New Roman" w:hAnsi="Times New Roman"/>
          <w:sz w:val="24"/>
          <w:szCs w:val="24"/>
        </w:rPr>
        <w:t>Joints</w:t>
      </w:r>
      <w:r w:rsidR="00CB5B6C">
        <w:rPr>
          <w:rFonts w:ascii="Times New Roman" w:hAnsi="Times New Roman"/>
          <w:sz w:val="24"/>
          <w:szCs w:val="24"/>
        </w:rPr>
        <w:t>.</w:t>
      </w:r>
      <w:r w:rsidR="00CB5B6C" w:rsidRPr="00CB5B6C">
        <w:rPr>
          <w:rFonts w:ascii="Times New Roman" w:hAnsi="Times New Roman"/>
          <w:sz w:val="24"/>
          <w:szCs w:val="24"/>
        </w:rPr>
        <w:t>”</w:t>
      </w:r>
      <w:r w:rsidR="00CB5B6C">
        <w:rPr>
          <w:rFonts w:ascii="Times New Roman" w:hAnsi="Times New Roman"/>
          <w:sz w:val="24"/>
          <w:szCs w:val="24"/>
        </w:rPr>
        <w:t xml:space="preserve"> Materials Letters. </w:t>
      </w:r>
      <w:r w:rsidR="009F705B" w:rsidRPr="009F705B">
        <w:rPr>
          <w:rFonts w:ascii="Times New Roman" w:hAnsi="Times New Roman"/>
          <w:sz w:val="24"/>
          <w:szCs w:val="24"/>
        </w:rPr>
        <w:t>2023, 134781</w:t>
      </w:r>
      <w:r w:rsidR="009F705B">
        <w:rPr>
          <w:rFonts w:ascii="Times New Roman" w:hAnsi="Times New Roman"/>
          <w:sz w:val="24"/>
          <w:szCs w:val="24"/>
        </w:rPr>
        <w:t xml:space="preserve">. </w:t>
      </w:r>
    </w:p>
    <w:p w14:paraId="79C02540" w14:textId="72B7A0A1" w:rsidR="00051D8D" w:rsidRPr="00051D8D" w:rsidRDefault="00F37808" w:rsidP="00EF359B">
      <w:pPr>
        <w:pStyle w:val="ListParagraph"/>
        <w:numPr>
          <w:ilvl w:val="0"/>
          <w:numId w:val="5"/>
        </w:numPr>
        <w:spacing w:after="0"/>
        <w:jc w:val="both"/>
        <w:rPr>
          <w:lang w:val="en-IN"/>
        </w:rPr>
      </w:pPr>
      <w:r w:rsidRPr="004864D7">
        <w:rPr>
          <w:rFonts w:ascii="Times New Roman" w:hAnsi="Times New Roman"/>
          <w:sz w:val="24"/>
          <w:szCs w:val="24"/>
        </w:rPr>
        <w:t xml:space="preserve">B </w:t>
      </w:r>
      <w:proofErr w:type="spellStart"/>
      <w:r w:rsidRPr="004864D7">
        <w:rPr>
          <w:rFonts w:ascii="Times New Roman" w:hAnsi="Times New Roman"/>
          <w:sz w:val="24"/>
          <w:szCs w:val="24"/>
        </w:rPr>
        <w:t>Anandan</w:t>
      </w:r>
      <w:proofErr w:type="spellEnd"/>
      <w:r w:rsidRPr="004864D7">
        <w:rPr>
          <w:rFonts w:ascii="Times New Roman" w:hAnsi="Times New Roman"/>
          <w:sz w:val="24"/>
          <w:szCs w:val="24"/>
        </w:rPr>
        <w:t xml:space="preserve">, </w:t>
      </w:r>
      <w:r w:rsidRPr="004864D7">
        <w:rPr>
          <w:rFonts w:ascii="Times New Roman" w:hAnsi="Times New Roman"/>
          <w:b/>
          <w:bCs/>
          <w:sz w:val="24"/>
          <w:szCs w:val="24"/>
        </w:rPr>
        <w:t>M Manikandan</w:t>
      </w:r>
      <w:r w:rsidRPr="004864D7">
        <w:rPr>
          <w:rFonts w:ascii="Times New Roman" w:hAnsi="Times New Roman"/>
          <w:sz w:val="24"/>
          <w:szCs w:val="24"/>
        </w:rPr>
        <w:t xml:space="preserve">. </w:t>
      </w:r>
      <w:r w:rsidR="00BD6C48" w:rsidRPr="00BD6C48">
        <w:rPr>
          <w:rFonts w:ascii="Times New Roman" w:hAnsi="Times New Roman"/>
          <w:sz w:val="24"/>
          <w:szCs w:val="24"/>
        </w:rPr>
        <w:t>Effect of welding speeds on the metallurgical and mechanical property characterization of friction stir welding between dissimilar aerospace grade 7050 T7651-2014A T6 aluminium alloys</w:t>
      </w:r>
      <w:r w:rsidRPr="004864D7">
        <w:rPr>
          <w:rFonts w:ascii="Times New Roman" w:hAnsi="Times New Roman"/>
          <w:sz w:val="24"/>
          <w:szCs w:val="24"/>
        </w:rPr>
        <w:t>. Materials Today Communications.</w:t>
      </w:r>
      <w:r w:rsidRPr="00631C3C">
        <w:rPr>
          <w:rFonts w:ascii="Times New Roman" w:hAnsi="Times New Roman"/>
          <w:sz w:val="24"/>
          <w:szCs w:val="24"/>
        </w:rPr>
        <w:t xml:space="preserve"> </w:t>
      </w:r>
      <w:r w:rsidR="00EF359B" w:rsidRPr="00631C3C">
        <w:rPr>
          <w:rFonts w:ascii="Times New Roman" w:hAnsi="Times New Roman"/>
          <w:sz w:val="24"/>
          <w:szCs w:val="24"/>
        </w:rPr>
        <w:t>Materials Today Communications 35 (2023) 106246</w:t>
      </w:r>
      <w:r w:rsidR="00051D8D">
        <w:rPr>
          <w:rFonts w:ascii="Times New Roman" w:hAnsi="Times New Roman"/>
          <w:sz w:val="24"/>
          <w:szCs w:val="24"/>
        </w:rPr>
        <w:t>.</w:t>
      </w:r>
    </w:p>
    <w:p w14:paraId="09B7C648" w14:textId="025E833A" w:rsidR="00F37808" w:rsidRPr="00051D8D" w:rsidRDefault="00051D8D" w:rsidP="00051D8D">
      <w:pPr>
        <w:pStyle w:val="ListParagraph"/>
        <w:numPr>
          <w:ilvl w:val="0"/>
          <w:numId w:val="5"/>
        </w:numPr>
        <w:jc w:val="both"/>
        <w:rPr>
          <w:rFonts w:ascii="Times New Roman" w:hAnsi="Times New Roman"/>
          <w:sz w:val="24"/>
          <w:szCs w:val="24"/>
          <w:shd w:val="clear" w:color="auto" w:fill="FFFFFF"/>
          <w:lang w:val="en-IN" w:eastAsia="en-IN"/>
        </w:rPr>
      </w:pPr>
      <w:r w:rsidRPr="004864D7">
        <w:rPr>
          <w:rFonts w:ascii="Times New Roman" w:hAnsi="Times New Roman"/>
          <w:sz w:val="24"/>
          <w:szCs w:val="24"/>
          <w:shd w:val="clear" w:color="auto" w:fill="FFFFFF"/>
          <w:lang w:val="en-IN" w:eastAsia="en-IN"/>
        </w:rPr>
        <w:t xml:space="preserve">N Balamurali, </w:t>
      </w:r>
      <w:r w:rsidRPr="004864D7">
        <w:rPr>
          <w:rFonts w:ascii="Times New Roman" w:hAnsi="Times New Roman"/>
          <w:b/>
          <w:bCs/>
          <w:sz w:val="24"/>
          <w:szCs w:val="24"/>
          <w:shd w:val="clear" w:color="auto" w:fill="FFFFFF"/>
          <w:lang w:val="en-IN" w:eastAsia="en-IN"/>
        </w:rPr>
        <w:t>M Manikandan</w:t>
      </w:r>
      <w:r w:rsidRPr="004864D7">
        <w:rPr>
          <w:rFonts w:ascii="Times New Roman" w:hAnsi="Times New Roman"/>
          <w:sz w:val="24"/>
          <w:szCs w:val="24"/>
          <w:shd w:val="clear" w:color="auto" w:fill="FFFFFF"/>
          <w:lang w:val="en-IN" w:eastAsia="en-IN"/>
        </w:rPr>
        <w:t>. Assessment of dissimilar joining between Metal and Polymer Hybrid Structure with different joining processes" Journal of Thermoplastic Composite Materials</w:t>
      </w:r>
      <w:r>
        <w:rPr>
          <w:rFonts w:ascii="Times New Roman" w:hAnsi="Times New Roman"/>
          <w:sz w:val="24"/>
          <w:szCs w:val="24"/>
          <w:shd w:val="clear" w:color="auto" w:fill="FFFFFF"/>
          <w:lang w:val="en-IN" w:eastAsia="en-IN"/>
        </w:rPr>
        <w:t xml:space="preserve">. 2023, Vol 36 (5) 2169-2211. </w:t>
      </w:r>
    </w:p>
    <w:p w14:paraId="25C4C1F0" w14:textId="7029ABFC" w:rsidR="00F3195A" w:rsidRDefault="00840D50"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shd w:val="clear" w:color="auto" w:fill="FFFFFF"/>
          <w:lang w:val="en-IN" w:eastAsia="en-IN"/>
        </w:rPr>
        <w:t xml:space="preserve">M D </w:t>
      </w:r>
      <w:proofErr w:type="spellStart"/>
      <w:r w:rsidRPr="004864D7">
        <w:rPr>
          <w:rFonts w:ascii="Times New Roman" w:hAnsi="Times New Roman"/>
          <w:sz w:val="24"/>
          <w:szCs w:val="24"/>
          <w:shd w:val="clear" w:color="auto" w:fill="FFFFFF"/>
          <w:lang w:val="en-IN" w:eastAsia="en-IN"/>
        </w:rPr>
        <w:t>Barath</w:t>
      </w:r>
      <w:proofErr w:type="spellEnd"/>
      <w:r w:rsidRPr="004864D7">
        <w:rPr>
          <w:rFonts w:ascii="Times New Roman" w:hAnsi="Times New Roman"/>
          <w:sz w:val="24"/>
          <w:szCs w:val="24"/>
          <w:shd w:val="clear" w:color="auto" w:fill="FFFFFF"/>
          <w:lang w:val="en-IN" w:eastAsia="en-IN"/>
        </w:rPr>
        <w:t xml:space="preserve"> Kumar, </w:t>
      </w:r>
      <w:r w:rsidRPr="004864D7">
        <w:rPr>
          <w:rFonts w:ascii="Times New Roman" w:hAnsi="Times New Roman"/>
          <w:b/>
          <w:bCs/>
          <w:sz w:val="24"/>
          <w:szCs w:val="24"/>
          <w:shd w:val="clear" w:color="auto" w:fill="FFFFFF"/>
          <w:lang w:val="en-IN" w:eastAsia="en-IN"/>
        </w:rPr>
        <w:t>M Manikandan</w:t>
      </w:r>
      <w:r>
        <w:rPr>
          <w:rFonts w:ascii="Times New Roman" w:hAnsi="Times New Roman"/>
          <w:sz w:val="24"/>
          <w:szCs w:val="24"/>
        </w:rPr>
        <w:t xml:space="preserve">. </w:t>
      </w:r>
      <w:r w:rsidR="00F3195A" w:rsidRPr="00F3195A">
        <w:rPr>
          <w:rFonts w:ascii="Times New Roman" w:hAnsi="Times New Roman"/>
          <w:sz w:val="24"/>
          <w:szCs w:val="24"/>
        </w:rPr>
        <w:t>Effect of Continuous and Pulsed Current Techniques on Wire-Arc Additive Manufacturing of a Nickel-Based Superalloy</w:t>
      </w:r>
      <w:r>
        <w:rPr>
          <w:rFonts w:ascii="Times New Roman" w:hAnsi="Times New Roman"/>
          <w:sz w:val="24"/>
          <w:szCs w:val="24"/>
        </w:rPr>
        <w:t>. Materials Letter.</w:t>
      </w:r>
      <w:r w:rsidR="00381D0A">
        <w:rPr>
          <w:rFonts w:ascii="Times New Roman" w:hAnsi="Times New Roman"/>
          <w:sz w:val="24"/>
          <w:szCs w:val="24"/>
        </w:rPr>
        <w:t xml:space="preserve"> 338 (2023) </w:t>
      </w:r>
      <w:r w:rsidR="00381D0A" w:rsidRPr="00BE542D">
        <w:rPr>
          <w:rFonts w:ascii="Times New Roman" w:hAnsi="Times New Roman"/>
          <w:sz w:val="24"/>
          <w:szCs w:val="24"/>
        </w:rPr>
        <w:t>134080.</w:t>
      </w:r>
    </w:p>
    <w:p w14:paraId="6076C19D" w14:textId="4F9BC441" w:rsidR="00642AF9" w:rsidRPr="004864D7" w:rsidRDefault="00642AF9" w:rsidP="00642AF9">
      <w:pPr>
        <w:pStyle w:val="ListParagraph"/>
        <w:numPr>
          <w:ilvl w:val="0"/>
          <w:numId w:val="5"/>
        </w:numPr>
        <w:spacing w:after="0"/>
        <w:jc w:val="both"/>
        <w:rPr>
          <w:rFonts w:ascii="Times New Roman" w:hAnsi="Times New Roman"/>
          <w:sz w:val="24"/>
          <w:szCs w:val="24"/>
        </w:rPr>
      </w:pPr>
      <w:proofErr w:type="spellStart"/>
      <w:r w:rsidRPr="00387A4D">
        <w:rPr>
          <w:rFonts w:ascii="Times New Roman" w:hAnsi="Times New Roman"/>
          <w:sz w:val="24"/>
          <w:szCs w:val="24"/>
          <w:lang w:val="pt-PT"/>
        </w:rPr>
        <w:t>Prem</w:t>
      </w:r>
      <w:proofErr w:type="spellEnd"/>
      <w:r w:rsidRPr="00387A4D">
        <w:rPr>
          <w:rFonts w:ascii="Times New Roman" w:hAnsi="Times New Roman"/>
          <w:sz w:val="24"/>
          <w:szCs w:val="24"/>
          <w:lang w:val="pt-PT"/>
        </w:rPr>
        <w:t xml:space="preserve"> Kumar M, </w:t>
      </w:r>
      <w:r w:rsidRPr="00387A4D">
        <w:rPr>
          <w:rFonts w:ascii="Times New Roman" w:hAnsi="Times New Roman"/>
          <w:b/>
          <w:bCs/>
          <w:sz w:val="24"/>
          <w:szCs w:val="24"/>
          <w:lang w:val="pt-PT"/>
        </w:rPr>
        <w:t xml:space="preserve">M </w:t>
      </w:r>
      <w:proofErr w:type="spellStart"/>
      <w:r w:rsidRPr="00387A4D">
        <w:rPr>
          <w:rFonts w:ascii="Times New Roman" w:hAnsi="Times New Roman"/>
          <w:b/>
          <w:bCs/>
          <w:sz w:val="24"/>
          <w:szCs w:val="24"/>
          <w:lang w:val="pt-PT"/>
        </w:rPr>
        <w:t>Manikandan</w:t>
      </w:r>
      <w:proofErr w:type="spellEnd"/>
      <w:r w:rsidRPr="00387A4D">
        <w:rPr>
          <w:rFonts w:ascii="Times New Roman" w:hAnsi="Times New Roman"/>
          <w:sz w:val="24"/>
          <w:szCs w:val="24"/>
          <w:lang w:val="pt-PT"/>
        </w:rPr>
        <w:t xml:space="preserve">. </w:t>
      </w:r>
      <w:r w:rsidRPr="004864D7">
        <w:rPr>
          <w:rFonts w:ascii="Times New Roman" w:hAnsi="Times New Roman"/>
          <w:sz w:val="24"/>
          <w:szCs w:val="24"/>
        </w:rPr>
        <w:t xml:space="preserve">Investigation of Corrosion </w:t>
      </w:r>
      <w:proofErr w:type="spellStart"/>
      <w:r w:rsidRPr="004864D7">
        <w:rPr>
          <w:rFonts w:ascii="Times New Roman" w:hAnsi="Times New Roman"/>
          <w:sz w:val="24"/>
          <w:szCs w:val="24"/>
        </w:rPr>
        <w:t>behaviour</w:t>
      </w:r>
      <w:proofErr w:type="spellEnd"/>
      <w:r w:rsidRPr="004864D7">
        <w:rPr>
          <w:rFonts w:ascii="Times New Roman" w:hAnsi="Times New Roman"/>
          <w:sz w:val="24"/>
          <w:szCs w:val="24"/>
        </w:rPr>
        <w:t xml:space="preserve"> on Ni-Cr-Co and Ni-Cr-Mo alloys exposed to molten salt for thermal energy storage applications. Corrosion Engineering Science and Technology.58(1), 2023, 49-60.</w:t>
      </w:r>
    </w:p>
    <w:p w14:paraId="46EE8BBC" w14:textId="77777777"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M Natesh, Senthil Kumaran Selvaraj, N Arivazhagan, </w:t>
      </w:r>
      <w:r w:rsidRPr="004864D7">
        <w:rPr>
          <w:rFonts w:ascii="Times New Roman" w:hAnsi="Times New Roman"/>
          <w:b/>
          <w:bCs/>
          <w:sz w:val="24"/>
          <w:szCs w:val="24"/>
        </w:rPr>
        <w:t>M Manikandan</w:t>
      </w:r>
      <w:r w:rsidRPr="004864D7">
        <w:rPr>
          <w:rFonts w:ascii="Times New Roman" w:hAnsi="Times New Roman"/>
          <w:sz w:val="24"/>
          <w:szCs w:val="24"/>
        </w:rPr>
        <w:t xml:space="preserve">, Szymon </w:t>
      </w:r>
      <w:proofErr w:type="spellStart"/>
      <w:r w:rsidRPr="004864D7">
        <w:rPr>
          <w:rFonts w:ascii="Times New Roman" w:hAnsi="Times New Roman"/>
          <w:sz w:val="24"/>
          <w:szCs w:val="24"/>
        </w:rPr>
        <w:t>Tofil</w:t>
      </w:r>
      <w:proofErr w:type="spellEnd"/>
      <w:r w:rsidRPr="004864D7">
        <w:rPr>
          <w:rFonts w:ascii="Times New Roman" w:hAnsi="Times New Roman"/>
          <w:sz w:val="24"/>
          <w:szCs w:val="24"/>
        </w:rPr>
        <w:t xml:space="preserve">, Norbert Radek, Yash Mistry, Muthu S M. Effect of Silicon Segregation in the Argon Arc Welded </w:t>
      </w:r>
      <w:proofErr w:type="spellStart"/>
      <w:r w:rsidRPr="004864D7">
        <w:rPr>
          <w:rFonts w:ascii="Times New Roman" w:hAnsi="Times New Roman"/>
          <w:sz w:val="24"/>
          <w:szCs w:val="24"/>
        </w:rPr>
        <w:t>Incoloy</w:t>
      </w:r>
      <w:proofErr w:type="spellEnd"/>
      <w:r w:rsidRPr="004864D7">
        <w:rPr>
          <w:rFonts w:ascii="Times New Roman" w:hAnsi="Times New Roman"/>
          <w:sz w:val="24"/>
          <w:szCs w:val="24"/>
        </w:rPr>
        <w:t xml:space="preserve"> 20 Superalloy. Silicon. 15, pages365–379 (2023)</w:t>
      </w:r>
    </w:p>
    <w:p w14:paraId="4873941F" w14:textId="5806F5D4" w:rsidR="00642AF9" w:rsidRPr="004864D7" w:rsidRDefault="00642AF9" w:rsidP="00642AF9">
      <w:pPr>
        <w:pStyle w:val="ListParagraph"/>
        <w:numPr>
          <w:ilvl w:val="0"/>
          <w:numId w:val="5"/>
        </w:numPr>
        <w:spacing w:after="0"/>
        <w:jc w:val="both"/>
        <w:rPr>
          <w:rFonts w:ascii="Times New Roman" w:hAnsi="Times New Roman"/>
          <w:sz w:val="24"/>
          <w:szCs w:val="24"/>
        </w:rPr>
      </w:pPr>
      <w:proofErr w:type="spellStart"/>
      <w:r w:rsidRPr="004864D7">
        <w:rPr>
          <w:rFonts w:ascii="Times New Roman" w:hAnsi="Times New Roman"/>
          <w:sz w:val="24"/>
          <w:szCs w:val="24"/>
        </w:rPr>
        <w:t>Bibin</w:t>
      </w:r>
      <w:proofErr w:type="spellEnd"/>
      <w:r w:rsidRPr="004864D7">
        <w:rPr>
          <w:rFonts w:ascii="Times New Roman" w:hAnsi="Times New Roman"/>
          <w:sz w:val="24"/>
          <w:szCs w:val="24"/>
        </w:rPr>
        <w:t xml:space="preserve"> Jose, </w:t>
      </w:r>
      <w:r w:rsidRPr="004864D7">
        <w:rPr>
          <w:rFonts w:ascii="Times New Roman" w:hAnsi="Times New Roman"/>
          <w:b/>
          <w:bCs/>
          <w:sz w:val="24"/>
          <w:szCs w:val="24"/>
        </w:rPr>
        <w:t>M. Manikandan</w:t>
      </w:r>
      <w:r w:rsidRPr="004864D7">
        <w:rPr>
          <w:rFonts w:ascii="Times New Roman" w:hAnsi="Times New Roman"/>
          <w:sz w:val="24"/>
          <w:szCs w:val="24"/>
        </w:rPr>
        <w:t xml:space="preserve">, N. Arivazhagan, Nageswara Rao </w:t>
      </w:r>
      <w:proofErr w:type="spellStart"/>
      <w:r w:rsidRPr="004864D7">
        <w:rPr>
          <w:rFonts w:ascii="Times New Roman" w:hAnsi="Times New Roman"/>
          <w:sz w:val="24"/>
          <w:szCs w:val="24"/>
        </w:rPr>
        <w:t>Muktinutalapati</w:t>
      </w:r>
      <w:proofErr w:type="spellEnd"/>
      <w:r w:rsidRPr="004864D7">
        <w:rPr>
          <w:rFonts w:ascii="Times New Roman" w:hAnsi="Times New Roman"/>
          <w:sz w:val="24"/>
          <w:szCs w:val="24"/>
        </w:rPr>
        <w:t xml:space="preserve">, G. </w:t>
      </w:r>
      <w:proofErr w:type="spellStart"/>
      <w:r w:rsidRPr="004864D7">
        <w:rPr>
          <w:rFonts w:ascii="Times New Roman" w:hAnsi="Times New Roman"/>
          <w:sz w:val="24"/>
          <w:szCs w:val="24"/>
        </w:rPr>
        <w:t>Madhusudhan</w:t>
      </w:r>
      <w:proofErr w:type="spellEnd"/>
      <w:r w:rsidRPr="004864D7">
        <w:rPr>
          <w:rFonts w:ascii="Times New Roman" w:hAnsi="Times New Roman"/>
          <w:sz w:val="24"/>
          <w:szCs w:val="24"/>
        </w:rPr>
        <w:t xml:space="preserve"> Reddy. Development of a novel welding technique with reduced </w:t>
      </w:r>
      <w:r w:rsidR="006352EC">
        <w:rPr>
          <w:rFonts w:ascii="Times New Roman" w:hAnsi="Times New Roman"/>
          <w:sz w:val="24"/>
          <w:szCs w:val="24"/>
        </w:rPr>
        <w:t>heat input</w:t>
      </w:r>
      <w:r w:rsidRPr="004864D7">
        <w:rPr>
          <w:rFonts w:ascii="Times New Roman" w:hAnsi="Times New Roman"/>
          <w:sz w:val="24"/>
          <w:szCs w:val="24"/>
        </w:rPr>
        <w:t xml:space="preserve"> by employing Double-pulsed gas metal arc welding for Aerospace grade 18% Ni Maraging steel. Journal of Manufacturing Science and Engineering. </w:t>
      </w:r>
      <w:r w:rsidR="006352EC">
        <w:rPr>
          <w:rFonts w:ascii="Times New Roman" w:hAnsi="Times New Roman"/>
          <w:sz w:val="24"/>
          <w:szCs w:val="24"/>
        </w:rPr>
        <w:t>FEBRUARY 2023</w:t>
      </w:r>
      <w:r w:rsidRPr="004864D7">
        <w:rPr>
          <w:rFonts w:ascii="Times New Roman" w:hAnsi="Times New Roman"/>
          <w:sz w:val="24"/>
          <w:szCs w:val="24"/>
        </w:rPr>
        <w:t>,</w:t>
      </w:r>
      <w:r w:rsidR="006352EC">
        <w:rPr>
          <w:rFonts w:ascii="Times New Roman" w:hAnsi="Times New Roman"/>
          <w:sz w:val="24"/>
          <w:szCs w:val="24"/>
        </w:rPr>
        <w:t xml:space="preserve"> </w:t>
      </w:r>
      <w:r w:rsidRPr="004864D7">
        <w:rPr>
          <w:rFonts w:ascii="Times New Roman" w:hAnsi="Times New Roman"/>
          <w:sz w:val="24"/>
          <w:szCs w:val="24"/>
        </w:rPr>
        <w:t>Vol.145 / 021002-1</w:t>
      </w:r>
    </w:p>
    <w:p w14:paraId="15064786" w14:textId="4B33D774" w:rsidR="00642AF9" w:rsidRPr="004864D7" w:rsidRDefault="00642AF9" w:rsidP="00642AF9">
      <w:pPr>
        <w:pStyle w:val="ListParagraph"/>
        <w:numPr>
          <w:ilvl w:val="0"/>
          <w:numId w:val="5"/>
        </w:numPr>
        <w:spacing w:after="0"/>
        <w:jc w:val="both"/>
        <w:rPr>
          <w:rFonts w:ascii="Times New Roman" w:hAnsi="Times New Roman"/>
          <w:sz w:val="24"/>
          <w:szCs w:val="24"/>
        </w:rPr>
      </w:pPr>
      <w:proofErr w:type="spellStart"/>
      <w:r w:rsidRPr="004864D7">
        <w:rPr>
          <w:rFonts w:ascii="Times New Roman" w:hAnsi="Times New Roman"/>
          <w:sz w:val="24"/>
          <w:szCs w:val="24"/>
        </w:rPr>
        <w:t>Bibin</w:t>
      </w:r>
      <w:proofErr w:type="spellEnd"/>
      <w:r w:rsidRPr="004864D7">
        <w:rPr>
          <w:rFonts w:ascii="Times New Roman" w:hAnsi="Times New Roman"/>
          <w:sz w:val="24"/>
          <w:szCs w:val="24"/>
        </w:rPr>
        <w:t xml:space="preserve"> Jose, </w:t>
      </w:r>
      <w:r w:rsidRPr="004864D7">
        <w:rPr>
          <w:rFonts w:ascii="Times New Roman" w:hAnsi="Times New Roman"/>
          <w:b/>
          <w:bCs/>
          <w:sz w:val="24"/>
          <w:szCs w:val="24"/>
        </w:rPr>
        <w:t>M. Manikandan</w:t>
      </w:r>
      <w:r w:rsidRPr="004864D7">
        <w:rPr>
          <w:rFonts w:ascii="Times New Roman" w:hAnsi="Times New Roman"/>
          <w:sz w:val="24"/>
          <w:szCs w:val="24"/>
        </w:rPr>
        <w:t xml:space="preserve">, N. Arivazhagan, Nageswara Rao </w:t>
      </w:r>
      <w:proofErr w:type="spellStart"/>
      <w:r w:rsidRPr="004864D7">
        <w:rPr>
          <w:rFonts w:ascii="Times New Roman" w:hAnsi="Times New Roman"/>
          <w:sz w:val="24"/>
          <w:szCs w:val="24"/>
        </w:rPr>
        <w:t>Muktinutalapati</w:t>
      </w:r>
      <w:proofErr w:type="spellEnd"/>
      <w:r w:rsidRPr="004864D7">
        <w:rPr>
          <w:rFonts w:ascii="Times New Roman" w:hAnsi="Times New Roman"/>
          <w:sz w:val="24"/>
          <w:szCs w:val="24"/>
        </w:rPr>
        <w:t xml:space="preserve">, G. </w:t>
      </w:r>
      <w:proofErr w:type="spellStart"/>
      <w:r w:rsidRPr="004864D7">
        <w:rPr>
          <w:rFonts w:ascii="Times New Roman" w:hAnsi="Times New Roman"/>
          <w:sz w:val="24"/>
          <w:szCs w:val="24"/>
        </w:rPr>
        <w:t>Madhusudhan</w:t>
      </w:r>
      <w:proofErr w:type="spellEnd"/>
      <w:r w:rsidRPr="004864D7">
        <w:rPr>
          <w:rFonts w:ascii="Times New Roman" w:hAnsi="Times New Roman"/>
          <w:sz w:val="24"/>
          <w:szCs w:val="24"/>
        </w:rPr>
        <w:t xml:space="preserve"> Reddy, Suresh D. </w:t>
      </w:r>
      <w:proofErr w:type="spellStart"/>
      <w:r w:rsidRPr="004864D7">
        <w:rPr>
          <w:rFonts w:ascii="Times New Roman" w:hAnsi="Times New Roman"/>
          <w:sz w:val="24"/>
          <w:szCs w:val="24"/>
        </w:rPr>
        <w:t>Meshram</w:t>
      </w:r>
      <w:proofErr w:type="spellEnd"/>
      <w:r w:rsidRPr="004864D7">
        <w:rPr>
          <w:rFonts w:ascii="Times New Roman" w:hAnsi="Times New Roman"/>
          <w:sz w:val="24"/>
          <w:szCs w:val="24"/>
        </w:rPr>
        <w:t xml:space="preserve">. Current Research and Developments in Welding of 18% Nickel Maraging </w:t>
      </w:r>
      <w:r w:rsidR="006352EC">
        <w:rPr>
          <w:rFonts w:ascii="Times New Roman" w:hAnsi="Times New Roman"/>
          <w:sz w:val="24"/>
          <w:szCs w:val="24"/>
        </w:rPr>
        <w:t>Steel</w:t>
      </w:r>
      <w:r w:rsidRPr="004864D7">
        <w:rPr>
          <w:rFonts w:ascii="Times New Roman" w:hAnsi="Times New Roman"/>
          <w:sz w:val="24"/>
          <w:szCs w:val="24"/>
        </w:rPr>
        <w:t>. Part L: Journal of Materials: Design and Applications.</w:t>
      </w:r>
    </w:p>
    <w:p w14:paraId="2CF2A67D" w14:textId="5EF2093E" w:rsidR="00642AF9" w:rsidRPr="004864D7" w:rsidRDefault="00642AF9" w:rsidP="00642AF9">
      <w:pPr>
        <w:pStyle w:val="ListParagraph"/>
        <w:numPr>
          <w:ilvl w:val="0"/>
          <w:numId w:val="5"/>
        </w:numPr>
        <w:spacing w:after="0"/>
        <w:jc w:val="both"/>
        <w:rPr>
          <w:rFonts w:ascii="Times New Roman" w:hAnsi="Times New Roman"/>
          <w:sz w:val="24"/>
          <w:szCs w:val="24"/>
        </w:rPr>
      </w:pPr>
      <w:proofErr w:type="spellStart"/>
      <w:r w:rsidRPr="00387A4D">
        <w:rPr>
          <w:rFonts w:ascii="Times New Roman" w:hAnsi="Times New Roman"/>
          <w:sz w:val="24"/>
          <w:szCs w:val="24"/>
          <w:lang w:val="pt-PT"/>
        </w:rPr>
        <w:t>Prem</w:t>
      </w:r>
      <w:proofErr w:type="spellEnd"/>
      <w:r w:rsidRPr="00387A4D">
        <w:rPr>
          <w:rFonts w:ascii="Times New Roman" w:hAnsi="Times New Roman"/>
          <w:sz w:val="24"/>
          <w:szCs w:val="24"/>
          <w:lang w:val="pt-PT"/>
        </w:rPr>
        <w:t xml:space="preserve"> Kumar M, </w:t>
      </w:r>
      <w:r w:rsidRPr="00387A4D">
        <w:rPr>
          <w:rFonts w:ascii="Times New Roman" w:hAnsi="Times New Roman"/>
          <w:b/>
          <w:bCs/>
          <w:sz w:val="24"/>
          <w:szCs w:val="24"/>
          <w:lang w:val="pt-PT"/>
        </w:rPr>
        <w:t xml:space="preserve">M </w:t>
      </w:r>
      <w:proofErr w:type="spellStart"/>
      <w:r w:rsidRPr="00387A4D">
        <w:rPr>
          <w:rFonts w:ascii="Times New Roman" w:hAnsi="Times New Roman"/>
          <w:b/>
          <w:bCs/>
          <w:sz w:val="24"/>
          <w:szCs w:val="24"/>
          <w:lang w:val="pt-PT"/>
        </w:rPr>
        <w:t>Manikandan</w:t>
      </w:r>
      <w:proofErr w:type="spellEnd"/>
      <w:r w:rsidRPr="00387A4D">
        <w:rPr>
          <w:rFonts w:ascii="Times New Roman" w:hAnsi="Times New Roman"/>
          <w:sz w:val="24"/>
          <w:szCs w:val="24"/>
          <w:lang w:val="pt-PT"/>
        </w:rPr>
        <w:t xml:space="preserve">. </w:t>
      </w:r>
      <w:r w:rsidRPr="004864D7">
        <w:rPr>
          <w:rFonts w:ascii="Times New Roman" w:hAnsi="Times New Roman"/>
          <w:sz w:val="24"/>
          <w:szCs w:val="24"/>
        </w:rPr>
        <w:t xml:space="preserve">Effect of Sodium sulfate-diatomite eutectic mixture </w:t>
      </w:r>
      <w:proofErr w:type="spellStart"/>
      <w:r w:rsidR="006352EC">
        <w:rPr>
          <w:rFonts w:ascii="Times New Roman" w:hAnsi="Times New Roman"/>
          <w:sz w:val="24"/>
          <w:szCs w:val="24"/>
        </w:rPr>
        <w:t>functionalised</w:t>
      </w:r>
      <w:proofErr w:type="spellEnd"/>
      <w:r w:rsidRPr="004864D7">
        <w:rPr>
          <w:rFonts w:ascii="Times New Roman" w:hAnsi="Times New Roman"/>
          <w:sz w:val="24"/>
          <w:szCs w:val="24"/>
        </w:rPr>
        <w:t xml:space="preserve"> on Inconel 617 and 625 alloys surface a comparative study. Part C: Journal of Mechanical Engineering Science. </w:t>
      </w:r>
      <w:r w:rsidR="00973B8B" w:rsidRPr="00973B8B">
        <w:rPr>
          <w:rFonts w:ascii="Times New Roman" w:hAnsi="Times New Roman"/>
          <w:sz w:val="24"/>
          <w:szCs w:val="24"/>
        </w:rPr>
        <w:t>2023, Vol. 237(15) 3527–3541</w:t>
      </w:r>
    </w:p>
    <w:p w14:paraId="73E9D5D6" w14:textId="77777777"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 </w:t>
      </w:r>
      <w:proofErr w:type="spellStart"/>
      <w:r w:rsidRPr="004864D7">
        <w:rPr>
          <w:rFonts w:ascii="Times New Roman" w:hAnsi="Times New Roman"/>
          <w:sz w:val="24"/>
          <w:szCs w:val="24"/>
        </w:rPr>
        <w:t>Renangi</w:t>
      </w:r>
      <w:proofErr w:type="spellEnd"/>
      <w:r w:rsidRPr="004864D7">
        <w:rPr>
          <w:rFonts w:ascii="Times New Roman" w:hAnsi="Times New Roman"/>
          <w:sz w:val="24"/>
          <w:szCs w:val="24"/>
        </w:rPr>
        <w:t xml:space="preserve"> Sandeep, Bala Murali N, Kamlesh Kumar S, Adarsh SJ, </w:t>
      </w:r>
      <w:r w:rsidRPr="004864D7">
        <w:rPr>
          <w:rFonts w:ascii="Times New Roman" w:hAnsi="Times New Roman"/>
          <w:b/>
          <w:bCs/>
          <w:sz w:val="24"/>
          <w:szCs w:val="24"/>
        </w:rPr>
        <w:t>Manikandan Manoharan</w:t>
      </w:r>
      <w:r w:rsidRPr="004864D7">
        <w:rPr>
          <w:rFonts w:ascii="Times New Roman" w:hAnsi="Times New Roman"/>
          <w:sz w:val="24"/>
          <w:szCs w:val="24"/>
        </w:rPr>
        <w:t>, Arivazhagan Natarajan. Strategies to improve joint strength of friction lap welded AA7475/PPS hybrid joint with surface pre-treatment on AA7475. Materials Letters. 333 (2023)133561.</w:t>
      </w:r>
    </w:p>
    <w:p w14:paraId="6CBD5712" w14:textId="1F813D10" w:rsidR="00642AF9" w:rsidRPr="004864D7" w:rsidRDefault="00642AF9" w:rsidP="00642AF9">
      <w:pPr>
        <w:pStyle w:val="ListParagraph"/>
        <w:numPr>
          <w:ilvl w:val="0"/>
          <w:numId w:val="5"/>
        </w:numPr>
        <w:spacing w:after="0"/>
        <w:jc w:val="both"/>
        <w:rPr>
          <w:rFonts w:ascii="Times New Roman" w:hAnsi="Times New Roman"/>
          <w:sz w:val="24"/>
          <w:szCs w:val="24"/>
        </w:rPr>
      </w:pPr>
      <w:proofErr w:type="spellStart"/>
      <w:r w:rsidRPr="00387A4D">
        <w:rPr>
          <w:rFonts w:ascii="Times New Roman" w:hAnsi="Times New Roman"/>
          <w:sz w:val="24"/>
          <w:szCs w:val="24"/>
          <w:lang w:val="pt-PT"/>
        </w:rPr>
        <w:t>Prem</w:t>
      </w:r>
      <w:proofErr w:type="spellEnd"/>
      <w:r w:rsidRPr="00387A4D">
        <w:rPr>
          <w:rFonts w:ascii="Times New Roman" w:hAnsi="Times New Roman"/>
          <w:sz w:val="24"/>
          <w:szCs w:val="24"/>
          <w:lang w:val="pt-PT"/>
        </w:rPr>
        <w:t xml:space="preserve"> Kumar M, </w:t>
      </w:r>
      <w:r w:rsidRPr="00387A4D">
        <w:rPr>
          <w:rFonts w:ascii="Times New Roman" w:hAnsi="Times New Roman"/>
          <w:b/>
          <w:bCs/>
          <w:sz w:val="24"/>
          <w:szCs w:val="24"/>
          <w:lang w:val="pt-PT"/>
        </w:rPr>
        <w:t xml:space="preserve">M </w:t>
      </w:r>
      <w:proofErr w:type="spellStart"/>
      <w:r w:rsidRPr="00387A4D">
        <w:rPr>
          <w:rFonts w:ascii="Times New Roman" w:hAnsi="Times New Roman"/>
          <w:b/>
          <w:bCs/>
          <w:sz w:val="24"/>
          <w:szCs w:val="24"/>
          <w:lang w:val="pt-PT"/>
        </w:rPr>
        <w:t>Manikandan</w:t>
      </w:r>
      <w:proofErr w:type="spellEnd"/>
      <w:r w:rsidRPr="00387A4D">
        <w:rPr>
          <w:rFonts w:ascii="Times New Roman" w:hAnsi="Times New Roman"/>
          <w:sz w:val="24"/>
          <w:szCs w:val="24"/>
          <w:lang w:val="pt-PT"/>
        </w:rPr>
        <w:t xml:space="preserve">. </w:t>
      </w:r>
      <w:r w:rsidRPr="004864D7">
        <w:rPr>
          <w:rFonts w:ascii="Times New Roman" w:hAnsi="Times New Roman"/>
          <w:sz w:val="24"/>
          <w:szCs w:val="24"/>
        </w:rPr>
        <w:t xml:space="preserve">Insights into the surface </w:t>
      </w:r>
      <w:proofErr w:type="spellStart"/>
      <w:r w:rsidR="006352EC">
        <w:rPr>
          <w:rFonts w:ascii="Times New Roman" w:hAnsi="Times New Roman"/>
          <w:sz w:val="24"/>
          <w:szCs w:val="24"/>
        </w:rPr>
        <w:t>behaviour</w:t>
      </w:r>
      <w:proofErr w:type="spellEnd"/>
      <w:r w:rsidRPr="004864D7">
        <w:rPr>
          <w:rFonts w:ascii="Times New Roman" w:hAnsi="Times New Roman"/>
          <w:sz w:val="24"/>
          <w:szCs w:val="24"/>
        </w:rPr>
        <w:t xml:space="preserve"> of Inconel 617 and Inconel 625 material in molten salt. Materials Letters. 33 (2023) 133679.</w:t>
      </w:r>
      <w:r w:rsidRPr="004864D7">
        <w:rPr>
          <w:rFonts w:ascii="Times New Roman" w:hAnsi="Times New Roman"/>
          <w:b/>
          <w:bCs/>
          <w:sz w:val="24"/>
          <w:szCs w:val="24"/>
        </w:rPr>
        <w:t xml:space="preserve">  </w:t>
      </w:r>
    </w:p>
    <w:p w14:paraId="36C22FC5" w14:textId="77777777"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B </w:t>
      </w:r>
      <w:proofErr w:type="spellStart"/>
      <w:r w:rsidRPr="004864D7">
        <w:rPr>
          <w:rFonts w:ascii="Times New Roman" w:hAnsi="Times New Roman"/>
          <w:sz w:val="24"/>
          <w:szCs w:val="24"/>
        </w:rPr>
        <w:t>Anandan</w:t>
      </w:r>
      <w:proofErr w:type="spellEnd"/>
      <w:r w:rsidRPr="004864D7">
        <w:rPr>
          <w:rFonts w:ascii="Times New Roman" w:hAnsi="Times New Roman"/>
          <w:sz w:val="24"/>
          <w:szCs w:val="24"/>
        </w:rPr>
        <w:t xml:space="preserve">, </w:t>
      </w:r>
      <w:r w:rsidRPr="004864D7">
        <w:rPr>
          <w:rFonts w:ascii="Times New Roman" w:hAnsi="Times New Roman"/>
          <w:b/>
          <w:bCs/>
          <w:sz w:val="24"/>
          <w:szCs w:val="24"/>
        </w:rPr>
        <w:t>M Manikandan</w:t>
      </w:r>
      <w:r w:rsidRPr="004864D7">
        <w:rPr>
          <w:rFonts w:ascii="Times New Roman" w:hAnsi="Times New Roman"/>
          <w:sz w:val="24"/>
          <w:szCs w:val="24"/>
        </w:rPr>
        <w:t xml:space="preserve">. Machine learning approach with various regression models for predicting the ultimate tensile strength of the Friction stir welded AA 2050-T8 joints </w:t>
      </w:r>
      <w:r w:rsidRPr="004864D7">
        <w:rPr>
          <w:rFonts w:ascii="Times New Roman" w:hAnsi="Times New Roman"/>
          <w:sz w:val="24"/>
          <w:szCs w:val="24"/>
        </w:rPr>
        <w:lastRenderedPageBreak/>
        <w:t>by the K-Fold Cross-Validation method. Materials Today Communications.</w:t>
      </w:r>
      <w:r w:rsidRPr="004864D7">
        <w:rPr>
          <w:rFonts w:ascii="Times New Roman" w:hAnsi="Times New Roman"/>
          <w:color w:val="222222"/>
          <w:sz w:val="24"/>
          <w:szCs w:val="24"/>
          <w:shd w:val="clear" w:color="auto" w:fill="FFFFFF"/>
        </w:rPr>
        <w:t xml:space="preserve"> </w:t>
      </w:r>
      <w:r w:rsidRPr="004864D7">
        <w:rPr>
          <w:rFonts w:ascii="Times New Roman" w:hAnsi="Times New Roman"/>
          <w:sz w:val="24"/>
          <w:szCs w:val="24"/>
        </w:rPr>
        <w:t xml:space="preserve">34 (2023) 105286. </w:t>
      </w:r>
    </w:p>
    <w:p w14:paraId="401C752F" w14:textId="77777777" w:rsidR="008508D5" w:rsidRDefault="008508D5" w:rsidP="00642AF9">
      <w:pPr>
        <w:tabs>
          <w:tab w:val="left" w:pos="180"/>
        </w:tabs>
        <w:jc w:val="both"/>
        <w:rPr>
          <w:b/>
          <w:shd w:val="clear" w:color="auto" w:fill="FFFFFF"/>
        </w:rPr>
      </w:pPr>
    </w:p>
    <w:p w14:paraId="0998AC92" w14:textId="77777777" w:rsidR="008508D5" w:rsidRDefault="008508D5" w:rsidP="00642AF9">
      <w:pPr>
        <w:tabs>
          <w:tab w:val="left" w:pos="180"/>
        </w:tabs>
        <w:jc w:val="both"/>
        <w:rPr>
          <w:b/>
          <w:shd w:val="clear" w:color="auto" w:fill="FFFFFF"/>
        </w:rPr>
      </w:pPr>
    </w:p>
    <w:p w14:paraId="52AF7780" w14:textId="1EC86A09" w:rsidR="00642AF9" w:rsidRPr="004864D7" w:rsidRDefault="00642AF9" w:rsidP="00642AF9">
      <w:pPr>
        <w:tabs>
          <w:tab w:val="left" w:pos="180"/>
        </w:tabs>
        <w:jc w:val="both"/>
        <w:rPr>
          <w:b/>
          <w:shd w:val="clear" w:color="auto" w:fill="FFFFFF"/>
        </w:rPr>
      </w:pPr>
      <w:r w:rsidRPr="004864D7">
        <w:rPr>
          <w:b/>
          <w:shd w:val="clear" w:color="auto" w:fill="FFFFFF"/>
        </w:rPr>
        <w:t>2022</w:t>
      </w:r>
    </w:p>
    <w:p w14:paraId="77584918" w14:textId="77777777" w:rsidR="00642AF9" w:rsidRPr="004864D7" w:rsidRDefault="00642AF9" w:rsidP="00642AF9">
      <w:pPr>
        <w:pStyle w:val="ListParagraph"/>
        <w:numPr>
          <w:ilvl w:val="0"/>
          <w:numId w:val="5"/>
        </w:numPr>
        <w:jc w:val="both"/>
        <w:rPr>
          <w:rFonts w:ascii="Times New Roman" w:hAnsi="Times New Roman"/>
          <w:sz w:val="24"/>
          <w:szCs w:val="24"/>
          <w:shd w:val="clear" w:color="auto" w:fill="FFFFFF"/>
          <w:lang w:val="en-IN" w:eastAsia="en-IN"/>
        </w:rPr>
      </w:pPr>
      <w:r w:rsidRPr="004864D7">
        <w:rPr>
          <w:rFonts w:ascii="Times New Roman" w:hAnsi="Times New Roman"/>
          <w:color w:val="000000" w:themeColor="text1"/>
          <w:sz w:val="24"/>
          <w:szCs w:val="24"/>
        </w:rPr>
        <w:t xml:space="preserve">S. </w:t>
      </w:r>
      <w:proofErr w:type="gramStart"/>
      <w:r w:rsidRPr="004864D7">
        <w:rPr>
          <w:rFonts w:ascii="Times New Roman" w:hAnsi="Times New Roman"/>
          <w:color w:val="000000" w:themeColor="text1"/>
          <w:sz w:val="24"/>
          <w:szCs w:val="24"/>
        </w:rPr>
        <w:t xml:space="preserve">Prakash, </w:t>
      </w:r>
      <w:r w:rsidRPr="004864D7">
        <w:rPr>
          <w:rFonts w:ascii="Times New Roman" w:hAnsi="Times New Roman"/>
          <w:color w:val="000000" w:themeColor="text1"/>
          <w:sz w:val="24"/>
          <w:szCs w:val="24"/>
          <w:vertAlign w:val="superscript"/>
        </w:rPr>
        <w:t xml:space="preserve"> </w:t>
      </w:r>
      <w:r w:rsidRPr="004864D7">
        <w:rPr>
          <w:rFonts w:ascii="Times New Roman" w:hAnsi="Times New Roman"/>
          <w:color w:val="000000" w:themeColor="text1"/>
          <w:sz w:val="24"/>
          <w:szCs w:val="24"/>
        </w:rPr>
        <w:t>S.</w:t>
      </w:r>
      <w:proofErr w:type="gramEnd"/>
      <w:r w:rsidRPr="004864D7">
        <w:rPr>
          <w:rFonts w:ascii="Times New Roman" w:hAnsi="Times New Roman"/>
          <w:color w:val="000000" w:themeColor="text1"/>
          <w:sz w:val="24"/>
          <w:szCs w:val="24"/>
        </w:rPr>
        <w:t xml:space="preserve"> Jerome,</w:t>
      </w:r>
      <w:r w:rsidRPr="004864D7">
        <w:rPr>
          <w:rFonts w:ascii="Times New Roman" w:hAnsi="Times New Roman"/>
          <w:sz w:val="24"/>
          <w:szCs w:val="24"/>
          <w:shd w:val="clear" w:color="auto" w:fill="FFFFFF"/>
          <w:lang w:val="en-IN" w:eastAsia="en-IN"/>
        </w:rPr>
        <w:t xml:space="preserve"> M. </w:t>
      </w:r>
      <w:proofErr w:type="spellStart"/>
      <w:r w:rsidRPr="004864D7">
        <w:rPr>
          <w:rFonts w:ascii="Times New Roman" w:hAnsi="Times New Roman"/>
          <w:sz w:val="24"/>
          <w:szCs w:val="24"/>
          <w:shd w:val="clear" w:color="auto" w:fill="FFFFFF"/>
          <w:lang w:val="en-IN" w:eastAsia="en-IN"/>
        </w:rPr>
        <w:t>Sathishkumar</w:t>
      </w:r>
      <w:proofErr w:type="spellEnd"/>
      <w:r w:rsidRPr="004864D7">
        <w:rPr>
          <w:rFonts w:ascii="Times New Roman" w:hAnsi="Times New Roman"/>
          <w:sz w:val="24"/>
          <w:szCs w:val="24"/>
          <w:shd w:val="clear" w:color="auto" w:fill="FFFFFF"/>
          <w:lang w:val="en-IN" w:eastAsia="en-IN"/>
        </w:rPr>
        <w:t xml:space="preserve">, </w:t>
      </w:r>
      <w:r w:rsidRPr="004864D7">
        <w:rPr>
          <w:rFonts w:ascii="Times New Roman" w:hAnsi="Times New Roman"/>
          <w:b/>
          <w:bCs/>
          <w:sz w:val="24"/>
          <w:szCs w:val="24"/>
          <w:shd w:val="clear" w:color="auto" w:fill="FFFFFF"/>
          <w:lang w:val="en-IN" w:eastAsia="en-IN"/>
        </w:rPr>
        <w:t>M. Manikandan</w:t>
      </w:r>
      <w:r w:rsidRPr="004864D7">
        <w:rPr>
          <w:rFonts w:ascii="Times New Roman" w:hAnsi="Times New Roman"/>
          <w:sz w:val="24"/>
          <w:szCs w:val="24"/>
          <w:shd w:val="clear" w:color="auto" w:fill="FFFFFF"/>
          <w:lang w:val="en-IN" w:eastAsia="en-IN"/>
        </w:rPr>
        <w:t>.</w:t>
      </w:r>
      <w:r w:rsidRPr="004864D7">
        <w:rPr>
          <w:rFonts w:ascii="Times New Roman" w:hAnsi="Times New Roman"/>
          <w:sz w:val="24"/>
          <w:szCs w:val="24"/>
        </w:rPr>
        <w:t xml:space="preserve"> </w:t>
      </w:r>
      <w:r w:rsidRPr="004864D7">
        <w:rPr>
          <w:rFonts w:ascii="Times New Roman" w:hAnsi="Times New Roman"/>
          <w:sz w:val="24"/>
          <w:szCs w:val="24"/>
          <w:shd w:val="clear" w:color="auto" w:fill="FFFFFF"/>
          <w:lang w:val="en-IN" w:eastAsia="en-IN"/>
        </w:rPr>
        <w:t>Comparative Studies on Normal and Pulsed Cold Metal Transfer Welding of Aerospace Grade Aluminium Alloy 2024. Materials Performance and Characterization. ASTM International, 2022, 11 (2). 249-263</w:t>
      </w:r>
      <w:r w:rsidRPr="004864D7">
        <w:rPr>
          <w:rFonts w:ascii="Times New Roman" w:hAnsi="Times New Roman"/>
          <w:color w:val="222222"/>
          <w:sz w:val="24"/>
          <w:szCs w:val="24"/>
          <w:shd w:val="clear" w:color="auto" w:fill="FFFFFF"/>
        </w:rPr>
        <w:t xml:space="preserve"> </w:t>
      </w:r>
    </w:p>
    <w:p w14:paraId="10F9056C" w14:textId="77777777" w:rsidR="00642AF9" w:rsidRPr="004864D7" w:rsidRDefault="00642AF9" w:rsidP="00642AF9">
      <w:pPr>
        <w:pStyle w:val="ListParagraph"/>
        <w:numPr>
          <w:ilvl w:val="0"/>
          <w:numId w:val="5"/>
        </w:numPr>
        <w:jc w:val="both"/>
        <w:rPr>
          <w:rFonts w:ascii="Times New Roman" w:hAnsi="Times New Roman"/>
          <w:color w:val="000000" w:themeColor="text1"/>
          <w:sz w:val="24"/>
          <w:szCs w:val="24"/>
        </w:rPr>
      </w:pPr>
      <w:r w:rsidRPr="004864D7">
        <w:rPr>
          <w:rFonts w:ascii="Times New Roman" w:hAnsi="Times New Roman"/>
          <w:color w:val="000000" w:themeColor="text1"/>
          <w:sz w:val="24"/>
          <w:szCs w:val="24"/>
        </w:rPr>
        <w:t xml:space="preserve">Utkarsh Chadha, Senthil Kumaran Selvaraj, S. </w:t>
      </w:r>
      <w:proofErr w:type="spellStart"/>
      <w:r w:rsidRPr="004864D7">
        <w:rPr>
          <w:rFonts w:ascii="Times New Roman" w:hAnsi="Times New Roman"/>
          <w:color w:val="000000" w:themeColor="text1"/>
          <w:sz w:val="24"/>
          <w:szCs w:val="24"/>
        </w:rPr>
        <w:t>Vishak</w:t>
      </w:r>
      <w:proofErr w:type="spellEnd"/>
      <w:r w:rsidRPr="004864D7">
        <w:rPr>
          <w:rFonts w:ascii="Times New Roman" w:hAnsi="Times New Roman"/>
          <w:color w:val="000000" w:themeColor="text1"/>
          <w:sz w:val="24"/>
          <w:szCs w:val="24"/>
        </w:rPr>
        <w:t xml:space="preserve"> </w:t>
      </w:r>
      <w:proofErr w:type="spellStart"/>
      <w:r w:rsidRPr="004864D7">
        <w:rPr>
          <w:rFonts w:ascii="Times New Roman" w:hAnsi="Times New Roman"/>
          <w:color w:val="000000" w:themeColor="text1"/>
          <w:sz w:val="24"/>
          <w:szCs w:val="24"/>
        </w:rPr>
        <w:t>Thanu</w:t>
      </w:r>
      <w:proofErr w:type="spellEnd"/>
      <w:r w:rsidRPr="004864D7">
        <w:rPr>
          <w:rFonts w:ascii="Times New Roman" w:hAnsi="Times New Roman"/>
          <w:color w:val="000000" w:themeColor="text1"/>
          <w:sz w:val="24"/>
          <w:szCs w:val="24"/>
        </w:rPr>
        <w:t xml:space="preserve">, Vishnu </w:t>
      </w:r>
      <w:proofErr w:type="spellStart"/>
      <w:r w:rsidRPr="004864D7">
        <w:rPr>
          <w:rFonts w:ascii="Times New Roman" w:hAnsi="Times New Roman"/>
          <w:color w:val="000000" w:themeColor="text1"/>
          <w:sz w:val="24"/>
          <w:szCs w:val="24"/>
        </w:rPr>
        <w:t>Cholapadath</w:t>
      </w:r>
      <w:proofErr w:type="spellEnd"/>
      <w:r w:rsidRPr="004864D7">
        <w:rPr>
          <w:rFonts w:ascii="Times New Roman" w:hAnsi="Times New Roman"/>
          <w:color w:val="000000" w:themeColor="text1"/>
          <w:sz w:val="24"/>
          <w:szCs w:val="24"/>
        </w:rPr>
        <w:t xml:space="preserve">, Ashesh Mathew Abraham, Mohammed </w:t>
      </w:r>
      <w:proofErr w:type="spellStart"/>
      <w:r w:rsidRPr="004864D7">
        <w:rPr>
          <w:rFonts w:ascii="Times New Roman" w:hAnsi="Times New Roman"/>
          <w:color w:val="000000" w:themeColor="text1"/>
          <w:sz w:val="24"/>
          <w:szCs w:val="24"/>
        </w:rPr>
        <w:t>Zaiyan</w:t>
      </w:r>
      <w:proofErr w:type="spellEnd"/>
      <w:r w:rsidRPr="004864D7">
        <w:rPr>
          <w:rFonts w:ascii="Times New Roman" w:hAnsi="Times New Roman"/>
          <w:color w:val="000000" w:themeColor="text1"/>
          <w:sz w:val="24"/>
          <w:szCs w:val="24"/>
        </w:rPr>
        <w:t xml:space="preserve">, </w:t>
      </w:r>
      <w:r w:rsidRPr="004864D7">
        <w:rPr>
          <w:rFonts w:ascii="Times New Roman" w:hAnsi="Times New Roman"/>
          <w:b/>
          <w:bCs/>
          <w:color w:val="000000" w:themeColor="text1"/>
          <w:sz w:val="24"/>
          <w:szCs w:val="24"/>
        </w:rPr>
        <w:t>M Manikandan</w:t>
      </w:r>
      <w:r w:rsidRPr="004864D7">
        <w:rPr>
          <w:rFonts w:ascii="Times New Roman" w:hAnsi="Times New Roman"/>
          <w:color w:val="000000" w:themeColor="text1"/>
          <w:sz w:val="24"/>
          <w:szCs w:val="24"/>
        </w:rPr>
        <w:t xml:space="preserve"> and Velmurugan </w:t>
      </w:r>
      <w:proofErr w:type="spellStart"/>
      <w:r w:rsidRPr="004864D7">
        <w:rPr>
          <w:rFonts w:ascii="Times New Roman" w:hAnsi="Times New Roman"/>
          <w:color w:val="000000" w:themeColor="text1"/>
          <w:sz w:val="24"/>
          <w:szCs w:val="24"/>
        </w:rPr>
        <w:t>Paramasivam</w:t>
      </w:r>
      <w:proofErr w:type="spellEnd"/>
      <w:r w:rsidRPr="004864D7">
        <w:rPr>
          <w:rFonts w:ascii="Times New Roman" w:hAnsi="Times New Roman"/>
          <w:color w:val="000000" w:themeColor="text1"/>
          <w:sz w:val="24"/>
          <w:szCs w:val="24"/>
        </w:rPr>
        <w:t>. A review of the function of using carbon nanomaterials in membrane filtration for contaminant removal from wastewater. Materials Research Express.9(2022) 012003</w:t>
      </w:r>
    </w:p>
    <w:p w14:paraId="3C51C2B2" w14:textId="77777777" w:rsidR="00642AF9" w:rsidRPr="004864D7" w:rsidRDefault="00642AF9" w:rsidP="00642AF9">
      <w:pPr>
        <w:pStyle w:val="ListParagraph"/>
        <w:numPr>
          <w:ilvl w:val="0"/>
          <w:numId w:val="5"/>
        </w:numPr>
        <w:jc w:val="both"/>
        <w:rPr>
          <w:rFonts w:ascii="Times New Roman" w:hAnsi="Times New Roman"/>
          <w:color w:val="000000" w:themeColor="text1"/>
          <w:sz w:val="24"/>
          <w:szCs w:val="24"/>
        </w:rPr>
      </w:pPr>
      <w:r w:rsidRPr="004864D7">
        <w:rPr>
          <w:rFonts w:ascii="Times New Roman" w:hAnsi="Times New Roman"/>
          <w:color w:val="000000" w:themeColor="text1"/>
          <w:sz w:val="24"/>
          <w:szCs w:val="24"/>
        </w:rPr>
        <w:t xml:space="preserve">P Subramani, M </w:t>
      </w:r>
      <w:proofErr w:type="spellStart"/>
      <w:r w:rsidRPr="004864D7">
        <w:rPr>
          <w:rFonts w:ascii="Times New Roman" w:hAnsi="Times New Roman"/>
          <w:color w:val="000000" w:themeColor="text1"/>
          <w:sz w:val="24"/>
          <w:szCs w:val="24"/>
        </w:rPr>
        <w:t>Sathishkumar</w:t>
      </w:r>
      <w:proofErr w:type="spellEnd"/>
      <w:r w:rsidRPr="004864D7">
        <w:rPr>
          <w:rFonts w:ascii="Times New Roman" w:hAnsi="Times New Roman"/>
          <w:color w:val="000000" w:themeColor="text1"/>
          <w:sz w:val="24"/>
          <w:szCs w:val="24"/>
        </w:rPr>
        <w:t xml:space="preserve">, </w:t>
      </w:r>
      <w:r w:rsidRPr="004864D7">
        <w:rPr>
          <w:rFonts w:ascii="Times New Roman" w:hAnsi="Times New Roman"/>
          <w:b/>
          <w:bCs/>
          <w:color w:val="000000" w:themeColor="text1"/>
          <w:sz w:val="24"/>
          <w:szCs w:val="24"/>
        </w:rPr>
        <w:t>M Manikandan</w:t>
      </w:r>
      <w:r w:rsidRPr="004864D7">
        <w:rPr>
          <w:rFonts w:ascii="Times New Roman" w:hAnsi="Times New Roman"/>
          <w:color w:val="000000" w:themeColor="text1"/>
          <w:sz w:val="24"/>
          <w:szCs w:val="24"/>
        </w:rPr>
        <w:t xml:space="preserve">, S Senthil Kumaran, V Sreenivasulu, N Arivazhagan, S Rajkumar. Performance of Air Plasma Sprayed Cr3C2-25NiCr and </w:t>
      </w:r>
      <w:proofErr w:type="spellStart"/>
      <w:r w:rsidRPr="004864D7">
        <w:rPr>
          <w:rFonts w:ascii="Times New Roman" w:hAnsi="Times New Roman"/>
          <w:color w:val="000000" w:themeColor="text1"/>
          <w:sz w:val="24"/>
          <w:szCs w:val="24"/>
        </w:rPr>
        <w:t>NiCrMoNb</w:t>
      </w:r>
      <w:proofErr w:type="spellEnd"/>
      <w:r w:rsidRPr="004864D7">
        <w:rPr>
          <w:rFonts w:ascii="Times New Roman" w:hAnsi="Times New Roman"/>
          <w:color w:val="000000" w:themeColor="text1"/>
          <w:sz w:val="24"/>
          <w:szCs w:val="24"/>
        </w:rPr>
        <w:t xml:space="preserve"> coated X8CrNiMoVNb16-13 Alloy Subjected to High Temperature Corrosion Environment. Materials Research Express. 9 (2022) 016520</w:t>
      </w:r>
    </w:p>
    <w:p w14:paraId="27A704ED" w14:textId="77777777" w:rsidR="00642AF9" w:rsidRPr="004864D7" w:rsidRDefault="00642AF9" w:rsidP="00642AF9">
      <w:pPr>
        <w:pStyle w:val="ListParagraph"/>
        <w:numPr>
          <w:ilvl w:val="0"/>
          <w:numId w:val="5"/>
        </w:numPr>
        <w:jc w:val="both"/>
        <w:rPr>
          <w:rFonts w:ascii="Times New Roman" w:hAnsi="Times New Roman"/>
          <w:color w:val="000000" w:themeColor="text1"/>
          <w:sz w:val="24"/>
          <w:szCs w:val="24"/>
        </w:rPr>
      </w:pPr>
      <w:r w:rsidRPr="004864D7">
        <w:rPr>
          <w:rFonts w:ascii="Times New Roman" w:hAnsi="Times New Roman"/>
          <w:sz w:val="24"/>
          <w:szCs w:val="24"/>
          <w:shd w:val="clear" w:color="auto" w:fill="FFFFFF"/>
          <w:lang w:val="en-IN" w:eastAsia="en-IN"/>
        </w:rPr>
        <w:t xml:space="preserve">M D </w:t>
      </w:r>
      <w:proofErr w:type="spellStart"/>
      <w:r w:rsidRPr="004864D7">
        <w:rPr>
          <w:rFonts w:ascii="Times New Roman" w:hAnsi="Times New Roman"/>
          <w:sz w:val="24"/>
          <w:szCs w:val="24"/>
          <w:shd w:val="clear" w:color="auto" w:fill="FFFFFF"/>
          <w:lang w:val="en-IN" w:eastAsia="en-IN"/>
        </w:rPr>
        <w:t>Barath</w:t>
      </w:r>
      <w:proofErr w:type="spellEnd"/>
      <w:r w:rsidRPr="004864D7">
        <w:rPr>
          <w:rFonts w:ascii="Times New Roman" w:hAnsi="Times New Roman"/>
          <w:sz w:val="24"/>
          <w:szCs w:val="24"/>
          <w:shd w:val="clear" w:color="auto" w:fill="FFFFFF"/>
          <w:lang w:val="en-IN" w:eastAsia="en-IN"/>
        </w:rPr>
        <w:t xml:space="preserve"> Kumar, </w:t>
      </w:r>
      <w:r w:rsidRPr="004864D7">
        <w:rPr>
          <w:rFonts w:ascii="Times New Roman" w:hAnsi="Times New Roman"/>
          <w:b/>
          <w:bCs/>
          <w:sz w:val="24"/>
          <w:szCs w:val="24"/>
          <w:shd w:val="clear" w:color="auto" w:fill="FFFFFF"/>
          <w:lang w:val="en-IN" w:eastAsia="en-IN"/>
        </w:rPr>
        <w:t xml:space="preserve">M Manikandan. </w:t>
      </w:r>
      <w:r w:rsidRPr="004864D7">
        <w:rPr>
          <w:rFonts w:ascii="Times New Roman" w:hAnsi="Times New Roman"/>
          <w:sz w:val="24"/>
          <w:szCs w:val="24"/>
          <w:shd w:val="clear" w:color="auto" w:fill="FFFFFF"/>
          <w:lang w:val="en-IN" w:eastAsia="en-IN"/>
        </w:rPr>
        <w:t>Evaluation of microstructure, residual stress, and mechanical properties in different planes of wire + arc additive manufactured nickel-based superalloy.   Metals and Materials International. 2022, 28(12), pp. 3033–3056.</w:t>
      </w:r>
    </w:p>
    <w:p w14:paraId="4D74BEE8" w14:textId="77777777" w:rsidR="00642AF9" w:rsidRPr="004864D7" w:rsidRDefault="00642AF9" w:rsidP="00642AF9">
      <w:pPr>
        <w:pStyle w:val="ListParagraph"/>
        <w:numPr>
          <w:ilvl w:val="0"/>
          <w:numId w:val="5"/>
        </w:numPr>
        <w:jc w:val="both"/>
        <w:rPr>
          <w:rFonts w:ascii="Times New Roman" w:hAnsi="Times New Roman"/>
          <w:color w:val="000000" w:themeColor="text1"/>
          <w:sz w:val="24"/>
          <w:szCs w:val="24"/>
        </w:rPr>
      </w:pPr>
      <w:r w:rsidRPr="004864D7">
        <w:rPr>
          <w:rFonts w:ascii="Times New Roman" w:hAnsi="Times New Roman"/>
          <w:color w:val="000000" w:themeColor="text1"/>
          <w:sz w:val="24"/>
          <w:szCs w:val="24"/>
        </w:rPr>
        <w:t xml:space="preserve">Senthil Kumaran Selvaraj, Shubham Kumar Prasad, Sayyed </w:t>
      </w:r>
      <w:proofErr w:type="spellStart"/>
      <w:r w:rsidRPr="004864D7">
        <w:rPr>
          <w:rFonts w:ascii="Times New Roman" w:hAnsi="Times New Roman"/>
          <w:color w:val="000000" w:themeColor="text1"/>
          <w:sz w:val="24"/>
          <w:szCs w:val="24"/>
        </w:rPr>
        <w:t>Yassir</w:t>
      </w:r>
      <w:proofErr w:type="spellEnd"/>
      <w:r w:rsidRPr="004864D7">
        <w:rPr>
          <w:rFonts w:ascii="Times New Roman" w:hAnsi="Times New Roman"/>
          <w:color w:val="000000" w:themeColor="text1"/>
          <w:sz w:val="24"/>
          <w:szCs w:val="24"/>
        </w:rPr>
        <w:t xml:space="preserve"> Yasin, </w:t>
      </w:r>
      <w:proofErr w:type="spellStart"/>
      <w:r w:rsidRPr="004864D7">
        <w:rPr>
          <w:rFonts w:ascii="Times New Roman" w:hAnsi="Times New Roman"/>
          <w:color w:val="000000" w:themeColor="text1"/>
          <w:sz w:val="24"/>
          <w:szCs w:val="24"/>
        </w:rPr>
        <w:t>Ulavala</w:t>
      </w:r>
      <w:proofErr w:type="spellEnd"/>
      <w:r w:rsidRPr="004864D7">
        <w:rPr>
          <w:rFonts w:ascii="Times New Roman" w:hAnsi="Times New Roman"/>
          <w:color w:val="000000" w:themeColor="text1"/>
          <w:sz w:val="24"/>
          <w:szCs w:val="24"/>
        </w:rPr>
        <w:t xml:space="preserve"> </w:t>
      </w:r>
      <w:proofErr w:type="spellStart"/>
      <w:r w:rsidRPr="004864D7">
        <w:rPr>
          <w:rFonts w:ascii="Times New Roman" w:hAnsi="Times New Roman"/>
          <w:color w:val="000000" w:themeColor="text1"/>
          <w:sz w:val="24"/>
          <w:szCs w:val="24"/>
        </w:rPr>
        <w:t>Sowri</w:t>
      </w:r>
      <w:proofErr w:type="spellEnd"/>
      <w:r w:rsidRPr="004864D7">
        <w:rPr>
          <w:rFonts w:ascii="Times New Roman" w:hAnsi="Times New Roman"/>
          <w:color w:val="000000" w:themeColor="text1"/>
          <w:sz w:val="24"/>
          <w:szCs w:val="24"/>
        </w:rPr>
        <w:t xml:space="preserve"> Subhash, </w:t>
      </w:r>
      <w:proofErr w:type="spellStart"/>
      <w:r w:rsidRPr="004864D7">
        <w:rPr>
          <w:rFonts w:ascii="Times New Roman" w:hAnsi="Times New Roman"/>
          <w:color w:val="000000" w:themeColor="text1"/>
          <w:sz w:val="24"/>
          <w:szCs w:val="24"/>
        </w:rPr>
        <w:t>Pakalapati</w:t>
      </w:r>
      <w:proofErr w:type="spellEnd"/>
      <w:r w:rsidRPr="004864D7">
        <w:rPr>
          <w:rFonts w:ascii="Times New Roman" w:hAnsi="Times New Roman"/>
          <w:color w:val="000000" w:themeColor="text1"/>
          <w:sz w:val="24"/>
          <w:szCs w:val="24"/>
        </w:rPr>
        <w:t xml:space="preserve"> </w:t>
      </w:r>
      <w:proofErr w:type="spellStart"/>
      <w:r w:rsidRPr="004864D7">
        <w:rPr>
          <w:rFonts w:ascii="Times New Roman" w:hAnsi="Times New Roman"/>
          <w:color w:val="000000" w:themeColor="text1"/>
          <w:sz w:val="24"/>
          <w:szCs w:val="24"/>
        </w:rPr>
        <w:t>Saketh</w:t>
      </w:r>
      <w:proofErr w:type="spellEnd"/>
      <w:r w:rsidRPr="004864D7">
        <w:rPr>
          <w:rFonts w:ascii="Times New Roman" w:hAnsi="Times New Roman"/>
          <w:color w:val="000000" w:themeColor="text1"/>
          <w:sz w:val="24"/>
          <w:szCs w:val="24"/>
        </w:rPr>
        <w:t xml:space="preserve"> Verma, </w:t>
      </w:r>
      <w:r w:rsidRPr="004864D7">
        <w:rPr>
          <w:rFonts w:ascii="Times New Roman" w:hAnsi="Times New Roman"/>
          <w:b/>
          <w:bCs/>
          <w:color w:val="000000" w:themeColor="text1"/>
          <w:sz w:val="24"/>
          <w:szCs w:val="24"/>
        </w:rPr>
        <w:t>M Manikandan</w:t>
      </w:r>
      <w:r w:rsidRPr="004864D7">
        <w:rPr>
          <w:rFonts w:ascii="Times New Roman" w:hAnsi="Times New Roman"/>
          <w:color w:val="000000" w:themeColor="text1"/>
          <w:sz w:val="24"/>
          <w:szCs w:val="24"/>
        </w:rPr>
        <w:t xml:space="preserve">, S </w:t>
      </w:r>
      <w:proofErr w:type="spellStart"/>
      <w:r w:rsidRPr="004864D7">
        <w:rPr>
          <w:rFonts w:ascii="Times New Roman" w:hAnsi="Times New Roman"/>
          <w:color w:val="000000" w:themeColor="text1"/>
          <w:sz w:val="24"/>
          <w:szCs w:val="24"/>
        </w:rPr>
        <w:t>Jithin</w:t>
      </w:r>
      <w:proofErr w:type="spellEnd"/>
      <w:r w:rsidRPr="004864D7">
        <w:rPr>
          <w:rFonts w:ascii="Times New Roman" w:hAnsi="Times New Roman"/>
          <w:color w:val="000000" w:themeColor="text1"/>
          <w:sz w:val="24"/>
          <w:szCs w:val="24"/>
        </w:rPr>
        <w:t xml:space="preserve"> Dev. Additive Manufacturing of Dental Material Parts via Laser Melting Deposition: A Review, Technical Issues, and Future Research Directions. Journal of Manufacturing Processes 76 (2022) 67–78.  </w:t>
      </w:r>
    </w:p>
    <w:p w14:paraId="12CC96B6" w14:textId="77777777" w:rsidR="00642AF9" w:rsidRPr="004864D7" w:rsidRDefault="00642AF9" w:rsidP="00642AF9">
      <w:pPr>
        <w:pStyle w:val="ListParagraph"/>
        <w:numPr>
          <w:ilvl w:val="0"/>
          <w:numId w:val="5"/>
        </w:numPr>
        <w:jc w:val="both"/>
        <w:rPr>
          <w:rFonts w:ascii="Times New Roman" w:hAnsi="Times New Roman"/>
          <w:sz w:val="24"/>
          <w:szCs w:val="24"/>
        </w:rPr>
      </w:pPr>
      <w:r w:rsidRPr="004864D7">
        <w:rPr>
          <w:rFonts w:ascii="Times New Roman" w:hAnsi="Times New Roman"/>
          <w:sz w:val="24"/>
          <w:szCs w:val="24"/>
        </w:rPr>
        <w:t xml:space="preserve">M </w:t>
      </w:r>
      <w:proofErr w:type="spellStart"/>
      <w:r w:rsidRPr="004864D7">
        <w:rPr>
          <w:rFonts w:ascii="Times New Roman" w:hAnsi="Times New Roman"/>
          <w:sz w:val="24"/>
          <w:szCs w:val="24"/>
        </w:rPr>
        <w:t>Sathishkumar</w:t>
      </w:r>
      <w:proofErr w:type="spellEnd"/>
      <w:r w:rsidRPr="004864D7">
        <w:rPr>
          <w:rFonts w:ascii="Times New Roman" w:hAnsi="Times New Roman"/>
          <w:sz w:val="24"/>
          <w:szCs w:val="24"/>
        </w:rPr>
        <w:t xml:space="preserve">, </w:t>
      </w:r>
      <w:r w:rsidRPr="004864D7">
        <w:rPr>
          <w:rFonts w:ascii="Times New Roman" w:hAnsi="Times New Roman"/>
          <w:b/>
          <w:bCs/>
          <w:sz w:val="24"/>
          <w:szCs w:val="24"/>
        </w:rPr>
        <w:t>M Manikandan</w:t>
      </w:r>
      <w:r w:rsidRPr="004864D7">
        <w:rPr>
          <w:rFonts w:ascii="Times New Roman" w:hAnsi="Times New Roman"/>
          <w:sz w:val="24"/>
          <w:szCs w:val="24"/>
        </w:rPr>
        <w:t xml:space="preserve">, N Arivazhagan, B Arulmurugan, Senthil Kumaran Selvaraj, M Vignesh, S </w:t>
      </w:r>
      <w:proofErr w:type="spellStart"/>
      <w:r w:rsidRPr="004864D7">
        <w:rPr>
          <w:rFonts w:ascii="Times New Roman" w:hAnsi="Times New Roman"/>
          <w:sz w:val="24"/>
          <w:szCs w:val="24"/>
        </w:rPr>
        <w:t>Rajakumar</w:t>
      </w:r>
      <w:proofErr w:type="spellEnd"/>
      <w:r w:rsidRPr="004864D7">
        <w:rPr>
          <w:rFonts w:ascii="Times New Roman" w:hAnsi="Times New Roman"/>
          <w:sz w:val="24"/>
          <w:szCs w:val="24"/>
        </w:rPr>
        <w:t xml:space="preserve">, S Rajkumar. Hot Corrosion </w:t>
      </w:r>
      <w:proofErr w:type="spellStart"/>
      <w:r w:rsidRPr="004864D7">
        <w:rPr>
          <w:rFonts w:ascii="Times New Roman" w:hAnsi="Times New Roman"/>
          <w:sz w:val="24"/>
          <w:szCs w:val="24"/>
        </w:rPr>
        <w:t>Behaviour</w:t>
      </w:r>
      <w:proofErr w:type="spellEnd"/>
      <w:r w:rsidRPr="004864D7">
        <w:rPr>
          <w:rFonts w:ascii="Times New Roman" w:hAnsi="Times New Roman"/>
          <w:sz w:val="24"/>
          <w:szCs w:val="24"/>
        </w:rPr>
        <w:t xml:space="preserve"> of Constant and Pulsed Current Welded Hastelloy X in Na</w:t>
      </w:r>
      <w:r w:rsidRPr="004864D7">
        <w:rPr>
          <w:rFonts w:ascii="Times New Roman" w:hAnsi="Times New Roman"/>
          <w:sz w:val="24"/>
          <w:szCs w:val="24"/>
          <w:vertAlign w:val="subscript"/>
        </w:rPr>
        <w:t>2</w:t>
      </w:r>
      <w:r w:rsidRPr="004864D7">
        <w:rPr>
          <w:rFonts w:ascii="Times New Roman" w:hAnsi="Times New Roman"/>
          <w:sz w:val="24"/>
          <w:szCs w:val="24"/>
        </w:rPr>
        <w:t>SO</w:t>
      </w:r>
      <w:r w:rsidRPr="004864D7">
        <w:rPr>
          <w:rFonts w:ascii="Times New Roman" w:hAnsi="Times New Roman"/>
          <w:sz w:val="24"/>
          <w:szCs w:val="24"/>
          <w:vertAlign w:val="subscript"/>
        </w:rPr>
        <w:t>4</w:t>
      </w:r>
      <w:r w:rsidRPr="004864D7">
        <w:rPr>
          <w:rFonts w:ascii="Times New Roman" w:hAnsi="Times New Roman"/>
          <w:sz w:val="24"/>
          <w:szCs w:val="24"/>
        </w:rPr>
        <w:t>, V</w:t>
      </w:r>
      <w:r w:rsidRPr="004864D7">
        <w:rPr>
          <w:rFonts w:ascii="Times New Roman" w:hAnsi="Times New Roman"/>
          <w:sz w:val="24"/>
          <w:szCs w:val="24"/>
          <w:vertAlign w:val="subscript"/>
        </w:rPr>
        <w:t>2</w:t>
      </w:r>
      <w:r w:rsidRPr="004864D7">
        <w:rPr>
          <w:rFonts w:ascii="Times New Roman" w:hAnsi="Times New Roman"/>
          <w:sz w:val="24"/>
          <w:szCs w:val="24"/>
        </w:rPr>
        <w:t>O</w:t>
      </w:r>
      <w:r w:rsidRPr="004864D7">
        <w:rPr>
          <w:rFonts w:ascii="Times New Roman" w:hAnsi="Times New Roman"/>
          <w:sz w:val="24"/>
          <w:szCs w:val="24"/>
          <w:vertAlign w:val="subscript"/>
        </w:rPr>
        <w:t>5</w:t>
      </w:r>
      <w:r w:rsidRPr="004864D7">
        <w:rPr>
          <w:rFonts w:ascii="Times New Roman" w:hAnsi="Times New Roman"/>
          <w:sz w:val="24"/>
          <w:szCs w:val="24"/>
        </w:rPr>
        <w:t>, and NaCl Salt Mixture at 900 °C. Materials Research Express.  9(2022) 020008.</w:t>
      </w:r>
    </w:p>
    <w:p w14:paraId="4DBE8215" w14:textId="77777777" w:rsidR="00642AF9" w:rsidRPr="004864D7" w:rsidRDefault="00642AF9" w:rsidP="00642AF9">
      <w:pPr>
        <w:pStyle w:val="ListParagraph"/>
        <w:numPr>
          <w:ilvl w:val="0"/>
          <w:numId w:val="5"/>
        </w:numPr>
        <w:jc w:val="both"/>
        <w:rPr>
          <w:rFonts w:ascii="Times New Roman" w:hAnsi="Times New Roman"/>
          <w:sz w:val="24"/>
          <w:szCs w:val="24"/>
        </w:rPr>
      </w:pPr>
      <w:r w:rsidRPr="004864D7">
        <w:rPr>
          <w:rFonts w:ascii="Times New Roman" w:hAnsi="Times New Roman"/>
          <w:sz w:val="24"/>
          <w:szCs w:val="24"/>
        </w:rPr>
        <w:t xml:space="preserve">Utkarsh Chadha, </w:t>
      </w:r>
      <w:proofErr w:type="spellStart"/>
      <w:r w:rsidRPr="004864D7">
        <w:rPr>
          <w:rFonts w:ascii="Times New Roman" w:hAnsi="Times New Roman"/>
          <w:sz w:val="24"/>
          <w:szCs w:val="24"/>
        </w:rPr>
        <w:t>Preetam</w:t>
      </w:r>
      <w:proofErr w:type="spellEnd"/>
      <w:r w:rsidRPr="004864D7">
        <w:rPr>
          <w:rFonts w:ascii="Times New Roman" w:hAnsi="Times New Roman"/>
          <w:sz w:val="24"/>
          <w:szCs w:val="24"/>
        </w:rPr>
        <w:t xml:space="preserve"> Bhardwaj, Senthil Kumaran Selvaraj, Kanak Kumari, </w:t>
      </w:r>
      <w:proofErr w:type="spellStart"/>
      <w:r w:rsidRPr="004864D7">
        <w:rPr>
          <w:rFonts w:ascii="Times New Roman" w:hAnsi="Times New Roman"/>
          <w:sz w:val="24"/>
          <w:szCs w:val="24"/>
        </w:rPr>
        <w:t>Tassella</w:t>
      </w:r>
      <w:proofErr w:type="spellEnd"/>
      <w:r w:rsidRPr="004864D7">
        <w:rPr>
          <w:rFonts w:ascii="Times New Roman" w:hAnsi="Times New Roman"/>
          <w:sz w:val="24"/>
          <w:szCs w:val="24"/>
        </w:rPr>
        <w:t xml:space="preserve"> Susanna Isaac, </w:t>
      </w:r>
      <w:proofErr w:type="spellStart"/>
      <w:r w:rsidRPr="004864D7">
        <w:rPr>
          <w:rFonts w:ascii="Times New Roman" w:hAnsi="Times New Roman"/>
          <w:sz w:val="24"/>
          <w:szCs w:val="24"/>
        </w:rPr>
        <w:t>Mahek</w:t>
      </w:r>
      <w:proofErr w:type="spellEnd"/>
      <w:r w:rsidRPr="004864D7">
        <w:rPr>
          <w:rFonts w:ascii="Times New Roman" w:hAnsi="Times New Roman"/>
          <w:sz w:val="24"/>
          <w:szCs w:val="24"/>
        </w:rPr>
        <w:t xml:space="preserve"> </w:t>
      </w:r>
      <w:proofErr w:type="spellStart"/>
      <w:r w:rsidRPr="004864D7">
        <w:rPr>
          <w:rFonts w:ascii="Times New Roman" w:hAnsi="Times New Roman"/>
          <w:sz w:val="24"/>
          <w:szCs w:val="24"/>
        </w:rPr>
        <w:t>Panjwani</w:t>
      </w:r>
      <w:proofErr w:type="spellEnd"/>
      <w:r w:rsidRPr="004864D7">
        <w:rPr>
          <w:rFonts w:ascii="Times New Roman" w:hAnsi="Times New Roman"/>
          <w:sz w:val="24"/>
          <w:szCs w:val="24"/>
        </w:rPr>
        <w:t xml:space="preserve">, Kunal Kulkarni, Rhea Mary Mathew, Ashly Mariam Satheesh, Anushka Pal, Neha </w:t>
      </w:r>
      <w:proofErr w:type="spellStart"/>
      <w:r w:rsidRPr="004864D7">
        <w:rPr>
          <w:rFonts w:ascii="Times New Roman" w:hAnsi="Times New Roman"/>
          <w:sz w:val="24"/>
          <w:szCs w:val="24"/>
        </w:rPr>
        <w:t>Gunreddy</w:t>
      </w:r>
      <w:proofErr w:type="spellEnd"/>
      <w:r w:rsidRPr="004864D7">
        <w:rPr>
          <w:rFonts w:ascii="Times New Roman" w:hAnsi="Times New Roman"/>
          <w:sz w:val="24"/>
          <w:szCs w:val="24"/>
        </w:rPr>
        <w:t xml:space="preserve">, </w:t>
      </w:r>
      <w:proofErr w:type="spellStart"/>
      <w:r w:rsidRPr="004864D7">
        <w:rPr>
          <w:rFonts w:ascii="Times New Roman" w:hAnsi="Times New Roman"/>
          <w:sz w:val="24"/>
          <w:szCs w:val="24"/>
        </w:rPr>
        <w:t>Omika</w:t>
      </w:r>
      <w:proofErr w:type="spellEnd"/>
      <w:r w:rsidRPr="004864D7">
        <w:rPr>
          <w:rFonts w:ascii="Times New Roman" w:hAnsi="Times New Roman"/>
          <w:sz w:val="24"/>
          <w:szCs w:val="24"/>
        </w:rPr>
        <w:t xml:space="preserve"> Dubey, Shalu Singh, Srinivasan Latha, </w:t>
      </w:r>
      <w:proofErr w:type="spellStart"/>
      <w:r w:rsidRPr="004864D7">
        <w:rPr>
          <w:rFonts w:ascii="Times New Roman" w:hAnsi="Times New Roman"/>
          <w:sz w:val="24"/>
          <w:szCs w:val="24"/>
        </w:rPr>
        <w:t>Arghya</w:t>
      </w:r>
      <w:proofErr w:type="spellEnd"/>
      <w:r w:rsidRPr="004864D7">
        <w:rPr>
          <w:rFonts w:ascii="Times New Roman" w:hAnsi="Times New Roman"/>
          <w:sz w:val="24"/>
          <w:szCs w:val="24"/>
        </w:rPr>
        <w:t xml:space="preserve"> Chakravorty, </w:t>
      </w:r>
      <w:proofErr w:type="spellStart"/>
      <w:r w:rsidRPr="004864D7">
        <w:rPr>
          <w:rFonts w:ascii="Times New Roman" w:hAnsi="Times New Roman"/>
          <w:sz w:val="24"/>
          <w:szCs w:val="24"/>
        </w:rPr>
        <w:t>Badrish</w:t>
      </w:r>
      <w:proofErr w:type="spellEnd"/>
      <w:r w:rsidRPr="004864D7">
        <w:rPr>
          <w:rFonts w:ascii="Times New Roman" w:hAnsi="Times New Roman"/>
          <w:sz w:val="24"/>
          <w:szCs w:val="24"/>
        </w:rPr>
        <w:t xml:space="preserve"> Badoni, Murali </w:t>
      </w:r>
      <w:proofErr w:type="spellStart"/>
      <w:r w:rsidRPr="004864D7">
        <w:rPr>
          <w:rFonts w:ascii="Times New Roman" w:hAnsi="Times New Roman"/>
          <w:sz w:val="24"/>
          <w:szCs w:val="24"/>
        </w:rPr>
        <w:t>Banavoth</w:t>
      </w:r>
      <w:proofErr w:type="spellEnd"/>
      <w:r w:rsidRPr="004864D7">
        <w:rPr>
          <w:rFonts w:ascii="Times New Roman" w:hAnsi="Times New Roman"/>
          <w:sz w:val="24"/>
          <w:szCs w:val="24"/>
        </w:rPr>
        <w:t xml:space="preserve">, Prashant Sonar, </w:t>
      </w:r>
      <w:r w:rsidRPr="004864D7">
        <w:rPr>
          <w:rFonts w:ascii="Times New Roman" w:hAnsi="Times New Roman"/>
          <w:b/>
          <w:bCs/>
          <w:sz w:val="24"/>
          <w:szCs w:val="24"/>
        </w:rPr>
        <w:t>Manikandan Manoharan</w:t>
      </w:r>
      <w:r w:rsidRPr="004864D7">
        <w:rPr>
          <w:rFonts w:ascii="Times New Roman" w:hAnsi="Times New Roman"/>
          <w:sz w:val="24"/>
          <w:szCs w:val="24"/>
        </w:rPr>
        <w:t xml:space="preserve">, Velmurugan </w:t>
      </w:r>
      <w:proofErr w:type="spellStart"/>
      <w:r w:rsidRPr="004864D7">
        <w:rPr>
          <w:rFonts w:ascii="Times New Roman" w:hAnsi="Times New Roman"/>
          <w:sz w:val="24"/>
          <w:szCs w:val="24"/>
        </w:rPr>
        <w:t>Paramasivam</w:t>
      </w:r>
      <w:proofErr w:type="spellEnd"/>
      <w:r w:rsidRPr="004864D7">
        <w:rPr>
          <w:rFonts w:ascii="Times New Roman" w:hAnsi="Times New Roman"/>
          <w:sz w:val="24"/>
          <w:szCs w:val="24"/>
        </w:rPr>
        <w:t>. Advances in chitosan biopolymer composite materials: from bioengineering, wastewater treatment to agricultural applications.  Materials Research Express. Mater. Res. Express 9 (2022) 052002</w:t>
      </w:r>
    </w:p>
    <w:p w14:paraId="209141CA" w14:textId="1EDD5688" w:rsidR="00642AF9" w:rsidRPr="004864D7" w:rsidRDefault="00642AF9" w:rsidP="00642AF9">
      <w:pPr>
        <w:pStyle w:val="ListParagraph"/>
        <w:numPr>
          <w:ilvl w:val="0"/>
          <w:numId w:val="5"/>
        </w:numPr>
        <w:jc w:val="both"/>
        <w:rPr>
          <w:rFonts w:ascii="Times New Roman" w:hAnsi="Times New Roman"/>
          <w:sz w:val="24"/>
          <w:szCs w:val="24"/>
        </w:rPr>
      </w:pPr>
      <w:proofErr w:type="spellStart"/>
      <w:r w:rsidRPr="004864D7">
        <w:rPr>
          <w:rFonts w:ascii="Times New Roman" w:hAnsi="Times New Roman"/>
          <w:sz w:val="24"/>
          <w:szCs w:val="24"/>
        </w:rPr>
        <w:t>Amogh</w:t>
      </w:r>
      <w:proofErr w:type="spellEnd"/>
      <w:r w:rsidRPr="004864D7">
        <w:rPr>
          <w:rFonts w:ascii="Times New Roman" w:hAnsi="Times New Roman"/>
          <w:sz w:val="24"/>
          <w:szCs w:val="24"/>
        </w:rPr>
        <w:t xml:space="preserve"> </w:t>
      </w:r>
      <w:proofErr w:type="spellStart"/>
      <w:r w:rsidRPr="004864D7">
        <w:rPr>
          <w:rFonts w:ascii="Times New Roman" w:hAnsi="Times New Roman"/>
          <w:sz w:val="24"/>
          <w:szCs w:val="24"/>
        </w:rPr>
        <w:t>Gyaneshwar</w:t>
      </w:r>
      <w:proofErr w:type="spellEnd"/>
      <w:r w:rsidRPr="004864D7">
        <w:rPr>
          <w:rFonts w:ascii="Times New Roman" w:hAnsi="Times New Roman"/>
          <w:sz w:val="24"/>
          <w:szCs w:val="24"/>
        </w:rPr>
        <w:t xml:space="preserve">, Senthil Kumaran Selvaraj, </w:t>
      </w:r>
      <w:proofErr w:type="spellStart"/>
      <w:r w:rsidRPr="004864D7">
        <w:rPr>
          <w:rFonts w:ascii="Times New Roman" w:hAnsi="Times New Roman"/>
          <w:sz w:val="24"/>
          <w:szCs w:val="24"/>
        </w:rPr>
        <w:t>Turusha</w:t>
      </w:r>
      <w:proofErr w:type="spellEnd"/>
      <w:r w:rsidRPr="004864D7">
        <w:rPr>
          <w:rFonts w:ascii="Times New Roman" w:hAnsi="Times New Roman"/>
          <w:sz w:val="24"/>
          <w:szCs w:val="24"/>
        </w:rPr>
        <w:t xml:space="preserve"> Ghimire, Saumya Jayanti Mishra, </w:t>
      </w:r>
      <w:proofErr w:type="spellStart"/>
      <w:r w:rsidRPr="004864D7">
        <w:rPr>
          <w:rFonts w:ascii="Times New Roman" w:hAnsi="Times New Roman"/>
          <w:sz w:val="24"/>
          <w:szCs w:val="24"/>
        </w:rPr>
        <w:t>Shaily</w:t>
      </w:r>
      <w:proofErr w:type="spellEnd"/>
      <w:r w:rsidRPr="004864D7">
        <w:rPr>
          <w:rFonts w:ascii="Times New Roman" w:hAnsi="Times New Roman"/>
          <w:sz w:val="24"/>
          <w:szCs w:val="24"/>
        </w:rPr>
        <w:t xml:space="preserve"> Gupta, Utkarsh Chadha, </w:t>
      </w:r>
      <w:r w:rsidRPr="004864D7">
        <w:rPr>
          <w:rFonts w:ascii="Times New Roman" w:hAnsi="Times New Roman"/>
          <w:b/>
          <w:bCs/>
          <w:sz w:val="24"/>
          <w:szCs w:val="24"/>
        </w:rPr>
        <w:t>Manikandan Manoharan</w:t>
      </w:r>
      <w:r w:rsidRPr="004864D7">
        <w:rPr>
          <w:rFonts w:ascii="Times New Roman" w:hAnsi="Times New Roman"/>
          <w:sz w:val="24"/>
          <w:szCs w:val="24"/>
        </w:rPr>
        <w:t xml:space="preserve">, Velmurugan </w:t>
      </w:r>
      <w:proofErr w:type="spellStart"/>
      <w:r w:rsidRPr="004864D7">
        <w:rPr>
          <w:rFonts w:ascii="Times New Roman" w:hAnsi="Times New Roman"/>
          <w:sz w:val="24"/>
          <w:szCs w:val="24"/>
        </w:rPr>
        <w:t>Paramasivam</w:t>
      </w:r>
      <w:proofErr w:type="spellEnd"/>
      <w:r w:rsidRPr="004864D7">
        <w:rPr>
          <w:rFonts w:ascii="Times New Roman" w:hAnsi="Times New Roman"/>
          <w:sz w:val="24"/>
          <w:szCs w:val="24"/>
        </w:rPr>
        <w:t>. A Survey of Applications of MFC and Recent Progress of Artificial Intelligence and Machine Learning Techniques and Applications, with competing fuel cells. Eng. Res. Express 4 (2022) 022001.</w:t>
      </w:r>
    </w:p>
    <w:p w14:paraId="7F9593E8" w14:textId="77777777" w:rsidR="00642AF9" w:rsidRPr="004864D7" w:rsidRDefault="00642AF9" w:rsidP="00642AF9">
      <w:pPr>
        <w:pStyle w:val="ListParagraph"/>
        <w:numPr>
          <w:ilvl w:val="0"/>
          <w:numId w:val="5"/>
        </w:numPr>
        <w:jc w:val="both"/>
        <w:rPr>
          <w:rFonts w:ascii="Times New Roman" w:hAnsi="Times New Roman"/>
          <w:color w:val="000000" w:themeColor="text1"/>
          <w:sz w:val="24"/>
          <w:szCs w:val="24"/>
        </w:rPr>
      </w:pPr>
      <w:r w:rsidRPr="004864D7">
        <w:rPr>
          <w:rFonts w:ascii="Times New Roman" w:hAnsi="Times New Roman"/>
          <w:color w:val="000000" w:themeColor="text1"/>
          <w:sz w:val="24"/>
          <w:szCs w:val="24"/>
        </w:rPr>
        <w:lastRenderedPageBreak/>
        <w:t xml:space="preserve">P Subramani, N Arivazhagan, Senthil Kumaran Selvaraj, Simone </w:t>
      </w:r>
      <w:proofErr w:type="spellStart"/>
      <w:proofErr w:type="gramStart"/>
      <w:r w:rsidRPr="004864D7">
        <w:rPr>
          <w:rFonts w:ascii="Times New Roman" w:hAnsi="Times New Roman"/>
          <w:color w:val="000000" w:themeColor="text1"/>
          <w:sz w:val="24"/>
          <w:szCs w:val="24"/>
        </w:rPr>
        <w:t>Mancin</w:t>
      </w:r>
      <w:proofErr w:type="spellEnd"/>
      <w:r w:rsidRPr="004864D7">
        <w:rPr>
          <w:rFonts w:ascii="Times New Roman" w:hAnsi="Times New Roman"/>
          <w:color w:val="000000" w:themeColor="text1"/>
          <w:sz w:val="24"/>
          <w:szCs w:val="24"/>
        </w:rPr>
        <w:t xml:space="preserve">,   </w:t>
      </w:r>
      <w:proofErr w:type="gramEnd"/>
      <w:r w:rsidRPr="004864D7">
        <w:rPr>
          <w:rFonts w:ascii="Times New Roman" w:hAnsi="Times New Roman"/>
          <w:color w:val="000000" w:themeColor="text1"/>
          <w:sz w:val="24"/>
          <w:szCs w:val="24"/>
        </w:rPr>
        <w:t xml:space="preserve">                          </w:t>
      </w:r>
      <w:r w:rsidRPr="004864D7">
        <w:rPr>
          <w:rFonts w:ascii="Times New Roman" w:hAnsi="Times New Roman"/>
          <w:b/>
          <w:bCs/>
          <w:color w:val="000000" w:themeColor="text1"/>
          <w:sz w:val="24"/>
          <w:szCs w:val="24"/>
        </w:rPr>
        <w:t>M Manikandan</w:t>
      </w:r>
      <w:r w:rsidRPr="004864D7">
        <w:rPr>
          <w:rFonts w:ascii="Times New Roman" w:hAnsi="Times New Roman"/>
          <w:color w:val="000000" w:themeColor="text1"/>
          <w:sz w:val="24"/>
          <w:szCs w:val="24"/>
        </w:rPr>
        <w:t xml:space="preserve">. Influence of hot corrosion on pulsed current gas tungsten arc weldment of aerospace-grade 80A alloy exposed to high temperature aggressive environment. International Journal of </w:t>
      </w:r>
      <w:proofErr w:type="spellStart"/>
      <w:r w:rsidRPr="004864D7">
        <w:rPr>
          <w:rFonts w:ascii="Times New Roman" w:hAnsi="Times New Roman"/>
          <w:color w:val="000000" w:themeColor="text1"/>
          <w:sz w:val="24"/>
          <w:szCs w:val="24"/>
        </w:rPr>
        <w:t>Thermofluids</w:t>
      </w:r>
      <w:proofErr w:type="spellEnd"/>
      <w:r w:rsidRPr="004864D7">
        <w:rPr>
          <w:rFonts w:ascii="Times New Roman" w:hAnsi="Times New Roman"/>
          <w:color w:val="000000" w:themeColor="text1"/>
          <w:sz w:val="24"/>
          <w:szCs w:val="24"/>
        </w:rPr>
        <w:t xml:space="preserve">.   14, 2022, 100148. </w:t>
      </w:r>
    </w:p>
    <w:p w14:paraId="28582DF5" w14:textId="089014C9"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 N. </w:t>
      </w:r>
      <w:proofErr w:type="spellStart"/>
      <w:r w:rsidRPr="004864D7">
        <w:rPr>
          <w:rFonts w:ascii="Times New Roman" w:hAnsi="Times New Roman"/>
          <w:sz w:val="24"/>
          <w:szCs w:val="24"/>
        </w:rPr>
        <w:t>Muthukumaran</w:t>
      </w:r>
      <w:proofErr w:type="spellEnd"/>
      <w:r w:rsidRPr="004864D7">
        <w:rPr>
          <w:rFonts w:ascii="Times New Roman" w:hAnsi="Times New Roman"/>
          <w:sz w:val="24"/>
          <w:szCs w:val="24"/>
        </w:rPr>
        <w:t xml:space="preserve">, G </w:t>
      </w:r>
      <w:proofErr w:type="spellStart"/>
      <w:proofErr w:type="gramStart"/>
      <w:r w:rsidRPr="004864D7">
        <w:rPr>
          <w:rFonts w:ascii="Times New Roman" w:hAnsi="Times New Roman"/>
          <w:sz w:val="24"/>
          <w:szCs w:val="24"/>
        </w:rPr>
        <w:t>Kathiresan</w:t>
      </w:r>
      <w:proofErr w:type="spellEnd"/>
      <w:r w:rsidRPr="004864D7">
        <w:rPr>
          <w:rFonts w:ascii="Times New Roman" w:hAnsi="Times New Roman"/>
          <w:sz w:val="24"/>
          <w:szCs w:val="24"/>
        </w:rPr>
        <w:t xml:space="preserve"> ,</w:t>
      </w:r>
      <w:proofErr w:type="gramEnd"/>
      <w:r w:rsidRPr="004864D7">
        <w:rPr>
          <w:rFonts w:ascii="Times New Roman" w:hAnsi="Times New Roman"/>
          <w:sz w:val="24"/>
          <w:szCs w:val="24"/>
        </w:rPr>
        <w:t xml:space="preserve"> M.N. Shree </w:t>
      </w:r>
      <w:proofErr w:type="spellStart"/>
      <w:r w:rsidRPr="004864D7">
        <w:rPr>
          <w:rFonts w:ascii="Times New Roman" w:hAnsi="Times New Roman"/>
          <w:sz w:val="24"/>
          <w:szCs w:val="24"/>
        </w:rPr>
        <w:t>Raam</w:t>
      </w:r>
      <w:proofErr w:type="spellEnd"/>
      <w:r w:rsidRPr="004864D7">
        <w:rPr>
          <w:rFonts w:ascii="Times New Roman" w:hAnsi="Times New Roman"/>
          <w:sz w:val="24"/>
          <w:szCs w:val="24"/>
        </w:rPr>
        <w:t xml:space="preserve"> , G. Chandru , S. </w:t>
      </w:r>
      <w:proofErr w:type="spellStart"/>
      <w:r w:rsidRPr="004864D7">
        <w:rPr>
          <w:rFonts w:ascii="Times New Roman" w:hAnsi="Times New Roman"/>
          <w:sz w:val="24"/>
          <w:szCs w:val="24"/>
        </w:rPr>
        <w:t>Dineshkumar</w:t>
      </w:r>
      <w:proofErr w:type="spellEnd"/>
      <w:r w:rsidRPr="004864D7">
        <w:rPr>
          <w:rFonts w:ascii="Times New Roman" w:hAnsi="Times New Roman"/>
          <w:sz w:val="24"/>
          <w:szCs w:val="24"/>
        </w:rPr>
        <w:t xml:space="preserve"> , K. Chiranjeevi, S. Rajkumar , </w:t>
      </w:r>
      <w:r w:rsidRPr="004864D7">
        <w:rPr>
          <w:rFonts w:ascii="Times New Roman" w:hAnsi="Times New Roman"/>
          <w:b/>
          <w:bCs/>
          <w:sz w:val="24"/>
          <w:szCs w:val="24"/>
        </w:rPr>
        <w:t>M. Manikandan</w:t>
      </w:r>
      <w:r w:rsidRPr="004864D7">
        <w:rPr>
          <w:rFonts w:ascii="Times New Roman" w:hAnsi="Times New Roman"/>
          <w:sz w:val="24"/>
          <w:szCs w:val="24"/>
        </w:rPr>
        <w:t xml:space="preserve"> , B. Arulmurugan.  Comparative studies on weldability and mechanical characteristics of </w:t>
      </w:r>
      <w:r w:rsidR="006352EC">
        <w:rPr>
          <w:rFonts w:ascii="Times New Roman" w:hAnsi="Times New Roman"/>
          <w:sz w:val="24"/>
          <w:szCs w:val="24"/>
        </w:rPr>
        <w:t>semi-killed</w:t>
      </w:r>
      <w:r w:rsidRPr="004864D7">
        <w:rPr>
          <w:rFonts w:ascii="Times New Roman" w:hAnsi="Times New Roman"/>
          <w:sz w:val="24"/>
          <w:szCs w:val="24"/>
        </w:rPr>
        <w:t xml:space="preserve"> steel using different arc welding </w:t>
      </w:r>
      <w:r w:rsidR="006352EC">
        <w:rPr>
          <w:rFonts w:ascii="Times New Roman" w:hAnsi="Times New Roman"/>
          <w:sz w:val="24"/>
          <w:szCs w:val="24"/>
        </w:rPr>
        <w:t>techniques</w:t>
      </w:r>
      <w:r w:rsidRPr="004864D7">
        <w:rPr>
          <w:rFonts w:ascii="Times New Roman" w:hAnsi="Times New Roman"/>
          <w:sz w:val="24"/>
          <w:szCs w:val="24"/>
        </w:rPr>
        <w:t>. Materials Today Proceedings. 62, 2022, 5471-5476.</w:t>
      </w:r>
    </w:p>
    <w:p w14:paraId="59E7E173" w14:textId="50C63142"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G. Ranjith Kumar, M. </w:t>
      </w:r>
      <w:proofErr w:type="spellStart"/>
      <w:proofErr w:type="gramStart"/>
      <w:r w:rsidRPr="004864D7">
        <w:rPr>
          <w:rFonts w:ascii="Times New Roman" w:hAnsi="Times New Roman"/>
          <w:sz w:val="24"/>
          <w:szCs w:val="24"/>
        </w:rPr>
        <w:t>Sathishkumar</w:t>
      </w:r>
      <w:proofErr w:type="spellEnd"/>
      <w:r w:rsidRPr="004864D7">
        <w:rPr>
          <w:rFonts w:ascii="Times New Roman" w:hAnsi="Times New Roman"/>
          <w:sz w:val="24"/>
          <w:szCs w:val="24"/>
        </w:rPr>
        <w:t xml:space="preserve"> ,</w:t>
      </w:r>
      <w:proofErr w:type="gramEnd"/>
      <w:r w:rsidRPr="004864D7">
        <w:rPr>
          <w:rFonts w:ascii="Times New Roman" w:hAnsi="Times New Roman"/>
          <w:sz w:val="24"/>
          <w:szCs w:val="24"/>
        </w:rPr>
        <w:t xml:space="preserve"> M. Vignesh, </w:t>
      </w:r>
      <w:r w:rsidRPr="004864D7">
        <w:rPr>
          <w:rFonts w:ascii="Times New Roman" w:hAnsi="Times New Roman"/>
          <w:b/>
          <w:bCs/>
          <w:sz w:val="24"/>
          <w:szCs w:val="24"/>
        </w:rPr>
        <w:t>M. Manikandan</w:t>
      </w:r>
      <w:r w:rsidRPr="004864D7">
        <w:rPr>
          <w:rFonts w:ascii="Times New Roman" w:hAnsi="Times New Roman"/>
          <w:sz w:val="24"/>
          <w:szCs w:val="24"/>
        </w:rPr>
        <w:t xml:space="preserve"> , G. </w:t>
      </w:r>
      <w:proofErr w:type="spellStart"/>
      <w:r w:rsidRPr="004864D7">
        <w:rPr>
          <w:rFonts w:ascii="Times New Roman" w:hAnsi="Times New Roman"/>
          <w:sz w:val="24"/>
          <w:szCs w:val="24"/>
        </w:rPr>
        <w:t>Rajyalakshmi</w:t>
      </w:r>
      <w:proofErr w:type="spellEnd"/>
      <w:r w:rsidRPr="004864D7">
        <w:rPr>
          <w:rFonts w:ascii="Times New Roman" w:hAnsi="Times New Roman"/>
          <w:sz w:val="24"/>
          <w:szCs w:val="24"/>
        </w:rPr>
        <w:t xml:space="preserve"> ,R. </w:t>
      </w:r>
      <w:proofErr w:type="spellStart"/>
      <w:r w:rsidRPr="004864D7">
        <w:rPr>
          <w:rFonts w:ascii="Times New Roman" w:hAnsi="Times New Roman"/>
          <w:sz w:val="24"/>
          <w:szCs w:val="24"/>
        </w:rPr>
        <w:t>Ramanujam</w:t>
      </w:r>
      <w:proofErr w:type="spellEnd"/>
      <w:r w:rsidRPr="004864D7">
        <w:rPr>
          <w:rFonts w:ascii="Times New Roman" w:hAnsi="Times New Roman"/>
          <w:sz w:val="24"/>
          <w:szCs w:val="24"/>
        </w:rPr>
        <w:t>, N. Arivazhagan. Metal Additive Manufacturing of Commercial Aerospace Components – A Comprehensive Review. Journal of Process Mechanical Engineering</w:t>
      </w:r>
      <w:r w:rsidR="002045AD">
        <w:rPr>
          <w:rFonts w:ascii="Times New Roman" w:hAnsi="Times New Roman"/>
          <w:sz w:val="24"/>
          <w:szCs w:val="24"/>
        </w:rPr>
        <w:t xml:space="preserve">. </w:t>
      </w:r>
      <w:r w:rsidR="002045AD" w:rsidRPr="002045AD">
        <w:rPr>
          <w:rFonts w:ascii="Times New Roman" w:hAnsi="Times New Roman"/>
          <w:sz w:val="24"/>
          <w:szCs w:val="24"/>
        </w:rPr>
        <w:t>2023, 237(2), pp. 441–454</w:t>
      </w:r>
      <w:r w:rsidR="002045AD">
        <w:rPr>
          <w:rFonts w:ascii="Times New Roman" w:hAnsi="Times New Roman"/>
          <w:sz w:val="24"/>
          <w:szCs w:val="24"/>
        </w:rPr>
        <w:t>.</w:t>
      </w:r>
    </w:p>
    <w:p w14:paraId="2FC0E3A0" w14:textId="3610C4FC"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  Arunprakash R, </w:t>
      </w:r>
      <w:r w:rsidRPr="004864D7">
        <w:rPr>
          <w:rFonts w:ascii="Times New Roman" w:hAnsi="Times New Roman"/>
          <w:b/>
          <w:bCs/>
          <w:sz w:val="24"/>
          <w:szCs w:val="24"/>
        </w:rPr>
        <w:t>Manikandan. M</w:t>
      </w:r>
      <w:r w:rsidRPr="004864D7">
        <w:rPr>
          <w:rFonts w:ascii="Times New Roman" w:hAnsi="Times New Roman"/>
          <w:sz w:val="24"/>
          <w:szCs w:val="24"/>
        </w:rPr>
        <w:t xml:space="preserve">, Suresh D. </w:t>
      </w:r>
      <w:proofErr w:type="spellStart"/>
      <w:r w:rsidRPr="004864D7">
        <w:rPr>
          <w:rFonts w:ascii="Times New Roman" w:hAnsi="Times New Roman"/>
          <w:sz w:val="24"/>
          <w:szCs w:val="24"/>
        </w:rPr>
        <w:t>Meshram</w:t>
      </w:r>
      <w:proofErr w:type="spellEnd"/>
      <w:r w:rsidRPr="004864D7">
        <w:rPr>
          <w:rFonts w:ascii="Times New Roman" w:hAnsi="Times New Roman"/>
          <w:sz w:val="24"/>
          <w:szCs w:val="24"/>
        </w:rPr>
        <w:t xml:space="preserve">. Development of </w:t>
      </w:r>
      <w:proofErr w:type="spellStart"/>
      <w:r w:rsidRPr="004864D7">
        <w:rPr>
          <w:rFonts w:ascii="Times New Roman" w:hAnsi="Times New Roman"/>
          <w:sz w:val="24"/>
          <w:szCs w:val="24"/>
        </w:rPr>
        <w:t>Multipass</w:t>
      </w:r>
      <w:proofErr w:type="spellEnd"/>
      <w:r w:rsidRPr="004864D7">
        <w:rPr>
          <w:rFonts w:ascii="Times New Roman" w:hAnsi="Times New Roman"/>
          <w:sz w:val="24"/>
          <w:szCs w:val="24"/>
        </w:rPr>
        <w:t xml:space="preserve"> Gas Tungsten Arc Welding Technique for Aerospace Grade 18% Ni-Co-Mo based Maraging steel to Improve the Metallurgical and Mechanical Properties by reducing Austenite pools. Journal of Manufacturing Science and Engineering. </w:t>
      </w:r>
      <w:r w:rsidR="006352EC">
        <w:rPr>
          <w:rFonts w:ascii="Times New Roman" w:hAnsi="Times New Roman"/>
          <w:sz w:val="24"/>
          <w:szCs w:val="24"/>
        </w:rPr>
        <w:t>NOVEMBER 2022</w:t>
      </w:r>
      <w:r w:rsidRPr="004864D7">
        <w:rPr>
          <w:rFonts w:ascii="Times New Roman" w:hAnsi="Times New Roman"/>
          <w:sz w:val="24"/>
          <w:szCs w:val="24"/>
        </w:rPr>
        <w:t>,</w:t>
      </w:r>
      <w:r w:rsidR="006352EC">
        <w:rPr>
          <w:rFonts w:ascii="Times New Roman" w:hAnsi="Times New Roman"/>
          <w:sz w:val="24"/>
          <w:szCs w:val="24"/>
        </w:rPr>
        <w:t xml:space="preserve"> </w:t>
      </w:r>
      <w:r w:rsidRPr="004864D7">
        <w:rPr>
          <w:rFonts w:ascii="Times New Roman" w:hAnsi="Times New Roman"/>
          <w:sz w:val="24"/>
          <w:szCs w:val="24"/>
        </w:rPr>
        <w:t>Vol.</w:t>
      </w:r>
      <w:r w:rsidR="006352EC">
        <w:rPr>
          <w:rFonts w:ascii="Times New Roman" w:hAnsi="Times New Roman"/>
          <w:sz w:val="24"/>
          <w:szCs w:val="24"/>
        </w:rPr>
        <w:t xml:space="preserve"> </w:t>
      </w:r>
      <w:r w:rsidRPr="004864D7">
        <w:rPr>
          <w:rFonts w:ascii="Times New Roman" w:hAnsi="Times New Roman"/>
          <w:sz w:val="24"/>
          <w:szCs w:val="24"/>
        </w:rPr>
        <w:t>144 / 111004-1</w:t>
      </w:r>
    </w:p>
    <w:p w14:paraId="15E94BB7" w14:textId="77777777"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V Sreenivasulu, P Subramani, V Jayakumar, K </w:t>
      </w:r>
      <w:proofErr w:type="spellStart"/>
      <w:r w:rsidRPr="004864D7">
        <w:rPr>
          <w:rFonts w:ascii="Times New Roman" w:hAnsi="Times New Roman"/>
          <w:sz w:val="24"/>
          <w:szCs w:val="24"/>
        </w:rPr>
        <w:t>Mageshkumar</w:t>
      </w:r>
      <w:proofErr w:type="spellEnd"/>
      <w:r w:rsidRPr="004864D7">
        <w:rPr>
          <w:rFonts w:ascii="Times New Roman" w:hAnsi="Times New Roman"/>
          <w:sz w:val="24"/>
          <w:szCs w:val="24"/>
        </w:rPr>
        <w:t xml:space="preserve">, N </w:t>
      </w:r>
      <w:proofErr w:type="gramStart"/>
      <w:r w:rsidRPr="004864D7">
        <w:rPr>
          <w:rFonts w:ascii="Times New Roman" w:hAnsi="Times New Roman"/>
          <w:sz w:val="24"/>
          <w:szCs w:val="24"/>
        </w:rPr>
        <w:t xml:space="preserve">Arivazhagan,   </w:t>
      </w:r>
      <w:proofErr w:type="gramEnd"/>
      <w:r w:rsidRPr="004864D7">
        <w:rPr>
          <w:rFonts w:ascii="Times New Roman" w:hAnsi="Times New Roman"/>
          <w:sz w:val="24"/>
          <w:szCs w:val="24"/>
        </w:rPr>
        <w:t xml:space="preserve">                  </w:t>
      </w:r>
      <w:r w:rsidRPr="004864D7">
        <w:rPr>
          <w:rFonts w:ascii="Times New Roman" w:hAnsi="Times New Roman"/>
          <w:b/>
          <w:bCs/>
          <w:sz w:val="24"/>
          <w:szCs w:val="24"/>
        </w:rPr>
        <w:t>M Manikandan</w:t>
      </w:r>
      <w:r w:rsidRPr="004864D7">
        <w:rPr>
          <w:rFonts w:ascii="Times New Roman" w:hAnsi="Times New Roman"/>
          <w:sz w:val="24"/>
          <w:szCs w:val="24"/>
        </w:rPr>
        <w:t xml:space="preserve">, Szymon </w:t>
      </w:r>
      <w:proofErr w:type="spellStart"/>
      <w:r w:rsidRPr="004864D7">
        <w:rPr>
          <w:rFonts w:ascii="Times New Roman" w:hAnsi="Times New Roman"/>
          <w:sz w:val="24"/>
          <w:szCs w:val="24"/>
        </w:rPr>
        <w:t>Tofil</w:t>
      </w:r>
      <w:proofErr w:type="spellEnd"/>
      <w:r w:rsidRPr="004864D7">
        <w:rPr>
          <w:rFonts w:ascii="Times New Roman" w:hAnsi="Times New Roman"/>
          <w:sz w:val="24"/>
          <w:szCs w:val="24"/>
        </w:rPr>
        <w:t xml:space="preserve"> and M </w:t>
      </w:r>
      <w:proofErr w:type="spellStart"/>
      <w:r w:rsidRPr="004864D7">
        <w:rPr>
          <w:rFonts w:ascii="Times New Roman" w:hAnsi="Times New Roman"/>
          <w:sz w:val="24"/>
          <w:szCs w:val="24"/>
        </w:rPr>
        <w:t>Sathishkumar</w:t>
      </w:r>
      <w:proofErr w:type="spellEnd"/>
      <w:r w:rsidRPr="004864D7">
        <w:rPr>
          <w:rFonts w:ascii="Times New Roman" w:hAnsi="Times New Roman"/>
          <w:sz w:val="24"/>
          <w:szCs w:val="24"/>
        </w:rPr>
        <w:t xml:space="preserve">. Development of Protective Coating for X8CrNiMoVNb16-13 Alloy in High-Temperature Molten Salt Environment through HVOF Sprayed </w:t>
      </w:r>
      <w:proofErr w:type="spellStart"/>
      <w:r w:rsidRPr="004864D7">
        <w:rPr>
          <w:rFonts w:ascii="Times New Roman" w:hAnsi="Times New Roman"/>
          <w:sz w:val="24"/>
          <w:szCs w:val="24"/>
        </w:rPr>
        <w:t>NiCrMoNb</w:t>
      </w:r>
      <w:proofErr w:type="spellEnd"/>
      <w:r w:rsidRPr="004864D7">
        <w:rPr>
          <w:rFonts w:ascii="Times New Roman" w:hAnsi="Times New Roman"/>
          <w:sz w:val="24"/>
          <w:szCs w:val="24"/>
        </w:rPr>
        <w:t xml:space="preserve"> and Cr3C2-25NiCr Powder Coating. Accepted. Journal of Process Mechanical Engineering.</w:t>
      </w:r>
    </w:p>
    <w:p w14:paraId="320A761C" w14:textId="77777777"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 </w:t>
      </w:r>
      <w:proofErr w:type="spellStart"/>
      <w:r w:rsidRPr="004864D7">
        <w:rPr>
          <w:rFonts w:ascii="Times New Roman" w:hAnsi="Times New Roman"/>
          <w:sz w:val="24"/>
          <w:szCs w:val="24"/>
        </w:rPr>
        <w:t>Tofil</w:t>
      </w:r>
      <w:proofErr w:type="spellEnd"/>
      <w:r w:rsidRPr="004864D7">
        <w:rPr>
          <w:rFonts w:ascii="Times New Roman" w:hAnsi="Times New Roman"/>
          <w:sz w:val="24"/>
          <w:szCs w:val="24"/>
        </w:rPr>
        <w:t xml:space="preserve"> Szymon, N Arivazhagan, </w:t>
      </w:r>
      <w:r w:rsidRPr="004864D7">
        <w:rPr>
          <w:rFonts w:ascii="Times New Roman" w:hAnsi="Times New Roman"/>
          <w:b/>
          <w:bCs/>
          <w:sz w:val="24"/>
          <w:szCs w:val="24"/>
        </w:rPr>
        <w:t>M Manikandan</w:t>
      </w:r>
      <w:r w:rsidRPr="004864D7">
        <w:rPr>
          <w:rFonts w:ascii="Times New Roman" w:hAnsi="Times New Roman"/>
          <w:sz w:val="24"/>
          <w:szCs w:val="24"/>
        </w:rPr>
        <w:t xml:space="preserve">. Surface Laser Micropatterning of Polyethylene Terephthalate (PET) to Increase the Shearing Strength of Adhesive Joints. Materials Research Proceedings 24 (2022) 27-33. </w:t>
      </w:r>
    </w:p>
    <w:p w14:paraId="5661E6B7" w14:textId="4E5E14F6"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 B </w:t>
      </w:r>
      <w:proofErr w:type="spellStart"/>
      <w:r w:rsidRPr="004864D7">
        <w:rPr>
          <w:rFonts w:ascii="Times New Roman" w:hAnsi="Times New Roman"/>
          <w:sz w:val="24"/>
          <w:szCs w:val="24"/>
        </w:rPr>
        <w:t>Anandan</w:t>
      </w:r>
      <w:proofErr w:type="spellEnd"/>
      <w:r w:rsidRPr="004864D7">
        <w:rPr>
          <w:rFonts w:ascii="Times New Roman" w:hAnsi="Times New Roman"/>
          <w:sz w:val="24"/>
          <w:szCs w:val="24"/>
        </w:rPr>
        <w:t xml:space="preserve">, </w:t>
      </w:r>
      <w:r w:rsidRPr="004864D7">
        <w:rPr>
          <w:rFonts w:ascii="Times New Roman" w:hAnsi="Times New Roman"/>
          <w:b/>
          <w:bCs/>
          <w:sz w:val="24"/>
          <w:szCs w:val="24"/>
        </w:rPr>
        <w:t>M Manikandan</w:t>
      </w:r>
      <w:r w:rsidRPr="004864D7">
        <w:rPr>
          <w:rFonts w:ascii="Times New Roman" w:hAnsi="Times New Roman"/>
          <w:sz w:val="24"/>
          <w:szCs w:val="24"/>
        </w:rPr>
        <w:t>. Machine Learning approach for predicting the peak temperature of dissimilar AA7050-AA2014A Friction stir welding butt joint using various regression models. Materials Letters. 325 (15), 2022, 132879</w:t>
      </w:r>
    </w:p>
    <w:p w14:paraId="04DCCC75" w14:textId="67129153" w:rsidR="00642AF9" w:rsidRPr="004864D7" w:rsidRDefault="00642AF9" w:rsidP="00642AF9">
      <w:pPr>
        <w:pStyle w:val="ListParagraph"/>
        <w:numPr>
          <w:ilvl w:val="0"/>
          <w:numId w:val="5"/>
        </w:numPr>
        <w:spacing w:after="0"/>
        <w:jc w:val="both"/>
        <w:rPr>
          <w:rFonts w:ascii="Times New Roman" w:hAnsi="Times New Roman"/>
          <w:sz w:val="24"/>
          <w:szCs w:val="24"/>
        </w:rPr>
      </w:pPr>
      <w:proofErr w:type="spellStart"/>
      <w:r w:rsidRPr="004864D7">
        <w:rPr>
          <w:rFonts w:ascii="Times New Roman" w:hAnsi="Times New Roman"/>
          <w:sz w:val="24"/>
          <w:szCs w:val="24"/>
        </w:rPr>
        <w:t>Bibin</w:t>
      </w:r>
      <w:proofErr w:type="spellEnd"/>
      <w:r w:rsidRPr="004864D7">
        <w:rPr>
          <w:rFonts w:ascii="Times New Roman" w:hAnsi="Times New Roman"/>
          <w:sz w:val="24"/>
          <w:szCs w:val="24"/>
        </w:rPr>
        <w:t xml:space="preserve"> Jose; </w:t>
      </w:r>
      <w:r w:rsidRPr="004864D7">
        <w:rPr>
          <w:rFonts w:ascii="Times New Roman" w:hAnsi="Times New Roman"/>
          <w:b/>
          <w:bCs/>
          <w:sz w:val="24"/>
          <w:szCs w:val="24"/>
        </w:rPr>
        <w:t>Manikandan Manoharan</w:t>
      </w:r>
      <w:r w:rsidRPr="004864D7">
        <w:rPr>
          <w:rFonts w:ascii="Times New Roman" w:hAnsi="Times New Roman"/>
          <w:sz w:val="24"/>
          <w:szCs w:val="24"/>
        </w:rPr>
        <w:t xml:space="preserve">; Arivazhagan Natarajan; Nageswara Rao </w:t>
      </w:r>
      <w:proofErr w:type="spellStart"/>
      <w:r w:rsidRPr="004864D7">
        <w:rPr>
          <w:rFonts w:ascii="Times New Roman" w:hAnsi="Times New Roman"/>
          <w:sz w:val="24"/>
          <w:szCs w:val="24"/>
        </w:rPr>
        <w:t>Muktinutalapati</w:t>
      </w:r>
      <w:proofErr w:type="spellEnd"/>
      <w:r w:rsidRPr="004864D7">
        <w:rPr>
          <w:rFonts w:ascii="Times New Roman" w:hAnsi="Times New Roman"/>
          <w:sz w:val="24"/>
          <w:szCs w:val="24"/>
        </w:rPr>
        <w:t xml:space="preserve">; G. </w:t>
      </w:r>
      <w:proofErr w:type="spellStart"/>
      <w:r w:rsidRPr="004864D7">
        <w:rPr>
          <w:rFonts w:ascii="Times New Roman" w:hAnsi="Times New Roman"/>
          <w:sz w:val="24"/>
          <w:szCs w:val="24"/>
        </w:rPr>
        <w:t>Madhusudhan</w:t>
      </w:r>
      <w:proofErr w:type="spellEnd"/>
      <w:r w:rsidRPr="004864D7">
        <w:rPr>
          <w:rFonts w:ascii="Times New Roman" w:hAnsi="Times New Roman"/>
          <w:sz w:val="24"/>
          <w:szCs w:val="24"/>
        </w:rPr>
        <w:t xml:space="preserve"> Reddy. Development of </w:t>
      </w:r>
      <w:r w:rsidR="006352EC">
        <w:rPr>
          <w:rFonts w:ascii="Times New Roman" w:hAnsi="Times New Roman"/>
          <w:sz w:val="24"/>
          <w:szCs w:val="24"/>
        </w:rPr>
        <w:t>a common</w:t>
      </w:r>
      <w:r w:rsidRPr="004864D7">
        <w:rPr>
          <w:rFonts w:ascii="Times New Roman" w:hAnsi="Times New Roman"/>
          <w:sz w:val="24"/>
          <w:szCs w:val="24"/>
        </w:rPr>
        <w:t xml:space="preserve"> heat-input welding technique for joining thick plates of </w:t>
      </w:r>
      <w:r w:rsidR="006352EC">
        <w:rPr>
          <w:rFonts w:ascii="Times New Roman" w:hAnsi="Times New Roman"/>
          <w:sz w:val="24"/>
          <w:szCs w:val="24"/>
        </w:rPr>
        <w:t>250-grade</w:t>
      </w:r>
      <w:r w:rsidRPr="004864D7">
        <w:rPr>
          <w:rFonts w:ascii="Times New Roman" w:hAnsi="Times New Roman"/>
          <w:sz w:val="24"/>
          <w:szCs w:val="24"/>
        </w:rPr>
        <w:t xml:space="preserve"> maraging steel to fabricate rocket motor casings. Materials Letters 326 (2022) 132984. </w:t>
      </w:r>
    </w:p>
    <w:p w14:paraId="259C4D0B" w14:textId="615650E1" w:rsidR="00642AF9" w:rsidRPr="004864D7" w:rsidRDefault="00642AF9" w:rsidP="00642AF9">
      <w:pPr>
        <w:pStyle w:val="ListParagraph"/>
        <w:numPr>
          <w:ilvl w:val="0"/>
          <w:numId w:val="5"/>
        </w:numPr>
        <w:spacing w:after="0"/>
        <w:jc w:val="both"/>
        <w:rPr>
          <w:rFonts w:ascii="Times New Roman" w:hAnsi="Times New Roman"/>
          <w:sz w:val="24"/>
          <w:szCs w:val="24"/>
        </w:rPr>
      </w:pPr>
      <w:r w:rsidRPr="004864D7">
        <w:rPr>
          <w:rFonts w:ascii="Times New Roman" w:hAnsi="Times New Roman"/>
          <w:sz w:val="24"/>
          <w:szCs w:val="24"/>
        </w:rPr>
        <w:t xml:space="preserve"> N Balamurali, </w:t>
      </w:r>
      <w:r w:rsidRPr="004864D7">
        <w:rPr>
          <w:rFonts w:ascii="Times New Roman" w:hAnsi="Times New Roman"/>
          <w:b/>
          <w:sz w:val="24"/>
          <w:szCs w:val="24"/>
        </w:rPr>
        <w:t>M Manikandan</w:t>
      </w:r>
      <w:r w:rsidRPr="004864D7">
        <w:rPr>
          <w:rFonts w:ascii="Times New Roman" w:hAnsi="Times New Roman"/>
          <w:sz w:val="24"/>
          <w:szCs w:val="24"/>
        </w:rPr>
        <w:t xml:space="preserve">. Influence of cooling conditions on tensile lap shear strength and microstructure of friction stir welded Aluminium alloy 5052-H32 and Polycarbonate </w:t>
      </w:r>
      <w:r w:rsidR="006269E4">
        <w:rPr>
          <w:rFonts w:ascii="Times New Roman" w:hAnsi="Times New Roman"/>
          <w:sz w:val="24"/>
          <w:szCs w:val="24"/>
        </w:rPr>
        <w:t>lightweight</w:t>
      </w:r>
      <w:r w:rsidRPr="004864D7">
        <w:rPr>
          <w:rFonts w:ascii="Times New Roman" w:hAnsi="Times New Roman"/>
          <w:sz w:val="24"/>
          <w:szCs w:val="24"/>
        </w:rPr>
        <w:t xml:space="preserve"> hybrid joint. Journal of Manufacturing Processes 82 (2022) 390–402.</w:t>
      </w:r>
    </w:p>
    <w:p w14:paraId="78445CBC" w14:textId="77777777" w:rsidR="00642AF9" w:rsidRPr="004864D7" w:rsidRDefault="00642AF9" w:rsidP="00642AF9">
      <w:pPr>
        <w:pStyle w:val="ListParagraph"/>
        <w:tabs>
          <w:tab w:val="left" w:pos="180"/>
        </w:tabs>
        <w:ind w:left="142"/>
        <w:jc w:val="both"/>
        <w:rPr>
          <w:rFonts w:ascii="Times New Roman" w:hAnsi="Times New Roman"/>
          <w:sz w:val="24"/>
          <w:szCs w:val="24"/>
        </w:rPr>
      </w:pPr>
      <w:r w:rsidRPr="004864D7">
        <w:rPr>
          <w:rFonts w:ascii="Times New Roman" w:hAnsi="Times New Roman"/>
          <w:b/>
          <w:sz w:val="24"/>
          <w:szCs w:val="24"/>
          <w:shd w:val="clear" w:color="auto" w:fill="FFFFFF"/>
        </w:rPr>
        <w:t>2021</w:t>
      </w:r>
    </w:p>
    <w:p w14:paraId="71A68BE9" w14:textId="77777777" w:rsidR="00642AF9" w:rsidRPr="004864D7" w:rsidRDefault="00642AF9" w:rsidP="00642AF9">
      <w:pPr>
        <w:pStyle w:val="ListParagraph"/>
        <w:numPr>
          <w:ilvl w:val="0"/>
          <w:numId w:val="5"/>
        </w:numPr>
        <w:jc w:val="both"/>
        <w:rPr>
          <w:rFonts w:ascii="Times New Roman" w:hAnsi="Times New Roman"/>
          <w:sz w:val="24"/>
          <w:szCs w:val="24"/>
          <w:shd w:val="clear" w:color="auto" w:fill="FFFFFF"/>
          <w:lang w:val="en-IN" w:eastAsia="en-IN"/>
        </w:rPr>
      </w:pPr>
      <w:r w:rsidRPr="004864D7">
        <w:rPr>
          <w:rFonts w:ascii="Times New Roman" w:hAnsi="Times New Roman"/>
          <w:sz w:val="24"/>
          <w:szCs w:val="24"/>
          <w:shd w:val="clear" w:color="auto" w:fill="FFFFFF"/>
          <w:lang w:val="en-IN" w:eastAsia="en-IN"/>
        </w:rPr>
        <w:t xml:space="preserve">M D </w:t>
      </w:r>
      <w:proofErr w:type="spellStart"/>
      <w:r w:rsidRPr="004864D7">
        <w:rPr>
          <w:rFonts w:ascii="Times New Roman" w:hAnsi="Times New Roman"/>
          <w:sz w:val="24"/>
          <w:szCs w:val="24"/>
          <w:shd w:val="clear" w:color="auto" w:fill="FFFFFF"/>
          <w:lang w:val="en-IN" w:eastAsia="en-IN"/>
        </w:rPr>
        <w:t>Barath</w:t>
      </w:r>
      <w:proofErr w:type="spellEnd"/>
      <w:r w:rsidRPr="004864D7">
        <w:rPr>
          <w:rFonts w:ascii="Times New Roman" w:hAnsi="Times New Roman"/>
          <w:sz w:val="24"/>
          <w:szCs w:val="24"/>
          <w:shd w:val="clear" w:color="auto" w:fill="FFFFFF"/>
          <w:lang w:val="en-IN" w:eastAsia="en-IN"/>
        </w:rPr>
        <w:t xml:space="preserve"> Kumar, </w:t>
      </w:r>
      <w:r w:rsidRPr="004864D7">
        <w:rPr>
          <w:rFonts w:ascii="Times New Roman" w:hAnsi="Times New Roman"/>
          <w:b/>
          <w:bCs/>
          <w:sz w:val="24"/>
          <w:szCs w:val="24"/>
          <w:shd w:val="clear" w:color="auto" w:fill="FFFFFF"/>
          <w:lang w:val="en-IN" w:eastAsia="en-IN"/>
        </w:rPr>
        <w:t>M Manikandan</w:t>
      </w:r>
      <w:r w:rsidRPr="004864D7">
        <w:rPr>
          <w:rFonts w:ascii="Times New Roman" w:hAnsi="Times New Roman"/>
          <w:sz w:val="24"/>
          <w:szCs w:val="24"/>
          <w:shd w:val="clear" w:color="auto" w:fill="FFFFFF"/>
          <w:lang w:val="en-IN" w:eastAsia="en-IN"/>
        </w:rPr>
        <w:t>. An Assessment of Process, Parameters, Residual Stress Mitigation, Post Treatments and Finite Element Analysis Simulations of Wire Arc Additive Manufacturing Technique. Metals and Materials International, 2022, 28(1), pp. 54–111.</w:t>
      </w:r>
      <w:r w:rsidRPr="004864D7">
        <w:rPr>
          <w:rFonts w:ascii="Times New Roman" w:hAnsi="Times New Roman"/>
          <w:sz w:val="24"/>
          <w:szCs w:val="24"/>
          <w:shd w:val="clear" w:color="auto" w:fill="FFFFFF"/>
          <w:lang w:val="en-IN" w:eastAsia="en-IN"/>
        </w:rPr>
        <w:tab/>
      </w:r>
    </w:p>
    <w:p w14:paraId="1D524DFA" w14:textId="5B6254F7" w:rsidR="00642AF9" w:rsidRPr="004864D7" w:rsidRDefault="00642AF9" w:rsidP="00642AF9">
      <w:pPr>
        <w:pStyle w:val="ListParagraph"/>
        <w:numPr>
          <w:ilvl w:val="0"/>
          <w:numId w:val="5"/>
        </w:numPr>
        <w:jc w:val="both"/>
        <w:rPr>
          <w:rFonts w:ascii="Times New Roman" w:hAnsi="Times New Roman"/>
          <w:sz w:val="24"/>
          <w:szCs w:val="24"/>
          <w:shd w:val="clear" w:color="auto" w:fill="FFFFFF"/>
        </w:rPr>
      </w:pPr>
      <w:proofErr w:type="spellStart"/>
      <w:r w:rsidRPr="004864D7">
        <w:rPr>
          <w:rFonts w:ascii="Times New Roman" w:hAnsi="Times New Roman"/>
          <w:sz w:val="24"/>
          <w:szCs w:val="24"/>
          <w:shd w:val="clear" w:color="auto" w:fill="FFFFFF"/>
          <w:lang w:val="en-IN" w:eastAsia="en-IN"/>
        </w:rPr>
        <w:t>Renangi</w:t>
      </w:r>
      <w:proofErr w:type="spellEnd"/>
      <w:r w:rsidRPr="004864D7">
        <w:rPr>
          <w:rFonts w:ascii="Times New Roman" w:hAnsi="Times New Roman"/>
          <w:sz w:val="24"/>
          <w:szCs w:val="24"/>
          <w:shd w:val="clear" w:color="auto" w:fill="FFFFFF"/>
          <w:lang w:val="en-IN" w:eastAsia="en-IN"/>
        </w:rPr>
        <w:t xml:space="preserve"> Sandeep , </w:t>
      </w:r>
      <w:proofErr w:type="spellStart"/>
      <w:r w:rsidRPr="004864D7">
        <w:rPr>
          <w:rFonts w:ascii="Times New Roman" w:hAnsi="Times New Roman"/>
          <w:sz w:val="24"/>
          <w:szCs w:val="24"/>
          <w:shd w:val="clear" w:color="auto" w:fill="FFFFFF"/>
          <w:lang w:val="en-IN" w:eastAsia="en-IN"/>
        </w:rPr>
        <w:t>Jeevanantham</w:t>
      </w:r>
      <w:proofErr w:type="spellEnd"/>
      <w:r w:rsidRPr="004864D7">
        <w:rPr>
          <w:rFonts w:ascii="Times New Roman" w:hAnsi="Times New Roman"/>
          <w:sz w:val="24"/>
          <w:szCs w:val="24"/>
          <w:shd w:val="clear" w:color="auto" w:fill="FFFFFF"/>
          <w:lang w:val="en-IN" w:eastAsia="en-IN"/>
        </w:rPr>
        <w:t xml:space="preserve"> A K , </w:t>
      </w:r>
      <w:r w:rsidRPr="004864D7">
        <w:rPr>
          <w:rFonts w:ascii="Times New Roman" w:hAnsi="Times New Roman"/>
          <w:b/>
          <w:bCs/>
          <w:sz w:val="24"/>
          <w:szCs w:val="24"/>
          <w:shd w:val="clear" w:color="auto" w:fill="FFFFFF"/>
          <w:lang w:val="en-IN" w:eastAsia="en-IN"/>
        </w:rPr>
        <w:t>Manikandan M</w:t>
      </w:r>
      <w:r w:rsidRPr="004864D7">
        <w:rPr>
          <w:rFonts w:ascii="Times New Roman" w:hAnsi="Times New Roman"/>
          <w:sz w:val="24"/>
          <w:szCs w:val="24"/>
          <w:shd w:val="clear" w:color="auto" w:fill="FFFFFF"/>
          <w:lang w:val="en-IN" w:eastAsia="en-IN"/>
        </w:rPr>
        <w:t xml:space="preserve"> , Arivazhagan N, Szymon </w:t>
      </w:r>
      <w:proofErr w:type="spellStart"/>
      <w:r w:rsidRPr="004864D7">
        <w:rPr>
          <w:rFonts w:ascii="Times New Roman" w:hAnsi="Times New Roman"/>
          <w:sz w:val="24"/>
          <w:szCs w:val="24"/>
          <w:shd w:val="clear" w:color="auto" w:fill="FFFFFF"/>
          <w:lang w:val="en-IN" w:eastAsia="en-IN"/>
        </w:rPr>
        <w:t>Tofil</w:t>
      </w:r>
      <w:proofErr w:type="spellEnd"/>
      <w:r w:rsidRPr="004864D7">
        <w:rPr>
          <w:rFonts w:ascii="Times New Roman" w:hAnsi="Times New Roman"/>
          <w:sz w:val="24"/>
          <w:szCs w:val="24"/>
          <w:shd w:val="clear" w:color="auto" w:fill="FFFFFF"/>
          <w:lang w:val="en-IN" w:eastAsia="en-IN"/>
        </w:rPr>
        <w:t xml:space="preserve">. Multi-Performance Optimization in Friction </w:t>
      </w:r>
      <w:r w:rsidR="006352EC">
        <w:rPr>
          <w:rFonts w:ascii="Times New Roman" w:hAnsi="Times New Roman"/>
          <w:sz w:val="24"/>
          <w:szCs w:val="24"/>
          <w:shd w:val="clear" w:color="auto" w:fill="FFFFFF"/>
          <w:lang w:val="en-IN" w:eastAsia="en-IN"/>
        </w:rPr>
        <w:t>Stirs</w:t>
      </w:r>
      <w:r w:rsidRPr="004864D7">
        <w:rPr>
          <w:rFonts w:ascii="Times New Roman" w:hAnsi="Times New Roman"/>
          <w:sz w:val="24"/>
          <w:szCs w:val="24"/>
          <w:shd w:val="clear" w:color="auto" w:fill="FFFFFF"/>
          <w:lang w:val="en-IN" w:eastAsia="en-IN"/>
        </w:rPr>
        <w:t xml:space="preserve"> Welding of AA6082/B4C using </w:t>
      </w:r>
      <w:r w:rsidRPr="004864D7">
        <w:rPr>
          <w:rFonts w:ascii="Times New Roman" w:hAnsi="Times New Roman"/>
          <w:sz w:val="24"/>
          <w:szCs w:val="24"/>
          <w:shd w:val="clear" w:color="auto" w:fill="FFFFFF"/>
          <w:lang w:val="en-IN" w:eastAsia="en-IN"/>
        </w:rPr>
        <w:lastRenderedPageBreak/>
        <w:t>Genetic algorithm and Desirability function approach for aircraft wing structures. Journal of Materials Engineering and Performance. 30, pages 5845–5857 (2021</w:t>
      </w:r>
      <w:r w:rsidRPr="004864D7">
        <w:rPr>
          <w:rFonts w:ascii="Times New Roman" w:hAnsi="Times New Roman"/>
          <w:color w:val="000000" w:themeColor="text1"/>
          <w:sz w:val="24"/>
          <w:szCs w:val="24"/>
        </w:rPr>
        <w:t>)</w:t>
      </w:r>
    </w:p>
    <w:p w14:paraId="79862BAF" w14:textId="77777777" w:rsidR="00642AF9" w:rsidRPr="004864D7" w:rsidRDefault="00642AF9" w:rsidP="00642AF9">
      <w:pPr>
        <w:pStyle w:val="ListParagraph"/>
        <w:numPr>
          <w:ilvl w:val="0"/>
          <w:numId w:val="5"/>
        </w:numPr>
        <w:spacing w:line="240" w:lineRule="auto"/>
        <w:jc w:val="both"/>
        <w:rPr>
          <w:rFonts w:ascii="Times New Roman" w:hAnsi="Times New Roman"/>
          <w:sz w:val="24"/>
          <w:szCs w:val="24"/>
          <w:shd w:val="clear" w:color="auto" w:fill="FFFFFF"/>
        </w:rPr>
      </w:pPr>
      <w:r w:rsidRPr="004864D7">
        <w:rPr>
          <w:rFonts w:ascii="Times New Roman" w:hAnsi="Times New Roman"/>
          <w:sz w:val="24"/>
          <w:szCs w:val="24"/>
        </w:rPr>
        <w:t xml:space="preserve">B Arulmurugan, D Balaji, S Rajkumar, M Kamaraj, V </w:t>
      </w:r>
      <w:proofErr w:type="spellStart"/>
      <w:r w:rsidRPr="004864D7">
        <w:rPr>
          <w:rFonts w:ascii="Times New Roman" w:hAnsi="Times New Roman"/>
          <w:sz w:val="24"/>
          <w:szCs w:val="24"/>
        </w:rPr>
        <w:t>Mageshwaran</w:t>
      </w:r>
      <w:proofErr w:type="spellEnd"/>
      <w:r w:rsidRPr="004864D7">
        <w:rPr>
          <w:rFonts w:ascii="Times New Roman" w:hAnsi="Times New Roman"/>
          <w:sz w:val="24"/>
          <w:szCs w:val="24"/>
        </w:rPr>
        <w:t xml:space="preserve">, M </w:t>
      </w:r>
      <w:proofErr w:type="spellStart"/>
      <w:r w:rsidRPr="004864D7">
        <w:rPr>
          <w:rFonts w:ascii="Times New Roman" w:hAnsi="Times New Roman"/>
          <w:sz w:val="24"/>
          <w:szCs w:val="24"/>
        </w:rPr>
        <w:t>Sathishkumar</w:t>
      </w:r>
      <w:proofErr w:type="spellEnd"/>
      <w:r w:rsidRPr="004864D7">
        <w:rPr>
          <w:rFonts w:ascii="Times New Roman" w:hAnsi="Times New Roman"/>
          <w:sz w:val="24"/>
          <w:szCs w:val="24"/>
        </w:rPr>
        <w:t xml:space="preserve">, </w:t>
      </w:r>
      <w:r w:rsidRPr="004864D7">
        <w:rPr>
          <w:rFonts w:ascii="Times New Roman" w:hAnsi="Times New Roman"/>
          <w:b/>
          <w:bCs/>
          <w:sz w:val="24"/>
          <w:szCs w:val="24"/>
        </w:rPr>
        <w:t>M Manikandan</w:t>
      </w:r>
      <w:r w:rsidRPr="004864D7">
        <w:rPr>
          <w:rFonts w:ascii="Times New Roman" w:hAnsi="Times New Roman"/>
          <w:sz w:val="24"/>
          <w:szCs w:val="24"/>
        </w:rPr>
        <w:t xml:space="preserve">, N Arivazhagan. Influence of filler wire and welding process to mitigate the microsegregation of alloy C-2000 using continuous and pulsed current gas tungsten arc welding techniques.  Journal of </w:t>
      </w:r>
      <w:r w:rsidRPr="004864D7">
        <w:rPr>
          <w:rFonts w:ascii="Times New Roman" w:hAnsi="Times New Roman"/>
          <w:sz w:val="24"/>
          <w:szCs w:val="24"/>
          <w:shd w:val="clear" w:color="auto" w:fill="FFFFFF"/>
        </w:rPr>
        <w:t>Materials Engineering and Performance.</w:t>
      </w:r>
      <w:r w:rsidRPr="004864D7">
        <w:rPr>
          <w:rFonts w:ascii="Times New Roman" w:hAnsi="Times New Roman"/>
          <w:sz w:val="24"/>
          <w:szCs w:val="24"/>
        </w:rPr>
        <w:t xml:space="preserve"> </w:t>
      </w:r>
      <w:r w:rsidRPr="004864D7">
        <w:rPr>
          <w:rFonts w:ascii="Times New Roman" w:hAnsi="Times New Roman"/>
          <w:sz w:val="24"/>
          <w:szCs w:val="24"/>
          <w:shd w:val="clear" w:color="auto" w:fill="FFFFFF"/>
        </w:rPr>
        <w:t>30, pages 6050–6067 (2021)</w:t>
      </w:r>
    </w:p>
    <w:p w14:paraId="2B46DDCC" w14:textId="77777777" w:rsidR="00642AF9" w:rsidRPr="004864D7" w:rsidRDefault="00642AF9" w:rsidP="00642AF9">
      <w:pPr>
        <w:pStyle w:val="ListParagraph"/>
        <w:numPr>
          <w:ilvl w:val="0"/>
          <w:numId w:val="5"/>
        </w:numPr>
        <w:spacing w:line="240" w:lineRule="auto"/>
        <w:jc w:val="both"/>
        <w:rPr>
          <w:rFonts w:ascii="Times New Roman" w:hAnsi="Times New Roman"/>
          <w:sz w:val="24"/>
          <w:szCs w:val="24"/>
        </w:rPr>
      </w:pPr>
      <w:proofErr w:type="spellStart"/>
      <w:r w:rsidRPr="004864D7">
        <w:rPr>
          <w:rFonts w:ascii="Times New Roman" w:hAnsi="Times New Roman"/>
          <w:sz w:val="24"/>
          <w:szCs w:val="24"/>
        </w:rPr>
        <w:t>Anivesh</w:t>
      </w:r>
      <w:proofErr w:type="spellEnd"/>
      <w:r w:rsidRPr="004864D7">
        <w:rPr>
          <w:rFonts w:ascii="Times New Roman" w:hAnsi="Times New Roman"/>
          <w:sz w:val="24"/>
          <w:szCs w:val="24"/>
        </w:rPr>
        <w:t xml:space="preserve"> </w:t>
      </w:r>
      <w:proofErr w:type="spellStart"/>
      <w:r w:rsidRPr="004864D7">
        <w:rPr>
          <w:rFonts w:ascii="Times New Roman" w:hAnsi="Times New Roman"/>
          <w:sz w:val="24"/>
          <w:szCs w:val="24"/>
        </w:rPr>
        <w:t>Chintala</w:t>
      </w:r>
      <w:proofErr w:type="spellEnd"/>
      <w:r w:rsidRPr="004864D7">
        <w:rPr>
          <w:rFonts w:ascii="Times New Roman" w:hAnsi="Times New Roman"/>
          <w:sz w:val="24"/>
          <w:szCs w:val="24"/>
        </w:rPr>
        <w:t xml:space="preserve">, M. Tejaswi Kumar, M. </w:t>
      </w:r>
      <w:proofErr w:type="spellStart"/>
      <w:proofErr w:type="gramStart"/>
      <w:r w:rsidRPr="004864D7">
        <w:rPr>
          <w:rFonts w:ascii="Times New Roman" w:hAnsi="Times New Roman"/>
          <w:sz w:val="24"/>
          <w:szCs w:val="24"/>
        </w:rPr>
        <w:t>Sathishkumar</w:t>
      </w:r>
      <w:proofErr w:type="spellEnd"/>
      <w:r w:rsidRPr="004864D7">
        <w:rPr>
          <w:rFonts w:ascii="Times New Roman" w:hAnsi="Times New Roman"/>
          <w:sz w:val="24"/>
          <w:szCs w:val="24"/>
        </w:rPr>
        <w:t xml:space="preserve"> ,</w:t>
      </w:r>
      <w:proofErr w:type="gramEnd"/>
      <w:r w:rsidRPr="004864D7">
        <w:rPr>
          <w:rFonts w:ascii="Times New Roman" w:hAnsi="Times New Roman"/>
          <w:sz w:val="24"/>
          <w:szCs w:val="24"/>
        </w:rPr>
        <w:t xml:space="preserve"> N. Arivazhagan , </w:t>
      </w:r>
      <w:r w:rsidRPr="004864D7">
        <w:rPr>
          <w:rFonts w:ascii="Times New Roman" w:hAnsi="Times New Roman"/>
          <w:b/>
          <w:bCs/>
          <w:sz w:val="24"/>
          <w:szCs w:val="24"/>
        </w:rPr>
        <w:t>M. Manikandan</w:t>
      </w:r>
      <w:r w:rsidRPr="004864D7">
        <w:rPr>
          <w:rFonts w:ascii="Times New Roman" w:hAnsi="Times New Roman"/>
          <w:sz w:val="24"/>
          <w:szCs w:val="24"/>
        </w:rPr>
        <w:t>. Technology Development for Producing Inconel 625 in Aerospace Application using Wire Arc Additive Manufacturing Process.  Journal of Materials Engineering and Performance. (2021) 30:5333–5341</w:t>
      </w:r>
      <w:r w:rsidRPr="004864D7">
        <w:rPr>
          <w:rFonts w:ascii="Times New Roman" w:hAnsi="Times New Roman"/>
          <w:color w:val="111111"/>
          <w:sz w:val="24"/>
          <w:szCs w:val="24"/>
        </w:rPr>
        <w:t xml:space="preserve"> </w:t>
      </w:r>
    </w:p>
    <w:p w14:paraId="58B7B373" w14:textId="77777777" w:rsidR="00642AF9" w:rsidRPr="004864D7" w:rsidRDefault="00642AF9" w:rsidP="00642AF9">
      <w:pPr>
        <w:numPr>
          <w:ilvl w:val="0"/>
          <w:numId w:val="5"/>
        </w:numPr>
        <w:jc w:val="both"/>
        <w:rPr>
          <w:shd w:val="clear" w:color="auto" w:fill="FFFFFF"/>
        </w:rPr>
      </w:pPr>
      <w:r w:rsidRPr="004864D7">
        <w:t xml:space="preserve">M. Vignesh, G. Ranjith Kumar, M. </w:t>
      </w:r>
      <w:proofErr w:type="spellStart"/>
      <w:r w:rsidRPr="004864D7">
        <w:t>Sathishkumar</w:t>
      </w:r>
      <w:proofErr w:type="spellEnd"/>
      <w:r w:rsidRPr="004864D7">
        <w:t xml:space="preserve">, </w:t>
      </w:r>
      <w:r w:rsidRPr="004864D7">
        <w:rPr>
          <w:b/>
          <w:bCs/>
        </w:rPr>
        <w:t xml:space="preserve">M. </w:t>
      </w:r>
      <w:proofErr w:type="gramStart"/>
      <w:r w:rsidRPr="004864D7">
        <w:rPr>
          <w:b/>
          <w:bCs/>
        </w:rPr>
        <w:t>Manikandan</w:t>
      </w:r>
      <w:r w:rsidRPr="004864D7">
        <w:t xml:space="preserve"> ,</w:t>
      </w:r>
      <w:proofErr w:type="gramEnd"/>
      <w:r w:rsidRPr="004864D7">
        <w:t xml:space="preserve"> G. </w:t>
      </w:r>
      <w:proofErr w:type="spellStart"/>
      <w:r w:rsidRPr="004864D7">
        <w:t>Rajyalakshmi</w:t>
      </w:r>
      <w:proofErr w:type="spellEnd"/>
      <w:r w:rsidRPr="004864D7">
        <w:t xml:space="preserve"> , R. </w:t>
      </w:r>
      <w:proofErr w:type="spellStart"/>
      <w:r w:rsidRPr="004864D7">
        <w:t>Ramanujam</w:t>
      </w:r>
      <w:proofErr w:type="spellEnd"/>
      <w:r w:rsidRPr="004864D7">
        <w:t xml:space="preserve"> , N. Arivazhagan. </w:t>
      </w:r>
      <w:r w:rsidRPr="004864D7">
        <w:rPr>
          <w:shd w:val="clear" w:color="auto" w:fill="FFFFFF"/>
        </w:rPr>
        <w:t>Development of Biomedical Implants through Additive Manufacturing – A Review" Journal of Materials Engineering and Performance. 30, pages 4735–4744 (2021)</w:t>
      </w:r>
    </w:p>
    <w:p w14:paraId="1A6C228A" w14:textId="77777777" w:rsidR="00642AF9" w:rsidRPr="004864D7" w:rsidRDefault="00642AF9" w:rsidP="00642AF9">
      <w:pPr>
        <w:numPr>
          <w:ilvl w:val="0"/>
          <w:numId w:val="5"/>
        </w:numPr>
        <w:jc w:val="both"/>
        <w:rPr>
          <w:color w:val="000000" w:themeColor="text1"/>
          <w:shd w:val="clear" w:color="auto" w:fill="FFFFFF"/>
        </w:rPr>
      </w:pPr>
      <w:r w:rsidRPr="004864D7">
        <w:t>B</w:t>
      </w:r>
      <w:r w:rsidRPr="004864D7">
        <w:rPr>
          <w:shd w:val="clear" w:color="auto" w:fill="FFFFFF"/>
        </w:rPr>
        <w:t xml:space="preserve">. Arulmurugan, M. </w:t>
      </w:r>
      <w:proofErr w:type="spellStart"/>
      <w:proofErr w:type="gramStart"/>
      <w:r w:rsidRPr="004864D7">
        <w:rPr>
          <w:shd w:val="clear" w:color="auto" w:fill="FFFFFF"/>
        </w:rPr>
        <w:t>Sathishkumar</w:t>
      </w:r>
      <w:proofErr w:type="spellEnd"/>
      <w:r w:rsidRPr="004864D7">
        <w:rPr>
          <w:shd w:val="clear" w:color="auto" w:fill="FFFFFF"/>
        </w:rPr>
        <w:t>,  D.</w:t>
      </w:r>
      <w:proofErr w:type="gramEnd"/>
      <w:r w:rsidRPr="004864D7">
        <w:rPr>
          <w:shd w:val="clear" w:color="auto" w:fill="FFFFFF"/>
        </w:rPr>
        <w:t xml:space="preserve"> Balaji , K. </w:t>
      </w:r>
      <w:proofErr w:type="spellStart"/>
      <w:r w:rsidRPr="004864D7">
        <w:rPr>
          <w:shd w:val="clear" w:color="auto" w:fill="FFFFFF"/>
        </w:rPr>
        <w:t>Muralikrishnan</w:t>
      </w:r>
      <w:proofErr w:type="spellEnd"/>
      <w:r w:rsidRPr="004864D7">
        <w:rPr>
          <w:shd w:val="clear" w:color="auto" w:fill="FFFFFF"/>
        </w:rPr>
        <w:t xml:space="preserve">, S. </w:t>
      </w:r>
      <w:proofErr w:type="spellStart"/>
      <w:r w:rsidRPr="004864D7">
        <w:rPr>
          <w:shd w:val="clear" w:color="auto" w:fill="FFFFFF"/>
        </w:rPr>
        <w:t>Pranesh</w:t>
      </w:r>
      <w:proofErr w:type="spellEnd"/>
      <w:r w:rsidRPr="004864D7">
        <w:rPr>
          <w:shd w:val="clear" w:color="auto" w:fill="FFFFFF"/>
        </w:rPr>
        <w:t xml:space="preserve"> , V. Praveen , K. Praveen Kumar , N. Arivazhagan , </w:t>
      </w:r>
      <w:r w:rsidRPr="004864D7">
        <w:rPr>
          <w:b/>
          <w:bCs/>
          <w:shd w:val="clear" w:color="auto" w:fill="FFFFFF"/>
        </w:rPr>
        <w:t>M. Manikandan</w:t>
      </w:r>
      <w:r w:rsidRPr="004864D7">
        <w:rPr>
          <w:shd w:val="clear" w:color="auto" w:fill="FFFFFF"/>
        </w:rPr>
        <w:t>. Development of Arc Welding Technique to Preclude Microsegregation in the Dissimilar Joint of Alloy C-2000 and C-276. Journal of Process Mechanical Engineering.</w:t>
      </w:r>
      <w:r w:rsidRPr="004864D7">
        <w:rPr>
          <w:color w:val="606060"/>
          <w:shd w:val="clear" w:color="auto" w:fill="FFFFFF"/>
        </w:rPr>
        <w:t xml:space="preserve"> </w:t>
      </w:r>
      <w:r w:rsidRPr="004864D7">
        <w:rPr>
          <w:shd w:val="clear" w:color="auto" w:fill="FFFFFF"/>
        </w:rPr>
        <w:t xml:space="preserve">Volume: 235 </w:t>
      </w:r>
      <w:proofErr w:type="gramStart"/>
      <w:r w:rsidRPr="004864D7">
        <w:rPr>
          <w:shd w:val="clear" w:color="auto" w:fill="FFFFFF"/>
        </w:rPr>
        <w:t>issue</w:t>
      </w:r>
      <w:proofErr w:type="gramEnd"/>
      <w:r w:rsidRPr="004864D7">
        <w:rPr>
          <w:shd w:val="clear" w:color="auto" w:fill="FFFFFF"/>
        </w:rPr>
        <w:t>: 5, </w:t>
      </w:r>
      <w:r w:rsidRPr="004864D7">
        <w:rPr>
          <w:color w:val="000000" w:themeColor="text1"/>
          <w:shd w:val="clear" w:color="auto" w:fill="FFFFFF"/>
        </w:rPr>
        <w:t>page(s): 1408-1419</w:t>
      </w:r>
    </w:p>
    <w:p w14:paraId="4175C0DB" w14:textId="77777777" w:rsidR="00642AF9" w:rsidRPr="004864D7" w:rsidRDefault="00642AF9" w:rsidP="00642AF9">
      <w:pPr>
        <w:numPr>
          <w:ilvl w:val="0"/>
          <w:numId w:val="5"/>
        </w:numPr>
        <w:jc w:val="both"/>
      </w:pPr>
      <w:r w:rsidRPr="004864D7">
        <w:t xml:space="preserve">M. </w:t>
      </w:r>
      <w:proofErr w:type="spellStart"/>
      <w:r w:rsidRPr="004864D7">
        <w:t>Sathishkumar</w:t>
      </w:r>
      <w:proofErr w:type="spellEnd"/>
      <w:r w:rsidRPr="004864D7">
        <w:t xml:space="preserve">, Yash Jitendra </w:t>
      </w:r>
      <w:proofErr w:type="spellStart"/>
      <w:r w:rsidRPr="004864D7">
        <w:t>Bhakat</w:t>
      </w:r>
      <w:proofErr w:type="spellEnd"/>
      <w:r w:rsidRPr="004864D7">
        <w:t xml:space="preserve">, K. </w:t>
      </w:r>
      <w:proofErr w:type="spellStart"/>
      <w:r w:rsidRPr="004864D7">
        <w:t>Gokulkumar</w:t>
      </w:r>
      <w:proofErr w:type="spellEnd"/>
      <w:r w:rsidRPr="004864D7">
        <w:t xml:space="preserve">, R. </w:t>
      </w:r>
      <w:proofErr w:type="spellStart"/>
      <w:r w:rsidRPr="004864D7">
        <w:t>Oyyaravelu</w:t>
      </w:r>
      <w:proofErr w:type="spellEnd"/>
      <w:r w:rsidRPr="004864D7">
        <w:t xml:space="preserve">, N Arivazhagan, S. </w:t>
      </w:r>
      <w:proofErr w:type="spellStart"/>
      <w:r w:rsidRPr="004864D7">
        <w:t>Giribaskar</w:t>
      </w:r>
      <w:proofErr w:type="spellEnd"/>
      <w:r w:rsidRPr="004864D7">
        <w:t xml:space="preserve">, </w:t>
      </w:r>
      <w:r w:rsidRPr="004864D7">
        <w:rPr>
          <w:b/>
          <w:bCs/>
        </w:rPr>
        <w:t>M. Manikandan</w:t>
      </w:r>
      <w:r w:rsidRPr="004864D7">
        <w:rPr>
          <w:shd w:val="clear" w:color="auto" w:fill="FFFFFF"/>
        </w:rPr>
        <w:t>. Investigation of Double Pulsed Gas Metal Arc Welding (DP-GMAW) Technique to Preclude Carbide Precipitates in Aerospace Grade Hastelloy X. Journal of Materials Engineering and Performance, 30, pages 661–684 (2021). ASM International.</w:t>
      </w:r>
    </w:p>
    <w:p w14:paraId="5D74584A" w14:textId="77777777" w:rsidR="00642AF9" w:rsidRPr="004864D7" w:rsidRDefault="00642AF9" w:rsidP="00642AF9">
      <w:pPr>
        <w:numPr>
          <w:ilvl w:val="0"/>
          <w:numId w:val="5"/>
        </w:numPr>
        <w:jc w:val="both"/>
      </w:pPr>
      <w:r w:rsidRPr="004864D7">
        <w:t xml:space="preserve">M. </w:t>
      </w:r>
      <w:proofErr w:type="spellStart"/>
      <w:r w:rsidRPr="004864D7">
        <w:t>Sathishkumar</w:t>
      </w:r>
      <w:proofErr w:type="spellEnd"/>
      <w:r w:rsidRPr="004864D7">
        <w:t xml:space="preserve">, </w:t>
      </w:r>
      <w:r w:rsidRPr="004864D7">
        <w:rPr>
          <w:b/>
          <w:bCs/>
        </w:rPr>
        <w:t>M. Manikandan</w:t>
      </w:r>
      <w:r w:rsidRPr="004864D7">
        <w:t xml:space="preserve">, N Arivazhagan. Prospects of pulsed current arc welding on Aerospace grade Hastelloy X. Journal of Process Mechanical Engineering. 253(4), 2021, 1059-1072. </w:t>
      </w:r>
    </w:p>
    <w:p w14:paraId="536BFAB4" w14:textId="77777777" w:rsidR="00642AF9" w:rsidRPr="004864D7" w:rsidRDefault="00642AF9" w:rsidP="00642AF9">
      <w:pPr>
        <w:numPr>
          <w:ilvl w:val="0"/>
          <w:numId w:val="5"/>
        </w:numPr>
        <w:jc w:val="both"/>
      </w:pPr>
      <w:r w:rsidRPr="004864D7">
        <w:t xml:space="preserve"> </w:t>
      </w:r>
      <w:r w:rsidRPr="004864D7">
        <w:rPr>
          <w:color w:val="000000" w:themeColor="text1"/>
          <w:shd w:val="clear" w:color="auto" w:fill="FFFFFF"/>
        </w:rPr>
        <w:t xml:space="preserve">Mohan </w:t>
      </w:r>
      <w:proofErr w:type="spellStart"/>
      <w:r w:rsidRPr="004864D7">
        <w:rPr>
          <w:color w:val="000000" w:themeColor="text1"/>
          <w:shd w:val="clear" w:color="auto" w:fill="FFFFFF"/>
        </w:rPr>
        <w:t>Cigurupadi</w:t>
      </w:r>
      <w:proofErr w:type="spellEnd"/>
      <w:r w:rsidRPr="004864D7">
        <w:rPr>
          <w:color w:val="000000" w:themeColor="text1"/>
          <w:shd w:val="clear" w:color="auto" w:fill="FFFFFF"/>
        </w:rPr>
        <w:t xml:space="preserve"> Ganesan, Arulmurugan Balasubramanian, Subramani Pasupathi, </w:t>
      </w:r>
      <w:proofErr w:type="spellStart"/>
      <w:r w:rsidRPr="004864D7">
        <w:rPr>
          <w:color w:val="000000" w:themeColor="text1"/>
          <w:shd w:val="clear" w:color="auto" w:fill="FFFFFF"/>
        </w:rPr>
        <w:t>Sathishkumar</w:t>
      </w:r>
      <w:proofErr w:type="spellEnd"/>
      <w:r w:rsidRPr="004864D7">
        <w:rPr>
          <w:color w:val="000000" w:themeColor="text1"/>
          <w:shd w:val="clear" w:color="auto" w:fill="FFFFFF"/>
        </w:rPr>
        <w:t xml:space="preserve"> </w:t>
      </w:r>
      <w:proofErr w:type="spellStart"/>
      <w:r w:rsidRPr="004864D7">
        <w:rPr>
          <w:color w:val="000000" w:themeColor="text1"/>
          <w:shd w:val="clear" w:color="auto" w:fill="FFFFFF"/>
        </w:rPr>
        <w:t>Mathiyazhagan</w:t>
      </w:r>
      <w:proofErr w:type="spellEnd"/>
      <w:r w:rsidRPr="004864D7">
        <w:rPr>
          <w:color w:val="000000" w:themeColor="text1"/>
          <w:shd w:val="clear" w:color="auto" w:fill="FFFFFF"/>
        </w:rPr>
        <w:t xml:space="preserve">, </w:t>
      </w:r>
      <w:proofErr w:type="spellStart"/>
      <w:r w:rsidRPr="004864D7">
        <w:rPr>
          <w:color w:val="000000" w:themeColor="text1"/>
          <w:shd w:val="clear" w:color="auto" w:fill="FFFFFF"/>
        </w:rPr>
        <w:t>Rajamurugan</w:t>
      </w:r>
      <w:proofErr w:type="spellEnd"/>
      <w:r w:rsidRPr="004864D7">
        <w:rPr>
          <w:color w:val="000000" w:themeColor="text1"/>
          <w:shd w:val="clear" w:color="auto" w:fill="FFFFFF"/>
        </w:rPr>
        <w:t xml:space="preserve"> </w:t>
      </w:r>
      <w:proofErr w:type="spellStart"/>
      <w:r w:rsidRPr="004864D7">
        <w:rPr>
          <w:color w:val="000000" w:themeColor="text1"/>
          <w:shd w:val="clear" w:color="auto" w:fill="FFFFFF"/>
        </w:rPr>
        <w:t>Govindasamy</w:t>
      </w:r>
      <w:proofErr w:type="spellEnd"/>
      <w:r w:rsidRPr="004864D7">
        <w:rPr>
          <w:color w:val="000000" w:themeColor="text1"/>
          <w:shd w:val="clear" w:color="auto" w:fill="FFFFFF"/>
        </w:rPr>
        <w:t xml:space="preserve">, Arivazhagan Natarajan, </w:t>
      </w:r>
      <w:r w:rsidRPr="004864D7">
        <w:rPr>
          <w:b/>
          <w:color w:val="000000" w:themeColor="text1"/>
          <w:shd w:val="clear" w:color="auto" w:fill="FFFFFF"/>
        </w:rPr>
        <w:t>Manikandan Manoharan</w:t>
      </w:r>
      <w:r w:rsidRPr="004864D7">
        <w:rPr>
          <w:bCs/>
          <w:color w:val="000000" w:themeColor="text1"/>
          <w:shd w:val="clear" w:color="auto" w:fill="FFFFFF"/>
        </w:rPr>
        <w:t xml:space="preserve">. </w:t>
      </w:r>
      <w:r w:rsidRPr="004864D7">
        <w:t xml:space="preserve">Influence of </w:t>
      </w:r>
      <w:proofErr w:type="spellStart"/>
      <w:r w:rsidRPr="004864D7">
        <w:t>overalloyed</w:t>
      </w:r>
      <w:proofErr w:type="spellEnd"/>
      <w:r w:rsidRPr="004864D7">
        <w:t xml:space="preserve"> filler wire to preclude the microsegregation in weld joint of Alloy C-276. </w:t>
      </w:r>
      <w:r w:rsidRPr="004864D7">
        <w:rPr>
          <w:color w:val="000000" w:themeColor="text1"/>
          <w:shd w:val="clear" w:color="auto" w:fill="FFFFFF"/>
        </w:rPr>
        <w:t xml:space="preserve">Journal of Chemical Technology and Metallurgy.56,4, 2021, 853-856. </w:t>
      </w:r>
    </w:p>
    <w:p w14:paraId="707DB3D7" w14:textId="77777777" w:rsidR="00642AF9" w:rsidRPr="004864D7" w:rsidRDefault="00642AF9" w:rsidP="00642AF9">
      <w:pPr>
        <w:numPr>
          <w:ilvl w:val="0"/>
          <w:numId w:val="5"/>
        </w:numPr>
        <w:jc w:val="both"/>
        <w:rPr>
          <w:shd w:val="clear" w:color="auto" w:fill="FFFFFF"/>
        </w:rPr>
      </w:pPr>
      <w:proofErr w:type="spellStart"/>
      <w:r w:rsidRPr="004864D7">
        <w:rPr>
          <w:shd w:val="clear" w:color="auto" w:fill="FFFFFF"/>
        </w:rPr>
        <w:t>Natesh.M</w:t>
      </w:r>
      <w:proofErr w:type="spellEnd"/>
      <w:r w:rsidRPr="004864D7">
        <w:rPr>
          <w:shd w:val="clear" w:color="auto" w:fill="FFFFFF"/>
        </w:rPr>
        <w:t xml:space="preserve">, </w:t>
      </w:r>
      <w:proofErr w:type="spellStart"/>
      <w:r w:rsidRPr="004864D7">
        <w:rPr>
          <w:shd w:val="clear" w:color="auto" w:fill="FFFFFF"/>
        </w:rPr>
        <w:t>Bandi</w:t>
      </w:r>
      <w:proofErr w:type="spellEnd"/>
      <w:r w:rsidRPr="004864D7">
        <w:rPr>
          <w:shd w:val="clear" w:color="auto" w:fill="FFFFFF"/>
        </w:rPr>
        <w:t xml:space="preserve"> Venkata Sumanth, </w:t>
      </w:r>
      <w:proofErr w:type="spellStart"/>
      <w:r w:rsidRPr="004864D7">
        <w:rPr>
          <w:shd w:val="clear" w:color="auto" w:fill="FFFFFF"/>
        </w:rPr>
        <w:t>Kasu</w:t>
      </w:r>
      <w:proofErr w:type="spellEnd"/>
      <w:r w:rsidRPr="004864D7">
        <w:rPr>
          <w:shd w:val="clear" w:color="auto" w:fill="FFFFFF"/>
        </w:rPr>
        <w:t xml:space="preserve"> Vinay Kumar Reddy, S K Nadeem, </w:t>
      </w:r>
      <w:proofErr w:type="spellStart"/>
      <w:r w:rsidRPr="004864D7">
        <w:rPr>
          <w:shd w:val="clear" w:color="auto" w:fill="FFFFFF"/>
        </w:rPr>
        <w:t>Sathishkumar</w:t>
      </w:r>
      <w:proofErr w:type="spellEnd"/>
      <w:r w:rsidRPr="004864D7">
        <w:rPr>
          <w:shd w:val="clear" w:color="auto" w:fill="FFFFFF"/>
        </w:rPr>
        <w:t xml:space="preserve"> M, </w:t>
      </w:r>
      <w:proofErr w:type="spellStart"/>
      <w:proofErr w:type="gramStart"/>
      <w:r w:rsidRPr="004864D7">
        <w:rPr>
          <w:b/>
          <w:bCs/>
          <w:shd w:val="clear" w:color="auto" w:fill="FFFFFF"/>
        </w:rPr>
        <w:t>M.Manikandan</w:t>
      </w:r>
      <w:proofErr w:type="spellEnd"/>
      <w:proofErr w:type="gramEnd"/>
      <w:r w:rsidRPr="004864D7">
        <w:rPr>
          <w:shd w:val="clear" w:color="auto" w:fill="FFFFFF"/>
        </w:rPr>
        <w:t xml:space="preserve">, </w:t>
      </w:r>
      <w:proofErr w:type="spellStart"/>
      <w:r w:rsidRPr="004864D7">
        <w:rPr>
          <w:shd w:val="clear" w:color="auto" w:fill="FFFFFF"/>
        </w:rPr>
        <w:t>N.Arivazhagan</w:t>
      </w:r>
      <w:proofErr w:type="spellEnd"/>
      <w:r w:rsidRPr="004864D7">
        <w:rPr>
          <w:shd w:val="clear" w:color="auto" w:fill="FFFFFF"/>
        </w:rPr>
        <w:t xml:space="preserve">. Effect of heat treatment on the properties of solution annealed and hot rolled </w:t>
      </w:r>
      <w:proofErr w:type="spellStart"/>
      <w:r w:rsidRPr="004864D7">
        <w:rPr>
          <w:shd w:val="clear" w:color="auto" w:fill="FFFFFF"/>
        </w:rPr>
        <w:t>Incoloy</w:t>
      </w:r>
      <w:proofErr w:type="spellEnd"/>
      <w:r w:rsidRPr="004864D7">
        <w:rPr>
          <w:shd w:val="clear" w:color="auto" w:fill="FFFFFF"/>
        </w:rPr>
        <w:t xml:space="preserve"> 20.  Materials Today Proceedings.</w:t>
      </w:r>
      <w:r w:rsidRPr="004864D7">
        <w:t xml:space="preserve"> </w:t>
      </w:r>
      <w:r w:rsidRPr="004864D7">
        <w:rPr>
          <w:shd w:val="clear" w:color="auto" w:fill="FFFFFF"/>
        </w:rPr>
        <w:t xml:space="preserve">46 (17) </w:t>
      </w:r>
      <w:proofErr w:type="gramStart"/>
      <w:r w:rsidRPr="004864D7">
        <w:rPr>
          <w:shd w:val="clear" w:color="auto" w:fill="FFFFFF"/>
        </w:rPr>
        <w:t>2021,  7265</w:t>
      </w:r>
      <w:proofErr w:type="gramEnd"/>
      <w:r w:rsidRPr="004864D7">
        <w:rPr>
          <w:shd w:val="clear" w:color="auto" w:fill="FFFFFF"/>
        </w:rPr>
        <w:t>-7270</w:t>
      </w:r>
    </w:p>
    <w:p w14:paraId="216920E4" w14:textId="130543B1" w:rsidR="00642AF9" w:rsidRPr="004864D7" w:rsidRDefault="00642AF9" w:rsidP="00642AF9">
      <w:pPr>
        <w:numPr>
          <w:ilvl w:val="0"/>
          <w:numId w:val="5"/>
        </w:numPr>
        <w:jc w:val="both"/>
        <w:rPr>
          <w:color w:val="000000" w:themeColor="text1"/>
          <w:shd w:val="clear" w:color="auto" w:fill="FFFFFF"/>
          <w:lang w:val="en-IN"/>
        </w:rPr>
      </w:pPr>
      <w:r w:rsidRPr="004864D7">
        <w:rPr>
          <w:color w:val="000000" w:themeColor="text1"/>
          <w:shd w:val="clear" w:color="auto" w:fill="FFFFFF"/>
        </w:rPr>
        <w:t xml:space="preserve">B Arulmurugan, M Sathish Kumar, T Kannan, S Karuppiah, N </w:t>
      </w:r>
      <w:proofErr w:type="spellStart"/>
      <w:r w:rsidRPr="004864D7">
        <w:rPr>
          <w:color w:val="000000" w:themeColor="text1"/>
          <w:shd w:val="clear" w:color="auto" w:fill="FFFFFF"/>
        </w:rPr>
        <w:t>Kumaraguru</w:t>
      </w:r>
      <w:proofErr w:type="spellEnd"/>
      <w:r w:rsidRPr="004864D7">
        <w:rPr>
          <w:color w:val="000000" w:themeColor="text1"/>
          <w:shd w:val="clear" w:color="auto" w:fill="FFFFFF"/>
        </w:rPr>
        <w:t xml:space="preserve">, E </w:t>
      </w:r>
      <w:proofErr w:type="spellStart"/>
      <w:r w:rsidRPr="004864D7">
        <w:rPr>
          <w:color w:val="000000" w:themeColor="text1"/>
          <w:shd w:val="clear" w:color="auto" w:fill="FFFFFF"/>
        </w:rPr>
        <w:t>Ponsundara</w:t>
      </w:r>
      <w:proofErr w:type="spellEnd"/>
      <w:r w:rsidRPr="004864D7">
        <w:rPr>
          <w:color w:val="000000" w:themeColor="text1"/>
          <w:shd w:val="clear" w:color="auto" w:fill="FFFFFF"/>
        </w:rPr>
        <w:t xml:space="preserve">, G Ragu and </w:t>
      </w:r>
      <w:r w:rsidRPr="004864D7">
        <w:rPr>
          <w:b/>
          <w:bCs/>
          <w:color w:val="000000" w:themeColor="text1"/>
          <w:shd w:val="clear" w:color="auto" w:fill="FFFFFF"/>
        </w:rPr>
        <w:t>M Manikandan.</w:t>
      </w:r>
      <w:r w:rsidRPr="004864D7">
        <w:rPr>
          <w:color w:val="000000" w:themeColor="text1"/>
          <w:shd w:val="clear" w:color="auto" w:fill="FFFFFF"/>
        </w:rPr>
        <w:t xml:space="preserve">  </w:t>
      </w:r>
      <w:r w:rsidR="006352EC">
        <w:rPr>
          <w:color w:val="000000" w:themeColor="text1"/>
          <w:shd w:val="clear" w:color="auto" w:fill="FFFFFF"/>
        </w:rPr>
        <w:t>Investigating</w:t>
      </w:r>
      <w:r w:rsidRPr="004864D7">
        <w:rPr>
          <w:color w:val="000000" w:themeColor="text1"/>
          <w:shd w:val="clear" w:color="auto" w:fill="FFFFFF"/>
        </w:rPr>
        <w:t xml:space="preserve"> Mechanical and Microstructure Characteristics of Nickel Based C-2000 Super Alloy using Laser Beam Welding. </w:t>
      </w:r>
      <w:r w:rsidRPr="004864D7">
        <w:rPr>
          <w:color w:val="000000" w:themeColor="text1"/>
          <w:shd w:val="clear" w:color="auto" w:fill="FFFFFF"/>
          <w:lang w:val="en-IN"/>
        </w:rPr>
        <w:t xml:space="preserve">Materials Today: Proceedings 43 (2021) 3044–3049 </w:t>
      </w:r>
    </w:p>
    <w:p w14:paraId="591F7FF3" w14:textId="77777777" w:rsidR="00642AF9" w:rsidRPr="004864D7" w:rsidRDefault="00642AF9" w:rsidP="00642AF9">
      <w:pPr>
        <w:pStyle w:val="FirstPageAuthor"/>
        <w:numPr>
          <w:ilvl w:val="0"/>
          <w:numId w:val="5"/>
        </w:numPr>
        <w:jc w:val="both"/>
        <w:rPr>
          <w:iCs/>
          <w:color w:val="000000" w:themeColor="text1"/>
          <w:sz w:val="24"/>
          <w:szCs w:val="24"/>
          <w:shd w:val="clear" w:color="auto" w:fill="FFFFFF"/>
          <w:lang w:val="en-IN"/>
        </w:rPr>
      </w:pPr>
      <w:r w:rsidRPr="004864D7">
        <w:rPr>
          <w:b w:val="0"/>
          <w:bCs/>
          <w:i w:val="0"/>
          <w:iCs/>
          <w:sz w:val="24"/>
          <w:szCs w:val="24"/>
        </w:rPr>
        <w:t xml:space="preserve">M </w:t>
      </w:r>
      <w:proofErr w:type="spellStart"/>
      <w:r w:rsidRPr="004864D7">
        <w:rPr>
          <w:b w:val="0"/>
          <w:bCs/>
          <w:i w:val="0"/>
          <w:iCs/>
          <w:sz w:val="24"/>
          <w:szCs w:val="24"/>
        </w:rPr>
        <w:t>Sathishkumar</w:t>
      </w:r>
      <w:proofErr w:type="spellEnd"/>
      <w:r w:rsidRPr="004864D7">
        <w:rPr>
          <w:b w:val="0"/>
          <w:bCs/>
          <w:i w:val="0"/>
          <w:iCs/>
          <w:sz w:val="24"/>
          <w:szCs w:val="24"/>
        </w:rPr>
        <w:t xml:space="preserve">, </w:t>
      </w:r>
      <w:proofErr w:type="spellStart"/>
      <w:r w:rsidRPr="004864D7">
        <w:rPr>
          <w:b w:val="0"/>
          <w:bCs/>
          <w:i w:val="0"/>
          <w:iCs/>
          <w:sz w:val="24"/>
          <w:szCs w:val="24"/>
        </w:rPr>
        <w:t>Sawan</w:t>
      </w:r>
      <w:proofErr w:type="spellEnd"/>
      <w:r w:rsidRPr="004864D7">
        <w:rPr>
          <w:b w:val="0"/>
          <w:bCs/>
          <w:i w:val="0"/>
          <w:iCs/>
          <w:sz w:val="24"/>
          <w:szCs w:val="24"/>
        </w:rPr>
        <w:t xml:space="preserve"> Nagpal, Harshit Gupta, </w:t>
      </w:r>
      <w:proofErr w:type="spellStart"/>
      <w:r w:rsidRPr="004864D7">
        <w:rPr>
          <w:b w:val="0"/>
          <w:bCs/>
          <w:i w:val="0"/>
          <w:iCs/>
          <w:sz w:val="24"/>
          <w:szCs w:val="24"/>
        </w:rPr>
        <w:t>Sanjalp</w:t>
      </w:r>
      <w:proofErr w:type="spellEnd"/>
      <w:r w:rsidRPr="004864D7">
        <w:rPr>
          <w:b w:val="0"/>
          <w:bCs/>
          <w:i w:val="0"/>
          <w:iCs/>
          <w:sz w:val="24"/>
          <w:szCs w:val="24"/>
        </w:rPr>
        <w:t xml:space="preserve"> Bhargava, S A </w:t>
      </w:r>
      <w:proofErr w:type="spellStart"/>
      <w:r w:rsidRPr="004864D7">
        <w:rPr>
          <w:b w:val="0"/>
          <w:bCs/>
          <w:i w:val="0"/>
          <w:iCs/>
          <w:sz w:val="24"/>
          <w:szCs w:val="24"/>
        </w:rPr>
        <w:t>Nithin</w:t>
      </w:r>
      <w:proofErr w:type="spellEnd"/>
      <w:r w:rsidRPr="004864D7">
        <w:rPr>
          <w:b w:val="0"/>
          <w:bCs/>
          <w:i w:val="0"/>
          <w:iCs/>
          <w:sz w:val="24"/>
          <w:szCs w:val="24"/>
        </w:rPr>
        <w:t xml:space="preserve"> Joseph Reddy, K Gokul Kumar, </w:t>
      </w:r>
      <w:r w:rsidRPr="004864D7">
        <w:rPr>
          <w:i w:val="0"/>
          <w:iCs/>
          <w:sz w:val="24"/>
          <w:szCs w:val="24"/>
        </w:rPr>
        <w:t>M Manikandan,</w:t>
      </w:r>
      <w:r w:rsidRPr="004864D7">
        <w:rPr>
          <w:b w:val="0"/>
          <w:bCs/>
          <w:i w:val="0"/>
          <w:iCs/>
          <w:sz w:val="24"/>
          <w:szCs w:val="24"/>
        </w:rPr>
        <w:t xml:space="preserve"> N Arivazhagan.</w:t>
      </w:r>
      <w:r w:rsidRPr="004864D7">
        <w:rPr>
          <w:i w:val="0"/>
          <w:iCs/>
          <w:sz w:val="24"/>
          <w:szCs w:val="24"/>
        </w:rPr>
        <w:t xml:space="preserve"> </w:t>
      </w:r>
      <w:r w:rsidRPr="004864D7">
        <w:rPr>
          <w:b w:val="0"/>
          <w:i w:val="0"/>
          <w:iCs/>
          <w:color w:val="000000" w:themeColor="text1"/>
          <w:sz w:val="24"/>
          <w:szCs w:val="24"/>
          <w:shd w:val="clear" w:color="auto" w:fill="FFFFFF"/>
        </w:rPr>
        <w:t>Effects of pulsing current and filler materials on the mechanical and metallurgical properties of DSS 2205 weldments. IOP Materials Science Engineering. 1123 (2021) 012063</w:t>
      </w:r>
    </w:p>
    <w:p w14:paraId="287C852A" w14:textId="77777777" w:rsidR="00642AF9" w:rsidRPr="004864D7" w:rsidRDefault="00642AF9" w:rsidP="00642AF9">
      <w:pPr>
        <w:pStyle w:val="FirstPageAuthor"/>
        <w:numPr>
          <w:ilvl w:val="0"/>
          <w:numId w:val="5"/>
        </w:numPr>
        <w:jc w:val="both"/>
        <w:rPr>
          <w:b w:val="0"/>
          <w:i w:val="0"/>
          <w:iCs/>
          <w:color w:val="000000" w:themeColor="text1"/>
          <w:sz w:val="24"/>
          <w:szCs w:val="24"/>
          <w:shd w:val="clear" w:color="auto" w:fill="FFFFFF"/>
        </w:rPr>
      </w:pPr>
      <w:r w:rsidRPr="004864D7">
        <w:rPr>
          <w:b w:val="0"/>
          <w:i w:val="0"/>
          <w:iCs/>
          <w:color w:val="000000" w:themeColor="text1"/>
          <w:sz w:val="24"/>
          <w:szCs w:val="24"/>
          <w:shd w:val="clear" w:color="auto" w:fill="FFFFFF"/>
        </w:rPr>
        <w:t xml:space="preserve">Subramani Pasupathi, </w:t>
      </w:r>
      <w:proofErr w:type="spellStart"/>
      <w:r w:rsidRPr="004864D7">
        <w:rPr>
          <w:b w:val="0"/>
          <w:i w:val="0"/>
          <w:iCs/>
          <w:color w:val="000000" w:themeColor="text1"/>
          <w:sz w:val="24"/>
          <w:szCs w:val="24"/>
          <w:shd w:val="clear" w:color="auto" w:fill="FFFFFF"/>
        </w:rPr>
        <w:t>Sathishkumar</w:t>
      </w:r>
      <w:proofErr w:type="spellEnd"/>
      <w:r w:rsidRPr="004864D7">
        <w:rPr>
          <w:b w:val="0"/>
          <w:i w:val="0"/>
          <w:iCs/>
          <w:color w:val="000000" w:themeColor="text1"/>
          <w:sz w:val="24"/>
          <w:szCs w:val="24"/>
          <w:shd w:val="clear" w:color="auto" w:fill="FFFFFF"/>
        </w:rPr>
        <w:t xml:space="preserve"> </w:t>
      </w:r>
      <w:proofErr w:type="spellStart"/>
      <w:r w:rsidRPr="004864D7">
        <w:rPr>
          <w:b w:val="0"/>
          <w:i w:val="0"/>
          <w:iCs/>
          <w:color w:val="000000" w:themeColor="text1"/>
          <w:sz w:val="24"/>
          <w:szCs w:val="24"/>
          <w:shd w:val="clear" w:color="auto" w:fill="FFFFFF"/>
        </w:rPr>
        <w:t>Mathiyazhagan</w:t>
      </w:r>
      <w:proofErr w:type="spellEnd"/>
      <w:r w:rsidRPr="004864D7">
        <w:rPr>
          <w:b w:val="0"/>
          <w:i w:val="0"/>
          <w:iCs/>
          <w:color w:val="000000" w:themeColor="text1"/>
          <w:sz w:val="24"/>
          <w:szCs w:val="24"/>
          <w:shd w:val="clear" w:color="auto" w:fill="FFFFFF"/>
        </w:rPr>
        <w:t xml:space="preserve">, Gokul Kumar </w:t>
      </w:r>
      <w:proofErr w:type="spellStart"/>
      <w:r w:rsidRPr="004864D7">
        <w:rPr>
          <w:b w:val="0"/>
          <w:i w:val="0"/>
          <w:iCs/>
          <w:color w:val="000000" w:themeColor="text1"/>
          <w:sz w:val="24"/>
          <w:szCs w:val="24"/>
          <w:shd w:val="clear" w:color="auto" w:fill="FFFFFF"/>
        </w:rPr>
        <w:t>Kesavan</w:t>
      </w:r>
      <w:proofErr w:type="spellEnd"/>
      <w:r w:rsidRPr="004864D7">
        <w:rPr>
          <w:b w:val="0"/>
          <w:i w:val="0"/>
          <w:iCs/>
          <w:color w:val="000000" w:themeColor="text1"/>
          <w:sz w:val="24"/>
          <w:szCs w:val="24"/>
          <w:shd w:val="clear" w:color="auto" w:fill="FFFFFF"/>
        </w:rPr>
        <w:t xml:space="preserve"> and </w:t>
      </w:r>
      <w:r w:rsidRPr="004864D7">
        <w:rPr>
          <w:bCs/>
          <w:i w:val="0"/>
          <w:iCs/>
          <w:color w:val="000000" w:themeColor="text1"/>
          <w:sz w:val="24"/>
          <w:szCs w:val="24"/>
          <w:shd w:val="clear" w:color="auto" w:fill="FFFFFF"/>
        </w:rPr>
        <w:t>Manikandan Manoharan</w:t>
      </w:r>
      <w:r w:rsidRPr="004864D7">
        <w:rPr>
          <w:b w:val="0"/>
          <w:i w:val="0"/>
          <w:iCs/>
          <w:color w:val="000000" w:themeColor="text1"/>
          <w:sz w:val="24"/>
          <w:szCs w:val="24"/>
          <w:shd w:val="clear" w:color="auto" w:fill="FFFFFF"/>
        </w:rPr>
        <w:t xml:space="preserve">, CD </w:t>
      </w:r>
      <w:proofErr w:type="spellStart"/>
      <w:r w:rsidRPr="004864D7">
        <w:rPr>
          <w:b w:val="0"/>
          <w:i w:val="0"/>
          <w:iCs/>
          <w:color w:val="000000" w:themeColor="text1"/>
          <w:sz w:val="24"/>
          <w:szCs w:val="24"/>
          <w:shd w:val="clear" w:color="auto" w:fill="FFFFFF"/>
        </w:rPr>
        <w:t>Naiju</w:t>
      </w:r>
      <w:proofErr w:type="spellEnd"/>
      <w:r w:rsidRPr="004864D7">
        <w:rPr>
          <w:b w:val="0"/>
          <w:i w:val="0"/>
          <w:iCs/>
          <w:color w:val="000000" w:themeColor="text1"/>
          <w:sz w:val="24"/>
          <w:szCs w:val="24"/>
          <w:shd w:val="clear" w:color="auto" w:fill="FFFFFF"/>
        </w:rPr>
        <w:t xml:space="preserve">, Arivazhagan Natarajan. Studies on Metallurgical </w:t>
      </w:r>
      <w:r w:rsidRPr="004864D7">
        <w:rPr>
          <w:b w:val="0"/>
          <w:i w:val="0"/>
          <w:iCs/>
          <w:color w:val="000000" w:themeColor="text1"/>
          <w:sz w:val="24"/>
          <w:szCs w:val="24"/>
          <w:shd w:val="clear" w:color="auto" w:fill="FFFFFF"/>
        </w:rPr>
        <w:lastRenderedPageBreak/>
        <w:t>and Mechanical Properties of Pulsed Current Gas Tungsten Arc Welded Aerospace 80A Grade Alloys, SAE Technical Paper 2021-28-0241, 2021, doi:10.4271/2021-28-0241.</w:t>
      </w:r>
    </w:p>
    <w:p w14:paraId="4C0D67B6" w14:textId="77777777" w:rsidR="00642AF9" w:rsidRPr="004864D7" w:rsidRDefault="00642AF9" w:rsidP="00642AF9">
      <w:pPr>
        <w:pStyle w:val="ListParagraph"/>
        <w:numPr>
          <w:ilvl w:val="0"/>
          <w:numId w:val="5"/>
        </w:numPr>
        <w:jc w:val="both"/>
        <w:rPr>
          <w:rFonts w:ascii="Times New Roman" w:hAnsi="Times New Roman"/>
          <w:sz w:val="24"/>
          <w:szCs w:val="24"/>
          <w:shd w:val="clear" w:color="auto" w:fill="FFFFFF"/>
          <w:lang w:val="en-IN" w:eastAsia="en-IN"/>
        </w:rPr>
      </w:pPr>
      <w:proofErr w:type="spellStart"/>
      <w:r w:rsidRPr="004864D7">
        <w:rPr>
          <w:rFonts w:ascii="Times New Roman" w:hAnsi="Times New Roman"/>
          <w:sz w:val="24"/>
          <w:szCs w:val="24"/>
          <w:shd w:val="clear" w:color="auto" w:fill="FFFFFF"/>
          <w:lang w:val="en-IN" w:eastAsia="en-IN"/>
        </w:rPr>
        <w:t>Bibin</w:t>
      </w:r>
      <w:proofErr w:type="spellEnd"/>
      <w:r w:rsidRPr="004864D7">
        <w:rPr>
          <w:rFonts w:ascii="Times New Roman" w:hAnsi="Times New Roman"/>
          <w:sz w:val="24"/>
          <w:szCs w:val="24"/>
          <w:shd w:val="clear" w:color="auto" w:fill="FFFFFF"/>
          <w:lang w:val="en-IN" w:eastAsia="en-IN"/>
        </w:rPr>
        <w:t xml:space="preserve"> Jose, </w:t>
      </w:r>
      <w:r w:rsidRPr="004864D7">
        <w:rPr>
          <w:rFonts w:ascii="Times New Roman" w:hAnsi="Times New Roman"/>
          <w:b/>
          <w:bCs/>
          <w:sz w:val="24"/>
          <w:szCs w:val="24"/>
          <w:shd w:val="clear" w:color="auto" w:fill="FFFFFF"/>
          <w:lang w:val="en-IN" w:eastAsia="en-IN"/>
        </w:rPr>
        <w:t>Manikandan Manoharan</w:t>
      </w:r>
      <w:r w:rsidRPr="004864D7">
        <w:rPr>
          <w:rFonts w:ascii="Times New Roman" w:hAnsi="Times New Roman"/>
          <w:sz w:val="24"/>
          <w:szCs w:val="24"/>
          <w:shd w:val="clear" w:color="auto" w:fill="FFFFFF"/>
          <w:lang w:val="en-IN" w:eastAsia="en-IN"/>
        </w:rPr>
        <w:t>, Arivazhagan Natarajan.</w:t>
      </w:r>
      <w:r w:rsidRPr="004864D7">
        <w:rPr>
          <w:rFonts w:ascii="Times New Roman" w:hAnsi="Times New Roman"/>
          <w:sz w:val="24"/>
          <w:szCs w:val="24"/>
        </w:rPr>
        <w:t xml:space="preserve"> </w:t>
      </w:r>
      <w:r w:rsidRPr="004864D7">
        <w:rPr>
          <w:rFonts w:ascii="Times New Roman" w:hAnsi="Times New Roman"/>
          <w:sz w:val="24"/>
          <w:szCs w:val="24"/>
          <w:shd w:val="clear" w:color="auto" w:fill="FFFFFF"/>
          <w:lang w:val="en-IN" w:eastAsia="en-IN"/>
        </w:rPr>
        <w:t>Technology development for thick-section of aerospace-grade MDN 250 weldment with higher weld strength and toughness by suppressing reverted austenite phase. Journal of Materials Engineering and Performance. (2022) 31:1828–1845.</w:t>
      </w:r>
    </w:p>
    <w:p w14:paraId="39508796" w14:textId="77777777" w:rsidR="00642AF9" w:rsidRPr="004864D7" w:rsidRDefault="00642AF9" w:rsidP="00642AF9">
      <w:pPr>
        <w:pStyle w:val="ListParagraph"/>
        <w:numPr>
          <w:ilvl w:val="0"/>
          <w:numId w:val="5"/>
        </w:numPr>
        <w:jc w:val="both"/>
        <w:rPr>
          <w:rFonts w:ascii="Times New Roman" w:hAnsi="Times New Roman"/>
          <w:sz w:val="24"/>
          <w:szCs w:val="24"/>
          <w:shd w:val="clear" w:color="auto" w:fill="FFFFFF"/>
          <w:lang w:val="en-IN" w:eastAsia="en-IN"/>
        </w:rPr>
      </w:pPr>
      <w:proofErr w:type="spellStart"/>
      <w:r w:rsidRPr="004864D7">
        <w:rPr>
          <w:rFonts w:ascii="Times New Roman" w:hAnsi="Times New Roman"/>
          <w:sz w:val="24"/>
          <w:szCs w:val="24"/>
          <w:shd w:val="clear" w:color="auto" w:fill="FFFFFF"/>
          <w:lang w:val="en-IN" w:eastAsia="en-IN"/>
        </w:rPr>
        <w:t>Bibin</w:t>
      </w:r>
      <w:proofErr w:type="spellEnd"/>
      <w:r w:rsidRPr="004864D7">
        <w:rPr>
          <w:rFonts w:ascii="Times New Roman" w:hAnsi="Times New Roman"/>
          <w:sz w:val="24"/>
          <w:szCs w:val="24"/>
          <w:shd w:val="clear" w:color="auto" w:fill="FFFFFF"/>
          <w:lang w:val="en-IN" w:eastAsia="en-IN"/>
        </w:rPr>
        <w:t xml:space="preserve"> Jose, </w:t>
      </w:r>
      <w:r w:rsidRPr="004864D7">
        <w:rPr>
          <w:rFonts w:ascii="Times New Roman" w:hAnsi="Times New Roman"/>
          <w:b/>
          <w:bCs/>
          <w:sz w:val="24"/>
          <w:szCs w:val="24"/>
          <w:shd w:val="clear" w:color="auto" w:fill="FFFFFF"/>
          <w:lang w:val="en-IN" w:eastAsia="en-IN"/>
        </w:rPr>
        <w:t>Manikandan Manoharan</w:t>
      </w:r>
      <w:r w:rsidRPr="004864D7">
        <w:rPr>
          <w:rFonts w:ascii="Times New Roman" w:hAnsi="Times New Roman"/>
          <w:sz w:val="24"/>
          <w:szCs w:val="24"/>
          <w:shd w:val="clear" w:color="auto" w:fill="FFFFFF"/>
          <w:lang w:val="en-IN" w:eastAsia="en-IN"/>
        </w:rPr>
        <w:t xml:space="preserve">, Arivazhagan Natarajan. Technology development for In-situ measurement of residual stress in arc welded joints of MDN 250 by portable cosα X-ray diffraction method. Journal of Process Mechanical Engineering. 236(4),2022, 1308-1318. </w:t>
      </w:r>
    </w:p>
    <w:p w14:paraId="616E507E" w14:textId="77777777" w:rsidR="00642AF9" w:rsidRPr="004864D7" w:rsidRDefault="00642AF9" w:rsidP="00642AF9">
      <w:pPr>
        <w:tabs>
          <w:tab w:val="left" w:pos="180"/>
        </w:tabs>
        <w:jc w:val="both"/>
        <w:rPr>
          <w:b/>
          <w:shd w:val="clear" w:color="auto" w:fill="FFFFFF"/>
        </w:rPr>
      </w:pPr>
      <w:r w:rsidRPr="004864D7">
        <w:rPr>
          <w:b/>
          <w:shd w:val="clear" w:color="auto" w:fill="FFFFFF"/>
        </w:rPr>
        <w:t>2020</w:t>
      </w:r>
    </w:p>
    <w:p w14:paraId="6012EB28" w14:textId="77777777" w:rsidR="00642AF9" w:rsidRPr="004864D7" w:rsidRDefault="00642AF9" w:rsidP="00642AF9">
      <w:pPr>
        <w:numPr>
          <w:ilvl w:val="0"/>
          <w:numId w:val="5"/>
        </w:numPr>
        <w:jc w:val="both"/>
      </w:pPr>
      <w:r w:rsidRPr="004864D7">
        <w:t xml:space="preserve">T.A. </w:t>
      </w:r>
      <w:proofErr w:type="spellStart"/>
      <w:r w:rsidRPr="004864D7">
        <w:t>Vigneshwara</w:t>
      </w:r>
      <w:proofErr w:type="spellEnd"/>
      <w:r w:rsidRPr="004864D7">
        <w:t xml:space="preserve"> Kumaran, S.A. </w:t>
      </w:r>
      <w:proofErr w:type="spellStart"/>
      <w:r w:rsidRPr="004864D7">
        <w:t>Nithin</w:t>
      </w:r>
      <w:proofErr w:type="spellEnd"/>
      <w:r w:rsidRPr="004864D7">
        <w:t xml:space="preserve"> Joseph Reddy, S. Jerome, N. </w:t>
      </w:r>
      <w:proofErr w:type="spellStart"/>
      <w:r w:rsidRPr="004864D7">
        <w:t>Anbarasan</w:t>
      </w:r>
      <w:proofErr w:type="spellEnd"/>
      <w:r w:rsidRPr="004864D7">
        <w:t xml:space="preserve">, N. Arivazhagan, </w:t>
      </w:r>
      <w:r w:rsidRPr="004864D7">
        <w:rPr>
          <w:b/>
          <w:bCs/>
        </w:rPr>
        <w:t>M. Manikandan</w:t>
      </w:r>
      <w:r w:rsidRPr="004864D7">
        <w:t xml:space="preserve">, M. </w:t>
      </w:r>
      <w:proofErr w:type="spellStart"/>
      <w:r w:rsidRPr="004864D7">
        <w:t>Sathishkumar</w:t>
      </w:r>
      <w:proofErr w:type="spellEnd"/>
      <w:r w:rsidRPr="004864D7">
        <w:t xml:space="preserve">. </w:t>
      </w:r>
      <w:r w:rsidRPr="004864D7">
        <w:rPr>
          <w:color w:val="222222"/>
          <w:shd w:val="clear" w:color="auto" w:fill="FFFFFF"/>
        </w:rPr>
        <w:t>Development of Pulsed Cold Metal Transfer and Gas Metal Arc Welding Techniques on High Strength Aerospace Grade AA7475-T761.</w:t>
      </w:r>
      <w:r w:rsidRPr="004864D7">
        <w:rPr>
          <w:shd w:val="clear" w:color="auto" w:fill="FFFFFF"/>
        </w:rPr>
        <w:t xml:space="preserve"> Journal of Materials Engineering and Performance.</w:t>
      </w:r>
      <w:r w:rsidRPr="004864D7">
        <w:t xml:space="preserve"> </w:t>
      </w:r>
      <w:r w:rsidRPr="004864D7">
        <w:rPr>
          <w:shd w:val="clear" w:color="auto" w:fill="FFFFFF"/>
        </w:rPr>
        <w:t>29, pages 7270–7290 (2020) ASM International.</w:t>
      </w:r>
    </w:p>
    <w:p w14:paraId="50D44143"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M, </w:t>
      </w:r>
      <w:proofErr w:type="spellStart"/>
      <w:r w:rsidRPr="004864D7">
        <w:rPr>
          <w:shd w:val="clear" w:color="auto" w:fill="FFFFFF"/>
        </w:rPr>
        <w:t>Sathishkumar</w:t>
      </w:r>
      <w:proofErr w:type="spellEnd"/>
      <w:r w:rsidRPr="004864D7">
        <w:rPr>
          <w:shd w:val="clear" w:color="auto" w:fill="FFFFFF"/>
        </w:rPr>
        <w:t xml:space="preserve">; </w:t>
      </w:r>
      <w:r w:rsidRPr="004864D7">
        <w:rPr>
          <w:b/>
          <w:shd w:val="clear" w:color="auto" w:fill="FFFFFF"/>
        </w:rPr>
        <w:t>Manikandan, M</w:t>
      </w:r>
      <w:r w:rsidRPr="004864D7">
        <w:rPr>
          <w:shd w:val="clear" w:color="auto" w:fill="FFFFFF"/>
        </w:rPr>
        <w:t xml:space="preserve">. “Development of Pulsed Current Arc Welding to Preclude Carbide Precipitates in Hastelloy X weldment using ERNiCr-3”. Journal of Materials Engineering and Performance. 29, 5395–5408(2020) ASM International. </w:t>
      </w:r>
    </w:p>
    <w:p w14:paraId="79D8781C"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M, </w:t>
      </w:r>
      <w:proofErr w:type="spellStart"/>
      <w:r w:rsidRPr="004864D7">
        <w:rPr>
          <w:shd w:val="clear" w:color="auto" w:fill="FFFFFF"/>
        </w:rPr>
        <w:t>Sathishkumar</w:t>
      </w:r>
      <w:proofErr w:type="spellEnd"/>
      <w:r w:rsidRPr="004864D7">
        <w:rPr>
          <w:shd w:val="clear" w:color="auto" w:fill="FFFFFF"/>
        </w:rPr>
        <w:t xml:space="preserve">; </w:t>
      </w:r>
      <w:r w:rsidRPr="004864D7">
        <w:rPr>
          <w:b/>
          <w:shd w:val="clear" w:color="auto" w:fill="FFFFFF"/>
        </w:rPr>
        <w:t>Manikandan, M</w:t>
      </w:r>
      <w:r w:rsidRPr="004864D7">
        <w:rPr>
          <w:shd w:val="clear" w:color="auto" w:fill="FFFFFF"/>
        </w:rPr>
        <w:t xml:space="preserve">. "Influence of pulsed current arc welding to preclude the topological phases in the aerospace-grade Alloy X." Journal of Materials: Design and Applications. 23(4), 2020, 637-653. </w:t>
      </w:r>
    </w:p>
    <w:p w14:paraId="0084C309"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M Natesh, </w:t>
      </w:r>
      <w:r w:rsidRPr="004864D7">
        <w:rPr>
          <w:b/>
          <w:shd w:val="clear" w:color="auto" w:fill="FFFFFF"/>
        </w:rPr>
        <w:t>M. Manikandan. “</w:t>
      </w:r>
      <w:r w:rsidRPr="004864D7">
        <w:rPr>
          <w:shd w:val="clear" w:color="auto" w:fill="FFFFFF"/>
        </w:rPr>
        <w:t xml:space="preserve">Hot Fissuring Mitigation in Arc Welding </w:t>
      </w:r>
      <w:proofErr w:type="gramStart"/>
      <w:r w:rsidRPr="004864D7">
        <w:rPr>
          <w:shd w:val="clear" w:color="auto" w:fill="FFFFFF"/>
        </w:rPr>
        <w:t>Of</w:t>
      </w:r>
      <w:proofErr w:type="gramEnd"/>
      <w:r w:rsidRPr="004864D7">
        <w:rPr>
          <w:shd w:val="clear" w:color="auto" w:fill="FFFFFF"/>
        </w:rPr>
        <w:t xml:space="preserve"> </w:t>
      </w:r>
      <w:proofErr w:type="spellStart"/>
      <w:r w:rsidRPr="004864D7">
        <w:rPr>
          <w:shd w:val="clear" w:color="auto" w:fill="FFFFFF"/>
        </w:rPr>
        <w:t>Nickelvac</w:t>
      </w:r>
      <w:proofErr w:type="spellEnd"/>
      <w:r w:rsidRPr="004864D7">
        <w:rPr>
          <w:shd w:val="clear" w:color="auto" w:fill="FFFFFF"/>
        </w:rPr>
        <w:t xml:space="preserve"> 23 Superalloy”. Journal of Manufacturing Processes. 56, 2020, 228-237.</w:t>
      </w:r>
    </w:p>
    <w:p w14:paraId="003AE34D"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M Natesh, </w:t>
      </w:r>
      <w:r w:rsidRPr="004864D7">
        <w:rPr>
          <w:b/>
          <w:shd w:val="clear" w:color="auto" w:fill="FFFFFF"/>
        </w:rPr>
        <w:t>M. Manikandan. “</w:t>
      </w:r>
      <w:r w:rsidRPr="004864D7">
        <w:rPr>
          <w:shd w:val="clear" w:color="auto" w:fill="FFFFFF"/>
        </w:rPr>
        <w:t xml:space="preserve">Influence of filler wires to suppress the microsegregation and to improve mechanical properties of conventional arc welded </w:t>
      </w:r>
      <w:proofErr w:type="gramStart"/>
      <w:r w:rsidRPr="004864D7">
        <w:rPr>
          <w:shd w:val="clear" w:color="auto" w:fill="FFFFFF"/>
        </w:rPr>
        <w:t>nickel based</w:t>
      </w:r>
      <w:proofErr w:type="gramEnd"/>
      <w:r w:rsidRPr="004864D7">
        <w:rPr>
          <w:shd w:val="clear" w:color="auto" w:fill="FFFFFF"/>
        </w:rPr>
        <w:t xml:space="preserve"> superalloy </w:t>
      </w:r>
      <w:proofErr w:type="spellStart"/>
      <w:r w:rsidRPr="004864D7">
        <w:rPr>
          <w:shd w:val="clear" w:color="auto" w:fill="FFFFFF"/>
        </w:rPr>
        <w:t>Incoloy</w:t>
      </w:r>
      <w:proofErr w:type="spellEnd"/>
      <w:r w:rsidRPr="004864D7">
        <w:rPr>
          <w:shd w:val="clear" w:color="auto" w:fill="FFFFFF"/>
        </w:rPr>
        <w:t xml:space="preserve"> 20”.  Transactions of the Indian Institute of Metals. 73(5), 20202, 1333-1362</w:t>
      </w:r>
    </w:p>
    <w:p w14:paraId="6E2EA8D5" w14:textId="77777777" w:rsidR="00642AF9" w:rsidRPr="004864D7" w:rsidRDefault="00642AF9" w:rsidP="00642AF9">
      <w:pPr>
        <w:numPr>
          <w:ilvl w:val="0"/>
          <w:numId w:val="5"/>
        </w:numPr>
        <w:shd w:val="clear" w:color="auto" w:fill="FFFFFF"/>
        <w:jc w:val="both"/>
        <w:rPr>
          <w:shd w:val="clear" w:color="auto" w:fill="FFFFFF"/>
        </w:rPr>
      </w:pPr>
      <w:r w:rsidRPr="004864D7">
        <w:rPr>
          <w:shd w:val="clear" w:color="auto" w:fill="FFFFFF"/>
        </w:rPr>
        <w:t xml:space="preserve">M, </w:t>
      </w:r>
      <w:proofErr w:type="spellStart"/>
      <w:r w:rsidRPr="004864D7">
        <w:rPr>
          <w:shd w:val="clear" w:color="auto" w:fill="FFFFFF"/>
        </w:rPr>
        <w:t>Sathishkumar</w:t>
      </w:r>
      <w:proofErr w:type="spellEnd"/>
      <w:r w:rsidRPr="004864D7">
        <w:rPr>
          <w:shd w:val="clear" w:color="auto" w:fill="FFFFFF"/>
        </w:rPr>
        <w:t xml:space="preserve">; </w:t>
      </w:r>
      <w:r w:rsidRPr="004864D7">
        <w:rPr>
          <w:b/>
          <w:shd w:val="clear" w:color="auto" w:fill="FFFFFF"/>
        </w:rPr>
        <w:t>Manikandan, M.</w:t>
      </w:r>
      <w:r w:rsidRPr="004864D7">
        <w:rPr>
          <w:shd w:val="clear" w:color="auto" w:fill="FFFFFF"/>
        </w:rPr>
        <w:t xml:space="preserve"> Effect of Welding Speed on Aspect Ratio of Hastelloy X Weldment by Keyhole Plasma Arc Welding (K-PAW). Materials Today: Proceedings 22P4 (2020) pp. 3294-3301</w:t>
      </w:r>
    </w:p>
    <w:p w14:paraId="0F0FF0FF" w14:textId="77777777" w:rsidR="00642AF9" w:rsidRPr="004864D7" w:rsidRDefault="00642AF9" w:rsidP="00642AF9">
      <w:pPr>
        <w:numPr>
          <w:ilvl w:val="0"/>
          <w:numId w:val="5"/>
        </w:numPr>
        <w:jc w:val="both"/>
        <w:rPr>
          <w:shd w:val="clear" w:color="auto" w:fill="FFFFFF"/>
        </w:rPr>
      </w:pPr>
      <w:proofErr w:type="spellStart"/>
      <w:proofErr w:type="gramStart"/>
      <w:r w:rsidRPr="004864D7">
        <w:rPr>
          <w:shd w:val="clear" w:color="auto" w:fill="FFFFFF"/>
        </w:rPr>
        <w:t>P.Subramani</w:t>
      </w:r>
      <w:proofErr w:type="spellEnd"/>
      <w:proofErr w:type="gramEnd"/>
      <w:r w:rsidRPr="004864D7">
        <w:rPr>
          <w:shd w:val="clear" w:color="auto" w:fill="FFFFFF"/>
        </w:rPr>
        <w:t xml:space="preserve">, </w:t>
      </w:r>
      <w:proofErr w:type="spellStart"/>
      <w:r w:rsidRPr="004864D7">
        <w:rPr>
          <w:shd w:val="clear" w:color="auto" w:fill="FFFFFF"/>
        </w:rPr>
        <w:t>Sanket</w:t>
      </w:r>
      <w:proofErr w:type="spellEnd"/>
      <w:r w:rsidRPr="004864D7">
        <w:rPr>
          <w:shd w:val="clear" w:color="auto" w:fill="FFFFFF"/>
        </w:rPr>
        <w:t xml:space="preserve"> Shetty, Khan Umar Ahmed Nisar Ali, </w:t>
      </w:r>
      <w:proofErr w:type="spellStart"/>
      <w:r w:rsidRPr="004864D7">
        <w:rPr>
          <w:shd w:val="clear" w:color="auto" w:fill="FFFFFF"/>
        </w:rPr>
        <w:t>M.Sathishkumar</w:t>
      </w:r>
      <w:proofErr w:type="spellEnd"/>
      <w:r w:rsidRPr="004864D7">
        <w:rPr>
          <w:shd w:val="clear" w:color="auto" w:fill="FFFFFF"/>
        </w:rPr>
        <w:t xml:space="preserve">, </w:t>
      </w:r>
      <w:proofErr w:type="spellStart"/>
      <w:r w:rsidRPr="004864D7">
        <w:rPr>
          <w:shd w:val="clear" w:color="auto" w:fill="FFFFFF"/>
        </w:rPr>
        <w:t>G.Rajamurugan</w:t>
      </w:r>
      <w:proofErr w:type="spellEnd"/>
      <w:r w:rsidRPr="004864D7">
        <w:rPr>
          <w:shd w:val="clear" w:color="auto" w:fill="FFFFFF"/>
        </w:rPr>
        <w:t xml:space="preserve">, </w:t>
      </w:r>
      <w:proofErr w:type="spellStart"/>
      <w:r w:rsidRPr="004864D7">
        <w:rPr>
          <w:shd w:val="clear" w:color="auto" w:fill="FFFFFF"/>
        </w:rPr>
        <w:t>N.Arivazhagan</w:t>
      </w:r>
      <w:proofErr w:type="spellEnd"/>
      <w:r w:rsidRPr="004864D7">
        <w:rPr>
          <w:shd w:val="clear" w:color="auto" w:fill="FFFFFF"/>
        </w:rPr>
        <w:t xml:space="preserve">, </w:t>
      </w:r>
      <w:proofErr w:type="spellStart"/>
      <w:r w:rsidRPr="004864D7">
        <w:rPr>
          <w:b/>
          <w:bCs/>
          <w:shd w:val="clear" w:color="auto" w:fill="FFFFFF"/>
        </w:rPr>
        <w:t>M.Manikandan</w:t>
      </w:r>
      <w:proofErr w:type="spellEnd"/>
      <w:r w:rsidRPr="004864D7">
        <w:rPr>
          <w:shd w:val="clear" w:color="auto" w:fill="FFFFFF"/>
        </w:rPr>
        <w:t xml:space="preserve">. Effect of Frequency on Microstructural and Corrosion </w:t>
      </w:r>
      <w:proofErr w:type="spellStart"/>
      <w:r w:rsidRPr="004864D7">
        <w:rPr>
          <w:shd w:val="clear" w:color="auto" w:fill="FFFFFF"/>
        </w:rPr>
        <w:t>Demeanour</w:t>
      </w:r>
      <w:proofErr w:type="spellEnd"/>
      <w:r w:rsidRPr="004864D7">
        <w:rPr>
          <w:shd w:val="clear" w:color="auto" w:fill="FFFFFF"/>
        </w:rPr>
        <w:t xml:space="preserve"> of Alloy C- 276 Weldment. Materials Today: Proceedings 22P4 (2020) pp. 3276-3282</w:t>
      </w:r>
    </w:p>
    <w:p w14:paraId="719D2D24"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M Natesh, </w:t>
      </w:r>
      <w:r w:rsidRPr="004864D7">
        <w:rPr>
          <w:b/>
          <w:shd w:val="clear" w:color="auto" w:fill="FFFFFF"/>
        </w:rPr>
        <w:t>M. Manikandan</w:t>
      </w:r>
      <w:r w:rsidRPr="004864D7">
        <w:rPr>
          <w:shd w:val="clear" w:color="auto" w:fill="FFFFFF"/>
        </w:rPr>
        <w:t xml:space="preserve">. Exploration of Mechanical and Metallurgical Characterization of </w:t>
      </w:r>
      <w:proofErr w:type="spellStart"/>
      <w:r w:rsidRPr="004864D7">
        <w:rPr>
          <w:shd w:val="clear" w:color="auto" w:fill="FFFFFF"/>
        </w:rPr>
        <w:t>Incoloy</w:t>
      </w:r>
      <w:proofErr w:type="spellEnd"/>
      <w:r w:rsidRPr="004864D7">
        <w:rPr>
          <w:shd w:val="clear" w:color="auto" w:fill="FFFFFF"/>
        </w:rPr>
        <w:t xml:space="preserve"> 20 Weldment using Gas Tungsten Arc Welding Methods</w:t>
      </w:r>
      <w:proofErr w:type="gramStart"/>
      <w:r w:rsidRPr="004864D7">
        <w:rPr>
          <w:shd w:val="clear" w:color="auto" w:fill="FFFFFF"/>
        </w:rPr>
        <w:t>. ,</w:t>
      </w:r>
      <w:proofErr w:type="gramEnd"/>
      <w:r w:rsidRPr="004864D7">
        <w:rPr>
          <w:shd w:val="clear" w:color="auto" w:fill="FFFFFF"/>
        </w:rPr>
        <w:t xml:space="preserve"> Materials Today Proceedings, 27 (2020), 2930 – 2934. </w:t>
      </w:r>
    </w:p>
    <w:p w14:paraId="35D9BB5C"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M </w:t>
      </w:r>
      <w:proofErr w:type="spellStart"/>
      <w:r w:rsidRPr="004864D7">
        <w:rPr>
          <w:shd w:val="clear" w:color="auto" w:fill="FFFFFF"/>
        </w:rPr>
        <w:t>Sathishkumar</w:t>
      </w:r>
      <w:proofErr w:type="spellEnd"/>
      <w:r w:rsidRPr="004864D7">
        <w:rPr>
          <w:shd w:val="clear" w:color="auto" w:fill="FFFFFF"/>
        </w:rPr>
        <w:t xml:space="preserve">, P Subramani, M Natesh, M </w:t>
      </w:r>
      <w:proofErr w:type="spellStart"/>
      <w:r w:rsidRPr="004864D7">
        <w:rPr>
          <w:shd w:val="clear" w:color="auto" w:fill="FFFFFF"/>
        </w:rPr>
        <w:t>Venkateshkannan</w:t>
      </w:r>
      <w:proofErr w:type="spellEnd"/>
      <w:r w:rsidRPr="004864D7">
        <w:rPr>
          <w:shd w:val="clear" w:color="auto" w:fill="FFFFFF"/>
        </w:rPr>
        <w:t xml:space="preserve">, N Arivazhagan, </w:t>
      </w:r>
      <w:r w:rsidRPr="004864D7">
        <w:rPr>
          <w:b/>
          <w:shd w:val="clear" w:color="auto" w:fill="FFFFFF"/>
        </w:rPr>
        <w:t>M Manikandan</w:t>
      </w:r>
      <w:r w:rsidRPr="004864D7">
        <w:rPr>
          <w:shd w:val="clear" w:color="auto" w:fill="FFFFFF"/>
        </w:rPr>
        <w:t>.</w:t>
      </w:r>
      <w:r w:rsidRPr="004864D7">
        <w:rPr>
          <w:color w:val="000000"/>
        </w:rPr>
        <w:t xml:space="preserve"> </w:t>
      </w:r>
      <w:r w:rsidRPr="004864D7">
        <w:rPr>
          <w:shd w:val="clear" w:color="auto" w:fill="FFFFFF"/>
        </w:rPr>
        <w:t xml:space="preserve">Effect of hot corrosion </w:t>
      </w:r>
      <w:proofErr w:type="spellStart"/>
      <w:r w:rsidRPr="004864D7">
        <w:rPr>
          <w:shd w:val="clear" w:color="auto" w:fill="FFFFFF"/>
        </w:rPr>
        <w:t>demeanour</w:t>
      </w:r>
      <w:proofErr w:type="spellEnd"/>
      <w:r w:rsidRPr="004864D7">
        <w:rPr>
          <w:shd w:val="clear" w:color="auto" w:fill="FFFFFF"/>
        </w:rPr>
        <w:t xml:space="preserve"> on aerospace-grade Hastelloy X made by pulsed and constant current arc welding in molten salts at 820 °C.</w:t>
      </w:r>
      <w:r w:rsidRPr="004864D7">
        <w:rPr>
          <w:color w:val="000000"/>
        </w:rPr>
        <w:t xml:space="preserve"> </w:t>
      </w:r>
      <w:r w:rsidRPr="004864D7">
        <w:rPr>
          <w:shd w:val="clear" w:color="auto" w:fill="FFFFFF"/>
        </w:rPr>
        <w:t xml:space="preserve">IOP Conf. Series: Materials Science and Engineering 912 (2020) 032060 </w:t>
      </w:r>
    </w:p>
    <w:p w14:paraId="7CF586DE" w14:textId="068252D4" w:rsidR="00642AF9" w:rsidRPr="004864D7" w:rsidRDefault="00642AF9" w:rsidP="00642AF9">
      <w:pPr>
        <w:numPr>
          <w:ilvl w:val="0"/>
          <w:numId w:val="5"/>
        </w:numPr>
        <w:jc w:val="both"/>
        <w:rPr>
          <w:color w:val="000000"/>
        </w:rPr>
      </w:pPr>
      <w:r w:rsidRPr="004864D7">
        <w:t xml:space="preserve">B Arulmurugan, M Sathish Kumar, D Balaji, S Sathish, S Rajkumar, N Arivazhagan, C D </w:t>
      </w:r>
      <w:proofErr w:type="spellStart"/>
      <w:r w:rsidRPr="004864D7">
        <w:t>Naiju</w:t>
      </w:r>
      <w:proofErr w:type="spellEnd"/>
      <w:r w:rsidRPr="004864D7">
        <w:t xml:space="preserve">, and </w:t>
      </w:r>
      <w:r w:rsidRPr="004864D7">
        <w:rPr>
          <w:b/>
        </w:rPr>
        <w:t>M Manikandan</w:t>
      </w:r>
      <w:r w:rsidRPr="004864D7">
        <w:t xml:space="preserve">. </w:t>
      </w:r>
      <w:r w:rsidRPr="004864D7">
        <w:rPr>
          <w:shd w:val="clear" w:color="auto" w:fill="FFFFFF"/>
        </w:rPr>
        <w:t>Investigation</w:t>
      </w:r>
      <w:r w:rsidRPr="004864D7">
        <w:rPr>
          <w:bCs/>
        </w:rPr>
        <w:t xml:space="preserve"> on the </w:t>
      </w:r>
      <w:r w:rsidR="006352EC">
        <w:rPr>
          <w:bCs/>
        </w:rPr>
        <w:t>Effect</w:t>
      </w:r>
      <w:r w:rsidRPr="004864D7">
        <w:rPr>
          <w:bCs/>
        </w:rPr>
        <w:t xml:space="preserve"> of Pulsed Frequency on Microstructure and Hardness of Alloy C-2000 By Current Pulsing. </w:t>
      </w:r>
      <w:r w:rsidRPr="004864D7">
        <w:t>SAE Technical Paper 2020-28-0420, 2020.</w:t>
      </w:r>
    </w:p>
    <w:p w14:paraId="7243F9AB" w14:textId="77777777" w:rsidR="00642AF9" w:rsidRPr="004864D7" w:rsidRDefault="00642AF9" w:rsidP="00642AF9">
      <w:pPr>
        <w:numPr>
          <w:ilvl w:val="0"/>
          <w:numId w:val="5"/>
        </w:numPr>
        <w:jc w:val="both"/>
        <w:rPr>
          <w:color w:val="000000"/>
        </w:rPr>
      </w:pPr>
      <w:r w:rsidRPr="004864D7">
        <w:rPr>
          <w:color w:val="000000"/>
        </w:rPr>
        <w:t xml:space="preserve">M Natesh, M </w:t>
      </w:r>
      <w:proofErr w:type="spellStart"/>
      <w:r w:rsidRPr="004864D7">
        <w:rPr>
          <w:color w:val="000000"/>
        </w:rPr>
        <w:t>Sathishkumar</w:t>
      </w:r>
      <w:proofErr w:type="spellEnd"/>
      <w:r w:rsidRPr="004864D7">
        <w:rPr>
          <w:color w:val="000000"/>
        </w:rPr>
        <w:t>,</w:t>
      </w:r>
      <w:r w:rsidRPr="004864D7">
        <w:rPr>
          <w:color w:val="000000"/>
          <w:vertAlign w:val="superscript"/>
        </w:rPr>
        <w:t xml:space="preserve"> </w:t>
      </w:r>
      <w:proofErr w:type="spellStart"/>
      <w:r w:rsidRPr="004864D7">
        <w:rPr>
          <w:color w:val="000000"/>
        </w:rPr>
        <w:t>Naunidhjyot</w:t>
      </w:r>
      <w:proofErr w:type="spellEnd"/>
      <w:r w:rsidRPr="004864D7">
        <w:rPr>
          <w:color w:val="000000"/>
        </w:rPr>
        <w:t xml:space="preserve"> Singh Gulati, Abhinav Srivastava, Nimish </w:t>
      </w:r>
      <w:proofErr w:type="spellStart"/>
      <w:r w:rsidRPr="004864D7">
        <w:rPr>
          <w:color w:val="000000"/>
        </w:rPr>
        <w:t>Looned</w:t>
      </w:r>
      <w:proofErr w:type="spellEnd"/>
      <w:r w:rsidRPr="004864D7">
        <w:rPr>
          <w:color w:val="000000"/>
        </w:rPr>
        <w:t xml:space="preserve">, S.A. </w:t>
      </w:r>
      <w:proofErr w:type="spellStart"/>
      <w:r w:rsidRPr="004864D7">
        <w:rPr>
          <w:color w:val="000000"/>
        </w:rPr>
        <w:t>Nithin</w:t>
      </w:r>
      <w:proofErr w:type="spellEnd"/>
      <w:r w:rsidRPr="004864D7">
        <w:rPr>
          <w:color w:val="000000"/>
        </w:rPr>
        <w:t xml:space="preserve"> Joseph Reddy, N Arivazhagan, C D </w:t>
      </w:r>
      <w:proofErr w:type="spellStart"/>
      <w:r w:rsidRPr="004864D7">
        <w:rPr>
          <w:color w:val="000000"/>
        </w:rPr>
        <w:t>Naiju</w:t>
      </w:r>
      <w:proofErr w:type="spellEnd"/>
      <w:r w:rsidRPr="004864D7">
        <w:rPr>
          <w:color w:val="000000"/>
        </w:rPr>
        <w:t xml:space="preserve"> and </w:t>
      </w:r>
      <w:r w:rsidRPr="004864D7">
        <w:rPr>
          <w:b/>
          <w:color w:val="000000"/>
        </w:rPr>
        <w:t>M Manikandan</w:t>
      </w:r>
      <w:r w:rsidRPr="004864D7">
        <w:rPr>
          <w:bCs/>
        </w:rPr>
        <w:t xml:space="preserve"> </w:t>
      </w:r>
      <w:r w:rsidRPr="004864D7">
        <w:lastRenderedPageBreak/>
        <w:t>Effect of Austenitic Filler Wires on Duplex Stainless Steel 2205 Weldment Made by Gas Tungsten Arc Welding. SAE Technical Paper 2020-28-0431, 2020.</w:t>
      </w:r>
    </w:p>
    <w:p w14:paraId="34CDFB40" w14:textId="746C11AC" w:rsidR="00642AF9" w:rsidRPr="004864D7" w:rsidRDefault="00642AF9" w:rsidP="00642AF9">
      <w:pPr>
        <w:numPr>
          <w:ilvl w:val="0"/>
          <w:numId w:val="5"/>
        </w:numPr>
        <w:jc w:val="both"/>
        <w:rPr>
          <w:color w:val="000000"/>
        </w:rPr>
      </w:pPr>
      <w:r w:rsidRPr="004864D7">
        <w:rPr>
          <w:color w:val="000000"/>
        </w:rPr>
        <w:t xml:space="preserve">M </w:t>
      </w:r>
      <w:proofErr w:type="spellStart"/>
      <w:r w:rsidRPr="004864D7">
        <w:rPr>
          <w:color w:val="000000"/>
        </w:rPr>
        <w:t>Sathishkumar</w:t>
      </w:r>
      <w:proofErr w:type="spellEnd"/>
      <w:r w:rsidRPr="004864D7">
        <w:rPr>
          <w:color w:val="000000"/>
        </w:rPr>
        <w:t xml:space="preserve">, N Arivazhagan, K </w:t>
      </w:r>
      <w:proofErr w:type="spellStart"/>
      <w:r w:rsidRPr="004864D7">
        <w:rPr>
          <w:color w:val="000000"/>
        </w:rPr>
        <w:t>Gokulkumar</w:t>
      </w:r>
      <w:proofErr w:type="spellEnd"/>
      <w:r w:rsidRPr="004864D7">
        <w:rPr>
          <w:color w:val="000000"/>
        </w:rPr>
        <w:t xml:space="preserve">, C G Mohan, C D </w:t>
      </w:r>
      <w:proofErr w:type="spellStart"/>
      <w:r w:rsidRPr="004864D7">
        <w:rPr>
          <w:color w:val="000000"/>
        </w:rPr>
        <w:t>Naiju</w:t>
      </w:r>
      <w:proofErr w:type="spellEnd"/>
      <w:r w:rsidRPr="004864D7">
        <w:rPr>
          <w:color w:val="000000"/>
        </w:rPr>
        <w:t xml:space="preserve"> and </w:t>
      </w:r>
      <w:r w:rsidRPr="004864D7">
        <w:rPr>
          <w:b/>
          <w:color w:val="000000"/>
        </w:rPr>
        <w:t>M Manikandan.</w:t>
      </w:r>
      <w:r w:rsidRPr="004864D7">
        <w:rPr>
          <w:color w:val="000000"/>
        </w:rPr>
        <w:t xml:space="preserve"> </w:t>
      </w:r>
      <w:r w:rsidRPr="004864D7">
        <w:rPr>
          <w:bCs/>
        </w:rPr>
        <w:t xml:space="preserve">Study the High Temperature Tensile Properties of Aerospace Grade Hastelloy X Joined by Pulsed Current Arc Welding. </w:t>
      </w:r>
      <w:r w:rsidRPr="004864D7">
        <w:t xml:space="preserve">SAE Technical Paper 2020-28-0421, 2020. </w:t>
      </w:r>
    </w:p>
    <w:p w14:paraId="5D2C8FE7" w14:textId="5267D53B" w:rsidR="00642AF9" w:rsidRPr="004864D7" w:rsidRDefault="00642AF9" w:rsidP="00642AF9">
      <w:pPr>
        <w:numPr>
          <w:ilvl w:val="0"/>
          <w:numId w:val="5"/>
        </w:numPr>
        <w:jc w:val="both"/>
        <w:rPr>
          <w:bCs/>
        </w:rPr>
      </w:pPr>
      <w:r w:rsidRPr="00387A4D">
        <w:rPr>
          <w:bCs/>
          <w:color w:val="000000"/>
          <w:lang w:val="pt-PT"/>
        </w:rPr>
        <w:t xml:space="preserve">M </w:t>
      </w:r>
      <w:proofErr w:type="spellStart"/>
      <w:r w:rsidRPr="00387A4D">
        <w:rPr>
          <w:bCs/>
          <w:color w:val="000000"/>
          <w:lang w:val="pt-PT"/>
        </w:rPr>
        <w:t>Sathishkumar</w:t>
      </w:r>
      <w:proofErr w:type="spellEnd"/>
      <w:r w:rsidRPr="00387A4D">
        <w:rPr>
          <w:bCs/>
          <w:color w:val="000000"/>
          <w:lang w:val="pt-PT"/>
        </w:rPr>
        <w:t xml:space="preserve">, P </w:t>
      </w:r>
      <w:proofErr w:type="spellStart"/>
      <w:r w:rsidRPr="00387A4D">
        <w:rPr>
          <w:bCs/>
          <w:color w:val="000000"/>
          <w:lang w:val="pt-PT"/>
        </w:rPr>
        <w:t>Subramani</w:t>
      </w:r>
      <w:proofErr w:type="spellEnd"/>
      <w:r w:rsidRPr="00387A4D">
        <w:rPr>
          <w:bCs/>
          <w:color w:val="000000"/>
          <w:lang w:val="pt-PT"/>
        </w:rPr>
        <w:t xml:space="preserve">, N Arivazhagan, K </w:t>
      </w:r>
      <w:proofErr w:type="spellStart"/>
      <w:r w:rsidRPr="00387A4D">
        <w:rPr>
          <w:bCs/>
          <w:color w:val="000000"/>
          <w:lang w:val="pt-PT"/>
        </w:rPr>
        <w:t>Gokulkumar</w:t>
      </w:r>
      <w:proofErr w:type="spellEnd"/>
      <w:r w:rsidRPr="00387A4D">
        <w:rPr>
          <w:bCs/>
          <w:color w:val="000000"/>
          <w:lang w:val="pt-PT"/>
        </w:rPr>
        <w:t>,</w:t>
      </w:r>
      <w:r w:rsidRPr="00387A4D">
        <w:rPr>
          <w:bCs/>
          <w:color w:val="000000"/>
          <w:vertAlign w:val="superscript"/>
          <w:lang w:val="pt-PT"/>
        </w:rPr>
        <w:t xml:space="preserve"> </w:t>
      </w:r>
      <w:r w:rsidRPr="00387A4D">
        <w:rPr>
          <w:bCs/>
          <w:color w:val="000000"/>
          <w:lang w:val="pt-PT"/>
        </w:rPr>
        <w:t xml:space="preserve">S </w:t>
      </w:r>
      <w:proofErr w:type="spellStart"/>
      <w:r w:rsidRPr="00387A4D">
        <w:rPr>
          <w:bCs/>
          <w:color w:val="000000"/>
          <w:lang w:val="pt-PT"/>
        </w:rPr>
        <w:t>Jerome</w:t>
      </w:r>
      <w:proofErr w:type="spellEnd"/>
      <w:r w:rsidRPr="00387A4D">
        <w:rPr>
          <w:bCs/>
          <w:color w:val="000000"/>
          <w:lang w:val="pt-PT"/>
        </w:rPr>
        <w:t xml:space="preserve">, C D </w:t>
      </w:r>
      <w:proofErr w:type="spellStart"/>
      <w:r w:rsidRPr="00387A4D">
        <w:rPr>
          <w:bCs/>
          <w:color w:val="000000"/>
          <w:lang w:val="pt-PT"/>
        </w:rPr>
        <w:t>Naiju</w:t>
      </w:r>
      <w:proofErr w:type="spellEnd"/>
      <w:r w:rsidRPr="00387A4D">
        <w:rPr>
          <w:bCs/>
          <w:color w:val="000000"/>
          <w:lang w:val="pt-PT"/>
        </w:rPr>
        <w:t>,</w:t>
      </w:r>
      <w:r w:rsidRPr="00387A4D">
        <w:rPr>
          <w:bCs/>
          <w:color w:val="000000"/>
          <w:vertAlign w:val="superscript"/>
          <w:lang w:val="pt-PT"/>
        </w:rPr>
        <w:t xml:space="preserve"> </w:t>
      </w:r>
      <w:r w:rsidRPr="00387A4D">
        <w:rPr>
          <w:b/>
          <w:bCs/>
          <w:color w:val="000000"/>
          <w:lang w:val="pt-PT"/>
        </w:rPr>
        <w:t xml:space="preserve">M </w:t>
      </w:r>
      <w:proofErr w:type="spellStart"/>
      <w:r w:rsidRPr="00387A4D">
        <w:rPr>
          <w:b/>
          <w:bCs/>
          <w:color w:val="000000"/>
          <w:lang w:val="pt-PT"/>
        </w:rPr>
        <w:t>Manikandan</w:t>
      </w:r>
      <w:proofErr w:type="spellEnd"/>
      <w:r w:rsidRPr="00387A4D">
        <w:rPr>
          <w:bCs/>
          <w:color w:val="000000"/>
          <w:lang w:val="pt-PT"/>
        </w:rPr>
        <w:t xml:space="preserve">. </w:t>
      </w:r>
      <w:r w:rsidRPr="004864D7">
        <w:rPr>
          <w:bCs/>
        </w:rPr>
        <w:t xml:space="preserve">Hot Corrosion </w:t>
      </w:r>
      <w:proofErr w:type="spellStart"/>
      <w:r w:rsidRPr="004864D7">
        <w:rPr>
          <w:bCs/>
        </w:rPr>
        <w:t>Demeanour</w:t>
      </w:r>
      <w:proofErr w:type="spellEnd"/>
      <w:r w:rsidRPr="004864D7">
        <w:rPr>
          <w:bCs/>
        </w:rPr>
        <w:t xml:space="preserve"> of Key-hole Plasma Arc Welded Aerospace Grade Hastelloy X in </w:t>
      </w:r>
      <w:r w:rsidR="0004381D">
        <w:rPr>
          <w:bCs/>
        </w:rPr>
        <w:t>Molten</w:t>
      </w:r>
      <w:r w:rsidRPr="004864D7">
        <w:rPr>
          <w:bCs/>
        </w:rPr>
        <w:t xml:space="preserve"> Salts Environment. SAE Technical Paper 2020-28-0422, 2020</w:t>
      </w:r>
    </w:p>
    <w:p w14:paraId="11997FF7" w14:textId="77777777" w:rsidR="00642AF9" w:rsidRPr="004864D7" w:rsidRDefault="00642AF9" w:rsidP="00642AF9">
      <w:pPr>
        <w:numPr>
          <w:ilvl w:val="0"/>
          <w:numId w:val="5"/>
        </w:numPr>
        <w:jc w:val="both"/>
        <w:rPr>
          <w:bCs/>
        </w:rPr>
      </w:pPr>
      <w:r w:rsidRPr="004864D7">
        <w:t xml:space="preserve">P Subramani, M </w:t>
      </w:r>
      <w:proofErr w:type="spellStart"/>
      <w:r w:rsidRPr="004864D7">
        <w:t>Sathishkumar</w:t>
      </w:r>
      <w:proofErr w:type="spellEnd"/>
      <w:r w:rsidRPr="004864D7">
        <w:t xml:space="preserve">, </w:t>
      </w:r>
      <w:r w:rsidRPr="004864D7">
        <w:rPr>
          <w:b/>
        </w:rPr>
        <w:t>M Manikandan</w:t>
      </w:r>
      <w:r w:rsidRPr="004864D7">
        <w:t xml:space="preserve">, C D </w:t>
      </w:r>
      <w:proofErr w:type="spellStart"/>
      <w:r w:rsidRPr="004864D7">
        <w:t>Naiju</w:t>
      </w:r>
      <w:proofErr w:type="spellEnd"/>
      <w:r w:rsidRPr="004864D7">
        <w:t xml:space="preserve">, N </w:t>
      </w:r>
      <w:proofErr w:type="spellStart"/>
      <w:r w:rsidRPr="004864D7">
        <w:t>Anbarasan</w:t>
      </w:r>
      <w:proofErr w:type="spellEnd"/>
      <w:r w:rsidRPr="004864D7">
        <w:t xml:space="preserve"> and S Jerome. </w:t>
      </w:r>
      <w:r w:rsidRPr="004864D7">
        <w:rPr>
          <w:bCs/>
        </w:rPr>
        <w:t xml:space="preserve">Studies on Metallurgical and Mechanical Properties of Plasma Arc Welded Aerospace 80A Grade Alloy. </w:t>
      </w:r>
      <w:r w:rsidRPr="004864D7">
        <w:t>SAE Technical Paper 2020-28-0466, 2020.</w:t>
      </w:r>
    </w:p>
    <w:p w14:paraId="48CEE18D" w14:textId="77777777" w:rsidR="00642AF9" w:rsidRPr="004864D7" w:rsidRDefault="00642AF9" w:rsidP="00642AF9">
      <w:pPr>
        <w:pStyle w:val="ListParagraph"/>
        <w:spacing w:after="0"/>
        <w:ind w:left="540"/>
        <w:jc w:val="both"/>
        <w:rPr>
          <w:rFonts w:ascii="Times New Roman" w:hAnsi="Times New Roman"/>
          <w:sz w:val="24"/>
          <w:szCs w:val="24"/>
        </w:rPr>
      </w:pPr>
    </w:p>
    <w:p w14:paraId="43AFA840" w14:textId="77777777" w:rsidR="00642AF9" w:rsidRPr="004864D7" w:rsidRDefault="00642AF9" w:rsidP="00642AF9">
      <w:pPr>
        <w:tabs>
          <w:tab w:val="left" w:pos="180"/>
        </w:tabs>
        <w:jc w:val="both"/>
        <w:rPr>
          <w:b/>
        </w:rPr>
      </w:pPr>
      <w:r w:rsidRPr="004864D7">
        <w:rPr>
          <w:b/>
        </w:rPr>
        <w:t>2019</w:t>
      </w:r>
    </w:p>
    <w:p w14:paraId="44D68AC6" w14:textId="77777777" w:rsidR="00642AF9" w:rsidRPr="004864D7" w:rsidRDefault="00642AF9" w:rsidP="00642AF9">
      <w:pPr>
        <w:numPr>
          <w:ilvl w:val="0"/>
          <w:numId w:val="5"/>
        </w:numPr>
        <w:jc w:val="both"/>
        <w:rPr>
          <w:shd w:val="clear" w:color="auto" w:fill="FFFFFF"/>
        </w:rPr>
      </w:pPr>
      <w:r w:rsidRPr="004864D7">
        <w:rPr>
          <w:shd w:val="clear" w:color="auto" w:fill="FFFFFF"/>
        </w:rPr>
        <w:t xml:space="preserve"> M, </w:t>
      </w:r>
      <w:proofErr w:type="spellStart"/>
      <w:r w:rsidRPr="004864D7">
        <w:rPr>
          <w:shd w:val="clear" w:color="auto" w:fill="FFFFFF"/>
        </w:rPr>
        <w:t>Sathishkumar</w:t>
      </w:r>
      <w:proofErr w:type="spellEnd"/>
      <w:r w:rsidRPr="004864D7">
        <w:rPr>
          <w:shd w:val="clear" w:color="auto" w:fill="FFFFFF"/>
        </w:rPr>
        <w:t xml:space="preserve">; </w:t>
      </w:r>
      <w:r w:rsidRPr="004864D7">
        <w:rPr>
          <w:b/>
          <w:shd w:val="clear" w:color="auto" w:fill="FFFFFF"/>
        </w:rPr>
        <w:t>Manikandan, M</w:t>
      </w:r>
      <w:r w:rsidRPr="004864D7">
        <w:rPr>
          <w:shd w:val="clear" w:color="auto" w:fill="FFFFFF"/>
        </w:rPr>
        <w:t xml:space="preserve">. Hot corrosion </w:t>
      </w:r>
      <w:proofErr w:type="spellStart"/>
      <w:r w:rsidRPr="004864D7">
        <w:rPr>
          <w:shd w:val="clear" w:color="auto" w:fill="FFFFFF"/>
        </w:rPr>
        <w:t>behaviour</w:t>
      </w:r>
      <w:proofErr w:type="spellEnd"/>
      <w:r w:rsidRPr="004864D7">
        <w:rPr>
          <w:shd w:val="clear" w:color="auto" w:fill="FFFFFF"/>
        </w:rPr>
        <w:t xml:space="preserve"> of continuous and pulsed current gas tungsten arc welded Hastelloy X in different molten salts environment”. Materials Research Express.  6(2019) 126553 </w:t>
      </w:r>
    </w:p>
    <w:p w14:paraId="75969A81" w14:textId="77777777" w:rsidR="00642AF9" w:rsidRPr="004864D7" w:rsidRDefault="00642AF9" w:rsidP="00642AF9">
      <w:pPr>
        <w:numPr>
          <w:ilvl w:val="0"/>
          <w:numId w:val="5"/>
        </w:numPr>
        <w:jc w:val="both"/>
      </w:pPr>
      <w:r w:rsidRPr="004864D7">
        <w:rPr>
          <w:shd w:val="clear" w:color="auto" w:fill="FFFFFF"/>
        </w:rPr>
        <w:t xml:space="preserve">M </w:t>
      </w:r>
      <w:proofErr w:type="spellStart"/>
      <w:r w:rsidRPr="004864D7">
        <w:rPr>
          <w:shd w:val="clear" w:color="auto" w:fill="FFFFFF"/>
        </w:rPr>
        <w:t>Sathishkumar</w:t>
      </w:r>
      <w:proofErr w:type="spellEnd"/>
      <w:r w:rsidRPr="004864D7">
        <w:rPr>
          <w:shd w:val="clear" w:color="auto" w:fill="FFFFFF"/>
        </w:rPr>
        <w:t xml:space="preserve">, </w:t>
      </w:r>
      <w:r w:rsidRPr="004864D7">
        <w:rPr>
          <w:b/>
          <w:shd w:val="clear" w:color="auto" w:fill="FFFFFF"/>
        </w:rPr>
        <w:t>M Manikandan</w:t>
      </w:r>
      <w:r w:rsidRPr="004864D7">
        <w:rPr>
          <w:shd w:val="clear" w:color="auto" w:fill="FFFFFF"/>
        </w:rPr>
        <w:t>. Preclusion of carbide precipitates in the Hastelloy X weldment using the current pulsing technique. Journal of Manufacturing Processes, 45(2019), 9-21</w:t>
      </w:r>
    </w:p>
    <w:p w14:paraId="2DB23921" w14:textId="46B7BA83" w:rsidR="00642AF9" w:rsidRPr="004864D7" w:rsidRDefault="00642AF9" w:rsidP="00642AF9">
      <w:pPr>
        <w:numPr>
          <w:ilvl w:val="0"/>
          <w:numId w:val="5"/>
        </w:numPr>
        <w:jc w:val="both"/>
      </w:pPr>
      <w:r w:rsidRPr="004864D7">
        <w:rPr>
          <w:lang w:val="en-IN"/>
        </w:rPr>
        <w:t xml:space="preserve">P Subramani, </w:t>
      </w:r>
      <w:r w:rsidRPr="004864D7">
        <w:rPr>
          <w:b/>
          <w:lang w:val="en-IN"/>
        </w:rPr>
        <w:t xml:space="preserve">M Manikandan. </w:t>
      </w:r>
      <w:r w:rsidRPr="004864D7">
        <w:rPr>
          <w:lang w:val="en-IN"/>
        </w:rPr>
        <w:t xml:space="preserve">Development of Gas tungsten arc welding using </w:t>
      </w:r>
      <w:r w:rsidR="0004381D">
        <w:rPr>
          <w:lang w:val="en-IN"/>
        </w:rPr>
        <w:t xml:space="preserve">the </w:t>
      </w:r>
      <w:r w:rsidRPr="004864D7">
        <w:rPr>
          <w:noProof/>
          <w:lang w:val="en-IN"/>
        </w:rPr>
        <w:t>current</w:t>
      </w:r>
      <w:r w:rsidRPr="004864D7">
        <w:rPr>
          <w:lang w:val="en-IN"/>
        </w:rPr>
        <w:t xml:space="preserve"> pulsing technique to preclude the chromium carbide precipitate in the aerospace-grade alloy 80A. International Journal of Minerals, Metallurgy </w:t>
      </w:r>
      <w:r w:rsidRPr="004864D7">
        <w:rPr>
          <w:noProof/>
          <w:lang w:val="en-IN"/>
        </w:rPr>
        <w:t>and</w:t>
      </w:r>
      <w:r w:rsidRPr="004864D7">
        <w:rPr>
          <w:lang w:val="en-IN"/>
        </w:rPr>
        <w:t xml:space="preserve"> Materials. 26(2), 2019, 210-22.  </w:t>
      </w:r>
    </w:p>
    <w:p w14:paraId="294680FB" w14:textId="77777777" w:rsidR="00642AF9" w:rsidRPr="004864D7" w:rsidRDefault="00642AF9" w:rsidP="00642AF9">
      <w:pPr>
        <w:numPr>
          <w:ilvl w:val="0"/>
          <w:numId w:val="5"/>
        </w:numPr>
        <w:jc w:val="both"/>
      </w:pPr>
      <w:r w:rsidRPr="004864D7">
        <w:t xml:space="preserve">SA, </w:t>
      </w:r>
      <w:proofErr w:type="spellStart"/>
      <w:r w:rsidRPr="004864D7">
        <w:t>Nithin</w:t>
      </w:r>
      <w:proofErr w:type="spellEnd"/>
      <w:r w:rsidRPr="004864D7">
        <w:t xml:space="preserve"> Joseph Reddy; R, </w:t>
      </w:r>
      <w:proofErr w:type="spellStart"/>
      <w:r w:rsidRPr="004864D7">
        <w:t>Sathiskumar</w:t>
      </w:r>
      <w:proofErr w:type="spellEnd"/>
      <w:r w:rsidRPr="004864D7">
        <w:t xml:space="preserve">; K, Gokul Kumar; S, Jerome; </w:t>
      </w:r>
      <w:proofErr w:type="spellStart"/>
      <w:r w:rsidRPr="004864D7">
        <w:t>Jebaraj</w:t>
      </w:r>
      <w:proofErr w:type="spellEnd"/>
      <w:r w:rsidRPr="004864D7">
        <w:t xml:space="preserve">, A Vinoth; Arivazhagan, N; </w:t>
      </w:r>
      <w:r w:rsidRPr="004864D7">
        <w:rPr>
          <w:b/>
        </w:rPr>
        <w:t>Manikandan</w:t>
      </w:r>
      <w:r w:rsidRPr="004864D7">
        <w:t>, M. Friction based joining process for high strength aerospace aluminium alloy. Mater. Res. Express 6(8) 2019, 0865a3</w:t>
      </w:r>
    </w:p>
    <w:p w14:paraId="10CED66F" w14:textId="77777777" w:rsidR="00642AF9" w:rsidRPr="004864D7" w:rsidRDefault="00642AF9" w:rsidP="00642AF9">
      <w:pPr>
        <w:numPr>
          <w:ilvl w:val="0"/>
          <w:numId w:val="5"/>
        </w:numPr>
        <w:spacing w:before="100" w:beforeAutospacing="1" w:after="100" w:afterAutospacing="1"/>
        <w:jc w:val="both"/>
      </w:pPr>
      <w:r w:rsidRPr="004864D7">
        <w:t xml:space="preserve">Sandeep </w:t>
      </w:r>
      <w:proofErr w:type="spellStart"/>
      <w:r w:rsidRPr="004864D7">
        <w:t>Varin</w:t>
      </w:r>
      <w:proofErr w:type="spellEnd"/>
      <w:r w:rsidRPr="004864D7">
        <w:t xml:space="preserve">, Mayank Agarwal, Aditya Chugh, </w:t>
      </w:r>
      <w:r w:rsidRPr="004864D7">
        <w:rPr>
          <w:b/>
        </w:rPr>
        <w:t>Manikandan M</w:t>
      </w:r>
      <w:r w:rsidRPr="004864D7">
        <w:t xml:space="preserve">, Prabhakaran S, </w:t>
      </w:r>
      <w:proofErr w:type="spellStart"/>
      <w:r w:rsidRPr="004864D7">
        <w:t>Kalainathan</w:t>
      </w:r>
      <w:proofErr w:type="spellEnd"/>
      <w:r w:rsidRPr="004864D7">
        <w:t xml:space="preserve"> S, Pratik Shukla, Jonathan Lawrence, Arivazhagan N. Effect of Laser Shock Peening on Commercial Pure Titanium-1 weldment fabricated by Gas Tungsten Arc welding technique. Transactions of Indian </w:t>
      </w:r>
      <w:proofErr w:type="spellStart"/>
      <w:r w:rsidRPr="004864D7">
        <w:t>Insitute</w:t>
      </w:r>
      <w:proofErr w:type="spellEnd"/>
      <w:r w:rsidRPr="004864D7">
        <w:t xml:space="preserve"> of Metals. 72(6), 1569-1573.</w:t>
      </w:r>
    </w:p>
    <w:p w14:paraId="6A050B1B" w14:textId="77777777" w:rsidR="00642AF9" w:rsidRPr="004864D7" w:rsidRDefault="00642AF9" w:rsidP="00642AF9">
      <w:pPr>
        <w:numPr>
          <w:ilvl w:val="0"/>
          <w:numId w:val="5"/>
        </w:numPr>
        <w:jc w:val="both"/>
      </w:pPr>
      <w:r w:rsidRPr="004864D7">
        <w:t xml:space="preserve">V </w:t>
      </w:r>
      <w:r w:rsidRPr="004864D7">
        <w:rPr>
          <w:noProof/>
        </w:rPr>
        <w:t>Sreenivasulu ,</w:t>
      </w:r>
      <w:r w:rsidRPr="004864D7">
        <w:t xml:space="preserve"> </w:t>
      </w:r>
      <w:r w:rsidRPr="004864D7">
        <w:rPr>
          <w:b/>
        </w:rPr>
        <w:t xml:space="preserve">M Manikandan. </w:t>
      </w:r>
      <w:r w:rsidRPr="004864D7">
        <w:t xml:space="preserve">Hot Corrosion Studies of HVOF Sprayed carbide and metallic powder coatings on alloy 80A at 900 </w:t>
      </w:r>
      <w:proofErr w:type="spellStart"/>
      <w:r w:rsidRPr="004864D7">
        <w:rPr>
          <w:vertAlign w:val="superscript"/>
        </w:rPr>
        <w:t>o</w:t>
      </w:r>
      <w:r w:rsidRPr="004864D7">
        <w:t>C.</w:t>
      </w:r>
      <w:proofErr w:type="spellEnd"/>
      <w:r w:rsidRPr="004864D7">
        <w:t xml:space="preserve"> Materials Research Express 6 (2019) 036519.</w:t>
      </w:r>
    </w:p>
    <w:p w14:paraId="5E880025" w14:textId="77777777" w:rsidR="00642AF9" w:rsidRPr="004864D7" w:rsidRDefault="00642AF9" w:rsidP="00642AF9">
      <w:pPr>
        <w:numPr>
          <w:ilvl w:val="0"/>
          <w:numId w:val="5"/>
        </w:numPr>
        <w:jc w:val="both"/>
      </w:pPr>
      <w:r w:rsidRPr="004864D7">
        <w:t xml:space="preserve">P Subramani, Nirmal </w:t>
      </w:r>
      <w:proofErr w:type="spellStart"/>
      <w:r w:rsidRPr="004864D7">
        <w:t>Padgelwar</w:t>
      </w:r>
      <w:proofErr w:type="spellEnd"/>
      <w:r w:rsidRPr="004864D7">
        <w:t xml:space="preserve">, </w:t>
      </w:r>
      <w:proofErr w:type="spellStart"/>
      <w:r w:rsidRPr="004864D7">
        <w:t>Sanket</w:t>
      </w:r>
      <w:proofErr w:type="spellEnd"/>
      <w:r w:rsidRPr="004864D7">
        <w:t xml:space="preserve"> Shetty, </w:t>
      </w:r>
      <w:proofErr w:type="spellStart"/>
      <w:r w:rsidRPr="004864D7">
        <w:t>Anirudha</w:t>
      </w:r>
      <w:proofErr w:type="spellEnd"/>
      <w:r w:rsidRPr="004864D7">
        <w:t xml:space="preserve"> Pandit, V Sreenivasulu, N Arivazhagan, </w:t>
      </w:r>
      <w:proofErr w:type="spellStart"/>
      <w:r w:rsidRPr="004864D7">
        <w:t>Duoli</w:t>
      </w:r>
      <w:proofErr w:type="spellEnd"/>
      <w:r w:rsidRPr="004864D7">
        <w:t xml:space="preserve"> WU, </w:t>
      </w:r>
      <w:r w:rsidRPr="004864D7">
        <w:rPr>
          <w:b/>
        </w:rPr>
        <w:t>M Manikandan</w:t>
      </w:r>
      <w:r w:rsidRPr="004864D7">
        <w:t xml:space="preserve">. </w:t>
      </w:r>
      <w:r w:rsidRPr="004864D7">
        <w:rPr>
          <w:shd w:val="clear" w:color="auto" w:fill="FFFFFF"/>
        </w:rPr>
        <w:t xml:space="preserve">Hot Corrosion studies on Detonation-gun sprayed </w:t>
      </w:r>
      <w:proofErr w:type="spellStart"/>
      <w:r w:rsidRPr="004864D7">
        <w:rPr>
          <w:shd w:val="clear" w:color="auto" w:fill="FFFFFF"/>
        </w:rPr>
        <w:t>NiCrAlY</w:t>
      </w:r>
      <w:proofErr w:type="spellEnd"/>
      <w:r w:rsidRPr="004864D7">
        <w:rPr>
          <w:shd w:val="clear" w:color="auto" w:fill="FFFFFF"/>
        </w:rPr>
        <w:t xml:space="preserve"> and 80Ni-20Cr coatings on alloy X22CrMoV12-1 at 600 </w:t>
      </w:r>
      <w:proofErr w:type="spellStart"/>
      <w:r w:rsidRPr="004864D7">
        <w:rPr>
          <w:shd w:val="clear" w:color="auto" w:fill="FFFFFF"/>
          <w:vertAlign w:val="superscript"/>
        </w:rPr>
        <w:t>o</w:t>
      </w:r>
      <w:r w:rsidRPr="004864D7">
        <w:rPr>
          <w:shd w:val="clear" w:color="auto" w:fill="FFFFFF"/>
        </w:rPr>
        <w:t>C.</w:t>
      </w:r>
      <w:proofErr w:type="spellEnd"/>
      <w:r w:rsidRPr="004864D7">
        <w:rPr>
          <w:shd w:val="clear" w:color="auto" w:fill="FFFFFF"/>
        </w:rPr>
        <w:t xml:space="preserve"> </w:t>
      </w:r>
      <w:r w:rsidRPr="004864D7">
        <w:t>Transactions of the Indian Institute of Metals</w:t>
      </w:r>
      <w:r w:rsidRPr="004864D7">
        <w:rPr>
          <w:shd w:val="clear" w:color="auto" w:fill="FFFFFF"/>
        </w:rPr>
        <w:t xml:space="preserve"> 72(6), 1639-1642. https://doi.org/10.1007/s12666-019-01567-6</w:t>
      </w:r>
    </w:p>
    <w:p w14:paraId="227A7684" w14:textId="77777777" w:rsidR="00642AF9" w:rsidRPr="004864D7" w:rsidRDefault="00642AF9" w:rsidP="00642AF9">
      <w:pPr>
        <w:numPr>
          <w:ilvl w:val="0"/>
          <w:numId w:val="5"/>
        </w:numPr>
        <w:jc w:val="both"/>
      </w:pPr>
      <w:r w:rsidRPr="004864D7">
        <w:rPr>
          <w:lang w:val="en-IN"/>
        </w:rPr>
        <w:t xml:space="preserve">P Subramani, </w:t>
      </w:r>
      <w:r w:rsidRPr="004864D7">
        <w:rPr>
          <w:b/>
          <w:lang w:val="en-IN"/>
        </w:rPr>
        <w:t>M Manikandan</w:t>
      </w:r>
      <w:r w:rsidRPr="004864D7">
        <w:t xml:space="preserve">. Hot Corrosion Demeanor of Alloy 80A Weldments Fabricated through Tungsten Inert Gas Welding Technique. Transactions of the Indian Institute of Metals. 72(6), 1575-1578. </w:t>
      </w:r>
    </w:p>
    <w:p w14:paraId="4F216F15" w14:textId="3E52E270" w:rsidR="00642AF9" w:rsidRPr="004864D7" w:rsidRDefault="00642AF9" w:rsidP="00642AF9">
      <w:pPr>
        <w:numPr>
          <w:ilvl w:val="0"/>
          <w:numId w:val="5"/>
        </w:numPr>
        <w:jc w:val="both"/>
      </w:pPr>
      <w:r w:rsidRPr="004864D7">
        <w:t xml:space="preserve">B Arulmurugan, </w:t>
      </w:r>
      <w:proofErr w:type="spellStart"/>
      <w:r w:rsidRPr="004864D7">
        <w:t>Kunjan</w:t>
      </w:r>
      <w:proofErr w:type="spellEnd"/>
      <w:r w:rsidRPr="004864D7">
        <w:t xml:space="preserve"> Modi, </w:t>
      </w:r>
      <w:proofErr w:type="spellStart"/>
      <w:r w:rsidRPr="004864D7">
        <w:t>Amrutkar</w:t>
      </w:r>
      <w:proofErr w:type="spellEnd"/>
      <w:r w:rsidRPr="004864D7">
        <w:t xml:space="preserve"> Pranit Sanjay, Patil Apurva Yashwant, N </w:t>
      </w:r>
      <w:proofErr w:type="spellStart"/>
      <w:r w:rsidRPr="004864D7">
        <w:t>Rickwith</w:t>
      </w:r>
      <w:proofErr w:type="spellEnd"/>
      <w:r w:rsidRPr="004864D7">
        <w:t xml:space="preserve">, C G Mohan, P Subramani, M </w:t>
      </w:r>
      <w:proofErr w:type="spellStart"/>
      <w:r w:rsidRPr="004864D7">
        <w:t>Agilan</w:t>
      </w:r>
      <w:proofErr w:type="spellEnd"/>
      <w:r w:rsidRPr="004864D7">
        <w:t xml:space="preserve">, </w:t>
      </w:r>
      <w:r w:rsidRPr="004864D7">
        <w:rPr>
          <w:b/>
        </w:rPr>
        <w:t>M Manikandan</w:t>
      </w:r>
      <w:r w:rsidRPr="004864D7">
        <w:t xml:space="preserve">, and N Arivazhagan. Effect of post-weld heat treatment on the microstructure and tensile properties of Electron Beam Welded 21st century Nickel based </w:t>
      </w:r>
      <w:r w:rsidR="0004381D">
        <w:t>Superalloy</w:t>
      </w:r>
      <w:r w:rsidRPr="004864D7">
        <w:t xml:space="preserve"> 686. Sadhana, 2019, 44:38</w:t>
      </w:r>
    </w:p>
    <w:p w14:paraId="50AF5D42" w14:textId="77777777" w:rsidR="00642AF9" w:rsidRPr="004864D7" w:rsidRDefault="00642AF9" w:rsidP="00642AF9">
      <w:pPr>
        <w:numPr>
          <w:ilvl w:val="0"/>
          <w:numId w:val="5"/>
        </w:numPr>
        <w:jc w:val="both"/>
      </w:pPr>
      <w:r w:rsidRPr="004864D7">
        <w:lastRenderedPageBreak/>
        <w:t xml:space="preserve">S.A. </w:t>
      </w:r>
      <w:proofErr w:type="spellStart"/>
      <w:r w:rsidRPr="004864D7">
        <w:t>Nithin</w:t>
      </w:r>
      <w:proofErr w:type="spellEnd"/>
      <w:r w:rsidRPr="004864D7">
        <w:t xml:space="preserve"> Joseph Reddy, S. Prabhakaran, S. </w:t>
      </w:r>
      <w:proofErr w:type="spellStart"/>
      <w:r w:rsidRPr="004864D7">
        <w:t>Kalainathan</w:t>
      </w:r>
      <w:proofErr w:type="spellEnd"/>
      <w:r w:rsidRPr="004864D7">
        <w:t xml:space="preserve">, N. Arivazhagan, </w:t>
      </w:r>
      <w:r w:rsidRPr="004864D7">
        <w:rPr>
          <w:b/>
        </w:rPr>
        <w:t>M.  Manikandan</w:t>
      </w:r>
      <w:r w:rsidRPr="004864D7">
        <w:t>. Effect of Laser Shock Peening to Improve Metallurgical and Mechanical Properties of Alloy C-276 Fabricated by Gas Tungsten Welding Techniques. Laser in Engineering. 2019, 42, 245-256.</w:t>
      </w:r>
    </w:p>
    <w:p w14:paraId="729984A4" w14:textId="77777777" w:rsidR="00642AF9" w:rsidRPr="004864D7" w:rsidRDefault="00642AF9" w:rsidP="00642AF9">
      <w:pPr>
        <w:numPr>
          <w:ilvl w:val="0"/>
          <w:numId w:val="5"/>
        </w:numPr>
        <w:jc w:val="both"/>
      </w:pPr>
      <w:r w:rsidRPr="004864D7">
        <w:rPr>
          <w:color w:val="1A1A1A"/>
          <w:shd w:val="clear" w:color="auto" w:fill="EFEFEF"/>
        </w:rPr>
        <w:t xml:space="preserve">M </w:t>
      </w:r>
      <w:proofErr w:type="spellStart"/>
      <w:r w:rsidRPr="004864D7">
        <w:rPr>
          <w:color w:val="1A1A1A"/>
          <w:shd w:val="clear" w:color="auto" w:fill="EFEFEF"/>
        </w:rPr>
        <w:t>Sathishkumar</w:t>
      </w:r>
      <w:proofErr w:type="spellEnd"/>
      <w:r w:rsidRPr="004864D7">
        <w:rPr>
          <w:color w:val="1A1A1A"/>
          <w:shd w:val="clear" w:color="auto" w:fill="EFEFEF"/>
        </w:rPr>
        <w:t xml:space="preserve">, C D </w:t>
      </w:r>
      <w:proofErr w:type="spellStart"/>
      <w:r w:rsidRPr="004864D7">
        <w:rPr>
          <w:color w:val="1A1A1A"/>
          <w:shd w:val="clear" w:color="auto" w:fill="EFEFEF"/>
        </w:rPr>
        <w:t>Naiju</w:t>
      </w:r>
      <w:proofErr w:type="spellEnd"/>
      <w:r w:rsidRPr="004864D7">
        <w:rPr>
          <w:color w:val="1A1A1A"/>
          <w:shd w:val="clear" w:color="auto" w:fill="EFEFEF"/>
        </w:rPr>
        <w:t xml:space="preserve">, </w:t>
      </w:r>
      <w:r w:rsidRPr="004864D7">
        <w:rPr>
          <w:b/>
          <w:color w:val="1A1A1A"/>
          <w:shd w:val="clear" w:color="auto" w:fill="EFEFEF"/>
        </w:rPr>
        <w:t>M Manikandan.</w:t>
      </w:r>
      <w:r w:rsidRPr="004864D7">
        <w:rPr>
          <w:color w:val="1A1A1A"/>
          <w:shd w:val="clear" w:color="auto" w:fill="EFEFEF"/>
        </w:rPr>
        <w:t xml:space="preserve"> </w:t>
      </w:r>
      <w:r w:rsidRPr="004864D7">
        <w:t>Investigation of Metallurgical, Mechanical Properties of Hastelloy X by Keyhole Plasma Arc Welding Process. SAE Technical Paper. 2019 -28 – 0152</w:t>
      </w:r>
    </w:p>
    <w:p w14:paraId="0682755A" w14:textId="77777777" w:rsidR="00642AF9" w:rsidRPr="004864D7" w:rsidRDefault="00642AF9" w:rsidP="00642AF9">
      <w:pPr>
        <w:numPr>
          <w:ilvl w:val="0"/>
          <w:numId w:val="5"/>
        </w:numPr>
        <w:jc w:val="both"/>
      </w:pPr>
      <w:r w:rsidRPr="004864D7">
        <w:rPr>
          <w:color w:val="1A1A1A"/>
          <w:shd w:val="clear" w:color="auto" w:fill="EFEFEF"/>
        </w:rPr>
        <w:t xml:space="preserve">Aashish John, Kiran Jacob Johny, B Arulmurugan, S Rajkumar, N Arivazhagan, C D </w:t>
      </w:r>
      <w:proofErr w:type="spellStart"/>
      <w:r w:rsidRPr="004864D7">
        <w:rPr>
          <w:color w:val="1A1A1A"/>
          <w:shd w:val="clear" w:color="auto" w:fill="EFEFEF"/>
        </w:rPr>
        <w:t>Naiju</w:t>
      </w:r>
      <w:proofErr w:type="spellEnd"/>
      <w:r w:rsidRPr="004864D7">
        <w:rPr>
          <w:color w:val="1A1A1A"/>
          <w:shd w:val="clear" w:color="auto" w:fill="EFEFEF"/>
        </w:rPr>
        <w:t xml:space="preserve">, </w:t>
      </w:r>
      <w:r w:rsidRPr="004864D7">
        <w:rPr>
          <w:b/>
          <w:color w:val="1A1A1A"/>
          <w:shd w:val="clear" w:color="auto" w:fill="EFEFEF"/>
        </w:rPr>
        <w:t>M Manikandan</w:t>
      </w:r>
      <w:r w:rsidRPr="004864D7">
        <w:rPr>
          <w:color w:val="1A1A1A"/>
          <w:shd w:val="clear" w:color="auto" w:fill="EFEFEF"/>
        </w:rPr>
        <w:t xml:space="preserve">. </w:t>
      </w:r>
      <w:r w:rsidRPr="004864D7">
        <w:t xml:space="preserve">Investigation on Microstructure and Mechanical Properties of Corrosion Resistance Alloy C-200 fabricated by conventional arc welding technique. </w:t>
      </w:r>
      <w:r w:rsidRPr="004864D7">
        <w:rPr>
          <w:color w:val="222222"/>
          <w:shd w:val="clear" w:color="auto" w:fill="FFFFFF"/>
        </w:rPr>
        <w:t>2019-28-0177 SAE Technical Paper</w:t>
      </w:r>
    </w:p>
    <w:p w14:paraId="55DCB537" w14:textId="77777777" w:rsidR="00642AF9" w:rsidRPr="004864D7" w:rsidRDefault="00642AF9" w:rsidP="00642AF9">
      <w:pPr>
        <w:tabs>
          <w:tab w:val="left" w:pos="180"/>
        </w:tabs>
        <w:ind w:firstLine="90"/>
        <w:jc w:val="both"/>
        <w:rPr>
          <w:b/>
        </w:rPr>
      </w:pPr>
      <w:r w:rsidRPr="004864D7">
        <w:rPr>
          <w:b/>
        </w:rPr>
        <w:t>2018</w:t>
      </w:r>
    </w:p>
    <w:p w14:paraId="0F20EFAD" w14:textId="77777777" w:rsidR="00642AF9" w:rsidRPr="004864D7" w:rsidRDefault="00642AF9" w:rsidP="00642AF9">
      <w:pPr>
        <w:numPr>
          <w:ilvl w:val="0"/>
          <w:numId w:val="5"/>
        </w:numPr>
        <w:jc w:val="both"/>
      </w:pPr>
      <w:r w:rsidRPr="004864D7">
        <w:rPr>
          <w:lang w:val="en-IN"/>
        </w:rPr>
        <w:t xml:space="preserve">P Subramani, </w:t>
      </w:r>
      <w:r w:rsidRPr="004864D7">
        <w:rPr>
          <w:b/>
          <w:lang w:val="en-IN"/>
        </w:rPr>
        <w:t>M Manikandan.</w:t>
      </w:r>
      <w:r w:rsidRPr="004864D7">
        <w:rPr>
          <w:lang w:val="en-IN"/>
        </w:rPr>
        <w:t xml:space="preserve"> </w:t>
      </w:r>
      <w:r w:rsidRPr="004864D7">
        <w:t xml:space="preserve">Development of welding technique to suppress the microsegregation in the aerospace-grade alloy 80A by conventional current pulsing technique. Journal of Manufacturing Processes. 2018(34) 579-592. </w:t>
      </w:r>
    </w:p>
    <w:p w14:paraId="7D977A83" w14:textId="163344DD" w:rsidR="00642AF9" w:rsidRPr="004864D7" w:rsidRDefault="00642AF9" w:rsidP="00642AF9">
      <w:pPr>
        <w:numPr>
          <w:ilvl w:val="0"/>
          <w:numId w:val="5"/>
        </w:numPr>
        <w:jc w:val="both"/>
        <w:rPr>
          <w:lang w:val="en-IN"/>
        </w:rPr>
      </w:pPr>
      <w:r w:rsidRPr="004864D7">
        <w:t xml:space="preserve">V </w:t>
      </w:r>
      <w:r w:rsidRPr="004864D7">
        <w:rPr>
          <w:noProof/>
        </w:rPr>
        <w:t>Sreenivasulu ,</w:t>
      </w:r>
      <w:r w:rsidRPr="004864D7">
        <w:t xml:space="preserve"> </w:t>
      </w:r>
      <w:r w:rsidRPr="004864D7">
        <w:rPr>
          <w:b/>
        </w:rPr>
        <w:t>M Manikandan</w:t>
      </w:r>
      <w:r w:rsidRPr="004864D7">
        <w:t xml:space="preserve">.  High-temperature corrosion </w:t>
      </w:r>
      <w:r w:rsidRPr="004864D7">
        <w:rPr>
          <w:noProof/>
        </w:rPr>
        <w:t>behaviour</w:t>
      </w:r>
      <w:r w:rsidRPr="004864D7">
        <w:t xml:space="preserve"> of air plasma sprayed Cr</w:t>
      </w:r>
      <w:r w:rsidRPr="004864D7">
        <w:rPr>
          <w:vertAlign w:val="subscript"/>
        </w:rPr>
        <w:t>3</w:t>
      </w:r>
      <w:r w:rsidRPr="004864D7">
        <w:t>C</w:t>
      </w:r>
      <w:r w:rsidRPr="004864D7">
        <w:rPr>
          <w:vertAlign w:val="subscript"/>
        </w:rPr>
        <w:t>2</w:t>
      </w:r>
      <w:r w:rsidRPr="004864D7">
        <w:t xml:space="preserve">-25NiCr and </w:t>
      </w:r>
      <w:r w:rsidRPr="004864D7">
        <w:rPr>
          <w:noProof/>
        </w:rPr>
        <w:t>NiCrMoNb</w:t>
      </w:r>
      <w:r w:rsidR="0004381D">
        <w:rPr>
          <w:noProof/>
        </w:rPr>
        <w:t xml:space="preserve"> </w:t>
      </w:r>
      <w:r w:rsidRPr="004864D7">
        <w:rPr>
          <w:noProof/>
        </w:rPr>
        <w:t>powder</w:t>
      </w:r>
      <w:r w:rsidRPr="004864D7">
        <w:t xml:space="preserve"> coating on alloy 80A at 900</w:t>
      </w:r>
      <w:r w:rsidRPr="004864D7">
        <w:rPr>
          <w:vertAlign w:val="superscript"/>
        </w:rPr>
        <w:t>o</w:t>
      </w:r>
      <w:r w:rsidRPr="004864D7">
        <w:t xml:space="preserve">C. Surface and Coatings Technology. </w:t>
      </w:r>
      <w:r w:rsidRPr="004864D7">
        <w:rPr>
          <w:lang w:val="en-IN"/>
        </w:rPr>
        <w:t>337 (2018) 250-259</w:t>
      </w:r>
    </w:p>
    <w:p w14:paraId="3743FC69" w14:textId="22628EE9" w:rsidR="00642AF9" w:rsidRPr="004864D7" w:rsidRDefault="00642AF9" w:rsidP="00642AF9">
      <w:pPr>
        <w:numPr>
          <w:ilvl w:val="0"/>
          <w:numId w:val="5"/>
        </w:numPr>
        <w:jc w:val="both"/>
        <w:rPr>
          <w:lang w:val="en-IN"/>
        </w:rPr>
      </w:pPr>
      <w:r w:rsidRPr="004864D7">
        <w:rPr>
          <w:lang w:val="en-IN"/>
        </w:rPr>
        <w:t xml:space="preserve">B Arulmurugan, </w:t>
      </w:r>
      <w:r w:rsidRPr="004864D7">
        <w:rPr>
          <w:b/>
          <w:lang w:val="en-IN"/>
        </w:rPr>
        <w:t>M Manikandan</w:t>
      </w:r>
      <w:r w:rsidRPr="004864D7">
        <w:rPr>
          <w:lang w:val="en-IN"/>
        </w:rPr>
        <w:t xml:space="preserve">. </w:t>
      </w:r>
      <w:r w:rsidRPr="004864D7">
        <w:rPr>
          <w:color w:val="222222"/>
          <w:shd w:val="clear" w:color="auto" w:fill="FFFFFF"/>
        </w:rPr>
        <w:t xml:space="preserve">Improvement of Metallurgical and Mechanical Properties of Gas Tungsten arc weldments of alloy 686 by Current Pulsing.  </w:t>
      </w:r>
      <w:r w:rsidR="0004381D">
        <w:rPr>
          <w:color w:val="222222"/>
          <w:shd w:val="clear" w:color="auto" w:fill="FFFFFF"/>
        </w:rPr>
        <w:t>Transaction</w:t>
      </w:r>
      <w:r w:rsidRPr="004864D7">
        <w:rPr>
          <w:color w:val="222222"/>
          <w:shd w:val="clear" w:color="auto" w:fill="FFFFFF"/>
        </w:rPr>
        <w:t xml:space="preserve"> of Indian Institute of Metals. 71 (12), 2018, 2953 - 2970 </w:t>
      </w:r>
    </w:p>
    <w:p w14:paraId="463715B2" w14:textId="19FE309D" w:rsidR="00642AF9" w:rsidRPr="004864D7" w:rsidRDefault="00642AF9" w:rsidP="00642AF9">
      <w:pPr>
        <w:numPr>
          <w:ilvl w:val="0"/>
          <w:numId w:val="5"/>
        </w:numPr>
        <w:jc w:val="both"/>
        <w:rPr>
          <w:lang w:val="en-IN"/>
        </w:rPr>
      </w:pPr>
      <w:r w:rsidRPr="004864D7">
        <w:rPr>
          <w:lang w:val="en-IN"/>
        </w:rPr>
        <w:t xml:space="preserve">Vinoth </w:t>
      </w:r>
      <w:proofErr w:type="spellStart"/>
      <w:r w:rsidRPr="004864D7">
        <w:rPr>
          <w:lang w:val="en-IN"/>
        </w:rPr>
        <w:t>Jebaraj</w:t>
      </w:r>
      <w:proofErr w:type="spellEnd"/>
      <w:r w:rsidRPr="004864D7">
        <w:rPr>
          <w:lang w:val="en-IN"/>
        </w:rPr>
        <w:t xml:space="preserve"> A, Sampath Kumar T, </w:t>
      </w:r>
      <w:r w:rsidRPr="004864D7">
        <w:rPr>
          <w:b/>
          <w:color w:val="222222"/>
          <w:shd w:val="clear" w:color="auto" w:fill="FFFFFF"/>
        </w:rPr>
        <w:t>Manikandan M</w:t>
      </w:r>
      <w:r w:rsidRPr="004864D7">
        <w:rPr>
          <w:color w:val="222222"/>
          <w:shd w:val="clear" w:color="auto" w:fill="FFFFFF"/>
        </w:rPr>
        <w:t xml:space="preserve">. Investigation of </w:t>
      </w:r>
      <w:r w:rsidR="0004381D">
        <w:rPr>
          <w:color w:val="222222"/>
          <w:shd w:val="clear" w:color="auto" w:fill="FFFFFF"/>
        </w:rPr>
        <w:t>the structure-property</w:t>
      </w:r>
      <w:r w:rsidRPr="004864D7">
        <w:rPr>
          <w:color w:val="222222"/>
          <w:shd w:val="clear" w:color="auto" w:fill="FFFFFF"/>
        </w:rPr>
        <w:t xml:space="preserve"> relationship of the dissimilar weld between austenitic stainless steel 316L and duplex stainless steel 2205. </w:t>
      </w:r>
      <w:r w:rsidR="0004381D">
        <w:rPr>
          <w:color w:val="222222"/>
          <w:shd w:val="clear" w:color="auto" w:fill="FFFFFF"/>
        </w:rPr>
        <w:t>Transaction</w:t>
      </w:r>
      <w:r w:rsidRPr="004864D7">
        <w:rPr>
          <w:color w:val="222222"/>
          <w:shd w:val="clear" w:color="auto" w:fill="FFFFFF"/>
        </w:rPr>
        <w:t xml:space="preserve"> of Indian Institute of Metals. 71(10), 2018, 2593 – 2604.  </w:t>
      </w:r>
    </w:p>
    <w:p w14:paraId="4A48276E" w14:textId="77777777" w:rsidR="00642AF9" w:rsidRPr="004864D7" w:rsidRDefault="00642AF9" w:rsidP="00642AF9">
      <w:pPr>
        <w:numPr>
          <w:ilvl w:val="0"/>
          <w:numId w:val="5"/>
        </w:numPr>
        <w:jc w:val="both"/>
      </w:pPr>
      <w:r w:rsidRPr="004864D7">
        <w:rPr>
          <w:b/>
          <w:color w:val="212121"/>
          <w:shd w:val="clear" w:color="auto" w:fill="FFFFFF"/>
        </w:rPr>
        <w:t>Manikandan M</w:t>
      </w:r>
      <w:r w:rsidRPr="004864D7">
        <w:rPr>
          <w:color w:val="212121"/>
          <w:shd w:val="clear" w:color="auto" w:fill="FFFFFF"/>
        </w:rPr>
        <w:t xml:space="preserve">, Arul Murugan B, </w:t>
      </w:r>
      <w:proofErr w:type="spellStart"/>
      <w:r w:rsidRPr="004864D7">
        <w:rPr>
          <w:color w:val="212121"/>
          <w:shd w:val="clear" w:color="auto" w:fill="FFFFFF"/>
        </w:rPr>
        <w:t>Agilan</w:t>
      </w:r>
      <w:proofErr w:type="spellEnd"/>
      <w:r w:rsidRPr="004864D7">
        <w:rPr>
          <w:color w:val="212121"/>
          <w:shd w:val="clear" w:color="auto" w:fill="FFFFFF"/>
        </w:rPr>
        <w:t xml:space="preserve"> M, Jerome S, Srikanth A, </w:t>
      </w:r>
      <w:proofErr w:type="spellStart"/>
      <w:r w:rsidRPr="004864D7">
        <w:rPr>
          <w:color w:val="212121"/>
          <w:shd w:val="clear" w:color="auto" w:fill="FFFFFF"/>
        </w:rPr>
        <w:t>Arivarasu</w:t>
      </w:r>
      <w:proofErr w:type="spellEnd"/>
      <w:r w:rsidRPr="004864D7">
        <w:rPr>
          <w:color w:val="212121"/>
          <w:shd w:val="clear" w:color="auto" w:fill="FFFFFF"/>
        </w:rPr>
        <w:t xml:space="preserve"> M, Arivazhagan N. Investigation on Metallurgical and Mechanical Properties of 21st Century Nickel-based Superalloy 686 by Electron Beam Welding Technique. Sadhana (2018) 43:193</w:t>
      </w:r>
    </w:p>
    <w:p w14:paraId="4D1D71AA" w14:textId="77777777" w:rsidR="00642AF9" w:rsidRPr="004864D7" w:rsidRDefault="00642AF9" w:rsidP="00642AF9">
      <w:pPr>
        <w:numPr>
          <w:ilvl w:val="0"/>
          <w:numId w:val="5"/>
        </w:numPr>
        <w:jc w:val="both"/>
      </w:pPr>
      <w:r w:rsidRPr="004864D7">
        <w:rPr>
          <w:b/>
          <w:color w:val="212121"/>
          <w:shd w:val="clear" w:color="auto" w:fill="FFFFFF"/>
        </w:rPr>
        <w:t xml:space="preserve"> </w:t>
      </w:r>
      <w:r w:rsidRPr="004864D7">
        <w:rPr>
          <w:color w:val="212121"/>
          <w:shd w:val="clear" w:color="auto" w:fill="FFFFFF"/>
        </w:rPr>
        <w:t>S A </w:t>
      </w:r>
      <w:proofErr w:type="spellStart"/>
      <w:r w:rsidRPr="004864D7">
        <w:rPr>
          <w:color w:val="212121"/>
          <w:shd w:val="clear" w:color="auto" w:fill="FFFFFF"/>
        </w:rPr>
        <w:t>Nithin</w:t>
      </w:r>
      <w:proofErr w:type="spellEnd"/>
      <w:r w:rsidRPr="004864D7">
        <w:rPr>
          <w:color w:val="212121"/>
          <w:shd w:val="clear" w:color="auto" w:fill="FFFFFF"/>
        </w:rPr>
        <w:t xml:space="preserve"> Joseph Reddy, E </w:t>
      </w:r>
      <w:proofErr w:type="spellStart"/>
      <w:r w:rsidRPr="004864D7">
        <w:rPr>
          <w:color w:val="212121"/>
          <w:shd w:val="clear" w:color="auto" w:fill="FFFFFF"/>
        </w:rPr>
        <w:t>Thrinadh</w:t>
      </w:r>
      <w:proofErr w:type="spellEnd"/>
      <w:r w:rsidRPr="004864D7">
        <w:rPr>
          <w:color w:val="212121"/>
          <w:shd w:val="clear" w:color="auto" w:fill="FFFFFF"/>
        </w:rPr>
        <w:t>, S Prabhakaran, S </w:t>
      </w:r>
      <w:proofErr w:type="spellStart"/>
      <w:r w:rsidRPr="004864D7">
        <w:rPr>
          <w:color w:val="212121"/>
          <w:shd w:val="clear" w:color="auto" w:fill="FFFFFF"/>
        </w:rPr>
        <w:t>Kalainathan</w:t>
      </w:r>
      <w:proofErr w:type="spellEnd"/>
      <w:r w:rsidRPr="004864D7">
        <w:rPr>
          <w:color w:val="212121"/>
          <w:shd w:val="clear" w:color="auto" w:fill="FFFFFF"/>
        </w:rPr>
        <w:t xml:space="preserve">, N Arivazhagan, </w:t>
      </w:r>
      <w:r w:rsidRPr="004864D7">
        <w:rPr>
          <w:b/>
          <w:color w:val="212121"/>
          <w:shd w:val="clear" w:color="auto" w:fill="FFFFFF"/>
        </w:rPr>
        <w:t>M Manikandan</w:t>
      </w:r>
      <w:r w:rsidRPr="004864D7">
        <w:rPr>
          <w:color w:val="212121"/>
          <w:shd w:val="clear" w:color="auto" w:fill="FFFFFF"/>
        </w:rPr>
        <w:t>. Surface modification technique to enhance metallurgical and mechanical properties of alloy C-276 weldment by laser shock peening without coating. Sadhana (2018) 43:117</w:t>
      </w:r>
    </w:p>
    <w:p w14:paraId="7D9E6444" w14:textId="3A11377E" w:rsidR="00642AF9" w:rsidRPr="004864D7" w:rsidRDefault="00642AF9" w:rsidP="00642AF9">
      <w:pPr>
        <w:numPr>
          <w:ilvl w:val="0"/>
          <w:numId w:val="5"/>
        </w:numPr>
        <w:jc w:val="both"/>
        <w:rPr>
          <w:color w:val="212121"/>
          <w:shd w:val="clear" w:color="auto" w:fill="FFFFFF"/>
        </w:rPr>
      </w:pPr>
      <w:r w:rsidRPr="004864D7">
        <w:rPr>
          <w:color w:val="212121"/>
          <w:shd w:val="clear" w:color="auto" w:fill="FFFFFF"/>
        </w:rPr>
        <w:t xml:space="preserve">Akshay Prasanna, P Subramani, V Sreenivasulu, N Arivazhagan, </w:t>
      </w:r>
      <w:proofErr w:type="spellStart"/>
      <w:r w:rsidRPr="004864D7">
        <w:rPr>
          <w:color w:val="212121"/>
          <w:shd w:val="clear" w:color="auto" w:fill="FFFFFF"/>
        </w:rPr>
        <w:t>Duoli</w:t>
      </w:r>
      <w:proofErr w:type="spellEnd"/>
      <w:r w:rsidRPr="004864D7">
        <w:rPr>
          <w:color w:val="212121"/>
          <w:shd w:val="clear" w:color="auto" w:fill="FFFFFF"/>
        </w:rPr>
        <w:t xml:space="preserve"> WU, </w:t>
      </w:r>
      <w:r w:rsidRPr="004864D7">
        <w:rPr>
          <w:b/>
          <w:color w:val="212121"/>
          <w:shd w:val="clear" w:color="auto" w:fill="FFFFFF"/>
        </w:rPr>
        <w:t>M Manikandan</w:t>
      </w:r>
      <w:r w:rsidRPr="004864D7">
        <w:rPr>
          <w:color w:val="212121"/>
          <w:shd w:val="clear" w:color="auto" w:fill="FFFFFF"/>
        </w:rPr>
        <w:t xml:space="preserve">. High-temperature corrosion </w:t>
      </w:r>
      <w:proofErr w:type="spellStart"/>
      <w:r w:rsidRPr="004864D7">
        <w:rPr>
          <w:color w:val="212121"/>
          <w:shd w:val="clear" w:color="auto" w:fill="FFFFFF"/>
        </w:rPr>
        <w:t>behaviour</w:t>
      </w:r>
      <w:proofErr w:type="spellEnd"/>
      <w:r w:rsidRPr="004864D7">
        <w:rPr>
          <w:color w:val="212121"/>
          <w:shd w:val="clear" w:color="auto" w:fill="FFFFFF"/>
        </w:rPr>
        <w:t xml:space="preserve"> of HVOF sprayed Cr3C2-25NiCr coated on alloy X22CrMoV12-1 at 600 </w:t>
      </w:r>
      <w:proofErr w:type="spellStart"/>
      <w:r w:rsidRPr="004864D7">
        <w:rPr>
          <w:color w:val="212121"/>
          <w:shd w:val="clear" w:color="auto" w:fill="FFFFFF"/>
        </w:rPr>
        <w:t>oC.</w:t>
      </w:r>
      <w:proofErr w:type="spellEnd"/>
      <w:r w:rsidRPr="004864D7">
        <w:rPr>
          <w:color w:val="212121"/>
          <w:shd w:val="clear" w:color="auto" w:fill="FFFFFF"/>
        </w:rPr>
        <w:t xml:space="preserve"> Journal of Thermal Spray and </w:t>
      </w:r>
      <w:proofErr w:type="spellStart"/>
      <w:r w:rsidRPr="004864D7">
        <w:rPr>
          <w:color w:val="212121"/>
          <w:shd w:val="clear" w:color="auto" w:fill="FFFFFF"/>
        </w:rPr>
        <w:t>Engineering.Volume</w:t>
      </w:r>
      <w:proofErr w:type="spellEnd"/>
      <w:r w:rsidRPr="004864D7">
        <w:rPr>
          <w:color w:val="212121"/>
          <w:shd w:val="clear" w:color="auto" w:fill="FFFFFF"/>
        </w:rPr>
        <w:t xml:space="preserve"> 1. Issue 1, Page 7-12, DOI: </w:t>
      </w:r>
      <w:r w:rsidRPr="004864D7">
        <w:rPr>
          <w:b/>
          <w:bCs/>
          <w:shd w:val="clear" w:color="auto" w:fill="FFFFFF"/>
        </w:rPr>
        <w:t>10.</w:t>
      </w:r>
      <w:r w:rsidR="0004381D">
        <w:rPr>
          <w:b/>
          <w:bCs/>
          <w:shd w:val="clear" w:color="auto" w:fill="FFFFFF"/>
        </w:rPr>
        <w:t xml:space="preserve"> </w:t>
      </w:r>
      <w:proofErr w:type="spellStart"/>
      <w:r w:rsidRPr="004864D7">
        <w:rPr>
          <w:b/>
          <w:bCs/>
          <w:shd w:val="clear" w:color="auto" w:fill="FFFFFF"/>
        </w:rPr>
        <w:t>jtse</w:t>
      </w:r>
      <w:proofErr w:type="spellEnd"/>
      <w:r w:rsidRPr="004864D7">
        <w:rPr>
          <w:b/>
          <w:bCs/>
          <w:shd w:val="clear" w:color="auto" w:fill="FFFFFF"/>
        </w:rPr>
        <w:t>/2582-1474/1-1.2</w:t>
      </w:r>
    </w:p>
    <w:p w14:paraId="407978EB" w14:textId="77777777" w:rsidR="00642AF9" w:rsidRPr="004864D7" w:rsidRDefault="00642AF9" w:rsidP="00642AF9">
      <w:pPr>
        <w:numPr>
          <w:ilvl w:val="0"/>
          <w:numId w:val="5"/>
        </w:numPr>
        <w:jc w:val="both"/>
      </w:pPr>
      <w:r w:rsidRPr="004864D7">
        <w:rPr>
          <w:b/>
        </w:rPr>
        <w:t>Manikandan M</w:t>
      </w:r>
      <w:r w:rsidRPr="004864D7">
        <w:t xml:space="preserve">, Danny Raj A, Sathish Kumar M, Arivazhagan N, </w:t>
      </w:r>
      <w:proofErr w:type="spellStart"/>
      <w:r w:rsidRPr="004864D7">
        <w:t>Gunachandran</w:t>
      </w:r>
      <w:proofErr w:type="spellEnd"/>
      <w:r w:rsidRPr="004864D7">
        <w:t xml:space="preserve"> R Mohan Kumar J.K, Vignesh V, </w:t>
      </w:r>
      <w:proofErr w:type="spellStart"/>
      <w:r w:rsidRPr="004864D7">
        <w:t>Yoganathan</w:t>
      </w:r>
      <w:proofErr w:type="spellEnd"/>
      <w:r w:rsidRPr="004864D7">
        <w:t xml:space="preserve">. Investigation on Microstructure, Microsegregation and Mechanical Properties of ATIG welded Alloy C-276. Materials Today: Proceedings 5 (2018) 6702–6710  </w:t>
      </w:r>
    </w:p>
    <w:p w14:paraId="0F209EB9" w14:textId="37C8BE7B" w:rsidR="00642AF9" w:rsidRPr="004864D7" w:rsidRDefault="00642AF9" w:rsidP="00642AF9">
      <w:pPr>
        <w:numPr>
          <w:ilvl w:val="0"/>
          <w:numId w:val="5"/>
        </w:numPr>
        <w:jc w:val="both"/>
      </w:pPr>
      <w:r w:rsidRPr="004864D7">
        <w:t xml:space="preserve">A Srikanth, </w:t>
      </w:r>
      <w:r w:rsidRPr="004864D7">
        <w:rPr>
          <w:b/>
        </w:rPr>
        <w:t>M Manikandan</w:t>
      </w:r>
      <w:r w:rsidRPr="004864D7">
        <w:t xml:space="preserve">. Investigation </w:t>
      </w:r>
      <w:r w:rsidRPr="004864D7">
        <w:rPr>
          <w:noProof/>
        </w:rPr>
        <w:t>on</w:t>
      </w:r>
      <w:r w:rsidRPr="004864D7">
        <w:t xml:space="preserve"> Microstructure and Mechanical Properties of Continuous and Pulsed Current Gas Tungsten Arc Welded </w:t>
      </w:r>
      <w:r w:rsidR="0004381D">
        <w:t>Alloy</w:t>
      </w:r>
      <w:r w:rsidRPr="004864D7">
        <w:t xml:space="preserve"> 600. IOP Conf. Series: Materials Science and Engineering 310 (2018) 012073.</w:t>
      </w:r>
    </w:p>
    <w:p w14:paraId="7175E064" w14:textId="77777777" w:rsidR="00642AF9" w:rsidRPr="004864D7" w:rsidRDefault="00642AF9" w:rsidP="00642AF9">
      <w:pPr>
        <w:numPr>
          <w:ilvl w:val="0"/>
          <w:numId w:val="5"/>
        </w:numPr>
        <w:jc w:val="both"/>
      </w:pPr>
      <w:r w:rsidRPr="004864D7">
        <w:t xml:space="preserve">Angad </w:t>
      </w:r>
      <w:proofErr w:type="spellStart"/>
      <w:r w:rsidRPr="004864D7">
        <w:t>Surve</w:t>
      </w:r>
      <w:proofErr w:type="spellEnd"/>
      <w:r w:rsidRPr="004864D7">
        <w:t xml:space="preserve">, </w:t>
      </w:r>
      <w:proofErr w:type="spellStart"/>
      <w:r w:rsidRPr="004864D7">
        <w:t>Sharnappa</w:t>
      </w:r>
      <w:proofErr w:type="spellEnd"/>
      <w:r w:rsidRPr="004864D7">
        <w:t xml:space="preserve"> </w:t>
      </w:r>
      <w:r w:rsidRPr="004864D7">
        <w:rPr>
          <w:noProof/>
        </w:rPr>
        <w:t>Bhosage</w:t>
      </w:r>
      <w:r w:rsidRPr="004864D7">
        <w:t xml:space="preserve">, Akshay Mehta, Srikanth A, </w:t>
      </w:r>
      <w:proofErr w:type="spellStart"/>
      <w:r w:rsidRPr="004864D7">
        <w:t>Arivarasu</w:t>
      </w:r>
      <w:proofErr w:type="spellEnd"/>
      <w:r w:rsidRPr="004864D7">
        <w:t xml:space="preserve"> M, </w:t>
      </w:r>
      <w:r w:rsidRPr="004864D7">
        <w:rPr>
          <w:b/>
        </w:rPr>
        <w:t>Manikandan M</w:t>
      </w:r>
      <w:r w:rsidRPr="004864D7">
        <w:t xml:space="preserve">, </w:t>
      </w:r>
      <w:proofErr w:type="spellStart"/>
      <w:r w:rsidRPr="004864D7">
        <w:t>Gokulkumar</w:t>
      </w:r>
      <w:proofErr w:type="spellEnd"/>
      <w:r w:rsidRPr="004864D7">
        <w:t xml:space="preserve"> K, </w:t>
      </w:r>
      <w:proofErr w:type="spellStart"/>
      <w:proofErr w:type="gramStart"/>
      <w:r w:rsidRPr="004864D7">
        <w:t>Deva.N.Rajan</w:t>
      </w:r>
      <w:proofErr w:type="spellEnd"/>
      <w:proofErr w:type="gramEnd"/>
      <w:r w:rsidRPr="004864D7">
        <w:t xml:space="preserve">. Investigation </w:t>
      </w:r>
      <w:r w:rsidRPr="004864D7">
        <w:rPr>
          <w:noProof/>
        </w:rPr>
        <w:t>on</w:t>
      </w:r>
      <w:r w:rsidRPr="004864D7">
        <w:t xml:space="preserve"> Microstructure and Mechanical Properties of ATIG welded alloy C-276 with Fe</w:t>
      </w:r>
      <w:r w:rsidRPr="004864D7">
        <w:rPr>
          <w:vertAlign w:val="subscript"/>
        </w:rPr>
        <w:t>2</w:t>
      </w:r>
      <w:r w:rsidRPr="004864D7">
        <w:t>O</w:t>
      </w:r>
      <w:r w:rsidRPr="004864D7">
        <w:rPr>
          <w:vertAlign w:val="subscript"/>
        </w:rPr>
        <w:t>3</w:t>
      </w:r>
      <w:r w:rsidRPr="004864D7">
        <w:t xml:space="preserve"> flux. IOP Conf. Series: Materials Science and Engineering 310 (2018) 012080 </w:t>
      </w:r>
      <w:r w:rsidRPr="004864D7">
        <w:rPr>
          <w:noProof/>
        </w:rPr>
        <w:t>doi</w:t>
      </w:r>
      <w:r w:rsidRPr="004864D7">
        <w:t>:10.1088/1757-899X/310/1/012080</w:t>
      </w:r>
    </w:p>
    <w:p w14:paraId="522E5D94" w14:textId="020F8998" w:rsidR="00642AF9" w:rsidRPr="004864D7" w:rsidRDefault="00642AF9" w:rsidP="00642AF9">
      <w:pPr>
        <w:numPr>
          <w:ilvl w:val="0"/>
          <w:numId w:val="5"/>
        </w:numPr>
        <w:jc w:val="both"/>
      </w:pPr>
      <w:r w:rsidRPr="004864D7">
        <w:lastRenderedPageBreak/>
        <w:t xml:space="preserve">B Arulmurugan and </w:t>
      </w:r>
      <w:r w:rsidRPr="004864D7">
        <w:rPr>
          <w:b/>
        </w:rPr>
        <w:t>M Manikandan</w:t>
      </w:r>
      <w:r w:rsidRPr="004864D7">
        <w:t xml:space="preserve">. </w:t>
      </w:r>
      <w:r w:rsidRPr="004864D7">
        <w:rPr>
          <w:noProof/>
        </w:rPr>
        <w:t>Investigations</w:t>
      </w:r>
      <w:r w:rsidRPr="004864D7">
        <w:t xml:space="preserve"> on Microstructure and Corrosion </w:t>
      </w:r>
      <w:proofErr w:type="spellStart"/>
      <w:r w:rsidR="0004381D">
        <w:t>behaviour</w:t>
      </w:r>
      <w:proofErr w:type="spellEnd"/>
      <w:r w:rsidRPr="004864D7">
        <w:t xml:space="preserve"> of Superalloy 686 weldments by Electrochemical Corrosion Technique. IOP Conf. Series: Materials Science and Engineering 310 (2018) 012071 </w:t>
      </w:r>
      <w:r w:rsidRPr="004864D7">
        <w:rPr>
          <w:noProof/>
        </w:rPr>
        <w:t>doi</w:t>
      </w:r>
      <w:r w:rsidRPr="004864D7">
        <w:t>:10.1088/1757-899X/310/1/012071</w:t>
      </w:r>
    </w:p>
    <w:p w14:paraId="57C8DD57" w14:textId="77777777" w:rsidR="00642AF9" w:rsidRPr="004864D7" w:rsidRDefault="00642AF9" w:rsidP="00642AF9">
      <w:pPr>
        <w:numPr>
          <w:ilvl w:val="0"/>
          <w:numId w:val="5"/>
        </w:numPr>
        <w:jc w:val="both"/>
      </w:pPr>
      <w:r w:rsidRPr="004864D7">
        <w:t xml:space="preserve"> Srikanth A, Subramani P, Venkatesh Kannan, </w:t>
      </w:r>
      <w:proofErr w:type="spellStart"/>
      <w:r w:rsidRPr="004864D7">
        <w:t>Mageshkumar</w:t>
      </w:r>
      <w:proofErr w:type="spellEnd"/>
      <w:r w:rsidRPr="004864D7">
        <w:t xml:space="preserve"> K, Puneeth T, </w:t>
      </w:r>
      <w:r w:rsidRPr="004864D7">
        <w:rPr>
          <w:b/>
        </w:rPr>
        <w:t>Manikandan M</w:t>
      </w:r>
      <w:r w:rsidRPr="004864D7">
        <w:t>, Arivazhagan N, Siva Rama Krishna A.  Investigation on Microstructure, Microsegregation and Mechanical Properties of Gas Tungsten Arc Weldment of Alloy 600 by ERNiCrMo-10. Materials Today: Proceedings 5 (2018) 13244–13250</w:t>
      </w:r>
    </w:p>
    <w:p w14:paraId="4FE045FF" w14:textId="77777777" w:rsidR="00642AF9" w:rsidRPr="004864D7" w:rsidRDefault="00642AF9" w:rsidP="00642AF9">
      <w:pPr>
        <w:numPr>
          <w:ilvl w:val="0"/>
          <w:numId w:val="5"/>
        </w:numPr>
        <w:jc w:val="both"/>
      </w:pPr>
      <w:r w:rsidRPr="004864D7">
        <w:t xml:space="preserve">Subramani P, </w:t>
      </w:r>
      <w:proofErr w:type="spellStart"/>
      <w:r w:rsidRPr="004864D7">
        <w:t>Sanket</w:t>
      </w:r>
      <w:proofErr w:type="spellEnd"/>
      <w:r w:rsidRPr="004864D7">
        <w:t xml:space="preserve"> Shetty, </w:t>
      </w:r>
      <w:proofErr w:type="spellStart"/>
      <w:r w:rsidRPr="004864D7">
        <w:t>Anirudhapandit</w:t>
      </w:r>
      <w:proofErr w:type="spellEnd"/>
      <w:r w:rsidRPr="004864D7">
        <w:t xml:space="preserve"> R, Hari P R, Gokul Kumar K </w:t>
      </w:r>
      <w:r w:rsidRPr="004864D7">
        <w:rPr>
          <w:b/>
        </w:rPr>
        <w:t>Manikandan M</w:t>
      </w:r>
      <w:r w:rsidRPr="004864D7">
        <w:t>, Arivazhagan N, Siva Shanmugam N.  Investigations on the Microstructure, Microsegregation and Hardness Properties of Bead on Plasma Arc Welded C-276 Alloy. Materials Today: Proceedings 5 (2018) 13628–13636</w:t>
      </w:r>
    </w:p>
    <w:p w14:paraId="69EA16FC" w14:textId="77777777" w:rsidR="00642AF9" w:rsidRPr="004864D7" w:rsidRDefault="00642AF9" w:rsidP="00642AF9">
      <w:pPr>
        <w:numPr>
          <w:ilvl w:val="0"/>
          <w:numId w:val="5"/>
        </w:numPr>
        <w:jc w:val="both"/>
      </w:pPr>
      <w:proofErr w:type="spellStart"/>
      <w:r w:rsidRPr="004864D7">
        <w:t>Arivarasu</w:t>
      </w:r>
      <w:proofErr w:type="spellEnd"/>
      <w:r w:rsidRPr="004864D7">
        <w:t xml:space="preserve"> M, </w:t>
      </w:r>
      <w:r w:rsidRPr="004864D7">
        <w:rPr>
          <w:b/>
        </w:rPr>
        <w:t>Manikandan M</w:t>
      </w:r>
      <w:r w:rsidRPr="004864D7">
        <w:t xml:space="preserve">, </w:t>
      </w:r>
      <w:proofErr w:type="spellStart"/>
      <w:r w:rsidRPr="004864D7">
        <w:t>Jualeash</w:t>
      </w:r>
      <w:proofErr w:type="spellEnd"/>
      <w:r w:rsidRPr="004864D7">
        <w:t xml:space="preserve"> M J, Deepak P, </w:t>
      </w:r>
      <w:proofErr w:type="spellStart"/>
      <w:r w:rsidRPr="004864D7">
        <w:t>Padmanaban</w:t>
      </w:r>
      <w:proofErr w:type="spellEnd"/>
      <w:r w:rsidRPr="004864D7">
        <w:t xml:space="preserve"> R, Arivazhagan N. Investigations on Mechanical and Metallurgical Properties of Pulsed GTA Welded Maraging Steel C300. Materials Today: Proceedings 5 (2018) 13612–13619</w:t>
      </w:r>
    </w:p>
    <w:p w14:paraId="5480A919" w14:textId="77777777" w:rsidR="00642AF9" w:rsidRPr="004864D7" w:rsidRDefault="00642AF9" w:rsidP="00642AF9">
      <w:pPr>
        <w:numPr>
          <w:ilvl w:val="0"/>
          <w:numId w:val="5"/>
        </w:numPr>
        <w:jc w:val="both"/>
      </w:pPr>
      <w:proofErr w:type="spellStart"/>
      <w:r w:rsidRPr="004864D7">
        <w:rPr>
          <w:color w:val="000000"/>
        </w:rPr>
        <w:t>Rebin</w:t>
      </w:r>
      <w:proofErr w:type="spellEnd"/>
      <w:r w:rsidRPr="004864D7">
        <w:rPr>
          <w:color w:val="000000"/>
        </w:rPr>
        <w:t xml:space="preserve"> Sanford </w:t>
      </w:r>
      <w:proofErr w:type="spellStart"/>
      <w:proofErr w:type="gramStart"/>
      <w:r w:rsidRPr="004864D7">
        <w:rPr>
          <w:color w:val="000000"/>
        </w:rPr>
        <w:t>B,Venkatesh</w:t>
      </w:r>
      <w:proofErr w:type="spellEnd"/>
      <w:proofErr w:type="gramEnd"/>
      <w:r w:rsidRPr="004864D7">
        <w:rPr>
          <w:color w:val="000000"/>
        </w:rPr>
        <w:t xml:space="preserve"> K M, </w:t>
      </w:r>
      <w:proofErr w:type="spellStart"/>
      <w:r w:rsidRPr="004864D7">
        <w:rPr>
          <w:color w:val="000000"/>
        </w:rPr>
        <w:t>Arivarasu</w:t>
      </w:r>
      <w:proofErr w:type="spellEnd"/>
      <w:r w:rsidRPr="004864D7">
        <w:rPr>
          <w:color w:val="000000"/>
        </w:rPr>
        <w:t xml:space="preserve"> M, </w:t>
      </w:r>
      <w:r w:rsidRPr="004864D7">
        <w:rPr>
          <w:b/>
          <w:color w:val="000000"/>
        </w:rPr>
        <w:t>Manikandan M</w:t>
      </w:r>
      <w:r w:rsidRPr="004864D7">
        <w:rPr>
          <w:color w:val="000000"/>
        </w:rPr>
        <w:t>, Hari K T,</w:t>
      </w:r>
      <w:r w:rsidRPr="004864D7">
        <w:rPr>
          <w:color w:val="000000"/>
        </w:rPr>
        <w:br/>
        <w:t xml:space="preserve">Mithun K G, Surya PR, Arivazhagan N. </w:t>
      </w:r>
      <w:r w:rsidRPr="004864D7">
        <w:t xml:space="preserve">Studies on hot corrosion </w:t>
      </w:r>
      <w:proofErr w:type="spellStart"/>
      <w:r w:rsidRPr="004864D7">
        <w:t>behaviour</w:t>
      </w:r>
      <w:proofErr w:type="spellEnd"/>
      <w:r w:rsidRPr="004864D7">
        <w:t xml:space="preserve"> of A-TIG welded AISI 316 weldments. Materials Today: Proceedings 5 (2018) 13334–13339</w:t>
      </w:r>
    </w:p>
    <w:p w14:paraId="66E3FEF8" w14:textId="77777777" w:rsidR="00642AF9" w:rsidRPr="004864D7" w:rsidRDefault="00642AF9" w:rsidP="00642AF9">
      <w:pPr>
        <w:numPr>
          <w:ilvl w:val="0"/>
          <w:numId w:val="5"/>
        </w:numPr>
        <w:jc w:val="both"/>
      </w:pPr>
      <w:r w:rsidRPr="004864D7">
        <w:rPr>
          <w:color w:val="000000"/>
        </w:rPr>
        <w:t xml:space="preserve">Venkatesh </w:t>
      </w:r>
      <w:proofErr w:type="spellStart"/>
      <w:r w:rsidRPr="004864D7">
        <w:rPr>
          <w:color w:val="000000"/>
        </w:rPr>
        <w:t>Kannan.M</w:t>
      </w:r>
      <w:proofErr w:type="spellEnd"/>
      <w:r w:rsidRPr="004864D7">
        <w:rPr>
          <w:color w:val="000000"/>
        </w:rPr>
        <w:t xml:space="preserve">, </w:t>
      </w:r>
      <w:proofErr w:type="spellStart"/>
      <w:r w:rsidRPr="004864D7">
        <w:rPr>
          <w:color w:val="000000"/>
        </w:rPr>
        <w:t>Arivarsu.M</w:t>
      </w:r>
      <w:proofErr w:type="spellEnd"/>
      <w:r w:rsidRPr="004864D7">
        <w:rPr>
          <w:color w:val="000000"/>
        </w:rPr>
        <w:t xml:space="preserve">, </w:t>
      </w:r>
      <w:r w:rsidRPr="004864D7">
        <w:rPr>
          <w:b/>
          <w:color w:val="000000"/>
        </w:rPr>
        <w:t>Manikandan M</w:t>
      </w:r>
      <w:r w:rsidRPr="004864D7">
        <w:rPr>
          <w:color w:val="000000"/>
        </w:rPr>
        <w:t xml:space="preserve">, </w:t>
      </w:r>
      <w:proofErr w:type="spellStart"/>
      <w:r w:rsidRPr="004864D7">
        <w:rPr>
          <w:color w:val="000000"/>
        </w:rPr>
        <w:t>Arivazhagan.N</w:t>
      </w:r>
      <w:proofErr w:type="spellEnd"/>
      <w:r w:rsidRPr="004864D7">
        <w:rPr>
          <w:color w:val="000000"/>
        </w:rPr>
        <w:t xml:space="preserve">. </w:t>
      </w:r>
      <w:r w:rsidRPr="004864D7">
        <w:t>A Review on Friction Stir Welding. Materials Today: Proceedings 5 (2018) 13227–13235</w:t>
      </w:r>
    </w:p>
    <w:p w14:paraId="53B95698" w14:textId="77777777" w:rsidR="00642AF9" w:rsidRPr="004864D7" w:rsidRDefault="00642AF9" w:rsidP="00642AF9">
      <w:pPr>
        <w:numPr>
          <w:ilvl w:val="0"/>
          <w:numId w:val="5"/>
        </w:numPr>
        <w:jc w:val="both"/>
      </w:pPr>
      <w:r w:rsidRPr="004864D7">
        <w:rPr>
          <w:color w:val="212121"/>
        </w:rPr>
        <w:t xml:space="preserve">Muthu S M, Mohana Bharathi C, Vishal </w:t>
      </w:r>
      <w:proofErr w:type="spellStart"/>
      <w:r w:rsidRPr="004864D7">
        <w:rPr>
          <w:color w:val="212121"/>
        </w:rPr>
        <w:t>Gukhan</w:t>
      </w:r>
      <w:proofErr w:type="spellEnd"/>
      <w:r w:rsidRPr="004864D7">
        <w:rPr>
          <w:color w:val="212121"/>
        </w:rPr>
        <w:t xml:space="preserve"> N, Vignesh Kumar S,</w:t>
      </w:r>
      <w:r w:rsidRPr="004864D7">
        <w:rPr>
          <w:color w:val="212121"/>
        </w:rPr>
        <w:br/>
        <w:t xml:space="preserve">Venkatesh Kannan M, </w:t>
      </w:r>
      <w:proofErr w:type="spellStart"/>
      <w:r w:rsidRPr="004864D7">
        <w:rPr>
          <w:color w:val="212121"/>
        </w:rPr>
        <w:t>Arivarasu</w:t>
      </w:r>
      <w:proofErr w:type="spellEnd"/>
      <w:r w:rsidRPr="004864D7">
        <w:rPr>
          <w:color w:val="212121"/>
        </w:rPr>
        <w:t xml:space="preserve"> M, </w:t>
      </w:r>
      <w:r w:rsidRPr="004864D7">
        <w:rPr>
          <w:b/>
          <w:color w:val="212121"/>
        </w:rPr>
        <w:t>Manikandan M</w:t>
      </w:r>
      <w:r w:rsidRPr="004864D7">
        <w:rPr>
          <w:color w:val="212121"/>
        </w:rPr>
        <w:t xml:space="preserve">, Arivazhagan N. </w:t>
      </w:r>
      <w:r w:rsidRPr="004864D7">
        <w:t>Hot Corrosion Studies on Dissimilar Weldments C-22 and AISI 316L in Molten Salt K</w:t>
      </w:r>
      <w:r w:rsidRPr="004864D7">
        <w:rPr>
          <w:vertAlign w:val="subscript"/>
        </w:rPr>
        <w:t>2</w:t>
      </w:r>
      <w:r w:rsidRPr="004864D7">
        <w:t>SO</w:t>
      </w:r>
      <w:r w:rsidRPr="004864D7">
        <w:rPr>
          <w:vertAlign w:val="subscript"/>
        </w:rPr>
        <w:t>4</w:t>
      </w:r>
      <w:r w:rsidRPr="004864D7">
        <w:t xml:space="preserve"> + 60%wt NaCl Environment. Materials Today: Proceedings 5 (2018) 13340–13346.</w:t>
      </w:r>
    </w:p>
    <w:p w14:paraId="083BF1A5" w14:textId="77777777" w:rsidR="00642AF9" w:rsidRPr="004864D7" w:rsidRDefault="00642AF9" w:rsidP="00642AF9">
      <w:pPr>
        <w:numPr>
          <w:ilvl w:val="0"/>
          <w:numId w:val="5"/>
        </w:numPr>
        <w:shd w:val="clear" w:color="auto" w:fill="FFFFFF"/>
        <w:spacing w:line="300" w:lineRule="atLeast"/>
        <w:jc w:val="both"/>
      </w:pPr>
      <w:r w:rsidRPr="004864D7">
        <w:rPr>
          <w:color w:val="212121"/>
        </w:rPr>
        <w:t xml:space="preserve"> </w:t>
      </w:r>
      <w:r w:rsidRPr="004864D7">
        <w:t xml:space="preserve">Dhananjay Parashar Tumu, P Subramani, K Gokul Kumar, </w:t>
      </w:r>
      <w:r w:rsidRPr="004864D7">
        <w:rPr>
          <w:b/>
        </w:rPr>
        <w:t>M Manikandan</w:t>
      </w:r>
      <w:r w:rsidRPr="004864D7">
        <w:t>,</w:t>
      </w:r>
      <w:r w:rsidRPr="004864D7">
        <w:br/>
        <w:t xml:space="preserve">C G Mohan, N Arivazhagan, Deva </w:t>
      </w:r>
      <w:proofErr w:type="spellStart"/>
      <w:proofErr w:type="gramStart"/>
      <w:r w:rsidRPr="004864D7">
        <w:t>N.Rajan</w:t>
      </w:r>
      <w:proofErr w:type="spellEnd"/>
      <w:proofErr w:type="gramEnd"/>
      <w:r w:rsidRPr="004864D7">
        <w:t>. Investigation on microstructure and tensile properties of dissimilar weld joints between AISI 316l and duplex 2205 stainless steel. IOP Conf. Series: Materials Science and Engineering 402 (2018) 012075 doi:10.1088/1757-899X/402/1/012075</w:t>
      </w:r>
    </w:p>
    <w:p w14:paraId="7EB1F40B" w14:textId="77777777" w:rsidR="00642AF9" w:rsidRPr="004864D7" w:rsidRDefault="00642AF9" w:rsidP="00642AF9">
      <w:pPr>
        <w:numPr>
          <w:ilvl w:val="0"/>
          <w:numId w:val="5"/>
        </w:numPr>
        <w:jc w:val="both"/>
      </w:pPr>
      <w:r w:rsidRPr="004864D7">
        <w:t xml:space="preserve"> </w:t>
      </w:r>
      <w:bookmarkStart w:id="3" w:name="bau005"/>
      <w:r w:rsidRPr="004864D7">
        <w:t>Chaitanya Gandhi,</w:t>
      </w:r>
      <w:bookmarkStart w:id="4" w:name="bau010"/>
      <w:bookmarkEnd w:id="3"/>
      <w:r w:rsidRPr="004864D7">
        <w:t xml:space="preserve"> Nikhil Dixit</w:t>
      </w:r>
      <w:bookmarkStart w:id="5" w:name="bau015"/>
      <w:bookmarkEnd w:id="4"/>
      <w:r w:rsidRPr="004864D7">
        <w:t xml:space="preserve">, Omkar </w:t>
      </w:r>
      <w:proofErr w:type="spellStart"/>
      <w:r w:rsidRPr="004864D7">
        <w:t>Aranke</w:t>
      </w:r>
      <w:bookmarkStart w:id="6" w:name="bau020"/>
      <w:bookmarkEnd w:id="5"/>
      <w:proofErr w:type="spellEnd"/>
      <w:r w:rsidRPr="004864D7">
        <w:t xml:space="preserve">, M </w:t>
      </w:r>
      <w:proofErr w:type="spellStart"/>
      <w:r w:rsidRPr="004864D7">
        <w:t>Arivarasu</w:t>
      </w:r>
      <w:proofErr w:type="spellEnd"/>
      <w:r w:rsidRPr="004864D7">
        <w:t xml:space="preserve">, </w:t>
      </w:r>
      <w:bookmarkStart w:id="7" w:name="bau025"/>
      <w:bookmarkEnd w:id="6"/>
      <w:r w:rsidRPr="004864D7">
        <w:t>N Siva Shanmugam</w:t>
      </w:r>
      <w:bookmarkStart w:id="8" w:name="bau030"/>
      <w:bookmarkEnd w:id="7"/>
      <w:r w:rsidRPr="004864D7">
        <w:t xml:space="preserve">, </w:t>
      </w:r>
      <w:r w:rsidRPr="004864D7">
        <w:rPr>
          <w:b/>
        </w:rPr>
        <w:t>M Manikandan</w:t>
      </w:r>
      <w:bookmarkStart w:id="9" w:name="bau035"/>
      <w:bookmarkEnd w:id="8"/>
      <w:r w:rsidRPr="004864D7">
        <w:t>, N Arivazhagan</w:t>
      </w:r>
      <w:bookmarkEnd w:id="9"/>
      <w:r w:rsidRPr="004864D7">
        <w:t>. Characterization of AA 7075 weldment using CMT Process. Materials Today: Proceedings 5 (2018) 24024–24032.</w:t>
      </w:r>
    </w:p>
    <w:p w14:paraId="0BEC578A" w14:textId="77777777" w:rsidR="00642AF9" w:rsidRPr="004864D7" w:rsidRDefault="00642AF9" w:rsidP="00642AF9">
      <w:pPr>
        <w:tabs>
          <w:tab w:val="left" w:pos="180"/>
        </w:tabs>
        <w:ind w:left="720" w:hanging="720"/>
        <w:jc w:val="both"/>
        <w:rPr>
          <w:b/>
        </w:rPr>
      </w:pPr>
      <w:r w:rsidRPr="004864D7">
        <w:rPr>
          <w:b/>
        </w:rPr>
        <w:t>2017</w:t>
      </w:r>
    </w:p>
    <w:p w14:paraId="04E70142" w14:textId="748C5660" w:rsidR="00642AF9" w:rsidRPr="004864D7" w:rsidRDefault="00642AF9" w:rsidP="00642AF9">
      <w:pPr>
        <w:numPr>
          <w:ilvl w:val="0"/>
          <w:numId w:val="5"/>
        </w:numPr>
        <w:jc w:val="both"/>
      </w:pPr>
      <w:r w:rsidRPr="004864D7">
        <w:t xml:space="preserve">Srikanth A, </w:t>
      </w:r>
      <w:r w:rsidRPr="004864D7">
        <w:rPr>
          <w:b/>
        </w:rPr>
        <w:t>Manikandan M</w:t>
      </w:r>
      <w:r w:rsidRPr="004864D7">
        <w:t xml:space="preserve">. Development of Welding Technique to </w:t>
      </w:r>
      <w:r w:rsidR="0004381D">
        <w:t>Avoid</w:t>
      </w:r>
      <w:r w:rsidRPr="004864D7">
        <w:t xml:space="preserve"> the Sensitization in the Alloy 600 by Conventional Gas Tungsten Arc Welding Method. Journal of Manufacturing Processes. 2017 (30) 452-466</w:t>
      </w:r>
    </w:p>
    <w:p w14:paraId="2D27F654" w14:textId="77777777" w:rsidR="00642AF9" w:rsidRPr="004864D7" w:rsidRDefault="00642AF9" w:rsidP="00642AF9">
      <w:pPr>
        <w:numPr>
          <w:ilvl w:val="0"/>
          <w:numId w:val="5"/>
        </w:numPr>
        <w:jc w:val="both"/>
      </w:pPr>
      <w:r w:rsidRPr="004864D7">
        <w:rPr>
          <w:b/>
          <w:noProof/>
        </w:rPr>
        <w:t>Mankandan</w:t>
      </w:r>
      <w:r w:rsidRPr="004864D7">
        <w:rPr>
          <w:b/>
        </w:rPr>
        <w:t xml:space="preserve"> M</w:t>
      </w:r>
      <w:r w:rsidRPr="004864D7">
        <w:t xml:space="preserve">, Arul Murugan B. Development of Welding Technology for Improving the Metallurgical and Mechanical Properties of 21st Century Nickel based superalloy 686. Materials Science &amp; Engineering A. 2017 (691) 126-140. 10.1016/j.msea.2017.03.042 </w:t>
      </w:r>
    </w:p>
    <w:p w14:paraId="7121B494" w14:textId="77777777" w:rsidR="00642AF9" w:rsidRPr="004864D7" w:rsidRDefault="00642AF9" w:rsidP="00642AF9">
      <w:pPr>
        <w:numPr>
          <w:ilvl w:val="0"/>
          <w:numId w:val="5"/>
        </w:numPr>
        <w:jc w:val="both"/>
      </w:pPr>
      <w:r w:rsidRPr="004864D7">
        <w:rPr>
          <w:b/>
        </w:rPr>
        <w:t xml:space="preserve">Manikandan M, </w:t>
      </w:r>
      <w:proofErr w:type="spellStart"/>
      <w:r w:rsidRPr="004864D7">
        <w:t>Gunachandran</w:t>
      </w:r>
      <w:proofErr w:type="spellEnd"/>
      <w:r w:rsidRPr="004864D7">
        <w:t xml:space="preserve"> R, </w:t>
      </w:r>
      <w:proofErr w:type="spellStart"/>
      <w:r w:rsidRPr="004864D7">
        <w:t>Vigneshwaran</w:t>
      </w:r>
      <w:proofErr w:type="spellEnd"/>
      <w:r w:rsidRPr="004864D7">
        <w:t xml:space="preserve"> M, Sudhakar S, Srikanth A, </w:t>
      </w:r>
      <w:proofErr w:type="spellStart"/>
      <w:r w:rsidRPr="004864D7">
        <w:t>Arivarasu</w:t>
      </w:r>
      <w:proofErr w:type="spellEnd"/>
      <w:r w:rsidRPr="004864D7">
        <w:t xml:space="preserve"> M, </w:t>
      </w:r>
      <w:proofErr w:type="spellStart"/>
      <w:r w:rsidRPr="004864D7">
        <w:t>Venkateshkannan</w:t>
      </w:r>
      <w:proofErr w:type="spellEnd"/>
      <w:r w:rsidRPr="004864D7">
        <w:t xml:space="preserve"> M, Arivazhagan N, Deva N. Rajan. Comparative studies on Metallurgical and Mechanical properties of bimetallic combination on </w:t>
      </w:r>
      <w:proofErr w:type="spellStart"/>
      <w:r w:rsidRPr="004864D7">
        <w:t>Incoloy</w:t>
      </w:r>
      <w:proofErr w:type="spellEnd"/>
      <w:r w:rsidRPr="004864D7">
        <w:t xml:space="preserve"> 800 and AISI 316L fabricated by Gas Metal and Shield Metal Arc Welding. Transactions of the Indian Institute of Metals. 2017 70(3) 749-757      10.1007/s12666-017-1087-9.</w:t>
      </w:r>
    </w:p>
    <w:p w14:paraId="35197738" w14:textId="77777777" w:rsidR="00642AF9" w:rsidRPr="004864D7" w:rsidRDefault="00642AF9" w:rsidP="00642AF9">
      <w:pPr>
        <w:numPr>
          <w:ilvl w:val="0"/>
          <w:numId w:val="5"/>
        </w:numPr>
        <w:jc w:val="both"/>
      </w:pPr>
      <w:r w:rsidRPr="004864D7">
        <w:rPr>
          <w:b/>
        </w:rPr>
        <w:t>M. Manikandan</w:t>
      </w:r>
      <w:r w:rsidRPr="004864D7">
        <w:t xml:space="preserve">, N. Arivazhagan, M. </w:t>
      </w:r>
      <w:proofErr w:type="spellStart"/>
      <w:r w:rsidRPr="004864D7">
        <w:t>Arivarasu</w:t>
      </w:r>
      <w:proofErr w:type="spellEnd"/>
      <w:r w:rsidRPr="004864D7">
        <w:t xml:space="preserve">, K. </w:t>
      </w:r>
      <w:proofErr w:type="spellStart"/>
      <w:r w:rsidRPr="004864D7">
        <w:t>Mageshkumar</w:t>
      </w:r>
      <w:proofErr w:type="spellEnd"/>
      <w:r w:rsidRPr="004864D7">
        <w:t xml:space="preserve">, Deva N. Rajan, B. Arul Murugan, P. Prasanth, S. Sukumar, R. </w:t>
      </w:r>
      <w:proofErr w:type="spellStart"/>
      <w:r w:rsidRPr="004864D7">
        <w:t>Vimalanathan</w:t>
      </w:r>
      <w:proofErr w:type="spellEnd"/>
      <w:r w:rsidRPr="004864D7">
        <w:t xml:space="preserve">. Analysis of Metallurgical and </w:t>
      </w:r>
      <w:r w:rsidRPr="004864D7">
        <w:lastRenderedPageBreak/>
        <w:t xml:space="preserve">Mechanical Properties of Continuous and Pulsed Current Gas Tungsten Arc Welded Alloy C-276 with Duplex Stainless Steel. Trans Indian Inst Met (2017) 70(3):661–669. </w:t>
      </w:r>
    </w:p>
    <w:p w14:paraId="2CFF7716" w14:textId="77777777" w:rsidR="00642AF9" w:rsidRPr="004864D7" w:rsidRDefault="00642AF9" w:rsidP="00642AF9">
      <w:pPr>
        <w:numPr>
          <w:ilvl w:val="0"/>
          <w:numId w:val="5"/>
        </w:numPr>
        <w:jc w:val="both"/>
      </w:pPr>
      <w:r w:rsidRPr="004864D7">
        <w:rPr>
          <w:b/>
        </w:rPr>
        <w:t>Manikandan M</w:t>
      </w:r>
      <w:r w:rsidRPr="004864D7">
        <w:t xml:space="preserve">, </w:t>
      </w:r>
      <w:proofErr w:type="spellStart"/>
      <w:r w:rsidRPr="004864D7">
        <w:t>Arivarasu</w:t>
      </w:r>
      <w:proofErr w:type="spellEnd"/>
      <w:r w:rsidRPr="004864D7">
        <w:t xml:space="preserve"> M, Vinoth </w:t>
      </w:r>
      <w:proofErr w:type="spellStart"/>
      <w:r w:rsidRPr="004864D7">
        <w:t>Jebaraj</w:t>
      </w:r>
      <w:proofErr w:type="spellEnd"/>
      <w:r w:rsidRPr="004864D7">
        <w:t xml:space="preserve"> A, Arivazhagan N. The Effect of Post-Weld Heat Treatment on Microstructure and Tensile Properties of Alloy C-276 Welded Joints Fabricated by Pulsed Current Gas Tungsten Arc Welding. </w:t>
      </w:r>
      <w:proofErr w:type="spellStart"/>
      <w:r w:rsidRPr="004864D7">
        <w:t>Ciência</w:t>
      </w:r>
      <w:proofErr w:type="spellEnd"/>
      <w:r w:rsidRPr="004864D7">
        <w:t xml:space="preserve"> &amp; </w:t>
      </w:r>
      <w:proofErr w:type="spellStart"/>
      <w:r w:rsidRPr="004864D7">
        <w:t>Tecnologia</w:t>
      </w:r>
      <w:proofErr w:type="spellEnd"/>
      <w:r w:rsidRPr="004864D7">
        <w:t xml:space="preserve"> dos </w:t>
      </w:r>
      <w:proofErr w:type="spellStart"/>
      <w:r w:rsidRPr="004864D7">
        <w:t>Materiais</w:t>
      </w:r>
      <w:proofErr w:type="spellEnd"/>
      <w:r w:rsidRPr="004864D7">
        <w:t xml:space="preserve"> 29 (2017) 39–45.</w:t>
      </w:r>
    </w:p>
    <w:p w14:paraId="5F88555E" w14:textId="77777777" w:rsidR="00642AF9" w:rsidRPr="004864D7" w:rsidRDefault="00642AF9" w:rsidP="00642AF9">
      <w:pPr>
        <w:numPr>
          <w:ilvl w:val="0"/>
          <w:numId w:val="5"/>
        </w:numPr>
        <w:jc w:val="both"/>
      </w:pPr>
      <w:r w:rsidRPr="004864D7">
        <w:t xml:space="preserve">Adithya R Nair, P </w:t>
      </w:r>
      <w:proofErr w:type="spellStart"/>
      <w:r w:rsidRPr="004864D7">
        <w:t>Niranjhan</w:t>
      </w:r>
      <w:proofErr w:type="spellEnd"/>
      <w:r w:rsidRPr="004864D7">
        <w:t xml:space="preserve">, M N </w:t>
      </w:r>
      <w:proofErr w:type="spellStart"/>
      <w:r w:rsidRPr="004864D7">
        <w:t>Abijith</w:t>
      </w:r>
      <w:proofErr w:type="spellEnd"/>
      <w:r w:rsidRPr="004864D7">
        <w:t xml:space="preserve">, M </w:t>
      </w:r>
      <w:proofErr w:type="spellStart"/>
      <w:r w:rsidRPr="004864D7">
        <w:t>Arivarasu</w:t>
      </w:r>
      <w:proofErr w:type="spellEnd"/>
      <w:r w:rsidRPr="004864D7">
        <w:t xml:space="preserve">, </w:t>
      </w:r>
      <w:r w:rsidRPr="004864D7">
        <w:rPr>
          <w:b/>
        </w:rPr>
        <w:t>M Manikandan</w:t>
      </w:r>
      <w:r w:rsidRPr="004864D7">
        <w:t xml:space="preserve">, R </w:t>
      </w:r>
      <w:proofErr w:type="spellStart"/>
      <w:r w:rsidRPr="004864D7">
        <w:t>Padmanaban</w:t>
      </w:r>
      <w:proofErr w:type="spellEnd"/>
      <w:r w:rsidRPr="004864D7">
        <w:t xml:space="preserve"> and N Arivazhagan. </w:t>
      </w:r>
      <w:proofErr w:type="spellStart"/>
      <w:r w:rsidRPr="004864D7">
        <w:t>Potentiodynamic</w:t>
      </w:r>
      <w:proofErr w:type="spellEnd"/>
      <w:r w:rsidRPr="004864D7">
        <w:t xml:space="preserve"> corrosion studies on laser beam welded austenitic stainless steel AISI 321. IOP Conf. Series: Materials Science and Engineering 263 (2017) 062031 doi:10.1088/1757-899X/263/6/062031</w:t>
      </w:r>
    </w:p>
    <w:p w14:paraId="0C3FD0D7" w14:textId="77777777" w:rsidR="00642AF9" w:rsidRPr="004864D7" w:rsidRDefault="00642AF9" w:rsidP="00642AF9">
      <w:pPr>
        <w:jc w:val="both"/>
        <w:rPr>
          <w:b/>
        </w:rPr>
      </w:pPr>
      <w:r w:rsidRPr="004864D7">
        <w:rPr>
          <w:b/>
        </w:rPr>
        <w:t>2016</w:t>
      </w:r>
    </w:p>
    <w:p w14:paraId="073B8BD8" w14:textId="77777777" w:rsidR="00642AF9" w:rsidRPr="004864D7" w:rsidRDefault="00642AF9" w:rsidP="00642AF9">
      <w:pPr>
        <w:numPr>
          <w:ilvl w:val="0"/>
          <w:numId w:val="5"/>
        </w:numPr>
        <w:jc w:val="both"/>
      </w:pPr>
      <w:r w:rsidRPr="004864D7">
        <w:rPr>
          <w:b/>
        </w:rPr>
        <w:t>Manikandan M</w:t>
      </w:r>
      <w:r w:rsidRPr="004864D7">
        <w:t xml:space="preserve">, </w:t>
      </w:r>
      <w:proofErr w:type="spellStart"/>
      <w:r w:rsidRPr="004864D7">
        <w:t>Arivarasu</w:t>
      </w:r>
      <w:proofErr w:type="spellEnd"/>
      <w:r w:rsidRPr="004864D7">
        <w:t xml:space="preserve">, M, N Arivazhagan, T Puneeth1, N Sivakumar B Arul Murugan, M </w:t>
      </w:r>
      <w:proofErr w:type="spellStart"/>
      <w:r w:rsidRPr="004864D7">
        <w:t>Sathishkumar</w:t>
      </w:r>
      <w:proofErr w:type="spellEnd"/>
      <w:r w:rsidRPr="004864D7">
        <w:t xml:space="preserve">, S </w:t>
      </w:r>
      <w:proofErr w:type="spellStart"/>
      <w:r w:rsidRPr="004864D7">
        <w:t>Sivalingam</w:t>
      </w:r>
      <w:proofErr w:type="spellEnd"/>
      <w:r w:rsidRPr="004864D7">
        <w:t xml:space="preserve">. </w:t>
      </w:r>
      <w:r w:rsidRPr="004864D7">
        <w:rPr>
          <w:bCs/>
        </w:rPr>
        <w:t xml:space="preserve">High Temperature Corrosion studies on Pulsed Current Gas Tungsten Arc Welded Alloy C-276 in Molten Salt Environment. IOP Conf. Series: Materials Science and Engineering </w:t>
      </w:r>
      <w:r w:rsidRPr="004864D7">
        <w:rPr>
          <w:b/>
          <w:bCs/>
        </w:rPr>
        <w:t xml:space="preserve">149 </w:t>
      </w:r>
      <w:r w:rsidRPr="004864D7">
        <w:rPr>
          <w:bCs/>
        </w:rPr>
        <w:t>(2016) 012020 doi:10.1088/1757-899X/149/1/012020</w:t>
      </w:r>
    </w:p>
    <w:p w14:paraId="127098BD" w14:textId="77777777" w:rsidR="00642AF9" w:rsidRPr="004864D7" w:rsidRDefault="00642AF9" w:rsidP="00642AF9">
      <w:pPr>
        <w:tabs>
          <w:tab w:val="left" w:pos="180"/>
        </w:tabs>
        <w:jc w:val="both"/>
        <w:rPr>
          <w:b/>
        </w:rPr>
      </w:pPr>
      <w:r w:rsidRPr="004864D7">
        <w:rPr>
          <w:b/>
        </w:rPr>
        <w:t>2015</w:t>
      </w:r>
      <w:r w:rsidRPr="004864D7">
        <w:rPr>
          <w:b/>
        </w:rPr>
        <w:tab/>
      </w:r>
    </w:p>
    <w:p w14:paraId="04A05824" w14:textId="77777777" w:rsidR="00642AF9" w:rsidRPr="004864D7" w:rsidRDefault="00642AF9" w:rsidP="00642AF9">
      <w:pPr>
        <w:tabs>
          <w:tab w:val="left" w:pos="180"/>
        </w:tabs>
        <w:jc w:val="both"/>
        <w:rPr>
          <w:b/>
          <w:u w:val="single"/>
        </w:rPr>
      </w:pPr>
    </w:p>
    <w:p w14:paraId="16620983" w14:textId="77777777" w:rsidR="00642AF9" w:rsidRPr="004864D7" w:rsidRDefault="00642AF9" w:rsidP="00FC259F">
      <w:pPr>
        <w:pStyle w:val="Heading3"/>
        <w:numPr>
          <w:ilvl w:val="0"/>
          <w:numId w:val="5"/>
        </w:numPr>
        <w:spacing w:after="0"/>
        <w:ind w:left="990" w:hanging="810"/>
        <w:jc w:val="both"/>
        <w:rPr>
          <w:rFonts w:ascii="Times New Roman" w:hAnsi="Times New Roman"/>
          <w:b w:val="0"/>
          <w:sz w:val="24"/>
        </w:rPr>
      </w:pPr>
      <w:r w:rsidRPr="004864D7">
        <w:rPr>
          <w:rFonts w:ascii="Times New Roman" w:hAnsi="Times New Roman"/>
          <w:sz w:val="24"/>
        </w:rPr>
        <w:t xml:space="preserve">Manikandan </w:t>
      </w:r>
      <w:r w:rsidRPr="004864D7">
        <w:rPr>
          <w:rFonts w:ascii="Times New Roman" w:hAnsi="Times New Roman"/>
          <w:bCs/>
          <w:sz w:val="24"/>
        </w:rPr>
        <w:t>M</w:t>
      </w:r>
      <w:r w:rsidRPr="004864D7">
        <w:rPr>
          <w:rFonts w:ascii="Times New Roman" w:hAnsi="Times New Roman"/>
          <w:b w:val="0"/>
          <w:sz w:val="24"/>
        </w:rPr>
        <w:t xml:space="preserve">, Arivazhagan N, Nageswara Rao M, Reddy G.M, “Improvement of Microstructure and Mechanical Behavior of Gas Tungsten Arc Weldments of Alloy C-276 by Current Pulsing”, Acta </w:t>
      </w:r>
      <w:proofErr w:type="spellStart"/>
      <w:r w:rsidRPr="004864D7">
        <w:rPr>
          <w:rFonts w:ascii="Times New Roman" w:hAnsi="Times New Roman"/>
          <w:b w:val="0"/>
          <w:sz w:val="24"/>
        </w:rPr>
        <w:t>Metallurgica</w:t>
      </w:r>
      <w:proofErr w:type="spellEnd"/>
      <w:r w:rsidRPr="004864D7">
        <w:rPr>
          <w:rFonts w:ascii="Times New Roman" w:hAnsi="Times New Roman"/>
          <w:b w:val="0"/>
          <w:sz w:val="24"/>
        </w:rPr>
        <w:t xml:space="preserve"> </w:t>
      </w:r>
      <w:proofErr w:type="spellStart"/>
      <w:r w:rsidRPr="004864D7">
        <w:rPr>
          <w:rFonts w:ascii="Times New Roman" w:hAnsi="Times New Roman"/>
          <w:b w:val="0"/>
          <w:sz w:val="24"/>
        </w:rPr>
        <w:t>Sinica</w:t>
      </w:r>
      <w:proofErr w:type="spellEnd"/>
      <w:r w:rsidRPr="004864D7">
        <w:rPr>
          <w:rFonts w:ascii="Times New Roman" w:hAnsi="Times New Roman"/>
          <w:b w:val="0"/>
          <w:sz w:val="24"/>
        </w:rPr>
        <w:t xml:space="preserve"> (English Letter), 2015, 28(2), 208-215</w:t>
      </w:r>
      <w:r w:rsidRPr="004864D7">
        <w:rPr>
          <w:rFonts w:ascii="Times New Roman" w:hAnsi="Times New Roman"/>
          <w:sz w:val="24"/>
        </w:rPr>
        <w:t>,</w:t>
      </w:r>
      <w:r w:rsidRPr="004864D7">
        <w:rPr>
          <w:rFonts w:ascii="Times New Roman" w:hAnsi="Times New Roman"/>
          <w:b w:val="0"/>
          <w:sz w:val="24"/>
        </w:rPr>
        <w:t xml:space="preserve"> DOI 10.1007/s40195-014-0186-4 </w:t>
      </w:r>
    </w:p>
    <w:p w14:paraId="7A5D5850" w14:textId="58C6324B" w:rsidR="00FC259F" w:rsidRPr="00BA7979" w:rsidRDefault="00642AF9" w:rsidP="00642AF9">
      <w:pPr>
        <w:pStyle w:val="Heading3"/>
        <w:numPr>
          <w:ilvl w:val="0"/>
          <w:numId w:val="5"/>
        </w:numPr>
        <w:spacing w:after="0"/>
        <w:ind w:left="990" w:hanging="720"/>
        <w:jc w:val="both"/>
        <w:rPr>
          <w:rFonts w:ascii="Times New Roman" w:hAnsi="Times New Roman"/>
          <w:b w:val="0"/>
          <w:sz w:val="24"/>
        </w:rPr>
      </w:pPr>
      <w:r w:rsidRPr="004864D7">
        <w:rPr>
          <w:rFonts w:ascii="Times New Roman" w:hAnsi="Times New Roman"/>
          <w:sz w:val="24"/>
        </w:rPr>
        <w:t xml:space="preserve">Manikandan M, </w:t>
      </w:r>
      <w:r w:rsidRPr="004864D7">
        <w:rPr>
          <w:rFonts w:ascii="Times New Roman" w:hAnsi="Times New Roman"/>
          <w:b w:val="0"/>
          <w:sz w:val="24"/>
        </w:rPr>
        <w:t xml:space="preserve">Sasikumar P, Arul Murugan B, </w:t>
      </w:r>
      <w:proofErr w:type="spellStart"/>
      <w:r w:rsidRPr="004864D7">
        <w:rPr>
          <w:rFonts w:ascii="Times New Roman" w:hAnsi="Times New Roman"/>
          <w:b w:val="0"/>
          <w:sz w:val="24"/>
        </w:rPr>
        <w:t>Sathishkumar</w:t>
      </w:r>
      <w:proofErr w:type="spellEnd"/>
      <w:r w:rsidRPr="004864D7">
        <w:rPr>
          <w:rFonts w:ascii="Times New Roman" w:hAnsi="Times New Roman"/>
          <w:b w:val="0"/>
          <w:sz w:val="24"/>
        </w:rPr>
        <w:t xml:space="preserve"> M, Arivazhagan N, Microsegregation studies on PCTIG welding of Alloy C-276. International Journal of Scientific &amp; Engineering Research, Volume 6, Issue 12, December-2015.</w:t>
      </w:r>
    </w:p>
    <w:p w14:paraId="712380A4" w14:textId="6F1100EC" w:rsidR="00642AF9" w:rsidRPr="004864D7" w:rsidRDefault="00642AF9" w:rsidP="00642AF9">
      <w:pPr>
        <w:jc w:val="both"/>
        <w:rPr>
          <w:b/>
          <w:color w:val="000000"/>
        </w:rPr>
      </w:pPr>
      <w:r w:rsidRPr="004864D7">
        <w:rPr>
          <w:b/>
          <w:color w:val="000000"/>
        </w:rPr>
        <w:t>2014</w:t>
      </w:r>
    </w:p>
    <w:p w14:paraId="7A0B0B4F" w14:textId="77777777" w:rsidR="00642AF9" w:rsidRPr="004864D7" w:rsidRDefault="00642AF9" w:rsidP="00F40733">
      <w:pPr>
        <w:pStyle w:val="Heading3"/>
        <w:numPr>
          <w:ilvl w:val="0"/>
          <w:numId w:val="5"/>
        </w:numPr>
        <w:spacing w:after="0"/>
        <w:jc w:val="both"/>
        <w:rPr>
          <w:rFonts w:ascii="Times New Roman" w:hAnsi="Times New Roman"/>
          <w:b w:val="0"/>
          <w:sz w:val="24"/>
        </w:rPr>
      </w:pPr>
      <w:r w:rsidRPr="004864D7">
        <w:rPr>
          <w:rFonts w:ascii="Times New Roman" w:hAnsi="Times New Roman"/>
          <w:sz w:val="24"/>
        </w:rPr>
        <w:t>Manikandan M</w:t>
      </w:r>
      <w:r w:rsidRPr="004864D7">
        <w:rPr>
          <w:rFonts w:ascii="Times New Roman" w:hAnsi="Times New Roman"/>
          <w:b w:val="0"/>
          <w:sz w:val="24"/>
        </w:rPr>
        <w:t>, Arivazhagan N, Nageswara Rao M, Reddy G.M, “Microstructure and Mechanical Properties of Alloy C-276 Weldments Fabricated by Continuous and Pulsed Current Gas Tungsten Arc Welding Techniques”, Vol. 16, 2014, pp 563-572 Journal of Manufacturing Processes.</w:t>
      </w:r>
      <w:r w:rsidRPr="004864D7">
        <w:rPr>
          <w:rFonts w:ascii="Times New Roman" w:hAnsi="Times New Roman"/>
          <w:sz w:val="24"/>
        </w:rPr>
        <w:t xml:space="preserve"> </w:t>
      </w:r>
    </w:p>
    <w:p w14:paraId="14BDE018" w14:textId="77777777" w:rsidR="00642AF9" w:rsidRPr="004864D7" w:rsidRDefault="00642AF9" w:rsidP="00642AF9">
      <w:pPr>
        <w:numPr>
          <w:ilvl w:val="0"/>
          <w:numId w:val="5"/>
        </w:numPr>
        <w:jc w:val="both"/>
      </w:pPr>
      <w:r w:rsidRPr="004864D7">
        <w:t xml:space="preserve">Devendranath Ramkumar, Vaibhav Joshi, </w:t>
      </w:r>
      <w:proofErr w:type="spellStart"/>
      <w:r w:rsidRPr="004864D7">
        <w:t>Savyasachi</w:t>
      </w:r>
      <w:proofErr w:type="spellEnd"/>
      <w:r w:rsidRPr="004864D7">
        <w:t xml:space="preserve"> Pandit, Meghna Agrawal, </w:t>
      </w:r>
      <w:r w:rsidRPr="004864D7">
        <w:rPr>
          <w:noProof/>
        </w:rPr>
        <w:t>Smitkumar</w:t>
      </w:r>
      <w:r w:rsidRPr="004864D7">
        <w:t xml:space="preserve"> </w:t>
      </w:r>
      <w:proofErr w:type="spellStart"/>
      <w:r w:rsidRPr="004864D7">
        <w:t>Oza</w:t>
      </w:r>
      <w:proofErr w:type="spellEnd"/>
      <w:r w:rsidRPr="004864D7">
        <w:t xml:space="preserve">, </w:t>
      </w:r>
      <w:r w:rsidRPr="004864D7">
        <w:rPr>
          <w:b/>
        </w:rPr>
        <w:t>Manikandan M</w:t>
      </w:r>
      <w:r w:rsidRPr="004864D7">
        <w:t xml:space="preserve">, Arivazhagan N, “Investigations on the microstructure and mechanical properties of multi-pass PCGTA weldments of Monel 400 and Hastelloy C276” Materials and Design. Vol. 64, 2014, pp 775-782.  DOI: 10.1016/j.matdes.2014.08.055 </w:t>
      </w:r>
    </w:p>
    <w:p w14:paraId="534ABF13" w14:textId="77777777" w:rsidR="00642AF9" w:rsidRPr="004864D7" w:rsidRDefault="00642AF9" w:rsidP="00642AF9">
      <w:pPr>
        <w:numPr>
          <w:ilvl w:val="0"/>
          <w:numId w:val="5"/>
        </w:numPr>
        <w:jc w:val="both"/>
      </w:pPr>
      <w:r w:rsidRPr="004864D7">
        <w:rPr>
          <w:b/>
          <w:color w:val="000000"/>
        </w:rPr>
        <w:t>Manikandan M</w:t>
      </w:r>
      <w:r w:rsidRPr="004864D7">
        <w:rPr>
          <w:color w:val="000000"/>
        </w:rPr>
        <w:t xml:space="preserve">, Nageswara Rao M, </w:t>
      </w:r>
      <w:proofErr w:type="spellStart"/>
      <w:r w:rsidRPr="004864D7">
        <w:rPr>
          <w:color w:val="000000"/>
        </w:rPr>
        <w:t>Ramanujam</w:t>
      </w:r>
      <w:proofErr w:type="spellEnd"/>
      <w:r w:rsidRPr="004864D7">
        <w:rPr>
          <w:color w:val="000000"/>
        </w:rPr>
        <w:t xml:space="preserve"> R, Devendranath Ramkumar, Arivazhagan N, Reddy G.M, “Optimization of the Pulsed Current Gas Tungsten Arc Welding Process Parameters for alloy C-276 using the Taguchi Method”, </w:t>
      </w:r>
      <w:r w:rsidRPr="004864D7">
        <w:t>Procedia Engineering. Vol. 97, 2014, 767-774. 10.1016/j.proeng.2014.12.307</w:t>
      </w:r>
      <w:r w:rsidRPr="004864D7">
        <w:rPr>
          <w:color w:val="000000"/>
          <w:shd w:val="clear" w:color="auto" w:fill="FFFFFF"/>
        </w:rPr>
        <w:t xml:space="preserve"> </w:t>
      </w:r>
    </w:p>
    <w:p w14:paraId="75912B3E" w14:textId="77777777" w:rsidR="00642AF9" w:rsidRPr="004864D7" w:rsidRDefault="00642AF9" w:rsidP="00F40733">
      <w:pPr>
        <w:numPr>
          <w:ilvl w:val="0"/>
          <w:numId w:val="5"/>
        </w:numPr>
        <w:ind w:left="450"/>
        <w:jc w:val="both"/>
        <w:rPr>
          <w:color w:val="000000"/>
        </w:rPr>
      </w:pPr>
      <w:r w:rsidRPr="004864D7">
        <w:rPr>
          <w:b/>
          <w:color w:val="000000"/>
        </w:rPr>
        <w:t>Manikandan M</w:t>
      </w:r>
      <w:r w:rsidRPr="004864D7">
        <w:rPr>
          <w:color w:val="000000"/>
        </w:rPr>
        <w:t xml:space="preserve">, Hari P </w:t>
      </w:r>
      <w:proofErr w:type="gramStart"/>
      <w:r w:rsidRPr="004864D7">
        <w:rPr>
          <w:color w:val="000000"/>
        </w:rPr>
        <w:t>R</w:t>
      </w:r>
      <w:r w:rsidRPr="004864D7">
        <w:rPr>
          <w:color w:val="000000"/>
          <w:vertAlign w:val="superscript"/>
        </w:rPr>
        <w:t xml:space="preserve"> </w:t>
      </w:r>
      <w:r w:rsidRPr="004864D7">
        <w:rPr>
          <w:color w:val="000000"/>
        </w:rPr>
        <w:t>,</w:t>
      </w:r>
      <w:proofErr w:type="gramEnd"/>
      <w:r w:rsidRPr="004864D7">
        <w:rPr>
          <w:color w:val="000000"/>
        </w:rPr>
        <w:t xml:space="preserve"> Vishnu G, </w:t>
      </w:r>
      <w:proofErr w:type="spellStart"/>
      <w:r w:rsidRPr="004864D7">
        <w:rPr>
          <w:color w:val="000000"/>
        </w:rPr>
        <w:t>Arivarasu</w:t>
      </w:r>
      <w:proofErr w:type="spellEnd"/>
      <w:r w:rsidRPr="004864D7">
        <w:rPr>
          <w:color w:val="000000"/>
        </w:rPr>
        <w:t xml:space="preserve"> M, Devendranath Ramkumar K, Arivazhagan N, Nageswara Rao M, “Investigation of Microstructure and Mechanical Properties of Super Alloy C-276 by Continuous Nd: YAG laser Welding”, Procedia Materials Science Vol.5 (2014) 2233–2241</w:t>
      </w:r>
      <w:r w:rsidRPr="004864D7">
        <w:rPr>
          <w:color w:val="000000"/>
          <w:shd w:val="clear" w:color="auto" w:fill="FFFFFF"/>
        </w:rPr>
        <w:t xml:space="preserve"> </w:t>
      </w:r>
    </w:p>
    <w:p w14:paraId="5D34E694" w14:textId="77777777" w:rsidR="00642AF9" w:rsidRPr="004864D7" w:rsidRDefault="00642AF9" w:rsidP="00F40733">
      <w:pPr>
        <w:numPr>
          <w:ilvl w:val="0"/>
          <w:numId w:val="5"/>
        </w:numPr>
        <w:ind w:hanging="540"/>
        <w:jc w:val="both"/>
        <w:rPr>
          <w:color w:val="000000"/>
        </w:rPr>
      </w:pPr>
      <w:proofErr w:type="spellStart"/>
      <w:r w:rsidRPr="004864D7">
        <w:t>Chethan</w:t>
      </w:r>
      <w:proofErr w:type="spellEnd"/>
      <w:r w:rsidRPr="004864D7">
        <w:t xml:space="preserve"> Roy, Vipin V </w:t>
      </w:r>
      <w:r w:rsidRPr="004864D7">
        <w:rPr>
          <w:noProof/>
        </w:rPr>
        <w:t>Pavanan</w:t>
      </w:r>
      <w:r w:rsidRPr="004864D7">
        <w:t xml:space="preserve">, Vishnu G, Hari P </w:t>
      </w:r>
      <w:proofErr w:type="gramStart"/>
      <w:r w:rsidRPr="004864D7">
        <w:t xml:space="preserve">R, </w:t>
      </w:r>
      <w:r w:rsidRPr="004864D7">
        <w:rPr>
          <w:vertAlign w:val="superscript"/>
        </w:rPr>
        <w:t xml:space="preserve"> </w:t>
      </w:r>
      <w:proofErr w:type="spellStart"/>
      <w:r w:rsidRPr="004864D7">
        <w:rPr>
          <w:color w:val="000000"/>
        </w:rPr>
        <w:t>Arivarasu</w:t>
      </w:r>
      <w:proofErr w:type="spellEnd"/>
      <w:proofErr w:type="gramEnd"/>
      <w:r w:rsidRPr="004864D7">
        <w:rPr>
          <w:color w:val="000000"/>
        </w:rPr>
        <w:t xml:space="preserve"> M, </w:t>
      </w:r>
      <w:r w:rsidRPr="004864D7">
        <w:rPr>
          <w:b/>
          <w:color w:val="000000"/>
        </w:rPr>
        <w:t xml:space="preserve">Manikandan M </w:t>
      </w:r>
      <w:r w:rsidRPr="004864D7">
        <w:rPr>
          <w:color w:val="000000"/>
        </w:rPr>
        <w:t>Devendranath Ramkumar K, Arivazhagan N, “Characterization of metallurgical and mechanical properties of commercially pure copper and AISI 304 dissimilar weldments”, Procedia Materials Science Vol. 5 (2014) pp 2503-2512.</w:t>
      </w:r>
      <w:r w:rsidRPr="004864D7">
        <w:t xml:space="preserve"> </w:t>
      </w:r>
    </w:p>
    <w:p w14:paraId="517E9BBF" w14:textId="77777777" w:rsidR="00642AF9" w:rsidRPr="004864D7" w:rsidRDefault="00642AF9" w:rsidP="00642AF9">
      <w:pPr>
        <w:numPr>
          <w:ilvl w:val="0"/>
          <w:numId w:val="5"/>
        </w:numPr>
        <w:autoSpaceDE w:val="0"/>
        <w:autoSpaceDN w:val="0"/>
        <w:adjustRightInd w:val="0"/>
        <w:jc w:val="both"/>
      </w:pPr>
      <w:proofErr w:type="spellStart"/>
      <w:r w:rsidRPr="004864D7">
        <w:t>Savyasachi</w:t>
      </w:r>
      <w:proofErr w:type="spellEnd"/>
      <w:r w:rsidRPr="004864D7">
        <w:t xml:space="preserve">, Vaibhav, Meghna Agrawal, </w:t>
      </w:r>
      <w:r w:rsidRPr="004864D7">
        <w:rPr>
          <w:b/>
        </w:rPr>
        <w:t>Manikandan M</w:t>
      </w:r>
      <w:r w:rsidRPr="004864D7">
        <w:t>, Devendranath Ramkumar K, Arivazhagan N, Narayanan S</w:t>
      </w:r>
      <w:r w:rsidRPr="004864D7">
        <w:rPr>
          <w:b/>
          <w:bCs/>
        </w:rPr>
        <w:t xml:space="preserve"> </w:t>
      </w:r>
      <w:r w:rsidRPr="004864D7">
        <w:t xml:space="preserve">“Investigation on Mechanical and Metallurgical </w:t>
      </w:r>
      <w:r w:rsidRPr="004864D7">
        <w:lastRenderedPageBreak/>
        <w:t>properties of Dissimilar Continuous GTA welds of Monel 400 and C-276”, Procedia Engineering 75 (2014) 61 – 65.</w:t>
      </w:r>
    </w:p>
    <w:p w14:paraId="0129E261" w14:textId="77777777" w:rsidR="00642AF9" w:rsidRPr="004864D7" w:rsidRDefault="00642AF9" w:rsidP="00642AF9">
      <w:pPr>
        <w:numPr>
          <w:ilvl w:val="0"/>
          <w:numId w:val="5"/>
        </w:numPr>
        <w:autoSpaceDE w:val="0"/>
        <w:autoSpaceDN w:val="0"/>
        <w:adjustRightInd w:val="0"/>
        <w:jc w:val="both"/>
      </w:pPr>
      <w:r w:rsidRPr="004864D7">
        <w:t xml:space="preserve">Avinash P, </w:t>
      </w:r>
      <w:r w:rsidRPr="004864D7">
        <w:rPr>
          <w:b/>
        </w:rPr>
        <w:t>Manikandan M</w:t>
      </w:r>
      <w:r w:rsidRPr="004864D7">
        <w:t>, Devendranath Ramkumar K, Arivazhagan N,</w:t>
      </w:r>
      <w:r w:rsidRPr="004864D7">
        <w:rPr>
          <w:b/>
          <w:bCs/>
        </w:rPr>
        <w:t xml:space="preserve"> </w:t>
      </w:r>
      <w:r w:rsidRPr="004864D7">
        <w:t>“Friction stir welded Butt joints of AA2024 T3 and AA7075T6 Aluminum Alloys”, Procedia Engineering 75 (2014) 98 – 102.</w:t>
      </w:r>
      <w:r w:rsidRPr="004864D7">
        <w:rPr>
          <w:color w:val="000000"/>
          <w:shd w:val="clear" w:color="auto" w:fill="FFFFFF"/>
        </w:rPr>
        <w:t xml:space="preserve"> </w:t>
      </w:r>
    </w:p>
    <w:p w14:paraId="3EDE5D9C" w14:textId="77777777" w:rsidR="00642AF9" w:rsidRPr="004864D7" w:rsidRDefault="00642AF9" w:rsidP="00642AF9">
      <w:pPr>
        <w:numPr>
          <w:ilvl w:val="0"/>
          <w:numId w:val="5"/>
        </w:numPr>
        <w:jc w:val="both"/>
      </w:pPr>
      <w:proofErr w:type="spellStart"/>
      <w:r w:rsidRPr="004864D7">
        <w:t>Arivarasu</w:t>
      </w:r>
      <w:proofErr w:type="spellEnd"/>
      <w:r w:rsidRPr="004864D7">
        <w:t xml:space="preserve"> </w:t>
      </w:r>
      <w:proofErr w:type="spellStart"/>
      <w:proofErr w:type="gramStart"/>
      <w:r w:rsidRPr="004864D7">
        <w:t>M,Vishnu</w:t>
      </w:r>
      <w:proofErr w:type="spellEnd"/>
      <w:proofErr w:type="gramEnd"/>
      <w:r w:rsidRPr="004864D7">
        <w:t xml:space="preserve"> V, Hari </w:t>
      </w:r>
      <w:proofErr w:type="spellStart"/>
      <w:r w:rsidRPr="004864D7">
        <w:t>PR,Vipin</w:t>
      </w:r>
      <w:proofErr w:type="spellEnd"/>
      <w:r w:rsidRPr="004864D7">
        <w:t xml:space="preserve"> VP, Kaushik </w:t>
      </w:r>
      <w:r w:rsidRPr="004864D7">
        <w:rPr>
          <w:noProof/>
        </w:rPr>
        <w:t>Katiki</w:t>
      </w:r>
      <w:r w:rsidRPr="004864D7">
        <w:t xml:space="preserve">, </w:t>
      </w:r>
      <w:proofErr w:type="spellStart"/>
      <w:r w:rsidRPr="004864D7">
        <w:t>Gokulkumar</w:t>
      </w:r>
      <w:proofErr w:type="spellEnd"/>
      <w:r w:rsidRPr="004864D7">
        <w:t xml:space="preserve"> K </w:t>
      </w:r>
      <w:r w:rsidRPr="004864D7">
        <w:rPr>
          <w:b/>
        </w:rPr>
        <w:t>Manikandan M</w:t>
      </w:r>
      <w:r w:rsidRPr="004864D7">
        <w:t>, Devendranath Ramkumar K, Arivazhagan N. “Micro-segregation studies on the Continuous Nd: YAG Laser Beam Welded AISI 316L”, Procedia Engineering. 97 (2014) 892 – 901. 10.1016/j.proeng.2014.12.364</w:t>
      </w:r>
      <w:r w:rsidRPr="004864D7">
        <w:rPr>
          <w:color w:val="000000"/>
          <w:shd w:val="clear" w:color="auto" w:fill="FFFFFF"/>
        </w:rPr>
        <w:t xml:space="preserve"> </w:t>
      </w:r>
    </w:p>
    <w:p w14:paraId="73B9F041" w14:textId="77777777" w:rsidR="00642AF9" w:rsidRPr="00387A4D" w:rsidRDefault="00642AF9" w:rsidP="00642AF9">
      <w:pPr>
        <w:numPr>
          <w:ilvl w:val="0"/>
          <w:numId w:val="5"/>
        </w:numPr>
        <w:autoSpaceDE w:val="0"/>
        <w:autoSpaceDN w:val="0"/>
        <w:adjustRightInd w:val="0"/>
        <w:jc w:val="both"/>
        <w:rPr>
          <w:lang w:val="pt-PT"/>
        </w:rPr>
      </w:pPr>
      <w:proofErr w:type="spellStart"/>
      <w:r w:rsidRPr="00387A4D">
        <w:rPr>
          <w:lang w:val="pt-PT"/>
        </w:rPr>
        <w:t>Arivarasu</w:t>
      </w:r>
      <w:proofErr w:type="spellEnd"/>
      <w:r w:rsidRPr="00387A4D">
        <w:rPr>
          <w:lang w:val="pt-PT"/>
        </w:rPr>
        <w:t xml:space="preserve"> M, </w:t>
      </w:r>
      <w:proofErr w:type="spellStart"/>
      <w:r w:rsidRPr="00387A4D">
        <w:rPr>
          <w:b/>
          <w:lang w:val="pt-PT"/>
        </w:rPr>
        <w:t>Manikandan</w:t>
      </w:r>
      <w:proofErr w:type="spellEnd"/>
      <w:r w:rsidRPr="00387A4D">
        <w:rPr>
          <w:b/>
          <w:lang w:val="pt-PT"/>
        </w:rPr>
        <w:t xml:space="preserve"> M</w:t>
      </w:r>
      <w:r w:rsidRPr="00387A4D">
        <w:rPr>
          <w:lang w:val="pt-PT"/>
        </w:rPr>
        <w:t xml:space="preserve">, </w:t>
      </w:r>
      <w:proofErr w:type="spellStart"/>
      <w:r w:rsidRPr="00387A4D">
        <w:rPr>
          <w:lang w:val="pt-PT"/>
        </w:rPr>
        <w:t>Gokulkumar</w:t>
      </w:r>
      <w:proofErr w:type="spellEnd"/>
      <w:r w:rsidRPr="00387A4D">
        <w:rPr>
          <w:lang w:val="pt-PT"/>
        </w:rPr>
        <w:t xml:space="preserve"> K, </w:t>
      </w:r>
      <w:proofErr w:type="spellStart"/>
      <w:r w:rsidRPr="00387A4D">
        <w:rPr>
          <w:lang w:val="pt-PT"/>
        </w:rPr>
        <w:t>Rajkumar</w:t>
      </w:r>
      <w:proofErr w:type="spellEnd"/>
      <w:r w:rsidRPr="00387A4D">
        <w:rPr>
          <w:lang w:val="pt-PT"/>
        </w:rPr>
        <w:t xml:space="preserve"> V, Devendranath</w:t>
      </w:r>
    </w:p>
    <w:p w14:paraId="3F42D6F6" w14:textId="77777777" w:rsidR="00642AF9" w:rsidRPr="004864D7" w:rsidRDefault="00642AF9" w:rsidP="00642AF9">
      <w:pPr>
        <w:autoSpaceDE w:val="0"/>
        <w:autoSpaceDN w:val="0"/>
        <w:adjustRightInd w:val="0"/>
        <w:ind w:left="720"/>
        <w:jc w:val="both"/>
      </w:pPr>
      <w:r w:rsidRPr="004864D7">
        <w:t>Ramkumar K, Arivazhagan N,</w:t>
      </w:r>
      <w:r w:rsidRPr="004864D7">
        <w:rPr>
          <w:b/>
          <w:bCs/>
        </w:rPr>
        <w:t xml:space="preserve"> </w:t>
      </w:r>
      <w:r w:rsidRPr="004864D7">
        <w:t>“</w:t>
      </w:r>
      <w:r w:rsidRPr="004864D7">
        <w:rPr>
          <w:noProof/>
        </w:rPr>
        <w:t>High Temperature</w:t>
      </w:r>
      <w:r w:rsidRPr="004864D7">
        <w:t xml:space="preserve"> Studies on Welded Joint in Molten Salt Power Plant Environments</w:t>
      </w:r>
      <w:r w:rsidRPr="004864D7">
        <w:rPr>
          <w:noProof/>
        </w:rPr>
        <w:t>,”</w:t>
      </w:r>
      <w:r w:rsidRPr="004864D7">
        <w:t xml:space="preserve"> International Journal of </w:t>
      </w:r>
      <w:proofErr w:type="spellStart"/>
      <w:r w:rsidRPr="004864D7">
        <w:t>ChemTech</w:t>
      </w:r>
      <w:proofErr w:type="spellEnd"/>
      <w:r w:rsidRPr="004864D7">
        <w:t xml:space="preserve"> Research Vol 6(1) 409-415.</w:t>
      </w:r>
    </w:p>
    <w:p w14:paraId="023D8432" w14:textId="77777777" w:rsidR="00642AF9" w:rsidRPr="004864D7" w:rsidRDefault="00642AF9" w:rsidP="00642AF9">
      <w:pPr>
        <w:numPr>
          <w:ilvl w:val="0"/>
          <w:numId w:val="5"/>
        </w:numPr>
        <w:autoSpaceDE w:val="0"/>
        <w:autoSpaceDN w:val="0"/>
        <w:adjustRightInd w:val="0"/>
        <w:jc w:val="both"/>
      </w:pPr>
      <w:r w:rsidRPr="004864D7">
        <w:t xml:space="preserve">Kunal Prasad, </w:t>
      </w:r>
      <w:proofErr w:type="spellStart"/>
      <w:r w:rsidRPr="004864D7">
        <w:t>Soumava</w:t>
      </w:r>
      <w:proofErr w:type="spellEnd"/>
      <w:r w:rsidRPr="004864D7">
        <w:t xml:space="preserve"> Mukherjee, Kurian Antony, </w:t>
      </w:r>
      <w:r w:rsidRPr="004864D7">
        <w:rPr>
          <w:b/>
        </w:rPr>
        <w:t>Manikandan M</w:t>
      </w:r>
      <w:r w:rsidRPr="004864D7">
        <w:t xml:space="preserve">, </w:t>
      </w:r>
      <w:proofErr w:type="spellStart"/>
      <w:r w:rsidRPr="004864D7">
        <w:t>Arivarasu</w:t>
      </w:r>
      <w:proofErr w:type="spellEnd"/>
      <w:r w:rsidRPr="004864D7">
        <w:t xml:space="preserve"> M, Devendranath Ramkumar K, Arivazhagan N, “Investigation on Hot Corrosion Behavior of Plasma Spray Coated Nickel Based Superalloy in Aggressive Environments at 900°C”, International Journal of </w:t>
      </w:r>
      <w:proofErr w:type="spellStart"/>
      <w:r w:rsidRPr="004864D7">
        <w:t>ChemTech</w:t>
      </w:r>
      <w:proofErr w:type="spellEnd"/>
      <w:r w:rsidRPr="004864D7">
        <w:t xml:space="preserve"> Research Vol 6 (1), pp 416-431.</w:t>
      </w:r>
    </w:p>
    <w:p w14:paraId="0D052A10" w14:textId="5E4A8E41" w:rsidR="00642AF9" w:rsidRPr="004864D7" w:rsidRDefault="00642AF9" w:rsidP="00642AF9">
      <w:pPr>
        <w:numPr>
          <w:ilvl w:val="0"/>
          <w:numId w:val="5"/>
        </w:numPr>
        <w:autoSpaceDE w:val="0"/>
        <w:autoSpaceDN w:val="0"/>
        <w:adjustRightInd w:val="0"/>
        <w:jc w:val="both"/>
      </w:pPr>
      <w:proofErr w:type="spellStart"/>
      <w:r w:rsidRPr="004864D7">
        <w:t>Appala</w:t>
      </w:r>
      <w:proofErr w:type="spellEnd"/>
      <w:r w:rsidRPr="004864D7">
        <w:t xml:space="preserve"> Naidu A, </w:t>
      </w:r>
      <w:proofErr w:type="spellStart"/>
      <w:r w:rsidRPr="004864D7">
        <w:t>Kumaresh</w:t>
      </w:r>
      <w:proofErr w:type="spellEnd"/>
      <w:r w:rsidRPr="004864D7">
        <w:t xml:space="preserve"> Babu S.P, </w:t>
      </w:r>
      <w:r w:rsidRPr="004864D7">
        <w:rPr>
          <w:b/>
        </w:rPr>
        <w:t>Manikandan M</w:t>
      </w:r>
      <w:r w:rsidRPr="004864D7">
        <w:t xml:space="preserve">, </w:t>
      </w:r>
      <w:proofErr w:type="spellStart"/>
      <w:r w:rsidRPr="004864D7">
        <w:t>Arivarasu</w:t>
      </w:r>
      <w:proofErr w:type="spellEnd"/>
      <w:r w:rsidRPr="004864D7">
        <w:t xml:space="preserve"> M, Devendranath Ramkumar </w:t>
      </w:r>
      <w:proofErr w:type="gramStart"/>
      <w:r w:rsidRPr="004864D7">
        <w:t>K,  Arivazhagan</w:t>
      </w:r>
      <w:proofErr w:type="gramEnd"/>
      <w:r w:rsidRPr="004864D7">
        <w:t xml:space="preserve"> N, “</w:t>
      </w:r>
      <w:r w:rsidRPr="004864D7">
        <w:rPr>
          <w:color w:val="000000"/>
        </w:rPr>
        <w:t>Hot</w:t>
      </w:r>
      <w:r w:rsidR="0004381D">
        <w:rPr>
          <w:color w:val="000000"/>
        </w:rPr>
        <w:t xml:space="preserve"> </w:t>
      </w:r>
      <w:r w:rsidRPr="004864D7">
        <w:rPr>
          <w:color w:val="000000"/>
        </w:rPr>
        <w:t>corrosion</w:t>
      </w:r>
      <w:r w:rsidR="0004381D">
        <w:rPr>
          <w:color w:val="000000"/>
        </w:rPr>
        <w:t xml:space="preserve"> </w:t>
      </w:r>
      <w:r w:rsidRPr="004864D7">
        <w:rPr>
          <w:color w:val="000000"/>
        </w:rPr>
        <w:t>studies on</w:t>
      </w:r>
      <w:r w:rsidR="0004381D">
        <w:rPr>
          <w:color w:val="000000"/>
        </w:rPr>
        <w:t xml:space="preserve"> </w:t>
      </w:r>
      <w:r w:rsidRPr="004864D7">
        <w:rPr>
          <w:color w:val="000000"/>
        </w:rPr>
        <w:t>welded dissimilar boiler steel</w:t>
      </w:r>
      <w:r w:rsidR="0004381D">
        <w:rPr>
          <w:color w:val="000000"/>
        </w:rPr>
        <w:t xml:space="preserve"> </w:t>
      </w:r>
      <w:r w:rsidRPr="004864D7">
        <w:rPr>
          <w:color w:val="000000"/>
        </w:rPr>
        <w:t>in</w:t>
      </w:r>
      <w:r w:rsidR="0004381D">
        <w:rPr>
          <w:color w:val="000000"/>
        </w:rPr>
        <w:t xml:space="preserve"> </w:t>
      </w:r>
      <w:r w:rsidRPr="004864D7">
        <w:rPr>
          <w:color w:val="000000"/>
        </w:rPr>
        <w:t>power plant environment</w:t>
      </w:r>
      <w:r w:rsidR="0004381D">
        <w:rPr>
          <w:color w:val="000000"/>
        </w:rPr>
        <w:t xml:space="preserve"> </w:t>
      </w:r>
      <w:r w:rsidRPr="004864D7">
        <w:rPr>
          <w:color w:val="000000"/>
        </w:rPr>
        <w:t>under</w:t>
      </w:r>
      <w:r w:rsidR="0004381D">
        <w:rPr>
          <w:color w:val="000000"/>
        </w:rPr>
        <w:t xml:space="preserve"> </w:t>
      </w:r>
      <w:r w:rsidRPr="004864D7">
        <w:rPr>
          <w:color w:val="000000"/>
        </w:rPr>
        <w:t>cyclic condition</w:t>
      </w:r>
      <w:r w:rsidRPr="004864D7">
        <w:rPr>
          <w:noProof/>
          <w:color w:val="000000"/>
        </w:rPr>
        <w:t>,”</w:t>
      </w:r>
      <w:r w:rsidRPr="004864D7">
        <w:rPr>
          <w:color w:val="000000"/>
        </w:rPr>
        <w:t xml:space="preserve"> </w:t>
      </w:r>
      <w:r w:rsidRPr="004864D7">
        <w:t xml:space="preserve">International Journal of </w:t>
      </w:r>
      <w:proofErr w:type="spellStart"/>
      <w:r w:rsidRPr="004864D7">
        <w:t>ChemTech</w:t>
      </w:r>
      <w:proofErr w:type="spellEnd"/>
      <w:r w:rsidRPr="004864D7">
        <w:t xml:space="preserve"> Research Vol.6, No.2, pp 1325-1334.</w:t>
      </w:r>
    </w:p>
    <w:p w14:paraId="1A2B6EA0" w14:textId="77777777" w:rsidR="00642AF9" w:rsidRPr="004864D7" w:rsidRDefault="00642AF9" w:rsidP="00642AF9">
      <w:pPr>
        <w:numPr>
          <w:ilvl w:val="0"/>
          <w:numId w:val="5"/>
        </w:numPr>
        <w:jc w:val="both"/>
        <w:rPr>
          <w:color w:val="000000"/>
        </w:rPr>
      </w:pPr>
      <w:r w:rsidRPr="004864D7">
        <w:rPr>
          <w:noProof/>
        </w:rPr>
        <w:t>Kaushil</w:t>
      </w:r>
      <w:r w:rsidRPr="004864D7">
        <w:t xml:space="preserve">. </w:t>
      </w:r>
      <w:r w:rsidRPr="004864D7">
        <w:rPr>
          <w:noProof/>
        </w:rPr>
        <w:t>Katiki</w:t>
      </w:r>
      <w:r w:rsidRPr="004864D7">
        <w:t xml:space="preserve">, </w:t>
      </w:r>
      <w:proofErr w:type="spellStart"/>
      <w:r w:rsidRPr="004864D7">
        <w:t>Sandeep.Yadlapati</w:t>
      </w:r>
      <w:proofErr w:type="spellEnd"/>
      <w:r w:rsidRPr="004864D7">
        <w:t xml:space="preserve">, Sri Nitin Surya </w:t>
      </w:r>
      <w:proofErr w:type="spellStart"/>
      <w:r w:rsidRPr="004864D7">
        <w:t>Chidepudi</w:t>
      </w:r>
      <w:proofErr w:type="spellEnd"/>
      <w:r w:rsidRPr="004864D7">
        <w:t xml:space="preserve">, </w:t>
      </w:r>
      <w:r w:rsidRPr="004864D7">
        <w:rPr>
          <w:b/>
          <w:color w:val="000000"/>
        </w:rPr>
        <w:t xml:space="preserve">Manikandan M           </w:t>
      </w:r>
      <w:proofErr w:type="spellStart"/>
      <w:r w:rsidRPr="004864D7">
        <w:rPr>
          <w:color w:val="000000"/>
        </w:rPr>
        <w:t>Arivarasu</w:t>
      </w:r>
      <w:proofErr w:type="spellEnd"/>
      <w:r w:rsidRPr="004864D7">
        <w:rPr>
          <w:color w:val="000000"/>
        </w:rPr>
        <w:t xml:space="preserve"> M, Devendranath Ramkumar K, Arivazhagan N, “Performance of Plasma spray coatings on Inconel 625 in Air oxidation and molten salt environment at 800</w:t>
      </w:r>
      <w:r w:rsidRPr="004864D7">
        <w:rPr>
          <w:color w:val="000000"/>
          <w:vertAlign w:val="superscript"/>
        </w:rPr>
        <w:t>o</w:t>
      </w:r>
      <w:r w:rsidRPr="004864D7">
        <w:rPr>
          <w:color w:val="000000"/>
        </w:rPr>
        <w:t xml:space="preserve">C”, </w:t>
      </w:r>
      <w:r w:rsidRPr="004864D7">
        <w:t xml:space="preserve">International Journal of </w:t>
      </w:r>
      <w:proofErr w:type="spellStart"/>
      <w:r w:rsidRPr="004864D7">
        <w:t>ChemTech</w:t>
      </w:r>
      <w:proofErr w:type="spellEnd"/>
      <w:r w:rsidRPr="004864D7">
        <w:t xml:space="preserve"> Research Vol.6, No.5, 2014, pp 2744-2749.</w:t>
      </w:r>
    </w:p>
    <w:p w14:paraId="0F3FAD2F" w14:textId="77777777" w:rsidR="00642AF9" w:rsidRPr="004864D7" w:rsidRDefault="00642AF9" w:rsidP="00642AF9">
      <w:pPr>
        <w:numPr>
          <w:ilvl w:val="0"/>
          <w:numId w:val="5"/>
        </w:numPr>
        <w:jc w:val="both"/>
        <w:rPr>
          <w:color w:val="000000"/>
        </w:rPr>
      </w:pPr>
      <w:r w:rsidRPr="004864D7">
        <w:t xml:space="preserve">Kaushik. </w:t>
      </w:r>
      <w:r w:rsidRPr="004864D7">
        <w:rPr>
          <w:noProof/>
        </w:rPr>
        <w:t>Katiki</w:t>
      </w:r>
      <w:r w:rsidRPr="004864D7">
        <w:t xml:space="preserve">, </w:t>
      </w:r>
      <w:proofErr w:type="spellStart"/>
      <w:r w:rsidRPr="004864D7">
        <w:t>Sandeep.Yadlapati</w:t>
      </w:r>
      <w:proofErr w:type="spellEnd"/>
      <w:r w:rsidRPr="004864D7">
        <w:t xml:space="preserve">, Sri Nitin Surya </w:t>
      </w:r>
      <w:proofErr w:type="spellStart"/>
      <w:r w:rsidRPr="004864D7">
        <w:t>Chidepudi</w:t>
      </w:r>
      <w:proofErr w:type="spellEnd"/>
      <w:r w:rsidRPr="004864D7">
        <w:t xml:space="preserve">, Hari P R, </w:t>
      </w:r>
      <w:r w:rsidRPr="004864D7">
        <w:rPr>
          <w:b/>
        </w:rPr>
        <w:t>Manikandan M</w:t>
      </w:r>
      <w:r w:rsidRPr="004864D7">
        <w:t xml:space="preserve">, </w:t>
      </w:r>
      <w:proofErr w:type="spellStart"/>
      <w:r w:rsidRPr="004864D7">
        <w:t>Arivarasu</w:t>
      </w:r>
      <w:proofErr w:type="spellEnd"/>
      <w:r w:rsidRPr="004864D7">
        <w:t xml:space="preserve"> M, </w:t>
      </w:r>
      <w:r w:rsidRPr="004864D7">
        <w:rPr>
          <w:noProof/>
        </w:rPr>
        <w:t>Devandranath</w:t>
      </w:r>
      <w:r w:rsidRPr="004864D7">
        <w:t xml:space="preserve"> Ramkumar K, Arivazhagan. N. Comparative </w:t>
      </w:r>
      <w:r w:rsidRPr="004864D7">
        <w:rPr>
          <w:noProof/>
        </w:rPr>
        <w:t>High Temperature</w:t>
      </w:r>
      <w:r w:rsidRPr="004864D7">
        <w:t xml:space="preserve"> Corrosion Studies on Zirconium Dioxide Coated Inconel 625 in Air and Molten Salt Environment. International Journal of </w:t>
      </w:r>
      <w:proofErr w:type="spellStart"/>
      <w:r w:rsidRPr="004864D7">
        <w:t>ChemTech</w:t>
      </w:r>
      <w:proofErr w:type="spellEnd"/>
      <w:r w:rsidRPr="004864D7">
        <w:t xml:space="preserve"> Research Vol.6, No.11, 2014, pp 4579-4584.</w:t>
      </w:r>
    </w:p>
    <w:p w14:paraId="18E3B017" w14:textId="0C8112AB" w:rsidR="00642AF9" w:rsidRPr="004864D7" w:rsidRDefault="00642AF9" w:rsidP="00642AF9">
      <w:pPr>
        <w:numPr>
          <w:ilvl w:val="0"/>
          <w:numId w:val="5"/>
        </w:numPr>
        <w:jc w:val="both"/>
        <w:rPr>
          <w:color w:val="000000"/>
        </w:rPr>
      </w:pPr>
      <w:r w:rsidRPr="004864D7">
        <w:t xml:space="preserve">Kaushik. </w:t>
      </w:r>
      <w:r w:rsidRPr="004864D7">
        <w:rPr>
          <w:noProof/>
        </w:rPr>
        <w:t>Katiki</w:t>
      </w:r>
      <w:r w:rsidRPr="004864D7">
        <w:t xml:space="preserve">, Sandeep </w:t>
      </w:r>
      <w:proofErr w:type="spellStart"/>
      <w:r w:rsidRPr="004864D7">
        <w:t>Yadlapati</w:t>
      </w:r>
      <w:proofErr w:type="spellEnd"/>
      <w:r w:rsidRPr="004864D7">
        <w:t xml:space="preserve">, Sri Nitin Surya </w:t>
      </w:r>
      <w:proofErr w:type="spellStart"/>
      <w:r w:rsidRPr="004864D7">
        <w:t>Chidepudi</w:t>
      </w:r>
      <w:proofErr w:type="spellEnd"/>
      <w:r w:rsidRPr="004864D7">
        <w:t xml:space="preserve">, Hari P R, </w:t>
      </w:r>
      <w:r w:rsidRPr="004864D7">
        <w:rPr>
          <w:b/>
        </w:rPr>
        <w:t>Manikandan M</w:t>
      </w:r>
      <w:r w:rsidRPr="004864D7">
        <w:t xml:space="preserve">, </w:t>
      </w:r>
      <w:proofErr w:type="spellStart"/>
      <w:r w:rsidRPr="004864D7">
        <w:t>Arivarasu</w:t>
      </w:r>
      <w:proofErr w:type="spellEnd"/>
      <w:r w:rsidRPr="004864D7">
        <w:t xml:space="preserve"> M, Devendranath Ramkumar K, Arivazhagan N. “Characterization of oxide scales to evaluate hot corrosion </w:t>
      </w:r>
      <w:proofErr w:type="spellStart"/>
      <w:r w:rsidR="002439C1">
        <w:t>behaviour</w:t>
      </w:r>
      <w:proofErr w:type="spellEnd"/>
      <w:r w:rsidRPr="004864D7">
        <w:t xml:space="preserve"> of ZrO2 and Al</w:t>
      </w:r>
      <w:r w:rsidRPr="004864D7">
        <w:rPr>
          <w:vertAlign w:val="subscript"/>
        </w:rPr>
        <w:t>2</w:t>
      </w:r>
      <w:r w:rsidRPr="004864D7">
        <w:t>O</w:t>
      </w:r>
      <w:r w:rsidRPr="004864D7">
        <w:rPr>
          <w:vertAlign w:val="subscript"/>
        </w:rPr>
        <w:t>3</w:t>
      </w:r>
      <w:r w:rsidRPr="004864D7">
        <w:t>-TiO</w:t>
      </w:r>
      <w:r w:rsidRPr="004864D7">
        <w:rPr>
          <w:vertAlign w:val="subscript"/>
        </w:rPr>
        <w:t>2</w:t>
      </w:r>
      <w:r w:rsidRPr="004864D7">
        <w:t xml:space="preserve"> plasma sprayed superalloy”, International Journal of </w:t>
      </w:r>
      <w:proofErr w:type="spellStart"/>
      <w:r w:rsidRPr="004864D7">
        <w:t>ChemTech</w:t>
      </w:r>
      <w:proofErr w:type="spellEnd"/>
      <w:r w:rsidRPr="004864D7">
        <w:t xml:space="preserve"> Research Vol.6, No.7, pp 3851-38599.</w:t>
      </w:r>
      <w:r w:rsidRPr="004864D7">
        <w:rPr>
          <w:color w:val="000000"/>
          <w:shd w:val="clear" w:color="auto" w:fill="FFFFFF"/>
        </w:rPr>
        <w:t xml:space="preserve"> </w:t>
      </w:r>
    </w:p>
    <w:p w14:paraId="71E7338A" w14:textId="77777777" w:rsidR="00642AF9" w:rsidRPr="004864D7" w:rsidRDefault="00642AF9" w:rsidP="00642AF9">
      <w:pPr>
        <w:numPr>
          <w:ilvl w:val="0"/>
          <w:numId w:val="5"/>
        </w:numPr>
        <w:jc w:val="both"/>
        <w:rPr>
          <w:color w:val="000000"/>
        </w:rPr>
      </w:pPr>
      <w:proofErr w:type="spellStart"/>
      <w:r w:rsidRPr="004864D7">
        <w:rPr>
          <w:color w:val="000000"/>
        </w:rPr>
        <w:t>Appala</w:t>
      </w:r>
      <w:proofErr w:type="spellEnd"/>
      <w:r w:rsidRPr="004864D7">
        <w:rPr>
          <w:color w:val="000000"/>
        </w:rPr>
        <w:t xml:space="preserve"> Naidu A, </w:t>
      </w:r>
      <w:proofErr w:type="spellStart"/>
      <w:r w:rsidRPr="004864D7">
        <w:rPr>
          <w:color w:val="000000"/>
        </w:rPr>
        <w:t>Kumaresh</w:t>
      </w:r>
      <w:proofErr w:type="spellEnd"/>
      <w:r w:rsidRPr="004864D7">
        <w:rPr>
          <w:color w:val="000000"/>
        </w:rPr>
        <w:t xml:space="preserve"> Babu S.P, </w:t>
      </w:r>
      <w:r w:rsidRPr="004864D7">
        <w:rPr>
          <w:b/>
          <w:color w:val="000000"/>
        </w:rPr>
        <w:t>Manikandan M</w:t>
      </w:r>
      <w:r w:rsidRPr="004864D7">
        <w:rPr>
          <w:color w:val="000000"/>
        </w:rPr>
        <w:t xml:space="preserve">, </w:t>
      </w:r>
      <w:proofErr w:type="spellStart"/>
      <w:r w:rsidRPr="004864D7">
        <w:rPr>
          <w:color w:val="000000"/>
        </w:rPr>
        <w:t>Arivarasu</w:t>
      </w:r>
      <w:proofErr w:type="spellEnd"/>
      <w:r w:rsidRPr="004864D7">
        <w:rPr>
          <w:color w:val="000000"/>
        </w:rPr>
        <w:t xml:space="preserve"> M, Devendranath Ramkumar K, Arivazhagan N, “Air oxidation and molten salt corrosion studies on </w:t>
      </w:r>
    </w:p>
    <w:p w14:paraId="4DB11AC6" w14:textId="3F47E95D" w:rsidR="00642AF9" w:rsidRPr="004864D7" w:rsidRDefault="00642AF9" w:rsidP="00642AF9">
      <w:pPr>
        <w:autoSpaceDE w:val="0"/>
        <w:autoSpaceDN w:val="0"/>
        <w:adjustRightInd w:val="0"/>
        <w:ind w:left="720"/>
        <w:jc w:val="both"/>
        <w:rPr>
          <w:color w:val="000000"/>
          <w:shd w:val="clear" w:color="auto" w:fill="FFFFFF"/>
        </w:rPr>
      </w:pPr>
      <w:r w:rsidRPr="004864D7">
        <w:rPr>
          <w:color w:val="000000"/>
        </w:rPr>
        <w:t>bimetallic boiler steel at elevated temperatures</w:t>
      </w:r>
      <w:r w:rsidRPr="004864D7">
        <w:rPr>
          <w:noProof/>
          <w:color w:val="000000"/>
        </w:rPr>
        <w:t>,”</w:t>
      </w:r>
      <w:r w:rsidRPr="004864D7">
        <w:rPr>
          <w:color w:val="000000"/>
        </w:rPr>
        <w:t xml:space="preserve"> </w:t>
      </w:r>
      <w:r w:rsidRPr="004864D7">
        <w:t xml:space="preserve">Journal of </w:t>
      </w:r>
      <w:r w:rsidR="002439C1">
        <w:t>Corrosion</w:t>
      </w:r>
      <w:r w:rsidRPr="004864D7">
        <w:t xml:space="preserve"> Science and Engineering, Volume 17. 2014.</w:t>
      </w:r>
      <w:r w:rsidRPr="004864D7">
        <w:rPr>
          <w:color w:val="000000"/>
          <w:shd w:val="clear" w:color="auto" w:fill="FFFFFF"/>
        </w:rPr>
        <w:t xml:space="preserve"> </w:t>
      </w:r>
    </w:p>
    <w:p w14:paraId="1E5CF3E0" w14:textId="77777777" w:rsidR="00642AF9" w:rsidRPr="004864D7" w:rsidRDefault="00642AF9" w:rsidP="00642AF9">
      <w:pPr>
        <w:autoSpaceDE w:val="0"/>
        <w:autoSpaceDN w:val="0"/>
        <w:adjustRightInd w:val="0"/>
        <w:ind w:left="720" w:hanging="720"/>
        <w:jc w:val="both"/>
        <w:rPr>
          <w:color w:val="000000"/>
          <w:shd w:val="clear" w:color="auto" w:fill="FFFFFF"/>
        </w:rPr>
      </w:pPr>
      <w:r w:rsidRPr="004864D7">
        <w:rPr>
          <w:b/>
          <w:color w:val="000000"/>
          <w:shd w:val="clear" w:color="auto" w:fill="FFFFFF"/>
        </w:rPr>
        <w:t>2013</w:t>
      </w:r>
    </w:p>
    <w:p w14:paraId="6F0498F6" w14:textId="2A4240B5" w:rsidR="00642AF9" w:rsidRPr="004864D7" w:rsidRDefault="00642AF9" w:rsidP="00642AF9">
      <w:pPr>
        <w:numPr>
          <w:ilvl w:val="0"/>
          <w:numId w:val="5"/>
        </w:numPr>
        <w:autoSpaceDE w:val="0"/>
        <w:autoSpaceDN w:val="0"/>
        <w:adjustRightInd w:val="0"/>
        <w:spacing w:before="240"/>
        <w:jc w:val="both"/>
      </w:pPr>
      <w:proofErr w:type="spellStart"/>
      <w:r w:rsidRPr="004864D7">
        <w:t>Arivarasu</w:t>
      </w:r>
      <w:proofErr w:type="spellEnd"/>
      <w:r w:rsidRPr="004864D7">
        <w:t xml:space="preserve"> M, </w:t>
      </w:r>
      <w:r w:rsidRPr="004864D7">
        <w:rPr>
          <w:b/>
        </w:rPr>
        <w:t>Manikandan M</w:t>
      </w:r>
      <w:r w:rsidRPr="004864D7">
        <w:t xml:space="preserve">, </w:t>
      </w:r>
      <w:proofErr w:type="spellStart"/>
      <w:r w:rsidRPr="004864D7">
        <w:t>Gokulkumar</w:t>
      </w:r>
      <w:proofErr w:type="spellEnd"/>
      <w:r w:rsidRPr="004864D7">
        <w:t xml:space="preserve"> K, Karthikeyan S, Devendranath Ramkumar K, Arivazhagan N, “Studies on Weldment Corrosion in Different Corrosive Environments</w:t>
      </w:r>
      <w:r w:rsidRPr="004864D7">
        <w:rPr>
          <w:noProof/>
        </w:rPr>
        <w:t>,”</w:t>
      </w:r>
      <w:r w:rsidRPr="004864D7">
        <w:t xml:space="preserve"> Journal of </w:t>
      </w:r>
      <w:r w:rsidR="002439C1">
        <w:t>Corrosion</w:t>
      </w:r>
      <w:r w:rsidRPr="004864D7">
        <w:t xml:space="preserve"> Science and Engineering, Volume 16. 2013.</w:t>
      </w:r>
      <w:r w:rsidRPr="004864D7">
        <w:rPr>
          <w:color w:val="000000"/>
          <w:shd w:val="clear" w:color="auto" w:fill="FFFFFF"/>
        </w:rPr>
        <w:t xml:space="preserve"> </w:t>
      </w:r>
    </w:p>
    <w:p w14:paraId="1E6D053D" w14:textId="77777777" w:rsidR="00642AF9" w:rsidRPr="004864D7" w:rsidRDefault="00642AF9" w:rsidP="00642AF9">
      <w:pPr>
        <w:jc w:val="both"/>
        <w:rPr>
          <w:b/>
          <w:color w:val="000000"/>
        </w:rPr>
      </w:pPr>
      <w:r w:rsidRPr="004864D7">
        <w:rPr>
          <w:b/>
          <w:color w:val="000000"/>
        </w:rPr>
        <w:t>2012</w:t>
      </w:r>
    </w:p>
    <w:p w14:paraId="576EAFFA" w14:textId="77777777" w:rsidR="00642AF9" w:rsidRPr="004864D7" w:rsidRDefault="00642AF9" w:rsidP="00642AF9">
      <w:pPr>
        <w:numPr>
          <w:ilvl w:val="0"/>
          <w:numId w:val="5"/>
        </w:numPr>
        <w:jc w:val="both"/>
        <w:rPr>
          <w:color w:val="000000"/>
        </w:rPr>
      </w:pPr>
      <w:r w:rsidRPr="004864D7">
        <w:t xml:space="preserve">Arivazhagan, Devendranath Ramkumar K, Karthikeyan S, </w:t>
      </w:r>
      <w:r w:rsidRPr="004864D7">
        <w:rPr>
          <w:b/>
        </w:rPr>
        <w:t>Manikandan M</w:t>
      </w:r>
      <w:r w:rsidRPr="004864D7">
        <w:t xml:space="preserve">, Narayanan S, and Surendra S. N, “A Comparative Study of Oxidation and Hot Corrosion of Electron Beam Welded Low Alloy Steel and Stainless Steel in Different Corrosive </w:t>
      </w:r>
      <w:r w:rsidRPr="004864D7">
        <w:lastRenderedPageBreak/>
        <w:t>Environments”, Communications in computer and Information Science (Springer) CCIS 330, pp. 436-441,</w:t>
      </w:r>
      <w:r w:rsidRPr="004864D7">
        <w:rPr>
          <w:color w:val="000000"/>
          <w:shd w:val="clear" w:color="auto" w:fill="FFFFFF"/>
        </w:rPr>
        <w:t xml:space="preserve">2012 </w:t>
      </w:r>
    </w:p>
    <w:p w14:paraId="4C61FA36" w14:textId="77777777" w:rsidR="00642AF9" w:rsidRPr="004864D7" w:rsidRDefault="00642AF9" w:rsidP="00642AF9">
      <w:pPr>
        <w:numPr>
          <w:ilvl w:val="0"/>
          <w:numId w:val="5"/>
        </w:numPr>
        <w:jc w:val="both"/>
      </w:pPr>
      <w:r w:rsidRPr="004864D7">
        <w:t xml:space="preserve">Arivazhagan, Devendranath Ramkumar K, Karthikeyan S, </w:t>
      </w:r>
      <w:r w:rsidRPr="004864D7">
        <w:rPr>
          <w:b/>
        </w:rPr>
        <w:t>Manikandan M</w:t>
      </w:r>
      <w:r w:rsidRPr="004864D7">
        <w:t xml:space="preserve">, Narayanan S, and Surendra S. N, “Hot Corrosion Studies on Gas Tungsten Arc Welded AISI 304 and AISI 4140 Dissimilar Joints”, Communications in Computer and Information Science (Springer) CCIS 330, pp.442-449,2012. </w:t>
      </w:r>
    </w:p>
    <w:p w14:paraId="04B82B91" w14:textId="77777777" w:rsidR="00102F74" w:rsidRPr="00FA0367" w:rsidRDefault="00102F74" w:rsidP="00F40733">
      <w:pPr>
        <w:jc w:val="both"/>
      </w:pPr>
    </w:p>
    <w:p w14:paraId="482D5319" w14:textId="3A782332" w:rsidR="00D423AD" w:rsidRDefault="00D423AD" w:rsidP="00C24558">
      <w:pPr>
        <w:jc w:val="both"/>
        <w:rPr>
          <w:b/>
        </w:rPr>
      </w:pPr>
      <w:r>
        <w:rPr>
          <w:b/>
        </w:rPr>
        <w:t>Editorial Board Member</w:t>
      </w:r>
    </w:p>
    <w:p w14:paraId="2DEB0424" w14:textId="2C0A9DCA" w:rsidR="00D423AD" w:rsidRPr="00D423AD" w:rsidRDefault="00D423AD" w:rsidP="00C24558">
      <w:pPr>
        <w:jc w:val="both"/>
        <w:rPr>
          <w:lang w:val="en-IN" w:eastAsia="x-none"/>
        </w:rPr>
      </w:pPr>
    </w:p>
    <w:p w14:paraId="1ED9D87C" w14:textId="52CC5272" w:rsidR="000F5D9D" w:rsidRDefault="000F5D9D" w:rsidP="00C44FB2">
      <w:pPr>
        <w:pStyle w:val="ListParagraph"/>
        <w:numPr>
          <w:ilvl w:val="0"/>
          <w:numId w:val="22"/>
        </w:numPr>
        <w:jc w:val="both"/>
        <w:rPr>
          <w:rFonts w:ascii="Times New Roman" w:eastAsia="Times New Roman" w:hAnsi="Times New Roman"/>
          <w:sz w:val="24"/>
          <w:szCs w:val="24"/>
          <w:lang w:val="en-IN" w:eastAsia="x-none"/>
        </w:rPr>
      </w:pPr>
      <w:r>
        <w:rPr>
          <w:rFonts w:ascii="Times New Roman" w:eastAsia="Times New Roman" w:hAnsi="Times New Roman"/>
          <w:sz w:val="24"/>
          <w:szCs w:val="24"/>
          <w:lang w:val="en-IN" w:eastAsia="x-none"/>
        </w:rPr>
        <w:t xml:space="preserve">Associate Editor – Heliyon Material Science - </w:t>
      </w:r>
      <w:r w:rsidR="005D24F5">
        <w:rPr>
          <w:rFonts w:ascii="Times New Roman" w:eastAsia="Times New Roman" w:hAnsi="Times New Roman"/>
          <w:sz w:val="24"/>
          <w:szCs w:val="24"/>
          <w:lang w:val="en-IN" w:eastAsia="x-none"/>
        </w:rPr>
        <w:t>Elsevier</w:t>
      </w:r>
    </w:p>
    <w:p w14:paraId="4843CDFA" w14:textId="2C8FAC83" w:rsidR="00BD39D7" w:rsidRDefault="00D423AD" w:rsidP="00C44FB2">
      <w:pPr>
        <w:pStyle w:val="ListParagraph"/>
        <w:numPr>
          <w:ilvl w:val="0"/>
          <w:numId w:val="22"/>
        </w:numPr>
        <w:jc w:val="both"/>
        <w:rPr>
          <w:rFonts w:ascii="Times New Roman" w:eastAsia="Times New Roman" w:hAnsi="Times New Roman"/>
          <w:sz w:val="24"/>
          <w:szCs w:val="24"/>
          <w:lang w:val="en-IN" w:eastAsia="x-none"/>
        </w:rPr>
      </w:pPr>
      <w:r w:rsidRPr="00D423AD">
        <w:rPr>
          <w:rFonts w:ascii="Times New Roman" w:eastAsia="Times New Roman" w:hAnsi="Times New Roman"/>
          <w:sz w:val="24"/>
          <w:szCs w:val="24"/>
          <w:lang w:val="en-IN" w:eastAsia="x-none"/>
        </w:rPr>
        <w:t xml:space="preserve">Academic Editor – International Journal of Corrosion </w:t>
      </w:r>
      <w:r w:rsidR="00BD39D7">
        <w:rPr>
          <w:rFonts w:ascii="Times New Roman" w:eastAsia="Times New Roman" w:hAnsi="Times New Roman"/>
          <w:sz w:val="24"/>
          <w:szCs w:val="24"/>
          <w:lang w:val="en-IN" w:eastAsia="x-none"/>
        </w:rPr>
        <w:t>–</w:t>
      </w:r>
      <w:r w:rsidRPr="00D423AD">
        <w:rPr>
          <w:rFonts w:ascii="Times New Roman" w:eastAsia="Times New Roman" w:hAnsi="Times New Roman"/>
          <w:sz w:val="24"/>
          <w:szCs w:val="24"/>
          <w:lang w:val="en-IN" w:eastAsia="x-none"/>
        </w:rPr>
        <w:t xml:space="preserve"> </w:t>
      </w:r>
      <w:proofErr w:type="spellStart"/>
      <w:r w:rsidRPr="00D423AD">
        <w:rPr>
          <w:rFonts w:ascii="Times New Roman" w:eastAsia="Times New Roman" w:hAnsi="Times New Roman"/>
          <w:sz w:val="24"/>
          <w:szCs w:val="24"/>
          <w:lang w:val="en-IN" w:eastAsia="x-none"/>
        </w:rPr>
        <w:t>Hindawi</w:t>
      </w:r>
      <w:proofErr w:type="spellEnd"/>
    </w:p>
    <w:p w14:paraId="75FD91AD" w14:textId="34A45A06" w:rsidR="0019552A" w:rsidRPr="00C44FB2" w:rsidRDefault="0019552A" w:rsidP="00C44FB2">
      <w:pPr>
        <w:pStyle w:val="ListParagraph"/>
        <w:numPr>
          <w:ilvl w:val="0"/>
          <w:numId w:val="22"/>
        </w:numPr>
        <w:jc w:val="both"/>
        <w:rPr>
          <w:rFonts w:ascii="Times New Roman" w:eastAsia="Times New Roman" w:hAnsi="Times New Roman"/>
          <w:sz w:val="24"/>
          <w:szCs w:val="24"/>
          <w:lang w:val="en-IN" w:eastAsia="x-none"/>
        </w:rPr>
      </w:pPr>
      <w:r>
        <w:rPr>
          <w:rFonts w:ascii="Times New Roman" w:eastAsia="Times New Roman" w:hAnsi="Times New Roman"/>
          <w:sz w:val="24"/>
          <w:szCs w:val="24"/>
          <w:lang w:val="en-IN" w:eastAsia="x-none"/>
        </w:rPr>
        <w:t xml:space="preserve">Guest Editor - </w:t>
      </w:r>
      <w:r w:rsidR="00A35662" w:rsidRPr="00A35662">
        <w:rPr>
          <w:rFonts w:ascii="Times New Roman" w:eastAsia="Times New Roman" w:hAnsi="Times New Roman"/>
          <w:sz w:val="24"/>
          <w:szCs w:val="24"/>
          <w:lang w:val="en-IN" w:eastAsia="x-none"/>
        </w:rPr>
        <w:t>Metallic Materials and Manufacturing Process for Strategic Application</w:t>
      </w:r>
      <w:r w:rsidR="00A35662">
        <w:rPr>
          <w:rFonts w:ascii="Times New Roman" w:eastAsia="Times New Roman" w:hAnsi="Times New Roman"/>
          <w:sz w:val="24"/>
          <w:szCs w:val="24"/>
          <w:lang w:val="en-IN" w:eastAsia="x-none"/>
        </w:rPr>
        <w:t>, Metals, MDPI Publisher.</w:t>
      </w:r>
    </w:p>
    <w:p w14:paraId="6C41D3FF" w14:textId="6EE8B4FE" w:rsidR="00BD39D7" w:rsidRDefault="00BD39D7" w:rsidP="00BD39D7">
      <w:pPr>
        <w:jc w:val="both"/>
        <w:rPr>
          <w:b/>
        </w:rPr>
      </w:pPr>
      <w:r>
        <w:rPr>
          <w:b/>
        </w:rPr>
        <w:t>International Visit</w:t>
      </w:r>
    </w:p>
    <w:p w14:paraId="3C0A5C12" w14:textId="77777777" w:rsidR="00BD39D7" w:rsidRDefault="00BD39D7" w:rsidP="00BD39D7">
      <w:pPr>
        <w:jc w:val="both"/>
        <w:rPr>
          <w:b/>
        </w:rPr>
      </w:pPr>
    </w:p>
    <w:p w14:paraId="2D216CB4" w14:textId="1E91C577" w:rsidR="00BD39D7" w:rsidRDefault="00BD39D7" w:rsidP="00BD39D7">
      <w:pPr>
        <w:pStyle w:val="ListParagraph"/>
        <w:numPr>
          <w:ilvl w:val="0"/>
          <w:numId w:val="25"/>
        </w:numPr>
        <w:jc w:val="both"/>
        <w:rPr>
          <w:rFonts w:ascii="Times" w:hAnsi="Times"/>
          <w:bCs/>
          <w:sz w:val="24"/>
          <w:szCs w:val="24"/>
        </w:rPr>
      </w:pPr>
      <w:r w:rsidRPr="00BD39D7">
        <w:rPr>
          <w:rFonts w:ascii="Times" w:hAnsi="Times"/>
          <w:bCs/>
          <w:sz w:val="24"/>
          <w:szCs w:val="24"/>
        </w:rPr>
        <w:t xml:space="preserve">Kielce University of Technology, Kielce, Poland. </w:t>
      </w:r>
      <w:r>
        <w:rPr>
          <w:rFonts w:ascii="Times" w:hAnsi="Times"/>
          <w:bCs/>
          <w:sz w:val="24"/>
          <w:szCs w:val="24"/>
        </w:rPr>
        <w:t>Visited between 6-10</w:t>
      </w:r>
      <w:r w:rsidRPr="00BD39D7">
        <w:rPr>
          <w:rFonts w:ascii="Times" w:hAnsi="Times"/>
          <w:bCs/>
          <w:sz w:val="24"/>
          <w:szCs w:val="24"/>
          <w:vertAlign w:val="superscript"/>
        </w:rPr>
        <w:t>th</w:t>
      </w:r>
      <w:r>
        <w:rPr>
          <w:rFonts w:ascii="Times" w:hAnsi="Times"/>
          <w:bCs/>
          <w:sz w:val="24"/>
          <w:szCs w:val="24"/>
        </w:rPr>
        <w:t xml:space="preserve"> June 2022, under Erasmus + </w:t>
      </w:r>
    </w:p>
    <w:p w14:paraId="7BD609A2" w14:textId="442C93AB" w:rsidR="00876A27" w:rsidRDefault="00876A27" w:rsidP="00BD39D7">
      <w:pPr>
        <w:pStyle w:val="ListParagraph"/>
        <w:numPr>
          <w:ilvl w:val="0"/>
          <w:numId w:val="25"/>
        </w:numPr>
        <w:jc w:val="both"/>
        <w:rPr>
          <w:rFonts w:ascii="Times" w:hAnsi="Times"/>
          <w:bCs/>
          <w:sz w:val="24"/>
          <w:szCs w:val="24"/>
        </w:rPr>
      </w:pPr>
      <w:r>
        <w:rPr>
          <w:rFonts w:ascii="Times" w:hAnsi="Times"/>
          <w:bCs/>
          <w:sz w:val="24"/>
          <w:szCs w:val="24"/>
        </w:rPr>
        <w:t>International conference at National University Singapore at Singapore – June 2014</w:t>
      </w:r>
      <w:r w:rsidR="006A5917">
        <w:rPr>
          <w:rFonts w:ascii="Times" w:hAnsi="Times"/>
          <w:bCs/>
          <w:sz w:val="24"/>
          <w:szCs w:val="24"/>
        </w:rPr>
        <w:t>.</w:t>
      </w:r>
    </w:p>
    <w:p w14:paraId="365C2E02" w14:textId="7A27596D" w:rsidR="00876A27" w:rsidRDefault="00876A27" w:rsidP="00BD39D7">
      <w:pPr>
        <w:pStyle w:val="ListParagraph"/>
        <w:numPr>
          <w:ilvl w:val="0"/>
          <w:numId w:val="25"/>
        </w:numPr>
        <w:jc w:val="both"/>
        <w:rPr>
          <w:rFonts w:ascii="Times" w:hAnsi="Times"/>
          <w:bCs/>
          <w:sz w:val="24"/>
          <w:szCs w:val="24"/>
        </w:rPr>
      </w:pPr>
      <w:r>
        <w:rPr>
          <w:rFonts w:ascii="Times" w:hAnsi="Times"/>
          <w:bCs/>
          <w:sz w:val="24"/>
          <w:szCs w:val="24"/>
        </w:rPr>
        <w:t xml:space="preserve">International conference at Monash University </w:t>
      </w:r>
      <w:r w:rsidR="002439C1">
        <w:rPr>
          <w:rFonts w:ascii="Times" w:hAnsi="Times"/>
          <w:bCs/>
          <w:sz w:val="24"/>
          <w:szCs w:val="24"/>
        </w:rPr>
        <w:t>in</w:t>
      </w:r>
      <w:r>
        <w:rPr>
          <w:rFonts w:ascii="Times" w:hAnsi="Times"/>
          <w:bCs/>
          <w:sz w:val="24"/>
          <w:szCs w:val="24"/>
        </w:rPr>
        <w:t xml:space="preserve"> Malaysia – December 2012</w:t>
      </w:r>
      <w:r w:rsidR="006A5917">
        <w:rPr>
          <w:rFonts w:ascii="Times" w:hAnsi="Times"/>
          <w:bCs/>
          <w:sz w:val="24"/>
          <w:szCs w:val="24"/>
        </w:rPr>
        <w:t>.</w:t>
      </w:r>
    </w:p>
    <w:p w14:paraId="62F1CFB6" w14:textId="6E02A02B" w:rsidR="00805B0A" w:rsidRPr="00E33A26" w:rsidRDefault="00C30990" w:rsidP="00C24558">
      <w:pPr>
        <w:jc w:val="both"/>
        <w:rPr>
          <w:b/>
        </w:rPr>
      </w:pPr>
      <w:r w:rsidRPr="00E33A26">
        <w:rPr>
          <w:b/>
        </w:rPr>
        <w:t>International Conference</w:t>
      </w:r>
    </w:p>
    <w:p w14:paraId="71BA751F" w14:textId="77777777" w:rsidR="009C1411" w:rsidRDefault="00E33A26" w:rsidP="00735818">
      <w:pPr>
        <w:pStyle w:val="Heading1"/>
        <w:numPr>
          <w:ilvl w:val="0"/>
          <w:numId w:val="6"/>
        </w:numPr>
        <w:shd w:val="clear" w:color="auto" w:fill="FFFFFF"/>
        <w:spacing w:before="0" w:after="0"/>
        <w:ind w:right="15"/>
        <w:jc w:val="both"/>
        <w:rPr>
          <w:rFonts w:ascii="Times New Roman" w:hAnsi="Times New Roman"/>
          <w:b w:val="0"/>
          <w:bCs w:val="0"/>
          <w:kern w:val="0"/>
          <w:sz w:val="24"/>
          <w:szCs w:val="24"/>
          <w:lang w:val="en-US"/>
        </w:rPr>
      </w:pPr>
      <w:r>
        <w:rPr>
          <w:rFonts w:ascii="Times New Roman" w:hAnsi="Times New Roman"/>
          <w:b w:val="0"/>
          <w:bCs w:val="0"/>
          <w:kern w:val="0"/>
          <w:sz w:val="24"/>
          <w:szCs w:val="24"/>
          <w:lang w:val="en-IN"/>
        </w:rPr>
        <w:t xml:space="preserve">Participated and presented </w:t>
      </w:r>
      <w:r w:rsidR="006D75C8">
        <w:rPr>
          <w:rFonts w:ascii="Times New Roman" w:hAnsi="Times New Roman"/>
          <w:b w:val="0"/>
          <w:bCs w:val="0"/>
          <w:kern w:val="0"/>
          <w:sz w:val="24"/>
          <w:szCs w:val="24"/>
          <w:lang w:val="en-IN"/>
        </w:rPr>
        <w:t>a</w:t>
      </w:r>
      <w:r>
        <w:rPr>
          <w:rFonts w:ascii="Times New Roman" w:hAnsi="Times New Roman"/>
          <w:b w:val="0"/>
          <w:bCs w:val="0"/>
          <w:kern w:val="0"/>
          <w:sz w:val="24"/>
          <w:szCs w:val="24"/>
          <w:lang w:val="en-IN"/>
        </w:rPr>
        <w:t xml:space="preserve"> paper </w:t>
      </w:r>
      <w:r w:rsidR="006D75C8">
        <w:rPr>
          <w:rFonts w:ascii="Times New Roman" w:hAnsi="Times New Roman"/>
          <w:b w:val="0"/>
          <w:bCs w:val="0"/>
          <w:kern w:val="0"/>
          <w:sz w:val="24"/>
          <w:szCs w:val="24"/>
          <w:lang w:val="en-IN"/>
        </w:rPr>
        <w:t>entitled</w:t>
      </w:r>
      <w:r>
        <w:rPr>
          <w:rFonts w:ascii="Times New Roman" w:hAnsi="Times New Roman"/>
          <w:b w:val="0"/>
          <w:bCs w:val="0"/>
          <w:kern w:val="0"/>
          <w:sz w:val="24"/>
          <w:szCs w:val="24"/>
          <w:lang w:val="en-IN"/>
        </w:rPr>
        <w:t xml:space="preserve"> “</w:t>
      </w:r>
      <w:r w:rsidRPr="006D51E4">
        <w:rPr>
          <w:rFonts w:ascii="Times New Roman" w:hAnsi="Times New Roman"/>
          <w:b w:val="0"/>
          <w:bCs w:val="0"/>
          <w:kern w:val="0"/>
          <w:sz w:val="24"/>
          <w:szCs w:val="24"/>
        </w:rPr>
        <w:t>Hot Corrosion Studies on Gas Tungsten Arc Welded AISI 304 and AISI 4140 Dissimilar Joints</w:t>
      </w:r>
      <w:r>
        <w:rPr>
          <w:rFonts w:ascii="Times New Roman" w:hAnsi="Times New Roman"/>
          <w:b w:val="0"/>
          <w:bCs w:val="0"/>
          <w:kern w:val="0"/>
          <w:sz w:val="24"/>
          <w:szCs w:val="24"/>
          <w:lang w:val="en-IN"/>
        </w:rPr>
        <w:t xml:space="preserve">” – IRAM 2012 Conference, Monash University, Malaysia </w:t>
      </w:r>
      <w:r w:rsidRPr="006D51E4">
        <w:rPr>
          <w:rFonts w:ascii="Times New Roman" w:hAnsi="Times New Roman"/>
          <w:b w:val="0"/>
          <w:bCs w:val="0"/>
          <w:kern w:val="0"/>
          <w:sz w:val="24"/>
          <w:szCs w:val="24"/>
        </w:rPr>
        <w:t xml:space="preserve">on 28th -30th </w:t>
      </w:r>
      <w:r w:rsidRPr="0095735C">
        <w:rPr>
          <w:rFonts w:ascii="Times New Roman" w:hAnsi="Times New Roman"/>
          <w:b w:val="0"/>
          <w:bCs w:val="0"/>
          <w:noProof/>
          <w:kern w:val="0"/>
          <w:sz w:val="24"/>
          <w:szCs w:val="24"/>
        </w:rPr>
        <w:t>November</w:t>
      </w:r>
      <w:r w:rsidR="0095735C">
        <w:rPr>
          <w:rFonts w:ascii="Times New Roman" w:hAnsi="Times New Roman"/>
          <w:b w:val="0"/>
          <w:bCs w:val="0"/>
          <w:noProof/>
          <w:kern w:val="0"/>
          <w:sz w:val="24"/>
          <w:szCs w:val="24"/>
        </w:rPr>
        <w:t xml:space="preserve"> </w:t>
      </w:r>
      <w:r w:rsidRPr="006D51E4">
        <w:rPr>
          <w:rFonts w:ascii="Times New Roman" w:hAnsi="Times New Roman"/>
          <w:b w:val="0"/>
          <w:bCs w:val="0"/>
          <w:kern w:val="0"/>
          <w:sz w:val="24"/>
          <w:szCs w:val="24"/>
        </w:rPr>
        <w:t>2012 Kuala Lumpur</w:t>
      </w:r>
      <w:r w:rsidR="00F4281C">
        <w:rPr>
          <w:rFonts w:ascii="Times New Roman" w:hAnsi="Times New Roman"/>
          <w:b w:val="0"/>
          <w:bCs w:val="0"/>
          <w:kern w:val="0"/>
          <w:sz w:val="24"/>
          <w:szCs w:val="24"/>
          <w:lang w:val="en-US"/>
        </w:rPr>
        <w:t>.</w:t>
      </w:r>
      <w:r w:rsidRPr="006D51E4">
        <w:rPr>
          <w:rFonts w:ascii="Times New Roman" w:hAnsi="Times New Roman"/>
          <w:b w:val="0"/>
          <w:bCs w:val="0"/>
          <w:kern w:val="0"/>
          <w:sz w:val="24"/>
          <w:szCs w:val="24"/>
        </w:rPr>
        <w:t xml:space="preserve"> </w:t>
      </w:r>
    </w:p>
    <w:p w14:paraId="192C17B5" w14:textId="54EDEC69" w:rsidR="00F4281C" w:rsidRDefault="00F4281C" w:rsidP="00735818">
      <w:pPr>
        <w:numPr>
          <w:ilvl w:val="0"/>
          <w:numId w:val="6"/>
        </w:numPr>
        <w:autoSpaceDE w:val="0"/>
        <w:autoSpaceDN w:val="0"/>
        <w:adjustRightInd w:val="0"/>
        <w:jc w:val="both"/>
      </w:pPr>
      <w:r w:rsidRPr="00F4281C">
        <w:rPr>
          <w:bCs/>
          <w:lang w:val="en-IN"/>
        </w:rPr>
        <w:t xml:space="preserve">Participated and presented </w:t>
      </w:r>
      <w:r w:rsidR="006D75C8" w:rsidRPr="006D75C8">
        <w:rPr>
          <w:bCs/>
          <w:lang w:val="en-IN"/>
        </w:rPr>
        <w:t>a paper entitled</w:t>
      </w:r>
      <w:r w:rsidR="006D75C8">
        <w:rPr>
          <w:b/>
          <w:bCs/>
          <w:lang w:val="en-IN"/>
        </w:rPr>
        <w:t xml:space="preserve"> </w:t>
      </w:r>
      <w:r w:rsidR="009C1411" w:rsidRPr="006D51E4">
        <w:t>“A Comparative Study of Oxidation and Hot Corrosion of Electron Beam Welded Low Alloy Steel and Stainless Steel in Different Corrosive Environments”</w:t>
      </w:r>
      <w:r w:rsidR="007849A8" w:rsidRPr="006D51E4">
        <w:t xml:space="preserve"> </w:t>
      </w:r>
      <w:r w:rsidRPr="00F4281C">
        <w:t xml:space="preserve">– IRAM 2012 Conference, Monash University, Malaysia on 28th -30th </w:t>
      </w:r>
      <w:r w:rsidRPr="0095735C">
        <w:rPr>
          <w:noProof/>
        </w:rPr>
        <w:t>November</w:t>
      </w:r>
      <w:r w:rsidR="0095735C">
        <w:rPr>
          <w:noProof/>
        </w:rPr>
        <w:t xml:space="preserve"> </w:t>
      </w:r>
      <w:r w:rsidRPr="00F4281C">
        <w:t>2012 Kuala Lumpur</w:t>
      </w:r>
      <w:r w:rsidR="002439C1">
        <w:t>.</w:t>
      </w:r>
      <w:r w:rsidRPr="00F4281C">
        <w:t xml:space="preserve"> </w:t>
      </w:r>
    </w:p>
    <w:p w14:paraId="4B962E87" w14:textId="77777777" w:rsidR="0050575C" w:rsidRDefault="0050575C"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rsidRPr="006D51E4">
        <w:t>“Friction stir welded Butt joints of AA 2024 T3 and AA7075 T6 Aluminium alloy</w:t>
      </w:r>
      <w:r>
        <w:t>” – ICMAT 2013 Conference,</w:t>
      </w:r>
      <w:r w:rsidRPr="0050575C">
        <w:t xml:space="preserve"> </w:t>
      </w:r>
      <w:r w:rsidRPr="006D51E4">
        <w:t>Materials Research S</w:t>
      </w:r>
      <w:r>
        <w:t>ociety, Singapore</w:t>
      </w:r>
      <w:r w:rsidRPr="006D51E4">
        <w:t xml:space="preserve"> on 30</w:t>
      </w:r>
      <w:r w:rsidRPr="00F4281C">
        <w:rPr>
          <w:vertAlign w:val="superscript"/>
        </w:rPr>
        <w:t>th</w:t>
      </w:r>
      <w:r w:rsidRPr="006D51E4">
        <w:t xml:space="preserve"> June –5</w:t>
      </w:r>
      <w:r w:rsidRPr="00F4281C">
        <w:rPr>
          <w:vertAlign w:val="superscript"/>
        </w:rPr>
        <w:t>th</w:t>
      </w:r>
      <w:r w:rsidRPr="006D51E4">
        <w:t xml:space="preserve"> July 2013</w:t>
      </w:r>
      <w:r>
        <w:t>.</w:t>
      </w:r>
    </w:p>
    <w:p w14:paraId="5B83DE96" w14:textId="77777777" w:rsidR="00814384" w:rsidRPr="006D51E4" w:rsidRDefault="0050575C"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rsidR="00DA3F76" w:rsidRPr="006D51E4">
        <w:t xml:space="preserve">“Investigation on Mechanical and Metallurgical </w:t>
      </w:r>
      <w:r w:rsidR="00E8392E">
        <w:t>P</w:t>
      </w:r>
      <w:r w:rsidR="00DA3F76" w:rsidRPr="006D51E4">
        <w:t>roperties of Dissimilar Continuous GTA welds of Monel 400 and C-</w:t>
      </w:r>
      <w:r w:rsidR="008C308C" w:rsidRPr="006D51E4">
        <w:t>276”</w:t>
      </w:r>
      <w:r>
        <w:t xml:space="preserve"> – ICMAT 2013 Conference,</w:t>
      </w:r>
      <w:r w:rsidRPr="0050575C">
        <w:t xml:space="preserve"> </w:t>
      </w:r>
      <w:r w:rsidRPr="006D51E4">
        <w:t>Materials Research S</w:t>
      </w:r>
      <w:r>
        <w:t>ociety, Singapore</w:t>
      </w:r>
      <w:r w:rsidRPr="006D51E4">
        <w:t xml:space="preserve"> on 30</w:t>
      </w:r>
      <w:r w:rsidRPr="0050575C">
        <w:rPr>
          <w:vertAlign w:val="superscript"/>
        </w:rPr>
        <w:t>th</w:t>
      </w:r>
      <w:r w:rsidRPr="006D51E4">
        <w:t xml:space="preserve"> June –5</w:t>
      </w:r>
      <w:r w:rsidRPr="0050575C">
        <w:rPr>
          <w:vertAlign w:val="superscript"/>
        </w:rPr>
        <w:t>th</w:t>
      </w:r>
      <w:r w:rsidRPr="006D51E4">
        <w:t xml:space="preserve"> July 2013</w:t>
      </w:r>
      <w:r w:rsidR="00DA3F76" w:rsidRPr="006D51E4">
        <w:t>.</w:t>
      </w:r>
    </w:p>
    <w:p w14:paraId="6CFF0FC2" w14:textId="580863EA" w:rsidR="009E4D89" w:rsidRPr="006D51E4" w:rsidRDefault="008663BE"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rsidR="009E4D89" w:rsidRPr="006D51E4">
        <w:t>“Investigation of Microstructure and Mechanical Properties of Super Alloy C-276 by Continuous Nd:</w:t>
      </w:r>
      <w:r w:rsidR="002439C1">
        <w:t xml:space="preserve"> </w:t>
      </w:r>
      <w:r w:rsidR="009E4D89" w:rsidRPr="006D51E4">
        <w:t>YAG laser Welding</w:t>
      </w:r>
      <w:r w:rsidR="00233F05" w:rsidRPr="006D51E4">
        <w:t>”</w:t>
      </w:r>
      <w:r w:rsidR="009E4D89" w:rsidRPr="006D51E4">
        <w:t xml:space="preserve"> </w:t>
      </w:r>
      <w:r>
        <w:t>– ICAMME 2014 Conference,</w:t>
      </w:r>
      <w:r w:rsidR="00DD0837">
        <w:t xml:space="preserve"> </w:t>
      </w:r>
      <w:r w:rsidR="009E4D89" w:rsidRPr="006D51E4">
        <w:t xml:space="preserve">National Institute of Technology </w:t>
      </w:r>
      <w:proofErr w:type="spellStart"/>
      <w:r w:rsidR="009E4D89" w:rsidRPr="006D51E4">
        <w:t>Suratkal</w:t>
      </w:r>
      <w:proofErr w:type="spellEnd"/>
      <w:r w:rsidR="009E4D89" w:rsidRPr="006D51E4">
        <w:t xml:space="preserve"> on 27</w:t>
      </w:r>
      <w:r w:rsidR="009E4D89" w:rsidRPr="006D51E4">
        <w:rPr>
          <w:vertAlign w:val="superscript"/>
        </w:rPr>
        <w:t>th</w:t>
      </w:r>
      <w:r w:rsidR="009E4D89" w:rsidRPr="006D51E4">
        <w:t xml:space="preserve"> –29</w:t>
      </w:r>
      <w:r w:rsidR="009E4D89" w:rsidRPr="006D51E4">
        <w:rPr>
          <w:vertAlign w:val="superscript"/>
        </w:rPr>
        <w:t>th</w:t>
      </w:r>
      <w:r w:rsidR="009E4D89" w:rsidRPr="006D51E4">
        <w:t xml:space="preserve"> March 2014.</w:t>
      </w:r>
    </w:p>
    <w:p w14:paraId="100C7B91" w14:textId="77777777" w:rsidR="00233F05" w:rsidRDefault="00586860"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rsidR="00233F05" w:rsidRPr="006D51E4">
        <w:t>“Characterization of Metallurgical and Mechanical Properties of</w:t>
      </w:r>
      <w:r>
        <w:t xml:space="preserve"> </w:t>
      </w:r>
      <w:r w:rsidR="00233F05" w:rsidRPr="006D51E4">
        <w:t>Commercially Pure Copper and AISI 304 Dissimilar Weldments”</w:t>
      </w:r>
      <w:r w:rsidRPr="00586860">
        <w:t xml:space="preserve"> </w:t>
      </w:r>
      <w:r>
        <w:t>– ICAMME 2014 Conference,</w:t>
      </w:r>
      <w:r w:rsidR="00DD0837">
        <w:t xml:space="preserve"> </w:t>
      </w:r>
      <w:r w:rsidRPr="006D51E4">
        <w:t xml:space="preserve">National Institute of Technology </w:t>
      </w:r>
      <w:proofErr w:type="spellStart"/>
      <w:r w:rsidRPr="006D51E4">
        <w:t>Suratkal</w:t>
      </w:r>
      <w:proofErr w:type="spellEnd"/>
      <w:r w:rsidRPr="006D51E4">
        <w:t xml:space="preserve"> on 27</w:t>
      </w:r>
      <w:r w:rsidRPr="006D51E4">
        <w:rPr>
          <w:vertAlign w:val="superscript"/>
        </w:rPr>
        <w:t>th</w:t>
      </w:r>
      <w:r w:rsidRPr="006D51E4">
        <w:t xml:space="preserve"> –29</w:t>
      </w:r>
      <w:r w:rsidRPr="006D51E4">
        <w:rPr>
          <w:vertAlign w:val="superscript"/>
        </w:rPr>
        <w:t>th</w:t>
      </w:r>
      <w:r w:rsidRPr="006D51E4">
        <w:t xml:space="preserve"> March 2014.</w:t>
      </w:r>
    </w:p>
    <w:p w14:paraId="49ED2757" w14:textId="77777777" w:rsidR="0008119A" w:rsidRDefault="0008119A"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rsidRPr="006D51E4">
        <w:t>“</w:t>
      </w:r>
      <w:r>
        <w:t>Optimization of the Pulsed Current Gas Tungsten Arc Welding Process Parameters for alloy C-276 using the Taguchi Method</w:t>
      </w:r>
      <w:r w:rsidRPr="006D51E4">
        <w:t>”</w:t>
      </w:r>
      <w:r w:rsidRPr="00586860">
        <w:t xml:space="preserve"> </w:t>
      </w:r>
      <w:r>
        <w:t>– GCMM 2014 Conference, Vellore Institute of Technology</w:t>
      </w:r>
      <w:r w:rsidRPr="006D51E4">
        <w:t xml:space="preserve"> on </w:t>
      </w:r>
      <w:r>
        <w:t>8</w:t>
      </w:r>
      <w:r w:rsidRPr="0008119A">
        <w:rPr>
          <w:vertAlign w:val="superscript"/>
        </w:rPr>
        <w:t>th</w:t>
      </w:r>
      <w:r w:rsidRPr="006D51E4">
        <w:t xml:space="preserve"> –</w:t>
      </w:r>
      <w:r>
        <w:t>10</w:t>
      </w:r>
      <w:r w:rsidRPr="0008119A">
        <w:rPr>
          <w:vertAlign w:val="superscript"/>
        </w:rPr>
        <w:t>th</w:t>
      </w:r>
      <w:r w:rsidRPr="006D51E4">
        <w:t xml:space="preserve"> </w:t>
      </w:r>
      <w:r>
        <w:t>December</w:t>
      </w:r>
      <w:r w:rsidRPr="006D51E4">
        <w:t xml:space="preserve"> 2014.</w:t>
      </w:r>
    </w:p>
    <w:p w14:paraId="2A0B2141" w14:textId="5D95D48F" w:rsidR="00B14499" w:rsidRDefault="00B14499" w:rsidP="00735818">
      <w:pPr>
        <w:numPr>
          <w:ilvl w:val="0"/>
          <w:numId w:val="6"/>
        </w:numPr>
        <w:autoSpaceDE w:val="0"/>
        <w:autoSpaceDN w:val="0"/>
        <w:adjustRightInd w:val="0"/>
        <w:jc w:val="both"/>
      </w:pPr>
      <w:r>
        <w:lastRenderedPageBreak/>
        <w:t xml:space="preserve">Participated and presented </w:t>
      </w:r>
      <w:r w:rsidR="006D75C8" w:rsidRPr="006D75C8">
        <w:rPr>
          <w:bCs/>
          <w:lang w:val="en-IN"/>
        </w:rPr>
        <w:t>a paper entitled</w:t>
      </w:r>
      <w:r w:rsidR="006D75C8">
        <w:rPr>
          <w:b/>
          <w:bCs/>
          <w:lang w:val="en-IN"/>
        </w:rPr>
        <w:t xml:space="preserve"> </w:t>
      </w:r>
      <w:r w:rsidRPr="006D51E4">
        <w:t>“</w:t>
      </w:r>
      <w:r w:rsidRPr="00B14499">
        <w:t>Micro-segregation studies on the Continuous Nd:</w:t>
      </w:r>
      <w:r w:rsidR="002439C1">
        <w:t xml:space="preserve"> </w:t>
      </w:r>
      <w:r w:rsidRPr="00B14499">
        <w:t>YAG Laser Beam Welded AISI 316L</w:t>
      </w:r>
      <w:r w:rsidRPr="006D51E4">
        <w:t>”</w:t>
      </w:r>
      <w:r w:rsidRPr="00586860">
        <w:t xml:space="preserve"> </w:t>
      </w:r>
      <w:r>
        <w:t>– GCMM 2014 Conference, Vellore Institute of Technology</w:t>
      </w:r>
      <w:r w:rsidRPr="006D51E4">
        <w:t xml:space="preserve"> on </w:t>
      </w:r>
      <w:r>
        <w:t>8</w:t>
      </w:r>
      <w:r w:rsidRPr="0008119A">
        <w:rPr>
          <w:vertAlign w:val="superscript"/>
        </w:rPr>
        <w:t>th</w:t>
      </w:r>
      <w:r w:rsidRPr="006D51E4">
        <w:t xml:space="preserve"> –</w:t>
      </w:r>
      <w:r>
        <w:t>10</w:t>
      </w:r>
      <w:r w:rsidRPr="0008119A">
        <w:rPr>
          <w:vertAlign w:val="superscript"/>
        </w:rPr>
        <w:t>th</w:t>
      </w:r>
      <w:r w:rsidRPr="006D51E4">
        <w:t xml:space="preserve"> </w:t>
      </w:r>
      <w:r>
        <w:t>December</w:t>
      </w:r>
      <w:r w:rsidRPr="006D51E4">
        <w:t xml:space="preserve"> 2014.</w:t>
      </w:r>
    </w:p>
    <w:p w14:paraId="08077CA1" w14:textId="77777777" w:rsidR="00EE00F7" w:rsidRDefault="00EE00F7"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rsidRPr="006D51E4">
        <w:t>“</w:t>
      </w:r>
      <w:r w:rsidRPr="00B14499">
        <w:t xml:space="preserve">Micro-segregation studies on the </w:t>
      </w:r>
      <w:r>
        <w:t>ATIG Welding of Alloy C-276</w:t>
      </w:r>
      <w:r w:rsidRPr="006D51E4">
        <w:t>”</w:t>
      </w:r>
      <w:r w:rsidRPr="00586860">
        <w:t xml:space="preserve"> </w:t>
      </w:r>
      <w:r>
        <w:t>– CWS 2015 Conference, Coimbatore Institute of Technology</w:t>
      </w:r>
      <w:r w:rsidRPr="006D51E4">
        <w:t xml:space="preserve"> on </w:t>
      </w:r>
      <w:r>
        <w:t>5</w:t>
      </w:r>
      <w:r w:rsidRPr="00EE00F7">
        <w:rPr>
          <w:vertAlign w:val="superscript"/>
        </w:rPr>
        <w:t>th</w:t>
      </w:r>
      <w:r w:rsidRPr="006D51E4">
        <w:t xml:space="preserve"> –</w:t>
      </w:r>
      <w:r>
        <w:t>7</w:t>
      </w:r>
      <w:r w:rsidRPr="00EE00F7">
        <w:rPr>
          <w:vertAlign w:val="superscript"/>
        </w:rPr>
        <w:t>th</w:t>
      </w:r>
      <w:r w:rsidRPr="006D51E4">
        <w:t xml:space="preserve"> </w:t>
      </w:r>
      <w:r>
        <w:t>August 2015</w:t>
      </w:r>
    </w:p>
    <w:p w14:paraId="2244E0F1" w14:textId="24DD6C70" w:rsidR="00436E99" w:rsidRDefault="00E7575C"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t xml:space="preserve">“A study of </w:t>
      </w:r>
      <w:r w:rsidRPr="0095735C">
        <w:rPr>
          <w:noProof/>
        </w:rPr>
        <w:t>thermomechanical</w:t>
      </w:r>
      <w:r>
        <w:t xml:space="preserve"> properties of PCGTA </w:t>
      </w:r>
      <w:r w:rsidR="002439C1">
        <w:rPr>
          <w:noProof/>
        </w:rPr>
        <w:t>wedding</w:t>
      </w:r>
      <w:r>
        <w:t xml:space="preserve"> of </w:t>
      </w:r>
      <w:r w:rsidRPr="0095735C">
        <w:rPr>
          <w:noProof/>
        </w:rPr>
        <w:t>Ni</w:t>
      </w:r>
      <w:r w:rsidR="00E8392E">
        <w:rPr>
          <w:noProof/>
        </w:rPr>
        <w:t>-</w:t>
      </w:r>
      <w:r w:rsidRPr="0095735C">
        <w:rPr>
          <w:noProof/>
        </w:rPr>
        <w:t>based</w:t>
      </w:r>
      <w:r>
        <w:t xml:space="preserve"> </w:t>
      </w:r>
      <w:r w:rsidRPr="0095735C">
        <w:rPr>
          <w:noProof/>
        </w:rPr>
        <w:t>super alloy</w:t>
      </w:r>
      <w:r>
        <w:t xml:space="preserve"> 686” - TAMMIE 2016 Conference, KPR Institute of Technology and Technology</w:t>
      </w:r>
      <w:r w:rsidRPr="006D51E4">
        <w:t xml:space="preserve"> on </w:t>
      </w:r>
      <w:r>
        <w:t>3</w:t>
      </w:r>
      <w:r w:rsidRPr="00E7575C">
        <w:rPr>
          <w:vertAlign w:val="superscript"/>
        </w:rPr>
        <w:t>rd</w:t>
      </w:r>
      <w:r>
        <w:t xml:space="preserve"> &amp; 4</w:t>
      </w:r>
      <w:r w:rsidRPr="00E7575C">
        <w:rPr>
          <w:vertAlign w:val="superscript"/>
        </w:rPr>
        <w:t>th</w:t>
      </w:r>
      <w:r>
        <w:t xml:space="preserve"> March 2016. </w:t>
      </w:r>
    </w:p>
    <w:p w14:paraId="477636B9" w14:textId="46C3E750" w:rsidR="0043744E" w:rsidRDefault="0043744E"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t xml:space="preserve">“Investigation on Metallurgical and Mechanical Properties of </w:t>
      </w:r>
      <w:r w:rsidR="002439C1">
        <w:t>Alloy</w:t>
      </w:r>
      <w:r>
        <w:t xml:space="preserve"> 686 Fabricate by Gas Tungsten Arc Welding” - TAMMIE 2016</w:t>
      </w:r>
      <w:r w:rsidR="008D4CEE">
        <w:t>,</w:t>
      </w:r>
      <w:r w:rsidR="00FF71DD">
        <w:t xml:space="preserve"> </w:t>
      </w:r>
      <w:r w:rsidR="008D4CEE">
        <w:t>KPR Institute of Technology and Technology</w:t>
      </w:r>
      <w:r w:rsidR="008D4CEE" w:rsidRPr="006D51E4">
        <w:t xml:space="preserve"> on </w:t>
      </w:r>
      <w:r w:rsidR="008D4CEE">
        <w:t>3</w:t>
      </w:r>
      <w:r w:rsidR="008D4CEE" w:rsidRPr="008E3257">
        <w:rPr>
          <w:vertAlign w:val="superscript"/>
        </w:rPr>
        <w:t>rd</w:t>
      </w:r>
      <w:r w:rsidR="008D4CEE">
        <w:t xml:space="preserve"> &amp; 4</w:t>
      </w:r>
      <w:r w:rsidR="008D4CEE" w:rsidRPr="008E3257">
        <w:rPr>
          <w:vertAlign w:val="superscript"/>
        </w:rPr>
        <w:t>th</w:t>
      </w:r>
      <w:r w:rsidR="008D4CEE">
        <w:t xml:space="preserve"> March 2016. </w:t>
      </w:r>
    </w:p>
    <w:p w14:paraId="1D1E2163" w14:textId="3E6322A6" w:rsidR="00FF71DD" w:rsidRDefault="00FF71DD"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t xml:space="preserve">“Investigation on Microsegregation and Mechanical Properties of </w:t>
      </w:r>
      <w:r w:rsidR="002439C1">
        <w:t>Alloy</w:t>
      </w:r>
      <w:r>
        <w:t xml:space="preserve"> 686 Fabricate by Current Pulsing</w:t>
      </w:r>
      <w:r w:rsidR="008D4CEE">
        <w:t>” - TAMMIE 2016 Conference, KPR Institute of Technology and Technology</w:t>
      </w:r>
      <w:r w:rsidR="008D4CEE" w:rsidRPr="006D51E4">
        <w:t xml:space="preserve"> on </w:t>
      </w:r>
      <w:r w:rsidR="008D4CEE">
        <w:t>3</w:t>
      </w:r>
      <w:r w:rsidR="008D4CEE" w:rsidRPr="00E7575C">
        <w:rPr>
          <w:vertAlign w:val="superscript"/>
        </w:rPr>
        <w:t>rd</w:t>
      </w:r>
      <w:r w:rsidR="008D4CEE">
        <w:t xml:space="preserve"> &amp; 4</w:t>
      </w:r>
      <w:r w:rsidR="008D4CEE" w:rsidRPr="00E7575C">
        <w:rPr>
          <w:vertAlign w:val="superscript"/>
        </w:rPr>
        <w:t>th</w:t>
      </w:r>
      <w:r w:rsidR="008D4CEE">
        <w:t xml:space="preserve"> March 2016</w:t>
      </w:r>
      <w:r w:rsidR="00836B90">
        <w:t>.</w:t>
      </w:r>
    </w:p>
    <w:p w14:paraId="27F3A610" w14:textId="09D2EC12" w:rsidR="00836B90" w:rsidRDefault="00836B90"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t xml:space="preserve">“Investigation on Metallurgical and Mechanical Properties of </w:t>
      </w:r>
      <w:r w:rsidR="002439C1">
        <w:t>Alloy</w:t>
      </w:r>
      <w:r>
        <w:t xml:space="preserve"> 686 Fabricated by Gas Pulsed Current Gas Tungsten Arc Welding using ERNiCrMo-10” - TAMMIE 2016 Conference, KPR Institute of Technology and Technology</w:t>
      </w:r>
      <w:r w:rsidRPr="006D51E4">
        <w:t xml:space="preserve"> on </w:t>
      </w:r>
      <w:r>
        <w:t>3</w:t>
      </w:r>
      <w:r w:rsidRPr="00E7575C">
        <w:rPr>
          <w:vertAlign w:val="superscript"/>
        </w:rPr>
        <w:t>rd</w:t>
      </w:r>
      <w:r>
        <w:t xml:space="preserve"> &amp; 4</w:t>
      </w:r>
      <w:r w:rsidRPr="00E7575C">
        <w:rPr>
          <w:vertAlign w:val="superscript"/>
        </w:rPr>
        <w:t>th</w:t>
      </w:r>
      <w:r>
        <w:t xml:space="preserve"> March 2016</w:t>
      </w:r>
    </w:p>
    <w:p w14:paraId="49367826" w14:textId="043F758D" w:rsidR="00317C32" w:rsidRDefault="00317C32" w:rsidP="00735818">
      <w:pPr>
        <w:numPr>
          <w:ilvl w:val="0"/>
          <w:numId w:val="6"/>
        </w:numPr>
        <w:autoSpaceDE w:val="0"/>
        <w:autoSpaceDN w:val="0"/>
        <w:adjustRightInd w:val="0"/>
        <w:jc w:val="both"/>
      </w:pPr>
      <w:r>
        <w:t xml:space="preserve">Participated and presented </w:t>
      </w:r>
      <w:r w:rsidR="006D75C8" w:rsidRPr="006D75C8">
        <w:rPr>
          <w:bCs/>
          <w:lang w:val="en-IN"/>
        </w:rPr>
        <w:t>a paper entitled</w:t>
      </w:r>
      <w:r w:rsidR="006D75C8">
        <w:rPr>
          <w:b/>
          <w:bCs/>
          <w:lang w:val="en-IN"/>
        </w:rPr>
        <w:t xml:space="preserve"> </w:t>
      </w:r>
      <w:r>
        <w:t xml:space="preserve">“Improvement of Microstructure, Weldability and Mechanical Behavior of Gas Tungsten Arc Weldments of Alloy C-276 by </w:t>
      </w:r>
      <w:r w:rsidR="002439C1">
        <w:t>Switching</w:t>
      </w:r>
      <w:r>
        <w:t xml:space="preserve"> to Current Pulsing </w:t>
      </w:r>
      <w:r w:rsidR="002439C1">
        <w:t>Mode</w:t>
      </w:r>
      <w:r w:rsidR="00493A54">
        <w:t>”</w:t>
      </w:r>
      <w:r>
        <w:t xml:space="preserve"> - TAMMIE 2016 Conference, KPR Institute of Technology and Technology</w:t>
      </w:r>
      <w:r w:rsidRPr="006D51E4">
        <w:t xml:space="preserve"> on </w:t>
      </w:r>
      <w:r>
        <w:t>3</w:t>
      </w:r>
      <w:r w:rsidRPr="00E7575C">
        <w:rPr>
          <w:vertAlign w:val="superscript"/>
        </w:rPr>
        <w:t>rd</w:t>
      </w:r>
      <w:r>
        <w:t xml:space="preserve"> &amp; 4</w:t>
      </w:r>
      <w:r w:rsidRPr="00E7575C">
        <w:rPr>
          <w:vertAlign w:val="superscript"/>
        </w:rPr>
        <w:t>th</w:t>
      </w:r>
      <w:r>
        <w:t xml:space="preserve"> March 2016</w:t>
      </w:r>
    </w:p>
    <w:p w14:paraId="49AC1675" w14:textId="51A7D0AD" w:rsidR="00441B66" w:rsidRPr="006D75C8" w:rsidRDefault="00441B66" w:rsidP="00735818">
      <w:pPr>
        <w:numPr>
          <w:ilvl w:val="0"/>
          <w:numId w:val="6"/>
        </w:numPr>
        <w:autoSpaceDE w:val="0"/>
        <w:autoSpaceDN w:val="0"/>
        <w:adjustRightInd w:val="0"/>
        <w:jc w:val="both"/>
        <w:rPr>
          <w:bCs/>
          <w:lang w:val="en-GB"/>
        </w:rPr>
      </w:pPr>
      <w:r w:rsidRPr="00376B59">
        <w:t xml:space="preserve">Participated and presented </w:t>
      </w:r>
      <w:r w:rsidR="006D75C8" w:rsidRPr="006D75C8">
        <w:rPr>
          <w:bCs/>
          <w:lang w:val="en-IN"/>
        </w:rPr>
        <w:t>a paper entitled</w:t>
      </w:r>
      <w:r w:rsidR="006D75C8">
        <w:rPr>
          <w:b/>
          <w:bCs/>
          <w:lang w:val="en-IN"/>
        </w:rPr>
        <w:t xml:space="preserve"> </w:t>
      </w:r>
      <w:r w:rsidR="009258F3">
        <w:t>“</w:t>
      </w:r>
      <w:r w:rsidR="00376B59" w:rsidRPr="0095735C">
        <w:rPr>
          <w:bCs/>
          <w:noProof/>
          <w:lang w:val="en-GB"/>
        </w:rPr>
        <w:t>High Temperature</w:t>
      </w:r>
      <w:r w:rsidR="00376B59" w:rsidRPr="00376B59">
        <w:rPr>
          <w:bCs/>
          <w:lang w:val="en-GB"/>
        </w:rPr>
        <w:t xml:space="preserve"> Corrosion </w:t>
      </w:r>
      <w:r w:rsidR="002439C1">
        <w:rPr>
          <w:bCs/>
          <w:lang w:val="en-GB"/>
        </w:rPr>
        <w:t>Studies</w:t>
      </w:r>
      <w:r w:rsidR="00376B59" w:rsidRPr="00376B59">
        <w:rPr>
          <w:bCs/>
          <w:lang w:val="en-GB"/>
        </w:rPr>
        <w:t xml:space="preserve"> on Pulsed Current Gas Tungsten Arc Welded Alloy C-276 in Molten Salt </w:t>
      </w:r>
      <w:r w:rsidR="00CB15B3" w:rsidRPr="00376B59">
        <w:rPr>
          <w:bCs/>
          <w:lang w:val="en-GB"/>
        </w:rPr>
        <w:t>Environment”</w:t>
      </w:r>
      <w:r w:rsidRPr="00376B59">
        <w:t xml:space="preserve"> - </w:t>
      </w:r>
      <w:proofErr w:type="spellStart"/>
      <w:r w:rsidR="003E66CE" w:rsidRPr="00376B59">
        <w:t>IconAmma</w:t>
      </w:r>
      <w:proofErr w:type="spellEnd"/>
      <w:r w:rsidRPr="00376B59">
        <w:t xml:space="preserve"> 2016 Conference</w:t>
      </w:r>
      <w:r w:rsidR="003E66CE" w:rsidRPr="00376B59">
        <w:t xml:space="preserve"> </w:t>
      </w:r>
      <w:r w:rsidR="003E66CE" w:rsidRPr="0095735C">
        <w:rPr>
          <w:noProof/>
        </w:rPr>
        <w:t>Amritha</w:t>
      </w:r>
      <w:r w:rsidR="003E66CE" w:rsidRPr="00376B59">
        <w:t xml:space="preserve"> University, Bangalore</w:t>
      </w:r>
      <w:r w:rsidRPr="00376B59">
        <w:t xml:space="preserve"> on </w:t>
      </w:r>
      <w:r w:rsidR="003E66CE" w:rsidRPr="00376B59">
        <w:t>14-16</w:t>
      </w:r>
      <w:r w:rsidR="003E66CE" w:rsidRPr="00376B59">
        <w:rPr>
          <w:vertAlign w:val="superscript"/>
        </w:rPr>
        <w:t>th</w:t>
      </w:r>
      <w:r w:rsidR="003E66CE" w:rsidRPr="00376B59">
        <w:t xml:space="preserve"> July </w:t>
      </w:r>
      <w:r w:rsidRPr="00376B59">
        <w:t>2016</w:t>
      </w:r>
      <w:r w:rsidR="006D75C8">
        <w:t>.</w:t>
      </w:r>
    </w:p>
    <w:p w14:paraId="69E6595F" w14:textId="6694EB59" w:rsidR="006D75C8" w:rsidRPr="006D75C8" w:rsidRDefault="006D75C8" w:rsidP="00735818">
      <w:pPr>
        <w:numPr>
          <w:ilvl w:val="0"/>
          <w:numId w:val="6"/>
        </w:numPr>
        <w:autoSpaceDE w:val="0"/>
        <w:autoSpaceDN w:val="0"/>
        <w:adjustRightInd w:val="0"/>
        <w:jc w:val="both"/>
        <w:rPr>
          <w:bCs/>
        </w:rPr>
      </w:pPr>
      <w:r w:rsidRPr="00376B59">
        <w:t xml:space="preserve">Participated and presented </w:t>
      </w:r>
      <w:r w:rsidRPr="006D75C8">
        <w:rPr>
          <w:bCs/>
          <w:lang w:val="en-IN"/>
        </w:rPr>
        <w:t>a paper entitled</w:t>
      </w:r>
      <w:r>
        <w:rPr>
          <w:bCs/>
          <w:lang w:val="en-IN"/>
        </w:rPr>
        <w:t xml:space="preserve"> “</w:t>
      </w:r>
      <w:r w:rsidRPr="006D75C8">
        <w:rPr>
          <w:bCs/>
        </w:rPr>
        <w:t>Effect of Post Weld Heat Treated Alloy C-276 Fabricated by Current Pulsing Technique</w:t>
      </w:r>
      <w:r>
        <w:rPr>
          <w:bCs/>
        </w:rPr>
        <w:t xml:space="preserve"> ‘’ – GCASTM 2017 Conference at VIT University, Vellore</w:t>
      </w:r>
      <w:r w:rsidR="002439C1">
        <w:rPr>
          <w:bCs/>
        </w:rPr>
        <w:t>,</w:t>
      </w:r>
      <w:r>
        <w:rPr>
          <w:bCs/>
        </w:rPr>
        <w:t xml:space="preserve"> on 08-11</w:t>
      </w:r>
      <w:r w:rsidRPr="006D75C8">
        <w:rPr>
          <w:bCs/>
          <w:vertAlign w:val="superscript"/>
        </w:rPr>
        <w:t>th</w:t>
      </w:r>
      <w:r>
        <w:rPr>
          <w:bCs/>
        </w:rPr>
        <w:t xml:space="preserve"> Jan 2017</w:t>
      </w:r>
    </w:p>
    <w:p w14:paraId="44FF8DAB" w14:textId="77777777" w:rsidR="00A03CC6" w:rsidRPr="00A63391" w:rsidRDefault="00A03CC6" w:rsidP="00735818">
      <w:pPr>
        <w:numPr>
          <w:ilvl w:val="0"/>
          <w:numId w:val="6"/>
        </w:numPr>
        <w:autoSpaceDE w:val="0"/>
        <w:autoSpaceDN w:val="0"/>
        <w:adjustRightInd w:val="0"/>
        <w:jc w:val="both"/>
        <w:rPr>
          <w:bCs/>
        </w:rPr>
      </w:pPr>
      <w:r w:rsidRPr="00376B59">
        <w:t xml:space="preserve">Participated and presented </w:t>
      </w:r>
      <w:r w:rsidRPr="00A63391">
        <w:rPr>
          <w:bCs/>
          <w:lang w:val="en-IN"/>
        </w:rPr>
        <w:t>a paper entitled “</w:t>
      </w:r>
      <w:r w:rsidR="00A63391" w:rsidRPr="00A63391">
        <w:rPr>
          <w:bCs/>
        </w:rPr>
        <w:t xml:space="preserve">Investigations on the Microstructure, Microsegregation and Hardness Properties of Bead on Plasma Arc Welded C-276 </w:t>
      </w:r>
      <w:r w:rsidR="00CB15B3" w:rsidRPr="00A63391">
        <w:rPr>
          <w:bCs/>
        </w:rPr>
        <w:t>Alloy ‘</w:t>
      </w:r>
      <w:r w:rsidRPr="00A63391">
        <w:rPr>
          <w:bCs/>
        </w:rPr>
        <w:t>’ – GCASTM 2017 Conference at VIT University, Vellore on 08-11</w:t>
      </w:r>
      <w:r w:rsidRPr="00A63391">
        <w:rPr>
          <w:bCs/>
          <w:vertAlign w:val="superscript"/>
        </w:rPr>
        <w:t>th</w:t>
      </w:r>
      <w:r w:rsidRPr="00A63391">
        <w:rPr>
          <w:bCs/>
        </w:rPr>
        <w:t xml:space="preserve"> Jan 2017</w:t>
      </w:r>
    </w:p>
    <w:p w14:paraId="1AEAB223" w14:textId="1BBF591C" w:rsidR="00A03CC6" w:rsidRDefault="00A03CC6" w:rsidP="00735818">
      <w:pPr>
        <w:numPr>
          <w:ilvl w:val="0"/>
          <w:numId w:val="6"/>
        </w:numPr>
        <w:autoSpaceDE w:val="0"/>
        <w:autoSpaceDN w:val="0"/>
        <w:adjustRightInd w:val="0"/>
        <w:jc w:val="both"/>
        <w:rPr>
          <w:bCs/>
        </w:rPr>
      </w:pPr>
      <w:r w:rsidRPr="00376B59">
        <w:t xml:space="preserve">Participated and presented </w:t>
      </w:r>
      <w:r w:rsidRPr="00671F5E">
        <w:rPr>
          <w:bCs/>
          <w:lang w:val="en-IN"/>
        </w:rPr>
        <w:t>a paper entitled “</w:t>
      </w:r>
      <w:r w:rsidR="00671F5E" w:rsidRPr="00671F5E">
        <w:rPr>
          <w:bCs/>
        </w:rPr>
        <w:t xml:space="preserve">Investigation on Microstructure and Mechanical Properties of Continuous and Pulsed Current Gas Tungsten Arc Welded </w:t>
      </w:r>
      <w:r w:rsidR="002439C1">
        <w:rPr>
          <w:bCs/>
        </w:rPr>
        <w:t>Alloy</w:t>
      </w:r>
      <w:r w:rsidR="00671F5E" w:rsidRPr="00671F5E">
        <w:rPr>
          <w:bCs/>
        </w:rPr>
        <w:t xml:space="preserve"> 600</w:t>
      </w:r>
      <w:r w:rsidRPr="00671F5E">
        <w:rPr>
          <w:bCs/>
        </w:rPr>
        <w:t xml:space="preserve"> ‘’ – GCASTM 2017 Conference at VIT University, Vellore on 08-11</w:t>
      </w:r>
      <w:r w:rsidRPr="00671F5E">
        <w:rPr>
          <w:bCs/>
          <w:vertAlign w:val="superscript"/>
        </w:rPr>
        <w:t>th</w:t>
      </w:r>
      <w:r w:rsidRPr="00671F5E">
        <w:rPr>
          <w:bCs/>
        </w:rPr>
        <w:t xml:space="preserve"> Jan 2017</w:t>
      </w:r>
      <w:r w:rsidR="00AD3629">
        <w:rPr>
          <w:bCs/>
        </w:rPr>
        <w:t>.</w:t>
      </w:r>
    </w:p>
    <w:p w14:paraId="38C0BA76" w14:textId="77777777" w:rsidR="00AD3629" w:rsidRDefault="00AD3629" w:rsidP="00735818">
      <w:pPr>
        <w:numPr>
          <w:ilvl w:val="0"/>
          <w:numId w:val="6"/>
        </w:numPr>
        <w:autoSpaceDE w:val="0"/>
        <w:autoSpaceDN w:val="0"/>
        <w:adjustRightInd w:val="0"/>
        <w:jc w:val="both"/>
        <w:rPr>
          <w:bCs/>
        </w:rPr>
      </w:pPr>
      <w:r w:rsidRPr="00376B59">
        <w:t xml:space="preserve">Participated and presented </w:t>
      </w:r>
      <w:r w:rsidRPr="00671F5E">
        <w:rPr>
          <w:bCs/>
          <w:lang w:val="en-IN"/>
        </w:rPr>
        <w:t>a paper entitled “</w:t>
      </w:r>
      <w:r w:rsidRPr="002509DB">
        <w:t>Analysis of Metallurgical and Mechanical Properties of Continuous and Pulsed Current Gas Tungsten Arc Welded Alloy C-276 with Duplex Stainless Steel</w:t>
      </w:r>
      <w:r w:rsidRPr="00671F5E">
        <w:rPr>
          <w:bCs/>
        </w:rPr>
        <w:t xml:space="preserve"> ‘’ – </w:t>
      </w:r>
      <w:r>
        <w:rPr>
          <w:bCs/>
        </w:rPr>
        <w:t>IMME</w:t>
      </w:r>
      <w:r w:rsidRPr="00671F5E">
        <w:rPr>
          <w:bCs/>
        </w:rPr>
        <w:t xml:space="preserve"> 2017 Conference at </w:t>
      </w:r>
      <w:r>
        <w:rPr>
          <w:bCs/>
        </w:rPr>
        <w:t>NIT Trichy on 10-12 March 2017.</w:t>
      </w:r>
    </w:p>
    <w:p w14:paraId="54BE2139" w14:textId="77777777" w:rsidR="00552B2B" w:rsidRDefault="00552B2B" w:rsidP="00735818">
      <w:pPr>
        <w:numPr>
          <w:ilvl w:val="0"/>
          <w:numId w:val="6"/>
        </w:numPr>
        <w:autoSpaceDE w:val="0"/>
        <w:autoSpaceDN w:val="0"/>
        <w:adjustRightInd w:val="0"/>
        <w:jc w:val="both"/>
        <w:rPr>
          <w:bCs/>
        </w:rPr>
      </w:pPr>
      <w:r w:rsidRPr="00376B59">
        <w:t xml:space="preserve">Participated and presented </w:t>
      </w:r>
      <w:r w:rsidRPr="00552B2B">
        <w:rPr>
          <w:bCs/>
          <w:lang w:val="en-IN"/>
        </w:rPr>
        <w:t xml:space="preserve">a paper entitled </w:t>
      </w:r>
      <w:r>
        <w:rPr>
          <w:bCs/>
          <w:lang w:val="en-IN"/>
        </w:rPr>
        <w:t>“</w:t>
      </w:r>
      <w:r>
        <w:t xml:space="preserve">Comparative studies on Metallurgical and Mechanical properties of bimetallic combination on </w:t>
      </w:r>
      <w:proofErr w:type="spellStart"/>
      <w:r>
        <w:t>Incoloy</w:t>
      </w:r>
      <w:proofErr w:type="spellEnd"/>
      <w:r>
        <w:t xml:space="preserve"> 800 and AISI 316L fabricated by Gas</w:t>
      </w:r>
      <w:r w:rsidR="00967002">
        <w:t xml:space="preserve"> Metal and Shield Metal Arc Weld</w:t>
      </w:r>
      <w:r>
        <w:t xml:space="preserve">ing” </w:t>
      </w:r>
      <w:r w:rsidRPr="00671F5E">
        <w:rPr>
          <w:bCs/>
        </w:rPr>
        <w:t xml:space="preserve">– </w:t>
      </w:r>
      <w:r>
        <w:rPr>
          <w:bCs/>
        </w:rPr>
        <w:t>IMME</w:t>
      </w:r>
      <w:r w:rsidRPr="00671F5E">
        <w:rPr>
          <w:bCs/>
        </w:rPr>
        <w:t xml:space="preserve"> 2017 Conference at </w:t>
      </w:r>
      <w:r>
        <w:rPr>
          <w:bCs/>
        </w:rPr>
        <w:t>NIT Trichy on 10-12 March 2017.</w:t>
      </w:r>
    </w:p>
    <w:p w14:paraId="1D0D782D" w14:textId="77777777" w:rsidR="00B77076" w:rsidRDefault="00552B2B" w:rsidP="00735818">
      <w:pPr>
        <w:numPr>
          <w:ilvl w:val="0"/>
          <w:numId w:val="6"/>
        </w:numPr>
        <w:autoSpaceDE w:val="0"/>
        <w:autoSpaceDN w:val="0"/>
        <w:adjustRightInd w:val="0"/>
        <w:jc w:val="both"/>
        <w:rPr>
          <w:bCs/>
        </w:rPr>
      </w:pPr>
      <w:r w:rsidRPr="00376B59">
        <w:t xml:space="preserve">Participated and presented </w:t>
      </w:r>
      <w:r w:rsidRPr="00B77076">
        <w:rPr>
          <w:bCs/>
          <w:lang w:val="en-IN"/>
        </w:rPr>
        <w:t>a paper entitled</w:t>
      </w:r>
      <w:r w:rsidRPr="006E2ACD">
        <w:t xml:space="preserve"> </w:t>
      </w:r>
      <w:r w:rsidR="00602850">
        <w:t>“Investigation</w:t>
      </w:r>
      <w:r w:rsidRPr="006E2ACD">
        <w:t xml:space="preserve"> on Microstructure, Microsegregation and Mechanical Properties of ATIG welded Alloy C-</w:t>
      </w:r>
      <w:proofErr w:type="gramStart"/>
      <w:r w:rsidRPr="006E2ACD">
        <w:t>276</w:t>
      </w:r>
      <w:r>
        <w:t xml:space="preserve"> ”</w:t>
      </w:r>
      <w:proofErr w:type="gramEnd"/>
      <w:r>
        <w:t xml:space="preserve"> </w:t>
      </w:r>
      <w:r w:rsidRPr="00B77076">
        <w:rPr>
          <w:bCs/>
        </w:rPr>
        <w:t>– IMME 2017 Conference at NIT Trichy on 10-12 March 2017.</w:t>
      </w:r>
    </w:p>
    <w:p w14:paraId="28C8227A" w14:textId="2CBCD5E5" w:rsidR="00B77076" w:rsidRPr="00B77076" w:rsidRDefault="00B77076" w:rsidP="00735818">
      <w:pPr>
        <w:numPr>
          <w:ilvl w:val="0"/>
          <w:numId w:val="6"/>
        </w:numPr>
        <w:autoSpaceDE w:val="0"/>
        <w:autoSpaceDN w:val="0"/>
        <w:adjustRightInd w:val="0"/>
        <w:jc w:val="both"/>
        <w:rPr>
          <w:bCs/>
        </w:rPr>
      </w:pPr>
      <w:r w:rsidRPr="00376B59">
        <w:t xml:space="preserve">Participated and presented </w:t>
      </w:r>
      <w:r w:rsidRPr="00B77076">
        <w:rPr>
          <w:bCs/>
          <w:lang w:val="en-IN"/>
        </w:rPr>
        <w:t>a paper entitled</w:t>
      </w:r>
      <w:r w:rsidRPr="006E2ACD">
        <w:t xml:space="preserve"> </w:t>
      </w:r>
      <w:r>
        <w:t>“</w:t>
      </w:r>
      <w:r w:rsidRPr="00B77076">
        <w:rPr>
          <w:bCs/>
        </w:rPr>
        <w:t xml:space="preserve">Influence of </w:t>
      </w:r>
      <w:proofErr w:type="spellStart"/>
      <w:r w:rsidRPr="00B77076">
        <w:rPr>
          <w:bCs/>
        </w:rPr>
        <w:t>Overalloyed</w:t>
      </w:r>
      <w:proofErr w:type="spellEnd"/>
      <w:r w:rsidRPr="00B77076">
        <w:rPr>
          <w:bCs/>
        </w:rPr>
        <w:t xml:space="preserve"> </w:t>
      </w:r>
      <w:r w:rsidRPr="00B77076">
        <w:rPr>
          <w:bCs/>
          <w:noProof/>
        </w:rPr>
        <w:t>fillerwire</w:t>
      </w:r>
      <w:r w:rsidRPr="00B77076">
        <w:rPr>
          <w:bCs/>
        </w:rPr>
        <w:t xml:space="preserve"> to preclude the microsegregation in the weld joint of alloy C-276</w:t>
      </w:r>
      <w:r>
        <w:t xml:space="preserve">” </w:t>
      </w:r>
      <w:r w:rsidRPr="00B77076">
        <w:rPr>
          <w:bCs/>
        </w:rPr>
        <w:t xml:space="preserve">– </w:t>
      </w:r>
      <w:r>
        <w:rPr>
          <w:bCs/>
        </w:rPr>
        <w:t>ICAMPS</w:t>
      </w:r>
      <w:r w:rsidRPr="00B77076">
        <w:rPr>
          <w:bCs/>
        </w:rPr>
        <w:t xml:space="preserve"> 201</w:t>
      </w:r>
      <w:r>
        <w:rPr>
          <w:bCs/>
        </w:rPr>
        <w:t>8</w:t>
      </w:r>
      <w:r w:rsidRPr="00B77076">
        <w:rPr>
          <w:bCs/>
        </w:rPr>
        <w:t xml:space="preserve"> </w:t>
      </w:r>
      <w:r w:rsidRPr="00B77076">
        <w:rPr>
          <w:bCs/>
        </w:rPr>
        <w:lastRenderedPageBreak/>
        <w:t xml:space="preserve">Conference at </w:t>
      </w:r>
      <w:r>
        <w:rPr>
          <w:bCs/>
        </w:rPr>
        <w:t>Indian Insti</w:t>
      </w:r>
      <w:r w:rsidR="005B28BE">
        <w:rPr>
          <w:bCs/>
        </w:rPr>
        <w:t xml:space="preserve">tute of Metals </w:t>
      </w:r>
      <w:proofErr w:type="spellStart"/>
      <w:r w:rsidR="005B28BE">
        <w:rPr>
          <w:bCs/>
        </w:rPr>
        <w:t>Trivananthapuram</w:t>
      </w:r>
      <w:proofErr w:type="spellEnd"/>
      <w:r w:rsidR="005B28BE">
        <w:rPr>
          <w:bCs/>
        </w:rPr>
        <w:t xml:space="preserve"> </w:t>
      </w:r>
      <w:r>
        <w:rPr>
          <w:bCs/>
        </w:rPr>
        <w:t>between 25-27</w:t>
      </w:r>
      <w:r w:rsidRPr="00B77076">
        <w:rPr>
          <w:bCs/>
        </w:rPr>
        <w:t xml:space="preserve"> </w:t>
      </w:r>
      <w:r w:rsidR="00BF537B">
        <w:rPr>
          <w:bCs/>
        </w:rPr>
        <w:t xml:space="preserve">October </w:t>
      </w:r>
      <w:r w:rsidR="00BF537B" w:rsidRPr="00B77076">
        <w:rPr>
          <w:bCs/>
        </w:rPr>
        <w:t>2018</w:t>
      </w:r>
      <w:r w:rsidRPr="00B77076">
        <w:rPr>
          <w:bCs/>
        </w:rPr>
        <w:t>.</w:t>
      </w:r>
    </w:p>
    <w:p w14:paraId="20DF6AC7" w14:textId="20854995" w:rsidR="00B77076" w:rsidRDefault="000C59C6" w:rsidP="00735818">
      <w:pPr>
        <w:numPr>
          <w:ilvl w:val="0"/>
          <w:numId w:val="6"/>
        </w:numPr>
        <w:autoSpaceDE w:val="0"/>
        <w:autoSpaceDN w:val="0"/>
        <w:adjustRightInd w:val="0"/>
        <w:jc w:val="both"/>
        <w:rPr>
          <w:bCs/>
        </w:rPr>
      </w:pPr>
      <w:r w:rsidRPr="00376B59">
        <w:t xml:space="preserve">Participated and presented </w:t>
      </w:r>
      <w:r w:rsidRPr="00B77076">
        <w:rPr>
          <w:bCs/>
          <w:lang w:val="en-IN"/>
        </w:rPr>
        <w:t>a paper entitled</w:t>
      </w:r>
      <w:r w:rsidRPr="006E2ACD">
        <w:t xml:space="preserve"> </w:t>
      </w:r>
      <w:r>
        <w:t>“</w:t>
      </w:r>
      <w:r w:rsidRPr="008F02B2">
        <w:t>Investigation on microstructure and mechanical properties of corrosion resistance alloy C-2000 fabricated by conventional arc welding technique</w:t>
      </w:r>
      <w:r>
        <w:t xml:space="preserve">” </w:t>
      </w:r>
      <w:r w:rsidRPr="00B77076">
        <w:rPr>
          <w:bCs/>
        </w:rPr>
        <w:t xml:space="preserve">– </w:t>
      </w:r>
      <w:r>
        <w:rPr>
          <w:bCs/>
        </w:rPr>
        <w:t>ICAMPS</w:t>
      </w:r>
      <w:r w:rsidRPr="00B77076">
        <w:rPr>
          <w:bCs/>
        </w:rPr>
        <w:t xml:space="preserve"> 201</w:t>
      </w:r>
      <w:r>
        <w:rPr>
          <w:bCs/>
        </w:rPr>
        <w:t>8</w:t>
      </w:r>
      <w:r w:rsidRPr="00B77076">
        <w:rPr>
          <w:bCs/>
        </w:rPr>
        <w:t xml:space="preserve"> Conference at </w:t>
      </w:r>
      <w:r>
        <w:rPr>
          <w:bCs/>
        </w:rPr>
        <w:t xml:space="preserve">Indian Institute of Metals </w:t>
      </w:r>
      <w:proofErr w:type="spellStart"/>
      <w:r>
        <w:rPr>
          <w:bCs/>
        </w:rPr>
        <w:t>Trivananthapuram</w:t>
      </w:r>
      <w:proofErr w:type="spellEnd"/>
      <w:r>
        <w:rPr>
          <w:bCs/>
        </w:rPr>
        <w:t xml:space="preserve"> between 25-27</w:t>
      </w:r>
      <w:r w:rsidRPr="00B77076">
        <w:rPr>
          <w:bCs/>
        </w:rPr>
        <w:t xml:space="preserve"> </w:t>
      </w:r>
      <w:r w:rsidR="00BF537B">
        <w:rPr>
          <w:bCs/>
        </w:rPr>
        <w:t xml:space="preserve">October </w:t>
      </w:r>
      <w:r w:rsidR="00BF537B" w:rsidRPr="00B77076">
        <w:rPr>
          <w:bCs/>
        </w:rPr>
        <w:t>2018</w:t>
      </w:r>
    </w:p>
    <w:p w14:paraId="36102092" w14:textId="5DFFDEA5" w:rsidR="0067142F" w:rsidRDefault="0067142F" w:rsidP="00735818">
      <w:pPr>
        <w:numPr>
          <w:ilvl w:val="0"/>
          <w:numId w:val="6"/>
        </w:numPr>
        <w:autoSpaceDE w:val="0"/>
        <w:autoSpaceDN w:val="0"/>
        <w:adjustRightInd w:val="0"/>
        <w:jc w:val="both"/>
        <w:rPr>
          <w:bCs/>
        </w:rPr>
      </w:pPr>
      <w:r w:rsidRPr="00376B59">
        <w:t xml:space="preserve">Participated and presented </w:t>
      </w:r>
      <w:r w:rsidRPr="00B77076">
        <w:rPr>
          <w:bCs/>
          <w:lang w:val="en-IN"/>
        </w:rPr>
        <w:t>a paper entitled</w:t>
      </w:r>
      <w:r w:rsidRPr="006E2ACD">
        <w:t xml:space="preserve"> </w:t>
      </w:r>
      <w:r>
        <w:t>“</w:t>
      </w:r>
      <w:r w:rsidRPr="008F02B2">
        <w:rPr>
          <w:noProof/>
        </w:rPr>
        <w:t xml:space="preserve">Hot Corrosion studies on Detonation-gun sprayed NiCrAlY and 80Ni-20Cr  coatings on alloy X22CrMoV12-1 at 600 </w:t>
      </w:r>
      <w:r w:rsidRPr="008F02B2">
        <w:rPr>
          <w:noProof/>
          <w:vertAlign w:val="superscript"/>
        </w:rPr>
        <w:t>o</w:t>
      </w:r>
      <w:r w:rsidRPr="008F02B2">
        <w:rPr>
          <w:noProof/>
        </w:rPr>
        <w:t>C</w:t>
      </w:r>
      <w:r>
        <w:t xml:space="preserve">” </w:t>
      </w:r>
      <w:r w:rsidRPr="00B77076">
        <w:rPr>
          <w:bCs/>
        </w:rPr>
        <w:t xml:space="preserve">– </w:t>
      </w:r>
      <w:r>
        <w:rPr>
          <w:bCs/>
        </w:rPr>
        <w:t>ICAMPS</w:t>
      </w:r>
      <w:r w:rsidRPr="00B77076">
        <w:rPr>
          <w:bCs/>
        </w:rPr>
        <w:t xml:space="preserve"> 201</w:t>
      </w:r>
      <w:r>
        <w:rPr>
          <w:bCs/>
        </w:rPr>
        <w:t>8</w:t>
      </w:r>
      <w:r w:rsidRPr="00B77076">
        <w:rPr>
          <w:bCs/>
        </w:rPr>
        <w:t xml:space="preserve"> Conference at </w:t>
      </w:r>
      <w:r>
        <w:rPr>
          <w:bCs/>
        </w:rPr>
        <w:t xml:space="preserve">Indian Institute of Metals </w:t>
      </w:r>
      <w:proofErr w:type="spellStart"/>
      <w:r>
        <w:rPr>
          <w:bCs/>
        </w:rPr>
        <w:t>Trivananthapuram</w:t>
      </w:r>
      <w:proofErr w:type="spellEnd"/>
      <w:r>
        <w:rPr>
          <w:bCs/>
        </w:rPr>
        <w:t xml:space="preserve"> between 25-27</w:t>
      </w:r>
      <w:r w:rsidRPr="00B77076">
        <w:rPr>
          <w:bCs/>
        </w:rPr>
        <w:t xml:space="preserve"> </w:t>
      </w:r>
      <w:r w:rsidR="00BF537B">
        <w:rPr>
          <w:bCs/>
        </w:rPr>
        <w:t xml:space="preserve">October </w:t>
      </w:r>
      <w:r w:rsidR="00BF537B" w:rsidRPr="00B77076">
        <w:rPr>
          <w:bCs/>
        </w:rPr>
        <w:t>2018</w:t>
      </w:r>
    </w:p>
    <w:p w14:paraId="23BE576F" w14:textId="527EBD53" w:rsidR="00915192" w:rsidRDefault="00915192" w:rsidP="00735818">
      <w:pPr>
        <w:numPr>
          <w:ilvl w:val="0"/>
          <w:numId w:val="6"/>
        </w:numPr>
        <w:autoSpaceDE w:val="0"/>
        <w:autoSpaceDN w:val="0"/>
        <w:adjustRightInd w:val="0"/>
        <w:jc w:val="both"/>
        <w:rPr>
          <w:bCs/>
        </w:rPr>
      </w:pPr>
      <w:r w:rsidRPr="00376B59">
        <w:t xml:space="preserve">Participated and presented </w:t>
      </w:r>
      <w:r w:rsidRPr="00B77076">
        <w:rPr>
          <w:bCs/>
          <w:lang w:val="en-IN"/>
        </w:rPr>
        <w:t>a paper entitled</w:t>
      </w:r>
      <w:r w:rsidRPr="006E2ACD">
        <w:t xml:space="preserve"> </w:t>
      </w:r>
      <w:r>
        <w:t>“</w:t>
      </w:r>
      <w:r w:rsidRPr="008F02B2">
        <w:rPr>
          <w:bCs/>
        </w:rPr>
        <w:t xml:space="preserve">Effect of Laser </w:t>
      </w:r>
      <w:r w:rsidR="00E8392E">
        <w:rPr>
          <w:bCs/>
        </w:rPr>
        <w:t>S</w:t>
      </w:r>
      <w:r w:rsidRPr="008F02B2">
        <w:rPr>
          <w:bCs/>
        </w:rPr>
        <w:t xml:space="preserve">hock Peening on Commercial Pure </w:t>
      </w:r>
      <w:r w:rsidRPr="008F02B2">
        <w:rPr>
          <w:bCs/>
          <w:noProof/>
        </w:rPr>
        <w:t>Titanium</w:t>
      </w:r>
      <w:r w:rsidRPr="008F02B2">
        <w:rPr>
          <w:bCs/>
        </w:rPr>
        <w:t>-1 weldment fabricated by Gas Tungsten Arc welding technique</w:t>
      </w:r>
      <w:r>
        <w:t xml:space="preserve">” </w:t>
      </w:r>
      <w:r w:rsidRPr="00B77076">
        <w:rPr>
          <w:bCs/>
        </w:rPr>
        <w:t xml:space="preserve">– </w:t>
      </w:r>
      <w:r>
        <w:rPr>
          <w:bCs/>
        </w:rPr>
        <w:t>ICAMPS</w:t>
      </w:r>
      <w:r w:rsidRPr="00B77076">
        <w:rPr>
          <w:bCs/>
        </w:rPr>
        <w:t xml:space="preserve"> 201</w:t>
      </w:r>
      <w:r>
        <w:rPr>
          <w:bCs/>
        </w:rPr>
        <w:t>8</w:t>
      </w:r>
      <w:r w:rsidRPr="00B77076">
        <w:rPr>
          <w:bCs/>
        </w:rPr>
        <w:t xml:space="preserve"> Conference at </w:t>
      </w:r>
      <w:r>
        <w:rPr>
          <w:bCs/>
        </w:rPr>
        <w:t xml:space="preserve">Indian Institute of Metals </w:t>
      </w:r>
      <w:proofErr w:type="spellStart"/>
      <w:r>
        <w:rPr>
          <w:bCs/>
        </w:rPr>
        <w:t>Trivananthapuram</w:t>
      </w:r>
      <w:proofErr w:type="spellEnd"/>
      <w:r>
        <w:rPr>
          <w:bCs/>
        </w:rPr>
        <w:t xml:space="preserve"> between 25-27</w:t>
      </w:r>
      <w:r w:rsidRPr="00B77076">
        <w:rPr>
          <w:bCs/>
        </w:rPr>
        <w:t xml:space="preserve"> </w:t>
      </w:r>
      <w:r w:rsidR="00BF537B">
        <w:rPr>
          <w:bCs/>
        </w:rPr>
        <w:t xml:space="preserve">October </w:t>
      </w:r>
      <w:r w:rsidR="00BF537B" w:rsidRPr="00B77076">
        <w:rPr>
          <w:bCs/>
        </w:rPr>
        <w:t>2018</w:t>
      </w:r>
    </w:p>
    <w:p w14:paraId="582D015C" w14:textId="77777777" w:rsidR="00286EDC" w:rsidRDefault="00286EDC" w:rsidP="00735818">
      <w:pPr>
        <w:numPr>
          <w:ilvl w:val="0"/>
          <w:numId w:val="6"/>
        </w:numPr>
        <w:autoSpaceDE w:val="0"/>
        <w:autoSpaceDN w:val="0"/>
        <w:adjustRightInd w:val="0"/>
        <w:jc w:val="both"/>
        <w:rPr>
          <w:bCs/>
        </w:rPr>
      </w:pPr>
      <w:r w:rsidRPr="00376B59">
        <w:t xml:space="preserve">Participated and presented </w:t>
      </w:r>
      <w:r w:rsidRPr="00B77076">
        <w:rPr>
          <w:bCs/>
          <w:lang w:val="en-IN"/>
        </w:rPr>
        <w:t>a paper entitled</w:t>
      </w:r>
      <w:r w:rsidRPr="006E2ACD">
        <w:t xml:space="preserve"> </w:t>
      </w:r>
      <w:r>
        <w:t>“</w:t>
      </w:r>
      <w:r>
        <w:rPr>
          <w:bCs/>
        </w:rPr>
        <w:t xml:space="preserve">Investigation of Metallurgical, Mechanical properties of </w:t>
      </w:r>
      <w:proofErr w:type="spellStart"/>
      <w:r>
        <w:rPr>
          <w:bCs/>
        </w:rPr>
        <w:t>hastelloy</w:t>
      </w:r>
      <w:proofErr w:type="spellEnd"/>
      <w:r>
        <w:rPr>
          <w:bCs/>
        </w:rPr>
        <w:t xml:space="preserve"> X by plasma keyhole arc welding</w:t>
      </w:r>
      <w:r>
        <w:t xml:space="preserve">” </w:t>
      </w:r>
      <w:r w:rsidRPr="00B77076">
        <w:rPr>
          <w:bCs/>
        </w:rPr>
        <w:t xml:space="preserve">– </w:t>
      </w:r>
      <w:r>
        <w:rPr>
          <w:bCs/>
        </w:rPr>
        <w:t>ICAMPS</w:t>
      </w:r>
      <w:r w:rsidRPr="00B77076">
        <w:rPr>
          <w:bCs/>
        </w:rPr>
        <w:t xml:space="preserve"> 201</w:t>
      </w:r>
      <w:r>
        <w:rPr>
          <w:bCs/>
        </w:rPr>
        <w:t>8</w:t>
      </w:r>
      <w:r w:rsidRPr="00B77076">
        <w:rPr>
          <w:bCs/>
        </w:rPr>
        <w:t xml:space="preserve"> Conference at </w:t>
      </w:r>
      <w:r>
        <w:rPr>
          <w:bCs/>
        </w:rPr>
        <w:t xml:space="preserve">Indian Institute of Metals </w:t>
      </w:r>
      <w:proofErr w:type="spellStart"/>
      <w:r>
        <w:rPr>
          <w:bCs/>
        </w:rPr>
        <w:t>Trivananthapuram</w:t>
      </w:r>
      <w:proofErr w:type="spellEnd"/>
      <w:r>
        <w:rPr>
          <w:bCs/>
        </w:rPr>
        <w:t xml:space="preserve"> between 25-27</w:t>
      </w:r>
      <w:r w:rsidRPr="00B77076">
        <w:rPr>
          <w:bCs/>
        </w:rPr>
        <w:t xml:space="preserve"> </w:t>
      </w:r>
      <w:proofErr w:type="gramStart"/>
      <w:r>
        <w:rPr>
          <w:bCs/>
        </w:rPr>
        <w:t xml:space="preserve">October </w:t>
      </w:r>
      <w:r w:rsidRPr="00B77076">
        <w:rPr>
          <w:bCs/>
        </w:rPr>
        <w:t xml:space="preserve"> 201</w:t>
      </w:r>
      <w:r>
        <w:rPr>
          <w:bCs/>
        </w:rPr>
        <w:t>8</w:t>
      </w:r>
      <w:proofErr w:type="gramEnd"/>
      <w:r w:rsidR="00F555C7">
        <w:rPr>
          <w:bCs/>
        </w:rPr>
        <w:t xml:space="preserve"> </w:t>
      </w:r>
    </w:p>
    <w:p w14:paraId="5199FD90" w14:textId="77777777" w:rsidR="00C77B91" w:rsidRDefault="00F555C7" w:rsidP="00735818">
      <w:pPr>
        <w:numPr>
          <w:ilvl w:val="0"/>
          <w:numId w:val="6"/>
        </w:numPr>
        <w:autoSpaceDE w:val="0"/>
        <w:autoSpaceDN w:val="0"/>
        <w:adjustRightInd w:val="0"/>
        <w:jc w:val="both"/>
        <w:rPr>
          <w:bCs/>
        </w:rPr>
      </w:pPr>
      <w:r w:rsidRPr="00F555C7">
        <w:rPr>
          <w:bCs/>
        </w:rPr>
        <w:t xml:space="preserve"> </w:t>
      </w:r>
      <w:r w:rsidR="00C77B91" w:rsidRPr="00376B59">
        <w:t xml:space="preserve">Participated and presented </w:t>
      </w:r>
      <w:r w:rsidR="00C77B91" w:rsidRPr="00F555C7">
        <w:rPr>
          <w:bCs/>
          <w:lang w:val="en-IN"/>
        </w:rPr>
        <w:t>a paper entitled</w:t>
      </w:r>
      <w:r w:rsidR="00C77B91" w:rsidRPr="006E2ACD">
        <w:t xml:space="preserve"> </w:t>
      </w:r>
      <w:r w:rsidR="00C77B91">
        <w:t>“</w:t>
      </w:r>
      <w:r w:rsidRPr="008F02B2">
        <w:t xml:space="preserve">Hot Corrosion Demeanor of Alloy 80A Weldments Fabricated through Tungsten Inert Gas Welding </w:t>
      </w:r>
      <w:proofErr w:type="gramStart"/>
      <w:r w:rsidRPr="008F02B2">
        <w:t>Technique</w:t>
      </w:r>
      <w:r>
        <w:t xml:space="preserve"> </w:t>
      </w:r>
      <w:r w:rsidR="00C77B91">
        <w:t>”</w:t>
      </w:r>
      <w:proofErr w:type="gramEnd"/>
      <w:r w:rsidR="00C77B91">
        <w:t xml:space="preserve"> </w:t>
      </w:r>
      <w:r w:rsidR="00C77B91" w:rsidRPr="00F555C7">
        <w:rPr>
          <w:bCs/>
        </w:rPr>
        <w:t xml:space="preserve">– ICAMPS 2018 Conference at Indian Institute of Metals </w:t>
      </w:r>
      <w:proofErr w:type="spellStart"/>
      <w:r w:rsidR="00C77B91" w:rsidRPr="00F555C7">
        <w:rPr>
          <w:bCs/>
        </w:rPr>
        <w:t>Trivananthapuram</w:t>
      </w:r>
      <w:proofErr w:type="spellEnd"/>
      <w:r w:rsidR="00C77B91" w:rsidRPr="00F555C7">
        <w:rPr>
          <w:bCs/>
        </w:rPr>
        <w:t xml:space="preserve"> between 25-27 October  2018</w:t>
      </w:r>
    </w:p>
    <w:p w14:paraId="1BA160AC" w14:textId="26CC0098" w:rsidR="002D3619" w:rsidRPr="00F555C7" w:rsidRDefault="002D3619" w:rsidP="00735818">
      <w:pPr>
        <w:numPr>
          <w:ilvl w:val="0"/>
          <w:numId w:val="6"/>
        </w:numPr>
        <w:autoSpaceDE w:val="0"/>
        <w:autoSpaceDN w:val="0"/>
        <w:adjustRightInd w:val="0"/>
        <w:jc w:val="both"/>
        <w:rPr>
          <w:bCs/>
        </w:rPr>
      </w:pPr>
      <w:r w:rsidRPr="00376B59">
        <w:t xml:space="preserve">Participated and presented </w:t>
      </w:r>
      <w:r w:rsidRPr="00F555C7">
        <w:rPr>
          <w:bCs/>
          <w:lang w:val="en-IN"/>
        </w:rPr>
        <w:t>a paper entitled</w:t>
      </w:r>
      <w:r w:rsidRPr="006E2ACD">
        <w:t xml:space="preserve"> </w:t>
      </w:r>
      <w:r>
        <w:t>“</w:t>
      </w:r>
      <w:proofErr w:type="spellStart"/>
      <w:r w:rsidR="00997DFD" w:rsidRPr="0034425A">
        <w:rPr>
          <w:bCs/>
        </w:rPr>
        <w:t>Behaviour</w:t>
      </w:r>
      <w:proofErr w:type="spellEnd"/>
      <w:r w:rsidR="00997DFD" w:rsidRPr="0034425A">
        <w:rPr>
          <w:bCs/>
        </w:rPr>
        <w:t xml:space="preserve"> of Alloy 80A Weldments in Hot Corrosion Environment at 900 </w:t>
      </w:r>
      <w:proofErr w:type="spellStart"/>
      <w:r w:rsidR="00997DFD" w:rsidRPr="0034425A">
        <w:rPr>
          <w:bCs/>
          <w:vertAlign w:val="superscript"/>
        </w:rPr>
        <w:t>o</w:t>
      </w:r>
      <w:r w:rsidR="00997DFD" w:rsidRPr="0034425A">
        <w:rPr>
          <w:bCs/>
        </w:rPr>
        <w:t>C</w:t>
      </w:r>
      <w:proofErr w:type="spellEnd"/>
      <w:r w:rsidRPr="00997DFD">
        <w:t>”</w:t>
      </w:r>
      <w:r>
        <w:t xml:space="preserve"> </w:t>
      </w:r>
      <w:r w:rsidRPr="00F555C7">
        <w:rPr>
          <w:bCs/>
        </w:rPr>
        <w:t xml:space="preserve">– </w:t>
      </w:r>
      <w:r>
        <w:rPr>
          <w:bCs/>
        </w:rPr>
        <w:t>ADMAT 2019, Hyderabad</w:t>
      </w:r>
      <w:r w:rsidR="002439C1">
        <w:rPr>
          <w:bCs/>
        </w:rPr>
        <w:t>,</w:t>
      </w:r>
      <w:r w:rsidRPr="00F555C7">
        <w:rPr>
          <w:bCs/>
        </w:rPr>
        <w:t xml:space="preserve"> between 2</w:t>
      </w:r>
      <w:r>
        <w:rPr>
          <w:bCs/>
        </w:rPr>
        <w:t>3-25</w:t>
      </w:r>
      <w:r w:rsidRPr="00F555C7">
        <w:rPr>
          <w:bCs/>
        </w:rPr>
        <w:t xml:space="preserve"> </w:t>
      </w:r>
      <w:r w:rsidR="00F519F8">
        <w:rPr>
          <w:bCs/>
        </w:rPr>
        <w:t>September 2019.</w:t>
      </w:r>
    </w:p>
    <w:p w14:paraId="1906546B" w14:textId="77777777" w:rsidR="00552B2B" w:rsidRDefault="00552B2B" w:rsidP="00552B2B">
      <w:pPr>
        <w:ind w:left="720"/>
        <w:jc w:val="both"/>
      </w:pPr>
    </w:p>
    <w:p w14:paraId="548E41F7" w14:textId="0587185A" w:rsidR="009230F6" w:rsidRDefault="009230F6" w:rsidP="009230F6">
      <w:pPr>
        <w:overflowPunct w:val="0"/>
        <w:jc w:val="both"/>
        <w:rPr>
          <w:b/>
          <w:color w:val="000000"/>
        </w:rPr>
      </w:pPr>
      <w:r w:rsidRPr="00E70F8C">
        <w:rPr>
          <w:b/>
          <w:color w:val="000000"/>
        </w:rPr>
        <w:t xml:space="preserve">Most Important Works </w:t>
      </w:r>
      <w:r>
        <w:rPr>
          <w:b/>
          <w:color w:val="000000"/>
        </w:rPr>
        <w:t xml:space="preserve">in </w:t>
      </w:r>
      <w:r w:rsidRPr="00E70F8C">
        <w:rPr>
          <w:b/>
          <w:color w:val="000000"/>
        </w:rPr>
        <w:t>which I was Personally Responsible and Substantive Achievements in Areas Related to Research &amp; Development and Teaching at VIT</w:t>
      </w:r>
      <w:r w:rsidR="00761FB3">
        <w:rPr>
          <w:b/>
          <w:color w:val="000000"/>
        </w:rPr>
        <w:t>.</w:t>
      </w:r>
    </w:p>
    <w:p w14:paraId="1B10E4B2" w14:textId="77777777" w:rsidR="00761FB3" w:rsidRDefault="00761FB3" w:rsidP="009230F6">
      <w:pPr>
        <w:overflowPunct w:val="0"/>
        <w:jc w:val="both"/>
        <w:rPr>
          <w:b/>
          <w:color w:val="000000"/>
        </w:rPr>
      </w:pPr>
    </w:p>
    <w:p w14:paraId="2DC61B18" w14:textId="46E41EA2" w:rsidR="00A57922" w:rsidRDefault="00A57922" w:rsidP="00761FB3">
      <w:pPr>
        <w:numPr>
          <w:ilvl w:val="0"/>
          <w:numId w:val="32"/>
        </w:numPr>
        <w:autoSpaceDE w:val="0"/>
        <w:autoSpaceDN w:val="0"/>
        <w:adjustRightInd w:val="0"/>
        <w:spacing w:after="160"/>
        <w:rPr>
          <w:bCs/>
        </w:rPr>
      </w:pPr>
      <w:r>
        <w:rPr>
          <w:bCs/>
        </w:rPr>
        <w:t xml:space="preserve">Member </w:t>
      </w:r>
      <w:r w:rsidR="00274753">
        <w:rPr>
          <w:color w:val="000000"/>
        </w:rPr>
        <w:t>Internal Academic and Administrative Audit (AAA</w:t>
      </w:r>
    </w:p>
    <w:p w14:paraId="125C3B6F" w14:textId="6606CBD2" w:rsidR="00B45A59" w:rsidRDefault="00B45A59" w:rsidP="00761FB3">
      <w:pPr>
        <w:numPr>
          <w:ilvl w:val="0"/>
          <w:numId w:val="32"/>
        </w:numPr>
        <w:autoSpaceDE w:val="0"/>
        <w:autoSpaceDN w:val="0"/>
        <w:adjustRightInd w:val="0"/>
        <w:spacing w:after="160"/>
        <w:rPr>
          <w:bCs/>
        </w:rPr>
      </w:pPr>
      <w:r>
        <w:rPr>
          <w:bCs/>
        </w:rPr>
        <w:t xml:space="preserve">Delivering the lecture to the </w:t>
      </w:r>
      <w:r w:rsidR="00E166AD">
        <w:rPr>
          <w:bCs/>
        </w:rPr>
        <w:t xml:space="preserve">students. </w:t>
      </w:r>
    </w:p>
    <w:p w14:paraId="2CA2C6AE" w14:textId="5FC136B2" w:rsidR="00761FB3" w:rsidRDefault="00F7425A" w:rsidP="00761FB3">
      <w:pPr>
        <w:numPr>
          <w:ilvl w:val="0"/>
          <w:numId w:val="32"/>
        </w:numPr>
        <w:autoSpaceDE w:val="0"/>
        <w:autoSpaceDN w:val="0"/>
        <w:adjustRightInd w:val="0"/>
        <w:spacing w:after="160"/>
        <w:rPr>
          <w:bCs/>
        </w:rPr>
      </w:pPr>
      <w:r>
        <w:rPr>
          <w:bCs/>
        </w:rPr>
        <w:t>Establish</w:t>
      </w:r>
      <w:r w:rsidR="00311602">
        <w:rPr>
          <w:bCs/>
        </w:rPr>
        <w:t xml:space="preserve"> research collaboration between national laboratories like DMRL, GTRE, CVRDE, </w:t>
      </w:r>
      <w:r w:rsidR="00CF540D">
        <w:rPr>
          <w:bCs/>
        </w:rPr>
        <w:t>NML, ISRO, NLC</w:t>
      </w:r>
      <w:r w:rsidR="000359F7">
        <w:rPr>
          <w:bCs/>
        </w:rPr>
        <w:t>, ARCI</w:t>
      </w:r>
      <w:r>
        <w:rPr>
          <w:bCs/>
        </w:rPr>
        <w:t xml:space="preserve"> etc. </w:t>
      </w:r>
    </w:p>
    <w:p w14:paraId="7E428749" w14:textId="46D40E75" w:rsidR="00F765ED" w:rsidRDefault="00F765ED" w:rsidP="00761FB3">
      <w:pPr>
        <w:numPr>
          <w:ilvl w:val="0"/>
          <w:numId w:val="32"/>
        </w:numPr>
        <w:autoSpaceDE w:val="0"/>
        <w:autoSpaceDN w:val="0"/>
        <w:adjustRightInd w:val="0"/>
        <w:spacing w:after="160"/>
        <w:rPr>
          <w:bCs/>
        </w:rPr>
      </w:pPr>
      <w:r>
        <w:rPr>
          <w:bCs/>
        </w:rPr>
        <w:t>Establishing the industry connection</w:t>
      </w:r>
      <w:r w:rsidR="00444113">
        <w:rPr>
          <w:bCs/>
        </w:rPr>
        <w:t xml:space="preserve">. </w:t>
      </w:r>
    </w:p>
    <w:p w14:paraId="7171D9CD" w14:textId="26936922" w:rsidR="00F7425A" w:rsidRDefault="00F7425A" w:rsidP="00761FB3">
      <w:pPr>
        <w:numPr>
          <w:ilvl w:val="0"/>
          <w:numId w:val="32"/>
        </w:numPr>
        <w:autoSpaceDE w:val="0"/>
        <w:autoSpaceDN w:val="0"/>
        <w:adjustRightInd w:val="0"/>
        <w:spacing w:after="160"/>
        <w:rPr>
          <w:bCs/>
        </w:rPr>
      </w:pPr>
      <w:r>
        <w:rPr>
          <w:bCs/>
        </w:rPr>
        <w:t xml:space="preserve">Establish research collaboration with various </w:t>
      </w:r>
      <w:r w:rsidR="00F556F2">
        <w:rPr>
          <w:bCs/>
        </w:rPr>
        <w:t>international</w:t>
      </w:r>
      <w:r>
        <w:rPr>
          <w:bCs/>
        </w:rPr>
        <w:t xml:space="preserve"> </w:t>
      </w:r>
      <w:r w:rsidR="00F556F2">
        <w:rPr>
          <w:bCs/>
        </w:rPr>
        <w:t>universities</w:t>
      </w:r>
      <w:r>
        <w:rPr>
          <w:bCs/>
        </w:rPr>
        <w:t xml:space="preserve"> in </w:t>
      </w:r>
      <w:r w:rsidR="00F556F2">
        <w:rPr>
          <w:bCs/>
        </w:rPr>
        <w:t xml:space="preserve">Asia, Europe </w:t>
      </w:r>
      <w:r w:rsidR="000359F7">
        <w:rPr>
          <w:bCs/>
        </w:rPr>
        <w:t>etc.</w:t>
      </w:r>
      <w:r w:rsidR="00F556F2">
        <w:rPr>
          <w:bCs/>
        </w:rPr>
        <w:t xml:space="preserve"> </w:t>
      </w:r>
    </w:p>
    <w:p w14:paraId="06D43E79" w14:textId="77777777" w:rsidR="00444113" w:rsidRDefault="00F556F2" w:rsidP="00F556F2">
      <w:pPr>
        <w:numPr>
          <w:ilvl w:val="0"/>
          <w:numId w:val="32"/>
        </w:numPr>
        <w:autoSpaceDE w:val="0"/>
        <w:autoSpaceDN w:val="0"/>
        <w:adjustRightInd w:val="0"/>
        <w:spacing w:after="160"/>
        <w:rPr>
          <w:bCs/>
        </w:rPr>
      </w:pPr>
      <w:r>
        <w:rPr>
          <w:bCs/>
        </w:rPr>
        <w:t>Recruitment of a Junior Research Fellow for the funded project</w:t>
      </w:r>
      <w:r w:rsidR="00444113">
        <w:rPr>
          <w:bCs/>
        </w:rPr>
        <w:t>.</w:t>
      </w:r>
    </w:p>
    <w:p w14:paraId="6BEEA970" w14:textId="7DC75649" w:rsidR="00F556F2" w:rsidRDefault="00444113" w:rsidP="00F556F2">
      <w:pPr>
        <w:numPr>
          <w:ilvl w:val="0"/>
          <w:numId w:val="32"/>
        </w:numPr>
        <w:autoSpaceDE w:val="0"/>
        <w:autoSpaceDN w:val="0"/>
        <w:adjustRightInd w:val="0"/>
        <w:spacing w:after="160"/>
        <w:rPr>
          <w:bCs/>
        </w:rPr>
      </w:pPr>
      <w:r>
        <w:rPr>
          <w:bCs/>
        </w:rPr>
        <w:t xml:space="preserve">Handling and successful completion of projects funded by various agencies. </w:t>
      </w:r>
      <w:r w:rsidR="00F556F2">
        <w:rPr>
          <w:bCs/>
        </w:rPr>
        <w:t xml:space="preserve"> </w:t>
      </w:r>
    </w:p>
    <w:p w14:paraId="4CA4941D" w14:textId="05A93C1D" w:rsidR="00F556F2" w:rsidRDefault="00F556F2" w:rsidP="00761FB3">
      <w:pPr>
        <w:numPr>
          <w:ilvl w:val="0"/>
          <w:numId w:val="32"/>
        </w:numPr>
        <w:autoSpaceDE w:val="0"/>
        <w:autoSpaceDN w:val="0"/>
        <w:adjustRightInd w:val="0"/>
        <w:spacing w:after="160"/>
        <w:rPr>
          <w:bCs/>
        </w:rPr>
      </w:pPr>
      <w:r>
        <w:rPr>
          <w:bCs/>
        </w:rPr>
        <w:t xml:space="preserve">Establish the lab infrastructure for research and teaching </w:t>
      </w:r>
      <w:r w:rsidR="000359F7">
        <w:rPr>
          <w:bCs/>
        </w:rPr>
        <w:t>purpose.</w:t>
      </w:r>
    </w:p>
    <w:p w14:paraId="7941C210" w14:textId="3715119A" w:rsidR="000359F7" w:rsidRDefault="000359F7" w:rsidP="00761FB3">
      <w:pPr>
        <w:numPr>
          <w:ilvl w:val="0"/>
          <w:numId w:val="32"/>
        </w:numPr>
        <w:autoSpaceDE w:val="0"/>
        <w:autoSpaceDN w:val="0"/>
        <w:adjustRightInd w:val="0"/>
        <w:spacing w:after="160"/>
        <w:rPr>
          <w:bCs/>
        </w:rPr>
      </w:pPr>
      <w:r>
        <w:rPr>
          <w:bCs/>
        </w:rPr>
        <w:t xml:space="preserve">Procurement of materials for research </w:t>
      </w:r>
      <w:r w:rsidR="00222605">
        <w:rPr>
          <w:bCs/>
        </w:rPr>
        <w:t>purposes</w:t>
      </w:r>
      <w:r>
        <w:rPr>
          <w:bCs/>
        </w:rPr>
        <w:t xml:space="preserve">. </w:t>
      </w:r>
    </w:p>
    <w:p w14:paraId="558B6309" w14:textId="133E8000" w:rsidR="00293D65" w:rsidRDefault="000359F7" w:rsidP="00761FB3">
      <w:pPr>
        <w:numPr>
          <w:ilvl w:val="0"/>
          <w:numId w:val="32"/>
        </w:numPr>
        <w:autoSpaceDE w:val="0"/>
        <w:autoSpaceDN w:val="0"/>
        <w:adjustRightInd w:val="0"/>
        <w:spacing w:after="160"/>
        <w:rPr>
          <w:bCs/>
        </w:rPr>
      </w:pPr>
      <w:r>
        <w:rPr>
          <w:bCs/>
        </w:rPr>
        <w:t xml:space="preserve"> Preparation of </w:t>
      </w:r>
      <w:r w:rsidR="00222605">
        <w:rPr>
          <w:bCs/>
        </w:rPr>
        <w:t>technical reports and project documents</w:t>
      </w:r>
      <w:r w:rsidR="00947DA1">
        <w:rPr>
          <w:bCs/>
        </w:rPr>
        <w:t>,</w:t>
      </w:r>
      <w:r w:rsidR="00222605">
        <w:rPr>
          <w:bCs/>
        </w:rPr>
        <w:t xml:space="preserve"> and </w:t>
      </w:r>
      <w:r w:rsidR="00B45A59">
        <w:rPr>
          <w:bCs/>
        </w:rPr>
        <w:t>proposals</w:t>
      </w:r>
      <w:r w:rsidR="00222605">
        <w:rPr>
          <w:bCs/>
        </w:rPr>
        <w:t xml:space="preserve"> for various funding agencies</w:t>
      </w:r>
    </w:p>
    <w:p w14:paraId="284F3D13" w14:textId="361DB764" w:rsidR="00222605" w:rsidRDefault="00222605" w:rsidP="00761FB3">
      <w:pPr>
        <w:numPr>
          <w:ilvl w:val="0"/>
          <w:numId w:val="32"/>
        </w:numPr>
        <w:autoSpaceDE w:val="0"/>
        <w:autoSpaceDN w:val="0"/>
        <w:adjustRightInd w:val="0"/>
        <w:spacing w:after="160"/>
        <w:rPr>
          <w:bCs/>
        </w:rPr>
      </w:pPr>
      <w:r>
        <w:rPr>
          <w:bCs/>
        </w:rPr>
        <w:t xml:space="preserve">Training the </w:t>
      </w:r>
      <w:r w:rsidR="000C57CF">
        <w:rPr>
          <w:bCs/>
        </w:rPr>
        <w:t>manpower</w:t>
      </w:r>
      <w:r>
        <w:rPr>
          <w:bCs/>
        </w:rPr>
        <w:t xml:space="preserve"> in UG, PG and PhD level</w:t>
      </w:r>
      <w:r w:rsidR="000C57CF">
        <w:rPr>
          <w:bCs/>
        </w:rPr>
        <w:t xml:space="preserve">s in the futuristic technology. </w:t>
      </w:r>
    </w:p>
    <w:p w14:paraId="09DBCF7E" w14:textId="33B3AA02" w:rsidR="000C57CF" w:rsidRDefault="000C57CF" w:rsidP="00947DA1">
      <w:pPr>
        <w:numPr>
          <w:ilvl w:val="0"/>
          <w:numId w:val="32"/>
        </w:numPr>
        <w:autoSpaceDE w:val="0"/>
        <w:autoSpaceDN w:val="0"/>
        <w:adjustRightInd w:val="0"/>
        <w:spacing w:after="160"/>
        <w:rPr>
          <w:bCs/>
        </w:rPr>
      </w:pPr>
      <w:r>
        <w:rPr>
          <w:bCs/>
        </w:rPr>
        <w:t xml:space="preserve">Conducting International workshops and </w:t>
      </w:r>
      <w:r w:rsidR="00947DA1">
        <w:rPr>
          <w:bCs/>
        </w:rPr>
        <w:t>conferences</w:t>
      </w:r>
      <w:r>
        <w:rPr>
          <w:bCs/>
        </w:rPr>
        <w:t xml:space="preserve"> in the emerging area</w:t>
      </w:r>
      <w:r w:rsidR="00947DA1">
        <w:rPr>
          <w:bCs/>
        </w:rPr>
        <w:t>.</w:t>
      </w:r>
    </w:p>
    <w:p w14:paraId="01E44E6D" w14:textId="13CD2447" w:rsidR="00DE5895" w:rsidRPr="00947DA1" w:rsidRDefault="00DE5895" w:rsidP="00947DA1">
      <w:pPr>
        <w:numPr>
          <w:ilvl w:val="0"/>
          <w:numId w:val="32"/>
        </w:numPr>
        <w:autoSpaceDE w:val="0"/>
        <w:autoSpaceDN w:val="0"/>
        <w:adjustRightInd w:val="0"/>
        <w:spacing w:after="160"/>
        <w:rPr>
          <w:bCs/>
        </w:rPr>
      </w:pPr>
      <w:r>
        <w:rPr>
          <w:bCs/>
        </w:rPr>
        <w:lastRenderedPageBreak/>
        <w:t xml:space="preserve">Prepared </w:t>
      </w:r>
      <w:r w:rsidR="00405B28">
        <w:rPr>
          <w:bCs/>
        </w:rPr>
        <w:t xml:space="preserve">Mechanical Engineering </w:t>
      </w:r>
      <w:r>
        <w:rPr>
          <w:bCs/>
        </w:rPr>
        <w:t xml:space="preserve">curriculum and syllabus for the </w:t>
      </w:r>
      <w:proofErr w:type="spellStart"/>
      <w:proofErr w:type="gramStart"/>
      <w:r w:rsidR="005B7F8C" w:rsidRPr="005B7F8C">
        <w:rPr>
          <w:bCs/>
        </w:rPr>
        <w:t>B.Tech</w:t>
      </w:r>
      <w:proofErr w:type="spellEnd"/>
      <w:proofErr w:type="gramEnd"/>
      <w:r w:rsidR="005B7F8C" w:rsidRPr="005B7F8C">
        <w:rPr>
          <w:bCs/>
        </w:rPr>
        <w:t xml:space="preserve"> Construction Technology (for L&amp;T engineers</w:t>
      </w:r>
      <w:r w:rsidR="005B7F8C">
        <w:rPr>
          <w:bCs/>
        </w:rPr>
        <w:t>)</w:t>
      </w:r>
    </w:p>
    <w:p w14:paraId="22E14D9C" w14:textId="30C561A1" w:rsidR="00D84D27" w:rsidRDefault="00B511D9" w:rsidP="00913A47">
      <w:pPr>
        <w:spacing w:after="240"/>
        <w:rPr>
          <w:b/>
        </w:rPr>
      </w:pPr>
      <w:r w:rsidRPr="00E33A26">
        <w:rPr>
          <w:b/>
        </w:rPr>
        <w:t>National Conference</w:t>
      </w:r>
      <w:r w:rsidR="00D84D27" w:rsidRPr="00E33A26">
        <w:rPr>
          <w:b/>
        </w:rPr>
        <w:tab/>
      </w:r>
    </w:p>
    <w:p w14:paraId="386B311D" w14:textId="77777777" w:rsidR="003C5E6F" w:rsidRDefault="003C5E6F" w:rsidP="00735818">
      <w:pPr>
        <w:pStyle w:val="ListParagraph"/>
        <w:numPr>
          <w:ilvl w:val="0"/>
          <w:numId w:val="1"/>
        </w:numPr>
        <w:spacing w:line="240" w:lineRule="auto"/>
        <w:rPr>
          <w:rFonts w:ascii="Times New Roman" w:hAnsi="Times New Roman"/>
          <w:sz w:val="24"/>
          <w:szCs w:val="24"/>
        </w:rPr>
      </w:pPr>
      <w:r>
        <w:rPr>
          <w:rFonts w:ascii="Times New Roman" w:hAnsi="Times New Roman"/>
          <w:sz w:val="24"/>
          <w:szCs w:val="24"/>
        </w:rPr>
        <w:t xml:space="preserve">Attended </w:t>
      </w:r>
      <w:proofErr w:type="gramStart"/>
      <w:r>
        <w:rPr>
          <w:rFonts w:ascii="Times New Roman" w:hAnsi="Times New Roman"/>
          <w:sz w:val="24"/>
          <w:szCs w:val="24"/>
        </w:rPr>
        <w:t>two day</w:t>
      </w:r>
      <w:proofErr w:type="gramEnd"/>
      <w:r>
        <w:rPr>
          <w:rFonts w:ascii="Times New Roman" w:hAnsi="Times New Roman"/>
          <w:sz w:val="24"/>
          <w:szCs w:val="24"/>
        </w:rPr>
        <w:t xml:space="preserve"> National conference on Advanced </w:t>
      </w:r>
      <w:proofErr w:type="spellStart"/>
      <w:r>
        <w:rPr>
          <w:rFonts w:ascii="Times New Roman" w:hAnsi="Times New Roman"/>
          <w:sz w:val="24"/>
          <w:szCs w:val="24"/>
        </w:rPr>
        <w:t>Ultrasuper</w:t>
      </w:r>
      <w:proofErr w:type="spellEnd"/>
      <w:r>
        <w:rPr>
          <w:rFonts w:ascii="Times New Roman" w:hAnsi="Times New Roman"/>
          <w:sz w:val="24"/>
          <w:szCs w:val="24"/>
        </w:rPr>
        <w:t xml:space="preserve"> Critical Power plant Conducted by BHEL (R&amp;D)- Hyderabad between 30 &amp; 31</w:t>
      </w:r>
      <w:r w:rsidRPr="003C5E6F">
        <w:rPr>
          <w:rFonts w:ascii="Times New Roman" w:hAnsi="Times New Roman"/>
          <w:sz w:val="24"/>
          <w:szCs w:val="24"/>
          <w:vertAlign w:val="superscript"/>
        </w:rPr>
        <w:t>st</w:t>
      </w:r>
      <w:r>
        <w:rPr>
          <w:rFonts w:ascii="Times New Roman" w:hAnsi="Times New Roman"/>
          <w:sz w:val="24"/>
          <w:szCs w:val="24"/>
        </w:rPr>
        <w:t xml:space="preserve"> October 2019</w:t>
      </w:r>
    </w:p>
    <w:p w14:paraId="0347FE67" w14:textId="162C8157" w:rsidR="00D84D27" w:rsidRPr="006D51E4" w:rsidRDefault="001A440D" w:rsidP="00735818">
      <w:pPr>
        <w:pStyle w:val="ListParagraph"/>
        <w:numPr>
          <w:ilvl w:val="0"/>
          <w:numId w:val="1"/>
        </w:numPr>
        <w:spacing w:line="240" w:lineRule="auto"/>
        <w:rPr>
          <w:rFonts w:ascii="Times New Roman" w:hAnsi="Times New Roman"/>
          <w:sz w:val="24"/>
          <w:szCs w:val="24"/>
        </w:rPr>
      </w:pPr>
      <w:r w:rsidRPr="006D51E4">
        <w:rPr>
          <w:rFonts w:ascii="Times New Roman" w:hAnsi="Times New Roman"/>
          <w:sz w:val="24"/>
          <w:szCs w:val="24"/>
        </w:rPr>
        <w:t xml:space="preserve">Presented a Paper </w:t>
      </w:r>
      <w:r w:rsidR="0004381D">
        <w:rPr>
          <w:rFonts w:ascii="Times New Roman" w:hAnsi="Times New Roman"/>
          <w:sz w:val="24"/>
          <w:szCs w:val="24"/>
        </w:rPr>
        <w:t>at</w:t>
      </w:r>
      <w:r w:rsidRPr="006D51E4">
        <w:rPr>
          <w:rFonts w:ascii="Times New Roman" w:hAnsi="Times New Roman"/>
          <w:sz w:val="24"/>
          <w:szCs w:val="24"/>
        </w:rPr>
        <w:t xml:space="preserve"> </w:t>
      </w:r>
      <w:r w:rsidR="002439C1">
        <w:rPr>
          <w:rFonts w:ascii="Times New Roman" w:hAnsi="Times New Roman"/>
          <w:sz w:val="24"/>
          <w:szCs w:val="24"/>
        </w:rPr>
        <w:t xml:space="preserve">the </w:t>
      </w:r>
      <w:r w:rsidRPr="006D51E4">
        <w:rPr>
          <w:rFonts w:ascii="Times New Roman" w:hAnsi="Times New Roman"/>
          <w:sz w:val="24"/>
          <w:szCs w:val="24"/>
        </w:rPr>
        <w:t xml:space="preserve">National conference ACME 2010 on Dynamic Analysis of Composite Laminates held at Erode </w:t>
      </w:r>
      <w:proofErr w:type="spellStart"/>
      <w:r w:rsidRPr="006D51E4">
        <w:rPr>
          <w:rFonts w:ascii="Times New Roman" w:hAnsi="Times New Roman"/>
          <w:sz w:val="24"/>
          <w:szCs w:val="24"/>
        </w:rPr>
        <w:t>Sengunthar</w:t>
      </w:r>
      <w:proofErr w:type="spellEnd"/>
      <w:r w:rsidRPr="006D51E4">
        <w:rPr>
          <w:rFonts w:ascii="Times New Roman" w:hAnsi="Times New Roman"/>
          <w:sz w:val="24"/>
          <w:szCs w:val="24"/>
        </w:rPr>
        <w:t xml:space="preserve"> Engineering College-Erode</w:t>
      </w:r>
      <w:r w:rsidR="00D90B54">
        <w:rPr>
          <w:rFonts w:ascii="Times New Roman" w:hAnsi="Times New Roman"/>
          <w:sz w:val="24"/>
          <w:szCs w:val="24"/>
        </w:rPr>
        <w:t>.</w:t>
      </w:r>
    </w:p>
    <w:p w14:paraId="7BF7793A" w14:textId="147A0E0B" w:rsidR="00D52068" w:rsidRDefault="00D52068" w:rsidP="00735818">
      <w:pPr>
        <w:pStyle w:val="ListParagraph"/>
        <w:numPr>
          <w:ilvl w:val="0"/>
          <w:numId w:val="1"/>
        </w:numPr>
        <w:spacing w:line="240" w:lineRule="auto"/>
        <w:rPr>
          <w:rFonts w:ascii="Times New Roman" w:hAnsi="Times New Roman"/>
          <w:sz w:val="24"/>
          <w:szCs w:val="24"/>
        </w:rPr>
      </w:pPr>
      <w:r w:rsidRPr="006D51E4">
        <w:rPr>
          <w:rFonts w:ascii="Times New Roman" w:hAnsi="Times New Roman"/>
          <w:sz w:val="24"/>
          <w:szCs w:val="24"/>
        </w:rPr>
        <w:t xml:space="preserve">Presented a Paper </w:t>
      </w:r>
      <w:r w:rsidR="002439C1">
        <w:rPr>
          <w:rFonts w:ascii="Times New Roman" w:hAnsi="Times New Roman"/>
          <w:sz w:val="24"/>
          <w:szCs w:val="24"/>
        </w:rPr>
        <w:t>at</w:t>
      </w:r>
      <w:r w:rsidRPr="006D51E4">
        <w:rPr>
          <w:rFonts w:ascii="Times New Roman" w:hAnsi="Times New Roman"/>
          <w:sz w:val="24"/>
          <w:szCs w:val="24"/>
        </w:rPr>
        <w:t xml:space="preserve"> </w:t>
      </w:r>
      <w:r w:rsidR="002439C1">
        <w:rPr>
          <w:rFonts w:ascii="Times New Roman" w:hAnsi="Times New Roman"/>
          <w:sz w:val="24"/>
          <w:szCs w:val="24"/>
        </w:rPr>
        <w:t xml:space="preserve">the </w:t>
      </w:r>
      <w:r w:rsidRPr="006D51E4">
        <w:rPr>
          <w:rFonts w:ascii="Times New Roman" w:hAnsi="Times New Roman"/>
          <w:sz w:val="24"/>
          <w:szCs w:val="24"/>
        </w:rPr>
        <w:t xml:space="preserve">National Conference on NCME 2011 on Mistuning Simulation on </w:t>
      </w:r>
      <w:r w:rsidR="00D32B93" w:rsidRPr="006D51E4">
        <w:rPr>
          <w:rFonts w:ascii="Times New Roman" w:hAnsi="Times New Roman"/>
          <w:sz w:val="24"/>
          <w:szCs w:val="24"/>
        </w:rPr>
        <w:t>ND0 Turbine</w:t>
      </w:r>
      <w:r w:rsidRPr="006D51E4">
        <w:rPr>
          <w:rFonts w:ascii="Times New Roman" w:hAnsi="Times New Roman"/>
          <w:sz w:val="24"/>
          <w:szCs w:val="24"/>
        </w:rPr>
        <w:t xml:space="preserve"> wheel Blades held at Sona </w:t>
      </w:r>
      <w:r w:rsidR="002439C1">
        <w:rPr>
          <w:rFonts w:ascii="Times New Roman" w:hAnsi="Times New Roman"/>
          <w:sz w:val="24"/>
          <w:szCs w:val="24"/>
        </w:rPr>
        <w:t>College</w:t>
      </w:r>
      <w:r w:rsidRPr="006D51E4">
        <w:rPr>
          <w:rFonts w:ascii="Times New Roman" w:hAnsi="Times New Roman"/>
          <w:sz w:val="24"/>
          <w:szCs w:val="24"/>
        </w:rPr>
        <w:t xml:space="preserve"> of Technology-Salem</w:t>
      </w:r>
      <w:r w:rsidR="00D90B54">
        <w:rPr>
          <w:rFonts w:ascii="Times New Roman" w:hAnsi="Times New Roman"/>
          <w:sz w:val="24"/>
          <w:szCs w:val="24"/>
        </w:rPr>
        <w:t>.</w:t>
      </w:r>
      <w:r w:rsidRPr="006D51E4">
        <w:rPr>
          <w:rFonts w:ascii="Times New Roman" w:hAnsi="Times New Roman"/>
          <w:sz w:val="24"/>
          <w:szCs w:val="24"/>
        </w:rPr>
        <w:t xml:space="preserve"> </w:t>
      </w:r>
    </w:p>
    <w:p w14:paraId="5FF28EAC" w14:textId="77777777" w:rsidR="00B736C0" w:rsidRDefault="00B736C0" w:rsidP="00734ACE">
      <w:pPr>
        <w:pStyle w:val="ListParagraph"/>
        <w:spacing w:line="240" w:lineRule="auto"/>
        <w:ind w:left="0"/>
        <w:rPr>
          <w:rFonts w:ascii="Times New Roman" w:eastAsia="Times New Roman" w:hAnsi="Times New Roman"/>
          <w:b/>
          <w:sz w:val="24"/>
          <w:szCs w:val="24"/>
        </w:rPr>
      </w:pPr>
    </w:p>
    <w:p w14:paraId="77583CEA" w14:textId="77777777" w:rsidR="00734ACE" w:rsidRDefault="00734ACE" w:rsidP="00734ACE">
      <w:pPr>
        <w:pStyle w:val="ListParagraph"/>
        <w:spacing w:line="240" w:lineRule="auto"/>
        <w:ind w:left="0"/>
        <w:rPr>
          <w:rFonts w:ascii="Times New Roman" w:eastAsia="Times New Roman" w:hAnsi="Times New Roman"/>
          <w:b/>
          <w:sz w:val="24"/>
          <w:szCs w:val="24"/>
        </w:rPr>
      </w:pPr>
      <w:r w:rsidRPr="00734ACE">
        <w:rPr>
          <w:rFonts w:ascii="Times New Roman" w:eastAsia="Times New Roman" w:hAnsi="Times New Roman"/>
          <w:b/>
          <w:sz w:val="24"/>
          <w:szCs w:val="24"/>
        </w:rPr>
        <w:t>Online Teaching Tools</w:t>
      </w:r>
    </w:p>
    <w:p w14:paraId="0F25D472" w14:textId="77777777" w:rsidR="00734ACE" w:rsidRDefault="00734ACE"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b/>
          <w:sz w:val="24"/>
          <w:szCs w:val="24"/>
        </w:rPr>
        <w:tab/>
      </w:r>
      <w:r w:rsidRPr="00734ACE">
        <w:rPr>
          <w:rFonts w:ascii="Times New Roman" w:eastAsia="Times New Roman" w:hAnsi="Times New Roman"/>
          <w:sz w:val="24"/>
          <w:szCs w:val="24"/>
        </w:rPr>
        <w:t>1. Schoology</w:t>
      </w:r>
    </w:p>
    <w:p w14:paraId="3953E192" w14:textId="77777777" w:rsidR="004E6C1D" w:rsidRPr="00734ACE" w:rsidRDefault="004E6C1D"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sz w:val="24"/>
          <w:szCs w:val="24"/>
        </w:rPr>
        <w:tab/>
        <w:t>2. Easy Class</w:t>
      </w:r>
    </w:p>
    <w:p w14:paraId="620174CE" w14:textId="77777777" w:rsidR="00734ACE" w:rsidRPr="00734ACE" w:rsidRDefault="004E6C1D"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sz w:val="24"/>
          <w:szCs w:val="24"/>
        </w:rPr>
        <w:tab/>
        <w:t>3</w:t>
      </w:r>
      <w:r w:rsidR="00734ACE" w:rsidRPr="00734ACE">
        <w:rPr>
          <w:rFonts w:ascii="Times New Roman" w:eastAsia="Times New Roman" w:hAnsi="Times New Roman"/>
          <w:sz w:val="24"/>
          <w:szCs w:val="24"/>
        </w:rPr>
        <w:t>. Team viewer</w:t>
      </w:r>
    </w:p>
    <w:p w14:paraId="6CEAE9B6" w14:textId="77777777" w:rsidR="00734ACE" w:rsidRDefault="004E6C1D"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sz w:val="24"/>
          <w:szCs w:val="24"/>
        </w:rPr>
        <w:tab/>
        <w:t>4</w:t>
      </w:r>
      <w:r w:rsidR="00734ACE" w:rsidRPr="00734ACE">
        <w:rPr>
          <w:rFonts w:ascii="Times New Roman" w:eastAsia="Times New Roman" w:hAnsi="Times New Roman"/>
          <w:sz w:val="24"/>
          <w:szCs w:val="24"/>
        </w:rPr>
        <w:t>. Google form</w:t>
      </w:r>
    </w:p>
    <w:p w14:paraId="0B14D405" w14:textId="77777777" w:rsidR="000B77C4" w:rsidRDefault="000B77C4"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sz w:val="24"/>
          <w:szCs w:val="24"/>
        </w:rPr>
        <w:tab/>
        <w:t>5. Microsoft Team</w:t>
      </w:r>
    </w:p>
    <w:p w14:paraId="391682AF" w14:textId="77777777" w:rsidR="000B77C4" w:rsidRDefault="000B77C4"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sz w:val="24"/>
          <w:szCs w:val="24"/>
        </w:rPr>
        <w:tab/>
        <w:t xml:space="preserve">6. Cisco </w:t>
      </w:r>
      <w:proofErr w:type="spellStart"/>
      <w:r>
        <w:rPr>
          <w:rFonts w:ascii="Times New Roman" w:eastAsia="Times New Roman" w:hAnsi="Times New Roman"/>
          <w:sz w:val="24"/>
          <w:szCs w:val="24"/>
        </w:rPr>
        <w:t>Webx</w:t>
      </w:r>
      <w:proofErr w:type="spellEnd"/>
    </w:p>
    <w:p w14:paraId="304E7525" w14:textId="629F0626" w:rsidR="007A38CB" w:rsidRDefault="000B77C4" w:rsidP="00734ACE">
      <w:pPr>
        <w:pStyle w:val="ListParagraph"/>
        <w:spacing w:line="240" w:lineRule="auto"/>
        <w:ind w:left="0"/>
        <w:rPr>
          <w:rFonts w:ascii="Times New Roman" w:eastAsia="Times New Roman" w:hAnsi="Times New Roman"/>
          <w:sz w:val="24"/>
          <w:szCs w:val="24"/>
        </w:rPr>
      </w:pPr>
      <w:r>
        <w:rPr>
          <w:rFonts w:ascii="Times New Roman" w:eastAsia="Times New Roman" w:hAnsi="Times New Roman"/>
          <w:sz w:val="24"/>
          <w:szCs w:val="24"/>
        </w:rPr>
        <w:tab/>
        <w:t xml:space="preserve">7. Zoom </w:t>
      </w:r>
    </w:p>
    <w:p w14:paraId="4CF0C6E3" w14:textId="77777777" w:rsidR="00CF3AAC" w:rsidRPr="00E33A26" w:rsidRDefault="00B35A3E" w:rsidP="00CF3AAC">
      <w:pPr>
        <w:spacing w:after="240"/>
        <w:rPr>
          <w:b/>
        </w:rPr>
      </w:pPr>
      <w:r w:rsidRPr="00E33A26">
        <w:rPr>
          <w:b/>
        </w:rPr>
        <w:t xml:space="preserve">National </w:t>
      </w:r>
      <w:r w:rsidR="001E4E76" w:rsidRPr="00E33A26">
        <w:rPr>
          <w:b/>
        </w:rPr>
        <w:t>Workshop</w:t>
      </w:r>
      <w:r w:rsidR="00981578">
        <w:rPr>
          <w:b/>
        </w:rPr>
        <w:t xml:space="preserve"> &amp; FDP</w:t>
      </w:r>
      <w:r w:rsidR="001E4E76" w:rsidRPr="00E33A26">
        <w:rPr>
          <w:b/>
        </w:rPr>
        <w:tab/>
      </w:r>
    </w:p>
    <w:p w14:paraId="4C0AC004" w14:textId="5DB822E3" w:rsidR="00CF3AAC" w:rsidRPr="006D51E4" w:rsidRDefault="002439C1" w:rsidP="00735818">
      <w:pPr>
        <w:numPr>
          <w:ilvl w:val="0"/>
          <w:numId w:val="4"/>
        </w:numPr>
        <w:jc w:val="both"/>
        <w:rPr>
          <w:b/>
          <w:u w:val="single"/>
        </w:rPr>
      </w:pPr>
      <w:r>
        <w:t>The two-day Workshop on Welding Technology and Non-Destructive Testing was</w:t>
      </w:r>
      <w:r w:rsidR="00C907A1" w:rsidRPr="006D51E4">
        <w:t xml:space="preserve"> conducted by Coimbatore Institute of Technology, Coimbatore</w:t>
      </w:r>
      <w:r>
        <w:t>,</w:t>
      </w:r>
      <w:r w:rsidR="00C907A1" w:rsidRPr="006D51E4">
        <w:t xml:space="preserve"> jointly with </w:t>
      </w:r>
      <w:r>
        <w:t xml:space="preserve">the </w:t>
      </w:r>
      <w:r w:rsidR="00C907A1" w:rsidRPr="006D51E4">
        <w:t>Indian Welding Society, Coimbatore Centre</w:t>
      </w:r>
      <w:r>
        <w:t>,</w:t>
      </w:r>
      <w:r w:rsidR="00C907A1" w:rsidRPr="006D51E4">
        <w:t xml:space="preserve"> on </w:t>
      </w:r>
      <w:r>
        <w:t xml:space="preserve">the </w:t>
      </w:r>
      <w:r w:rsidR="00C907A1" w:rsidRPr="006D51E4">
        <w:t>17</w:t>
      </w:r>
      <w:r w:rsidR="00C907A1" w:rsidRPr="006D51E4">
        <w:rPr>
          <w:vertAlign w:val="superscript"/>
        </w:rPr>
        <w:t>th</w:t>
      </w:r>
      <w:r w:rsidR="00C907A1" w:rsidRPr="006D51E4">
        <w:t xml:space="preserve"> &amp; 18</w:t>
      </w:r>
      <w:r w:rsidR="00C907A1" w:rsidRPr="006D51E4">
        <w:rPr>
          <w:vertAlign w:val="superscript"/>
        </w:rPr>
        <w:t>th</w:t>
      </w:r>
      <w:r w:rsidR="00C907A1" w:rsidRPr="006D51E4">
        <w:t xml:space="preserve"> of </w:t>
      </w:r>
      <w:r w:rsidR="00E8392E">
        <w:t>A</w:t>
      </w:r>
      <w:r w:rsidR="00C907A1" w:rsidRPr="006D51E4">
        <w:t>ugust 2012</w:t>
      </w:r>
      <w:r w:rsidR="00B07EE4" w:rsidRPr="006D51E4">
        <w:t>.</w:t>
      </w:r>
    </w:p>
    <w:p w14:paraId="53753337" w14:textId="0966CE6A" w:rsidR="001D0E2C" w:rsidRPr="006D51E4" w:rsidRDefault="00A35B0E" w:rsidP="00735818">
      <w:pPr>
        <w:numPr>
          <w:ilvl w:val="0"/>
          <w:numId w:val="4"/>
        </w:numPr>
        <w:jc w:val="both"/>
        <w:rPr>
          <w:b/>
          <w:u w:val="single"/>
        </w:rPr>
      </w:pPr>
      <w:r>
        <w:t xml:space="preserve">Attended </w:t>
      </w:r>
      <w:r w:rsidR="004B4F3B">
        <w:t xml:space="preserve">a two-day National workshop on “Welding Research Today: Challenges &amp; Opportunities </w:t>
      </w:r>
      <w:proofErr w:type="gramStart"/>
      <w:r w:rsidR="004B4F3B">
        <w:t>“ at</w:t>
      </w:r>
      <w:proofErr w:type="gramEnd"/>
      <w:r w:rsidR="007A280A" w:rsidRPr="006D51E4">
        <w:t xml:space="preserve"> </w:t>
      </w:r>
      <w:r w:rsidR="004B4F3B">
        <w:t xml:space="preserve">the </w:t>
      </w:r>
      <w:r w:rsidR="007A280A" w:rsidRPr="006D51E4">
        <w:t xml:space="preserve">Indian Institute of Technology Madras in association with The Indian Institute of Welding Chennai chapter </w:t>
      </w:r>
      <w:r w:rsidR="001D0E2C" w:rsidRPr="006D51E4">
        <w:t>on 23</w:t>
      </w:r>
      <w:r w:rsidR="001D0E2C" w:rsidRPr="006D51E4">
        <w:rPr>
          <w:vertAlign w:val="superscript"/>
        </w:rPr>
        <w:t>rd</w:t>
      </w:r>
      <w:r w:rsidR="001D0E2C" w:rsidRPr="006D51E4">
        <w:t xml:space="preserve"> &amp;24</w:t>
      </w:r>
      <w:r w:rsidR="001D0E2C" w:rsidRPr="006D51E4">
        <w:rPr>
          <w:vertAlign w:val="superscript"/>
        </w:rPr>
        <w:t>th</w:t>
      </w:r>
      <w:r w:rsidR="001D0E2C" w:rsidRPr="006D51E4">
        <w:t xml:space="preserve"> November 2012</w:t>
      </w:r>
      <w:r w:rsidR="007A280A" w:rsidRPr="006D51E4">
        <w:t>.</w:t>
      </w:r>
    </w:p>
    <w:p w14:paraId="523AB60C" w14:textId="728B8E5A" w:rsidR="00CC23B2" w:rsidRDefault="007A280A" w:rsidP="00735818">
      <w:pPr>
        <w:numPr>
          <w:ilvl w:val="0"/>
          <w:numId w:val="4"/>
        </w:numPr>
        <w:jc w:val="both"/>
      </w:pPr>
      <w:r w:rsidRPr="006D51E4">
        <w:t xml:space="preserve">Attended </w:t>
      </w:r>
      <w:r w:rsidR="00E33A26">
        <w:t>the</w:t>
      </w:r>
      <w:r w:rsidRPr="006D51E4">
        <w:t xml:space="preserve"> certificate course on “Materials Characterization conducted at </w:t>
      </w:r>
      <w:r w:rsidR="004B4F3B">
        <w:t xml:space="preserve">the </w:t>
      </w:r>
      <w:r w:rsidRPr="006D51E4">
        <w:t>Indian Institute of Technology Madras in association with The Indian Institute of Welding Chennai chapter on 16</w:t>
      </w:r>
      <w:r w:rsidR="00E33A26" w:rsidRPr="00A3523F">
        <w:rPr>
          <w:vertAlign w:val="superscript"/>
        </w:rPr>
        <w:t>th</w:t>
      </w:r>
      <w:r w:rsidR="00E33A26">
        <w:t xml:space="preserve"> </w:t>
      </w:r>
      <w:r w:rsidRPr="006D51E4">
        <w:t>-</w:t>
      </w:r>
      <w:r w:rsidR="00F110EB" w:rsidRPr="006D51E4">
        <w:t>19</w:t>
      </w:r>
      <w:r w:rsidR="00F110EB" w:rsidRPr="00A3523F">
        <w:rPr>
          <w:vertAlign w:val="superscript"/>
        </w:rPr>
        <w:t>th</w:t>
      </w:r>
      <w:r w:rsidR="00F110EB">
        <w:t xml:space="preserve"> </w:t>
      </w:r>
      <w:r w:rsidR="00F110EB" w:rsidRPr="006D51E4">
        <w:t>December</w:t>
      </w:r>
      <w:r w:rsidRPr="006D51E4">
        <w:t xml:space="preserve"> 2013</w:t>
      </w:r>
      <w:r w:rsidR="00CC23B2">
        <w:t xml:space="preserve">. </w:t>
      </w:r>
    </w:p>
    <w:p w14:paraId="3166C7DF" w14:textId="79BD6793" w:rsidR="00DB20EC" w:rsidRPr="00BF09B8" w:rsidRDefault="00DB20EC" w:rsidP="00735818">
      <w:pPr>
        <w:numPr>
          <w:ilvl w:val="0"/>
          <w:numId w:val="4"/>
        </w:numPr>
        <w:jc w:val="both"/>
        <w:rPr>
          <w:b/>
          <w:u w:val="single"/>
        </w:rPr>
      </w:pPr>
      <w:r>
        <w:t xml:space="preserve">Attended </w:t>
      </w:r>
      <w:r w:rsidR="004B4F3B">
        <w:t xml:space="preserve">a </w:t>
      </w:r>
      <w:r w:rsidR="00721BE8">
        <w:t>one</w:t>
      </w:r>
      <w:r w:rsidR="00721BE8" w:rsidRPr="006D51E4">
        <w:t>-day</w:t>
      </w:r>
      <w:r w:rsidRPr="006D51E4">
        <w:t xml:space="preserve"> National </w:t>
      </w:r>
      <w:r w:rsidR="00E8392E">
        <w:t>W</w:t>
      </w:r>
      <w:r w:rsidRPr="006D51E4">
        <w:t>orkshop on “</w:t>
      </w:r>
      <w:r>
        <w:t>Emerging Application of Laser Technology in Manufacturing</w:t>
      </w:r>
      <w:r w:rsidR="00BF09B8">
        <w:t>”</w:t>
      </w:r>
      <w:r w:rsidRPr="006D51E4">
        <w:t xml:space="preserve"> conducted at </w:t>
      </w:r>
      <w:r>
        <w:t>VIT University, Vellore</w:t>
      </w:r>
      <w:r w:rsidR="004B4F3B">
        <w:t>,</w:t>
      </w:r>
      <w:r w:rsidRPr="006D51E4">
        <w:t xml:space="preserve"> in association with </w:t>
      </w:r>
      <w:proofErr w:type="spellStart"/>
      <w:r>
        <w:t>Optilase</w:t>
      </w:r>
      <w:proofErr w:type="spellEnd"/>
      <w:r>
        <w:t xml:space="preserve"> </w:t>
      </w:r>
      <w:r w:rsidRPr="0095735C">
        <w:rPr>
          <w:noProof/>
        </w:rPr>
        <w:t>Techni</w:t>
      </w:r>
      <w:r w:rsidR="0095735C">
        <w:rPr>
          <w:noProof/>
        </w:rPr>
        <w:t>que</w:t>
      </w:r>
      <w:r w:rsidRPr="0095735C">
        <w:rPr>
          <w:noProof/>
        </w:rPr>
        <w:t>s</w:t>
      </w:r>
      <w:r>
        <w:t xml:space="preserve"> India Pvt. Ltd Chennai</w:t>
      </w:r>
      <w:r w:rsidRPr="006D51E4">
        <w:t xml:space="preserve"> on </w:t>
      </w:r>
      <w:r>
        <w:t>13</w:t>
      </w:r>
      <w:r w:rsidRPr="006D51E4">
        <w:rPr>
          <w:vertAlign w:val="superscript"/>
        </w:rPr>
        <w:t>th</w:t>
      </w:r>
      <w:r w:rsidRPr="006D51E4">
        <w:t xml:space="preserve"> </w:t>
      </w:r>
      <w:r>
        <w:t>February</w:t>
      </w:r>
      <w:r w:rsidRPr="006D51E4">
        <w:t xml:space="preserve"> 201</w:t>
      </w:r>
      <w:r>
        <w:t>4</w:t>
      </w:r>
      <w:r w:rsidRPr="006D51E4">
        <w:t>.</w:t>
      </w:r>
    </w:p>
    <w:p w14:paraId="4F0E83DD" w14:textId="477FFFC1" w:rsidR="00BF09B8" w:rsidRPr="00842723" w:rsidRDefault="00BF09B8" w:rsidP="00735818">
      <w:pPr>
        <w:numPr>
          <w:ilvl w:val="0"/>
          <w:numId w:val="4"/>
        </w:numPr>
        <w:jc w:val="both"/>
        <w:rPr>
          <w:b/>
          <w:u w:val="single"/>
        </w:rPr>
      </w:pPr>
      <w:r>
        <w:t xml:space="preserve">Attended </w:t>
      </w:r>
      <w:r w:rsidR="004B4F3B">
        <w:t xml:space="preserve">a </w:t>
      </w:r>
      <w:r w:rsidR="00721BE8">
        <w:t>one-day</w:t>
      </w:r>
      <w:r>
        <w:t xml:space="preserve"> National workshop on </w:t>
      </w:r>
      <w:r w:rsidR="005C0F2F">
        <w:t>“Recent</w:t>
      </w:r>
      <w:r>
        <w:t xml:space="preserve"> Advances in Welding Technology” conducted at Kingston Engineering College, Vellore</w:t>
      </w:r>
      <w:r w:rsidR="004B4F3B">
        <w:t>,</w:t>
      </w:r>
      <w:r>
        <w:t xml:space="preserve"> on 20</w:t>
      </w:r>
      <w:r w:rsidRPr="00BF09B8">
        <w:rPr>
          <w:vertAlign w:val="superscript"/>
        </w:rPr>
        <w:t>th</w:t>
      </w:r>
      <w:r>
        <w:t xml:space="preserve"> February 2015</w:t>
      </w:r>
    </w:p>
    <w:p w14:paraId="7AE5848E" w14:textId="59AD1C91" w:rsidR="00842723" w:rsidRPr="006F1204" w:rsidRDefault="00842723" w:rsidP="00735818">
      <w:pPr>
        <w:numPr>
          <w:ilvl w:val="0"/>
          <w:numId w:val="4"/>
        </w:numPr>
        <w:jc w:val="both"/>
        <w:rPr>
          <w:b/>
          <w:u w:val="single"/>
        </w:rPr>
      </w:pPr>
      <w:r>
        <w:t xml:space="preserve">Attended two days National Symposium on </w:t>
      </w:r>
      <w:r w:rsidR="00676549">
        <w:t>“Combating</w:t>
      </w:r>
      <w:r>
        <w:t xml:space="preserve"> Corrosion” </w:t>
      </w:r>
      <w:r w:rsidR="0095735C">
        <w:rPr>
          <w:noProof/>
        </w:rPr>
        <w:t>hel</w:t>
      </w:r>
      <w:r w:rsidRPr="0095735C">
        <w:rPr>
          <w:noProof/>
        </w:rPr>
        <w:t>d</w:t>
      </w:r>
      <w:r>
        <w:t xml:space="preserve"> at VIT University Chennai in association with </w:t>
      </w:r>
      <w:r w:rsidR="004B4F3B">
        <w:t xml:space="preserve">the </w:t>
      </w:r>
      <w:r w:rsidRPr="006D51E4">
        <w:t xml:space="preserve">Indian Institute of </w:t>
      </w:r>
      <w:r>
        <w:t xml:space="preserve">Metal </w:t>
      </w:r>
      <w:r w:rsidRPr="006D51E4">
        <w:t>Chennai chapter</w:t>
      </w:r>
      <w:r>
        <w:t xml:space="preserve"> on 3</w:t>
      </w:r>
      <w:r w:rsidRPr="00842723">
        <w:rPr>
          <w:vertAlign w:val="superscript"/>
        </w:rPr>
        <w:t>rd</w:t>
      </w:r>
      <w:r>
        <w:t xml:space="preserve"> and 4</w:t>
      </w:r>
      <w:r w:rsidRPr="00842723">
        <w:rPr>
          <w:vertAlign w:val="superscript"/>
        </w:rPr>
        <w:t>th</w:t>
      </w:r>
      <w:r>
        <w:t xml:space="preserve"> March 2015.</w:t>
      </w:r>
    </w:p>
    <w:p w14:paraId="521B4288" w14:textId="7F827677" w:rsidR="006F1204" w:rsidRPr="00AD5F67" w:rsidRDefault="006F1204" w:rsidP="00735818">
      <w:pPr>
        <w:numPr>
          <w:ilvl w:val="0"/>
          <w:numId w:val="4"/>
        </w:numPr>
        <w:jc w:val="both"/>
        <w:rPr>
          <w:b/>
          <w:u w:val="single"/>
        </w:rPr>
      </w:pPr>
      <w:r>
        <w:t xml:space="preserve">Attended </w:t>
      </w:r>
      <w:r w:rsidR="004B4F3B">
        <w:t xml:space="preserve">a </w:t>
      </w:r>
      <w:r w:rsidR="00721BE8">
        <w:t>one-day</w:t>
      </w:r>
      <w:r>
        <w:t xml:space="preserve"> National Workshop on </w:t>
      </w:r>
      <w:r w:rsidR="00676549">
        <w:t>“Welding</w:t>
      </w:r>
      <w:r>
        <w:t xml:space="preserve"> Technology” at KPRIET, Coimbatore</w:t>
      </w:r>
      <w:r w:rsidR="004B4F3B">
        <w:t>,</w:t>
      </w:r>
      <w:r>
        <w:t xml:space="preserve"> on 19</w:t>
      </w:r>
      <w:r w:rsidRPr="006F1204">
        <w:rPr>
          <w:vertAlign w:val="superscript"/>
        </w:rPr>
        <w:t>th</w:t>
      </w:r>
      <w:r>
        <w:t xml:space="preserve"> September 2015.</w:t>
      </w:r>
    </w:p>
    <w:p w14:paraId="7AD43A7D" w14:textId="1FB2DA7D" w:rsidR="0020165F" w:rsidRPr="00AD5F67" w:rsidRDefault="00AD5F67" w:rsidP="00735818">
      <w:pPr>
        <w:numPr>
          <w:ilvl w:val="0"/>
          <w:numId w:val="4"/>
        </w:numPr>
        <w:jc w:val="both"/>
        <w:rPr>
          <w:b/>
          <w:u w:val="single"/>
        </w:rPr>
      </w:pPr>
      <w:r>
        <w:t xml:space="preserve">Attended one day workshop on “Challenges in Joining Advanced Materials” conducted by </w:t>
      </w:r>
      <w:r w:rsidR="004B4F3B">
        <w:t xml:space="preserve">the </w:t>
      </w:r>
      <w:r>
        <w:t>Indian Institute of Welding Hyderabad chapter on 26</w:t>
      </w:r>
      <w:r w:rsidRPr="00AD5F67">
        <w:rPr>
          <w:vertAlign w:val="superscript"/>
        </w:rPr>
        <w:t>th</w:t>
      </w:r>
      <w:r>
        <w:t xml:space="preserve"> May 2017 at </w:t>
      </w:r>
    </w:p>
    <w:p w14:paraId="3AD4BA82" w14:textId="77777777" w:rsidR="007A38CB" w:rsidRDefault="00AD5F67" w:rsidP="00AD5F67">
      <w:pPr>
        <w:ind w:left="1080"/>
        <w:jc w:val="both"/>
      </w:pPr>
      <w:r>
        <w:t>NFC Hyderabad</w:t>
      </w:r>
    </w:p>
    <w:p w14:paraId="0E03D2B0" w14:textId="6C5DE4DA" w:rsidR="0042124E" w:rsidRPr="00AD5F67" w:rsidRDefault="0042124E" w:rsidP="007A38CB">
      <w:pPr>
        <w:ind w:left="990" w:hanging="270"/>
        <w:jc w:val="both"/>
        <w:rPr>
          <w:b/>
          <w:u w:val="single"/>
        </w:rPr>
      </w:pPr>
      <w:r>
        <w:t>9. Attended one day workshop on “Robotic Welding at its applications” Conducted by PSG College of Technology, Coimbatore</w:t>
      </w:r>
      <w:r w:rsidR="004B4F3B">
        <w:t>,</w:t>
      </w:r>
      <w:r>
        <w:t xml:space="preserve"> on 7</w:t>
      </w:r>
      <w:r w:rsidRPr="0042124E">
        <w:rPr>
          <w:vertAlign w:val="superscript"/>
        </w:rPr>
        <w:t>th</w:t>
      </w:r>
      <w:r>
        <w:t xml:space="preserve"> October 2017. </w:t>
      </w:r>
    </w:p>
    <w:p w14:paraId="43B66C06" w14:textId="77777777" w:rsidR="00CB3996" w:rsidRDefault="00CB3996" w:rsidP="00E31172">
      <w:pPr>
        <w:jc w:val="both"/>
        <w:rPr>
          <w:b/>
        </w:rPr>
      </w:pPr>
    </w:p>
    <w:p w14:paraId="485B03F6" w14:textId="67BE504C" w:rsidR="00E31172" w:rsidRDefault="008D27CF" w:rsidP="00E31172">
      <w:pPr>
        <w:jc w:val="both"/>
        <w:rPr>
          <w:b/>
        </w:rPr>
      </w:pPr>
      <w:r>
        <w:rPr>
          <w:b/>
        </w:rPr>
        <w:t>Events</w:t>
      </w:r>
      <w:r w:rsidR="00E31172" w:rsidRPr="00E31172">
        <w:rPr>
          <w:b/>
        </w:rPr>
        <w:t xml:space="preserve"> Organized </w:t>
      </w:r>
    </w:p>
    <w:p w14:paraId="0E30178B" w14:textId="557504E3" w:rsidR="00140CB7" w:rsidRDefault="004B4F3B" w:rsidP="00735818">
      <w:pPr>
        <w:numPr>
          <w:ilvl w:val="0"/>
          <w:numId w:val="16"/>
        </w:numPr>
        <w:ind w:firstLine="0"/>
        <w:jc w:val="both"/>
      </w:pPr>
      <w:proofErr w:type="spellStart"/>
      <w:r>
        <w:t>Organised</w:t>
      </w:r>
      <w:proofErr w:type="spellEnd"/>
      <w:r w:rsidR="00921E9C">
        <w:t xml:space="preserve"> three days Indo – German Bilateral Workshop on Similar/Dissimilar </w:t>
      </w:r>
      <w:r w:rsidR="00140CB7">
        <w:t xml:space="preserve">   </w:t>
      </w:r>
    </w:p>
    <w:p w14:paraId="17BDBB5A" w14:textId="556D591F" w:rsidR="00140CB7" w:rsidRDefault="00140CB7" w:rsidP="00140CB7">
      <w:pPr>
        <w:ind w:left="720"/>
        <w:jc w:val="both"/>
      </w:pPr>
      <w:r>
        <w:t xml:space="preserve">            </w:t>
      </w:r>
      <w:r w:rsidR="00921E9C">
        <w:t xml:space="preserve">materials welding on Automotive and Aerospace sectors, </w:t>
      </w:r>
      <w:r w:rsidR="00BA2C93">
        <w:t>Sponsored</w:t>
      </w:r>
      <w:r w:rsidR="00921E9C">
        <w:t xml:space="preserve"> by </w:t>
      </w:r>
      <w:r>
        <w:t xml:space="preserve">IGSTC </w:t>
      </w:r>
    </w:p>
    <w:p w14:paraId="537F33D6" w14:textId="1956787A" w:rsidR="00140CB7" w:rsidRDefault="00140CB7" w:rsidP="00140CB7">
      <w:pPr>
        <w:ind w:left="720"/>
        <w:jc w:val="both"/>
      </w:pPr>
      <w:r>
        <w:t xml:space="preserve">             worth 22.35 Lakhs between 22-24 </w:t>
      </w:r>
      <w:r w:rsidR="004B4F3B">
        <w:t>September</w:t>
      </w:r>
      <w:r>
        <w:t xml:space="preserve"> 2022 at VIT </w:t>
      </w:r>
      <w:r w:rsidR="00333D65">
        <w:t>Vellore, in</w:t>
      </w:r>
      <w:r>
        <w:t xml:space="preserve"> </w:t>
      </w:r>
    </w:p>
    <w:p w14:paraId="40BB59C0" w14:textId="20DF565B" w:rsidR="00BA2C93" w:rsidRDefault="00140CB7" w:rsidP="00BA2C93">
      <w:pPr>
        <w:ind w:left="720"/>
        <w:jc w:val="both"/>
      </w:pPr>
      <w:r>
        <w:t xml:space="preserve">             </w:t>
      </w:r>
      <w:r w:rsidR="00FE562D">
        <w:t>collaboration</w:t>
      </w:r>
      <w:r>
        <w:t xml:space="preserve"> with FZ Julich Germany.</w:t>
      </w:r>
    </w:p>
    <w:p w14:paraId="7606F26A" w14:textId="301EF22D" w:rsidR="007A0C8B" w:rsidRPr="00BA2C93" w:rsidRDefault="004B4F3B" w:rsidP="00BF537B">
      <w:pPr>
        <w:pStyle w:val="ListParagraph"/>
        <w:numPr>
          <w:ilvl w:val="0"/>
          <w:numId w:val="27"/>
        </w:numPr>
        <w:spacing w:after="0"/>
        <w:jc w:val="both"/>
        <w:rPr>
          <w:rFonts w:ascii="Times New Roman" w:hAnsi="Times New Roman"/>
          <w:sz w:val="24"/>
          <w:szCs w:val="24"/>
        </w:rPr>
      </w:pPr>
      <w:r>
        <w:rPr>
          <w:rFonts w:ascii="Times New Roman" w:hAnsi="Times New Roman"/>
          <w:sz w:val="24"/>
          <w:szCs w:val="24"/>
        </w:rPr>
        <w:t xml:space="preserve">They are </w:t>
      </w:r>
      <w:proofErr w:type="spellStart"/>
      <w:r>
        <w:rPr>
          <w:rFonts w:ascii="Times New Roman" w:hAnsi="Times New Roman"/>
          <w:sz w:val="24"/>
          <w:szCs w:val="24"/>
        </w:rPr>
        <w:t>organiz</w:t>
      </w:r>
      <w:proofErr w:type="spellEnd"/>
      <w:r w:rsidR="007A0C8B" w:rsidRPr="00BA2C93">
        <w:rPr>
          <w:rFonts w:ascii="Times New Roman" w:hAnsi="Times New Roman"/>
          <w:sz w:val="24"/>
          <w:szCs w:val="24"/>
        </w:rPr>
        <w:t xml:space="preserve"> two days Indo – German Bilateral Workshop on “Special steels and superalloys for advanced thermal, concentrating solar power and heat storage plants” </w:t>
      </w:r>
      <w:r w:rsidR="00BA2C93" w:rsidRPr="00BA2C93">
        <w:rPr>
          <w:rFonts w:ascii="Times New Roman" w:hAnsi="Times New Roman"/>
          <w:sz w:val="24"/>
          <w:szCs w:val="24"/>
        </w:rPr>
        <w:t xml:space="preserve">Sponsored by IGSTC worth </w:t>
      </w:r>
      <w:r w:rsidR="00BA2C93">
        <w:rPr>
          <w:rFonts w:ascii="Times New Roman" w:hAnsi="Times New Roman"/>
          <w:sz w:val="24"/>
          <w:szCs w:val="24"/>
        </w:rPr>
        <w:t>0.25</w:t>
      </w:r>
      <w:r w:rsidR="00BA2C93" w:rsidRPr="00BA2C93">
        <w:rPr>
          <w:rFonts w:ascii="Times New Roman" w:hAnsi="Times New Roman"/>
          <w:sz w:val="24"/>
          <w:szCs w:val="24"/>
        </w:rPr>
        <w:t xml:space="preserve"> Lakhs between 2</w:t>
      </w:r>
      <w:r w:rsidR="00BA2C93">
        <w:rPr>
          <w:rFonts w:ascii="Times New Roman" w:hAnsi="Times New Roman"/>
          <w:sz w:val="24"/>
          <w:szCs w:val="24"/>
        </w:rPr>
        <w:t>3</w:t>
      </w:r>
      <w:r w:rsidR="00BA2C93" w:rsidRPr="00BA2C93">
        <w:rPr>
          <w:rFonts w:ascii="Times New Roman" w:hAnsi="Times New Roman"/>
          <w:sz w:val="24"/>
          <w:szCs w:val="24"/>
        </w:rPr>
        <w:t xml:space="preserve">-24 </w:t>
      </w:r>
      <w:r w:rsidR="00BA2C93">
        <w:rPr>
          <w:rFonts w:ascii="Times New Roman" w:hAnsi="Times New Roman"/>
          <w:sz w:val="24"/>
          <w:szCs w:val="24"/>
        </w:rPr>
        <w:t xml:space="preserve">May </w:t>
      </w:r>
      <w:r w:rsidR="00BA2C93" w:rsidRPr="00BA2C93">
        <w:rPr>
          <w:rFonts w:ascii="Times New Roman" w:hAnsi="Times New Roman"/>
          <w:sz w:val="24"/>
          <w:szCs w:val="24"/>
        </w:rPr>
        <w:t>202</w:t>
      </w:r>
      <w:r w:rsidR="00BA2C93">
        <w:rPr>
          <w:rFonts w:ascii="Times New Roman" w:hAnsi="Times New Roman"/>
          <w:sz w:val="24"/>
          <w:szCs w:val="24"/>
        </w:rPr>
        <w:t>0</w:t>
      </w:r>
      <w:r w:rsidR="00BA2C93" w:rsidRPr="00BA2C93">
        <w:rPr>
          <w:rFonts w:ascii="Times New Roman" w:hAnsi="Times New Roman"/>
          <w:sz w:val="24"/>
          <w:szCs w:val="24"/>
        </w:rPr>
        <w:t xml:space="preserve"> at VIT </w:t>
      </w:r>
      <w:r w:rsidR="00333D65" w:rsidRPr="00BA2C93">
        <w:rPr>
          <w:rFonts w:ascii="Times New Roman" w:hAnsi="Times New Roman"/>
          <w:sz w:val="24"/>
          <w:szCs w:val="24"/>
        </w:rPr>
        <w:t>Vellore, in</w:t>
      </w:r>
      <w:r w:rsidR="00BA2C93" w:rsidRPr="00BA2C93">
        <w:rPr>
          <w:rFonts w:ascii="Times New Roman" w:hAnsi="Times New Roman"/>
          <w:sz w:val="24"/>
          <w:szCs w:val="24"/>
        </w:rPr>
        <w:t xml:space="preserve"> </w:t>
      </w:r>
      <w:r w:rsidR="00FE562D" w:rsidRPr="00BA2C93">
        <w:rPr>
          <w:rFonts w:ascii="Times New Roman" w:hAnsi="Times New Roman"/>
          <w:sz w:val="24"/>
          <w:szCs w:val="24"/>
        </w:rPr>
        <w:t>collaboration</w:t>
      </w:r>
      <w:r w:rsidR="00BA2C93" w:rsidRPr="00BA2C93">
        <w:rPr>
          <w:rFonts w:ascii="Times New Roman" w:hAnsi="Times New Roman"/>
          <w:sz w:val="24"/>
          <w:szCs w:val="24"/>
        </w:rPr>
        <w:t xml:space="preserve"> with FZ Julich Germany.</w:t>
      </w:r>
    </w:p>
    <w:p w14:paraId="66B3CFC7" w14:textId="63667720" w:rsidR="00CA416E" w:rsidRDefault="00CA416E" w:rsidP="00BF537B">
      <w:pPr>
        <w:numPr>
          <w:ilvl w:val="0"/>
          <w:numId w:val="16"/>
        </w:numPr>
        <w:ind w:firstLine="0"/>
        <w:jc w:val="both"/>
      </w:pPr>
      <w:r>
        <w:t xml:space="preserve">Organized </w:t>
      </w:r>
      <w:r w:rsidR="004B4F3B">
        <w:t>a One-day</w:t>
      </w:r>
      <w:r>
        <w:t xml:space="preserve"> Seminar on </w:t>
      </w:r>
      <w:proofErr w:type="gramStart"/>
      <w:r>
        <w:t>“ Fundamentals</w:t>
      </w:r>
      <w:proofErr w:type="gramEnd"/>
      <w:r>
        <w:t xml:space="preserve"> of Manuscript </w:t>
      </w:r>
      <w:proofErr w:type="spellStart"/>
      <w:r>
        <w:t>Preparation”on</w:t>
      </w:r>
      <w:proofErr w:type="spellEnd"/>
      <w:r>
        <w:t xml:space="preserve"> </w:t>
      </w:r>
      <w:r>
        <w:tab/>
        <w:t>19</w:t>
      </w:r>
      <w:r w:rsidRPr="00CA416E">
        <w:rPr>
          <w:vertAlign w:val="superscript"/>
        </w:rPr>
        <w:t>th</w:t>
      </w:r>
      <w:r>
        <w:t xml:space="preserve"> October 2019 at Vellore Institute of Technology, Vellore Campus</w:t>
      </w:r>
    </w:p>
    <w:p w14:paraId="1B36F636" w14:textId="14A50250" w:rsidR="008B36DC" w:rsidRDefault="008B36DC" w:rsidP="00735818">
      <w:pPr>
        <w:numPr>
          <w:ilvl w:val="0"/>
          <w:numId w:val="16"/>
        </w:numPr>
        <w:ind w:firstLine="0"/>
        <w:jc w:val="both"/>
      </w:pPr>
      <w:r>
        <w:t xml:space="preserve">Member </w:t>
      </w:r>
      <w:r w:rsidR="004B4F3B">
        <w:t>of</w:t>
      </w:r>
      <w:r>
        <w:t xml:space="preserve"> Organized team on 4 days International Conference on </w:t>
      </w:r>
    </w:p>
    <w:p w14:paraId="26904531" w14:textId="183EE2BC" w:rsidR="008B36DC" w:rsidRDefault="008B36DC" w:rsidP="00E5622D">
      <w:pPr>
        <w:ind w:left="720"/>
        <w:jc w:val="both"/>
      </w:pPr>
      <w:r>
        <w:t xml:space="preserve">            </w:t>
      </w:r>
      <w:r w:rsidR="004B4F3B">
        <w:t>Advancements</w:t>
      </w:r>
      <w:r>
        <w:t xml:space="preserve"> in Science, Technology and Management </w:t>
      </w:r>
      <w:r w:rsidR="004B4F3B">
        <w:t>associated</w:t>
      </w:r>
      <w:r>
        <w:t xml:space="preserve"> with </w:t>
      </w:r>
    </w:p>
    <w:p w14:paraId="07BB3EE6" w14:textId="6AE6858A" w:rsidR="008B36DC" w:rsidRDefault="008B36DC" w:rsidP="00E5622D">
      <w:pPr>
        <w:ind w:left="720"/>
        <w:jc w:val="both"/>
      </w:pPr>
      <w:r>
        <w:t xml:space="preserve">             </w:t>
      </w:r>
      <w:r w:rsidR="004B4F3B">
        <w:t>Harvard</w:t>
      </w:r>
      <w:r>
        <w:t xml:space="preserve"> Medical School, MGH, USA, 8-11</w:t>
      </w:r>
      <w:r w:rsidRPr="008B36DC">
        <w:rPr>
          <w:vertAlign w:val="superscript"/>
        </w:rPr>
        <w:t>th</w:t>
      </w:r>
      <w:r>
        <w:t xml:space="preserve"> January 2017.</w:t>
      </w:r>
    </w:p>
    <w:p w14:paraId="3568A5B8" w14:textId="6E453A8A" w:rsidR="006F09BD" w:rsidRDefault="004B4F3B" w:rsidP="00735818">
      <w:pPr>
        <w:numPr>
          <w:ilvl w:val="0"/>
          <w:numId w:val="16"/>
        </w:numPr>
        <w:ind w:firstLine="0"/>
        <w:jc w:val="both"/>
      </w:pPr>
      <w:proofErr w:type="spellStart"/>
      <w:r>
        <w:t>Organised</w:t>
      </w:r>
      <w:proofErr w:type="spellEnd"/>
      <w:r w:rsidR="006F09BD">
        <w:t xml:space="preserve"> one day National Level Workshop </w:t>
      </w:r>
      <w:r w:rsidR="006F09BD" w:rsidRPr="0095735C">
        <w:rPr>
          <w:noProof/>
        </w:rPr>
        <w:t>on</w:t>
      </w:r>
      <w:r w:rsidR="006F09BD">
        <w:t xml:space="preserve"> Emerging Trends in </w:t>
      </w:r>
    </w:p>
    <w:p w14:paraId="0AAA451C" w14:textId="77777777" w:rsidR="006F09BD" w:rsidRDefault="006F09BD" w:rsidP="00E5622D">
      <w:pPr>
        <w:ind w:left="720"/>
        <w:jc w:val="both"/>
      </w:pPr>
      <w:r>
        <w:t xml:space="preserve">             Welding Technology” at VIT University on 20</w:t>
      </w:r>
      <w:r w:rsidRPr="006F09BD">
        <w:rPr>
          <w:vertAlign w:val="superscript"/>
        </w:rPr>
        <w:t>th</w:t>
      </w:r>
      <w:r>
        <w:t xml:space="preserve"> August 2016.</w:t>
      </w:r>
    </w:p>
    <w:p w14:paraId="4129FEAA" w14:textId="1039A54C" w:rsidR="00E31172" w:rsidRDefault="004B4F3B" w:rsidP="00735818">
      <w:pPr>
        <w:numPr>
          <w:ilvl w:val="0"/>
          <w:numId w:val="16"/>
        </w:numPr>
        <w:ind w:firstLine="0"/>
        <w:jc w:val="both"/>
      </w:pPr>
      <w:proofErr w:type="spellStart"/>
      <w:r>
        <w:t>Organised</w:t>
      </w:r>
      <w:proofErr w:type="spellEnd"/>
      <w:r w:rsidR="00E31172" w:rsidRPr="00E31172">
        <w:t xml:space="preserve"> one day National Workshop on </w:t>
      </w:r>
      <w:r w:rsidR="00E31172" w:rsidRPr="0095735C">
        <w:rPr>
          <w:noProof/>
        </w:rPr>
        <w:t>We</w:t>
      </w:r>
      <w:r w:rsidR="0095735C">
        <w:rPr>
          <w:noProof/>
        </w:rPr>
        <w:t>l</w:t>
      </w:r>
      <w:r w:rsidR="00E31172" w:rsidRPr="0095735C">
        <w:rPr>
          <w:noProof/>
        </w:rPr>
        <w:t>ding</w:t>
      </w:r>
      <w:r w:rsidR="00E31172" w:rsidRPr="00E31172">
        <w:t xml:space="preserve"> Technology at KPR </w:t>
      </w:r>
    </w:p>
    <w:p w14:paraId="031BA225" w14:textId="77777777" w:rsidR="00E31172" w:rsidRDefault="00E31172" w:rsidP="00E5622D">
      <w:pPr>
        <w:ind w:left="720"/>
        <w:jc w:val="both"/>
      </w:pPr>
      <w:r>
        <w:t xml:space="preserve">            </w:t>
      </w:r>
      <w:r w:rsidRPr="00E31172">
        <w:t>Institute of Engineering and Technology on 19</w:t>
      </w:r>
      <w:r w:rsidRPr="00E31172">
        <w:rPr>
          <w:vertAlign w:val="superscript"/>
        </w:rPr>
        <w:t>th</w:t>
      </w:r>
      <w:r w:rsidRPr="00E31172">
        <w:t xml:space="preserve"> September 2015.</w:t>
      </w:r>
    </w:p>
    <w:p w14:paraId="3399106F" w14:textId="77777777" w:rsidR="0012371B" w:rsidRDefault="004B4F3B" w:rsidP="00753B70">
      <w:pPr>
        <w:numPr>
          <w:ilvl w:val="0"/>
          <w:numId w:val="16"/>
        </w:numPr>
        <w:ind w:firstLine="0"/>
        <w:jc w:val="both"/>
      </w:pPr>
      <w:proofErr w:type="spellStart"/>
      <w:r>
        <w:t>Organised</w:t>
      </w:r>
      <w:proofErr w:type="spellEnd"/>
      <w:r w:rsidR="00E31172">
        <w:t xml:space="preserve"> </w:t>
      </w:r>
      <w:r>
        <w:t xml:space="preserve">a </w:t>
      </w:r>
      <w:r w:rsidR="00E31172" w:rsidRPr="0095735C">
        <w:rPr>
          <w:noProof/>
        </w:rPr>
        <w:t>one</w:t>
      </w:r>
      <w:r w:rsidR="0095735C">
        <w:rPr>
          <w:noProof/>
        </w:rPr>
        <w:t>-</w:t>
      </w:r>
      <w:r w:rsidR="00E31172" w:rsidRPr="0095735C">
        <w:rPr>
          <w:noProof/>
        </w:rPr>
        <w:t>day</w:t>
      </w:r>
      <w:r w:rsidR="00E31172">
        <w:t xml:space="preserve"> series </w:t>
      </w:r>
      <w:r>
        <w:t xml:space="preserve">of </w:t>
      </w:r>
      <w:r w:rsidR="00E31172">
        <w:t xml:space="preserve">Guest Lectures to Mechanical Engineering </w:t>
      </w:r>
      <w:r w:rsidR="0012371B">
        <w:t xml:space="preserve">   </w:t>
      </w:r>
    </w:p>
    <w:p w14:paraId="5868428A" w14:textId="49E12508" w:rsidR="00E31172" w:rsidRDefault="0012371B" w:rsidP="0012371B">
      <w:pPr>
        <w:ind w:left="720"/>
        <w:jc w:val="both"/>
      </w:pPr>
      <w:r>
        <w:t xml:space="preserve">            </w:t>
      </w:r>
      <w:r w:rsidR="00E31172">
        <w:t xml:space="preserve">students of KPRIET Students. </w:t>
      </w:r>
    </w:p>
    <w:p w14:paraId="32CD91B5" w14:textId="47DFFB2E" w:rsidR="00F6707B" w:rsidRPr="001F12B5" w:rsidRDefault="004B4F3B" w:rsidP="00735818">
      <w:pPr>
        <w:numPr>
          <w:ilvl w:val="0"/>
          <w:numId w:val="17"/>
        </w:numPr>
        <w:ind w:left="1530" w:hanging="810"/>
        <w:jc w:val="both"/>
      </w:pPr>
      <w:proofErr w:type="spellStart"/>
      <w:r>
        <w:t>Organised</w:t>
      </w:r>
      <w:proofErr w:type="spellEnd"/>
      <w:r w:rsidR="00CB1BCD">
        <w:t xml:space="preserve"> two days International Conference on Technological </w:t>
      </w:r>
      <w:r w:rsidR="00CB1BCD" w:rsidRPr="0095735C">
        <w:rPr>
          <w:noProof/>
        </w:rPr>
        <w:t>Advancement</w:t>
      </w:r>
      <w:r w:rsidR="0095735C">
        <w:rPr>
          <w:noProof/>
        </w:rPr>
        <w:t>s</w:t>
      </w:r>
      <w:r w:rsidR="00CB1BCD">
        <w:t xml:space="preserve"> in Materials and Manufacturing for Industrial Environment in association with Mokpo National University, South Korea</w:t>
      </w:r>
      <w:r>
        <w:t>,</w:t>
      </w:r>
      <w:r w:rsidR="00CB1BCD">
        <w:t xml:space="preserve"> on 5</w:t>
      </w:r>
      <w:r w:rsidR="00CB1BCD" w:rsidRPr="00CB1BCD">
        <w:rPr>
          <w:vertAlign w:val="superscript"/>
        </w:rPr>
        <w:t>th</w:t>
      </w:r>
      <w:r w:rsidR="00CB1BCD">
        <w:t xml:space="preserve"> &amp; 6</w:t>
      </w:r>
      <w:r w:rsidR="00CB1BCD" w:rsidRPr="00CB1BCD">
        <w:rPr>
          <w:vertAlign w:val="superscript"/>
        </w:rPr>
        <w:t>th</w:t>
      </w:r>
      <w:r w:rsidR="00E5622D">
        <w:t xml:space="preserve"> March 2016</w:t>
      </w:r>
      <w:r w:rsidR="00CB1BCD">
        <w:t xml:space="preserve">. </w:t>
      </w:r>
    </w:p>
    <w:p w14:paraId="135BA3F9" w14:textId="77777777" w:rsidR="006555B7" w:rsidRDefault="006555B7" w:rsidP="003611DD">
      <w:pPr>
        <w:jc w:val="both"/>
        <w:rPr>
          <w:b/>
          <w:bCs/>
          <w:sz w:val="22"/>
          <w:szCs w:val="22"/>
        </w:rPr>
      </w:pPr>
    </w:p>
    <w:p w14:paraId="3DAE4B6B" w14:textId="77777777" w:rsidR="003611DD" w:rsidRDefault="003611DD" w:rsidP="003611DD">
      <w:pPr>
        <w:jc w:val="both"/>
        <w:rPr>
          <w:b/>
          <w:bCs/>
          <w:sz w:val="22"/>
          <w:szCs w:val="22"/>
        </w:rPr>
      </w:pPr>
      <w:r>
        <w:rPr>
          <w:b/>
          <w:bCs/>
          <w:sz w:val="22"/>
          <w:szCs w:val="22"/>
        </w:rPr>
        <w:t>Invited Talk</w:t>
      </w:r>
    </w:p>
    <w:p w14:paraId="6290180B" w14:textId="60BFDF73" w:rsidR="009E343B" w:rsidRDefault="009E343B" w:rsidP="0099671B">
      <w:pPr>
        <w:numPr>
          <w:ilvl w:val="0"/>
          <w:numId w:val="15"/>
        </w:numPr>
        <w:ind w:firstLine="0"/>
        <w:jc w:val="both"/>
      </w:pPr>
      <w:r>
        <w:t xml:space="preserve">Delivered Invited Talk </w:t>
      </w:r>
      <w:r w:rsidR="004B4F3B">
        <w:t>at</w:t>
      </w:r>
      <w:r>
        <w:t xml:space="preserve"> World Congress on Microscopy (International</w:t>
      </w:r>
      <w:r>
        <w:tab/>
        <w:t>Conference) Microsegregation studies on PCGTA welding alloy C-276,</w:t>
      </w:r>
      <w:r>
        <w:tab/>
        <w:t>Mahatma Gandhi University, Kottayam, Kerala, during 9-11 October 2015.</w:t>
      </w:r>
    </w:p>
    <w:p w14:paraId="4CF74579" w14:textId="77777777" w:rsidR="009E343B" w:rsidRDefault="009E343B" w:rsidP="0099671B">
      <w:pPr>
        <w:numPr>
          <w:ilvl w:val="0"/>
          <w:numId w:val="15"/>
        </w:numPr>
        <w:ind w:firstLine="0"/>
        <w:jc w:val="both"/>
      </w:pPr>
      <w:r>
        <w:t xml:space="preserve">Delivered an Invited talk on </w:t>
      </w:r>
      <w:proofErr w:type="gramStart"/>
      <w:r>
        <w:t>“ Advances</w:t>
      </w:r>
      <w:proofErr w:type="gramEnd"/>
      <w:r>
        <w:t xml:space="preserve"> in Welding Technology” at Mahendra  </w:t>
      </w:r>
    </w:p>
    <w:p w14:paraId="453106E0" w14:textId="77777777" w:rsidR="009E343B" w:rsidRDefault="009E343B" w:rsidP="0099671B">
      <w:pPr>
        <w:ind w:left="720"/>
        <w:jc w:val="both"/>
      </w:pPr>
      <w:r>
        <w:t xml:space="preserve">            Institute of Technology, </w:t>
      </w:r>
      <w:proofErr w:type="spellStart"/>
      <w:r>
        <w:t>Namakkal</w:t>
      </w:r>
      <w:proofErr w:type="spellEnd"/>
      <w:r>
        <w:t xml:space="preserve"> on 03.10.2018</w:t>
      </w:r>
    </w:p>
    <w:p w14:paraId="04E1AA00" w14:textId="77777777" w:rsidR="000D2BB6" w:rsidRDefault="000D2BB6" w:rsidP="0099671B">
      <w:pPr>
        <w:numPr>
          <w:ilvl w:val="0"/>
          <w:numId w:val="15"/>
        </w:numPr>
        <w:ind w:firstLine="0"/>
        <w:jc w:val="both"/>
      </w:pPr>
      <w:r>
        <w:t xml:space="preserve">Delivered an Invited talk on </w:t>
      </w:r>
      <w:proofErr w:type="gramStart"/>
      <w:r>
        <w:t>“ Advances</w:t>
      </w:r>
      <w:proofErr w:type="gramEnd"/>
      <w:r>
        <w:t xml:space="preserve"> in Welding Technology” T.P.E.V.R </w:t>
      </w:r>
    </w:p>
    <w:p w14:paraId="604387AF" w14:textId="1EE53703" w:rsidR="000D2BB6" w:rsidRDefault="000D2BB6" w:rsidP="0099671B">
      <w:pPr>
        <w:ind w:left="720"/>
        <w:jc w:val="both"/>
      </w:pPr>
      <w:r>
        <w:t xml:space="preserve">            Govt. Polytechnic College, Vellore</w:t>
      </w:r>
      <w:r w:rsidR="004B4F3B">
        <w:t>,</w:t>
      </w:r>
      <w:r>
        <w:t xml:space="preserve"> on 08.03.2019</w:t>
      </w:r>
    </w:p>
    <w:p w14:paraId="19B91B92" w14:textId="77777777" w:rsidR="00886900" w:rsidRDefault="00886900" w:rsidP="0099671B">
      <w:pPr>
        <w:numPr>
          <w:ilvl w:val="0"/>
          <w:numId w:val="15"/>
        </w:numPr>
        <w:ind w:firstLine="0"/>
        <w:jc w:val="both"/>
        <w:rPr>
          <w:shd w:val="clear" w:color="auto" w:fill="FFFFFF"/>
        </w:rPr>
      </w:pPr>
      <w:r>
        <w:rPr>
          <w:shd w:val="clear" w:color="auto" w:fill="FFFFFF"/>
        </w:rPr>
        <w:t xml:space="preserve">Deliver a talk on </w:t>
      </w:r>
      <w:r w:rsidR="000762F6">
        <w:rPr>
          <w:shd w:val="clear" w:color="auto" w:fill="FFFFFF"/>
        </w:rPr>
        <w:t>Webinar</w:t>
      </w:r>
      <w:r>
        <w:rPr>
          <w:shd w:val="clear" w:color="auto" w:fill="FFFFFF"/>
        </w:rPr>
        <w:t xml:space="preserve"> “Tips and Tricks for Welding” on 15</w:t>
      </w:r>
      <w:r w:rsidRPr="00963BE7">
        <w:rPr>
          <w:shd w:val="clear" w:color="auto" w:fill="FFFFFF"/>
          <w:vertAlign w:val="superscript"/>
        </w:rPr>
        <w:t>th</w:t>
      </w:r>
      <w:r>
        <w:rPr>
          <w:shd w:val="clear" w:color="auto" w:fill="FFFFFF"/>
        </w:rPr>
        <w:t xml:space="preserve"> April 2020 at </w:t>
      </w:r>
      <w:r>
        <w:rPr>
          <w:shd w:val="clear" w:color="auto" w:fill="FFFFFF"/>
        </w:rPr>
        <w:tab/>
        <w:t>Sri Krishna College of Engineering and Technology, Coimbatore</w:t>
      </w:r>
      <w:r w:rsidR="009E343B">
        <w:rPr>
          <w:shd w:val="clear" w:color="auto" w:fill="FFFFFF"/>
        </w:rPr>
        <w:t>.</w:t>
      </w:r>
    </w:p>
    <w:p w14:paraId="6D635F17" w14:textId="77777777" w:rsidR="00886900" w:rsidRDefault="00886900" w:rsidP="0099671B">
      <w:pPr>
        <w:numPr>
          <w:ilvl w:val="0"/>
          <w:numId w:val="15"/>
        </w:numPr>
        <w:ind w:firstLine="0"/>
        <w:jc w:val="both"/>
        <w:rPr>
          <w:shd w:val="clear" w:color="auto" w:fill="FFFFFF"/>
        </w:rPr>
      </w:pPr>
      <w:r>
        <w:rPr>
          <w:shd w:val="clear" w:color="auto" w:fill="FFFFFF"/>
        </w:rPr>
        <w:t xml:space="preserve"> Deliver a talk on </w:t>
      </w:r>
      <w:r w:rsidR="000762F6">
        <w:rPr>
          <w:shd w:val="clear" w:color="auto" w:fill="FFFFFF"/>
        </w:rPr>
        <w:t>Webinar</w:t>
      </w:r>
      <w:r>
        <w:rPr>
          <w:shd w:val="clear" w:color="auto" w:fill="FFFFFF"/>
        </w:rPr>
        <w:t xml:space="preserve"> “Advances in Welding Techniques” on 29</w:t>
      </w:r>
      <w:r w:rsidRPr="00963BE7">
        <w:rPr>
          <w:shd w:val="clear" w:color="auto" w:fill="FFFFFF"/>
          <w:vertAlign w:val="superscript"/>
        </w:rPr>
        <w:t>th</w:t>
      </w:r>
      <w:r>
        <w:rPr>
          <w:shd w:val="clear" w:color="auto" w:fill="FFFFFF"/>
        </w:rPr>
        <w:t xml:space="preserve"> April </w:t>
      </w:r>
      <w:r>
        <w:rPr>
          <w:shd w:val="clear" w:color="auto" w:fill="FFFFFF"/>
        </w:rPr>
        <w:tab/>
        <w:t xml:space="preserve">2020 at Excel Engineering College, </w:t>
      </w:r>
      <w:proofErr w:type="spellStart"/>
      <w:r>
        <w:rPr>
          <w:shd w:val="clear" w:color="auto" w:fill="FFFFFF"/>
        </w:rPr>
        <w:t>Komarapalayam</w:t>
      </w:r>
      <w:proofErr w:type="spellEnd"/>
      <w:r>
        <w:rPr>
          <w:shd w:val="clear" w:color="auto" w:fill="FFFFFF"/>
        </w:rPr>
        <w:t xml:space="preserve"> – Erode. </w:t>
      </w:r>
    </w:p>
    <w:p w14:paraId="1843F842" w14:textId="5D5675A7" w:rsidR="00886900" w:rsidRDefault="00886900" w:rsidP="0099671B">
      <w:pPr>
        <w:numPr>
          <w:ilvl w:val="0"/>
          <w:numId w:val="15"/>
        </w:numPr>
        <w:ind w:firstLine="0"/>
        <w:jc w:val="both"/>
        <w:rPr>
          <w:shd w:val="clear" w:color="auto" w:fill="FFFFFF"/>
        </w:rPr>
      </w:pPr>
      <w:r>
        <w:rPr>
          <w:shd w:val="clear" w:color="auto" w:fill="FFFFFF"/>
        </w:rPr>
        <w:t xml:space="preserve">Deliver a talk on </w:t>
      </w:r>
      <w:r w:rsidR="004B4F3B">
        <w:rPr>
          <w:shd w:val="clear" w:color="auto" w:fill="FFFFFF"/>
        </w:rPr>
        <w:t xml:space="preserve">the </w:t>
      </w:r>
      <w:r w:rsidR="000762F6">
        <w:rPr>
          <w:shd w:val="clear" w:color="auto" w:fill="FFFFFF"/>
        </w:rPr>
        <w:t>Webinar</w:t>
      </w:r>
      <w:r>
        <w:rPr>
          <w:shd w:val="clear" w:color="auto" w:fill="FFFFFF"/>
        </w:rPr>
        <w:t xml:space="preserve"> “Welding of Aerospace Materials” on 13</w:t>
      </w:r>
      <w:r w:rsidRPr="00963BE7">
        <w:rPr>
          <w:shd w:val="clear" w:color="auto" w:fill="FFFFFF"/>
          <w:vertAlign w:val="superscript"/>
        </w:rPr>
        <w:t>th</w:t>
      </w:r>
      <w:r>
        <w:rPr>
          <w:shd w:val="clear" w:color="auto" w:fill="FFFFFF"/>
        </w:rPr>
        <w:t xml:space="preserve"> May </w:t>
      </w:r>
      <w:r>
        <w:rPr>
          <w:shd w:val="clear" w:color="auto" w:fill="FFFFFF"/>
        </w:rPr>
        <w:tab/>
        <w:t xml:space="preserve">2020 at </w:t>
      </w:r>
      <w:proofErr w:type="spellStart"/>
      <w:r>
        <w:rPr>
          <w:shd w:val="clear" w:color="auto" w:fill="FFFFFF"/>
        </w:rPr>
        <w:t>Karpagam</w:t>
      </w:r>
      <w:proofErr w:type="spellEnd"/>
      <w:r>
        <w:rPr>
          <w:shd w:val="clear" w:color="auto" w:fill="FFFFFF"/>
        </w:rPr>
        <w:t xml:space="preserve"> College of Engineering, Coimbatore.</w:t>
      </w:r>
    </w:p>
    <w:p w14:paraId="0297BC0B" w14:textId="4255D1A5" w:rsidR="00886900" w:rsidRPr="00963BE7" w:rsidRDefault="004B4F3B" w:rsidP="0099671B">
      <w:pPr>
        <w:numPr>
          <w:ilvl w:val="0"/>
          <w:numId w:val="15"/>
        </w:numPr>
        <w:ind w:firstLine="0"/>
        <w:jc w:val="both"/>
        <w:rPr>
          <w:shd w:val="clear" w:color="auto" w:fill="FFFFFF"/>
        </w:rPr>
      </w:pPr>
      <w:r>
        <w:rPr>
          <w:shd w:val="clear" w:color="auto" w:fill="FFFFFF"/>
        </w:rPr>
        <w:t>Deliver</w:t>
      </w:r>
      <w:r w:rsidR="00886900">
        <w:rPr>
          <w:shd w:val="clear" w:color="auto" w:fill="FFFFFF"/>
        </w:rPr>
        <w:t xml:space="preserve"> a talk on </w:t>
      </w:r>
      <w:r>
        <w:rPr>
          <w:shd w:val="clear" w:color="auto" w:fill="FFFFFF"/>
        </w:rPr>
        <w:t xml:space="preserve">the “Advanced Welding Technology” webinar </w:t>
      </w:r>
      <w:r w:rsidR="00886900">
        <w:rPr>
          <w:shd w:val="clear" w:color="auto" w:fill="FFFFFF"/>
        </w:rPr>
        <w:t>on 30</w:t>
      </w:r>
      <w:r w:rsidR="00886900" w:rsidRPr="00963BE7">
        <w:rPr>
          <w:shd w:val="clear" w:color="auto" w:fill="FFFFFF"/>
          <w:vertAlign w:val="superscript"/>
        </w:rPr>
        <w:t>th</w:t>
      </w:r>
      <w:r w:rsidR="00886900">
        <w:rPr>
          <w:shd w:val="clear" w:color="auto" w:fill="FFFFFF"/>
        </w:rPr>
        <w:t xml:space="preserve"> May </w:t>
      </w:r>
      <w:r w:rsidR="00886900">
        <w:rPr>
          <w:shd w:val="clear" w:color="auto" w:fill="FFFFFF"/>
        </w:rPr>
        <w:tab/>
        <w:t>2020 at SNS College of Technology, Coimbatore</w:t>
      </w:r>
      <w:r w:rsidR="009E343B">
        <w:rPr>
          <w:shd w:val="clear" w:color="auto" w:fill="FFFFFF"/>
        </w:rPr>
        <w:t>.</w:t>
      </w:r>
    </w:p>
    <w:p w14:paraId="76DB9C6B" w14:textId="77777777" w:rsidR="0012371B" w:rsidRDefault="00886900" w:rsidP="0099671B">
      <w:pPr>
        <w:numPr>
          <w:ilvl w:val="0"/>
          <w:numId w:val="15"/>
        </w:numPr>
        <w:ind w:left="810" w:hanging="90"/>
        <w:jc w:val="both"/>
        <w:rPr>
          <w:shd w:val="clear" w:color="auto" w:fill="FFFFFF"/>
        </w:rPr>
      </w:pPr>
      <w:r>
        <w:rPr>
          <w:shd w:val="clear" w:color="auto" w:fill="FFFFFF"/>
        </w:rPr>
        <w:t xml:space="preserve">Deliver a talk on </w:t>
      </w:r>
      <w:r w:rsidR="004B4F3B">
        <w:rPr>
          <w:shd w:val="clear" w:color="auto" w:fill="FFFFFF"/>
        </w:rPr>
        <w:t xml:space="preserve">the </w:t>
      </w:r>
      <w:r w:rsidR="000762F6">
        <w:rPr>
          <w:shd w:val="clear" w:color="auto" w:fill="FFFFFF"/>
        </w:rPr>
        <w:t>Webinar</w:t>
      </w:r>
      <w:r>
        <w:rPr>
          <w:shd w:val="clear" w:color="auto" w:fill="FFFFFF"/>
        </w:rPr>
        <w:t xml:space="preserve"> “Welding of Nickel Based </w:t>
      </w:r>
      <w:r w:rsidR="004B4F3B">
        <w:rPr>
          <w:shd w:val="clear" w:color="auto" w:fill="FFFFFF"/>
        </w:rPr>
        <w:t>Superalloys</w:t>
      </w:r>
      <w:r>
        <w:rPr>
          <w:shd w:val="clear" w:color="auto" w:fill="FFFFFF"/>
        </w:rPr>
        <w:t>” on 13</w:t>
      </w:r>
      <w:r w:rsidRPr="00963BE7">
        <w:rPr>
          <w:shd w:val="clear" w:color="auto" w:fill="FFFFFF"/>
          <w:vertAlign w:val="superscript"/>
        </w:rPr>
        <w:t>th</w:t>
      </w:r>
      <w:r w:rsidR="0012371B">
        <w:rPr>
          <w:shd w:val="clear" w:color="auto" w:fill="FFFFFF"/>
        </w:rPr>
        <w:t xml:space="preserve">   </w:t>
      </w:r>
    </w:p>
    <w:p w14:paraId="1215B117" w14:textId="4779331A" w:rsidR="00886900" w:rsidRDefault="0012371B" w:rsidP="0099671B">
      <w:pPr>
        <w:ind w:left="810"/>
        <w:jc w:val="both"/>
        <w:rPr>
          <w:shd w:val="clear" w:color="auto" w:fill="FFFFFF"/>
        </w:rPr>
      </w:pPr>
      <w:r>
        <w:rPr>
          <w:shd w:val="clear" w:color="auto" w:fill="FFFFFF"/>
        </w:rPr>
        <w:t xml:space="preserve">            </w:t>
      </w:r>
      <w:r w:rsidR="00886900">
        <w:rPr>
          <w:shd w:val="clear" w:color="auto" w:fill="FFFFFF"/>
        </w:rPr>
        <w:t xml:space="preserve">June </w:t>
      </w:r>
      <w:r w:rsidR="00886900">
        <w:rPr>
          <w:shd w:val="clear" w:color="auto" w:fill="FFFFFF"/>
        </w:rPr>
        <w:tab/>
        <w:t>2020 at ESEA College of Engineering and Technology, Coimbatore.</w:t>
      </w:r>
    </w:p>
    <w:p w14:paraId="46003C4E" w14:textId="77777777" w:rsidR="0012371B" w:rsidRDefault="003C75E9" w:rsidP="0099671B">
      <w:pPr>
        <w:numPr>
          <w:ilvl w:val="0"/>
          <w:numId w:val="15"/>
        </w:numPr>
        <w:ind w:left="810" w:hanging="90"/>
        <w:jc w:val="both"/>
        <w:rPr>
          <w:shd w:val="clear" w:color="auto" w:fill="FFFFFF"/>
        </w:rPr>
      </w:pPr>
      <w:r>
        <w:rPr>
          <w:shd w:val="clear" w:color="auto" w:fill="FFFFFF"/>
        </w:rPr>
        <w:t xml:space="preserve">Deliver a talk on </w:t>
      </w:r>
      <w:r w:rsidR="004B4F3B">
        <w:rPr>
          <w:shd w:val="clear" w:color="auto" w:fill="FFFFFF"/>
        </w:rPr>
        <w:t xml:space="preserve">the </w:t>
      </w:r>
      <w:r>
        <w:rPr>
          <w:shd w:val="clear" w:color="auto" w:fill="FFFFFF"/>
        </w:rPr>
        <w:t xml:space="preserve">Webinar “Welding of Nickel Based </w:t>
      </w:r>
      <w:r w:rsidR="004B4F3B">
        <w:rPr>
          <w:shd w:val="clear" w:color="auto" w:fill="FFFFFF"/>
        </w:rPr>
        <w:t>Superalloy</w:t>
      </w:r>
      <w:r>
        <w:rPr>
          <w:shd w:val="clear" w:color="auto" w:fill="FFFFFF"/>
        </w:rPr>
        <w:t xml:space="preserve"> in Power </w:t>
      </w:r>
      <w:r w:rsidR="0012371B">
        <w:rPr>
          <w:shd w:val="clear" w:color="auto" w:fill="FFFFFF"/>
        </w:rPr>
        <w:t xml:space="preserve"> </w:t>
      </w:r>
    </w:p>
    <w:p w14:paraId="40E234E3" w14:textId="77777777" w:rsidR="0012371B" w:rsidRDefault="0012371B" w:rsidP="0099671B">
      <w:pPr>
        <w:ind w:left="720"/>
        <w:jc w:val="both"/>
        <w:rPr>
          <w:shd w:val="clear" w:color="auto" w:fill="FFFFFF"/>
        </w:rPr>
      </w:pPr>
      <w:r>
        <w:rPr>
          <w:shd w:val="clear" w:color="auto" w:fill="FFFFFF"/>
        </w:rPr>
        <w:t xml:space="preserve">            </w:t>
      </w:r>
      <w:r w:rsidR="003C75E9" w:rsidRPr="0012371B">
        <w:rPr>
          <w:shd w:val="clear" w:color="auto" w:fill="FFFFFF"/>
        </w:rPr>
        <w:t>Plant</w:t>
      </w:r>
      <w:r w:rsidR="004B4F3B" w:rsidRPr="0012371B">
        <w:rPr>
          <w:shd w:val="clear" w:color="auto" w:fill="FFFFFF"/>
        </w:rPr>
        <w:t>.</w:t>
      </w:r>
      <w:r w:rsidRPr="0012371B">
        <w:rPr>
          <w:shd w:val="clear" w:color="auto" w:fill="FFFFFF"/>
        </w:rPr>
        <w:t xml:space="preserve">  </w:t>
      </w:r>
      <w:r w:rsidR="003C75E9" w:rsidRPr="0012371B">
        <w:rPr>
          <w:shd w:val="clear" w:color="auto" w:fill="FFFFFF"/>
        </w:rPr>
        <w:t>Sectors” on 27</w:t>
      </w:r>
      <w:r w:rsidR="003C75E9" w:rsidRPr="0012371B">
        <w:rPr>
          <w:shd w:val="clear" w:color="auto" w:fill="FFFFFF"/>
          <w:vertAlign w:val="superscript"/>
        </w:rPr>
        <w:t>th</w:t>
      </w:r>
      <w:r w:rsidR="003C75E9" w:rsidRPr="0012371B">
        <w:rPr>
          <w:shd w:val="clear" w:color="auto" w:fill="FFFFFF"/>
        </w:rPr>
        <w:t xml:space="preserve"> June 2020 at </w:t>
      </w:r>
      <w:proofErr w:type="spellStart"/>
      <w:r w:rsidR="003C75E9" w:rsidRPr="0012371B">
        <w:rPr>
          <w:shd w:val="clear" w:color="auto" w:fill="FFFFFF"/>
        </w:rPr>
        <w:t>Ganadipathy</w:t>
      </w:r>
      <w:proofErr w:type="spellEnd"/>
      <w:r w:rsidR="003C75E9" w:rsidRPr="0012371B">
        <w:rPr>
          <w:shd w:val="clear" w:color="auto" w:fill="FFFFFF"/>
        </w:rPr>
        <w:t xml:space="preserve"> Tulsi’s Jain Engineering </w:t>
      </w:r>
      <w:r>
        <w:rPr>
          <w:shd w:val="clear" w:color="auto" w:fill="FFFFFF"/>
        </w:rPr>
        <w:t xml:space="preserve">     </w:t>
      </w:r>
    </w:p>
    <w:p w14:paraId="2B4206B1" w14:textId="3009D147" w:rsidR="003C75E9" w:rsidRDefault="0012371B" w:rsidP="0099671B">
      <w:pPr>
        <w:ind w:left="720"/>
        <w:jc w:val="both"/>
        <w:rPr>
          <w:shd w:val="clear" w:color="auto" w:fill="FFFFFF"/>
        </w:rPr>
      </w:pPr>
      <w:r>
        <w:rPr>
          <w:shd w:val="clear" w:color="auto" w:fill="FFFFFF"/>
        </w:rPr>
        <w:t xml:space="preserve">            </w:t>
      </w:r>
      <w:proofErr w:type="spellStart"/>
      <w:proofErr w:type="gramStart"/>
      <w:r w:rsidR="003C75E9" w:rsidRPr="0012371B">
        <w:rPr>
          <w:shd w:val="clear" w:color="auto" w:fill="FFFFFF"/>
        </w:rPr>
        <w:t>College,</w:t>
      </w:r>
      <w:r w:rsidR="003C75E9">
        <w:rPr>
          <w:shd w:val="clear" w:color="auto" w:fill="FFFFFF"/>
        </w:rPr>
        <w:t>Vellore</w:t>
      </w:r>
      <w:proofErr w:type="spellEnd"/>
      <w:proofErr w:type="gramEnd"/>
      <w:r w:rsidR="003C75E9">
        <w:rPr>
          <w:shd w:val="clear" w:color="auto" w:fill="FFFFFF"/>
        </w:rPr>
        <w:t>.</w:t>
      </w:r>
    </w:p>
    <w:p w14:paraId="29A89CC7" w14:textId="77777777" w:rsidR="00E27185" w:rsidRDefault="006657A8" w:rsidP="0099671B">
      <w:pPr>
        <w:numPr>
          <w:ilvl w:val="0"/>
          <w:numId w:val="15"/>
        </w:numPr>
        <w:ind w:left="810" w:hanging="90"/>
        <w:jc w:val="both"/>
        <w:rPr>
          <w:shd w:val="clear" w:color="auto" w:fill="FFFFFF"/>
        </w:rPr>
      </w:pPr>
      <w:r>
        <w:rPr>
          <w:shd w:val="clear" w:color="auto" w:fill="FFFFFF"/>
        </w:rPr>
        <w:t xml:space="preserve">Deliver a talk on </w:t>
      </w:r>
      <w:r w:rsidR="004B4F3B">
        <w:rPr>
          <w:shd w:val="clear" w:color="auto" w:fill="FFFFFF"/>
        </w:rPr>
        <w:t xml:space="preserve">the </w:t>
      </w:r>
      <w:r>
        <w:rPr>
          <w:shd w:val="clear" w:color="auto" w:fill="FFFFFF"/>
        </w:rPr>
        <w:t xml:space="preserve">Webinar “Welding of Nickel Based </w:t>
      </w:r>
      <w:r w:rsidR="004B4F3B">
        <w:rPr>
          <w:shd w:val="clear" w:color="auto" w:fill="FFFFFF"/>
        </w:rPr>
        <w:t>Superalloys</w:t>
      </w:r>
      <w:r>
        <w:rPr>
          <w:shd w:val="clear" w:color="auto" w:fill="FFFFFF"/>
        </w:rPr>
        <w:t xml:space="preserve">: Scope </w:t>
      </w:r>
    </w:p>
    <w:p w14:paraId="1F07781D" w14:textId="2EE65A03" w:rsidR="00850DAE" w:rsidRDefault="00E27185" w:rsidP="0099671B">
      <w:pPr>
        <w:ind w:left="810"/>
        <w:jc w:val="both"/>
        <w:rPr>
          <w:shd w:val="clear" w:color="auto" w:fill="FFFFFF"/>
        </w:rPr>
      </w:pPr>
      <w:r>
        <w:rPr>
          <w:shd w:val="clear" w:color="auto" w:fill="FFFFFF"/>
        </w:rPr>
        <w:lastRenderedPageBreak/>
        <w:t xml:space="preserve">           </w:t>
      </w:r>
      <w:r w:rsidR="006657A8">
        <w:rPr>
          <w:shd w:val="clear" w:color="auto" w:fill="FFFFFF"/>
        </w:rPr>
        <w:t>and Challenges” on 20</w:t>
      </w:r>
      <w:r w:rsidR="006657A8" w:rsidRPr="006657A8">
        <w:rPr>
          <w:shd w:val="clear" w:color="auto" w:fill="FFFFFF"/>
          <w:vertAlign w:val="superscript"/>
        </w:rPr>
        <w:t>th</w:t>
      </w:r>
      <w:r w:rsidR="006657A8">
        <w:rPr>
          <w:shd w:val="clear" w:color="auto" w:fill="FFFFFF"/>
        </w:rPr>
        <w:t xml:space="preserve"> June 2020 at KPR Institute of Engineering and </w:t>
      </w:r>
      <w:r w:rsidR="006657A8">
        <w:rPr>
          <w:shd w:val="clear" w:color="auto" w:fill="FFFFFF"/>
        </w:rPr>
        <w:tab/>
        <w:t>Technology, Coimbatore.</w:t>
      </w:r>
    </w:p>
    <w:p w14:paraId="7C97B2C5" w14:textId="77777777" w:rsidR="005A3564" w:rsidRDefault="00850DAE" w:rsidP="0099671B">
      <w:pPr>
        <w:numPr>
          <w:ilvl w:val="0"/>
          <w:numId w:val="15"/>
        </w:numPr>
        <w:ind w:left="810" w:hanging="90"/>
        <w:jc w:val="both"/>
        <w:rPr>
          <w:shd w:val="clear" w:color="auto" w:fill="FFFFFF"/>
        </w:rPr>
      </w:pPr>
      <w:r>
        <w:rPr>
          <w:shd w:val="clear" w:color="auto" w:fill="FFFFFF"/>
        </w:rPr>
        <w:t>Deliver a talk on Webinar “</w:t>
      </w:r>
      <w:r w:rsidR="005A3564">
        <w:rPr>
          <w:shd w:val="clear" w:color="auto" w:fill="FFFFFF"/>
        </w:rPr>
        <w:t xml:space="preserve">Advanced Welding Techniques” </w:t>
      </w:r>
      <w:r>
        <w:rPr>
          <w:shd w:val="clear" w:color="auto" w:fill="FFFFFF"/>
        </w:rPr>
        <w:t xml:space="preserve">on </w:t>
      </w:r>
      <w:r w:rsidR="005A3564">
        <w:rPr>
          <w:shd w:val="clear" w:color="auto" w:fill="FFFFFF"/>
        </w:rPr>
        <w:t>1</w:t>
      </w:r>
      <w:r>
        <w:rPr>
          <w:shd w:val="clear" w:color="auto" w:fill="FFFFFF"/>
        </w:rPr>
        <w:t>2</w:t>
      </w:r>
      <w:r w:rsidRPr="006657A8">
        <w:rPr>
          <w:shd w:val="clear" w:color="auto" w:fill="FFFFFF"/>
          <w:vertAlign w:val="superscript"/>
        </w:rPr>
        <w:t>th</w:t>
      </w:r>
      <w:r>
        <w:rPr>
          <w:shd w:val="clear" w:color="auto" w:fill="FFFFFF"/>
        </w:rPr>
        <w:t xml:space="preserve"> </w:t>
      </w:r>
      <w:r w:rsidR="005A3564">
        <w:rPr>
          <w:shd w:val="clear" w:color="auto" w:fill="FFFFFF"/>
        </w:rPr>
        <w:t>October</w:t>
      </w:r>
      <w:r>
        <w:rPr>
          <w:shd w:val="clear" w:color="auto" w:fill="FFFFFF"/>
        </w:rPr>
        <w:t xml:space="preserve"> </w:t>
      </w:r>
      <w:r w:rsidR="005A3564">
        <w:rPr>
          <w:shd w:val="clear" w:color="auto" w:fill="FFFFFF"/>
        </w:rPr>
        <w:t xml:space="preserve"> </w:t>
      </w:r>
    </w:p>
    <w:p w14:paraId="62B21F48" w14:textId="7E7EF118" w:rsidR="00850DAE" w:rsidRDefault="005A3564" w:rsidP="0099671B">
      <w:pPr>
        <w:ind w:left="810"/>
        <w:jc w:val="both"/>
        <w:rPr>
          <w:shd w:val="clear" w:color="auto" w:fill="FFFFFF"/>
        </w:rPr>
      </w:pPr>
      <w:r>
        <w:rPr>
          <w:shd w:val="clear" w:color="auto" w:fill="FFFFFF"/>
        </w:rPr>
        <w:t xml:space="preserve">           </w:t>
      </w:r>
      <w:r w:rsidR="00850DAE">
        <w:rPr>
          <w:shd w:val="clear" w:color="auto" w:fill="FFFFFF"/>
        </w:rPr>
        <w:t xml:space="preserve">2020 at </w:t>
      </w:r>
      <w:r>
        <w:rPr>
          <w:shd w:val="clear" w:color="auto" w:fill="FFFFFF"/>
        </w:rPr>
        <w:t xml:space="preserve">PA College of </w:t>
      </w:r>
      <w:r w:rsidR="00850DAE">
        <w:rPr>
          <w:shd w:val="clear" w:color="auto" w:fill="FFFFFF"/>
        </w:rPr>
        <w:t>Engineering and</w:t>
      </w:r>
      <w:r>
        <w:rPr>
          <w:shd w:val="clear" w:color="auto" w:fill="FFFFFF"/>
        </w:rPr>
        <w:t xml:space="preserve"> </w:t>
      </w:r>
      <w:r w:rsidR="00850DAE">
        <w:rPr>
          <w:shd w:val="clear" w:color="auto" w:fill="FFFFFF"/>
        </w:rPr>
        <w:t>Technology,</w:t>
      </w:r>
      <w:r>
        <w:rPr>
          <w:shd w:val="clear" w:color="auto" w:fill="FFFFFF"/>
        </w:rPr>
        <w:t xml:space="preserve"> Pollachi,</w:t>
      </w:r>
      <w:r w:rsidR="00850DAE">
        <w:rPr>
          <w:shd w:val="clear" w:color="auto" w:fill="FFFFFF"/>
        </w:rPr>
        <w:t xml:space="preserve"> Coimbatore.</w:t>
      </w:r>
    </w:p>
    <w:p w14:paraId="79CD8BCF" w14:textId="6023B451" w:rsidR="00210B39" w:rsidRDefault="00E152B7" w:rsidP="0099671B">
      <w:pPr>
        <w:numPr>
          <w:ilvl w:val="0"/>
          <w:numId w:val="15"/>
        </w:numPr>
        <w:ind w:left="810" w:hanging="90"/>
        <w:jc w:val="both"/>
        <w:rPr>
          <w:shd w:val="clear" w:color="auto" w:fill="FFFFFF"/>
        </w:rPr>
      </w:pPr>
      <w:r>
        <w:rPr>
          <w:shd w:val="clear" w:color="auto" w:fill="FFFFFF"/>
        </w:rPr>
        <w:t xml:space="preserve">Deliver a talk </w:t>
      </w:r>
      <w:r w:rsidR="001F619A">
        <w:rPr>
          <w:shd w:val="clear" w:color="auto" w:fill="FFFFFF"/>
        </w:rPr>
        <w:t xml:space="preserve">at </w:t>
      </w:r>
      <w:r w:rsidR="00D9136D">
        <w:rPr>
          <w:shd w:val="clear" w:color="auto" w:fill="FFFFFF"/>
        </w:rPr>
        <w:t>AICTE Spon</w:t>
      </w:r>
      <w:r w:rsidR="00427490">
        <w:rPr>
          <w:shd w:val="clear" w:color="auto" w:fill="FFFFFF"/>
        </w:rPr>
        <w:t xml:space="preserve">sored online </w:t>
      </w:r>
      <w:proofErr w:type="gramStart"/>
      <w:r w:rsidR="00427490">
        <w:rPr>
          <w:shd w:val="clear" w:color="auto" w:fill="FFFFFF"/>
        </w:rPr>
        <w:t xml:space="preserve">STTP </w:t>
      </w:r>
      <w:r>
        <w:rPr>
          <w:shd w:val="clear" w:color="auto" w:fill="FFFFFF"/>
        </w:rPr>
        <w:t xml:space="preserve"> “</w:t>
      </w:r>
      <w:proofErr w:type="gramEnd"/>
      <w:r w:rsidR="006F3A96">
        <w:rPr>
          <w:shd w:val="clear" w:color="auto" w:fill="FFFFFF"/>
        </w:rPr>
        <w:t xml:space="preserve">Wire + Arc Additive </w:t>
      </w:r>
    </w:p>
    <w:p w14:paraId="6D0C2752" w14:textId="77777777" w:rsidR="00210B39" w:rsidRDefault="00210B39" w:rsidP="0099671B">
      <w:pPr>
        <w:ind w:left="810"/>
        <w:jc w:val="both"/>
        <w:rPr>
          <w:shd w:val="clear" w:color="auto" w:fill="FFFFFF"/>
        </w:rPr>
      </w:pPr>
      <w:r>
        <w:rPr>
          <w:shd w:val="clear" w:color="auto" w:fill="FFFFFF"/>
        </w:rPr>
        <w:t xml:space="preserve">           </w:t>
      </w:r>
      <w:r w:rsidR="006F3A96">
        <w:rPr>
          <w:shd w:val="clear" w:color="auto" w:fill="FFFFFF"/>
        </w:rPr>
        <w:t>Manufacturing</w:t>
      </w:r>
      <w:r>
        <w:rPr>
          <w:shd w:val="clear" w:color="auto" w:fill="FFFFFF"/>
        </w:rPr>
        <w:t>” on 18</w:t>
      </w:r>
      <w:r w:rsidRPr="00210B39">
        <w:rPr>
          <w:shd w:val="clear" w:color="auto" w:fill="FFFFFF"/>
          <w:vertAlign w:val="superscript"/>
        </w:rPr>
        <w:t>th</w:t>
      </w:r>
      <w:r>
        <w:rPr>
          <w:shd w:val="clear" w:color="auto" w:fill="FFFFFF"/>
        </w:rPr>
        <w:t xml:space="preserve"> December 2020 at Erode </w:t>
      </w:r>
      <w:proofErr w:type="spellStart"/>
      <w:r>
        <w:rPr>
          <w:shd w:val="clear" w:color="auto" w:fill="FFFFFF"/>
        </w:rPr>
        <w:t>Sengunthar</w:t>
      </w:r>
      <w:proofErr w:type="spellEnd"/>
      <w:r>
        <w:rPr>
          <w:shd w:val="clear" w:color="auto" w:fill="FFFFFF"/>
        </w:rPr>
        <w:t xml:space="preserve"> Engineering </w:t>
      </w:r>
    </w:p>
    <w:p w14:paraId="66D38441" w14:textId="77777777" w:rsidR="00E67065" w:rsidRDefault="00210B39" w:rsidP="0099671B">
      <w:pPr>
        <w:ind w:left="810"/>
        <w:jc w:val="both"/>
        <w:rPr>
          <w:shd w:val="clear" w:color="auto" w:fill="FFFFFF"/>
        </w:rPr>
      </w:pPr>
      <w:r>
        <w:rPr>
          <w:shd w:val="clear" w:color="auto" w:fill="FFFFFF"/>
        </w:rPr>
        <w:t xml:space="preserve">           College, </w:t>
      </w:r>
      <w:proofErr w:type="spellStart"/>
      <w:r>
        <w:rPr>
          <w:shd w:val="clear" w:color="auto" w:fill="FFFFFF"/>
        </w:rPr>
        <w:t>Perundurai</w:t>
      </w:r>
      <w:proofErr w:type="spellEnd"/>
      <w:r>
        <w:rPr>
          <w:shd w:val="clear" w:color="auto" w:fill="FFFFFF"/>
        </w:rPr>
        <w:t>, Erode.</w:t>
      </w:r>
    </w:p>
    <w:p w14:paraId="61E0D6A6" w14:textId="5C38EBBF" w:rsidR="00477E85" w:rsidRDefault="00E67065" w:rsidP="0099671B">
      <w:pPr>
        <w:numPr>
          <w:ilvl w:val="0"/>
          <w:numId w:val="15"/>
        </w:numPr>
        <w:ind w:left="810" w:hanging="90"/>
        <w:jc w:val="both"/>
        <w:rPr>
          <w:shd w:val="clear" w:color="auto" w:fill="FFFFFF"/>
        </w:rPr>
      </w:pPr>
      <w:r w:rsidRPr="00D20710">
        <w:rPr>
          <w:shd w:val="clear" w:color="auto" w:fill="FFFFFF"/>
        </w:rPr>
        <w:t xml:space="preserve">Deliver a talk </w:t>
      </w:r>
      <w:r w:rsidR="00763E9E" w:rsidRPr="00D20710">
        <w:rPr>
          <w:shd w:val="clear" w:color="auto" w:fill="FFFFFF"/>
        </w:rPr>
        <w:t xml:space="preserve">on Webinar </w:t>
      </w:r>
      <w:r w:rsidR="00175EE1" w:rsidRPr="00D20710">
        <w:rPr>
          <w:shd w:val="clear" w:color="auto" w:fill="FFFFFF"/>
        </w:rPr>
        <w:t>“Welding</w:t>
      </w:r>
      <w:r w:rsidR="00FE3AAC" w:rsidRPr="00D20710">
        <w:rPr>
          <w:shd w:val="clear" w:color="auto" w:fill="FFFFFF"/>
        </w:rPr>
        <w:t xml:space="preserve"> Technique </w:t>
      </w:r>
      <w:r w:rsidR="004B4F3B">
        <w:rPr>
          <w:shd w:val="clear" w:color="auto" w:fill="FFFFFF"/>
        </w:rPr>
        <w:t>Used</w:t>
      </w:r>
      <w:r w:rsidR="00FE3AAC" w:rsidRPr="00D20710">
        <w:rPr>
          <w:shd w:val="clear" w:color="auto" w:fill="FFFFFF"/>
        </w:rPr>
        <w:t xml:space="preserve"> for Nick</w:t>
      </w:r>
      <w:r w:rsidRPr="00D20710">
        <w:rPr>
          <w:shd w:val="clear" w:color="auto" w:fill="FFFFFF"/>
        </w:rPr>
        <w:t>e</w:t>
      </w:r>
      <w:r w:rsidR="00FE3AAC" w:rsidRPr="00D20710">
        <w:rPr>
          <w:shd w:val="clear" w:color="auto" w:fill="FFFFFF"/>
        </w:rPr>
        <w:t xml:space="preserve">l based </w:t>
      </w:r>
    </w:p>
    <w:p w14:paraId="2D23D0F6" w14:textId="77777777" w:rsidR="00477E85" w:rsidRDefault="00477E85" w:rsidP="0099671B">
      <w:pPr>
        <w:ind w:left="810"/>
        <w:jc w:val="both"/>
        <w:rPr>
          <w:shd w:val="clear" w:color="auto" w:fill="FFFFFF"/>
        </w:rPr>
      </w:pPr>
      <w:r>
        <w:rPr>
          <w:shd w:val="clear" w:color="auto" w:fill="FFFFFF"/>
        </w:rPr>
        <w:t xml:space="preserve">           </w:t>
      </w:r>
      <w:r w:rsidR="00FE3AAC" w:rsidRPr="00D20710">
        <w:rPr>
          <w:shd w:val="clear" w:color="auto" w:fill="FFFFFF"/>
        </w:rPr>
        <w:t>superalloys”</w:t>
      </w:r>
      <w:r w:rsidR="00D20710" w:rsidRPr="00D20710">
        <w:rPr>
          <w:shd w:val="clear" w:color="auto" w:fill="FFFFFF"/>
        </w:rPr>
        <w:t xml:space="preserve"> </w:t>
      </w:r>
      <w:r w:rsidR="00E67065" w:rsidRPr="00D20710">
        <w:rPr>
          <w:shd w:val="clear" w:color="auto" w:fill="FFFFFF"/>
        </w:rPr>
        <w:t>on 1</w:t>
      </w:r>
      <w:r w:rsidR="00D20710">
        <w:rPr>
          <w:shd w:val="clear" w:color="auto" w:fill="FFFFFF"/>
        </w:rPr>
        <w:t>4</w:t>
      </w:r>
      <w:r w:rsidR="00E67065" w:rsidRPr="00D20710">
        <w:rPr>
          <w:shd w:val="clear" w:color="auto" w:fill="FFFFFF"/>
          <w:vertAlign w:val="superscript"/>
        </w:rPr>
        <w:t>th</w:t>
      </w:r>
      <w:r w:rsidR="00E67065" w:rsidRPr="00D20710">
        <w:rPr>
          <w:shd w:val="clear" w:color="auto" w:fill="FFFFFF"/>
        </w:rPr>
        <w:t xml:space="preserve"> </w:t>
      </w:r>
      <w:r w:rsidR="00D20710">
        <w:rPr>
          <w:shd w:val="clear" w:color="auto" w:fill="FFFFFF"/>
        </w:rPr>
        <w:t>May</w:t>
      </w:r>
      <w:r w:rsidR="00E67065" w:rsidRPr="00D20710">
        <w:rPr>
          <w:shd w:val="clear" w:color="auto" w:fill="FFFFFF"/>
        </w:rPr>
        <w:t xml:space="preserve"> 202</w:t>
      </w:r>
      <w:r w:rsidR="00D20710">
        <w:rPr>
          <w:shd w:val="clear" w:color="auto" w:fill="FFFFFF"/>
        </w:rPr>
        <w:t>1</w:t>
      </w:r>
      <w:r w:rsidR="00E67065" w:rsidRPr="00D20710">
        <w:rPr>
          <w:shd w:val="clear" w:color="auto" w:fill="FFFFFF"/>
        </w:rPr>
        <w:t xml:space="preserve"> at </w:t>
      </w:r>
      <w:r>
        <w:rPr>
          <w:shd w:val="clear" w:color="auto" w:fill="FFFFFF"/>
        </w:rPr>
        <w:t xml:space="preserve">Muthoot Institute of Technology &amp; Science,    </w:t>
      </w:r>
    </w:p>
    <w:p w14:paraId="360DE4D5" w14:textId="48E10F23" w:rsidR="00E152B7" w:rsidRDefault="00477E85" w:rsidP="0099671B">
      <w:pPr>
        <w:ind w:left="810"/>
        <w:jc w:val="both"/>
        <w:rPr>
          <w:shd w:val="clear" w:color="auto" w:fill="FFFFFF"/>
        </w:rPr>
      </w:pPr>
      <w:r>
        <w:rPr>
          <w:shd w:val="clear" w:color="auto" w:fill="FFFFFF"/>
        </w:rPr>
        <w:t xml:space="preserve">           </w:t>
      </w:r>
      <w:proofErr w:type="spellStart"/>
      <w:r>
        <w:rPr>
          <w:shd w:val="clear" w:color="auto" w:fill="FFFFFF"/>
        </w:rPr>
        <w:t>Varikoli</w:t>
      </w:r>
      <w:proofErr w:type="spellEnd"/>
      <w:r>
        <w:rPr>
          <w:shd w:val="clear" w:color="auto" w:fill="FFFFFF"/>
        </w:rPr>
        <w:t xml:space="preserve">, Kerala. </w:t>
      </w:r>
    </w:p>
    <w:p w14:paraId="4042F6DA" w14:textId="77777777" w:rsidR="006F431E" w:rsidRDefault="00C06E68" w:rsidP="0099671B">
      <w:pPr>
        <w:numPr>
          <w:ilvl w:val="0"/>
          <w:numId w:val="15"/>
        </w:numPr>
        <w:ind w:left="810" w:hanging="90"/>
        <w:jc w:val="both"/>
        <w:rPr>
          <w:shd w:val="clear" w:color="auto" w:fill="FFFFFF"/>
        </w:rPr>
      </w:pPr>
      <w:r>
        <w:rPr>
          <w:shd w:val="clear" w:color="auto" w:fill="FFFFFF"/>
        </w:rPr>
        <w:t xml:space="preserve">Deliver a talk on Webinar “Superalloys” on </w:t>
      </w:r>
      <w:r w:rsidR="006F431E">
        <w:rPr>
          <w:shd w:val="clear" w:color="auto" w:fill="FFFFFF"/>
        </w:rPr>
        <w:t>12</w:t>
      </w:r>
      <w:r w:rsidR="006F431E" w:rsidRPr="006F431E">
        <w:rPr>
          <w:shd w:val="clear" w:color="auto" w:fill="FFFFFF"/>
          <w:vertAlign w:val="superscript"/>
        </w:rPr>
        <w:t>th</w:t>
      </w:r>
      <w:r w:rsidR="006F431E">
        <w:rPr>
          <w:shd w:val="clear" w:color="auto" w:fill="FFFFFF"/>
        </w:rPr>
        <w:t xml:space="preserve"> August 2021</w:t>
      </w:r>
      <w:r>
        <w:rPr>
          <w:shd w:val="clear" w:color="auto" w:fill="FFFFFF"/>
        </w:rPr>
        <w:t xml:space="preserve"> at ESEA College </w:t>
      </w:r>
    </w:p>
    <w:p w14:paraId="7D0EA075" w14:textId="4FF6DD0C" w:rsidR="00C06E68" w:rsidRDefault="006F431E" w:rsidP="0099671B">
      <w:pPr>
        <w:ind w:left="810"/>
        <w:jc w:val="both"/>
        <w:rPr>
          <w:shd w:val="clear" w:color="auto" w:fill="FFFFFF"/>
        </w:rPr>
      </w:pPr>
      <w:r>
        <w:rPr>
          <w:shd w:val="clear" w:color="auto" w:fill="FFFFFF"/>
        </w:rPr>
        <w:t xml:space="preserve">          </w:t>
      </w:r>
      <w:r w:rsidR="00C06E68">
        <w:rPr>
          <w:shd w:val="clear" w:color="auto" w:fill="FFFFFF"/>
        </w:rPr>
        <w:t>of Engineering and Technology, Coimbatore.</w:t>
      </w:r>
    </w:p>
    <w:p w14:paraId="70E1F7DB" w14:textId="77777777" w:rsidR="00E27185" w:rsidRDefault="00F92707" w:rsidP="0099671B">
      <w:pPr>
        <w:numPr>
          <w:ilvl w:val="0"/>
          <w:numId w:val="15"/>
        </w:numPr>
        <w:ind w:firstLine="0"/>
        <w:jc w:val="both"/>
        <w:rPr>
          <w:shd w:val="clear" w:color="auto" w:fill="FFFFFF"/>
        </w:rPr>
      </w:pPr>
      <w:r w:rsidRPr="00E27185">
        <w:rPr>
          <w:shd w:val="clear" w:color="auto" w:fill="FFFFFF"/>
        </w:rPr>
        <w:t xml:space="preserve">Deliver a talk on </w:t>
      </w:r>
      <w:r w:rsidR="004B4F3B" w:rsidRPr="00E27185">
        <w:rPr>
          <w:shd w:val="clear" w:color="auto" w:fill="FFFFFF"/>
        </w:rPr>
        <w:t xml:space="preserve">the </w:t>
      </w:r>
      <w:r w:rsidRPr="00E27185">
        <w:rPr>
          <w:shd w:val="clear" w:color="auto" w:fill="FFFFFF"/>
        </w:rPr>
        <w:t xml:space="preserve">Webinar “Welding of </w:t>
      </w:r>
      <w:r w:rsidR="008E78A7" w:rsidRPr="00E27185">
        <w:rPr>
          <w:shd w:val="clear" w:color="auto" w:fill="FFFFFF"/>
        </w:rPr>
        <w:t xml:space="preserve">Superalloys in </w:t>
      </w:r>
      <w:r w:rsidRPr="00E27185">
        <w:rPr>
          <w:shd w:val="clear" w:color="auto" w:fill="FFFFFF"/>
        </w:rPr>
        <w:t xml:space="preserve">Aerospace </w:t>
      </w:r>
      <w:r w:rsidR="00E27185">
        <w:rPr>
          <w:shd w:val="clear" w:color="auto" w:fill="FFFFFF"/>
        </w:rPr>
        <w:t xml:space="preserve"> </w:t>
      </w:r>
    </w:p>
    <w:p w14:paraId="44CBE20B" w14:textId="77777777" w:rsidR="00E27185" w:rsidRDefault="00E27185" w:rsidP="0099671B">
      <w:pPr>
        <w:ind w:left="720"/>
        <w:jc w:val="both"/>
        <w:rPr>
          <w:shd w:val="clear" w:color="auto" w:fill="FFFFFF"/>
        </w:rPr>
      </w:pPr>
      <w:r>
        <w:rPr>
          <w:shd w:val="clear" w:color="auto" w:fill="FFFFFF"/>
        </w:rPr>
        <w:t xml:space="preserve">            </w:t>
      </w:r>
      <w:r w:rsidR="004B4F3B" w:rsidRPr="00E27185">
        <w:rPr>
          <w:shd w:val="clear" w:color="auto" w:fill="FFFFFF"/>
        </w:rPr>
        <w:t>Application.</w:t>
      </w:r>
      <w:r w:rsidR="00F92707" w:rsidRPr="00E27185">
        <w:rPr>
          <w:shd w:val="clear" w:color="auto" w:fill="FFFFFF"/>
        </w:rPr>
        <w:t xml:space="preserve">” </w:t>
      </w:r>
      <w:r w:rsidR="008E78A7" w:rsidRPr="00E27185">
        <w:rPr>
          <w:shd w:val="clear" w:color="auto" w:fill="FFFFFF"/>
        </w:rPr>
        <w:t xml:space="preserve">  </w:t>
      </w:r>
      <w:r w:rsidR="004B4F3B" w:rsidRPr="00E27185">
        <w:rPr>
          <w:shd w:val="clear" w:color="auto" w:fill="FFFFFF"/>
        </w:rPr>
        <w:t>On</w:t>
      </w:r>
      <w:r w:rsidR="00F92707" w:rsidRPr="00E27185">
        <w:rPr>
          <w:shd w:val="clear" w:color="auto" w:fill="FFFFFF"/>
        </w:rPr>
        <w:t xml:space="preserve"> </w:t>
      </w:r>
      <w:r w:rsidR="008E78A7" w:rsidRPr="00E27185">
        <w:rPr>
          <w:shd w:val="clear" w:color="auto" w:fill="FFFFFF"/>
        </w:rPr>
        <w:t>2</w:t>
      </w:r>
      <w:r w:rsidR="008E78A7" w:rsidRPr="00E27185">
        <w:rPr>
          <w:shd w:val="clear" w:color="auto" w:fill="FFFFFF"/>
          <w:vertAlign w:val="superscript"/>
        </w:rPr>
        <w:t>nd</w:t>
      </w:r>
      <w:r w:rsidR="008E78A7" w:rsidRPr="00E27185">
        <w:rPr>
          <w:shd w:val="clear" w:color="auto" w:fill="FFFFFF"/>
        </w:rPr>
        <w:t xml:space="preserve"> August 2021</w:t>
      </w:r>
      <w:r w:rsidR="00F92707" w:rsidRPr="00E27185">
        <w:rPr>
          <w:shd w:val="clear" w:color="auto" w:fill="FFFFFF"/>
        </w:rPr>
        <w:t xml:space="preserve"> at </w:t>
      </w:r>
      <w:proofErr w:type="spellStart"/>
      <w:r w:rsidR="00F92707" w:rsidRPr="00E27185">
        <w:rPr>
          <w:shd w:val="clear" w:color="auto" w:fill="FFFFFF"/>
        </w:rPr>
        <w:t>Karpagam</w:t>
      </w:r>
      <w:proofErr w:type="spellEnd"/>
      <w:r w:rsidR="00F92707" w:rsidRPr="00E27185">
        <w:rPr>
          <w:shd w:val="clear" w:color="auto" w:fill="FFFFFF"/>
        </w:rPr>
        <w:t xml:space="preserve"> College of Engineering, </w:t>
      </w:r>
      <w:r>
        <w:rPr>
          <w:shd w:val="clear" w:color="auto" w:fill="FFFFFF"/>
        </w:rPr>
        <w:t xml:space="preserve">       </w:t>
      </w:r>
    </w:p>
    <w:p w14:paraId="49A19BF9" w14:textId="6F1B4DB3" w:rsidR="006E638A" w:rsidRPr="00E27185" w:rsidRDefault="00E27185" w:rsidP="0099671B">
      <w:pPr>
        <w:ind w:left="720"/>
        <w:jc w:val="both"/>
        <w:rPr>
          <w:shd w:val="clear" w:color="auto" w:fill="FFFFFF"/>
        </w:rPr>
      </w:pPr>
      <w:r>
        <w:rPr>
          <w:shd w:val="clear" w:color="auto" w:fill="FFFFFF"/>
        </w:rPr>
        <w:t xml:space="preserve">           </w:t>
      </w:r>
      <w:r w:rsidR="00761E30">
        <w:rPr>
          <w:shd w:val="clear" w:color="auto" w:fill="FFFFFF"/>
        </w:rPr>
        <w:t xml:space="preserve"> </w:t>
      </w:r>
      <w:r w:rsidR="00F92707" w:rsidRPr="00E27185">
        <w:rPr>
          <w:shd w:val="clear" w:color="auto" w:fill="FFFFFF"/>
        </w:rPr>
        <w:t>Coimbatore.</w:t>
      </w:r>
    </w:p>
    <w:p w14:paraId="409DBCE5" w14:textId="234DCE9F" w:rsidR="00210B39" w:rsidRPr="004C6231" w:rsidRDefault="00977606" w:rsidP="0099671B">
      <w:pPr>
        <w:pStyle w:val="ListParagraph"/>
        <w:numPr>
          <w:ilvl w:val="0"/>
          <w:numId w:val="21"/>
        </w:numPr>
        <w:ind w:hanging="731"/>
        <w:jc w:val="both"/>
        <w:rPr>
          <w:rFonts w:ascii="Times New Roman" w:eastAsia="Times New Roman" w:hAnsi="Times New Roman"/>
          <w:sz w:val="24"/>
          <w:szCs w:val="24"/>
          <w:shd w:val="clear" w:color="auto" w:fill="FFFFFF"/>
        </w:rPr>
      </w:pPr>
      <w:r w:rsidRPr="006F6DA9">
        <w:rPr>
          <w:rFonts w:ascii="Times New Roman" w:eastAsia="Times New Roman" w:hAnsi="Times New Roman"/>
          <w:sz w:val="24"/>
          <w:szCs w:val="24"/>
          <w:shd w:val="clear" w:color="auto" w:fill="FFFFFF"/>
        </w:rPr>
        <w:t xml:space="preserve">Deliver a </w:t>
      </w:r>
      <w:r w:rsidR="004B4F3B">
        <w:rPr>
          <w:rFonts w:ascii="Times New Roman" w:eastAsia="Times New Roman" w:hAnsi="Times New Roman"/>
          <w:sz w:val="24"/>
          <w:szCs w:val="24"/>
          <w:shd w:val="clear" w:color="auto" w:fill="FFFFFF"/>
        </w:rPr>
        <w:t>seminar talk,</w:t>
      </w:r>
      <w:r w:rsidR="009A7472" w:rsidRPr="006F6DA9">
        <w:rPr>
          <w:rFonts w:ascii="Times New Roman" w:eastAsia="Times New Roman" w:hAnsi="Times New Roman"/>
          <w:sz w:val="24"/>
          <w:szCs w:val="24"/>
          <w:shd w:val="clear" w:color="auto" w:fill="FFFFFF"/>
        </w:rPr>
        <w:t xml:space="preserve"> “An overview about the project funding”</w:t>
      </w:r>
      <w:r w:rsidR="004B4F3B">
        <w:rPr>
          <w:rFonts w:ascii="Times New Roman" w:eastAsia="Times New Roman" w:hAnsi="Times New Roman"/>
          <w:sz w:val="24"/>
          <w:szCs w:val="24"/>
          <w:shd w:val="clear" w:color="auto" w:fill="FFFFFF"/>
        </w:rPr>
        <w:t>,</w:t>
      </w:r>
      <w:r w:rsidR="009A7472" w:rsidRPr="006F6DA9">
        <w:rPr>
          <w:rFonts w:ascii="Times New Roman" w:eastAsia="Times New Roman" w:hAnsi="Times New Roman"/>
          <w:sz w:val="24"/>
          <w:szCs w:val="24"/>
          <w:shd w:val="clear" w:color="auto" w:fill="FFFFFF"/>
        </w:rPr>
        <w:t xml:space="preserve"> on </w:t>
      </w:r>
      <w:r w:rsidR="006F6DA9" w:rsidRPr="006F6DA9">
        <w:rPr>
          <w:rFonts w:ascii="Times New Roman" w:eastAsia="Times New Roman" w:hAnsi="Times New Roman"/>
          <w:sz w:val="24"/>
          <w:szCs w:val="24"/>
          <w:shd w:val="clear" w:color="auto" w:fill="FFFFFF"/>
        </w:rPr>
        <w:t xml:space="preserve">27th December 2021 at KPR Institute of Engineering and Technology, Coimbatore. </w:t>
      </w:r>
    </w:p>
    <w:p w14:paraId="2D0A8FBB" w14:textId="1596433A" w:rsidR="007D258C" w:rsidRPr="00E33A26" w:rsidRDefault="00891C4B" w:rsidP="0099671B">
      <w:pPr>
        <w:jc w:val="both"/>
        <w:rPr>
          <w:b/>
        </w:rPr>
      </w:pPr>
      <w:r w:rsidRPr="00E33A26">
        <w:rPr>
          <w:b/>
          <w:bCs/>
          <w:sz w:val="22"/>
          <w:szCs w:val="22"/>
        </w:rPr>
        <w:t>Editorial Experience</w:t>
      </w:r>
      <w:r w:rsidR="007D258C" w:rsidRPr="00E33A26">
        <w:rPr>
          <w:b/>
        </w:rPr>
        <w:tab/>
      </w:r>
      <w:r w:rsidRPr="00E33A26">
        <w:rPr>
          <w:b/>
        </w:rPr>
        <w:t xml:space="preserve">   </w:t>
      </w:r>
    </w:p>
    <w:p w14:paraId="0EF152C9" w14:textId="7BB67534" w:rsidR="0006015E" w:rsidRDefault="0006015E"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w:t>
      </w:r>
      <w:r w:rsidRPr="0006015E">
        <w:rPr>
          <w:rFonts w:ascii="Times New Roman" w:hAnsi="Times New Roman"/>
          <w:sz w:val="24"/>
          <w:szCs w:val="24"/>
        </w:rPr>
        <w:t>Materials Today Communications</w:t>
      </w:r>
      <w:r w:rsidR="009C5FC1">
        <w:rPr>
          <w:rFonts w:ascii="Times New Roman" w:hAnsi="Times New Roman"/>
          <w:sz w:val="24"/>
          <w:szCs w:val="24"/>
        </w:rPr>
        <w:t>, Elsevier</w:t>
      </w:r>
    </w:p>
    <w:p w14:paraId="0938CC8F" w14:textId="408A266F" w:rsidR="00C02B0C" w:rsidRDefault="00C02B0C"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w:t>
      </w:r>
      <w:r w:rsidRPr="00C02B0C">
        <w:rPr>
          <w:rFonts w:ascii="Times New Roman" w:hAnsi="Times New Roman"/>
          <w:sz w:val="24"/>
          <w:szCs w:val="24"/>
        </w:rPr>
        <w:t>Journal of Materials Engineering and Performance</w:t>
      </w:r>
    </w:p>
    <w:p w14:paraId="7DED1DBB" w14:textId="4A665D39" w:rsidR="00DE35D3" w:rsidRDefault="00DE35D3"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w:t>
      </w:r>
      <w:r w:rsidR="00F31E71">
        <w:rPr>
          <w:rFonts w:ascii="Times New Roman" w:hAnsi="Times New Roman"/>
          <w:sz w:val="24"/>
          <w:szCs w:val="24"/>
        </w:rPr>
        <w:t>Heliyon, Material Science, Elsevier.</w:t>
      </w:r>
    </w:p>
    <w:p w14:paraId="630C3255" w14:textId="77777777" w:rsidR="00FF0DAE" w:rsidRDefault="00FF0DAE"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w:t>
      </w:r>
      <w:r w:rsidRPr="00FF0DAE">
        <w:rPr>
          <w:rFonts w:ascii="Times New Roman" w:hAnsi="Times New Roman"/>
          <w:sz w:val="24"/>
          <w:szCs w:val="24"/>
        </w:rPr>
        <w:t xml:space="preserve">Journal </w:t>
      </w:r>
      <w:r w:rsidR="005A3564" w:rsidRPr="00FF0DAE">
        <w:rPr>
          <w:rFonts w:ascii="Times New Roman" w:hAnsi="Times New Roman"/>
          <w:sz w:val="24"/>
          <w:szCs w:val="24"/>
        </w:rPr>
        <w:t>of Manufacturing</w:t>
      </w:r>
      <w:r w:rsidRPr="00FF0DAE">
        <w:rPr>
          <w:rFonts w:ascii="Times New Roman" w:hAnsi="Times New Roman"/>
          <w:sz w:val="24"/>
          <w:szCs w:val="24"/>
        </w:rPr>
        <w:t xml:space="preserve"> Science and Engineering, ASME</w:t>
      </w:r>
    </w:p>
    <w:p w14:paraId="65F3E368" w14:textId="77777777" w:rsidR="004126E4" w:rsidRDefault="004126E4"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Journal of Manufacturing Processes</w:t>
      </w:r>
      <w:r w:rsidR="00FF0DAE">
        <w:rPr>
          <w:rFonts w:ascii="Times New Roman" w:hAnsi="Times New Roman"/>
          <w:sz w:val="24"/>
          <w:szCs w:val="24"/>
        </w:rPr>
        <w:t xml:space="preserve"> - Elsevier</w:t>
      </w:r>
    </w:p>
    <w:p w14:paraId="586808A3" w14:textId="77777777" w:rsidR="00F64A14" w:rsidRPr="00F64A14" w:rsidRDefault="00F64A14" w:rsidP="00735818">
      <w:pPr>
        <w:pStyle w:val="ListParagraph"/>
        <w:numPr>
          <w:ilvl w:val="0"/>
          <w:numId w:val="7"/>
        </w:numPr>
        <w:shd w:val="clear" w:color="auto" w:fill="F5F5F5"/>
        <w:spacing w:after="0" w:line="288" w:lineRule="atLeast"/>
        <w:ind w:left="1080"/>
        <w:rPr>
          <w:rFonts w:ascii="Times New Roman" w:hAnsi="Times New Roman"/>
          <w:sz w:val="24"/>
          <w:szCs w:val="24"/>
        </w:rPr>
      </w:pPr>
      <w:r w:rsidRPr="00F64A14">
        <w:rPr>
          <w:rFonts w:ascii="Times New Roman" w:hAnsi="Times New Roman"/>
          <w:sz w:val="24"/>
          <w:szCs w:val="24"/>
        </w:rPr>
        <w:t>Reviewer, Journal of the Mechanical Behavior of Materials</w:t>
      </w:r>
      <w:r>
        <w:rPr>
          <w:rFonts w:ascii="Times New Roman" w:hAnsi="Times New Roman"/>
          <w:sz w:val="24"/>
          <w:szCs w:val="24"/>
        </w:rPr>
        <w:t>, DE GRUYTER</w:t>
      </w:r>
    </w:p>
    <w:p w14:paraId="2A2038B9" w14:textId="77777777" w:rsidR="006503C7" w:rsidRDefault="006503C7"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Journal of Optics &amp; Laser</w:t>
      </w:r>
    </w:p>
    <w:p w14:paraId="312CCD13" w14:textId="77777777" w:rsidR="00D215DF" w:rsidRDefault="00D215DF"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Materials Research Express, IOP Publishers</w:t>
      </w:r>
    </w:p>
    <w:p w14:paraId="1EC430C4" w14:textId="77777777" w:rsidR="00E2447F" w:rsidRDefault="00E2447F"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John Wiley </w:t>
      </w:r>
    </w:p>
    <w:p w14:paraId="678F8107" w14:textId="77777777" w:rsidR="00FB429E" w:rsidRDefault="00FB429E"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Materials Characterization - Elsevier</w:t>
      </w:r>
    </w:p>
    <w:p w14:paraId="0755E1BB" w14:textId="77777777" w:rsidR="00151595" w:rsidRDefault="00151595"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Transactions of Indian Institute of Metals – Springer</w:t>
      </w:r>
    </w:p>
    <w:p w14:paraId="04C183E6" w14:textId="77777777" w:rsidR="00F21E42" w:rsidRDefault="00F21E42"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Journal of Material Science – Springer</w:t>
      </w:r>
    </w:p>
    <w:p w14:paraId="0EEDD48B" w14:textId="77777777" w:rsidR="00F21E42" w:rsidRDefault="00D215DF"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w:t>
      </w:r>
      <w:r w:rsidR="00F21E42">
        <w:rPr>
          <w:rFonts w:ascii="Times New Roman" w:hAnsi="Times New Roman"/>
          <w:sz w:val="24"/>
          <w:szCs w:val="24"/>
        </w:rPr>
        <w:t>, Journal of Engineering Manufacture - Sage</w:t>
      </w:r>
    </w:p>
    <w:p w14:paraId="54FF7EA2" w14:textId="20F98161" w:rsidR="000256CE" w:rsidRDefault="000256CE"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w:t>
      </w:r>
      <w:r w:rsidR="004B4F3B">
        <w:rPr>
          <w:rFonts w:ascii="Times New Roman" w:hAnsi="Times New Roman"/>
          <w:sz w:val="24"/>
          <w:szCs w:val="24"/>
        </w:rPr>
        <w:t>Transactions</w:t>
      </w:r>
      <w:r>
        <w:rPr>
          <w:rFonts w:ascii="Times New Roman" w:hAnsi="Times New Roman"/>
          <w:sz w:val="24"/>
          <w:szCs w:val="24"/>
        </w:rPr>
        <w:t xml:space="preserve"> of </w:t>
      </w:r>
      <w:r w:rsidR="004C71E8">
        <w:rPr>
          <w:rFonts w:ascii="Times New Roman" w:hAnsi="Times New Roman"/>
          <w:sz w:val="24"/>
          <w:szCs w:val="24"/>
        </w:rPr>
        <w:t>Nonferrous</w:t>
      </w:r>
      <w:r>
        <w:rPr>
          <w:rFonts w:ascii="Times New Roman" w:hAnsi="Times New Roman"/>
          <w:sz w:val="24"/>
          <w:szCs w:val="24"/>
        </w:rPr>
        <w:t xml:space="preserve"> Society of China, </w:t>
      </w:r>
      <w:r w:rsidR="004E23D2">
        <w:rPr>
          <w:rFonts w:ascii="Times New Roman" w:hAnsi="Times New Roman"/>
          <w:sz w:val="24"/>
          <w:szCs w:val="24"/>
        </w:rPr>
        <w:t>Elsevier</w:t>
      </w:r>
    </w:p>
    <w:p w14:paraId="68A9F826" w14:textId="0D729EBD" w:rsidR="00B37B14" w:rsidRDefault="00151595"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Materials Performance &amp; </w:t>
      </w:r>
      <w:r w:rsidR="004C71E8">
        <w:rPr>
          <w:rFonts w:ascii="Times New Roman" w:hAnsi="Times New Roman"/>
          <w:sz w:val="24"/>
          <w:szCs w:val="24"/>
        </w:rPr>
        <w:t>Characterization,</w:t>
      </w:r>
      <w:r>
        <w:rPr>
          <w:rFonts w:ascii="Times New Roman" w:hAnsi="Times New Roman"/>
          <w:sz w:val="24"/>
          <w:szCs w:val="24"/>
        </w:rPr>
        <w:t xml:space="preserve"> ASTM International – Springer</w:t>
      </w:r>
      <w:r w:rsidR="00B37B14">
        <w:rPr>
          <w:rFonts w:ascii="Times New Roman" w:hAnsi="Times New Roman"/>
          <w:sz w:val="24"/>
          <w:szCs w:val="24"/>
        </w:rPr>
        <w:t xml:space="preserve">, </w:t>
      </w:r>
    </w:p>
    <w:p w14:paraId="5BA1A7D7" w14:textId="77777777" w:rsidR="00B37B14" w:rsidRDefault="00B30258"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w:t>
      </w:r>
      <w:r w:rsidR="00B37B14">
        <w:rPr>
          <w:rFonts w:ascii="Times New Roman" w:hAnsi="Times New Roman"/>
          <w:sz w:val="24"/>
          <w:szCs w:val="24"/>
        </w:rPr>
        <w:t xml:space="preserve">, </w:t>
      </w:r>
      <w:r w:rsidR="00B37B14" w:rsidRPr="00B37B14">
        <w:rPr>
          <w:rFonts w:ascii="Times New Roman" w:hAnsi="Times New Roman"/>
          <w:sz w:val="24"/>
          <w:szCs w:val="24"/>
        </w:rPr>
        <w:t>Journal of Thermal Spray Technology</w:t>
      </w:r>
      <w:r w:rsidR="00B37B14">
        <w:rPr>
          <w:rFonts w:ascii="Times New Roman" w:hAnsi="Times New Roman"/>
          <w:sz w:val="24"/>
          <w:szCs w:val="24"/>
        </w:rPr>
        <w:t xml:space="preserve">, ASM International, Springer. </w:t>
      </w:r>
    </w:p>
    <w:p w14:paraId="63B0BB5F" w14:textId="77777777" w:rsidR="00151595" w:rsidRDefault="00B37B14"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w:t>
      </w:r>
      <w:r w:rsidR="00151595">
        <w:rPr>
          <w:rFonts w:ascii="Times New Roman" w:hAnsi="Times New Roman"/>
          <w:sz w:val="24"/>
          <w:szCs w:val="24"/>
        </w:rPr>
        <w:t xml:space="preserve">, </w:t>
      </w:r>
      <w:proofErr w:type="spellStart"/>
      <w:r w:rsidR="00151595" w:rsidRPr="00151595">
        <w:rPr>
          <w:rFonts w:ascii="Times New Roman" w:hAnsi="Times New Roman"/>
          <w:sz w:val="24"/>
          <w:szCs w:val="24"/>
        </w:rPr>
        <w:t>Ciência</w:t>
      </w:r>
      <w:proofErr w:type="spellEnd"/>
      <w:r w:rsidR="00151595" w:rsidRPr="00151595">
        <w:rPr>
          <w:rFonts w:ascii="Times New Roman" w:hAnsi="Times New Roman"/>
          <w:sz w:val="24"/>
          <w:szCs w:val="24"/>
        </w:rPr>
        <w:t xml:space="preserve"> &amp; </w:t>
      </w:r>
      <w:proofErr w:type="spellStart"/>
      <w:r w:rsidR="00151595" w:rsidRPr="00151595">
        <w:rPr>
          <w:rFonts w:ascii="Times New Roman" w:hAnsi="Times New Roman"/>
          <w:sz w:val="24"/>
          <w:szCs w:val="24"/>
        </w:rPr>
        <w:t>Tecnologia</w:t>
      </w:r>
      <w:proofErr w:type="spellEnd"/>
      <w:r w:rsidR="00151595" w:rsidRPr="00151595">
        <w:rPr>
          <w:rFonts w:ascii="Times New Roman" w:hAnsi="Times New Roman"/>
          <w:sz w:val="24"/>
          <w:szCs w:val="24"/>
        </w:rPr>
        <w:t xml:space="preserve"> dos </w:t>
      </w:r>
      <w:proofErr w:type="spellStart"/>
      <w:r w:rsidR="00151595" w:rsidRPr="00151595">
        <w:rPr>
          <w:rFonts w:ascii="Times New Roman" w:hAnsi="Times New Roman"/>
          <w:sz w:val="24"/>
          <w:szCs w:val="24"/>
        </w:rPr>
        <w:t>Materiais</w:t>
      </w:r>
      <w:proofErr w:type="spellEnd"/>
      <w:r w:rsidR="00151595" w:rsidRPr="00151595">
        <w:rPr>
          <w:rFonts w:ascii="Times New Roman" w:hAnsi="Times New Roman"/>
          <w:sz w:val="24"/>
          <w:szCs w:val="24"/>
        </w:rPr>
        <w:t xml:space="preserve"> (Science and Technology of Materials)</w:t>
      </w:r>
      <w:r w:rsidR="00151595">
        <w:rPr>
          <w:rFonts w:ascii="Times New Roman" w:hAnsi="Times New Roman"/>
          <w:sz w:val="24"/>
          <w:szCs w:val="24"/>
        </w:rPr>
        <w:t>- Elsevier</w:t>
      </w:r>
    </w:p>
    <w:p w14:paraId="0E11044E" w14:textId="77777777" w:rsidR="005E5080" w:rsidRDefault="005E5080"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Reviewer, Journal of Process Mechanical Engineering - Sage</w:t>
      </w:r>
    </w:p>
    <w:p w14:paraId="3DDEE12E" w14:textId="77777777" w:rsidR="00D40BC6" w:rsidRDefault="00D40BC6"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Material Science and Engineering B – Elsevier </w:t>
      </w:r>
    </w:p>
    <w:p w14:paraId="2A716812" w14:textId="77777777" w:rsidR="008473EA" w:rsidRDefault="00BE139E"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Corrosion Science – Corrosion Science – Elsevier Publication. </w:t>
      </w:r>
    </w:p>
    <w:p w14:paraId="5BB24385" w14:textId="77777777" w:rsidR="00C92FB0" w:rsidRDefault="009E6331" w:rsidP="00735818">
      <w:pPr>
        <w:pStyle w:val="ListParagraph"/>
        <w:numPr>
          <w:ilvl w:val="0"/>
          <w:numId w:val="7"/>
        </w:numPr>
        <w:ind w:left="1080"/>
        <w:rPr>
          <w:rFonts w:ascii="Times New Roman" w:hAnsi="Times New Roman"/>
          <w:sz w:val="24"/>
          <w:szCs w:val="24"/>
        </w:rPr>
      </w:pPr>
      <w:r>
        <w:rPr>
          <w:rFonts w:ascii="Times New Roman" w:hAnsi="Times New Roman"/>
          <w:sz w:val="24"/>
          <w:szCs w:val="24"/>
        </w:rPr>
        <w:t xml:space="preserve">Reviewer, Laser in Engineering </w:t>
      </w:r>
      <w:r w:rsidR="00C92FB0">
        <w:rPr>
          <w:rFonts w:ascii="Times New Roman" w:hAnsi="Times New Roman"/>
          <w:sz w:val="24"/>
          <w:szCs w:val="24"/>
        </w:rPr>
        <w:t>–</w:t>
      </w:r>
      <w:r>
        <w:rPr>
          <w:rFonts w:ascii="Times New Roman" w:hAnsi="Times New Roman"/>
          <w:sz w:val="24"/>
          <w:szCs w:val="24"/>
        </w:rPr>
        <w:t xml:space="preserve"> UK</w:t>
      </w:r>
    </w:p>
    <w:p w14:paraId="60D51C02" w14:textId="77777777" w:rsidR="00C92FB0" w:rsidRDefault="009D093A" w:rsidP="00735818">
      <w:pPr>
        <w:pStyle w:val="ListParagraph"/>
        <w:numPr>
          <w:ilvl w:val="0"/>
          <w:numId w:val="7"/>
        </w:numPr>
        <w:tabs>
          <w:tab w:val="left" w:pos="709"/>
        </w:tabs>
        <w:ind w:hanging="270"/>
        <w:rPr>
          <w:rFonts w:ascii="Times New Roman" w:hAnsi="Times New Roman"/>
          <w:sz w:val="24"/>
          <w:szCs w:val="24"/>
        </w:rPr>
      </w:pPr>
      <w:r>
        <w:rPr>
          <w:rFonts w:ascii="Times New Roman" w:hAnsi="Times New Roman"/>
          <w:sz w:val="24"/>
          <w:szCs w:val="24"/>
        </w:rPr>
        <w:t xml:space="preserve"> </w:t>
      </w:r>
      <w:r w:rsidR="00C92FB0">
        <w:rPr>
          <w:rFonts w:ascii="Times New Roman" w:hAnsi="Times New Roman"/>
          <w:sz w:val="24"/>
          <w:szCs w:val="24"/>
        </w:rPr>
        <w:t>Reviewer, Journal of Materials and Environmental Science –Morocco</w:t>
      </w:r>
    </w:p>
    <w:p w14:paraId="6AA058A2" w14:textId="77777777" w:rsidR="00C92FB0" w:rsidRPr="008473EA" w:rsidRDefault="003A3E10" w:rsidP="00735818">
      <w:pPr>
        <w:pStyle w:val="ListParagraph"/>
        <w:numPr>
          <w:ilvl w:val="0"/>
          <w:numId w:val="7"/>
        </w:numPr>
        <w:ind w:left="900" w:hanging="180"/>
        <w:rPr>
          <w:rFonts w:ascii="Times New Roman" w:hAnsi="Times New Roman"/>
          <w:sz w:val="24"/>
          <w:szCs w:val="24"/>
        </w:rPr>
      </w:pPr>
      <w:r>
        <w:rPr>
          <w:rFonts w:ascii="Times New Roman" w:hAnsi="Times New Roman"/>
          <w:sz w:val="24"/>
          <w:szCs w:val="24"/>
        </w:rPr>
        <w:t xml:space="preserve">  </w:t>
      </w:r>
      <w:r w:rsidR="009D093A">
        <w:rPr>
          <w:rFonts w:ascii="Times New Roman" w:hAnsi="Times New Roman"/>
          <w:sz w:val="24"/>
          <w:szCs w:val="24"/>
        </w:rPr>
        <w:t xml:space="preserve"> </w:t>
      </w:r>
      <w:r w:rsidR="00C92FB0">
        <w:rPr>
          <w:rFonts w:ascii="Times New Roman" w:hAnsi="Times New Roman"/>
          <w:sz w:val="24"/>
          <w:szCs w:val="24"/>
        </w:rPr>
        <w:t xml:space="preserve">Reviewer, </w:t>
      </w:r>
      <w:r w:rsidR="00C92FB0" w:rsidRPr="005F1C54">
        <w:rPr>
          <w:rFonts w:ascii="Times New Roman" w:hAnsi="Times New Roman"/>
          <w:bCs/>
          <w:iCs/>
          <w:sz w:val="24"/>
          <w:szCs w:val="24"/>
        </w:rPr>
        <w:t>Indian Journal of Engineering &amp; Materials Sciences</w:t>
      </w:r>
      <w:r w:rsidR="00C92FB0">
        <w:rPr>
          <w:rFonts w:ascii="Times New Roman" w:hAnsi="Times New Roman"/>
          <w:b/>
          <w:bCs/>
          <w:i/>
          <w:iCs/>
          <w:sz w:val="24"/>
          <w:szCs w:val="24"/>
        </w:rPr>
        <w:t xml:space="preserve"> – </w:t>
      </w:r>
      <w:r w:rsidR="00C92FB0" w:rsidRPr="005F1C54">
        <w:rPr>
          <w:rFonts w:ascii="Times New Roman" w:hAnsi="Times New Roman"/>
          <w:bCs/>
          <w:i/>
          <w:iCs/>
          <w:sz w:val="24"/>
          <w:szCs w:val="24"/>
        </w:rPr>
        <w:t>India</w:t>
      </w:r>
    </w:p>
    <w:p w14:paraId="24752BE0" w14:textId="77777777" w:rsidR="0086541C" w:rsidRDefault="00891C4B" w:rsidP="00735818">
      <w:pPr>
        <w:pStyle w:val="ListParagraph"/>
        <w:numPr>
          <w:ilvl w:val="0"/>
          <w:numId w:val="7"/>
        </w:numPr>
        <w:ind w:left="1080"/>
        <w:rPr>
          <w:rFonts w:ascii="Times New Roman" w:hAnsi="Times New Roman"/>
          <w:sz w:val="24"/>
          <w:szCs w:val="24"/>
        </w:rPr>
      </w:pPr>
      <w:r w:rsidRPr="006D51E4">
        <w:rPr>
          <w:rFonts w:ascii="Times New Roman" w:hAnsi="Times New Roman"/>
          <w:sz w:val="24"/>
          <w:szCs w:val="24"/>
        </w:rPr>
        <w:lastRenderedPageBreak/>
        <w:t xml:space="preserve">Reviewer, </w:t>
      </w:r>
      <w:r w:rsidR="00FD0024" w:rsidRPr="006D51E4">
        <w:rPr>
          <w:rFonts w:ascii="Times New Roman" w:hAnsi="Times New Roman"/>
          <w:sz w:val="24"/>
          <w:szCs w:val="24"/>
        </w:rPr>
        <w:t xml:space="preserve">Materials Research Innovations – </w:t>
      </w:r>
      <w:proofErr w:type="spellStart"/>
      <w:r w:rsidR="00FD0024" w:rsidRPr="006D51E4">
        <w:rPr>
          <w:rFonts w:ascii="Times New Roman" w:hAnsi="Times New Roman"/>
          <w:sz w:val="24"/>
          <w:szCs w:val="24"/>
        </w:rPr>
        <w:t>Maney</w:t>
      </w:r>
      <w:proofErr w:type="spellEnd"/>
      <w:r w:rsidR="00FD0024" w:rsidRPr="006D51E4">
        <w:rPr>
          <w:rFonts w:ascii="Times New Roman" w:hAnsi="Times New Roman"/>
          <w:sz w:val="24"/>
          <w:szCs w:val="24"/>
        </w:rPr>
        <w:t xml:space="preserve"> Publisher </w:t>
      </w:r>
      <w:r w:rsidR="00E466A3" w:rsidRPr="006D51E4">
        <w:rPr>
          <w:rFonts w:ascii="Times New Roman" w:hAnsi="Times New Roman"/>
          <w:sz w:val="24"/>
          <w:szCs w:val="24"/>
        </w:rPr>
        <w:t>–</w:t>
      </w:r>
      <w:r w:rsidR="00FD0024" w:rsidRPr="006D51E4">
        <w:rPr>
          <w:rFonts w:ascii="Times New Roman" w:hAnsi="Times New Roman"/>
          <w:sz w:val="24"/>
          <w:szCs w:val="24"/>
        </w:rPr>
        <w:t xml:space="preserve"> </w:t>
      </w:r>
      <w:r w:rsidR="0095735C">
        <w:rPr>
          <w:rFonts w:ascii="Times New Roman" w:hAnsi="Times New Roman"/>
          <w:sz w:val="24"/>
          <w:szCs w:val="24"/>
        </w:rPr>
        <w:t xml:space="preserve">the </w:t>
      </w:r>
      <w:r w:rsidR="00FD0024" w:rsidRPr="0095735C">
        <w:rPr>
          <w:rFonts w:ascii="Times New Roman" w:hAnsi="Times New Roman"/>
          <w:noProof/>
          <w:sz w:val="24"/>
          <w:szCs w:val="24"/>
        </w:rPr>
        <w:t>USA</w:t>
      </w:r>
      <w:r w:rsidR="00A337A2" w:rsidRPr="006D51E4">
        <w:rPr>
          <w:rFonts w:ascii="Times New Roman" w:hAnsi="Times New Roman"/>
          <w:sz w:val="24"/>
          <w:szCs w:val="24"/>
        </w:rPr>
        <w:t>.</w:t>
      </w:r>
    </w:p>
    <w:p w14:paraId="3E20EEDE" w14:textId="1D286790" w:rsidR="009E510A" w:rsidRPr="008473EA" w:rsidRDefault="00311D67" w:rsidP="00735818">
      <w:pPr>
        <w:pStyle w:val="ListParagraph"/>
        <w:numPr>
          <w:ilvl w:val="0"/>
          <w:numId w:val="7"/>
        </w:numPr>
        <w:ind w:left="1080"/>
        <w:rPr>
          <w:rFonts w:ascii="Times New Roman" w:hAnsi="Times New Roman"/>
          <w:sz w:val="24"/>
          <w:szCs w:val="24"/>
        </w:rPr>
      </w:pPr>
      <w:r w:rsidRPr="008473EA">
        <w:rPr>
          <w:rFonts w:ascii="Times New Roman" w:hAnsi="Times New Roman"/>
          <w:sz w:val="24"/>
          <w:szCs w:val="24"/>
        </w:rPr>
        <w:t xml:space="preserve">Reviewer, Materials </w:t>
      </w:r>
      <w:r w:rsidR="004B4F3B">
        <w:rPr>
          <w:rFonts w:ascii="Times New Roman" w:hAnsi="Times New Roman"/>
          <w:sz w:val="24"/>
          <w:szCs w:val="24"/>
        </w:rPr>
        <w:t>Science</w:t>
      </w:r>
      <w:r w:rsidRPr="008473EA">
        <w:rPr>
          <w:rFonts w:ascii="Times New Roman" w:hAnsi="Times New Roman"/>
          <w:sz w:val="24"/>
          <w:szCs w:val="24"/>
        </w:rPr>
        <w:t xml:space="preserve"> and Engineering – </w:t>
      </w:r>
      <w:r w:rsidR="009E510A" w:rsidRPr="008473EA">
        <w:rPr>
          <w:rFonts w:ascii="Times New Roman" w:hAnsi="Times New Roman"/>
          <w:sz w:val="24"/>
          <w:szCs w:val="24"/>
        </w:rPr>
        <w:t>Trans Tech Publications</w:t>
      </w:r>
      <w:r w:rsidR="000054C5" w:rsidRPr="008473EA">
        <w:rPr>
          <w:rFonts w:ascii="Times New Roman" w:hAnsi="Times New Roman"/>
          <w:sz w:val="24"/>
          <w:szCs w:val="24"/>
        </w:rPr>
        <w:t>–</w:t>
      </w:r>
      <w:r w:rsidRPr="008473EA">
        <w:rPr>
          <w:rFonts w:ascii="Times New Roman" w:hAnsi="Times New Roman"/>
          <w:sz w:val="24"/>
          <w:szCs w:val="24"/>
        </w:rPr>
        <w:t xml:space="preserve"> </w:t>
      </w:r>
      <w:r w:rsidR="009E510A" w:rsidRPr="008473EA">
        <w:rPr>
          <w:rFonts w:ascii="Times New Roman" w:hAnsi="Times New Roman"/>
          <w:sz w:val="24"/>
          <w:szCs w:val="24"/>
        </w:rPr>
        <w:t xml:space="preserve">  </w:t>
      </w:r>
    </w:p>
    <w:p w14:paraId="107880DC" w14:textId="77777777" w:rsidR="00B3283D" w:rsidRDefault="009E510A" w:rsidP="00B3283D">
      <w:pPr>
        <w:pStyle w:val="ListParagraph"/>
        <w:rPr>
          <w:rFonts w:ascii="Times New Roman" w:hAnsi="Times New Roman"/>
          <w:sz w:val="24"/>
          <w:szCs w:val="24"/>
        </w:rPr>
      </w:pPr>
      <w:r w:rsidRPr="006D51E4">
        <w:rPr>
          <w:rFonts w:ascii="Times New Roman" w:hAnsi="Times New Roman"/>
          <w:sz w:val="24"/>
          <w:szCs w:val="24"/>
        </w:rPr>
        <w:t xml:space="preserve">            </w:t>
      </w:r>
      <w:r w:rsidR="00311D67" w:rsidRPr="006D51E4">
        <w:rPr>
          <w:rFonts w:ascii="Times New Roman" w:hAnsi="Times New Roman"/>
          <w:sz w:val="24"/>
          <w:szCs w:val="24"/>
        </w:rPr>
        <w:t>Switzerland</w:t>
      </w:r>
      <w:r w:rsidR="000054C5" w:rsidRPr="006D51E4">
        <w:rPr>
          <w:rFonts w:ascii="Times New Roman" w:hAnsi="Times New Roman"/>
          <w:sz w:val="24"/>
          <w:szCs w:val="24"/>
        </w:rPr>
        <w:t>.</w:t>
      </w:r>
    </w:p>
    <w:p w14:paraId="73D50F38" w14:textId="0AEF78FD" w:rsidR="005811C7" w:rsidRPr="00900CE6" w:rsidRDefault="00BC1F99" w:rsidP="00C92B5B">
      <w:pPr>
        <w:pStyle w:val="ListParagraph"/>
        <w:numPr>
          <w:ilvl w:val="0"/>
          <w:numId w:val="20"/>
        </w:numPr>
        <w:ind w:left="1134" w:hanging="425"/>
        <w:rPr>
          <w:rFonts w:ascii="Times New Roman" w:hAnsi="Times New Roman"/>
          <w:sz w:val="24"/>
          <w:szCs w:val="24"/>
        </w:rPr>
      </w:pPr>
      <w:r>
        <w:rPr>
          <w:rFonts w:ascii="Times New Roman" w:hAnsi="Times New Roman"/>
          <w:sz w:val="24"/>
          <w:szCs w:val="24"/>
        </w:rPr>
        <w:t xml:space="preserve">Reviewer, MDPI Journals, Switzerland. </w:t>
      </w:r>
    </w:p>
    <w:p w14:paraId="6529ED17" w14:textId="2386576F" w:rsidR="00C92B5B" w:rsidRPr="00E33A26" w:rsidRDefault="00C92B5B" w:rsidP="00C92B5B">
      <w:pPr>
        <w:rPr>
          <w:b/>
        </w:rPr>
      </w:pPr>
      <w:r w:rsidRPr="00E33A26">
        <w:rPr>
          <w:b/>
        </w:rPr>
        <w:t>Membership in Professional Bodies</w:t>
      </w:r>
    </w:p>
    <w:p w14:paraId="14796C9E" w14:textId="77777777" w:rsidR="001F63CC" w:rsidRDefault="001F63CC" w:rsidP="00735818">
      <w:pPr>
        <w:numPr>
          <w:ilvl w:val="0"/>
          <w:numId w:val="10"/>
        </w:numPr>
        <w:ind w:firstLine="0"/>
      </w:pPr>
      <w:r>
        <w:t>Indian Welding Society (</w:t>
      </w:r>
      <w:r w:rsidR="00385079">
        <w:t xml:space="preserve">Life Member </w:t>
      </w:r>
      <w:r>
        <w:t>L01644)</w:t>
      </w:r>
    </w:p>
    <w:p w14:paraId="11489409" w14:textId="77777777" w:rsidR="001F63CC" w:rsidRDefault="00385079" w:rsidP="00735818">
      <w:pPr>
        <w:numPr>
          <w:ilvl w:val="0"/>
          <w:numId w:val="10"/>
        </w:numPr>
        <w:ind w:firstLine="0"/>
      </w:pPr>
      <w:r>
        <w:t>Indian Society for Technical Education (Life Member 106719)</w:t>
      </w:r>
    </w:p>
    <w:p w14:paraId="2863DE4F" w14:textId="77777777" w:rsidR="0046122A" w:rsidRPr="006D51E4" w:rsidRDefault="0046122A" w:rsidP="00735818">
      <w:pPr>
        <w:numPr>
          <w:ilvl w:val="0"/>
          <w:numId w:val="10"/>
        </w:numPr>
        <w:ind w:firstLine="0"/>
      </w:pPr>
      <w:r w:rsidRPr="006D51E4">
        <w:t>Indian Institute of Metals</w:t>
      </w:r>
    </w:p>
    <w:p w14:paraId="2F668246" w14:textId="77777777" w:rsidR="006E718B" w:rsidRDefault="006E718B" w:rsidP="00BF2D5A">
      <w:pPr>
        <w:rPr>
          <w:b/>
        </w:rPr>
      </w:pPr>
    </w:p>
    <w:p w14:paraId="2E9A540D" w14:textId="3A06BBFC" w:rsidR="00BF2D5A" w:rsidRDefault="00A646D5" w:rsidP="00BF2D5A">
      <w:pPr>
        <w:rPr>
          <w:b/>
        </w:rPr>
      </w:pPr>
      <w:r w:rsidRPr="00E33A26">
        <w:rPr>
          <w:b/>
        </w:rPr>
        <w:t xml:space="preserve">Administrative Experience </w:t>
      </w:r>
      <w:r w:rsidR="001E4E76" w:rsidRPr="00E33A26">
        <w:rPr>
          <w:b/>
        </w:rPr>
        <w:t xml:space="preserve"> </w:t>
      </w:r>
    </w:p>
    <w:p w14:paraId="71973C07" w14:textId="77777777" w:rsidR="00AC0606" w:rsidRDefault="00AC0606" w:rsidP="00735818">
      <w:pPr>
        <w:numPr>
          <w:ilvl w:val="0"/>
          <w:numId w:val="2"/>
        </w:numPr>
        <w:ind w:left="1080"/>
      </w:pPr>
      <w:r>
        <w:t xml:space="preserve">Capstone Project Coordinator at VIT </w:t>
      </w:r>
    </w:p>
    <w:p w14:paraId="51E6D96B" w14:textId="77777777" w:rsidR="00887049" w:rsidRDefault="00887049" w:rsidP="00735818">
      <w:pPr>
        <w:numPr>
          <w:ilvl w:val="0"/>
          <w:numId w:val="2"/>
        </w:numPr>
        <w:ind w:left="1080"/>
      </w:pPr>
      <w:r>
        <w:t xml:space="preserve">Digital Pad – Internal Exam Coordinator at VIT </w:t>
      </w:r>
    </w:p>
    <w:p w14:paraId="202FC7E6" w14:textId="77777777" w:rsidR="00BF2D5A" w:rsidRDefault="004252B6" w:rsidP="00735818">
      <w:pPr>
        <w:numPr>
          <w:ilvl w:val="0"/>
          <w:numId w:val="2"/>
        </w:numPr>
        <w:ind w:left="1080"/>
      </w:pPr>
      <w:r>
        <w:t>Head R&amp;D, Department of Mechanical Engineering at KPRIET</w:t>
      </w:r>
    </w:p>
    <w:p w14:paraId="641476DA" w14:textId="77777777" w:rsidR="004252B6" w:rsidRDefault="004252B6" w:rsidP="00735818">
      <w:pPr>
        <w:numPr>
          <w:ilvl w:val="0"/>
          <w:numId w:val="2"/>
        </w:numPr>
        <w:ind w:left="1080"/>
      </w:pPr>
      <w:r>
        <w:t>Chief Mentor for Final year (2015-16)</w:t>
      </w:r>
    </w:p>
    <w:p w14:paraId="00208129" w14:textId="77777777" w:rsidR="00993B2E" w:rsidRDefault="004C7799" w:rsidP="00735818">
      <w:pPr>
        <w:numPr>
          <w:ilvl w:val="0"/>
          <w:numId w:val="2"/>
        </w:numPr>
        <w:ind w:left="1080"/>
      </w:pPr>
      <w:r>
        <w:t xml:space="preserve">Institute / </w:t>
      </w:r>
      <w:r w:rsidR="00926B5C">
        <w:t>Department NAAC</w:t>
      </w:r>
      <w:r w:rsidR="00993B2E">
        <w:t xml:space="preserve"> Coordinator </w:t>
      </w:r>
    </w:p>
    <w:p w14:paraId="7BB5A85A" w14:textId="625CBBB6" w:rsidR="0078721F" w:rsidRPr="00AB4F6F" w:rsidRDefault="00862271" w:rsidP="00AB4F6F">
      <w:pPr>
        <w:numPr>
          <w:ilvl w:val="0"/>
          <w:numId w:val="2"/>
        </w:numPr>
        <w:ind w:left="1080"/>
      </w:pPr>
      <w:r>
        <w:t>IQAC Member</w:t>
      </w:r>
    </w:p>
    <w:p w14:paraId="7261793D" w14:textId="77777777" w:rsidR="00496B10" w:rsidRDefault="00496B10" w:rsidP="001B30CC">
      <w:pPr>
        <w:spacing w:line="276" w:lineRule="auto"/>
        <w:rPr>
          <w:b/>
        </w:rPr>
      </w:pPr>
    </w:p>
    <w:p w14:paraId="25D17E34" w14:textId="475384D6" w:rsidR="001B30CC" w:rsidRDefault="00957727" w:rsidP="001B30CC">
      <w:pPr>
        <w:spacing w:line="276" w:lineRule="auto"/>
        <w:rPr>
          <w:b/>
        </w:rPr>
      </w:pPr>
      <w:r w:rsidRPr="00E33A26">
        <w:rPr>
          <w:b/>
        </w:rPr>
        <w:t>Referenc</w:t>
      </w:r>
      <w:r w:rsidR="001E4E76" w:rsidRPr="00E33A26">
        <w:rPr>
          <w:b/>
        </w:rPr>
        <w:t>e</w:t>
      </w:r>
      <w:r w:rsidR="00E33A26" w:rsidRPr="00E33A26">
        <w:rPr>
          <w:b/>
        </w:rPr>
        <w:t>s</w:t>
      </w:r>
    </w:p>
    <w:p w14:paraId="70E34530" w14:textId="16B299CC" w:rsidR="009B51CD" w:rsidRPr="0094706E" w:rsidRDefault="00866DF4" w:rsidP="009B51CD">
      <w:pPr>
        <w:spacing w:line="276" w:lineRule="auto"/>
        <w:rPr>
          <w:b/>
          <w:noProof/>
          <w:lang w:val="en-IN" w:eastAsia="en-IN"/>
        </w:rPr>
      </w:pPr>
      <w:r w:rsidRPr="0094706E">
        <w:rPr>
          <w:b/>
          <w:noProof/>
          <w:lang w:val="en-IN" w:eastAsia="en-IN"/>
        </w:rPr>
        <mc:AlternateContent>
          <mc:Choice Requires="wps">
            <w:drawing>
              <wp:anchor distT="0" distB="0" distL="114300" distR="114300" simplePos="0" relativeHeight="251658242" behindDoc="0" locked="0" layoutInCell="1" allowOverlap="1" wp14:anchorId="5D8A259F" wp14:editId="2F5D10BC">
                <wp:simplePos x="0" y="0"/>
                <wp:positionH relativeFrom="column">
                  <wp:posOffset>3122341</wp:posOffset>
                </wp:positionH>
                <wp:positionV relativeFrom="paragraph">
                  <wp:posOffset>90556</wp:posOffset>
                </wp:positionV>
                <wp:extent cx="3323064" cy="1505415"/>
                <wp:effectExtent l="0" t="0" r="4445" b="63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064" cy="1505415"/>
                        </a:xfrm>
                        <a:prstGeom prst="rect">
                          <a:avLst/>
                        </a:prstGeom>
                        <a:noFill/>
                        <a:ln>
                          <a:noFill/>
                        </a:ln>
                      </wps:spPr>
                      <wps:txbx>
                        <w:txbxContent>
                          <w:p w14:paraId="42F8CB39" w14:textId="77777777" w:rsidR="0064772A" w:rsidRPr="00387A4D" w:rsidRDefault="0064772A" w:rsidP="009B51CD">
                            <w:pPr>
                              <w:rPr>
                                <w:b/>
                                <w:lang w:val="pt-PT"/>
                              </w:rPr>
                            </w:pPr>
                            <w:r w:rsidRPr="00387A4D">
                              <w:rPr>
                                <w:b/>
                                <w:lang w:val="pt-PT"/>
                              </w:rPr>
                              <w:t>Dr. M. Nageswara Rao</w:t>
                            </w:r>
                          </w:p>
                          <w:p w14:paraId="5D992CB0" w14:textId="2D8FAA7E" w:rsidR="0064772A" w:rsidRPr="00387A4D" w:rsidRDefault="00DE3C61" w:rsidP="009B51CD">
                            <w:pPr>
                              <w:rPr>
                                <w:lang w:val="pt-PT"/>
                              </w:rPr>
                            </w:pPr>
                            <w:r>
                              <w:rPr>
                                <w:lang w:val="pt-PT"/>
                              </w:rPr>
                              <w:t>Former</w:t>
                            </w:r>
                            <w:r w:rsidR="0064772A" w:rsidRPr="00387A4D">
                              <w:rPr>
                                <w:lang w:val="pt-PT"/>
                              </w:rPr>
                              <w:t xml:space="preserve"> Professor</w:t>
                            </w:r>
                          </w:p>
                          <w:p w14:paraId="585433C1" w14:textId="77777777" w:rsidR="0064772A" w:rsidRDefault="0064772A" w:rsidP="009B51CD">
                            <w:r>
                              <w:t>School of Mechanical Engineering</w:t>
                            </w:r>
                          </w:p>
                          <w:p w14:paraId="31524875" w14:textId="77777777" w:rsidR="0064772A" w:rsidRPr="001B30CC" w:rsidRDefault="0064772A" w:rsidP="008635BC">
                            <w:pPr>
                              <w:spacing w:line="276" w:lineRule="auto"/>
                            </w:pPr>
                            <w:r>
                              <w:t>Vellore Institute of Technology</w:t>
                            </w:r>
                          </w:p>
                          <w:p w14:paraId="3CB28613" w14:textId="77777777" w:rsidR="0064772A" w:rsidRDefault="0064772A" w:rsidP="009B51CD">
                            <w:r>
                              <w:t xml:space="preserve"> Vellore</w:t>
                            </w:r>
                          </w:p>
                          <w:p w14:paraId="27CE4B04" w14:textId="77777777" w:rsidR="0064772A" w:rsidRDefault="0064772A" w:rsidP="009B51CD">
                            <w:r>
                              <w:t>+91-9629074177</w:t>
                            </w:r>
                          </w:p>
                          <w:p w14:paraId="30209033" w14:textId="77777777" w:rsidR="0064772A" w:rsidRDefault="0064772A" w:rsidP="009B51CD">
                            <w:r>
                              <w:t xml:space="preserve">Email: </w:t>
                            </w:r>
                            <w:hyperlink r:id="rId18" w:history="1">
                              <w:r w:rsidRPr="0014797C">
                                <w:rPr>
                                  <w:rStyle w:val="Hyperlink"/>
                                </w:rPr>
                                <w:t>muktinutala@gmail.com</w:t>
                              </w:r>
                            </w:hyperlink>
                          </w:p>
                          <w:p w14:paraId="6C48D3C2" w14:textId="77777777" w:rsidR="0064772A" w:rsidRDefault="0064772A" w:rsidP="009B51CD"/>
                          <w:p w14:paraId="40F0B482" w14:textId="77777777" w:rsidR="0064772A" w:rsidRDefault="0064772A" w:rsidP="009B51C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8A259F" id="Text Box 1" o:spid="_x0000_s1027" type="#_x0000_t202" style="position:absolute;margin-left:245.85pt;margin-top:7.15pt;width:261.65pt;height:11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" filled="f" stroked="f">
                <v:textbox inset="0,0,0,0">
                  <w:txbxContent>
                    <w:p w14:paraId="42F8CB39" w14:textId="77777777" w:rsidR="0064772A" w:rsidRPr="00387A4D" w:rsidRDefault="0064772A" w:rsidP="009B51CD">
                      <w:pPr>
                        <w:rPr>
                          <w:b/>
                          <w:lang w:val="pt-PT"/>
                        </w:rPr>
                      </w:pPr>
                      <w:r w:rsidRPr="00387A4D">
                        <w:rPr>
                          <w:b/>
                          <w:lang w:val="pt-PT"/>
                        </w:rPr>
                        <w:t>Dr. M. Nageswara Rao</w:t>
                      </w:r>
                    </w:p>
                    <w:p w14:paraId="5D992CB0" w14:textId="2D8FAA7E" w:rsidR="0064772A" w:rsidRPr="00387A4D" w:rsidRDefault="00DE3C61" w:rsidP="009B51CD">
                      <w:pPr>
                        <w:rPr>
                          <w:lang w:val="pt-PT"/>
                        </w:rPr>
                      </w:pPr>
                      <w:r>
                        <w:rPr>
                          <w:lang w:val="pt-PT"/>
                        </w:rPr>
                        <w:t>Former</w:t>
                      </w:r>
                      <w:r w:rsidR="0064772A" w:rsidRPr="00387A4D">
                        <w:rPr>
                          <w:lang w:val="pt-PT"/>
                        </w:rPr>
                        <w:t xml:space="preserve"> Professor</w:t>
                      </w:r>
                    </w:p>
                    <w:p w14:paraId="585433C1" w14:textId="77777777" w:rsidR="0064772A" w:rsidRDefault="0064772A" w:rsidP="009B51CD">
                      <w:r>
                        <w:t>School of Mechanical Engineering</w:t>
                      </w:r>
                    </w:p>
                    <w:p w14:paraId="31524875" w14:textId="77777777" w:rsidR="0064772A" w:rsidRPr="001B30CC" w:rsidRDefault="0064772A" w:rsidP="008635BC">
                      <w:pPr>
                        <w:spacing w:line="276" w:lineRule="auto"/>
                      </w:pPr>
                      <w:r>
                        <w:t>Vellore Institute of Technology</w:t>
                      </w:r>
                    </w:p>
                    <w:p w14:paraId="3CB28613" w14:textId="77777777" w:rsidR="0064772A" w:rsidRDefault="0064772A" w:rsidP="009B51CD">
                      <w:r>
                        <w:t xml:space="preserve"> Vellore</w:t>
                      </w:r>
                    </w:p>
                    <w:p w14:paraId="27CE4B04" w14:textId="77777777" w:rsidR="0064772A" w:rsidRDefault="0064772A" w:rsidP="009B51CD">
                      <w:r>
                        <w:t>+91-9629074177</w:t>
                      </w:r>
                    </w:p>
                    <w:p w14:paraId="30209033" w14:textId="77777777" w:rsidR="0064772A" w:rsidRDefault="0064772A" w:rsidP="009B51CD">
                      <w:r>
                        <w:t xml:space="preserve">Email: </w:t>
                      </w:r>
                      <w:hyperlink r:id="rId19" w:history="1">
                        <w:r w:rsidRPr="0014797C">
                          <w:rPr>
                            <w:rStyle w:val="Hyperlink"/>
                          </w:rPr>
                          <w:t>muktinutala@gmail.com</w:t>
                        </w:r>
                      </w:hyperlink>
                    </w:p>
                    <w:p w14:paraId="6C48D3C2" w14:textId="77777777" w:rsidR="0064772A" w:rsidRDefault="0064772A" w:rsidP="009B51CD"/>
                    <w:p w14:paraId="40F0B482" w14:textId="77777777" w:rsidR="0064772A" w:rsidRDefault="0064772A" w:rsidP="009B51CD"/>
                  </w:txbxContent>
                </v:textbox>
              </v:shape>
            </w:pict>
          </mc:Fallback>
        </mc:AlternateContent>
      </w:r>
      <w:r w:rsidR="0077056C">
        <w:rPr>
          <w:b/>
          <w:noProof/>
          <w:lang w:val="en-IN" w:eastAsia="en-IN"/>
        </w:rPr>
        <w:t xml:space="preserve">Dr </w:t>
      </w:r>
      <w:r w:rsidR="009B51CD" w:rsidRPr="0094706E">
        <w:rPr>
          <w:b/>
          <w:noProof/>
          <w:lang w:val="en-IN" w:eastAsia="en-IN"/>
        </w:rPr>
        <w:t>N.Arivazhagan</w:t>
      </w:r>
    </w:p>
    <w:p w14:paraId="59E23A65" w14:textId="77777777" w:rsidR="009B51CD" w:rsidRDefault="00F654E1" w:rsidP="009B51CD">
      <w:pPr>
        <w:spacing w:line="276" w:lineRule="auto"/>
      </w:pPr>
      <w:r>
        <w:rPr>
          <w:noProof/>
          <w:lang w:val="en-IN" w:eastAsia="en-IN"/>
        </w:rPr>
        <w:t xml:space="preserve">Senior Professor </w:t>
      </w:r>
    </w:p>
    <w:p w14:paraId="56E72D8D" w14:textId="77777777" w:rsidR="009B51CD" w:rsidRPr="001B30CC" w:rsidRDefault="009B51CD" w:rsidP="009B51CD">
      <w:pPr>
        <w:spacing w:line="276" w:lineRule="auto"/>
      </w:pPr>
      <w:r w:rsidRPr="001B30CC">
        <w:t xml:space="preserve">School of Mechanical </w:t>
      </w:r>
      <w:r>
        <w:t>Engineering</w:t>
      </w:r>
    </w:p>
    <w:p w14:paraId="7DCB5389" w14:textId="77777777" w:rsidR="009B51CD" w:rsidRPr="001B30CC" w:rsidRDefault="008635BC" w:rsidP="009B51CD">
      <w:pPr>
        <w:spacing w:line="276" w:lineRule="auto"/>
      </w:pPr>
      <w:r>
        <w:t>Vellore Institute of Technology</w:t>
      </w:r>
    </w:p>
    <w:p w14:paraId="7C509C63" w14:textId="77777777" w:rsidR="009B51CD" w:rsidRPr="001B30CC" w:rsidRDefault="009B51CD" w:rsidP="009B51CD">
      <w:pPr>
        <w:spacing w:line="276" w:lineRule="auto"/>
      </w:pPr>
      <w:r w:rsidRPr="001B30CC">
        <w:t>Vellore</w:t>
      </w:r>
    </w:p>
    <w:p w14:paraId="3B8C7847" w14:textId="77777777" w:rsidR="009B51CD" w:rsidRPr="001B30CC" w:rsidRDefault="009B51CD" w:rsidP="009B51CD">
      <w:pPr>
        <w:spacing w:line="276" w:lineRule="auto"/>
      </w:pPr>
      <w:r>
        <w:t>+91-9443034794</w:t>
      </w:r>
      <w:r w:rsidRPr="001B30CC">
        <w:tab/>
      </w:r>
    </w:p>
    <w:p w14:paraId="16EF0E71" w14:textId="3CC33CCD" w:rsidR="009B51CD" w:rsidRDefault="009B51CD" w:rsidP="009B51CD">
      <w:pPr>
        <w:spacing w:line="276" w:lineRule="auto"/>
      </w:pPr>
      <w:r>
        <w:t xml:space="preserve">Email: </w:t>
      </w:r>
      <w:r w:rsidR="00E76D4B" w:rsidRPr="00C91D8D">
        <w:t>narivazhagan@vit.ac.in</w:t>
      </w:r>
    </w:p>
    <w:p w14:paraId="6C09C5F0" w14:textId="77777777" w:rsidR="00A16EDE" w:rsidRDefault="00A16EDE" w:rsidP="006277A7">
      <w:pPr>
        <w:ind w:firstLine="720"/>
        <w:jc w:val="both"/>
        <w:rPr>
          <w:b/>
        </w:rPr>
      </w:pPr>
    </w:p>
    <w:p w14:paraId="4DFB6D91" w14:textId="4EEFCEEA" w:rsidR="006277A7" w:rsidRDefault="006277A7" w:rsidP="006277A7">
      <w:pPr>
        <w:ind w:firstLine="720"/>
        <w:jc w:val="both"/>
        <w:rPr>
          <w:b/>
        </w:rPr>
      </w:pPr>
      <w:r>
        <w:rPr>
          <w:b/>
        </w:rPr>
        <w:t xml:space="preserve">The </w:t>
      </w:r>
      <w:r w:rsidRPr="0095735C">
        <w:rPr>
          <w:b/>
          <w:noProof/>
        </w:rPr>
        <w:t>above</w:t>
      </w:r>
      <w:r w:rsidR="00F94DFF">
        <w:rPr>
          <w:b/>
        </w:rPr>
        <w:t>-</w:t>
      </w:r>
      <w:r w:rsidRPr="0095735C">
        <w:rPr>
          <w:b/>
          <w:noProof/>
        </w:rPr>
        <w:t>given</w:t>
      </w:r>
      <w:r>
        <w:rPr>
          <w:b/>
        </w:rPr>
        <w:t xml:space="preserve"> information </w:t>
      </w:r>
      <w:r w:rsidR="0095735C">
        <w:rPr>
          <w:b/>
          <w:noProof/>
        </w:rPr>
        <w:t>is</w:t>
      </w:r>
      <w:r>
        <w:rPr>
          <w:b/>
        </w:rPr>
        <w:t xml:space="preserve"> </w:t>
      </w:r>
      <w:r w:rsidRPr="0095735C">
        <w:rPr>
          <w:b/>
          <w:noProof/>
        </w:rPr>
        <w:t>true</w:t>
      </w:r>
      <w:r>
        <w:rPr>
          <w:b/>
        </w:rPr>
        <w:t xml:space="preserve"> to the best of my knowledge.</w:t>
      </w:r>
    </w:p>
    <w:p w14:paraId="41A72460" w14:textId="37C01A2A" w:rsidR="00DE2377" w:rsidRPr="006D51E4" w:rsidRDefault="00DE2377" w:rsidP="00DE2377">
      <w:pPr>
        <w:spacing w:before="240"/>
        <w:rPr>
          <w:b/>
        </w:rPr>
      </w:pPr>
      <w:r w:rsidRPr="006D51E4">
        <w:rPr>
          <w:b/>
        </w:rPr>
        <w:t>Place:</w:t>
      </w:r>
      <w:r w:rsidR="00D90ABD">
        <w:rPr>
          <w:b/>
        </w:rPr>
        <w:t xml:space="preserve"> </w:t>
      </w:r>
      <w:r w:rsidR="008C664C">
        <w:rPr>
          <w:b/>
        </w:rPr>
        <w:t>10</w:t>
      </w:r>
      <w:r w:rsidR="00E261BB">
        <w:rPr>
          <w:b/>
        </w:rPr>
        <w:t>.</w:t>
      </w:r>
      <w:r w:rsidR="0048066C">
        <w:rPr>
          <w:b/>
        </w:rPr>
        <w:t>0</w:t>
      </w:r>
      <w:r w:rsidR="00BF2D03">
        <w:rPr>
          <w:b/>
        </w:rPr>
        <w:t>8</w:t>
      </w:r>
      <w:r w:rsidR="00E261BB">
        <w:rPr>
          <w:b/>
        </w:rPr>
        <w:t>.202</w:t>
      </w:r>
      <w:r w:rsidR="0048066C">
        <w:rPr>
          <w:b/>
        </w:rPr>
        <w:t>4</w:t>
      </w:r>
    </w:p>
    <w:p w14:paraId="442B4267" w14:textId="33F7F2DF" w:rsidR="00DE2377" w:rsidRPr="006D51E4" w:rsidRDefault="00DE2377" w:rsidP="00A97E44">
      <w:r w:rsidRPr="006D51E4">
        <w:rPr>
          <w:b/>
        </w:rPr>
        <w:t>Date:</w:t>
      </w:r>
      <w:r w:rsidR="00E33A26" w:rsidRPr="00E33A26">
        <w:t xml:space="preserve"> </w:t>
      </w:r>
      <w:r w:rsidR="007D0835">
        <w:t xml:space="preserve"> Vellore</w:t>
      </w:r>
      <w:r w:rsidR="00C95C60">
        <w:t xml:space="preserve"> </w:t>
      </w:r>
      <w:r w:rsidR="00D90ABD">
        <w:tab/>
      </w:r>
      <w:r w:rsidR="00DD0837">
        <w:tab/>
      </w:r>
      <w:r w:rsidR="00DD0837">
        <w:tab/>
      </w:r>
      <w:r w:rsidR="00DD0837">
        <w:tab/>
      </w:r>
      <w:r w:rsidR="00DD0837">
        <w:tab/>
      </w:r>
      <w:r w:rsidR="00DD0837">
        <w:tab/>
      </w:r>
      <w:r w:rsidR="00DD0837">
        <w:tab/>
        <w:t xml:space="preserve"> </w:t>
      </w:r>
      <w:r w:rsidR="00DD0837" w:rsidRPr="006D51E4">
        <w:t>[MANIKANDAN.M]</w:t>
      </w:r>
      <w:r w:rsidRPr="006D51E4">
        <w:tab/>
      </w:r>
      <w:r w:rsidRPr="006D51E4">
        <w:tab/>
        <w:t xml:space="preserve">         </w:t>
      </w:r>
    </w:p>
    <w:sectPr w:rsidR="00DE2377" w:rsidRPr="006D51E4" w:rsidSect="007C5CA3">
      <w:pgSz w:w="11909" w:h="16834" w:code="9"/>
      <w:pgMar w:top="1440" w:right="1440" w:bottom="170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388A4" w14:textId="77777777" w:rsidR="001026B0" w:rsidRDefault="001026B0" w:rsidP="00274775">
      <w:r>
        <w:separator/>
      </w:r>
    </w:p>
  </w:endnote>
  <w:endnote w:type="continuationSeparator" w:id="0">
    <w:p w14:paraId="0D37CCC9" w14:textId="77777777" w:rsidR="001026B0" w:rsidRDefault="001026B0" w:rsidP="00274775">
      <w:r>
        <w:continuationSeparator/>
      </w:r>
    </w:p>
  </w:endnote>
  <w:endnote w:type="continuationNotice" w:id="1">
    <w:p w14:paraId="1E8CAA0C" w14:textId="77777777" w:rsidR="001026B0" w:rsidRDefault="001026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0000500000000020000"/>
    <w:charset w:val="00"/>
    <w:family w:val="roman"/>
    <w:pitch w:val="variable"/>
    <w:sig w:usb0="E0002EFF" w:usb1="C000785B" w:usb2="00000009" w:usb3="00000000" w:csb0="000001FF" w:csb1="00000000"/>
  </w:font>
  <w:font w:name="Times New Roman,Bold">
    <w:altName w:val="Times New Roman"/>
    <w:panose1 w:val="0000080000000002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72BD2" w14:textId="77777777" w:rsidR="001026B0" w:rsidRDefault="001026B0" w:rsidP="00274775">
      <w:r>
        <w:separator/>
      </w:r>
    </w:p>
  </w:footnote>
  <w:footnote w:type="continuationSeparator" w:id="0">
    <w:p w14:paraId="30265C28" w14:textId="77777777" w:rsidR="001026B0" w:rsidRDefault="001026B0" w:rsidP="00274775">
      <w:r>
        <w:continuationSeparator/>
      </w:r>
    </w:p>
  </w:footnote>
  <w:footnote w:type="continuationNotice" w:id="1">
    <w:p w14:paraId="7D75EB90" w14:textId="77777777" w:rsidR="001026B0" w:rsidRDefault="001026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singleLevel"/>
    <w:tmpl w:val="00000003"/>
    <w:name w:val="WW8Num14"/>
    <w:lvl w:ilvl="0">
      <w:start w:val="1"/>
      <w:numFmt w:val="bullet"/>
      <w:lvlText w:val=""/>
      <w:lvlJc w:val="left"/>
      <w:pPr>
        <w:tabs>
          <w:tab w:val="num" w:pos="1080"/>
        </w:tabs>
        <w:ind w:left="1080" w:hanging="360"/>
      </w:pPr>
      <w:rPr>
        <w:rFonts w:ascii="Wingdings" w:hAnsi="Wingdings"/>
        <w:sz w:val="16"/>
      </w:rPr>
    </w:lvl>
  </w:abstractNum>
  <w:abstractNum w:abstractNumId="1" w15:restartNumberingAfterBreak="0">
    <w:nsid w:val="071D0E84"/>
    <w:multiLevelType w:val="hybridMultilevel"/>
    <w:tmpl w:val="3B163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6E4639"/>
    <w:multiLevelType w:val="hybridMultilevel"/>
    <w:tmpl w:val="7B12D99E"/>
    <w:lvl w:ilvl="0" w:tplc="34E6D762">
      <w:start w:val="1"/>
      <w:numFmt w:val="decimal"/>
      <w:lvlText w:val="%1."/>
      <w:lvlJc w:val="left"/>
      <w:pPr>
        <w:ind w:left="540" w:hanging="360"/>
      </w:pPr>
      <w:rPr>
        <w:rFonts w:ascii="Times New Roman" w:eastAsia="Times New Roman" w:hAnsi="Times New Roman" w:cs="Times New Roman" w:hint="default"/>
        <w:b w:val="0"/>
        <w:i w:val="0"/>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95E1A"/>
    <w:multiLevelType w:val="hybridMultilevel"/>
    <w:tmpl w:val="905C9A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B44705F"/>
    <w:multiLevelType w:val="hybridMultilevel"/>
    <w:tmpl w:val="906E61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B766240"/>
    <w:multiLevelType w:val="hybridMultilevel"/>
    <w:tmpl w:val="3D80B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DA6EB1"/>
    <w:multiLevelType w:val="hybridMultilevel"/>
    <w:tmpl w:val="BAF017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F753111"/>
    <w:multiLevelType w:val="hybridMultilevel"/>
    <w:tmpl w:val="929E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4E6833"/>
    <w:multiLevelType w:val="hybridMultilevel"/>
    <w:tmpl w:val="F244A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C1CCA"/>
    <w:multiLevelType w:val="hybridMultilevel"/>
    <w:tmpl w:val="7B7A52B4"/>
    <w:lvl w:ilvl="0" w:tplc="C39CD69A">
      <w:start w:val="1"/>
      <w:numFmt w:val="decimal"/>
      <w:lvlText w:val="%1."/>
      <w:lvlJc w:val="left"/>
      <w:pPr>
        <w:ind w:left="218" w:hanging="360"/>
      </w:pPr>
      <w:rPr>
        <w:rFonts w:hint="default"/>
      </w:r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0" w15:restartNumberingAfterBreak="0">
    <w:nsid w:val="25E04E7B"/>
    <w:multiLevelType w:val="hybridMultilevel"/>
    <w:tmpl w:val="35489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C00E0"/>
    <w:multiLevelType w:val="hybridMultilevel"/>
    <w:tmpl w:val="7C7AC2A0"/>
    <w:name w:val="WW8Num142"/>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89A57F6"/>
    <w:multiLevelType w:val="hybridMultilevel"/>
    <w:tmpl w:val="84089124"/>
    <w:lvl w:ilvl="0" w:tplc="E648F9A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CB7010"/>
    <w:multiLevelType w:val="hybridMultilevel"/>
    <w:tmpl w:val="78582548"/>
    <w:lvl w:ilvl="0" w:tplc="CEDE93B2">
      <w:start w:val="1"/>
      <w:numFmt w:val="decimal"/>
      <w:lvlText w:val="%1."/>
      <w:lvlJc w:val="left"/>
      <w:pPr>
        <w:ind w:left="773" w:hanging="360"/>
      </w:pPr>
      <w:rPr>
        <w:rFonts w:hint="default"/>
      </w:r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42F8652A"/>
    <w:multiLevelType w:val="hybridMultilevel"/>
    <w:tmpl w:val="3BBAC2EE"/>
    <w:lvl w:ilvl="0" w:tplc="50D2F9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280F74"/>
    <w:multiLevelType w:val="hybridMultilevel"/>
    <w:tmpl w:val="01988728"/>
    <w:lvl w:ilvl="0" w:tplc="78CE18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30B44"/>
    <w:multiLevelType w:val="hybridMultilevel"/>
    <w:tmpl w:val="E1A62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54C58"/>
    <w:multiLevelType w:val="hybridMultilevel"/>
    <w:tmpl w:val="F86A84A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8E3797"/>
    <w:multiLevelType w:val="hybridMultilevel"/>
    <w:tmpl w:val="5A1A136A"/>
    <w:lvl w:ilvl="0" w:tplc="FFFFFFFF">
      <w:start w:val="1"/>
      <w:numFmt w:val="decimal"/>
      <w:lvlText w:val="%1."/>
      <w:lvlJc w:val="left"/>
      <w:pPr>
        <w:ind w:left="540" w:hanging="360"/>
      </w:pPr>
      <w:rPr>
        <w:rFonts w:ascii="Times New Roman" w:hAnsi="Times New Roman" w:cs="Times New Roman" w:hint="default"/>
        <w:b w:val="0"/>
        <w:i w:val="0"/>
        <w:i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7A7B17"/>
    <w:multiLevelType w:val="hybridMultilevel"/>
    <w:tmpl w:val="E626F5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9933796"/>
    <w:multiLevelType w:val="hybridMultilevel"/>
    <w:tmpl w:val="5B22A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C1507"/>
    <w:multiLevelType w:val="hybridMultilevel"/>
    <w:tmpl w:val="AA2CC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35E14"/>
    <w:multiLevelType w:val="hybridMultilevel"/>
    <w:tmpl w:val="905A744A"/>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EBA5457"/>
    <w:multiLevelType w:val="hybridMultilevel"/>
    <w:tmpl w:val="8796FB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6B9067F"/>
    <w:multiLevelType w:val="hybridMultilevel"/>
    <w:tmpl w:val="C7E642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B642D63"/>
    <w:multiLevelType w:val="hybridMultilevel"/>
    <w:tmpl w:val="EB0E1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C3F70E5"/>
    <w:multiLevelType w:val="hybridMultilevel"/>
    <w:tmpl w:val="B2DE7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3B2433"/>
    <w:multiLevelType w:val="hybridMultilevel"/>
    <w:tmpl w:val="6102E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814A62"/>
    <w:multiLevelType w:val="hybridMultilevel"/>
    <w:tmpl w:val="090213E8"/>
    <w:lvl w:ilvl="0" w:tplc="FFFFFFFF">
      <w:start w:val="1"/>
      <w:numFmt w:val="decimal"/>
      <w:lvlText w:val="%1."/>
      <w:lvlJc w:val="left"/>
      <w:pPr>
        <w:ind w:left="540" w:hanging="360"/>
      </w:pPr>
      <w:rPr>
        <w:rFonts w:ascii="Times New Roman" w:hAnsi="Times New Roman" w:cs="Times New Roman" w:hint="default"/>
        <w:b w:val="0"/>
        <w:i w:val="0"/>
        <w:i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19F3366"/>
    <w:multiLevelType w:val="hybridMultilevel"/>
    <w:tmpl w:val="FE1ABBD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71B50DE8"/>
    <w:multiLevelType w:val="hybridMultilevel"/>
    <w:tmpl w:val="F6D02708"/>
    <w:lvl w:ilvl="0" w:tplc="B6986D14">
      <w:start w:val="1"/>
      <w:numFmt w:val="decimal"/>
      <w:lvlText w:val="%1."/>
      <w:lvlJc w:val="left"/>
      <w:pPr>
        <w:ind w:left="1080" w:hanging="360"/>
      </w:pPr>
      <w:rPr>
        <w:rFont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6C81D6A"/>
    <w:multiLevelType w:val="hybridMultilevel"/>
    <w:tmpl w:val="26DC4D86"/>
    <w:lvl w:ilvl="0" w:tplc="FFFFFFFF">
      <w:start w:val="1"/>
      <w:numFmt w:val="decimal"/>
      <w:lvlText w:val="%1."/>
      <w:lvlJc w:val="left"/>
      <w:pPr>
        <w:ind w:left="720" w:hanging="360"/>
      </w:pPr>
      <w:rPr>
        <w:rFonts w:hint="default"/>
        <w:b w:val="0"/>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7820238"/>
    <w:multiLevelType w:val="hybridMultilevel"/>
    <w:tmpl w:val="8B9EAA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DD400E9"/>
    <w:multiLevelType w:val="hybridMultilevel"/>
    <w:tmpl w:val="238E4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AF3410"/>
    <w:multiLevelType w:val="hybridMultilevel"/>
    <w:tmpl w:val="04965B28"/>
    <w:lvl w:ilvl="0" w:tplc="FFFFFFFF">
      <w:start w:val="1"/>
      <w:numFmt w:val="decimal"/>
      <w:lvlText w:val="%1."/>
      <w:lvlJc w:val="left"/>
      <w:pPr>
        <w:ind w:left="720" w:hanging="360"/>
      </w:pPr>
      <w:rPr>
        <w:rFonts w:hint="default"/>
        <w:b w:val="0"/>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00068024">
    <w:abstractNumId w:val="17"/>
  </w:num>
  <w:num w:numId="2" w16cid:durableId="759958244">
    <w:abstractNumId w:val="25"/>
  </w:num>
  <w:num w:numId="3" w16cid:durableId="22872840">
    <w:abstractNumId w:val="20"/>
  </w:num>
  <w:num w:numId="4" w16cid:durableId="863707372">
    <w:abstractNumId w:val="30"/>
  </w:num>
  <w:num w:numId="5" w16cid:durableId="1299724393">
    <w:abstractNumId w:val="2"/>
  </w:num>
  <w:num w:numId="6" w16cid:durableId="889264667">
    <w:abstractNumId w:val="12"/>
  </w:num>
  <w:num w:numId="7" w16cid:durableId="1253513917">
    <w:abstractNumId w:val="22"/>
  </w:num>
  <w:num w:numId="8" w16cid:durableId="426385247">
    <w:abstractNumId w:val="16"/>
  </w:num>
  <w:num w:numId="9" w16cid:durableId="797921339">
    <w:abstractNumId w:val="29"/>
  </w:num>
  <w:num w:numId="10" w16cid:durableId="1177043317">
    <w:abstractNumId w:val="33"/>
  </w:num>
  <w:num w:numId="11" w16cid:durableId="1641111029">
    <w:abstractNumId w:val="5"/>
  </w:num>
  <w:num w:numId="12" w16cid:durableId="1383480932">
    <w:abstractNumId w:val="2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953047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933437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7272871">
    <w:abstractNumId w:val="21"/>
  </w:num>
  <w:num w:numId="16" w16cid:durableId="834801303">
    <w:abstractNumId w:val="7"/>
  </w:num>
  <w:num w:numId="17" w16cid:durableId="978462113">
    <w:abstractNumId w:val="1"/>
  </w:num>
  <w:num w:numId="18" w16cid:durableId="2083944546">
    <w:abstractNumId w:val="3"/>
  </w:num>
  <w:num w:numId="19" w16cid:durableId="1417357590">
    <w:abstractNumId w:val="6"/>
  </w:num>
  <w:num w:numId="20" w16cid:durableId="602223714">
    <w:abstractNumId w:val="24"/>
  </w:num>
  <w:num w:numId="21" w16cid:durableId="1186745161">
    <w:abstractNumId w:val="23"/>
  </w:num>
  <w:num w:numId="22" w16cid:durableId="1754542124">
    <w:abstractNumId w:val="15"/>
  </w:num>
  <w:num w:numId="23" w16cid:durableId="550115953">
    <w:abstractNumId w:val="8"/>
  </w:num>
  <w:num w:numId="24" w16cid:durableId="309558313">
    <w:abstractNumId w:val="34"/>
  </w:num>
  <w:num w:numId="25" w16cid:durableId="813567521">
    <w:abstractNumId w:val="14"/>
  </w:num>
  <w:num w:numId="26" w16cid:durableId="1852573339">
    <w:abstractNumId w:val="19"/>
  </w:num>
  <w:num w:numId="27" w16cid:durableId="132455009">
    <w:abstractNumId w:val="4"/>
  </w:num>
  <w:num w:numId="28" w16cid:durableId="864171860">
    <w:abstractNumId w:val="31"/>
  </w:num>
  <w:num w:numId="29" w16cid:durableId="1751196205">
    <w:abstractNumId w:val="28"/>
  </w:num>
  <w:num w:numId="30" w16cid:durableId="740757461">
    <w:abstractNumId w:val="11"/>
  </w:num>
  <w:num w:numId="31" w16cid:durableId="1741947425">
    <w:abstractNumId w:val="18"/>
  </w:num>
  <w:num w:numId="32" w16cid:durableId="1354842953">
    <w:abstractNumId w:val="32"/>
  </w:num>
  <w:num w:numId="33" w16cid:durableId="903952353">
    <w:abstractNumId w:val="9"/>
  </w:num>
  <w:num w:numId="34" w16cid:durableId="1136293975">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3MDE0MjYyMjAxMzJQ0lEKTi0uzszPAykwMjGqBQDsdwGaLgAAAA=="/>
  </w:docVars>
  <w:rsids>
    <w:rsidRoot w:val="000E671A"/>
    <w:rsid w:val="000000E2"/>
    <w:rsid w:val="0000377D"/>
    <w:rsid w:val="00003DF9"/>
    <w:rsid w:val="00004495"/>
    <w:rsid w:val="000046CD"/>
    <w:rsid w:val="0000497D"/>
    <w:rsid w:val="00004A44"/>
    <w:rsid w:val="000054C5"/>
    <w:rsid w:val="00005DAC"/>
    <w:rsid w:val="000074C4"/>
    <w:rsid w:val="00007A91"/>
    <w:rsid w:val="000100AA"/>
    <w:rsid w:val="00010175"/>
    <w:rsid w:val="00013761"/>
    <w:rsid w:val="00013C79"/>
    <w:rsid w:val="00014749"/>
    <w:rsid w:val="00015253"/>
    <w:rsid w:val="00015649"/>
    <w:rsid w:val="0001693D"/>
    <w:rsid w:val="00017B75"/>
    <w:rsid w:val="00022434"/>
    <w:rsid w:val="000227BC"/>
    <w:rsid w:val="00022B05"/>
    <w:rsid w:val="00023C62"/>
    <w:rsid w:val="00023D7A"/>
    <w:rsid w:val="00024EA8"/>
    <w:rsid w:val="000253CB"/>
    <w:rsid w:val="000256CE"/>
    <w:rsid w:val="0002668F"/>
    <w:rsid w:val="00026CA1"/>
    <w:rsid w:val="000278A9"/>
    <w:rsid w:val="000307B7"/>
    <w:rsid w:val="00030C6B"/>
    <w:rsid w:val="000317D0"/>
    <w:rsid w:val="0003198C"/>
    <w:rsid w:val="00031C57"/>
    <w:rsid w:val="0003253E"/>
    <w:rsid w:val="00032C35"/>
    <w:rsid w:val="00033055"/>
    <w:rsid w:val="0003428A"/>
    <w:rsid w:val="000357C6"/>
    <w:rsid w:val="000359F7"/>
    <w:rsid w:val="0003630A"/>
    <w:rsid w:val="000374F3"/>
    <w:rsid w:val="000403F4"/>
    <w:rsid w:val="00041516"/>
    <w:rsid w:val="000425AA"/>
    <w:rsid w:val="00042DB4"/>
    <w:rsid w:val="0004381D"/>
    <w:rsid w:val="00044961"/>
    <w:rsid w:val="00046241"/>
    <w:rsid w:val="00046CA2"/>
    <w:rsid w:val="00046CE0"/>
    <w:rsid w:val="00047F5A"/>
    <w:rsid w:val="0005025F"/>
    <w:rsid w:val="000516DE"/>
    <w:rsid w:val="00051D8D"/>
    <w:rsid w:val="00052413"/>
    <w:rsid w:val="0005280D"/>
    <w:rsid w:val="000537F9"/>
    <w:rsid w:val="00055A82"/>
    <w:rsid w:val="00055CB7"/>
    <w:rsid w:val="00055DF4"/>
    <w:rsid w:val="00055E4C"/>
    <w:rsid w:val="00056206"/>
    <w:rsid w:val="000563E5"/>
    <w:rsid w:val="00056FD9"/>
    <w:rsid w:val="0006015E"/>
    <w:rsid w:val="00060524"/>
    <w:rsid w:val="0006107C"/>
    <w:rsid w:val="00061303"/>
    <w:rsid w:val="000620B3"/>
    <w:rsid w:val="00062D52"/>
    <w:rsid w:val="00064A58"/>
    <w:rsid w:val="00064B1B"/>
    <w:rsid w:val="000653A0"/>
    <w:rsid w:val="00065601"/>
    <w:rsid w:val="00065801"/>
    <w:rsid w:val="00065A17"/>
    <w:rsid w:val="00065C5C"/>
    <w:rsid w:val="00066392"/>
    <w:rsid w:val="000671C1"/>
    <w:rsid w:val="000676EC"/>
    <w:rsid w:val="00070033"/>
    <w:rsid w:val="000711A0"/>
    <w:rsid w:val="0007189F"/>
    <w:rsid w:val="00071B50"/>
    <w:rsid w:val="0007208D"/>
    <w:rsid w:val="00073535"/>
    <w:rsid w:val="000738AB"/>
    <w:rsid w:val="000739DC"/>
    <w:rsid w:val="00073CB0"/>
    <w:rsid w:val="00073DF0"/>
    <w:rsid w:val="00074DFE"/>
    <w:rsid w:val="000752F4"/>
    <w:rsid w:val="000757F6"/>
    <w:rsid w:val="00075B59"/>
    <w:rsid w:val="000762F6"/>
    <w:rsid w:val="000772B1"/>
    <w:rsid w:val="0007777A"/>
    <w:rsid w:val="000779A7"/>
    <w:rsid w:val="0008048D"/>
    <w:rsid w:val="00080529"/>
    <w:rsid w:val="0008119A"/>
    <w:rsid w:val="00081277"/>
    <w:rsid w:val="00081C26"/>
    <w:rsid w:val="00082178"/>
    <w:rsid w:val="00082B70"/>
    <w:rsid w:val="00082BA0"/>
    <w:rsid w:val="00082D2F"/>
    <w:rsid w:val="000840CC"/>
    <w:rsid w:val="00084279"/>
    <w:rsid w:val="00084687"/>
    <w:rsid w:val="00084830"/>
    <w:rsid w:val="0009008C"/>
    <w:rsid w:val="000909D1"/>
    <w:rsid w:val="000923F7"/>
    <w:rsid w:val="00092924"/>
    <w:rsid w:val="000932FD"/>
    <w:rsid w:val="0009332F"/>
    <w:rsid w:val="00094EB3"/>
    <w:rsid w:val="000952E2"/>
    <w:rsid w:val="00095AFB"/>
    <w:rsid w:val="00096C26"/>
    <w:rsid w:val="000974A1"/>
    <w:rsid w:val="00097565"/>
    <w:rsid w:val="0009784C"/>
    <w:rsid w:val="0009784F"/>
    <w:rsid w:val="00097BBB"/>
    <w:rsid w:val="000A038B"/>
    <w:rsid w:val="000A0896"/>
    <w:rsid w:val="000A1244"/>
    <w:rsid w:val="000A19C1"/>
    <w:rsid w:val="000A1EF2"/>
    <w:rsid w:val="000A2A3C"/>
    <w:rsid w:val="000A3917"/>
    <w:rsid w:val="000A4270"/>
    <w:rsid w:val="000A4C5C"/>
    <w:rsid w:val="000A4DC9"/>
    <w:rsid w:val="000A4DCE"/>
    <w:rsid w:val="000A542C"/>
    <w:rsid w:val="000A5804"/>
    <w:rsid w:val="000A597C"/>
    <w:rsid w:val="000A6242"/>
    <w:rsid w:val="000A671F"/>
    <w:rsid w:val="000A6773"/>
    <w:rsid w:val="000A7B1D"/>
    <w:rsid w:val="000A7DD9"/>
    <w:rsid w:val="000B2B2C"/>
    <w:rsid w:val="000B3373"/>
    <w:rsid w:val="000B3C45"/>
    <w:rsid w:val="000B4273"/>
    <w:rsid w:val="000B43EB"/>
    <w:rsid w:val="000B4899"/>
    <w:rsid w:val="000B48BC"/>
    <w:rsid w:val="000B4FF2"/>
    <w:rsid w:val="000B6BFC"/>
    <w:rsid w:val="000B77C4"/>
    <w:rsid w:val="000C0159"/>
    <w:rsid w:val="000C02F0"/>
    <w:rsid w:val="000C0A64"/>
    <w:rsid w:val="000C134E"/>
    <w:rsid w:val="000C1623"/>
    <w:rsid w:val="000C1CD3"/>
    <w:rsid w:val="000C1E0E"/>
    <w:rsid w:val="000C3112"/>
    <w:rsid w:val="000C3188"/>
    <w:rsid w:val="000C57CF"/>
    <w:rsid w:val="000C59C6"/>
    <w:rsid w:val="000C5DBA"/>
    <w:rsid w:val="000C5EE3"/>
    <w:rsid w:val="000C650C"/>
    <w:rsid w:val="000C7A0A"/>
    <w:rsid w:val="000D05A9"/>
    <w:rsid w:val="000D2B63"/>
    <w:rsid w:val="000D2BB6"/>
    <w:rsid w:val="000D43D2"/>
    <w:rsid w:val="000D5AFA"/>
    <w:rsid w:val="000D68CB"/>
    <w:rsid w:val="000D6F34"/>
    <w:rsid w:val="000D7826"/>
    <w:rsid w:val="000D7B24"/>
    <w:rsid w:val="000E0C30"/>
    <w:rsid w:val="000E4357"/>
    <w:rsid w:val="000E4432"/>
    <w:rsid w:val="000E46F0"/>
    <w:rsid w:val="000E4B45"/>
    <w:rsid w:val="000E516F"/>
    <w:rsid w:val="000E65B4"/>
    <w:rsid w:val="000E671A"/>
    <w:rsid w:val="000F0093"/>
    <w:rsid w:val="000F0A19"/>
    <w:rsid w:val="000F0A25"/>
    <w:rsid w:val="000F0FD0"/>
    <w:rsid w:val="000F1B26"/>
    <w:rsid w:val="000F20E1"/>
    <w:rsid w:val="000F2658"/>
    <w:rsid w:val="000F4EEA"/>
    <w:rsid w:val="000F5D80"/>
    <w:rsid w:val="000F5D9D"/>
    <w:rsid w:val="000F5E7B"/>
    <w:rsid w:val="000F6816"/>
    <w:rsid w:val="000F7496"/>
    <w:rsid w:val="000F766A"/>
    <w:rsid w:val="001011E6"/>
    <w:rsid w:val="00101D07"/>
    <w:rsid w:val="001026B0"/>
    <w:rsid w:val="00102ABC"/>
    <w:rsid w:val="00102AD3"/>
    <w:rsid w:val="00102F74"/>
    <w:rsid w:val="00104D1D"/>
    <w:rsid w:val="001053E3"/>
    <w:rsid w:val="001053F7"/>
    <w:rsid w:val="00105862"/>
    <w:rsid w:val="00105888"/>
    <w:rsid w:val="001062B8"/>
    <w:rsid w:val="00107564"/>
    <w:rsid w:val="001102B2"/>
    <w:rsid w:val="001123B4"/>
    <w:rsid w:val="00112B62"/>
    <w:rsid w:val="00112C69"/>
    <w:rsid w:val="00114328"/>
    <w:rsid w:val="00115358"/>
    <w:rsid w:val="00115C43"/>
    <w:rsid w:val="00116591"/>
    <w:rsid w:val="00116D96"/>
    <w:rsid w:val="00117557"/>
    <w:rsid w:val="00117573"/>
    <w:rsid w:val="00117AD9"/>
    <w:rsid w:val="00117E0F"/>
    <w:rsid w:val="0012048F"/>
    <w:rsid w:val="00120AE0"/>
    <w:rsid w:val="00121DDA"/>
    <w:rsid w:val="0012204D"/>
    <w:rsid w:val="001222FB"/>
    <w:rsid w:val="001226A0"/>
    <w:rsid w:val="001230C1"/>
    <w:rsid w:val="0012371B"/>
    <w:rsid w:val="00123928"/>
    <w:rsid w:val="00124D71"/>
    <w:rsid w:val="00124EDE"/>
    <w:rsid w:val="001255E3"/>
    <w:rsid w:val="00126A86"/>
    <w:rsid w:val="00126F6B"/>
    <w:rsid w:val="00130BA5"/>
    <w:rsid w:val="0013286B"/>
    <w:rsid w:val="00133FFB"/>
    <w:rsid w:val="0013411F"/>
    <w:rsid w:val="0013476D"/>
    <w:rsid w:val="001349CC"/>
    <w:rsid w:val="00135332"/>
    <w:rsid w:val="00135388"/>
    <w:rsid w:val="00135AC5"/>
    <w:rsid w:val="00136B64"/>
    <w:rsid w:val="0013716B"/>
    <w:rsid w:val="0013757E"/>
    <w:rsid w:val="00140CB7"/>
    <w:rsid w:val="0014305D"/>
    <w:rsid w:val="00143423"/>
    <w:rsid w:val="00144608"/>
    <w:rsid w:val="00144DFC"/>
    <w:rsid w:val="00144E88"/>
    <w:rsid w:val="00145618"/>
    <w:rsid w:val="001471EA"/>
    <w:rsid w:val="00147599"/>
    <w:rsid w:val="00150064"/>
    <w:rsid w:val="0015045B"/>
    <w:rsid w:val="0015078E"/>
    <w:rsid w:val="00151502"/>
    <w:rsid w:val="00151595"/>
    <w:rsid w:val="00151CEF"/>
    <w:rsid w:val="00152517"/>
    <w:rsid w:val="00154D5E"/>
    <w:rsid w:val="00155F66"/>
    <w:rsid w:val="001564DD"/>
    <w:rsid w:val="00156703"/>
    <w:rsid w:val="00156F3A"/>
    <w:rsid w:val="00156F94"/>
    <w:rsid w:val="001570E0"/>
    <w:rsid w:val="001571FA"/>
    <w:rsid w:val="00157CED"/>
    <w:rsid w:val="00160542"/>
    <w:rsid w:val="00160D03"/>
    <w:rsid w:val="00161FD1"/>
    <w:rsid w:val="00163837"/>
    <w:rsid w:val="00163A12"/>
    <w:rsid w:val="0016479E"/>
    <w:rsid w:val="00166E52"/>
    <w:rsid w:val="00167B58"/>
    <w:rsid w:val="001707F8"/>
    <w:rsid w:val="00170F4A"/>
    <w:rsid w:val="00171787"/>
    <w:rsid w:val="00171F1F"/>
    <w:rsid w:val="001733C8"/>
    <w:rsid w:val="001744E1"/>
    <w:rsid w:val="001745A0"/>
    <w:rsid w:val="001745DB"/>
    <w:rsid w:val="00175602"/>
    <w:rsid w:val="001756B1"/>
    <w:rsid w:val="001759AF"/>
    <w:rsid w:val="00175C7F"/>
    <w:rsid w:val="00175CB8"/>
    <w:rsid w:val="00175EE1"/>
    <w:rsid w:val="001769CE"/>
    <w:rsid w:val="001809A2"/>
    <w:rsid w:val="00181109"/>
    <w:rsid w:val="00181DB7"/>
    <w:rsid w:val="00182224"/>
    <w:rsid w:val="00184348"/>
    <w:rsid w:val="00184724"/>
    <w:rsid w:val="00184A35"/>
    <w:rsid w:val="00184EE6"/>
    <w:rsid w:val="00184F05"/>
    <w:rsid w:val="00185C3B"/>
    <w:rsid w:val="00190878"/>
    <w:rsid w:val="001928C3"/>
    <w:rsid w:val="00192FB6"/>
    <w:rsid w:val="00193722"/>
    <w:rsid w:val="001937D4"/>
    <w:rsid w:val="00193814"/>
    <w:rsid w:val="00193C17"/>
    <w:rsid w:val="00193C99"/>
    <w:rsid w:val="0019425D"/>
    <w:rsid w:val="00195327"/>
    <w:rsid w:val="0019552A"/>
    <w:rsid w:val="00195567"/>
    <w:rsid w:val="0019635F"/>
    <w:rsid w:val="00196467"/>
    <w:rsid w:val="00196875"/>
    <w:rsid w:val="001A04FD"/>
    <w:rsid w:val="001A239D"/>
    <w:rsid w:val="001A24E2"/>
    <w:rsid w:val="001A2C1C"/>
    <w:rsid w:val="001A36A5"/>
    <w:rsid w:val="001A3AD4"/>
    <w:rsid w:val="001A3DD7"/>
    <w:rsid w:val="001A42E1"/>
    <w:rsid w:val="001A440D"/>
    <w:rsid w:val="001A5129"/>
    <w:rsid w:val="001A5384"/>
    <w:rsid w:val="001A59B3"/>
    <w:rsid w:val="001A650A"/>
    <w:rsid w:val="001A69D3"/>
    <w:rsid w:val="001A6BF8"/>
    <w:rsid w:val="001A7025"/>
    <w:rsid w:val="001B17AF"/>
    <w:rsid w:val="001B17B8"/>
    <w:rsid w:val="001B18B2"/>
    <w:rsid w:val="001B1A78"/>
    <w:rsid w:val="001B254F"/>
    <w:rsid w:val="001B2A56"/>
    <w:rsid w:val="001B30CC"/>
    <w:rsid w:val="001B4BD4"/>
    <w:rsid w:val="001B6901"/>
    <w:rsid w:val="001B7395"/>
    <w:rsid w:val="001B7A97"/>
    <w:rsid w:val="001B7B6B"/>
    <w:rsid w:val="001B7EEA"/>
    <w:rsid w:val="001C0E7D"/>
    <w:rsid w:val="001C1767"/>
    <w:rsid w:val="001C1840"/>
    <w:rsid w:val="001C1C18"/>
    <w:rsid w:val="001C2414"/>
    <w:rsid w:val="001C2D4E"/>
    <w:rsid w:val="001C35F3"/>
    <w:rsid w:val="001C38A8"/>
    <w:rsid w:val="001C3BAD"/>
    <w:rsid w:val="001C3D1C"/>
    <w:rsid w:val="001C3F86"/>
    <w:rsid w:val="001C5E44"/>
    <w:rsid w:val="001C5E9A"/>
    <w:rsid w:val="001C5EF9"/>
    <w:rsid w:val="001C6091"/>
    <w:rsid w:val="001D0E2C"/>
    <w:rsid w:val="001D11C5"/>
    <w:rsid w:val="001D2E3E"/>
    <w:rsid w:val="001D3F0F"/>
    <w:rsid w:val="001D46E3"/>
    <w:rsid w:val="001D4EA1"/>
    <w:rsid w:val="001D715D"/>
    <w:rsid w:val="001D71E1"/>
    <w:rsid w:val="001E04EC"/>
    <w:rsid w:val="001E0600"/>
    <w:rsid w:val="001E0EC3"/>
    <w:rsid w:val="001E1FF0"/>
    <w:rsid w:val="001E23EB"/>
    <w:rsid w:val="001E2CB1"/>
    <w:rsid w:val="001E4E76"/>
    <w:rsid w:val="001E4F77"/>
    <w:rsid w:val="001E5844"/>
    <w:rsid w:val="001E5B2D"/>
    <w:rsid w:val="001E5F13"/>
    <w:rsid w:val="001E638E"/>
    <w:rsid w:val="001E7622"/>
    <w:rsid w:val="001F0A6E"/>
    <w:rsid w:val="001F12B5"/>
    <w:rsid w:val="001F15A9"/>
    <w:rsid w:val="001F1DB3"/>
    <w:rsid w:val="001F1E08"/>
    <w:rsid w:val="001F2F06"/>
    <w:rsid w:val="001F38D0"/>
    <w:rsid w:val="001F40AE"/>
    <w:rsid w:val="001F557D"/>
    <w:rsid w:val="001F619A"/>
    <w:rsid w:val="001F639F"/>
    <w:rsid w:val="001F63CC"/>
    <w:rsid w:val="001F713D"/>
    <w:rsid w:val="001F78BD"/>
    <w:rsid w:val="001F7C7E"/>
    <w:rsid w:val="0020073D"/>
    <w:rsid w:val="002008F2"/>
    <w:rsid w:val="00200971"/>
    <w:rsid w:val="00201256"/>
    <w:rsid w:val="002015EE"/>
    <w:rsid w:val="0020165F"/>
    <w:rsid w:val="0020221D"/>
    <w:rsid w:val="00202817"/>
    <w:rsid w:val="0020308F"/>
    <w:rsid w:val="00203FD1"/>
    <w:rsid w:val="002045AD"/>
    <w:rsid w:val="00204BFE"/>
    <w:rsid w:val="00204E58"/>
    <w:rsid w:val="0020540D"/>
    <w:rsid w:val="002073A3"/>
    <w:rsid w:val="002100FC"/>
    <w:rsid w:val="00210B39"/>
    <w:rsid w:val="0021126D"/>
    <w:rsid w:val="002116CF"/>
    <w:rsid w:val="002128DC"/>
    <w:rsid w:val="00212945"/>
    <w:rsid w:val="00212EFB"/>
    <w:rsid w:val="00215273"/>
    <w:rsid w:val="00215E8E"/>
    <w:rsid w:val="0021681D"/>
    <w:rsid w:val="00216F95"/>
    <w:rsid w:val="002176CB"/>
    <w:rsid w:val="00217705"/>
    <w:rsid w:val="00220ECD"/>
    <w:rsid w:val="0022154A"/>
    <w:rsid w:val="00222492"/>
    <w:rsid w:val="00222605"/>
    <w:rsid w:val="0022362D"/>
    <w:rsid w:val="00224471"/>
    <w:rsid w:val="002246CC"/>
    <w:rsid w:val="00224FB5"/>
    <w:rsid w:val="002269D9"/>
    <w:rsid w:val="0022746E"/>
    <w:rsid w:val="00227D93"/>
    <w:rsid w:val="002304BD"/>
    <w:rsid w:val="00230DF8"/>
    <w:rsid w:val="00230E51"/>
    <w:rsid w:val="0023143C"/>
    <w:rsid w:val="002335AC"/>
    <w:rsid w:val="002338D9"/>
    <w:rsid w:val="00233E9E"/>
    <w:rsid w:val="00233F05"/>
    <w:rsid w:val="00234487"/>
    <w:rsid w:val="00234DEC"/>
    <w:rsid w:val="00234FB3"/>
    <w:rsid w:val="00235843"/>
    <w:rsid w:val="00235C3A"/>
    <w:rsid w:val="002361E2"/>
    <w:rsid w:val="002362B5"/>
    <w:rsid w:val="0023663A"/>
    <w:rsid w:val="00236A7B"/>
    <w:rsid w:val="00236B3F"/>
    <w:rsid w:val="00237345"/>
    <w:rsid w:val="00240A9A"/>
    <w:rsid w:val="00240AC9"/>
    <w:rsid w:val="002439C1"/>
    <w:rsid w:val="00245469"/>
    <w:rsid w:val="002463FF"/>
    <w:rsid w:val="002465C1"/>
    <w:rsid w:val="002468E0"/>
    <w:rsid w:val="00250324"/>
    <w:rsid w:val="00250505"/>
    <w:rsid w:val="002509DB"/>
    <w:rsid w:val="0025107E"/>
    <w:rsid w:val="00251F2B"/>
    <w:rsid w:val="00252849"/>
    <w:rsid w:val="00252AFF"/>
    <w:rsid w:val="0025333B"/>
    <w:rsid w:val="00253A22"/>
    <w:rsid w:val="002554C8"/>
    <w:rsid w:val="00255C4F"/>
    <w:rsid w:val="00257FDB"/>
    <w:rsid w:val="00260122"/>
    <w:rsid w:val="0026169A"/>
    <w:rsid w:val="002616CC"/>
    <w:rsid w:val="002619D9"/>
    <w:rsid w:val="00261F3B"/>
    <w:rsid w:val="0026220E"/>
    <w:rsid w:val="00262A7C"/>
    <w:rsid w:val="00263063"/>
    <w:rsid w:val="00263114"/>
    <w:rsid w:val="0026408E"/>
    <w:rsid w:val="00264BA0"/>
    <w:rsid w:val="00265582"/>
    <w:rsid w:val="002658AC"/>
    <w:rsid w:val="002661E1"/>
    <w:rsid w:val="002662EA"/>
    <w:rsid w:val="002671A0"/>
    <w:rsid w:val="00270D40"/>
    <w:rsid w:val="00271E57"/>
    <w:rsid w:val="00272DDD"/>
    <w:rsid w:val="002746FF"/>
    <w:rsid w:val="00274753"/>
    <w:rsid w:val="00274775"/>
    <w:rsid w:val="002747E9"/>
    <w:rsid w:val="00274980"/>
    <w:rsid w:val="00274DF3"/>
    <w:rsid w:val="002758AB"/>
    <w:rsid w:val="002759B0"/>
    <w:rsid w:val="00275A4F"/>
    <w:rsid w:val="002806A2"/>
    <w:rsid w:val="0028070A"/>
    <w:rsid w:val="002809E8"/>
    <w:rsid w:val="00281511"/>
    <w:rsid w:val="0028191A"/>
    <w:rsid w:val="00281C82"/>
    <w:rsid w:val="00282D08"/>
    <w:rsid w:val="002848A3"/>
    <w:rsid w:val="00284FAD"/>
    <w:rsid w:val="00285555"/>
    <w:rsid w:val="00286999"/>
    <w:rsid w:val="00286BA5"/>
    <w:rsid w:val="00286EDC"/>
    <w:rsid w:val="00287EE3"/>
    <w:rsid w:val="002901D1"/>
    <w:rsid w:val="00290993"/>
    <w:rsid w:val="00290BA9"/>
    <w:rsid w:val="00290EF9"/>
    <w:rsid w:val="00291D44"/>
    <w:rsid w:val="00292F49"/>
    <w:rsid w:val="00293B85"/>
    <w:rsid w:val="00293D65"/>
    <w:rsid w:val="0029448C"/>
    <w:rsid w:val="002944AA"/>
    <w:rsid w:val="00295C77"/>
    <w:rsid w:val="00295EFF"/>
    <w:rsid w:val="002961CA"/>
    <w:rsid w:val="0029761C"/>
    <w:rsid w:val="00297641"/>
    <w:rsid w:val="00297AF4"/>
    <w:rsid w:val="00297F74"/>
    <w:rsid w:val="00297FF0"/>
    <w:rsid w:val="002A04CB"/>
    <w:rsid w:val="002A14B0"/>
    <w:rsid w:val="002A20E0"/>
    <w:rsid w:val="002A20FA"/>
    <w:rsid w:val="002A2190"/>
    <w:rsid w:val="002A51D6"/>
    <w:rsid w:val="002A51E3"/>
    <w:rsid w:val="002A56D3"/>
    <w:rsid w:val="002A5DB0"/>
    <w:rsid w:val="002A749C"/>
    <w:rsid w:val="002B0039"/>
    <w:rsid w:val="002B1A9B"/>
    <w:rsid w:val="002B2A79"/>
    <w:rsid w:val="002B4D24"/>
    <w:rsid w:val="002B53CE"/>
    <w:rsid w:val="002B5B92"/>
    <w:rsid w:val="002B6724"/>
    <w:rsid w:val="002B6B51"/>
    <w:rsid w:val="002B79C8"/>
    <w:rsid w:val="002B7B42"/>
    <w:rsid w:val="002B7CC2"/>
    <w:rsid w:val="002C0262"/>
    <w:rsid w:val="002C0301"/>
    <w:rsid w:val="002C0756"/>
    <w:rsid w:val="002C0B68"/>
    <w:rsid w:val="002C0D67"/>
    <w:rsid w:val="002C0DB8"/>
    <w:rsid w:val="002C0E7F"/>
    <w:rsid w:val="002C0FA7"/>
    <w:rsid w:val="002C10C8"/>
    <w:rsid w:val="002C361F"/>
    <w:rsid w:val="002C55B4"/>
    <w:rsid w:val="002C59B9"/>
    <w:rsid w:val="002C6014"/>
    <w:rsid w:val="002C6EB7"/>
    <w:rsid w:val="002C7585"/>
    <w:rsid w:val="002D1575"/>
    <w:rsid w:val="002D1C97"/>
    <w:rsid w:val="002D24A1"/>
    <w:rsid w:val="002D2BBC"/>
    <w:rsid w:val="002D3619"/>
    <w:rsid w:val="002D41A2"/>
    <w:rsid w:val="002D43E7"/>
    <w:rsid w:val="002D4770"/>
    <w:rsid w:val="002D5909"/>
    <w:rsid w:val="002D7665"/>
    <w:rsid w:val="002D7D0A"/>
    <w:rsid w:val="002D7EA6"/>
    <w:rsid w:val="002E2078"/>
    <w:rsid w:val="002E3589"/>
    <w:rsid w:val="002E47A6"/>
    <w:rsid w:val="002E47CD"/>
    <w:rsid w:val="002E483D"/>
    <w:rsid w:val="002E4E7A"/>
    <w:rsid w:val="002E4F4F"/>
    <w:rsid w:val="002E5A45"/>
    <w:rsid w:val="002E7249"/>
    <w:rsid w:val="002F156F"/>
    <w:rsid w:val="002F162B"/>
    <w:rsid w:val="002F2A35"/>
    <w:rsid w:val="002F2CA7"/>
    <w:rsid w:val="002F30AC"/>
    <w:rsid w:val="002F45D6"/>
    <w:rsid w:val="002F5304"/>
    <w:rsid w:val="002F5851"/>
    <w:rsid w:val="002F686C"/>
    <w:rsid w:val="002F74B0"/>
    <w:rsid w:val="002F771F"/>
    <w:rsid w:val="002F7FA3"/>
    <w:rsid w:val="0030001B"/>
    <w:rsid w:val="0030016C"/>
    <w:rsid w:val="00302311"/>
    <w:rsid w:val="00302397"/>
    <w:rsid w:val="00303716"/>
    <w:rsid w:val="0030426D"/>
    <w:rsid w:val="00304880"/>
    <w:rsid w:val="00305A05"/>
    <w:rsid w:val="003064AF"/>
    <w:rsid w:val="00310C8C"/>
    <w:rsid w:val="003115BC"/>
    <w:rsid w:val="00311602"/>
    <w:rsid w:val="00311665"/>
    <w:rsid w:val="00311B4F"/>
    <w:rsid w:val="00311D67"/>
    <w:rsid w:val="0031303A"/>
    <w:rsid w:val="00315A47"/>
    <w:rsid w:val="003164B5"/>
    <w:rsid w:val="00316747"/>
    <w:rsid w:val="00317C32"/>
    <w:rsid w:val="003219C4"/>
    <w:rsid w:val="00323032"/>
    <w:rsid w:val="0032796F"/>
    <w:rsid w:val="00330F17"/>
    <w:rsid w:val="00331BFE"/>
    <w:rsid w:val="00332EDE"/>
    <w:rsid w:val="0033378B"/>
    <w:rsid w:val="00333D65"/>
    <w:rsid w:val="00333DE1"/>
    <w:rsid w:val="00334033"/>
    <w:rsid w:val="00337FA2"/>
    <w:rsid w:val="00343833"/>
    <w:rsid w:val="0034425A"/>
    <w:rsid w:val="003445BC"/>
    <w:rsid w:val="00344E8B"/>
    <w:rsid w:val="0034551B"/>
    <w:rsid w:val="00345D77"/>
    <w:rsid w:val="00346369"/>
    <w:rsid w:val="00346905"/>
    <w:rsid w:val="00346EB3"/>
    <w:rsid w:val="003477CE"/>
    <w:rsid w:val="003500C5"/>
    <w:rsid w:val="003501EB"/>
    <w:rsid w:val="00350396"/>
    <w:rsid w:val="003506EE"/>
    <w:rsid w:val="003506F4"/>
    <w:rsid w:val="00351D10"/>
    <w:rsid w:val="0035346E"/>
    <w:rsid w:val="003535D1"/>
    <w:rsid w:val="003579DF"/>
    <w:rsid w:val="00357DCC"/>
    <w:rsid w:val="003604B3"/>
    <w:rsid w:val="003611DD"/>
    <w:rsid w:val="003616A8"/>
    <w:rsid w:val="00361DBA"/>
    <w:rsid w:val="00362A30"/>
    <w:rsid w:val="00363FBA"/>
    <w:rsid w:val="0036440A"/>
    <w:rsid w:val="00364BBE"/>
    <w:rsid w:val="0036639D"/>
    <w:rsid w:val="00366FFD"/>
    <w:rsid w:val="00367699"/>
    <w:rsid w:val="00370507"/>
    <w:rsid w:val="00370F42"/>
    <w:rsid w:val="0037151A"/>
    <w:rsid w:val="00372438"/>
    <w:rsid w:val="00372A6E"/>
    <w:rsid w:val="003736D9"/>
    <w:rsid w:val="00373FB4"/>
    <w:rsid w:val="00374B9D"/>
    <w:rsid w:val="00375046"/>
    <w:rsid w:val="003750FE"/>
    <w:rsid w:val="0037510C"/>
    <w:rsid w:val="00376108"/>
    <w:rsid w:val="00376B59"/>
    <w:rsid w:val="00377A9F"/>
    <w:rsid w:val="003819AF"/>
    <w:rsid w:val="00381D0A"/>
    <w:rsid w:val="003824C0"/>
    <w:rsid w:val="00382642"/>
    <w:rsid w:val="00383117"/>
    <w:rsid w:val="003835FA"/>
    <w:rsid w:val="00383B34"/>
    <w:rsid w:val="00383C4C"/>
    <w:rsid w:val="00384315"/>
    <w:rsid w:val="00384FDF"/>
    <w:rsid w:val="00385022"/>
    <w:rsid w:val="00385079"/>
    <w:rsid w:val="0038607B"/>
    <w:rsid w:val="00386B70"/>
    <w:rsid w:val="00387366"/>
    <w:rsid w:val="00387673"/>
    <w:rsid w:val="00387686"/>
    <w:rsid w:val="0038792D"/>
    <w:rsid w:val="00387A4D"/>
    <w:rsid w:val="0039044F"/>
    <w:rsid w:val="00390595"/>
    <w:rsid w:val="003908B7"/>
    <w:rsid w:val="003909F7"/>
    <w:rsid w:val="00390EA1"/>
    <w:rsid w:val="00393C7B"/>
    <w:rsid w:val="003951AC"/>
    <w:rsid w:val="00396178"/>
    <w:rsid w:val="00397176"/>
    <w:rsid w:val="003972F8"/>
    <w:rsid w:val="00397D70"/>
    <w:rsid w:val="00397F8F"/>
    <w:rsid w:val="003A0692"/>
    <w:rsid w:val="003A128B"/>
    <w:rsid w:val="003A2666"/>
    <w:rsid w:val="003A26FD"/>
    <w:rsid w:val="003A3E10"/>
    <w:rsid w:val="003A4B69"/>
    <w:rsid w:val="003A5E40"/>
    <w:rsid w:val="003B169C"/>
    <w:rsid w:val="003B2035"/>
    <w:rsid w:val="003B2E25"/>
    <w:rsid w:val="003B2F83"/>
    <w:rsid w:val="003B4DD1"/>
    <w:rsid w:val="003B5763"/>
    <w:rsid w:val="003B5860"/>
    <w:rsid w:val="003C06E1"/>
    <w:rsid w:val="003C0930"/>
    <w:rsid w:val="003C1526"/>
    <w:rsid w:val="003C1644"/>
    <w:rsid w:val="003C1E57"/>
    <w:rsid w:val="003C2471"/>
    <w:rsid w:val="003C2571"/>
    <w:rsid w:val="003C2811"/>
    <w:rsid w:val="003C30A0"/>
    <w:rsid w:val="003C34E1"/>
    <w:rsid w:val="003C419E"/>
    <w:rsid w:val="003C4733"/>
    <w:rsid w:val="003C4A3F"/>
    <w:rsid w:val="003C5E6F"/>
    <w:rsid w:val="003C75E9"/>
    <w:rsid w:val="003D08E2"/>
    <w:rsid w:val="003D2242"/>
    <w:rsid w:val="003D314B"/>
    <w:rsid w:val="003D469C"/>
    <w:rsid w:val="003D5260"/>
    <w:rsid w:val="003D5D0B"/>
    <w:rsid w:val="003D6873"/>
    <w:rsid w:val="003D7B94"/>
    <w:rsid w:val="003D7BCD"/>
    <w:rsid w:val="003E091F"/>
    <w:rsid w:val="003E0E4F"/>
    <w:rsid w:val="003E139A"/>
    <w:rsid w:val="003E15AD"/>
    <w:rsid w:val="003E15DD"/>
    <w:rsid w:val="003E2101"/>
    <w:rsid w:val="003E29A8"/>
    <w:rsid w:val="003E3CEC"/>
    <w:rsid w:val="003E4672"/>
    <w:rsid w:val="003E66CE"/>
    <w:rsid w:val="003E7066"/>
    <w:rsid w:val="003E71CA"/>
    <w:rsid w:val="003F0B5A"/>
    <w:rsid w:val="003F0C5B"/>
    <w:rsid w:val="003F1D8A"/>
    <w:rsid w:val="003F3F30"/>
    <w:rsid w:val="003F472E"/>
    <w:rsid w:val="00400E04"/>
    <w:rsid w:val="00402C8A"/>
    <w:rsid w:val="00402E00"/>
    <w:rsid w:val="004034F8"/>
    <w:rsid w:val="00403931"/>
    <w:rsid w:val="004042FD"/>
    <w:rsid w:val="00404905"/>
    <w:rsid w:val="00405B28"/>
    <w:rsid w:val="004063F8"/>
    <w:rsid w:val="00406B91"/>
    <w:rsid w:val="00406F4D"/>
    <w:rsid w:val="0040737F"/>
    <w:rsid w:val="0041034A"/>
    <w:rsid w:val="004103E4"/>
    <w:rsid w:val="004104F3"/>
    <w:rsid w:val="0041051F"/>
    <w:rsid w:val="00411DAD"/>
    <w:rsid w:val="0041269E"/>
    <w:rsid w:val="004126E4"/>
    <w:rsid w:val="00412723"/>
    <w:rsid w:val="00412A09"/>
    <w:rsid w:val="00413901"/>
    <w:rsid w:val="004145E0"/>
    <w:rsid w:val="00415554"/>
    <w:rsid w:val="00415BB5"/>
    <w:rsid w:val="004168E7"/>
    <w:rsid w:val="00416C49"/>
    <w:rsid w:val="0041743B"/>
    <w:rsid w:val="004209CF"/>
    <w:rsid w:val="0042124E"/>
    <w:rsid w:val="004218CF"/>
    <w:rsid w:val="00422486"/>
    <w:rsid w:val="0042283C"/>
    <w:rsid w:val="00423042"/>
    <w:rsid w:val="0042312C"/>
    <w:rsid w:val="00423220"/>
    <w:rsid w:val="004236A4"/>
    <w:rsid w:val="00423BDD"/>
    <w:rsid w:val="00423FAC"/>
    <w:rsid w:val="004252B6"/>
    <w:rsid w:val="004263BD"/>
    <w:rsid w:val="00426A53"/>
    <w:rsid w:val="00427490"/>
    <w:rsid w:val="00430567"/>
    <w:rsid w:val="00431315"/>
    <w:rsid w:val="00431399"/>
    <w:rsid w:val="0043251E"/>
    <w:rsid w:val="00432C9A"/>
    <w:rsid w:val="0043359D"/>
    <w:rsid w:val="00433AFA"/>
    <w:rsid w:val="0043433D"/>
    <w:rsid w:val="004359B7"/>
    <w:rsid w:val="00436324"/>
    <w:rsid w:val="00436483"/>
    <w:rsid w:val="004369F6"/>
    <w:rsid w:val="00436E99"/>
    <w:rsid w:val="00437263"/>
    <w:rsid w:val="0043744E"/>
    <w:rsid w:val="0043745D"/>
    <w:rsid w:val="00437590"/>
    <w:rsid w:val="0043763B"/>
    <w:rsid w:val="00440336"/>
    <w:rsid w:val="004406D1"/>
    <w:rsid w:val="00440FAC"/>
    <w:rsid w:val="004412B8"/>
    <w:rsid w:val="00441999"/>
    <w:rsid w:val="00441B66"/>
    <w:rsid w:val="00444113"/>
    <w:rsid w:val="0044579F"/>
    <w:rsid w:val="00447576"/>
    <w:rsid w:val="004502A5"/>
    <w:rsid w:val="00451CF7"/>
    <w:rsid w:val="004524C7"/>
    <w:rsid w:val="00452BA0"/>
    <w:rsid w:val="00452F5E"/>
    <w:rsid w:val="00453123"/>
    <w:rsid w:val="00453CDB"/>
    <w:rsid w:val="00455B0F"/>
    <w:rsid w:val="00455B42"/>
    <w:rsid w:val="004577F0"/>
    <w:rsid w:val="00457CD9"/>
    <w:rsid w:val="00460453"/>
    <w:rsid w:val="00460A73"/>
    <w:rsid w:val="0046116A"/>
    <w:rsid w:val="004611F3"/>
    <w:rsid w:val="0046122A"/>
    <w:rsid w:val="00461FD3"/>
    <w:rsid w:val="00462F48"/>
    <w:rsid w:val="004653AA"/>
    <w:rsid w:val="00466C10"/>
    <w:rsid w:val="00466C32"/>
    <w:rsid w:val="0046797D"/>
    <w:rsid w:val="00467E58"/>
    <w:rsid w:val="00467F26"/>
    <w:rsid w:val="0047005E"/>
    <w:rsid w:val="00470A27"/>
    <w:rsid w:val="00470BB3"/>
    <w:rsid w:val="004714E9"/>
    <w:rsid w:val="00471A41"/>
    <w:rsid w:val="00472041"/>
    <w:rsid w:val="00472599"/>
    <w:rsid w:val="0047359C"/>
    <w:rsid w:val="004742E5"/>
    <w:rsid w:val="00474F63"/>
    <w:rsid w:val="004750E4"/>
    <w:rsid w:val="0047522D"/>
    <w:rsid w:val="004762BF"/>
    <w:rsid w:val="004777D6"/>
    <w:rsid w:val="00477E85"/>
    <w:rsid w:val="0048066C"/>
    <w:rsid w:val="00480D63"/>
    <w:rsid w:val="00481148"/>
    <w:rsid w:val="004831F8"/>
    <w:rsid w:val="004842F6"/>
    <w:rsid w:val="00484F99"/>
    <w:rsid w:val="00485EB0"/>
    <w:rsid w:val="00487D6A"/>
    <w:rsid w:val="004902C2"/>
    <w:rsid w:val="00490398"/>
    <w:rsid w:val="0049041D"/>
    <w:rsid w:val="00490F28"/>
    <w:rsid w:val="004927A8"/>
    <w:rsid w:val="00492977"/>
    <w:rsid w:val="00492988"/>
    <w:rsid w:val="00493328"/>
    <w:rsid w:val="00493460"/>
    <w:rsid w:val="00493A54"/>
    <w:rsid w:val="00495812"/>
    <w:rsid w:val="00495A15"/>
    <w:rsid w:val="00496378"/>
    <w:rsid w:val="00496B10"/>
    <w:rsid w:val="004A05CF"/>
    <w:rsid w:val="004A0E18"/>
    <w:rsid w:val="004A1E77"/>
    <w:rsid w:val="004A37D1"/>
    <w:rsid w:val="004A3C75"/>
    <w:rsid w:val="004A6F4C"/>
    <w:rsid w:val="004A72C7"/>
    <w:rsid w:val="004B01E7"/>
    <w:rsid w:val="004B06E3"/>
    <w:rsid w:val="004B0DEE"/>
    <w:rsid w:val="004B14E8"/>
    <w:rsid w:val="004B202B"/>
    <w:rsid w:val="004B2388"/>
    <w:rsid w:val="004B3554"/>
    <w:rsid w:val="004B3A5C"/>
    <w:rsid w:val="004B3F35"/>
    <w:rsid w:val="004B4812"/>
    <w:rsid w:val="004B4C87"/>
    <w:rsid w:val="004B4E87"/>
    <w:rsid w:val="004B4F3B"/>
    <w:rsid w:val="004B5239"/>
    <w:rsid w:val="004B6EB6"/>
    <w:rsid w:val="004B7159"/>
    <w:rsid w:val="004B7B3F"/>
    <w:rsid w:val="004C03DE"/>
    <w:rsid w:val="004C0C04"/>
    <w:rsid w:val="004C1DD2"/>
    <w:rsid w:val="004C264C"/>
    <w:rsid w:val="004C3F9F"/>
    <w:rsid w:val="004C4691"/>
    <w:rsid w:val="004C4F33"/>
    <w:rsid w:val="004C504A"/>
    <w:rsid w:val="004C5D00"/>
    <w:rsid w:val="004C6231"/>
    <w:rsid w:val="004C659B"/>
    <w:rsid w:val="004C71E8"/>
    <w:rsid w:val="004C76CF"/>
    <w:rsid w:val="004C7799"/>
    <w:rsid w:val="004D0225"/>
    <w:rsid w:val="004D050D"/>
    <w:rsid w:val="004D073C"/>
    <w:rsid w:val="004D0E1C"/>
    <w:rsid w:val="004D234A"/>
    <w:rsid w:val="004D2634"/>
    <w:rsid w:val="004D31AF"/>
    <w:rsid w:val="004D3451"/>
    <w:rsid w:val="004D36CE"/>
    <w:rsid w:val="004D516F"/>
    <w:rsid w:val="004D53AC"/>
    <w:rsid w:val="004D5944"/>
    <w:rsid w:val="004D661E"/>
    <w:rsid w:val="004D6C48"/>
    <w:rsid w:val="004D734C"/>
    <w:rsid w:val="004E23D2"/>
    <w:rsid w:val="004E4AA1"/>
    <w:rsid w:val="004E53CC"/>
    <w:rsid w:val="004E5594"/>
    <w:rsid w:val="004E55E4"/>
    <w:rsid w:val="004E59FB"/>
    <w:rsid w:val="004E6AA7"/>
    <w:rsid w:val="004E6C1D"/>
    <w:rsid w:val="004E7D69"/>
    <w:rsid w:val="004F1E15"/>
    <w:rsid w:val="004F226A"/>
    <w:rsid w:val="004F4B2B"/>
    <w:rsid w:val="004F6A17"/>
    <w:rsid w:val="004F6FFE"/>
    <w:rsid w:val="004F712C"/>
    <w:rsid w:val="004F74C0"/>
    <w:rsid w:val="004F74D5"/>
    <w:rsid w:val="0050005C"/>
    <w:rsid w:val="00500D70"/>
    <w:rsid w:val="00502367"/>
    <w:rsid w:val="00503AE5"/>
    <w:rsid w:val="00504A20"/>
    <w:rsid w:val="0050575C"/>
    <w:rsid w:val="00505E24"/>
    <w:rsid w:val="00505FA6"/>
    <w:rsid w:val="0050678E"/>
    <w:rsid w:val="005104B0"/>
    <w:rsid w:val="00512F08"/>
    <w:rsid w:val="005134C3"/>
    <w:rsid w:val="005141D4"/>
    <w:rsid w:val="005144B7"/>
    <w:rsid w:val="0051454A"/>
    <w:rsid w:val="00515DA7"/>
    <w:rsid w:val="00516487"/>
    <w:rsid w:val="005201D4"/>
    <w:rsid w:val="00523132"/>
    <w:rsid w:val="00523344"/>
    <w:rsid w:val="005251BD"/>
    <w:rsid w:val="00527E30"/>
    <w:rsid w:val="00530961"/>
    <w:rsid w:val="00530D51"/>
    <w:rsid w:val="00531680"/>
    <w:rsid w:val="00531BFD"/>
    <w:rsid w:val="00532174"/>
    <w:rsid w:val="0053253B"/>
    <w:rsid w:val="00532F02"/>
    <w:rsid w:val="005331AD"/>
    <w:rsid w:val="0053424A"/>
    <w:rsid w:val="00534A20"/>
    <w:rsid w:val="005366E7"/>
    <w:rsid w:val="005409D2"/>
    <w:rsid w:val="00542CB2"/>
    <w:rsid w:val="005433C3"/>
    <w:rsid w:val="005435AE"/>
    <w:rsid w:val="005442D2"/>
    <w:rsid w:val="005443E5"/>
    <w:rsid w:val="00544A0A"/>
    <w:rsid w:val="0054520A"/>
    <w:rsid w:val="00545E24"/>
    <w:rsid w:val="0054642E"/>
    <w:rsid w:val="00546921"/>
    <w:rsid w:val="00546AA5"/>
    <w:rsid w:val="00550FAA"/>
    <w:rsid w:val="0055105F"/>
    <w:rsid w:val="005513D8"/>
    <w:rsid w:val="00551A8F"/>
    <w:rsid w:val="00552B2B"/>
    <w:rsid w:val="00552D3A"/>
    <w:rsid w:val="00552DB6"/>
    <w:rsid w:val="00552E2F"/>
    <w:rsid w:val="00553D47"/>
    <w:rsid w:val="00554A33"/>
    <w:rsid w:val="00554FBB"/>
    <w:rsid w:val="005555AD"/>
    <w:rsid w:val="0055654D"/>
    <w:rsid w:val="00556B5A"/>
    <w:rsid w:val="00556B7B"/>
    <w:rsid w:val="00556EFB"/>
    <w:rsid w:val="00557226"/>
    <w:rsid w:val="00560A1E"/>
    <w:rsid w:val="00560E83"/>
    <w:rsid w:val="00562D8B"/>
    <w:rsid w:val="00562EBB"/>
    <w:rsid w:val="00563201"/>
    <w:rsid w:val="0056525A"/>
    <w:rsid w:val="00566777"/>
    <w:rsid w:val="00566D81"/>
    <w:rsid w:val="00566E17"/>
    <w:rsid w:val="00567804"/>
    <w:rsid w:val="005706D0"/>
    <w:rsid w:val="005717D5"/>
    <w:rsid w:val="0057331C"/>
    <w:rsid w:val="00573449"/>
    <w:rsid w:val="005753E6"/>
    <w:rsid w:val="00575AD8"/>
    <w:rsid w:val="00575EEA"/>
    <w:rsid w:val="00576EC3"/>
    <w:rsid w:val="0058027C"/>
    <w:rsid w:val="00580584"/>
    <w:rsid w:val="005811C7"/>
    <w:rsid w:val="00581CE5"/>
    <w:rsid w:val="00582782"/>
    <w:rsid w:val="00582E06"/>
    <w:rsid w:val="0058445A"/>
    <w:rsid w:val="00586226"/>
    <w:rsid w:val="00586860"/>
    <w:rsid w:val="00586E35"/>
    <w:rsid w:val="00587834"/>
    <w:rsid w:val="00590EE8"/>
    <w:rsid w:val="00590FBC"/>
    <w:rsid w:val="00591087"/>
    <w:rsid w:val="0059215C"/>
    <w:rsid w:val="00592F85"/>
    <w:rsid w:val="005931E6"/>
    <w:rsid w:val="00593D27"/>
    <w:rsid w:val="005942E5"/>
    <w:rsid w:val="00594BB1"/>
    <w:rsid w:val="00595E9F"/>
    <w:rsid w:val="005A0725"/>
    <w:rsid w:val="005A0E93"/>
    <w:rsid w:val="005A3564"/>
    <w:rsid w:val="005A366B"/>
    <w:rsid w:val="005A6CE9"/>
    <w:rsid w:val="005A74CC"/>
    <w:rsid w:val="005A7567"/>
    <w:rsid w:val="005A7584"/>
    <w:rsid w:val="005B0805"/>
    <w:rsid w:val="005B28BE"/>
    <w:rsid w:val="005B2EBE"/>
    <w:rsid w:val="005B3C0D"/>
    <w:rsid w:val="005B43C7"/>
    <w:rsid w:val="005B5B49"/>
    <w:rsid w:val="005B5C79"/>
    <w:rsid w:val="005B5F25"/>
    <w:rsid w:val="005B7168"/>
    <w:rsid w:val="005B7876"/>
    <w:rsid w:val="005B7CB7"/>
    <w:rsid w:val="005B7F8C"/>
    <w:rsid w:val="005C0569"/>
    <w:rsid w:val="005C0C51"/>
    <w:rsid w:val="005C0F2F"/>
    <w:rsid w:val="005C1BC8"/>
    <w:rsid w:val="005C2141"/>
    <w:rsid w:val="005C23F5"/>
    <w:rsid w:val="005C2507"/>
    <w:rsid w:val="005C4C4B"/>
    <w:rsid w:val="005C619B"/>
    <w:rsid w:val="005C62FB"/>
    <w:rsid w:val="005C7CCD"/>
    <w:rsid w:val="005D011F"/>
    <w:rsid w:val="005D07D1"/>
    <w:rsid w:val="005D0A68"/>
    <w:rsid w:val="005D24F5"/>
    <w:rsid w:val="005D3D18"/>
    <w:rsid w:val="005D4692"/>
    <w:rsid w:val="005D49D4"/>
    <w:rsid w:val="005D6966"/>
    <w:rsid w:val="005D6C20"/>
    <w:rsid w:val="005D770C"/>
    <w:rsid w:val="005D7F74"/>
    <w:rsid w:val="005E06D7"/>
    <w:rsid w:val="005E12A0"/>
    <w:rsid w:val="005E1CF0"/>
    <w:rsid w:val="005E1FAF"/>
    <w:rsid w:val="005E221F"/>
    <w:rsid w:val="005E253B"/>
    <w:rsid w:val="005E302D"/>
    <w:rsid w:val="005E3A6D"/>
    <w:rsid w:val="005E3C94"/>
    <w:rsid w:val="005E3E36"/>
    <w:rsid w:val="005E4F63"/>
    <w:rsid w:val="005E5080"/>
    <w:rsid w:val="005E5288"/>
    <w:rsid w:val="005E5C59"/>
    <w:rsid w:val="005E60A7"/>
    <w:rsid w:val="005E6129"/>
    <w:rsid w:val="005E73A1"/>
    <w:rsid w:val="005E7918"/>
    <w:rsid w:val="005F0F61"/>
    <w:rsid w:val="005F1358"/>
    <w:rsid w:val="005F1C54"/>
    <w:rsid w:val="005F1C76"/>
    <w:rsid w:val="005F215C"/>
    <w:rsid w:val="005F26D9"/>
    <w:rsid w:val="005F304F"/>
    <w:rsid w:val="005F4FB9"/>
    <w:rsid w:val="005F524A"/>
    <w:rsid w:val="005F585D"/>
    <w:rsid w:val="005F6347"/>
    <w:rsid w:val="005F669C"/>
    <w:rsid w:val="005F72CE"/>
    <w:rsid w:val="005F78B3"/>
    <w:rsid w:val="0060146F"/>
    <w:rsid w:val="00602168"/>
    <w:rsid w:val="00602850"/>
    <w:rsid w:val="00602D63"/>
    <w:rsid w:val="0060326D"/>
    <w:rsid w:val="006047FF"/>
    <w:rsid w:val="00605268"/>
    <w:rsid w:val="006053B5"/>
    <w:rsid w:val="00606480"/>
    <w:rsid w:val="00606961"/>
    <w:rsid w:val="00610618"/>
    <w:rsid w:val="006108F6"/>
    <w:rsid w:val="00610AA5"/>
    <w:rsid w:val="00611769"/>
    <w:rsid w:val="00611BD5"/>
    <w:rsid w:val="00611E76"/>
    <w:rsid w:val="00612135"/>
    <w:rsid w:val="006122D6"/>
    <w:rsid w:val="006123A5"/>
    <w:rsid w:val="00612ACC"/>
    <w:rsid w:val="00612EEC"/>
    <w:rsid w:val="006135D5"/>
    <w:rsid w:val="006142E2"/>
    <w:rsid w:val="00614A73"/>
    <w:rsid w:val="00614AC0"/>
    <w:rsid w:val="00614E8F"/>
    <w:rsid w:val="00616643"/>
    <w:rsid w:val="00621A75"/>
    <w:rsid w:val="00622127"/>
    <w:rsid w:val="00622DCB"/>
    <w:rsid w:val="0062409F"/>
    <w:rsid w:val="0062486C"/>
    <w:rsid w:val="00625000"/>
    <w:rsid w:val="006269E4"/>
    <w:rsid w:val="00626DA1"/>
    <w:rsid w:val="006277A7"/>
    <w:rsid w:val="00627C24"/>
    <w:rsid w:val="00627E26"/>
    <w:rsid w:val="00631043"/>
    <w:rsid w:val="00631C3C"/>
    <w:rsid w:val="00632137"/>
    <w:rsid w:val="0063240C"/>
    <w:rsid w:val="00632B97"/>
    <w:rsid w:val="00632B9B"/>
    <w:rsid w:val="00633920"/>
    <w:rsid w:val="0063453A"/>
    <w:rsid w:val="00634608"/>
    <w:rsid w:val="006346F7"/>
    <w:rsid w:val="00634B66"/>
    <w:rsid w:val="00634B9F"/>
    <w:rsid w:val="006352EC"/>
    <w:rsid w:val="00635892"/>
    <w:rsid w:val="00635977"/>
    <w:rsid w:val="00641005"/>
    <w:rsid w:val="006413A1"/>
    <w:rsid w:val="00642942"/>
    <w:rsid w:val="00642AF9"/>
    <w:rsid w:val="00642B5A"/>
    <w:rsid w:val="00645FD7"/>
    <w:rsid w:val="00646755"/>
    <w:rsid w:val="00647619"/>
    <w:rsid w:val="0064772A"/>
    <w:rsid w:val="006500F9"/>
    <w:rsid w:val="006503C7"/>
    <w:rsid w:val="00650AE3"/>
    <w:rsid w:val="00651368"/>
    <w:rsid w:val="006517BC"/>
    <w:rsid w:val="00651ED2"/>
    <w:rsid w:val="00651F7F"/>
    <w:rsid w:val="0065306D"/>
    <w:rsid w:val="0065320B"/>
    <w:rsid w:val="00653250"/>
    <w:rsid w:val="00653D24"/>
    <w:rsid w:val="00654304"/>
    <w:rsid w:val="00654305"/>
    <w:rsid w:val="006555B7"/>
    <w:rsid w:val="00655999"/>
    <w:rsid w:val="00656E96"/>
    <w:rsid w:val="0065722F"/>
    <w:rsid w:val="00661003"/>
    <w:rsid w:val="00661CE3"/>
    <w:rsid w:val="006625C5"/>
    <w:rsid w:val="00664103"/>
    <w:rsid w:val="00664C14"/>
    <w:rsid w:val="006657A8"/>
    <w:rsid w:val="00667B05"/>
    <w:rsid w:val="00670D67"/>
    <w:rsid w:val="00670EBF"/>
    <w:rsid w:val="0067142F"/>
    <w:rsid w:val="00671B4C"/>
    <w:rsid w:val="00671F5E"/>
    <w:rsid w:val="006729EB"/>
    <w:rsid w:val="00672F67"/>
    <w:rsid w:val="00672FAE"/>
    <w:rsid w:val="006734F4"/>
    <w:rsid w:val="006736B0"/>
    <w:rsid w:val="00673CE4"/>
    <w:rsid w:val="00674881"/>
    <w:rsid w:val="00674FA2"/>
    <w:rsid w:val="00676549"/>
    <w:rsid w:val="00676CDC"/>
    <w:rsid w:val="00680452"/>
    <w:rsid w:val="00680BA7"/>
    <w:rsid w:val="00680DF1"/>
    <w:rsid w:val="00682543"/>
    <w:rsid w:val="006828F9"/>
    <w:rsid w:val="00682DFE"/>
    <w:rsid w:val="00683963"/>
    <w:rsid w:val="00683D2D"/>
    <w:rsid w:val="00685429"/>
    <w:rsid w:val="006854EF"/>
    <w:rsid w:val="00687128"/>
    <w:rsid w:val="006901B0"/>
    <w:rsid w:val="0069098D"/>
    <w:rsid w:val="0069151B"/>
    <w:rsid w:val="006916D6"/>
    <w:rsid w:val="006920F9"/>
    <w:rsid w:val="006925B8"/>
    <w:rsid w:val="0069285C"/>
    <w:rsid w:val="006935CD"/>
    <w:rsid w:val="00693C95"/>
    <w:rsid w:val="00696CC8"/>
    <w:rsid w:val="00697633"/>
    <w:rsid w:val="006A0C34"/>
    <w:rsid w:val="006A0F2C"/>
    <w:rsid w:val="006A1FC5"/>
    <w:rsid w:val="006A20D6"/>
    <w:rsid w:val="006A221A"/>
    <w:rsid w:val="006A3700"/>
    <w:rsid w:val="006A38E7"/>
    <w:rsid w:val="006A4E5A"/>
    <w:rsid w:val="006A4FD6"/>
    <w:rsid w:val="006A540F"/>
    <w:rsid w:val="006A5917"/>
    <w:rsid w:val="006A5921"/>
    <w:rsid w:val="006A5A84"/>
    <w:rsid w:val="006A5E71"/>
    <w:rsid w:val="006A701B"/>
    <w:rsid w:val="006A7DB0"/>
    <w:rsid w:val="006B40B1"/>
    <w:rsid w:val="006B465C"/>
    <w:rsid w:val="006B4778"/>
    <w:rsid w:val="006B4F1F"/>
    <w:rsid w:val="006B6846"/>
    <w:rsid w:val="006B7692"/>
    <w:rsid w:val="006B780F"/>
    <w:rsid w:val="006B78A0"/>
    <w:rsid w:val="006C0A9A"/>
    <w:rsid w:val="006C192A"/>
    <w:rsid w:val="006C1DBB"/>
    <w:rsid w:val="006C3FA5"/>
    <w:rsid w:val="006C424C"/>
    <w:rsid w:val="006C552D"/>
    <w:rsid w:val="006C562E"/>
    <w:rsid w:val="006C6FB7"/>
    <w:rsid w:val="006C72FB"/>
    <w:rsid w:val="006C7C0B"/>
    <w:rsid w:val="006D0928"/>
    <w:rsid w:val="006D09B4"/>
    <w:rsid w:val="006D0BAE"/>
    <w:rsid w:val="006D0E23"/>
    <w:rsid w:val="006D1017"/>
    <w:rsid w:val="006D155D"/>
    <w:rsid w:val="006D2319"/>
    <w:rsid w:val="006D46C6"/>
    <w:rsid w:val="006D4A36"/>
    <w:rsid w:val="006D51E4"/>
    <w:rsid w:val="006D570C"/>
    <w:rsid w:val="006D5DBE"/>
    <w:rsid w:val="006D6B59"/>
    <w:rsid w:val="006D75C8"/>
    <w:rsid w:val="006D75EB"/>
    <w:rsid w:val="006D764F"/>
    <w:rsid w:val="006E17BA"/>
    <w:rsid w:val="006E2ACD"/>
    <w:rsid w:val="006E2C39"/>
    <w:rsid w:val="006E340A"/>
    <w:rsid w:val="006E4212"/>
    <w:rsid w:val="006E44BD"/>
    <w:rsid w:val="006E4FC6"/>
    <w:rsid w:val="006E5A8A"/>
    <w:rsid w:val="006E5C8E"/>
    <w:rsid w:val="006E60AC"/>
    <w:rsid w:val="006E638A"/>
    <w:rsid w:val="006E63C8"/>
    <w:rsid w:val="006E6957"/>
    <w:rsid w:val="006E6A5D"/>
    <w:rsid w:val="006E718B"/>
    <w:rsid w:val="006E7D06"/>
    <w:rsid w:val="006F09BD"/>
    <w:rsid w:val="006F09D7"/>
    <w:rsid w:val="006F1204"/>
    <w:rsid w:val="006F13D8"/>
    <w:rsid w:val="006F1429"/>
    <w:rsid w:val="006F2CB1"/>
    <w:rsid w:val="006F3A96"/>
    <w:rsid w:val="006F431E"/>
    <w:rsid w:val="006F44A9"/>
    <w:rsid w:val="006F60E6"/>
    <w:rsid w:val="006F6901"/>
    <w:rsid w:val="006F6DA9"/>
    <w:rsid w:val="006F7B54"/>
    <w:rsid w:val="00700627"/>
    <w:rsid w:val="0070094D"/>
    <w:rsid w:val="00700C66"/>
    <w:rsid w:val="0070122F"/>
    <w:rsid w:val="007012D9"/>
    <w:rsid w:val="00701FE3"/>
    <w:rsid w:val="007025AB"/>
    <w:rsid w:val="007027F3"/>
    <w:rsid w:val="0070366C"/>
    <w:rsid w:val="00704FA0"/>
    <w:rsid w:val="00706BBB"/>
    <w:rsid w:val="00707C34"/>
    <w:rsid w:val="00707DCE"/>
    <w:rsid w:val="00707EF0"/>
    <w:rsid w:val="0071025C"/>
    <w:rsid w:val="00710497"/>
    <w:rsid w:val="00710D3B"/>
    <w:rsid w:val="00711299"/>
    <w:rsid w:val="00711651"/>
    <w:rsid w:val="00711953"/>
    <w:rsid w:val="00712CE5"/>
    <w:rsid w:val="0071450F"/>
    <w:rsid w:val="00714546"/>
    <w:rsid w:val="007148CF"/>
    <w:rsid w:val="007163B5"/>
    <w:rsid w:val="00716B44"/>
    <w:rsid w:val="00717650"/>
    <w:rsid w:val="007202C9"/>
    <w:rsid w:val="00720F58"/>
    <w:rsid w:val="00721BE8"/>
    <w:rsid w:val="00722F5B"/>
    <w:rsid w:val="00725238"/>
    <w:rsid w:val="00726FB7"/>
    <w:rsid w:val="007305DA"/>
    <w:rsid w:val="00730F5B"/>
    <w:rsid w:val="007310EE"/>
    <w:rsid w:val="007311E4"/>
    <w:rsid w:val="00731C9B"/>
    <w:rsid w:val="00731FC8"/>
    <w:rsid w:val="0073287E"/>
    <w:rsid w:val="00732B37"/>
    <w:rsid w:val="00733234"/>
    <w:rsid w:val="007347FD"/>
    <w:rsid w:val="00734ACE"/>
    <w:rsid w:val="00735426"/>
    <w:rsid w:val="007354E1"/>
    <w:rsid w:val="007356D5"/>
    <w:rsid w:val="00735818"/>
    <w:rsid w:val="00735B8E"/>
    <w:rsid w:val="00735B98"/>
    <w:rsid w:val="00735E86"/>
    <w:rsid w:val="007366E6"/>
    <w:rsid w:val="007372FF"/>
    <w:rsid w:val="00737CD5"/>
    <w:rsid w:val="007414A6"/>
    <w:rsid w:val="007446E2"/>
    <w:rsid w:val="007454A4"/>
    <w:rsid w:val="00747137"/>
    <w:rsid w:val="007476F3"/>
    <w:rsid w:val="0075036C"/>
    <w:rsid w:val="0075129C"/>
    <w:rsid w:val="0075235B"/>
    <w:rsid w:val="00753B70"/>
    <w:rsid w:val="00753C4A"/>
    <w:rsid w:val="00753E83"/>
    <w:rsid w:val="00753E84"/>
    <w:rsid w:val="00753ED5"/>
    <w:rsid w:val="00753F3A"/>
    <w:rsid w:val="00754814"/>
    <w:rsid w:val="00754947"/>
    <w:rsid w:val="0075633E"/>
    <w:rsid w:val="00756702"/>
    <w:rsid w:val="0075743A"/>
    <w:rsid w:val="007601ED"/>
    <w:rsid w:val="00761336"/>
    <w:rsid w:val="00761AF1"/>
    <w:rsid w:val="00761C86"/>
    <w:rsid w:val="00761E30"/>
    <w:rsid w:val="00761FB3"/>
    <w:rsid w:val="00762CA8"/>
    <w:rsid w:val="007634CD"/>
    <w:rsid w:val="00763605"/>
    <w:rsid w:val="00763E9E"/>
    <w:rsid w:val="00763FC7"/>
    <w:rsid w:val="007648B0"/>
    <w:rsid w:val="00764EBE"/>
    <w:rsid w:val="007660BE"/>
    <w:rsid w:val="00767626"/>
    <w:rsid w:val="0077000A"/>
    <w:rsid w:val="0077056C"/>
    <w:rsid w:val="00771BA8"/>
    <w:rsid w:val="00771E6C"/>
    <w:rsid w:val="00772242"/>
    <w:rsid w:val="0077232F"/>
    <w:rsid w:val="00773960"/>
    <w:rsid w:val="00774CB9"/>
    <w:rsid w:val="0077693B"/>
    <w:rsid w:val="00780100"/>
    <w:rsid w:val="00780C62"/>
    <w:rsid w:val="00780CB8"/>
    <w:rsid w:val="00781A67"/>
    <w:rsid w:val="007822DD"/>
    <w:rsid w:val="00783EA8"/>
    <w:rsid w:val="00784829"/>
    <w:rsid w:val="007849A8"/>
    <w:rsid w:val="00785759"/>
    <w:rsid w:val="00785D42"/>
    <w:rsid w:val="00786551"/>
    <w:rsid w:val="0078721F"/>
    <w:rsid w:val="00787D18"/>
    <w:rsid w:val="0079016C"/>
    <w:rsid w:val="007923FF"/>
    <w:rsid w:val="00792500"/>
    <w:rsid w:val="007935CC"/>
    <w:rsid w:val="007939EF"/>
    <w:rsid w:val="007969F5"/>
    <w:rsid w:val="00797042"/>
    <w:rsid w:val="007970F9"/>
    <w:rsid w:val="00797250"/>
    <w:rsid w:val="00797883"/>
    <w:rsid w:val="00797928"/>
    <w:rsid w:val="007A0C8B"/>
    <w:rsid w:val="007A280A"/>
    <w:rsid w:val="007A38CB"/>
    <w:rsid w:val="007A40D3"/>
    <w:rsid w:val="007A4A07"/>
    <w:rsid w:val="007A710A"/>
    <w:rsid w:val="007A72CC"/>
    <w:rsid w:val="007A7AE8"/>
    <w:rsid w:val="007B0358"/>
    <w:rsid w:val="007B147B"/>
    <w:rsid w:val="007B1872"/>
    <w:rsid w:val="007B1FC1"/>
    <w:rsid w:val="007B22F3"/>
    <w:rsid w:val="007B234F"/>
    <w:rsid w:val="007B2CB7"/>
    <w:rsid w:val="007B3E32"/>
    <w:rsid w:val="007B52EE"/>
    <w:rsid w:val="007B5EB6"/>
    <w:rsid w:val="007B6B89"/>
    <w:rsid w:val="007B7BCB"/>
    <w:rsid w:val="007C049D"/>
    <w:rsid w:val="007C0546"/>
    <w:rsid w:val="007C1F9E"/>
    <w:rsid w:val="007C2967"/>
    <w:rsid w:val="007C45F3"/>
    <w:rsid w:val="007C5889"/>
    <w:rsid w:val="007C5CA3"/>
    <w:rsid w:val="007C690D"/>
    <w:rsid w:val="007C6F37"/>
    <w:rsid w:val="007D0803"/>
    <w:rsid w:val="007D0835"/>
    <w:rsid w:val="007D1326"/>
    <w:rsid w:val="007D258C"/>
    <w:rsid w:val="007D38B4"/>
    <w:rsid w:val="007D4841"/>
    <w:rsid w:val="007D4BFF"/>
    <w:rsid w:val="007D5284"/>
    <w:rsid w:val="007D54E0"/>
    <w:rsid w:val="007D6895"/>
    <w:rsid w:val="007D7118"/>
    <w:rsid w:val="007D713C"/>
    <w:rsid w:val="007D73BA"/>
    <w:rsid w:val="007E0761"/>
    <w:rsid w:val="007E0B4B"/>
    <w:rsid w:val="007E161F"/>
    <w:rsid w:val="007E1E3B"/>
    <w:rsid w:val="007E2F12"/>
    <w:rsid w:val="007E48C0"/>
    <w:rsid w:val="007E4C93"/>
    <w:rsid w:val="007E52D3"/>
    <w:rsid w:val="007E5553"/>
    <w:rsid w:val="007E5997"/>
    <w:rsid w:val="007E631F"/>
    <w:rsid w:val="007E727C"/>
    <w:rsid w:val="007E7620"/>
    <w:rsid w:val="007E77AE"/>
    <w:rsid w:val="007F0ACE"/>
    <w:rsid w:val="007F2798"/>
    <w:rsid w:val="007F3FE5"/>
    <w:rsid w:val="007F56FC"/>
    <w:rsid w:val="007F6492"/>
    <w:rsid w:val="007F75C2"/>
    <w:rsid w:val="007F7838"/>
    <w:rsid w:val="007F7A54"/>
    <w:rsid w:val="008005C2"/>
    <w:rsid w:val="00800EED"/>
    <w:rsid w:val="0080138B"/>
    <w:rsid w:val="008014AF"/>
    <w:rsid w:val="00801609"/>
    <w:rsid w:val="00801E76"/>
    <w:rsid w:val="00802CAE"/>
    <w:rsid w:val="00802D99"/>
    <w:rsid w:val="00802FDC"/>
    <w:rsid w:val="00804B65"/>
    <w:rsid w:val="00805109"/>
    <w:rsid w:val="0080559B"/>
    <w:rsid w:val="00805B0A"/>
    <w:rsid w:val="00806FAB"/>
    <w:rsid w:val="008072BC"/>
    <w:rsid w:val="00807C86"/>
    <w:rsid w:val="008103CA"/>
    <w:rsid w:val="00810D9F"/>
    <w:rsid w:val="008111AF"/>
    <w:rsid w:val="008114FB"/>
    <w:rsid w:val="008116F1"/>
    <w:rsid w:val="00813C35"/>
    <w:rsid w:val="00814384"/>
    <w:rsid w:val="008149BF"/>
    <w:rsid w:val="0081559A"/>
    <w:rsid w:val="00815667"/>
    <w:rsid w:val="00816D7F"/>
    <w:rsid w:val="00817C96"/>
    <w:rsid w:val="008210C4"/>
    <w:rsid w:val="00822400"/>
    <w:rsid w:val="00823013"/>
    <w:rsid w:val="00824A48"/>
    <w:rsid w:val="00824D23"/>
    <w:rsid w:val="008255A3"/>
    <w:rsid w:val="00825E69"/>
    <w:rsid w:val="00826471"/>
    <w:rsid w:val="008273C5"/>
    <w:rsid w:val="008274A9"/>
    <w:rsid w:val="00827B0E"/>
    <w:rsid w:val="00827BCC"/>
    <w:rsid w:val="008308E1"/>
    <w:rsid w:val="00830E9F"/>
    <w:rsid w:val="00832422"/>
    <w:rsid w:val="008328EF"/>
    <w:rsid w:val="00832B20"/>
    <w:rsid w:val="00832E5A"/>
    <w:rsid w:val="00833BB2"/>
    <w:rsid w:val="00835876"/>
    <w:rsid w:val="00835904"/>
    <w:rsid w:val="00836B90"/>
    <w:rsid w:val="00840811"/>
    <w:rsid w:val="00840D50"/>
    <w:rsid w:val="008411A7"/>
    <w:rsid w:val="00841EF6"/>
    <w:rsid w:val="0084237C"/>
    <w:rsid w:val="00842723"/>
    <w:rsid w:val="00843475"/>
    <w:rsid w:val="00843E2C"/>
    <w:rsid w:val="00844EB2"/>
    <w:rsid w:val="00845F66"/>
    <w:rsid w:val="008461FA"/>
    <w:rsid w:val="008473EA"/>
    <w:rsid w:val="00847D41"/>
    <w:rsid w:val="00850078"/>
    <w:rsid w:val="008508D5"/>
    <w:rsid w:val="00850DAE"/>
    <w:rsid w:val="0085198E"/>
    <w:rsid w:val="00851B3B"/>
    <w:rsid w:val="00853347"/>
    <w:rsid w:val="00853500"/>
    <w:rsid w:val="00853FE5"/>
    <w:rsid w:val="00854AB3"/>
    <w:rsid w:val="008552AE"/>
    <w:rsid w:val="008555A6"/>
    <w:rsid w:val="00855773"/>
    <w:rsid w:val="008559CF"/>
    <w:rsid w:val="00855EF0"/>
    <w:rsid w:val="00856BB6"/>
    <w:rsid w:val="0085758D"/>
    <w:rsid w:val="00857685"/>
    <w:rsid w:val="00857949"/>
    <w:rsid w:val="008601E6"/>
    <w:rsid w:val="00861584"/>
    <w:rsid w:val="008616DB"/>
    <w:rsid w:val="00861C69"/>
    <w:rsid w:val="00861C7F"/>
    <w:rsid w:val="00862271"/>
    <w:rsid w:val="00862A1E"/>
    <w:rsid w:val="008635BC"/>
    <w:rsid w:val="00863C91"/>
    <w:rsid w:val="00863D41"/>
    <w:rsid w:val="00863E97"/>
    <w:rsid w:val="008645B3"/>
    <w:rsid w:val="008645B7"/>
    <w:rsid w:val="00864675"/>
    <w:rsid w:val="00864938"/>
    <w:rsid w:val="0086541C"/>
    <w:rsid w:val="008663BE"/>
    <w:rsid w:val="008666B5"/>
    <w:rsid w:val="00866DF4"/>
    <w:rsid w:val="00867D1C"/>
    <w:rsid w:val="008704E3"/>
    <w:rsid w:val="00870E88"/>
    <w:rsid w:val="00871A22"/>
    <w:rsid w:val="00871DEC"/>
    <w:rsid w:val="00872906"/>
    <w:rsid w:val="008734FD"/>
    <w:rsid w:val="008736A6"/>
    <w:rsid w:val="00873F9C"/>
    <w:rsid w:val="008742C4"/>
    <w:rsid w:val="008745C3"/>
    <w:rsid w:val="008746B1"/>
    <w:rsid w:val="00876A27"/>
    <w:rsid w:val="008801D6"/>
    <w:rsid w:val="008805D7"/>
    <w:rsid w:val="00881C74"/>
    <w:rsid w:val="00881EC2"/>
    <w:rsid w:val="00882E4E"/>
    <w:rsid w:val="00883020"/>
    <w:rsid w:val="00885378"/>
    <w:rsid w:val="008858F1"/>
    <w:rsid w:val="00885EAA"/>
    <w:rsid w:val="00886900"/>
    <w:rsid w:val="00886F01"/>
    <w:rsid w:val="00887049"/>
    <w:rsid w:val="0089029A"/>
    <w:rsid w:val="00891AFB"/>
    <w:rsid w:val="00891B5F"/>
    <w:rsid w:val="00891C4B"/>
    <w:rsid w:val="00891EE0"/>
    <w:rsid w:val="00892DB6"/>
    <w:rsid w:val="008931AA"/>
    <w:rsid w:val="00893A14"/>
    <w:rsid w:val="00893ACB"/>
    <w:rsid w:val="00893CD5"/>
    <w:rsid w:val="008943B0"/>
    <w:rsid w:val="0089498A"/>
    <w:rsid w:val="008949F5"/>
    <w:rsid w:val="00894EB7"/>
    <w:rsid w:val="00895147"/>
    <w:rsid w:val="00895272"/>
    <w:rsid w:val="00896CF1"/>
    <w:rsid w:val="00897223"/>
    <w:rsid w:val="008975C7"/>
    <w:rsid w:val="00897E58"/>
    <w:rsid w:val="00897E71"/>
    <w:rsid w:val="008A00BB"/>
    <w:rsid w:val="008A02AC"/>
    <w:rsid w:val="008A0C00"/>
    <w:rsid w:val="008A1BBB"/>
    <w:rsid w:val="008A2051"/>
    <w:rsid w:val="008A229E"/>
    <w:rsid w:val="008A2C05"/>
    <w:rsid w:val="008A3C2B"/>
    <w:rsid w:val="008A3E72"/>
    <w:rsid w:val="008A5D60"/>
    <w:rsid w:val="008A5EDF"/>
    <w:rsid w:val="008A6027"/>
    <w:rsid w:val="008A706F"/>
    <w:rsid w:val="008A7703"/>
    <w:rsid w:val="008B1248"/>
    <w:rsid w:val="008B1C0D"/>
    <w:rsid w:val="008B36DC"/>
    <w:rsid w:val="008B5F08"/>
    <w:rsid w:val="008B630C"/>
    <w:rsid w:val="008B64FB"/>
    <w:rsid w:val="008B6FDE"/>
    <w:rsid w:val="008B705E"/>
    <w:rsid w:val="008B7D0A"/>
    <w:rsid w:val="008B7D9B"/>
    <w:rsid w:val="008C009A"/>
    <w:rsid w:val="008C0633"/>
    <w:rsid w:val="008C0C03"/>
    <w:rsid w:val="008C1EA7"/>
    <w:rsid w:val="008C2725"/>
    <w:rsid w:val="008C2FB6"/>
    <w:rsid w:val="008C308C"/>
    <w:rsid w:val="008C37E9"/>
    <w:rsid w:val="008C3FCB"/>
    <w:rsid w:val="008C664C"/>
    <w:rsid w:val="008D041E"/>
    <w:rsid w:val="008D096C"/>
    <w:rsid w:val="008D0A9B"/>
    <w:rsid w:val="008D14CC"/>
    <w:rsid w:val="008D1682"/>
    <w:rsid w:val="008D1CF4"/>
    <w:rsid w:val="008D25A4"/>
    <w:rsid w:val="008D27CF"/>
    <w:rsid w:val="008D3913"/>
    <w:rsid w:val="008D3A66"/>
    <w:rsid w:val="008D3C4D"/>
    <w:rsid w:val="008D4887"/>
    <w:rsid w:val="008D4A4D"/>
    <w:rsid w:val="008D4CEE"/>
    <w:rsid w:val="008D657D"/>
    <w:rsid w:val="008D7585"/>
    <w:rsid w:val="008E0005"/>
    <w:rsid w:val="008E0858"/>
    <w:rsid w:val="008E0CA6"/>
    <w:rsid w:val="008E0E20"/>
    <w:rsid w:val="008E2383"/>
    <w:rsid w:val="008E257D"/>
    <w:rsid w:val="008E2F31"/>
    <w:rsid w:val="008E2F90"/>
    <w:rsid w:val="008E3257"/>
    <w:rsid w:val="008E33AE"/>
    <w:rsid w:val="008E44BA"/>
    <w:rsid w:val="008E4D4E"/>
    <w:rsid w:val="008E5176"/>
    <w:rsid w:val="008E559B"/>
    <w:rsid w:val="008E5983"/>
    <w:rsid w:val="008E5EFF"/>
    <w:rsid w:val="008E702B"/>
    <w:rsid w:val="008E7444"/>
    <w:rsid w:val="008E78A7"/>
    <w:rsid w:val="008E79C0"/>
    <w:rsid w:val="008F2763"/>
    <w:rsid w:val="008F3120"/>
    <w:rsid w:val="008F4467"/>
    <w:rsid w:val="008F4960"/>
    <w:rsid w:val="008F646B"/>
    <w:rsid w:val="008F6A2B"/>
    <w:rsid w:val="008F6BD3"/>
    <w:rsid w:val="008F6E21"/>
    <w:rsid w:val="008F72ED"/>
    <w:rsid w:val="0090043E"/>
    <w:rsid w:val="00900CD5"/>
    <w:rsid w:val="00900CE6"/>
    <w:rsid w:val="00900F54"/>
    <w:rsid w:val="009011D9"/>
    <w:rsid w:val="009020F9"/>
    <w:rsid w:val="00902E2D"/>
    <w:rsid w:val="00902F98"/>
    <w:rsid w:val="009034D5"/>
    <w:rsid w:val="00903731"/>
    <w:rsid w:val="0090389D"/>
    <w:rsid w:val="00903C52"/>
    <w:rsid w:val="00903C7B"/>
    <w:rsid w:val="009053BF"/>
    <w:rsid w:val="009059BB"/>
    <w:rsid w:val="00905E99"/>
    <w:rsid w:val="00907216"/>
    <w:rsid w:val="00907BA0"/>
    <w:rsid w:val="00907EA3"/>
    <w:rsid w:val="009132EE"/>
    <w:rsid w:val="00913A47"/>
    <w:rsid w:val="00915192"/>
    <w:rsid w:val="009152F5"/>
    <w:rsid w:val="00916164"/>
    <w:rsid w:val="009175CA"/>
    <w:rsid w:val="00917617"/>
    <w:rsid w:val="00920DF0"/>
    <w:rsid w:val="00920DF5"/>
    <w:rsid w:val="00921277"/>
    <w:rsid w:val="00921E9C"/>
    <w:rsid w:val="00921F80"/>
    <w:rsid w:val="00922A9E"/>
    <w:rsid w:val="009230F6"/>
    <w:rsid w:val="00923819"/>
    <w:rsid w:val="00923950"/>
    <w:rsid w:val="00923FD9"/>
    <w:rsid w:val="00924136"/>
    <w:rsid w:val="00924E60"/>
    <w:rsid w:val="009258F3"/>
    <w:rsid w:val="00925F6E"/>
    <w:rsid w:val="009262FE"/>
    <w:rsid w:val="00926B5C"/>
    <w:rsid w:val="0092745E"/>
    <w:rsid w:val="00927BE8"/>
    <w:rsid w:val="00927BFF"/>
    <w:rsid w:val="00931090"/>
    <w:rsid w:val="009319E4"/>
    <w:rsid w:val="00931E3B"/>
    <w:rsid w:val="00932AFE"/>
    <w:rsid w:val="00934D3D"/>
    <w:rsid w:val="00935C48"/>
    <w:rsid w:val="009360C1"/>
    <w:rsid w:val="00936858"/>
    <w:rsid w:val="00936DC9"/>
    <w:rsid w:val="009412DF"/>
    <w:rsid w:val="00943290"/>
    <w:rsid w:val="00944CA0"/>
    <w:rsid w:val="0094525C"/>
    <w:rsid w:val="009462FB"/>
    <w:rsid w:val="0094706E"/>
    <w:rsid w:val="0094732B"/>
    <w:rsid w:val="0094739C"/>
    <w:rsid w:val="009475CA"/>
    <w:rsid w:val="00947DA1"/>
    <w:rsid w:val="00950534"/>
    <w:rsid w:val="00950549"/>
    <w:rsid w:val="0095272A"/>
    <w:rsid w:val="0095343F"/>
    <w:rsid w:val="00953963"/>
    <w:rsid w:val="009544A8"/>
    <w:rsid w:val="009545BD"/>
    <w:rsid w:val="0095610B"/>
    <w:rsid w:val="00956227"/>
    <w:rsid w:val="0095735C"/>
    <w:rsid w:val="00957727"/>
    <w:rsid w:val="00957C22"/>
    <w:rsid w:val="00961F3C"/>
    <w:rsid w:val="00963147"/>
    <w:rsid w:val="009637E6"/>
    <w:rsid w:val="00963EEA"/>
    <w:rsid w:val="009652C9"/>
    <w:rsid w:val="00965402"/>
    <w:rsid w:val="0096603B"/>
    <w:rsid w:val="00967002"/>
    <w:rsid w:val="009670AB"/>
    <w:rsid w:val="00967217"/>
    <w:rsid w:val="009679CC"/>
    <w:rsid w:val="0097151D"/>
    <w:rsid w:val="009717B1"/>
    <w:rsid w:val="00972642"/>
    <w:rsid w:val="0097265D"/>
    <w:rsid w:val="00973B8B"/>
    <w:rsid w:val="00974175"/>
    <w:rsid w:val="009743B1"/>
    <w:rsid w:val="009750D8"/>
    <w:rsid w:val="00975C7F"/>
    <w:rsid w:val="0097631C"/>
    <w:rsid w:val="0097682E"/>
    <w:rsid w:val="00976960"/>
    <w:rsid w:val="00977069"/>
    <w:rsid w:val="00977606"/>
    <w:rsid w:val="0097780D"/>
    <w:rsid w:val="00977D0F"/>
    <w:rsid w:val="00980412"/>
    <w:rsid w:val="00980560"/>
    <w:rsid w:val="00980641"/>
    <w:rsid w:val="00980DF6"/>
    <w:rsid w:val="00981578"/>
    <w:rsid w:val="00981AD8"/>
    <w:rsid w:val="00982269"/>
    <w:rsid w:val="00982819"/>
    <w:rsid w:val="0098429C"/>
    <w:rsid w:val="009842DE"/>
    <w:rsid w:val="00984EB8"/>
    <w:rsid w:val="00984FE8"/>
    <w:rsid w:val="009850C7"/>
    <w:rsid w:val="00985237"/>
    <w:rsid w:val="00985AC7"/>
    <w:rsid w:val="00986D31"/>
    <w:rsid w:val="00986D69"/>
    <w:rsid w:val="00987733"/>
    <w:rsid w:val="0098787F"/>
    <w:rsid w:val="00987C9E"/>
    <w:rsid w:val="0099074D"/>
    <w:rsid w:val="00990978"/>
    <w:rsid w:val="00990FB5"/>
    <w:rsid w:val="009918C6"/>
    <w:rsid w:val="0099229C"/>
    <w:rsid w:val="00992EBC"/>
    <w:rsid w:val="0099377A"/>
    <w:rsid w:val="00993B2E"/>
    <w:rsid w:val="00994A3F"/>
    <w:rsid w:val="00994C23"/>
    <w:rsid w:val="00994CEF"/>
    <w:rsid w:val="00994EEA"/>
    <w:rsid w:val="0099671B"/>
    <w:rsid w:val="00996BCC"/>
    <w:rsid w:val="00997C0B"/>
    <w:rsid w:val="00997DFD"/>
    <w:rsid w:val="009A0BA5"/>
    <w:rsid w:val="009A14F2"/>
    <w:rsid w:val="009A1CE4"/>
    <w:rsid w:val="009A233E"/>
    <w:rsid w:val="009A2BB5"/>
    <w:rsid w:val="009A3475"/>
    <w:rsid w:val="009A38E2"/>
    <w:rsid w:val="009A3B9D"/>
    <w:rsid w:val="009A42D4"/>
    <w:rsid w:val="009A50C1"/>
    <w:rsid w:val="009A7266"/>
    <w:rsid w:val="009A7472"/>
    <w:rsid w:val="009A7BEA"/>
    <w:rsid w:val="009A7DD3"/>
    <w:rsid w:val="009A7EEB"/>
    <w:rsid w:val="009B1DF2"/>
    <w:rsid w:val="009B1EAF"/>
    <w:rsid w:val="009B1FD1"/>
    <w:rsid w:val="009B278C"/>
    <w:rsid w:val="009B2BA5"/>
    <w:rsid w:val="009B2DBB"/>
    <w:rsid w:val="009B3225"/>
    <w:rsid w:val="009B35B1"/>
    <w:rsid w:val="009B42E3"/>
    <w:rsid w:val="009B4E0E"/>
    <w:rsid w:val="009B51CD"/>
    <w:rsid w:val="009B53BF"/>
    <w:rsid w:val="009B6B69"/>
    <w:rsid w:val="009B7054"/>
    <w:rsid w:val="009B7A47"/>
    <w:rsid w:val="009C1411"/>
    <w:rsid w:val="009C27BD"/>
    <w:rsid w:val="009C2951"/>
    <w:rsid w:val="009C2A5F"/>
    <w:rsid w:val="009C3206"/>
    <w:rsid w:val="009C32C7"/>
    <w:rsid w:val="009C32E2"/>
    <w:rsid w:val="009C3E56"/>
    <w:rsid w:val="009C4D1B"/>
    <w:rsid w:val="009C4FF5"/>
    <w:rsid w:val="009C5529"/>
    <w:rsid w:val="009C5BAE"/>
    <w:rsid w:val="009C5FC1"/>
    <w:rsid w:val="009C672C"/>
    <w:rsid w:val="009D042D"/>
    <w:rsid w:val="009D093A"/>
    <w:rsid w:val="009D14A5"/>
    <w:rsid w:val="009D2549"/>
    <w:rsid w:val="009D2C70"/>
    <w:rsid w:val="009D2E8A"/>
    <w:rsid w:val="009D327F"/>
    <w:rsid w:val="009D480B"/>
    <w:rsid w:val="009D5C06"/>
    <w:rsid w:val="009D6706"/>
    <w:rsid w:val="009D7373"/>
    <w:rsid w:val="009D7B16"/>
    <w:rsid w:val="009D7F79"/>
    <w:rsid w:val="009E0B86"/>
    <w:rsid w:val="009E1F05"/>
    <w:rsid w:val="009E21F2"/>
    <w:rsid w:val="009E343B"/>
    <w:rsid w:val="009E373C"/>
    <w:rsid w:val="009E380B"/>
    <w:rsid w:val="009E4D89"/>
    <w:rsid w:val="009E510A"/>
    <w:rsid w:val="009E6331"/>
    <w:rsid w:val="009E74E2"/>
    <w:rsid w:val="009E7B48"/>
    <w:rsid w:val="009E7B8D"/>
    <w:rsid w:val="009F179E"/>
    <w:rsid w:val="009F1B84"/>
    <w:rsid w:val="009F34E5"/>
    <w:rsid w:val="009F3F8E"/>
    <w:rsid w:val="009F705B"/>
    <w:rsid w:val="009F7A94"/>
    <w:rsid w:val="009F7AE5"/>
    <w:rsid w:val="00A01A36"/>
    <w:rsid w:val="00A02410"/>
    <w:rsid w:val="00A03CC6"/>
    <w:rsid w:val="00A045D3"/>
    <w:rsid w:val="00A05163"/>
    <w:rsid w:val="00A06048"/>
    <w:rsid w:val="00A07229"/>
    <w:rsid w:val="00A074FF"/>
    <w:rsid w:val="00A07E0B"/>
    <w:rsid w:val="00A11996"/>
    <w:rsid w:val="00A125AE"/>
    <w:rsid w:val="00A13340"/>
    <w:rsid w:val="00A139E0"/>
    <w:rsid w:val="00A1423E"/>
    <w:rsid w:val="00A14DD7"/>
    <w:rsid w:val="00A14DED"/>
    <w:rsid w:val="00A14FB3"/>
    <w:rsid w:val="00A15507"/>
    <w:rsid w:val="00A16A80"/>
    <w:rsid w:val="00A16EDE"/>
    <w:rsid w:val="00A17013"/>
    <w:rsid w:val="00A17C2B"/>
    <w:rsid w:val="00A20BAA"/>
    <w:rsid w:val="00A2146D"/>
    <w:rsid w:val="00A21637"/>
    <w:rsid w:val="00A219D3"/>
    <w:rsid w:val="00A21E0F"/>
    <w:rsid w:val="00A23B97"/>
    <w:rsid w:val="00A23BC2"/>
    <w:rsid w:val="00A23CBE"/>
    <w:rsid w:val="00A25071"/>
    <w:rsid w:val="00A25185"/>
    <w:rsid w:val="00A257D0"/>
    <w:rsid w:val="00A25F99"/>
    <w:rsid w:val="00A261A6"/>
    <w:rsid w:val="00A26368"/>
    <w:rsid w:val="00A26729"/>
    <w:rsid w:val="00A27200"/>
    <w:rsid w:val="00A303E1"/>
    <w:rsid w:val="00A30847"/>
    <w:rsid w:val="00A316B3"/>
    <w:rsid w:val="00A33641"/>
    <w:rsid w:val="00A337A2"/>
    <w:rsid w:val="00A342ED"/>
    <w:rsid w:val="00A3464C"/>
    <w:rsid w:val="00A3523F"/>
    <w:rsid w:val="00A35655"/>
    <w:rsid w:val="00A35662"/>
    <w:rsid w:val="00A35B0E"/>
    <w:rsid w:val="00A3673F"/>
    <w:rsid w:val="00A36DF9"/>
    <w:rsid w:val="00A37EF7"/>
    <w:rsid w:val="00A4094F"/>
    <w:rsid w:val="00A40D30"/>
    <w:rsid w:val="00A41AEC"/>
    <w:rsid w:val="00A4229E"/>
    <w:rsid w:val="00A451F1"/>
    <w:rsid w:val="00A456A5"/>
    <w:rsid w:val="00A469E3"/>
    <w:rsid w:val="00A47295"/>
    <w:rsid w:val="00A478A0"/>
    <w:rsid w:val="00A50F1B"/>
    <w:rsid w:val="00A52205"/>
    <w:rsid w:val="00A52DF8"/>
    <w:rsid w:val="00A537FC"/>
    <w:rsid w:val="00A5382A"/>
    <w:rsid w:val="00A55F96"/>
    <w:rsid w:val="00A563FF"/>
    <w:rsid w:val="00A57922"/>
    <w:rsid w:val="00A57E44"/>
    <w:rsid w:val="00A57E66"/>
    <w:rsid w:val="00A600DD"/>
    <w:rsid w:val="00A616D3"/>
    <w:rsid w:val="00A61C65"/>
    <w:rsid w:val="00A62656"/>
    <w:rsid w:val="00A63391"/>
    <w:rsid w:val="00A646D5"/>
    <w:rsid w:val="00A65060"/>
    <w:rsid w:val="00A6532F"/>
    <w:rsid w:val="00A70032"/>
    <w:rsid w:val="00A70DE4"/>
    <w:rsid w:val="00A7148B"/>
    <w:rsid w:val="00A71674"/>
    <w:rsid w:val="00A727A9"/>
    <w:rsid w:val="00A73A0F"/>
    <w:rsid w:val="00A76096"/>
    <w:rsid w:val="00A76792"/>
    <w:rsid w:val="00A76937"/>
    <w:rsid w:val="00A77030"/>
    <w:rsid w:val="00A7725B"/>
    <w:rsid w:val="00A77D73"/>
    <w:rsid w:val="00A806AA"/>
    <w:rsid w:val="00A81CB5"/>
    <w:rsid w:val="00A81F4B"/>
    <w:rsid w:val="00A82374"/>
    <w:rsid w:val="00A840F6"/>
    <w:rsid w:val="00A84A40"/>
    <w:rsid w:val="00A852A4"/>
    <w:rsid w:val="00A855EF"/>
    <w:rsid w:val="00A85D0D"/>
    <w:rsid w:val="00A85EC4"/>
    <w:rsid w:val="00A86D0D"/>
    <w:rsid w:val="00A9063E"/>
    <w:rsid w:val="00A90DC6"/>
    <w:rsid w:val="00A913C0"/>
    <w:rsid w:val="00A91F0B"/>
    <w:rsid w:val="00A92885"/>
    <w:rsid w:val="00A92CC8"/>
    <w:rsid w:val="00A941E4"/>
    <w:rsid w:val="00A954AE"/>
    <w:rsid w:val="00A95CCF"/>
    <w:rsid w:val="00A97E44"/>
    <w:rsid w:val="00A97FB3"/>
    <w:rsid w:val="00AA11E3"/>
    <w:rsid w:val="00AA1FF6"/>
    <w:rsid w:val="00AA2429"/>
    <w:rsid w:val="00AA2AF8"/>
    <w:rsid w:val="00AA2FF0"/>
    <w:rsid w:val="00AA394A"/>
    <w:rsid w:val="00AA4FD6"/>
    <w:rsid w:val="00AA55C6"/>
    <w:rsid w:val="00AA6E4F"/>
    <w:rsid w:val="00AA7060"/>
    <w:rsid w:val="00AB0939"/>
    <w:rsid w:val="00AB0C36"/>
    <w:rsid w:val="00AB140B"/>
    <w:rsid w:val="00AB1798"/>
    <w:rsid w:val="00AB18BA"/>
    <w:rsid w:val="00AB230B"/>
    <w:rsid w:val="00AB2A35"/>
    <w:rsid w:val="00AB4397"/>
    <w:rsid w:val="00AB4F6F"/>
    <w:rsid w:val="00AB5200"/>
    <w:rsid w:val="00AB5853"/>
    <w:rsid w:val="00AB68C2"/>
    <w:rsid w:val="00AC0606"/>
    <w:rsid w:val="00AC0D90"/>
    <w:rsid w:val="00AC29A1"/>
    <w:rsid w:val="00AC319B"/>
    <w:rsid w:val="00AC3434"/>
    <w:rsid w:val="00AC4252"/>
    <w:rsid w:val="00AC7B2F"/>
    <w:rsid w:val="00AD0353"/>
    <w:rsid w:val="00AD18CA"/>
    <w:rsid w:val="00AD1E2E"/>
    <w:rsid w:val="00AD23A3"/>
    <w:rsid w:val="00AD3629"/>
    <w:rsid w:val="00AD459B"/>
    <w:rsid w:val="00AD4B00"/>
    <w:rsid w:val="00AD4E1D"/>
    <w:rsid w:val="00AD57B4"/>
    <w:rsid w:val="00AD5F67"/>
    <w:rsid w:val="00AD61FF"/>
    <w:rsid w:val="00AD675B"/>
    <w:rsid w:val="00AD71CE"/>
    <w:rsid w:val="00AD7428"/>
    <w:rsid w:val="00AD7473"/>
    <w:rsid w:val="00AD7D16"/>
    <w:rsid w:val="00AE11BD"/>
    <w:rsid w:val="00AE161F"/>
    <w:rsid w:val="00AE1A98"/>
    <w:rsid w:val="00AE27B8"/>
    <w:rsid w:val="00AE3399"/>
    <w:rsid w:val="00AE6414"/>
    <w:rsid w:val="00AE663C"/>
    <w:rsid w:val="00AF17ED"/>
    <w:rsid w:val="00AF19BE"/>
    <w:rsid w:val="00AF2B0D"/>
    <w:rsid w:val="00AF3DB2"/>
    <w:rsid w:val="00AF3E16"/>
    <w:rsid w:val="00AF4343"/>
    <w:rsid w:val="00AF439C"/>
    <w:rsid w:val="00AF4A67"/>
    <w:rsid w:val="00AF4A74"/>
    <w:rsid w:val="00AF5A2C"/>
    <w:rsid w:val="00AF60AA"/>
    <w:rsid w:val="00AF6E8A"/>
    <w:rsid w:val="00B00061"/>
    <w:rsid w:val="00B00A6B"/>
    <w:rsid w:val="00B00B22"/>
    <w:rsid w:val="00B00F57"/>
    <w:rsid w:val="00B01FE8"/>
    <w:rsid w:val="00B02405"/>
    <w:rsid w:val="00B02FDF"/>
    <w:rsid w:val="00B03D75"/>
    <w:rsid w:val="00B05527"/>
    <w:rsid w:val="00B055A4"/>
    <w:rsid w:val="00B058FE"/>
    <w:rsid w:val="00B07325"/>
    <w:rsid w:val="00B07B67"/>
    <w:rsid w:val="00B07EE4"/>
    <w:rsid w:val="00B12149"/>
    <w:rsid w:val="00B122C1"/>
    <w:rsid w:val="00B14499"/>
    <w:rsid w:val="00B14CDE"/>
    <w:rsid w:val="00B15466"/>
    <w:rsid w:val="00B157D3"/>
    <w:rsid w:val="00B15995"/>
    <w:rsid w:val="00B16233"/>
    <w:rsid w:val="00B17894"/>
    <w:rsid w:val="00B17CEA"/>
    <w:rsid w:val="00B23274"/>
    <w:rsid w:val="00B23308"/>
    <w:rsid w:val="00B23C5F"/>
    <w:rsid w:val="00B23DFE"/>
    <w:rsid w:val="00B23F00"/>
    <w:rsid w:val="00B263A2"/>
    <w:rsid w:val="00B26B8B"/>
    <w:rsid w:val="00B301ED"/>
    <w:rsid w:val="00B30258"/>
    <w:rsid w:val="00B3085D"/>
    <w:rsid w:val="00B31272"/>
    <w:rsid w:val="00B32111"/>
    <w:rsid w:val="00B3283D"/>
    <w:rsid w:val="00B32C25"/>
    <w:rsid w:val="00B33D93"/>
    <w:rsid w:val="00B34123"/>
    <w:rsid w:val="00B34F30"/>
    <w:rsid w:val="00B35528"/>
    <w:rsid w:val="00B35865"/>
    <w:rsid w:val="00B35A3E"/>
    <w:rsid w:val="00B35F90"/>
    <w:rsid w:val="00B36003"/>
    <w:rsid w:val="00B36429"/>
    <w:rsid w:val="00B37664"/>
    <w:rsid w:val="00B37A1A"/>
    <w:rsid w:val="00B37B14"/>
    <w:rsid w:val="00B41686"/>
    <w:rsid w:val="00B44055"/>
    <w:rsid w:val="00B44754"/>
    <w:rsid w:val="00B452A6"/>
    <w:rsid w:val="00B456EF"/>
    <w:rsid w:val="00B45701"/>
    <w:rsid w:val="00B45A59"/>
    <w:rsid w:val="00B46AAC"/>
    <w:rsid w:val="00B50280"/>
    <w:rsid w:val="00B504C0"/>
    <w:rsid w:val="00B5050A"/>
    <w:rsid w:val="00B511D9"/>
    <w:rsid w:val="00B512C3"/>
    <w:rsid w:val="00B54039"/>
    <w:rsid w:val="00B54459"/>
    <w:rsid w:val="00B54988"/>
    <w:rsid w:val="00B54DB9"/>
    <w:rsid w:val="00B55550"/>
    <w:rsid w:val="00B5586F"/>
    <w:rsid w:val="00B55990"/>
    <w:rsid w:val="00B605D6"/>
    <w:rsid w:val="00B60C05"/>
    <w:rsid w:val="00B61D81"/>
    <w:rsid w:val="00B6260D"/>
    <w:rsid w:val="00B627A9"/>
    <w:rsid w:val="00B64121"/>
    <w:rsid w:val="00B65A0B"/>
    <w:rsid w:val="00B66934"/>
    <w:rsid w:val="00B66BD5"/>
    <w:rsid w:val="00B67430"/>
    <w:rsid w:val="00B67CE2"/>
    <w:rsid w:val="00B70196"/>
    <w:rsid w:val="00B70840"/>
    <w:rsid w:val="00B70971"/>
    <w:rsid w:val="00B70A65"/>
    <w:rsid w:val="00B70F82"/>
    <w:rsid w:val="00B710D7"/>
    <w:rsid w:val="00B7258C"/>
    <w:rsid w:val="00B72834"/>
    <w:rsid w:val="00B72C78"/>
    <w:rsid w:val="00B72E69"/>
    <w:rsid w:val="00B735CC"/>
    <w:rsid w:val="00B736C0"/>
    <w:rsid w:val="00B7387A"/>
    <w:rsid w:val="00B743E3"/>
    <w:rsid w:val="00B74417"/>
    <w:rsid w:val="00B7466E"/>
    <w:rsid w:val="00B74A78"/>
    <w:rsid w:val="00B75D03"/>
    <w:rsid w:val="00B76310"/>
    <w:rsid w:val="00B77076"/>
    <w:rsid w:val="00B7771A"/>
    <w:rsid w:val="00B8120D"/>
    <w:rsid w:val="00B82A1C"/>
    <w:rsid w:val="00B82A6E"/>
    <w:rsid w:val="00B82D7C"/>
    <w:rsid w:val="00B83342"/>
    <w:rsid w:val="00B84ED8"/>
    <w:rsid w:val="00B86D40"/>
    <w:rsid w:val="00B870D4"/>
    <w:rsid w:val="00B9011F"/>
    <w:rsid w:val="00B9183E"/>
    <w:rsid w:val="00B91A03"/>
    <w:rsid w:val="00B94E24"/>
    <w:rsid w:val="00BA004B"/>
    <w:rsid w:val="00BA05A7"/>
    <w:rsid w:val="00BA061E"/>
    <w:rsid w:val="00BA17CF"/>
    <w:rsid w:val="00BA17D4"/>
    <w:rsid w:val="00BA1B56"/>
    <w:rsid w:val="00BA2C93"/>
    <w:rsid w:val="00BA30F7"/>
    <w:rsid w:val="00BA3BCF"/>
    <w:rsid w:val="00BA5931"/>
    <w:rsid w:val="00BA5C35"/>
    <w:rsid w:val="00BA68C2"/>
    <w:rsid w:val="00BA70E5"/>
    <w:rsid w:val="00BA7979"/>
    <w:rsid w:val="00BB0671"/>
    <w:rsid w:val="00BB0C45"/>
    <w:rsid w:val="00BB0C97"/>
    <w:rsid w:val="00BB10D5"/>
    <w:rsid w:val="00BB1A5E"/>
    <w:rsid w:val="00BB29DB"/>
    <w:rsid w:val="00BB2A6B"/>
    <w:rsid w:val="00BB343D"/>
    <w:rsid w:val="00BB38E3"/>
    <w:rsid w:val="00BB4166"/>
    <w:rsid w:val="00BB4A40"/>
    <w:rsid w:val="00BB57F8"/>
    <w:rsid w:val="00BB612B"/>
    <w:rsid w:val="00BB6D28"/>
    <w:rsid w:val="00BB7F24"/>
    <w:rsid w:val="00BC1993"/>
    <w:rsid w:val="00BC1C9C"/>
    <w:rsid w:val="00BC1F99"/>
    <w:rsid w:val="00BC4202"/>
    <w:rsid w:val="00BC4520"/>
    <w:rsid w:val="00BC61FF"/>
    <w:rsid w:val="00BC7CD3"/>
    <w:rsid w:val="00BD0396"/>
    <w:rsid w:val="00BD07F5"/>
    <w:rsid w:val="00BD1A55"/>
    <w:rsid w:val="00BD2267"/>
    <w:rsid w:val="00BD230D"/>
    <w:rsid w:val="00BD2420"/>
    <w:rsid w:val="00BD2D08"/>
    <w:rsid w:val="00BD2D43"/>
    <w:rsid w:val="00BD39D7"/>
    <w:rsid w:val="00BD3E53"/>
    <w:rsid w:val="00BD3F3A"/>
    <w:rsid w:val="00BD4837"/>
    <w:rsid w:val="00BD6787"/>
    <w:rsid w:val="00BD6BED"/>
    <w:rsid w:val="00BD6C48"/>
    <w:rsid w:val="00BE03BF"/>
    <w:rsid w:val="00BE139E"/>
    <w:rsid w:val="00BE14A2"/>
    <w:rsid w:val="00BE2BF0"/>
    <w:rsid w:val="00BE4AC5"/>
    <w:rsid w:val="00BE542D"/>
    <w:rsid w:val="00BE63A4"/>
    <w:rsid w:val="00BE6844"/>
    <w:rsid w:val="00BF09B8"/>
    <w:rsid w:val="00BF0B7F"/>
    <w:rsid w:val="00BF11B1"/>
    <w:rsid w:val="00BF2357"/>
    <w:rsid w:val="00BF24D6"/>
    <w:rsid w:val="00BF2C2F"/>
    <w:rsid w:val="00BF2D03"/>
    <w:rsid w:val="00BF2D5A"/>
    <w:rsid w:val="00BF32ED"/>
    <w:rsid w:val="00BF4628"/>
    <w:rsid w:val="00BF4D58"/>
    <w:rsid w:val="00BF537B"/>
    <w:rsid w:val="00BF76D5"/>
    <w:rsid w:val="00C00D11"/>
    <w:rsid w:val="00C01CB9"/>
    <w:rsid w:val="00C02B0C"/>
    <w:rsid w:val="00C0333C"/>
    <w:rsid w:val="00C03A80"/>
    <w:rsid w:val="00C04AC2"/>
    <w:rsid w:val="00C0635F"/>
    <w:rsid w:val="00C06E68"/>
    <w:rsid w:val="00C06ECA"/>
    <w:rsid w:val="00C07EF9"/>
    <w:rsid w:val="00C11DBD"/>
    <w:rsid w:val="00C12D90"/>
    <w:rsid w:val="00C1373A"/>
    <w:rsid w:val="00C13939"/>
    <w:rsid w:val="00C146D1"/>
    <w:rsid w:val="00C147DD"/>
    <w:rsid w:val="00C163DC"/>
    <w:rsid w:val="00C16CFE"/>
    <w:rsid w:val="00C16D0F"/>
    <w:rsid w:val="00C17266"/>
    <w:rsid w:val="00C17871"/>
    <w:rsid w:val="00C17B10"/>
    <w:rsid w:val="00C17FF0"/>
    <w:rsid w:val="00C206D4"/>
    <w:rsid w:val="00C2077C"/>
    <w:rsid w:val="00C20A69"/>
    <w:rsid w:val="00C21C06"/>
    <w:rsid w:val="00C233DD"/>
    <w:rsid w:val="00C23C2F"/>
    <w:rsid w:val="00C24558"/>
    <w:rsid w:val="00C2542D"/>
    <w:rsid w:val="00C254F1"/>
    <w:rsid w:val="00C25875"/>
    <w:rsid w:val="00C26337"/>
    <w:rsid w:val="00C275B9"/>
    <w:rsid w:val="00C3037E"/>
    <w:rsid w:val="00C30585"/>
    <w:rsid w:val="00C30990"/>
    <w:rsid w:val="00C30B91"/>
    <w:rsid w:val="00C315DF"/>
    <w:rsid w:val="00C3283A"/>
    <w:rsid w:val="00C333B9"/>
    <w:rsid w:val="00C346C8"/>
    <w:rsid w:val="00C35F57"/>
    <w:rsid w:val="00C3604A"/>
    <w:rsid w:val="00C36A37"/>
    <w:rsid w:val="00C370F4"/>
    <w:rsid w:val="00C37360"/>
    <w:rsid w:val="00C37762"/>
    <w:rsid w:val="00C379EF"/>
    <w:rsid w:val="00C409B6"/>
    <w:rsid w:val="00C41452"/>
    <w:rsid w:val="00C41589"/>
    <w:rsid w:val="00C42FD8"/>
    <w:rsid w:val="00C43E14"/>
    <w:rsid w:val="00C4440A"/>
    <w:rsid w:val="00C44459"/>
    <w:rsid w:val="00C444F6"/>
    <w:rsid w:val="00C44D24"/>
    <w:rsid w:val="00C44FB2"/>
    <w:rsid w:val="00C453B0"/>
    <w:rsid w:val="00C46C94"/>
    <w:rsid w:val="00C46F06"/>
    <w:rsid w:val="00C478AC"/>
    <w:rsid w:val="00C47A61"/>
    <w:rsid w:val="00C47B4D"/>
    <w:rsid w:val="00C47E6A"/>
    <w:rsid w:val="00C50741"/>
    <w:rsid w:val="00C50961"/>
    <w:rsid w:val="00C5146D"/>
    <w:rsid w:val="00C516AE"/>
    <w:rsid w:val="00C51B87"/>
    <w:rsid w:val="00C52724"/>
    <w:rsid w:val="00C527F3"/>
    <w:rsid w:val="00C530BC"/>
    <w:rsid w:val="00C544A3"/>
    <w:rsid w:val="00C559E7"/>
    <w:rsid w:val="00C55B9B"/>
    <w:rsid w:val="00C56859"/>
    <w:rsid w:val="00C60AB3"/>
    <w:rsid w:val="00C61044"/>
    <w:rsid w:val="00C61B59"/>
    <w:rsid w:val="00C61D7B"/>
    <w:rsid w:val="00C6212F"/>
    <w:rsid w:val="00C62186"/>
    <w:rsid w:val="00C652E7"/>
    <w:rsid w:val="00C65FBB"/>
    <w:rsid w:val="00C66697"/>
    <w:rsid w:val="00C7023F"/>
    <w:rsid w:val="00C70632"/>
    <w:rsid w:val="00C71485"/>
    <w:rsid w:val="00C715CA"/>
    <w:rsid w:val="00C71ADD"/>
    <w:rsid w:val="00C73ADE"/>
    <w:rsid w:val="00C75BB6"/>
    <w:rsid w:val="00C75DBF"/>
    <w:rsid w:val="00C76AC4"/>
    <w:rsid w:val="00C77B91"/>
    <w:rsid w:val="00C77EBC"/>
    <w:rsid w:val="00C80EA5"/>
    <w:rsid w:val="00C8252F"/>
    <w:rsid w:val="00C840BC"/>
    <w:rsid w:val="00C84FDE"/>
    <w:rsid w:val="00C8586B"/>
    <w:rsid w:val="00C85A82"/>
    <w:rsid w:val="00C8606F"/>
    <w:rsid w:val="00C8634C"/>
    <w:rsid w:val="00C86DE4"/>
    <w:rsid w:val="00C90183"/>
    <w:rsid w:val="00C907A1"/>
    <w:rsid w:val="00C91D8D"/>
    <w:rsid w:val="00C91DA9"/>
    <w:rsid w:val="00C9216F"/>
    <w:rsid w:val="00C922AA"/>
    <w:rsid w:val="00C92B5B"/>
    <w:rsid w:val="00C92FB0"/>
    <w:rsid w:val="00C94168"/>
    <w:rsid w:val="00C95851"/>
    <w:rsid w:val="00C95C60"/>
    <w:rsid w:val="00C96B81"/>
    <w:rsid w:val="00C976DA"/>
    <w:rsid w:val="00CA0172"/>
    <w:rsid w:val="00CA28BE"/>
    <w:rsid w:val="00CA3316"/>
    <w:rsid w:val="00CA3BAB"/>
    <w:rsid w:val="00CA3F25"/>
    <w:rsid w:val="00CA416E"/>
    <w:rsid w:val="00CA585A"/>
    <w:rsid w:val="00CA62A9"/>
    <w:rsid w:val="00CA64F6"/>
    <w:rsid w:val="00CA7673"/>
    <w:rsid w:val="00CB0D29"/>
    <w:rsid w:val="00CB15B3"/>
    <w:rsid w:val="00CB18E6"/>
    <w:rsid w:val="00CB1BCD"/>
    <w:rsid w:val="00CB3229"/>
    <w:rsid w:val="00CB3996"/>
    <w:rsid w:val="00CB41E5"/>
    <w:rsid w:val="00CB4EC4"/>
    <w:rsid w:val="00CB4FAD"/>
    <w:rsid w:val="00CB5B6C"/>
    <w:rsid w:val="00CB655D"/>
    <w:rsid w:val="00CB789F"/>
    <w:rsid w:val="00CC10D9"/>
    <w:rsid w:val="00CC23B2"/>
    <w:rsid w:val="00CC44D1"/>
    <w:rsid w:val="00CC4BE0"/>
    <w:rsid w:val="00CC543B"/>
    <w:rsid w:val="00CD0900"/>
    <w:rsid w:val="00CD0ED2"/>
    <w:rsid w:val="00CD18E3"/>
    <w:rsid w:val="00CD18F7"/>
    <w:rsid w:val="00CD1F4F"/>
    <w:rsid w:val="00CD44B0"/>
    <w:rsid w:val="00CD46F1"/>
    <w:rsid w:val="00CD4815"/>
    <w:rsid w:val="00CD490E"/>
    <w:rsid w:val="00CD49F2"/>
    <w:rsid w:val="00CD5318"/>
    <w:rsid w:val="00CD61D2"/>
    <w:rsid w:val="00CE1F0D"/>
    <w:rsid w:val="00CE497F"/>
    <w:rsid w:val="00CE4CA6"/>
    <w:rsid w:val="00CE4EF1"/>
    <w:rsid w:val="00CE4F43"/>
    <w:rsid w:val="00CE57CA"/>
    <w:rsid w:val="00CE59FF"/>
    <w:rsid w:val="00CE5E8A"/>
    <w:rsid w:val="00CE71E4"/>
    <w:rsid w:val="00CE7355"/>
    <w:rsid w:val="00CE7ECD"/>
    <w:rsid w:val="00CF1224"/>
    <w:rsid w:val="00CF1976"/>
    <w:rsid w:val="00CF19FF"/>
    <w:rsid w:val="00CF2023"/>
    <w:rsid w:val="00CF2110"/>
    <w:rsid w:val="00CF2D35"/>
    <w:rsid w:val="00CF30EC"/>
    <w:rsid w:val="00CF3AAC"/>
    <w:rsid w:val="00CF3CDD"/>
    <w:rsid w:val="00CF4300"/>
    <w:rsid w:val="00CF48A4"/>
    <w:rsid w:val="00CF48E8"/>
    <w:rsid w:val="00CF540D"/>
    <w:rsid w:val="00CF5444"/>
    <w:rsid w:val="00CF5A83"/>
    <w:rsid w:val="00CF5D69"/>
    <w:rsid w:val="00CF61D8"/>
    <w:rsid w:val="00CF633A"/>
    <w:rsid w:val="00CF7B56"/>
    <w:rsid w:val="00D00816"/>
    <w:rsid w:val="00D0138F"/>
    <w:rsid w:val="00D01A36"/>
    <w:rsid w:val="00D01B17"/>
    <w:rsid w:val="00D01BAE"/>
    <w:rsid w:val="00D0326F"/>
    <w:rsid w:val="00D032E5"/>
    <w:rsid w:val="00D03C28"/>
    <w:rsid w:val="00D04DDF"/>
    <w:rsid w:val="00D055F8"/>
    <w:rsid w:val="00D05911"/>
    <w:rsid w:val="00D07103"/>
    <w:rsid w:val="00D07B62"/>
    <w:rsid w:val="00D102AF"/>
    <w:rsid w:val="00D1061C"/>
    <w:rsid w:val="00D11AE0"/>
    <w:rsid w:val="00D144D8"/>
    <w:rsid w:val="00D144E2"/>
    <w:rsid w:val="00D14570"/>
    <w:rsid w:val="00D15312"/>
    <w:rsid w:val="00D16C90"/>
    <w:rsid w:val="00D205F0"/>
    <w:rsid w:val="00D20710"/>
    <w:rsid w:val="00D20B54"/>
    <w:rsid w:val="00D215DF"/>
    <w:rsid w:val="00D22547"/>
    <w:rsid w:val="00D2261F"/>
    <w:rsid w:val="00D2286A"/>
    <w:rsid w:val="00D22F97"/>
    <w:rsid w:val="00D247E2"/>
    <w:rsid w:val="00D24851"/>
    <w:rsid w:val="00D26937"/>
    <w:rsid w:val="00D27EBD"/>
    <w:rsid w:val="00D302D8"/>
    <w:rsid w:val="00D30522"/>
    <w:rsid w:val="00D311D8"/>
    <w:rsid w:val="00D315CF"/>
    <w:rsid w:val="00D32B93"/>
    <w:rsid w:val="00D37414"/>
    <w:rsid w:val="00D376A5"/>
    <w:rsid w:val="00D37AAE"/>
    <w:rsid w:val="00D40358"/>
    <w:rsid w:val="00D40BC6"/>
    <w:rsid w:val="00D4105E"/>
    <w:rsid w:val="00D41FD1"/>
    <w:rsid w:val="00D420C4"/>
    <w:rsid w:val="00D423AD"/>
    <w:rsid w:val="00D42809"/>
    <w:rsid w:val="00D4313E"/>
    <w:rsid w:val="00D43229"/>
    <w:rsid w:val="00D4476D"/>
    <w:rsid w:val="00D4555C"/>
    <w:rsid w:val="00D4578E"/>
    <w:rsid w:val="00D45B62"/>
    <w:rsid w:val="00D46C93"/>
    <w:rsid w:val="00D46D52"/>
    <w:rsid w:val="00D47350"/>
    <w:rsid w:val="00D4752F"/>
    <w:rsid w:val="00D47858"/>
    <w:rsid w:val="00D47EFA"/>
    <w:rsid w:val="00D50AEF"/>
    <w:rsid w:val="00D52068"/>
    <w:rsid w:val="00D5331D"/>
    <w:rsid w:val="00D53B5F"/>
    <w:rsid w:val="00D54CF3"/>
    <w:rsid w:val="00D55251"/>
    <w:rsid w:val="00D55406"/>
    <w:rsid w:val="00D5577F"/>
    <w:rsid w:val="00D55AD9"/>
    <w:rsid w:val="00D55F44"/>
    <w:rsid w:val="00D565CF"/>
    <w:rsid w:val="00D56725"/>
    <w:rsid w:val="00D56B20"/>
    <w:rsid w:val="00D56FBD"/>
    <w:rsid w:val="00D575DA"/>
    <w:rsid w:val="00D57A18"/>
    <w:rsid w:val="00D57EA1"/>
    <w:rsid w:val="00D60F90"/>
    <w:rsid w:val="00D6160D"/>
    <w:rsid w:val="00D625CC"/>
    <w:rsid w:val="00D62874"/>
    <w:rsid w:val="00D64612"/>
    <w:rsid w:val="00D65087"/>
    <w:rsid w:val="00D653FB"/>
    <w:rsid w:val="00D66807"/>
    <w:rsid w:val="00D66F9C"/>
    <w:rsid w:val="00D67004"/>
    <w:rsid w:val="00D67596"/>
    <w:rsid w:val="00D676C7"/>
    <w:rsid w:val="00D67AAC"/>
    <w:rsid w:val="00D67E84"/>
    <w:rsid w:val="00D71E6B"/>
    <w:rsid w:val="00D7206F"/>
    <w:rsid w:val="00D72902"/>
    <w:rsid w:val="00D73440"/>
    <w:rsid w:val="00D73E26"/>
    <w:rsid w:val="00D74096"/>
    <w:rsid w:val="00D741B4"/>
    <w:rsid w:val="00D743F7"/>
    <w:rsid w:val="00D755C9"/>
    <w:rsid w:val="00D75EA5"/>
    <w:rsid w:val="00D76570"/>
    <w:rsid w:val="00D76E6F"/>
    <w:rsid w:val="00D80E1F"/>
    <w:rsid w:val="00D822FE"/>
    <w:rsid w:val="00D825FA"/>
    <w:rsid w:val="00D82857"/>
    <w:rsid w:val="00D83D26"/>
    <w:rsid w:val="00D841E1"/>
    <w:rsid w:val="00D84D27"/>
    <w:rsid w:val="00D84E64"/>
    <w:rsid w:val="00D8533D"/>
    <w:rsid w:val="00D8542D"/>
    <w:rsid w:val="00D858FA"/>
    <w:rsid w:val="00D85CB3"/>
    <w:rsid w:val="00D85FD6"/>
    <w:rsid w:val="00D90ABD"/>
    <w:rsid w:val="00D90B54"/>
    <w:rsid w:val="00D9136D"/>
    <w:rsid w:val="00D920F2"/>
    <w:rsid w:val="00D92443"/>
    <w:rsid w:val="00D925B5"/>
    <w:rsid w:val="00D9275D"/>
    <w:rsid w:val="00D929FD"/>
    <w:rsid w:val="00D93304"/>
    <w:rsid w:val="00D93830"/>
    <w:rsid w:val="00D93BBB"/>
    <w:rsid w:val="00D94108"/>
    <w:rsid w:val="00D94363"/>
    <w:rsid w:val="00D943B6"/>
    <w:rsid w:val="00D95169"/>
    <w:rsid w:val="00D956F4"/>
    <w:rsid w:val="00D962D0"/>
    <w:rsid w:val="00D9788A"/>
    <w:rsid w:val="00DA0AD0"/>
    <w:rsid w:val="00DA1380"/>
    <w:rsid w:val="00DA1A10"/>
    <w:rsid w:val="00DA23B9"/>
    <w:rsid w:val="00DA2975"/>
    <w:rsid w:val="00DA2B0F"/>
    <w:rsid w:val="00DA32C6"/>
    <w:rsid w:val="00DA38AD"/>
    <w:rsid w:val="00DA3F76"/>
    <w:rsid w:val="00DA4FAD"/>
    <w:rsid w:val="00DA5E49"/>
    <w:rsid w:val="00DA658D"/>
    <w:rsid w:val="00DA7E7A"/>
    <w:rsid w:val="00DB004B"/>
    <w:rsid w:val="00DB0D2C"/>
    <w:rsid w:val="00DB1D6E"/>
    <w:rsid w:val="00DB20EC"/>
    <w:rsid w:val="00DB29AF"/>
    <w:rsid w:val="00DB2BF9"/>
    <w:rsid w:val="00DB3E95"/>
    <w:rsid w:val="00DB6431"/>
    <w:rsid w:val="00DC0147"/>
    <w:rsid w:val="00DC0A39"/>
    <w:rsid w:val="00DC1D4B"/>
    <w:rsid w:val="00DC20D9"/>
    <w:rsid w:val="00DC21B6"/>
    <w:rsid w:val="00DC24D1"/>
    <w:rsid w:val="00DC25E6"/>
    <w:rsid w:val="00DC358E"/>
    <w:rsid w:val="00DC4162"/>
    <w:rsid w:val="00DC59AC"/>
    <w:rsid w:val="00DC6000"/>
    <w:rsid w:val="00DC605B"/>
    <w:rsid w:val="00DC60C9"/>
    <w:rsid w:val="00DC6FD3"/>
    <w:rsid w:val="00DC7226"/>
    <w:rsid w:val="00DC770D"/>
    <w:rsid w:val="00DD0837"/>
    <w:rsid w:val="00DD186D"/>
    <w:rsid w:val="00DD1DDC"/>
    <w:rsid w:val="00DD205B"/>
    <w:rsid w:val="00DD2CA2"/>
    <w:rsid w:val="00DD2CB2"/>
    <w:rsid w:val="00DD2F01"/>
    <w:rsid w:val="00DD40CA"/>
    <w:rsid w:val="00DD43C6"/>
    <w:rsid w:val="00DD58D3"/>
    <w:rsid w:val="00DD6FB6"/>
    <w:rsid w:val="00DD73DD"/>
    <w:rsid w:val="00DE05E9"/>
    <w:rsid w:val="00DE1248"/>
    <w:rsid w:val="00DE2377"/>
    <w:rsid w:val="00DE2B46"/>
    <w:rsid w:val="00DE35D3"/>
    <w:rsid w:val="00DE3C61"/>
    <w:rsid w:val="00DE3FB8"/>
    <w:rsid w:val="00DE42CE"/>
    <w:rsid w:val="00DE5895"/>
    <w:rsid w:val="00DE5918"/>
    <w:rsid w:val="00DE5982"/>
    <w:rsid w:val="00DE7298"/>
    <w:rsid w:val="00DF142A"/>
    <w:rsid w:val="00DF1957"/>
    <w:rsid w:val="00DF2A89"/>
    <w:rsid w:val="00DF2B3A"/>
    <w:rsid w:val="00DF4474"/>
    <w:rsid w:val="00DF56E2"/>
    <w:rsid w:val="00DF61B7"/>
    <w:rsid w:val="00DF6337"/>
    <w:rsid w:val="00DF7786"/>
    <w:rsid w:val="00DF7AEB"/>
    <w:rsid w:val="00E00A39"/>
    <w:rsid w:val="00E00D0F"/>
    <w:rsid w:val="00E01458"/>
    <w:rsid w:val="00E02167"/>
    <w:rsid w:val="00E02B3F"/>
    <w:rsid w:val="00E02D5F"/>
    <w:rsid w:val="00E03524"/>
    <w:rsid w:val="00E05B37"/>
    <w:rsid w:val="00E0609F"/>
    <w:rsid w:val="00E06AB4"/>
    <w:rsid w:val="00E0788C"/>
    <w:rsid w:val="00E07B3B"/>
    <w:rsid w:val="00E128F7"/>
    <w:rsid w:val="00E1298B"/>
    <w:rsid w:val="00E133A3"/>
    <w:rsid w:val="00E13C81"/>
    <w:rsid w:val="00E141A7"/>
    <w:rsid w:val="00E152B7"/>
    <w:rsid w:val="00E154E1"/>
    <w:rsid w:val="00E166AD"/>
    <w:rsid w:val="00E1687A"/>
    <w:rsid w:val="00E16CC5"/>
    <w:rsid w:val="00E17045"/>
    <w:rsid w:val="00E17081"/>
    <w:rsid w:val="00E1718B"/>
    <w:rsid w:val="00E1772B"/>
    <w:rsid w:val="00E20031"/>
    <w:rsid w:val="00E20325"/>
    <w:rsid w:val="00E204CE"/>
    <w:rsid w:val="00E21BF0"/>
    <w:rsid w:val="00E22E71"/>
    <w:rsid w:val="00E23AFC"/>
    <w:rsid w:val="00E2447F"/>
    <w:rsid w:val="00E246CE"/>
    <w:rsid w:val="00E25842"/>
    <w:rsid w:val="00E25BA9"/>
    <w:rsid w:val="00E25EDD"/>
    <w:rsid w:val="00E261BB"/>
    <w:rsid w:val="00E2668A"/>
    <w:rsid w:val="00E26A33"/>
    <w:rsid w:val="00E27185"/>
    <w:rsid w:val="00E27703"/>
    <w:rsid w:val="00E31172"/>
    <w:rsid w:val="00E313E1"/>
    <w:rsid w:val="00E315BB"/>
    <w:rsid w:val="00E32B11"/>
    <w:rsid w:val="00E33A26"/>
    <w:rsid w:val="00E35281"/>
    <w:rsid w:val="00E3540B"/>
    <w:rsid w:val="00E374F4"/>
    <w:rsid w:val="00E40204"/>
    <w:rsid w:val="00E4241E"/>
    <w:rsid w:val="00E435FC"/>
    <w:rsid w:val="00E449FB"/>
    <w:rsid w:val="00E45118"/>
    <w:rsid w:val="00E45485"/>
    <w:rsid w:val="00E463E3"/>
    <w:rsid w:val="00E466A3"/>
    <w:rsid w:val="00E47242"/>
    <w:rsid w:val="00E47329"/>
    <w:rsid w:val="00E47B54"/>
    <w:rsid w:val="00E5216B"/>
    <w:rsid w:val="00E52748"/>
    <w:rsid w:val="00E52EFE"/>
    <w:rsid w:val="00E5306F"/>
    <w:rsid w:val="00E53092"/>
    <w:rsid w:val="00E5425D"/>
    <w:rsid w:val="00E54516"/>
    <w:rsid w:val="00E54E59"/>
    <w:rsid w:val="00E552E7"/>
    <w:rsid w:val="00E55CB2"/>
    <w:rsid w:val="00E55EB5"/>
    <w:rsid w:val="00E5622D"/>
    <w:rsid w:val="00E564CF"/>
    <w:rsid w:val="00E5701F"/>
    <w:rsid w:val="00E60DC9"/>
    <w:rsid w:val="00E613F0"/>
    <w:rsid w:val="00E62289"/>
    <w:rsid w:val="00E633C9"/>
    <w:rsid w:val="00E638FA"/>
    <w:rsid w:val="00E66727"/>
    <w:rsid w:val="00E6674D"/>
    <w:rsid w:val="00E66AD8"/>
    <w:rsid w:val="00E66C84"/>
    <w:rsid w:val="00E67065"/>
    <w:rsid w:val="00E67D98"/>
    <w:rsid w:val="00E67E15"/>
    <w:rsid w:val="00E71188"/>
    <w:rsid w:val="00E712E3"/>
    <w:rsid w:val="00E72AB3"/>
    <w:rsid w:val="00E733A8"/>
    <w:rsid w:val="00E733EE"/>
    <w:rsid w:val="00E7548F"/>
    <w:rsid w:val="00E7575C"/>
    <w:rsid w:val="00E75CA1"/>
    <w:rsid w:val="00E76D4B"/>
    <w:rsid w:val="00E77691"/>
    <w:rsid w:val="00E77733"/>
    <w:rsid w:val="00E778CB"/>
    <w:rsid w:val="00E77C56"/>
    <w:rsid w:val="00E81194"/>
    <w:rsid w:val="00E81D04"/>
    <w:rsid w:val="00E81E52"/>
    <w:rsid w:val="00E8392E"/>
    <w:rsid w:val="00E83CB1"/>
    <w:rsid w:val="00E861C7"/>
    <w:rsid w:val="00E8679A"/>
    <w:rsid w:val="00E90B65"/>
    <w:rsid w:val="00E92DC4"/>
    <w:rsid w:val="00E92E5F"/>
    <w:rsid w:val="00E935E4"/>
    <w:rsid w:val="00E93F29"/>
    <w:rsid w:val="00E95DA5"/>
    <w:rsid w:val="00EA08BE"/>
    <w:rsid w:val="00EA0DEA"/>
    <w:rsid w:val="00EA1E35"/>
    <w:rsid w:val="00EA2492"/>
    <w:rsid w:val="00EA2599"/>
    <w:rsid w:val="00EA2EA6"/>
    <w:rsid w:val="00EA4797"/>
    <w:rsid w:val="00EA47E3"/>
    <w:rsid w:val="00EA5620"/>
    <w:rsid w:val="00EA5EB6"/>
    <w:rsid w:val="00EA6C28"/>
    <w:rsid w:val="00EA6D1C"/>
    <w:rsid w:val="00EA6E07"/>
    <w:rsid w:val="00EA79D4"/>
    <w:rsid w:val="00EB0EB7"/>
    <w:rsid w:val="00EB1010"/>
    <w:rsid w:val="00EB1776"/>
    <w:rsid w:val="00EB2B21"/>
    <w:rsid w:val="00EB3874"/>
    <w:rsid w:val="00EB5108"/>
    <w:rsid w:val="00EB5229"/>
    <w:rsid w:val="00EB5DD7"/>
    <w:rsid w:val="00EB6311"/>
    <w:rsid w:val="00EC015C"/>
    <w:rsid w:val="00EC06F2"/>
    <w:rsid w:val="00EC0C30"/>
    <w:rsid w:val="00EC0E70"/>
    <w:rsid w:val="00EC133C"/>
    <w:rsid w:val="00EC4392"/>
    <w:rsid w:val="00EC4B8B"/>
    <w:rsid w:val="00EC5239"/>
    <w:rsid w:val="00EC6FC5"/>
    <w:rsid w:val="00EC7A12"/>
    <w:rsid w:val="00ED0E04"/>
    <w:rsid w:val="00ED16DB"/>
    <w:rsid w:val="00ED1F5B"/>
    <w:rsid w:val="00ED25B0"/>
    <w:rsid w:val="00ED25BE"/>
    <w:rsid w:val="00ED3C76"/>
    <w:rsid w:val="00ED4DE6"/>
    <w:rsid w:val="00ED502A"/>
    <w:rsid w:val="00ED65EE"/>
    <w:rsid w:val="00ED67F2"/>
    <w:rsid w:val="00ED7235"/>
    <w:rsid w:val="00EE00F7"/>
    <w:rsid w:val="00EE1B62"/>
    <w:rsid w:val="00EE1C55"/>
    <w:rsid w:val="00EE1DFE"/>
    <w:rsid w:val="00EE2146"/>
    <w:rsid w:val="00EE3172"/>
    <w:rsid w:val="00EE3581"/>
    <w:rsid w:val="00EE3C54"/>
    <w:rsid w:val="00EE3F11"/>
    <w:rsid w:val="00EE5444"/>
    <w:rsid w:val="00EE55F3"/>
    <w:rsid w:val="00EE56DF"/>
    <w:rsid w:val="00EE5BAF"/>
    <w:rsid w:val="00EE5DD5"/>
    <w:rsid w:val="00EE6343"/>
    <w:rsid w:val="00EE6B10"/>
    <w:rsid w:val="00EE6B5D"/>
    <w:rsid w:val="00EE7342"/>
    <w:rsid w:val="00EE7834"/>
    <w:rsid w:val="00EF359B"/>
    <w:rsid w:val="00EF359F"/>
    <w:rsid w:val="00EF3A36"/>
    <w:rsid w:val="00EF3F13"/>
    <w:rsid w:val="00EF613C"/>
    <w:rsid w:val="00EF64C6"/>
    <w:rsid w:val="00EF7010"/>
    <w:rsid w:val="00EF7067"/>
    <w:rsid w:val="00EF769D"/>
    <w:rsid w:val="00F000EE"/>
    <w:rsid w:val="00F00E7E"/>
    <w:rsid w:val="00F01DF0"/>
    <w:rsid w:val="00F02B03"/>
    <w:rsid w:val="00F03201"/>
    <w:rsid w:val="00F03335"/>
    <w:rsid w:val="00F03AD5"/>
    <w:rsid w:val="00F042BB"/>
    <w:rsid w:val="00F04AA9"/>
    <w:rsid w:val="00F04F85"/>
    <w:rsid w:val="00F05DA6"/>
    <w:rsid w:val="00F0644C"/>
    <w:rsid w:val="00F06ABD"/>
    <w:rsid w:val="00F06F2D"/>
    <w:rsid w:val="00F101C4"/>
    <w:rsid w:val="00F110EB"/>
    <w:rsid w:val="00F11DAD"/>
    <w:rsid w:val="00F12D75"/>
    <w:rsid w:val="00F13827"/>
    <w:rsid w:val="00F13BA1"/>
    <w:rsid w:val="00F14A3D"/>
    <w:rsid w:val="00F15871"/>
    <w:rsid w:val="00F1587C"/>
    <w:rsid w:val="00F161BC"/>
    <w:rsid w:val="00F174B4"/>
    <w:rsid w:val="00F20086"/>
    <w:rsid w:val="00F21146"/>
    <w:rsid w:val="00F21E42"/>
    <w:rsid w:val="00F22537"/>
    <w:rsid w:val="00F22924"/>
    <w:rsid w:val="00F23579"/>
    <w:rsid w:val="00F24557"/>
    <w:rsid w:val="00F24A69"/>
    <w:rsid w:val="00F251B1"/>
    <w:rsid w:val="00F25AB7"/>
    <w:rsid w:val="00F27678"/>
    <w:rsid w:val="00F27D19"/>
    <w:rsid w:val="00F302D2"/>
    <w:rsid w:val="00F3195A"/>
    <w:rsid w:val="00F31E71"/>
    <w:rsid w:val="00F32023"/>
    <w:rsid w:val="00F32320"/>
    <w:rsid w:val="00F3329C"/>
    <w:rsid w:val="00F334FB"/>
    <w:rsid w:val="00F34D72"/>
    <w:rsid w:val="00F3593F"/>
    <w:rsid w:val="00F360AC"/>
    <w:rsid w:val="00F36960"/>
    <w:rsid w:val="00F37289"/>
    <w:rsid w:val="00F37808"/>
    <w:rsid w:val="00F40733"/>
    <w:rsid w:val="00F40865"/>
    <w:rsid w:val="00F419C1"/>
    <w:rsid w:val="00F4281C"/>
    <w:rsid w:val="00F43E6E"/>
    <w:rsid w:val="00F4412D"/>
    <w:rsid w:val="00F4517E"/>
    <w:rsid w:val="00F45A60"/>
    <w:rsid w:val="00F46773"/>
    <w:rsid w:val="00F46980"/>
    <w:rsid w:val="00F46A4A"/>
    <w:rsid w:val="00F46FED"/>
    <w:rsid w:val="00F50EC3"/>
    <w:rsid w:val="00F519F8"/>
    <w:rsid w:val="00F51B15"/>
    <w:rsid w:val="00F51BB3"/>
    <w:rsid w:val="00F52C9A"/>
    <w:rsid w:val="00F53AD9"/>
    <w:rsid w:val="00F5441A"/>
    <w:rsid w:val="00F54A3B"/>
    <w:rsid w:val="00F54CA7"/>
    <w:rsid w:val="00F54DD6"/>
    <w:rsid w:val="00F55396"/>
    <w:rsid w:val="00F55481"/>
    <w:rsid w:val="00F555C7"/>
    <w:rsid w:val="00F556F2"/>
    <w:rsid w:val="00F569F0"/>
    <w:rsid w:val="00F572EC"/>
    <w:rsid w:val="00F610BE"/>
    <w:rsid w:val="00F6126B"/>
    <w:rsid w:val="00F623E5"/>
    <w:rsid w:val="00F647B8"/>
    <w:rsid w:val="00F64A14"/>
    <w:rsid w:val="00F654E1"/>
    <w:rsid w:val="00F66CA6"/>
    <w:rsid w:val="00F6707B"/>
    <w:rsid w:val="00F671CE"/>
    <w:rsid w:val="00F7208A"/>
    <w:rsid w:val="00F725EE"/>
    <w:rsid w:val="00F72E99"/>
    <w:rsid w:val="00F7396C"/>
    <w:rsid w:val="00F7425A"/>
    <w:rsid w:val="00F745E4"/>
    <w:rsid w:val="00F74FAC"/>
    <w:rsid w:val="00F7639D"/>
    <w:rsid w:val="00F7641B"/>
    <w:rsid w:val="00F765ED"/>
    <w:rsid w:val="00F80666"/>
    <w:rsid w:val="00F807AB"/>
    <w:rsid w:val="00F813D7"/>
    <w:rsid w:val="00F82431"/>
    <w:rsid w:val="00F84501"/>
    <w:rsid w:val="00F84A81"/>
    <w:rsid w:val="00F87567"/>
    <w:rsid w:val="00F87D5A"/>
    <w:rsid w:val="00F87EAE"/>
    <w:rsid w:val="00F90034"/>
    <w:rsid w:val="00F9024D"/>
    <w:rsid w:val="00F905D6"/>
    <w:rsid w:val="00F92707"/>
    <w:rsid w:val="00F9293D"/>
    <w:rsid w:val="00F9313F"/>
    <w:rsid w:val="00F93F55"/>
    <w:rsid w:val="00F94DFF"/>
    <w:rsid w:val="00F955C6"/>
    <w:rsid w:val="00F95BA5"/>
    <w:rsid w:val="00F95F77"/>
    <w:rsid w:val="00F962D6"/>
    <w:rsid w:val="00FA0313"/>
    <w:rsid w:val="00FA0367"/>
    <w:rsid w:val="00FA04EF"/>
    <w:rsid w:val="00FA13E4"/>
    <w:rsid w:val="00FA321C"/>
    <w:rsid w:val="00FA378E"/>
    <w:rsid w:val="00FA5910"/>
    <w:rsid w:val="00FA6178"/>
    <w:rsid w:val="00FA6CB5"/>
    <w:rsid w:val="00FA6EC9"/>
    <w:rsid w:val="00FA7B49"/>
    <w:rsid w:val="00FA7FD1"/>
    <w:rsid w:val="00FB003B"/>
    <w:rsid w:val="00FB05D0"/>
    <w:rsid w:val="00FB11C3"/>
    <w:rsid w:val="00FB1704"/>
    <w:rsid w:val="00FB1EC4"/>
    <w:rsid w:val="00FB40F8"/>
    <w:rsid w:val="00FB429E"/>
    <w:rsid w:val="00FB50A8"/>
    <w:rsid w:val="00FB70C2"/>
    <w:rsid w:val="00FB7D56"/>
    <w:rsid w:val="00FB7E0E"/>
    <w:rsid w:val="00FC247D"/>
    <w:rsid w:val="00FC259F"/>
    <w:rsid w:val="00FC3919"/>
    <w:rsid w:val="00FC40AD"/>
    <w:rsid w:val="00FC419B"/>
    <w:rsid w:val="00FC4AC4"/>
    <w:rsid w:val="00FC4D94"/>
    <w:rsid w:val="00FC5B61"/>
    <w:rsid w:val="00FC6246"/>
    <w:rsid w:val="00FC6E5A"/>
    <w:rsid w:val="00FC7B98"/>
    <w:rsid w:val="00FC7D15"/>
    <w:rsid w:val="00FC7EF5"/>
    <w:rsid w:val="00FD0024"/>
    <w:rsid w:val="00FD0A4C"/>
    <w:rsid w:val="00FD1C50"/>
    <w:rsid w:val="00FD282F"/>
    <w:rsid w:val="00FD3038"/>
    <w:rsid w:val="00FD3929"/>
    <w:rsid w:val="00FE06E2"/>
    <w:rsid w:val="00FE0702"/>
    <w:rsid w:val="00FE1A12"/>
    <w:rsid w:val="00FE1A44"/>
    <w:rsid w:val="00FE23D1"/>
    <w:rsid w:val="00FE2463"/>
    <w:rsid w:val="00FE251A"/>
    <w:rsid w:val="00FE26E8"/>
    <w:rsid w:val="00FE39C5"/>
    <w:rsid w:val="00FE3AAC"/>
    <w:rsid w:val="00FE4259"/>
    <w:rsid w:val="00FE51D2"/>
    <w:rsid w:val="00FE5249"/>
    <w:rsid w:val="00FE54C1"/>
    <w:rsid w:val="00FE562D"/>
    <w:rsid w:val="00FE5E45"/>
    <w:rsid w:val="00FE6067"/>
    <w:rsid w:val="00FE63E2"/>
    <w:rsid w:val="00FE6C2B"/>
    <w:rsid w:val="00FE71D3"/>
    <w:rsid w:val="00FF0DAE"/>
    <w:rsid w:val="00FF1DF8"/>
    <w:rsid w:val="00FF2A3E"/>
    <w:rsid w:val="00FF2A6E"/>
    <w:rsid w:val="00FF352C"/>
    <w:rsid w:val="00FF4345"/>
    <w:rsid w:val="00FF5F23"/>
    <w:rsid w:val="00FF7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953B71"/>
  <w15:chartTrackingRefBased/>
  <w15:docId w15:val="{9AC27867-E33A-4A11-A61E-19F89D9C7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3164B5"/>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qFormat/>
    <w:pPr>
      <w:keepNext/>
      <w:outlineLvl w:val="1"/>
    </w:pPr>
    <w:rPr>
      <w:b/>
      <w:bCs/>
    </w:rPr>
  </w:style>
  <w:style w:type="paragraph" w:styleId="Heading3">
    <w:name w:val="heading 3"/>
    <w:basedOn w:val="Normal"/>
    <w:next w:val="Normal"/>
    <w:link w:val="Heading3Char"/>
    <w:qFormat/>
    <w:pPr>
      <w:keepNext/>
      <w:spacing w:after="240"/>
      <w:outlineLvl w:val="2"/>
    </w:pPr>
    <w:rPr>
      <w:rFonts w:ascii="Tahoma" w:hAnsi="Tahoma"/>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Indent">
    <w:name w:val="Body Text Indent"/>
    <w:basedOn w:val="Normal"/>
    <w:pPr>
      <w:tabs>
        <w:tab w:val="left" w:pos="2340"/>
      </w:tabs>
      <w:ind w:left="2340" w:hanging="2340"/>
    </w:pPr>
    <w:rPr>
      <w:rFonts w:ascii="Garamond" w:hAnsi="Garamond" w:cs="Arial"/>
      <w:sz w:val="22"/>
    </w:rPr>
  </w:style>
  <w:style w:type="paragraph" w:styleId="BodyText">
    <w:name w:val="Body Text"/>
    <w:basedOn w:val="Normal"/>
    <w:pPr>
      <w:spacing w:after="120"/>
    </w:pPr>
  </w:style>
  <w:style w:type="character" w:customStyle="1" w:styleId="HTMLTypewriter2">
    <w:name w:val="HTML Typewriter2"/>
    <w:rPr>
      <w:rFonts w:ascii="Courier New" w:eastAsia="Times New Roman" w:hAnsi="Courier New" w:cs="Courier New"/>
      <w:sz w:val="20"/>
      <w:szCs w:val="20"/>
    </w:rPr>
  </w:style>
  <w:style w:type="paragraph" w:styleId="BodyTextIndent2">
    <w:name w:val="Body Text Indent 2"/>
    <w:basedOn w:val="Normal"/>
    <w:pPr>
      <w:ind w:left="2700"/>
      <w:jc w:val="both"/>
    </w:pPr>
  </w:style>
  <w:style w:type="paragraph" w:styleId="Header">
    <w:name w:val="header"/>
    <w:basedOn w:val="Normal"/>
    <w:link w:val="HeaderChar"/>
    <w:uiPriority w:val="99"/>
    <w:rsid w:val="00274775"/>
    <w:pPr>
      <w:tabs>
        <w:tab w:val="center" w:pos="4680"/>
        <w:tab w:val="right" w:pos="9360"/>
      </w:tabs>
    </w:pPr>
    <w:rPr>
      <w:lang w:val="x-none" w:eastAsia="x-none"/>
    </w:rPr>
  </w:style>
  <w:style w:type="character" w:customStyle="1" w:styleId="HeaderChar">
    <w:name w:val="Header Char"/>
    <w:link w:val="Header"/>
    <w:uiPriority w:val="99"/>
    <w:rsid w:val="00274775"/>
    <w:rPr>
      <w:sz w:val="24"/>
      <w:szCs w:val="24"/>
    </w:rPr>
  </w:style>
  <w:style w:type="paragraph" w:styleId="Footer">
    <w:name w:val="footer"/>
    <w:basedOn w:val="Normal"/>
    <w:link w:val="FooterChar"/>
    <w:uiPriority w:val="99"/>
    <w:rsid w:val="00274775"/>
    <w:pPr>
      <w:tabs>
        <w:tab w:val="center" w:pos="4680"/>
        <w:tab w:val="right" w:pos="9360"/>
      </w:tabs>
    </w:pPr>
    <w:rPr>
      <w:lang w:val="x-none" w:eastAsia="x-none"/>
    </w:rPr>
  </w:style>
  <w:style w:type="character" w:customStyle="1" w:styleId="FooterChar">
    <w:name w:val="Footer Char"/>
    <w:link w:val="Footer"/>
    <w:uiPriority w:val="99"/>
    <w:rsid w:val="00274775"/>
    <w:rPr>
      <w:sz w:val="24"/>
      <w:szCs w:val="24"/>
    </w:rPr>
  </w:style>
  <w:style w:type="paragraph" w:styleId="ListParagraph">
    <w:name w:val="List Paragraph"/>
    <w:basedOn w:val="Normal"/>
    <w:qFormat/>
    <w:rsid w:val="00D84D27"/>
    <w:pPr>
      <w:spacing w:after="200" w:line="276" w:lineRule="auto"/>
      <w:ind w:left="720"/>
      <w:contextualSpacing/>
    </w:pPr>
    <w:rPr>
      <w:rFonts w:ascii="Calibri" w:eastAsia="Calibri" w:hAnsi="Calibri"/>
      <w:sz w:val="22"/>
      <w:szCs w:val="22"/>
    </w:rPr>
  </w:style>
  <w:style w:type="paragraph" w:styleId="BalloonText">
    <w:name w:val="Balloon Text"/>
    <w:basedOn w:val="Normal"/>
    <w:link w:val="BalloonTextChar"/>
    <w:rsid w:val="00B72C78"/>
    <w:rPr>
      <w:rFonts w:ascii="Tahoma" w:hAnsi="Tahoma"/>
      <w:sz w:val="16"/>
      <w:szCs w:val="16"/>
      <w:lang w:val="x-none" w:eastAsia="x-none"/>
    </w:rPr>
  </w:style>
  <w:style w:type="character" w:customStyle="1" w:styleId="BalloonTextChar">
    <w:name w:val="Balloon Text Char"/>
    <w:link w:val="BalloonText"/>
    <w:rsid w:val="00B72C78"/>
    <w:rPr>
      <w:rFonts w:ascii="Tahoma" w:hAnsi="Tahoma" w:cs="Tahoma"/>
      <w:sz w:val="16"/>
      <w:szCs w:val="16"/>
    </w:rPr>
  </w:style>
  <w:style w:type="character" w:styleId="Emphasis">
    <w:name w:val="Emphasis"/>
    <w:uiPriority w:val="20"/>
    <w:qFormat/>
    <w:rsid w:val="00055E4C"/>
    <w:rPr>
      <w:i/>
      <w:iCs/>
    </w:rPr>
  </w:style>
  <w:style w:type="table" w:styleId="TableGrid">
    <w:name w:val="Table Grid"/>
    <w:basedOn w:val="TableNormal"/>
    <w:uiPriority w:val="39"/>
    <w:rsid w:val="004C4F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rsid w:val="003164B5"/>
    <w:rPr>
      <w:rFonts w:ascii="Cambria" w:eastAsia="Times New Roman" w:hAnsi="Cambria" w:cs="Times New Roman"/>
      <w:b/>
      <w:bCs/>
      <w:kern w:val="32"/>
      <w:sz w:val="32"/>
      <w:szCs w:val="32"/>
    </w:rPr>
  </w:style>
  <w:style w:type="character" w:customStyle="1" w:styleId="hp">
    <w:name w:val="hp"/>
    <w:basedOn w:val="DefaultParagraphFont"/>
    <w:rsid w:val="003164B5"/>
  </w:style>
  <w:style w:type="character" w:customStyle="1" w:styleId="apple-converted-space">
    <w:name w:val="apple-converted-space"/>
    <w:basedOn w:val="DefaultParagraphFont"/>
    <w:rsid w:val="00423220"/>
  </w:style>
  <w:style w:type="paragraph" w:customStyle="1" w:styleId="Els-Author">
    <w:name w:val="Els-Author"/>
    <w:next w:val="Normal"/>
    <w:rsid w:val="00D055F8"/>
    <w:pPr>
      <w:keepNext/>
      <w:suppressAutoHyphens/>
      <w:spacing w:after="160" w:line="300" w:lineRule="exact"/>
      <w:jc w:val="center"/>
    </w:pPr>
    <w:rPr>
      <w:rFonts w:eastAsia="SimSun"/>
      <w:noProof/>
      <w:sz w:val="26"/>
    </w:rPr>
  </w:style>
  <w:style w:type="paragraph" w:customStyle="1" w:styleId="Els-footnote">
    <w:name w:val="Els-footnote"/>
    <w:rsid w:val="00D055F8"/>
    <w:pPr>
      <w:keepLines/>
      <w:widowControl w:val="0"/>
      <w:spacing w:line="200" w:lineRule="exact"/>
      <w:ind w:firstLine="245"/>
      <w:jc w:val="both"/>
    </w:pPr>
    <w:rPr>
      <w:rFonts w:eastAsia="SimSun"/>
      <w:sz w:val="16"/>
    </w:rPr>
  </w:style>
  <w:style w:type="character" w:styleId="Strong">
    <w:name w:val="Strong"/>
    <w:uiPriority w:val="22"/>
    <w:qFormat/>
    <w:rsid w:val="00EE6B5D"/>
    <w:rPr>
      <w:b/>
      <w:bCs/>
    </w:rPr>
  </w:style>
  <w:style w:type="paragraph" w:styleId="Title">
    <w:name w:val="Title"/>
    <w:basedOn w:val="Normal"/>
    <w:next w:val="Normal"/>
    <w:link w:val="TitleChar"/>
    <w:qFormat/>
    <w:rsid w:val="00376B59"/>
    <w:pPr>
      <w:spacing w:before="240" w:after="60"/>
      <w:jc w:val="center"/>
      <w:outlineLvl w:val="0"/>
    </w:pPr>
    <w:rPr>
      <w:rFonts w:ascii="Cambria" w:hAnsi="Cambria"/>
      <w:b/>
      <w:bCs/>
      <w:kern w:val="28"/>
      <w:sz w:val="32"/>
      <w:szCs w:val="32"/>
    </w:rPr>
  </w:style>
  <w:style w:type="character" w:customStyle="1" w:styleId="TitleChar">
    <w:name w:val="Title Char"/>
    <w:link w:val="Title"/>
    <w:rsid w:val="00376B59"/>
    <w:rPr>
      <w:rFonts w:ascii="Cambria" w:eastAsia="Times New Roman" w:hAnsi="Cambria" w:cs="Times New Roman"/>
      <w:b/>
      <w:bCs/>
      <w:kern w:val="28"/>
      <w:sz w:val="32"/>
      <w:szCs w:val="32"/>
      <w:lang w:val="en-US" w:eastAsia="en-US"/>
    </w:rPr>
  </w:style>
  <w:style w:type="character" w:customStyle="1" w:styleId="anchor-text">
    <w:name w:val="anchor-text"/>
    <w:rsid w:val="00357DCC"/>
  </w:style>
  <w:style w:type="paragraph" w:styleId="NormalWeb">
    <w:name w:val="Normal (Web)"/>
    <w:basedOn w:val="Normal"/>
    <w:uiPriority w:val="99"/>
    <w:unhideWhenUsed/>
    <w:rsid w:val="002F2CA7"/>
    <w:pPr>
      <w:spacing w:before="100" w:beforeAutospacing="1" w:after="100" w:afterAutospacing="1"/>
    </w:pPr>
    <w:rPr>
      <w:lang w:val="en-IN" w:eastAsia="en-IN"/>
    </w:rPr>
  </w:style>
  <w:style w:type="character" w:customStyle="1" w:styleId="anchortext">
    <w:name w:val="anchortext"/>
    <w:rsid w:val="00FB1EC4"/>
  </w:style>
  <w:style w:type="character" w:customStyle="1" w:styleId="authorsname">
    <w:name w:val="authors__name"/>
    <w:rsid w:val="001759AF"/>
  </w:style>
  <w:style w:type="character" w:customStyle="1" w:styleId="text">
    <w:name w:val="text"/>
    <w:rsid w:val="00840811"/>
  </w:style>
  <w:style w:type="character" w:customStyle="1" w:styleId="author-ref">
    <w:name w:val="author-ref"/>
    <w:rsid w:val="00840811"/>
  </w:style>
  <w:style w:type="character" w:customStyle="1" w:styleId="nx-h1">
    <w:name w:val="nx-h1"/>
    <w:rsid w:val="00871A22"/>
  </w:style>
  <w:style w:type="character" w:customStyle="1" w:styleId="u-visually-hidden">
    <w:name w:val="u-visually-hidden"/>
    <w:rsid w:val="006A5921"/>
  </w:style>
  <w:style w:type="paragraph" w:customStyle="1" w:styleId="FirstPageAuthor">
    <w:name w:val="First Page Author"/>
    <w:basedOn w:val="Normal"/>
    <w:rsid w:val="00805109"/>
    <w:pPr>
      <w:tabs>
        <w:tab w:val="right" w:pos="7920"/>
      </w:tabs>
      <w:spacing w:line="264" w:lineRule="auto"/>
      <w:jc w:val="center"/>
    </w:pPr>
    <w:rPr>
      <w:b/>
      <w:i/>
      <w:sz w:val="28"/>
      <w:szCs w:val="20"/>
    </w:rPr>
  </w:style>
  <w:style w:type="paragraph" w:customStyle="1" w:styleId="StyleTitleLeft005cm">
    <w:name w:val="Style Title + Left:  0.05 cm"/>
    <w:basedOn w:val="Title"/>
    <w:rsid w:val="00D56725"/>
    <w:pPr>
      <w:spacing w:before="1588" w:after="567"/>
      <w:jc w:val="left"/>
      <w:outlineLvl w:val="9"/>
    </w:pPr>
    <w:rPr>
      <w:rFonts w:ascii="Times" w:hAnsi="Times"/>
      <w:kern w:val="0"/>
      <w:sz w:val="34"/>
      <w:szCs w:val="20"/>
      <w:lang w:val="en-GB"/>
    </w:rPr>
  </w:style>
  <w:style w:type="paragraph" w:styleId="FootnoteText">
    <w:name w:val="footnote text"/>
    <w:basedOn w:val="Normal"/>
    <w:link w:val="FootnoteTextChar"/>
    <w:rsid w:val="00D676C7"/>
    <w:rPr>
      <w:rFonts w:ascii="Times" w:hAnsi="Times"/>
      <w:sz w:val="20"/>
      <w:szCs w:val="20"/>
      <w:lang w:val="en-GB"/>
    </w:rPr>
  </w:style>
  <w:style w:type="character" w:customStyle="1" w:styleId="FootnoteTextChar">
    <w:name w:val="Footnote Text Char"/>
    <w:basedOn w:val="DefaultParagraphFont"/>
    <w:link w:val="FootnoteText"/>
    <w:rsid w:val="00D676C7"/>
    <w:rPr>
      <w:rFonts w:ascii="Times" w:hAnsi="Times"/>
      <w:lang w:val="en-GB"/>
    </w:rPr>
  </w:style>
  <w:style w:type="character" w:styleId="FootnoteReference">
    <w:name w:val="footnote reference"/>
    <w:rsid w:val="00D676C7"/>
    <w:rPr>
      <w:rFonts w:ascii="Times New Roman" w:hAnsi="Times New Roman"/>
      <w:sz w:val="22"/>
      <w:szCs w:val="22"/>
      <w:vertAlign w:val="superscript"/>
    </w:rPr>
  </w:style>
  <w:style w:type="paragraph" w:customStyle="1" w:styleId="Authors">
    <w:name w:val="Authors"/>
    <w:rsid w:val="00D676C7"/>
    <w:pPr>
      <w:spacing w:after="113"/>
      <w:ind w:left="1418"/>
    </w:pPr>
    <w:rPr>
      <w:rFonts w:ascii="Times" w:hAnsi="Times"/>
      <w:b/>
      <w:sz w:val="22"/>
      <w:szCs w:val="22"/>
      <w:lang w:val="en-GB"/>
    </w:rPr>
  </w:style>
  <w:style w:type="character" w:styleId="UnresolvedMention">
    <w:name w:val="Unresolved Mention"/>
    <w:basedOn w:val="DefaultParagraphFont"/>
    <w:uiPriority w:val="99"/>
    <w:semiHidden/>
    <w:unhideWhenUsed/>
    <w:rsid w:val="00AD57B4"/>
    <w:rPr>
      <w:color w:val="605E5C"/>
      <w:shd w:val="clear" w:color="auto" w:fill="E1DFDD"/>
    </w:rPr>
  </w:style>
  <w:style w:type="character" w:customStyle="1" w:styleId="Heading3Char">
    <w:name w:val="Heading 3 Char"/>
    <w:basedOn w:val="DefaultParagraphFont"/>
    <w:link w:val="Heading3"/>
    <w:rsid w:val="005F1358"/>
    <w:rPr>
      <w:rFonts w:ascii="Tahoma" w:hAnsi="Tahoma"/>
      <w:b/>
      <w:color w:val="000000"/>
      <w:sz w:val="22"/>
      <w:szCs w:val="24"/>
    </w:rPr>
  </w:style>
  <w:style w:type="paragraph" w:styleId="CommentText">
    <w:name w:val="annotation text"/>
    <w:basedOn w:val="Normal"/>
    <w:link w:val="CommentTextChar"/>
    <w:uiPriority w:val="99"/>
    <w:unhideWhenUsed/>
    <w:rsid w:val="005C7CCD"/>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5C7CCD"/>
    <w:rPr>
      <w:rFonts w:asciiTheme="minorHAnsi" w:eastAsiaTheme="minorHAnsi" w:hAnsiTheme="minorHAnsi" w:cstheme="minorBidi"/>
    </w:rPr>
  </w:style>
  <w:style w:type="character" w:customStyle="1" w:styleId="title-text">
    <w:name w:val="title-text"/>
    <w:basedOn w:val="DefaultParagraphFont"/>
    <w:rsid w:val="00FA0367"/>
  </w:style>
  <w:style w:type="paragraph" w:customStyle="1" w:styleId="Authornames">
    <w:name w:val="Author names"/>
    <w:basedOn w:val="Normal"/>
    <w:next w:val="Normal"/>
    <w:qFormat/>
    <w:rsid w:val="00C3283A"/>
    <w:pPr>
      <w:spacing w:before="240" w:line="360" w:lineRule="auto"/>
    </w:pPr>
    <w:rPr>
      <w:sz w:val="28"/>
      <w:lang w:val="en-GB" w:eastAsia="en-GB"/>
    </w:rPr>
  </w:style>
  <w:style w:type="character" w:customStyle="1" w:styleId="markedcontent">
    <w:name w:val="markedcontent"/>
    <w:basedOn w:val="DefaultParagraphFont"/>
    <w:rsid w:val="00A36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58817">
      <w:bodyDiv w:val="1"/>
      <w:marLeft w:val="0"/>
      <w:marRight w:val="0"/>
      <w:marTop w:val="0"/>
      <w:marBottom w:val="0"/>
      <w:divBdr>
        <w:top w:val="none" w:sz="0" w:space="0" w:color="auto"/>
        <w:left w:val="none" w:sz="0" w:space="0" w:color="auto"/>
        <w:bottom w:val="none" w:sz="0" w:space="0" w:color="auto"/>
        <w:right w:val="none" w:sz="0" w:space="0" w:color="auto"/>
      </w:divBdr>
    </w:div>
    <w:div w:id="12583162">
      <w:bodyDiv w:val="1"/>
      <w:marLeft w:val="0"/>
      <w:marRight w:val="0"/>
      <w:marTop w:val="0"/>
      <w:marBottom w:val="0"/>
      <w:divBdr>
        <w:top w:val="none" w:sz="0" w:space="0" w:color="auto"/>
        <w:left w:val="none" w:sz="0" w:space="0" w:color="auto"/>
        <w:bottom w:val="none" w:sz="0" w:space="0" w:color="auto"/>
        <w:right w:val="none" w:sz="0" w:space="0" w:color="auto"/>
      </w:divBdr>
      <w:divsChild>
        <w:div w:id="311721392">
          <w:marLeft w:val="0"/>
          <w:marRight w:val="0"/>
          <w:marTop w:val="0"/>
          <w:marBottom w:val="0"/>
          <w:divBdr>
            <w:top w:val="none" w:sz="0" w:space="0" w:color="auto"/>
            <w:left w:val="none" w:sz="0" w:space="0" w:color="auto"/>
            <w:bottom w:val="none" w:sz="0" w:space="0" w:color="auto"/>
            <w:right w:val="none" w:sz="0" w:space="0" w:color="auto"/>
          </w:divBdr>
        </w:div>
        <w:div w:id="2101097432">
          <w:marLeft w:val="0"/>
          <w:marRight w:val="0"/>
          <w:marTop w:val="0"/>
          <w:marBottom w:val="0"/>
          <w:divBdr>
            <w:top w:val="none" w:sz="0" w:space="0" w:color="auto"/>
            <w:left w:val="none" w:sz="0" w:space="0" w:color="auto"/>
            <w:bottom w:val="none" w:sz="0" w:space="0" w:color="auto"/>
            <w:right w:val="none" w:sz="0" w:space="0" w:color="auto"/>
          </w:divBdr>
        </w:div>
      </w:divsChild>
    </w:div>
    <w:div w:id="23409612">
      <w:bodyDiv w:val="1"/>
      <w:marLeft w:val="0"/>
      <w:marRight w:val="0"/>
      <w:marTop w:val="0"/>
      <w:marBottom w:val="0"/>
      <w:divBdr>
        <w:top w:val="none" w:sz="0" w:space="0" w:color="auto"/>
        <w:left w:val="none" w:sz="0" w:space="0" w:color="auto"/>
        <w:bottom w:val="none" w:sz="0" w:space="0" w:color="auto"/>
        <w:right w:val="none" w:sz="0" w:space="0" w:color="auto"/>
      </w:divBdr>
      <w:divsChild>
        <w:div w:id="630281635">
          <w:marLeft w:val="0"/>
          <w:marRight w:val="0"/>
          <w:marTop w:val="0"/>
          <w:marBottom w:val="0"/>
          <w:divBdr>
            <w:top w:val="none" w:sz="0" w:space="0" w:color="auto"/>
            <w:left w:val="none" w:sz="0" w:space="0" w:color="auto"/>
            <w:bottom w:val="none" w:sz="0" w:space="0" w:color="auto"/>
            <w:right w:val="none" w:sz="0" w:space="0" w:color="auto"/>
          </w:divBdr>
          <w:divsChild>
            <w:div w:id="1305815200">
              <w:marLeft w:val="0"/>
              <w:marRight w:val="0"/>
              <w:marTop w:val="0"/>
              <w:marBottom w:val="0"/>
              <w:divBdr>
                <w:top w:val="none" w:sz="0" w:space="0" w:color="auto"/>
                <w:left w:val="none" w:sz="0" w:space="0" w:color="auto"/>
                <w:bottom w:val="none" w:sz="0" w:space="0" w:color="auto"/>
                <w:right w:val="none" w:sz="0" w:space="0" w:color="auto"/>
              </w:divBdr>
              <w:divsChild>
                <w:div w:id="1399550005">
                  <w:marLeft w:val="0"/>
                  <w:marRight w:val="0"/>
                  <w:marTop w:val="0"/>
                  <w:marBottom w:val="0"/>
                  <w:divBdr>
                    <w:top w:val="none" w:sz="0" w:space="0" w:color="auto"/>
                    <w:left w:val="none" w:sz="0" w:space="0" w:color="auto"/>
                    <w:bottom w:val="none" w:sz="0" w:space="0" w:color="auto"/>
                    <w:right w:val="none" w:sz="0" w:space="0" w:color="auto"/>
                  </w:divBdr>
                  <w:divsChild>
                    <w:div w:id="4919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20114">
      <w:bodyDiv w:val="1"/>
      <w:marLeft w:val="0"/>
      <w:marRight w:val="0"/>
      <w:marTop w:val="0"/>
      <w:marBottom w:val="0"/>
      <w:divBdr>
        <w:top w:val="none" w:sz="0" w:space="0" w:color="auto"/>
        <w:left w:val="none" w:sz="0" w:space="0" w:color="auto"/>
        <w:bottom w:val="none" w:sz="0" w:space="0" w:color="auto"/>
        <w:right w:val="none" w:sz="0" w:space="0" w:color="auto"/>
      </w:divBdr>
    </w:div>
    <w:div w:id="110899514">
      <w:bodyDiv w:val="1"/>
      <w:marLeft w:val="0"/>
      <w:marRight w:val="0"/>
      <w:marTop w:val="0"/>
      <w:marBottom w:val="0"/>
      <w:divBdr>
        <w:top w:val="none" w:sz="0" w:space="0" w:color="auto"/>
        <w:left w:val="none" w:sz="0" w:space="0" w:color="auto"/>
        <w:bottom w:val="none" w:sz="0" w:space="0" w:color="auto"/>
        <w:right w:val="none" w:sz="0" w:space="0" w:color="auto"/>
      </w:divBdr>
    </w:div>
    <w:div w:id="114838778">
      <w:bodyDiv w:val="1"/>
      <w:marLeft w:val="0"/>
      <w:marRight w:val="0"/>
      <w:marTop w:val="0"/>
      <w:marBottom w:val="0"/>
      <w:divBdr>
        <w:top w:val="none" w:sz="0" w:space="0" w:color="auto"/>
        <w:left w:val="none" w:sz="0" w:space="0" w:color="auto"/>
        <w:bottom w:val="none" w:sz="0" w:space="0" w:color="auto"/>
        <w:right w:val="none" w:sz="0" w:space="0" w:color="auto"/>
      </w:divBdr>
      <w:divsChild>
        <w:div w:id="278418244">
          <w:marLeft w:val="0"/>
          <w:marRight w:val="0"/>
          <w:marTop w:val="0"/>
          <w:marBottom w:val="0"/>
          <w:divBdr>
            <w:top w:val="none" w:sz="0" w:space="0" w:color="auto"/>
            <w:left w:val="none" w:sz="0" w:space="0" w:color="auto"/>
            <w:bottom w:val="none" w:sz="0" w:space="0" w:color="auto"/>
            <w:right w:val="none" w:sz="0" w:space="0" w:color="auto"/>
          </w:divBdr>
        </w:div>
        <w:div w:id="1468010334">
          <w:marLeft w:val="0"/>
          <w:marRight w:val="0"/>
          <w:marTop w:val="0"/>
          <w:marBottom w:val="0"/>
          <w:divBdr>
            <w:top w:val="none" w:sz="0" w:space="0" w:color="auto"/>
            <w:left w:val="none" w:sz="0" w:space="0" w:color="auto"/>
            <w:bottom w:val="none" w:sz="0" w:space="0" w:color="auto"/>
            <w:right w:val="none" w:sz="0" w:space="0" w:color="auto"/>
          </w:divBdr>
        </w:div>
      </w:divsChild>
    </w:div>
    <w:div w:id="134180014">
      <w:bodyDiv w:val="1"/>
      <w:marLeft w:val="0"/>
      <w:marRight w:val="0"/>
      <w:marTop w:val="0"/>
      <w:marBottom w:val="0"/>
      <w:divBdr>
        <w:top w:val="none" w:sz="0" w:space="0" w:color="auto"/>
        <w:left w:val="none" w:sz="0" w:space="0" w:color="auto"/>
        <w:bottom w:val="none" w:sz="0" w:space="0" w:color="auto"/>
        <w:right w:val="none" w:sz="0" w:space="0" w:color="auto"/>
      </w:divBdr>
      <w:divsChild>
        <w:div w:id="1788962520">
          <w:marLeft w:val="0"/>
          <w:marRight w:val="0"/>
          <w:marTop w:val="0"/>
          <w:marBottom w:val="0"/>
          <w:divBdr>
            <w:top w:val="none" w:sz="0" w:space="0" w:color="auto"/>
            <w:left w:val="none" w:sz="0" w:space="0" w:color="auto"/>
            <w:bottom w:val="none" w:sz="0" w:space="0" w:color="auto"/>
            <w:right w:val="none" w:sz="0" w:space="0" w:color="auto"/>
          </w:divBdr>
          <w:divsChild>
            <w:div w:id="1476678695">
              <w:marLeft w:val="0"/>
              <w:marRight w:val="0"/>
              <w:marTop w:val="0"/>
              <w:marBottom w:val="0"/>
              <w:divBdr>
                <w:top w:val="none" w:sz="0" w:space="0" w:color="auto"/>
                <w:left w:val="none" w:sz="0" w:space="0" w:color="auto"/>
                <w:bottom w:val="none" w:sz="0" w:space="0" w:color="auto"/>
                <w:right w:val="none" w:sz="0" w:space="0" w:color="auto"/>
              </w:divBdr>
              <w:divsChild>
                <w:div w:id="21378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52985">
      <w:bodyDiv w:val="1"/>
      <w:marLeft w:val="0"/>
      <w:marRight w:val="0"/>
      <w:marTop w:val="0"/>
      <w:marBottom w:val="0"/>
      <w:divBdr>
        <w:top w:val="none" w:sz="0" w:space="0" w:color="auto"/>
        <w:left w:val="none" w:sz="0" w:space="0" w:color="auto"/>
        <w:bottom w:val="none" w:sz="0" w:space="0" w:color="auto"/>
        <w:right w:val="none" w:sz="0" w:space="0" w:color="auto"/>
      </w:divBdr>
    </w:div>
    <w:div w:id="155728172">
      <w:bodyDiv w:val="1"/>
      <w:marLeft w:val="0"/>
      <w:marRight w:val="0"/>
      <w:marTop w:val="0"/>
      <w:marBottom w:val="0"/>
      <w:divBdr>
        <w:top w:val="none" w:sz="0" w:space="0" w:color="auto"/>
        <w:left w:val="none" w:sz="0" w:space="0" w:color="auto"/>
        <w:bottom w:val="none" w:sz="0" w:space="0" w:color="auto"/>
        <w:right w:val="none" w:sz="0" w:space="0" w:color="auto"/>
      </w:divBdr>
      <w:divsChild>
        <w:div w:id="411775023">
          <w:marLeft w:val="0"/>
          <w:marRight w:val="0"/>
          <w:marTop w:val="0"/>
          <w:marBottom w:val="0"/>
          <w:divBdr>
            <w:top w:val="none" w:sz="0" w:space="0" w:color="auto"/>
            <w:left w:val="none" w:sz="0" w:space="0" w:color="auto"/>
            <w:bottom w:val="none" w:sz="0" w:space="0" w:color="auto"/>
            <w:right w:val="none" w:sz="0" w:space="0" w:color="auto"/>
          </w:divBdr>
          <w:divsChild>
            <w:div w:id="1684743695">
              <w:marLeft w:val="0"/>
              <w:marRight w:val="0"/>
              <w:marTop w:val="0"/>
              <w:marBottom w:val="0"/>
              <w:divBdr>
                <w:top w:val="none" w:sz="0" w:space="0" w:color="auto"/>
                <w:left w:val="none" w:sz="0" w:space="0" w:color="auto"/>
                <w:bottom w:val="none" w:sz="0" w:space="0" w:color="auto"/>
                <w:right w:val="none" w:sz="0" w:space="0" w:color="auto"/>
              </w:divBdr>
              <w:divsChild>
                <w:div w:id="190756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97027">
      <w:bodyDiv w:val="1"/>
      <w:marLeft w:val="0"/>
      <w:marRight w:val="0"/>
      <w:marTop w:val="0"/>
      <w:marBottom w:val="0"/>
      <w:divBdr>
        <w:top w:val="none" w:sz="0" w:space="0" w:color="auto"/>
        <w:left w:val="none" w:sz="0" w:space="0" w:color="auto"/>
        <w:bottom w:val="none" w:sz="0" w:space="0" w:color="auto"/>
        <w:right w:val="none" w:sz="0" w:space="0" w:color="auto"/>
      </w:divBdr>
      <w:divsChild>
        <w:div w:id="851183243">
          <w:marLeft w:val="0"/>
          <w:marRight w:val="0"/>
          <w:marTop w:val="0"/>
          <w:marBottom w:val="0"/>
          <w:divBdr>
            <w:top w:val="none" w:sz="0" w:space="0" w:color="auto"/>
            <w:left w:val="none" w:sz="0" w:space="0" w:color="auto"/>
            <w:bottom w:val="none" w:sz="0" w:space="0" w:color="auto"/>
            <w:right w:val="none" w:sz="0" w:space="0" w:color="auto"/>
          </w:divBdr>
          <w:divsChild>
            <w:div w:id="1493714870">
              <w:marLeft w:val="0"/>
              <w:marRight w:val="0"/>
              <w:marTop w:val="0"/>
              <w:marBottom w:val="0"/>
              <w:divBdr>
                <w:top w:val="none" w:sz="0" w:space="0" w:color="auto"/>
                <w:left w:val="none" w:sz="0" w:space="0" w:color="auto"/>
                <w:bottom w:val="none" w:sz="0" w:space="0" w:color="auto"/>
                <w:right w:val="none" w:sz="0" w:space="0" w:color="auto"/>
              </w:divBdr>
              <w:divsChild>
                <w:div w:id="21145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044437">
      <w:bodyDiv w:val="1"/>
      <w:marLeft w:val="0"/>
      <w:marRight w:val="0"/>
      <w:marTop w:val="0"/>
      <w:marBottom w:val="0"/>
      <w:divBdr>
        <w:top w:val="none" w:sz="0" w:space="0" w:color="auto"/>
        <w:left w:val="none" w:sz="0" w:space="0" w:color="auto"/>
        <w:bottom w:val="none" w:sz="0" w:space="0" w:color="auto"/>
        <w:right w:val="none" w:sz="0" w:space="0" w:color="auto"/>
      </w:divBdr>
      <w:divsChild>
        <w:div w:id="1583491362">
          <w:marLeft w:val="0"/>
          <w:marRight w:val="0"/>
          <w:marTop w:val="0"/>
          <w:marBottom w:val="0"/>
          <w:divBdr>
            <w:top w:val="none" w:sz="0" w:space="0" w:color="auto"/>
            <w:left w:val="none" w:sz="0" w:space="0" w:color="auto"/>
            <w:bottom w:val="none" w:sz="0" w:space="0" w:color="auto"/>
            <w:right w:val="none" w:sz="0" w:space="0" w:color="auto"/>
          </w:divBdr>
          <w:divsChild>
            <w:div w:id="673453480">
              <w:marLeft w:val="0"/>
              <w:marRight w:val="0"/>
              <w:marTop w:val="0"/>
              <w:marBottom w:val="0"/>
              <w:divBdr>
                <w:top w:val="none" w:sz="0" w:space="0" w:color="auto"/>
                <w:left w:val="none" w:sz="0" w:space="0" w:color="auto"/>
                <w:bottom w:val="none" w:sz="0" w:space="0" w:color="auto"/>
                <w:right w:val="none" w:sz="0" w:space="0" w:color="auto"/>
              </w:divBdr>
              <w:divsChild>
                <w:div w:id="163193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075523">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6233377">
      <w:bodyDiv w:val="1"/>
      <w:marLeft w:val="0"/>
      <w:marRight w:val="0"/>
      <w:marTop w:val="0"/>
      <w:marBottom w:val="0"/>
      <w:divBdr>
        <w:top w:val="none" w:sz="0" w:space="0" w:color="auto"/>
        <w:left w:val="none" w:sz="0" w:space="0" w:color="auto"/>
        <w:bottom w:val="none" w:sz="0" w:space="0" w:color="auto"/>
        <w:right w:val="none" w:sz="0" w:space="0" w:color="auto"/>
      </w:divBdr>
      <w:divsChild>
        <w:div w:id="865019877">
          <w:marLeft w:val="0"/>
          <w:marRight w:val="0"/>
          <w:marTop w:val="0"/>
          <w:marBottom w:val="0"/>
          <w:divBdr>
            <w:top w:val="none" w:sz="0" w:space="0" w:color="auto"/>
            <w:left w:val="none" w:sz="0" w:space="0" w:color="auto"/>
            <w:bottom w:val="none" w:sz="0" w:space="0" w:color="auto"/>
            <w:right w:val="none" w:sz="0" w:space="0" w:color="auto"/>
          </w:divBdr>
          <w:divsChild>
            <w:div w:id="445974243">
              <w:marLeft w:val="0"/>
              <w:marRight w:val="0"/>
              <w:marTop w:val="0"/>
              <w:marBottom w:val="0"/>
              <w:divBdr>
                <w:top w:val="none" w:sz="0" w:space="0" w:color="auto"/>
                <w:left w:val="none" w:sz="0" w:space="0" w:color="auto"/>
                <w:bottom w:val="none" w:sz="0" w:space="0" w:color="auto"/>
                <w:right w:val="none" w:sz="0" w:space="0" w:color="auto"/>
              </w:divBdr>
              <w:divsChild>
                <w:div w:id="2011256769">
                  <w:marLeft w:val="0"/>
                  <w:marRight w:val="0"/>
                  <w:marTop w:val="0"/>
                  <w:marBottom w:val="0"/>
                  <w:divBdr>
                    <w:top w:val="none" w:sz="0" w:space="0" w:color="auto"/>
                    <w:left w:val="none" w:sz="0" w:space="0" w:color="auto"/>
                    <w:bottom w:val="none" w:sz="0" w:space="0" w:color="auto"/>
                    <w:right w:val="none" w:sz="0" w:space="0" w:color="auto"/>
                  </w:divBdr>
                  <w:divsChild>
                    <w:div w:id="48393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011768">
      <w:bodyDiv w:val="1"/>
      <w:marLeft w:val="0"/>
      <w:marRight w:val="0"/>
      <w:marTop w:val="0"/>
      <w:marBottom w:val="0"/>
      <w:divBdr>
        <w:top w:val="none" w:sz="0" w:space="0" w:color="auto"/>
        <w:left w:val="none" w:sz="0" w:space="0" w:color="auto"/>
        <w:bottom w:val="none" w:sz="0" w:space="0" w:color="auto"/>
        <w:right w:val="none" w:sz="0" w:space="0" w:color="auto"/>
      </w:divBdr>
      <w:divsChild>
        <w:div w:id="449280189">
          <w:marLeft w:val="0"/>
          <w:marRight w:val="0"/>
          <w:marTop w:val="0"/>
          <w:marBottom w:val="0"/>
          <w:divBdr>
            <w:top w:val="none" w:sz="0" w:space="0" w:color="auto"/>
            <w:left w:val="none" w:sz="0" w:space="0" w:color="auto"/>
            <w:bottom w:val="none" w:sz="0" w:space="0" w:color="auto"/>
            <w:right w:val="none" w:sz="0" w:space="0" w:color="auto"/>
          </w:divBdr>
          <w:divsChild>
            <w:div w:id="1496527796">
              <w:marLeft w:val="0"/>
              <w:marRight w:val="0"/>
              <w:marTop w:val="0"/>
              <w:marBottom w:val="0"/>
              <w:divBdr>
                <w:top w:val="none" w:sz="0" w:space="0" w:color="auto"/>
                <w:left w:val="none" w:sz="0" w:space="0" w:color="auto"/>
                <w:bottom w:val="none" w:sz="0" w:space="0" w:color="auto"/>
                <w:right w:val="none" w:sz="0" w:space="0" w:color="auto"/>
              </w:divBdr>
              <w:divsChild>
                <w:div w:id="1010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068924">
      <w:bodyDiv w:val="1"/>
      <w:marLeft w:val="0"/>
      <w:marRight w:val="0"/>
      <w:marTop w:val="0"/>
      <w:marBottom w:val="0"/>
      <w:divBdr>
        <w:top w:val="none" w:sz="0" w:space="0" w:color="auto"/>
        <w:left w:val="none" w:sz="0" w:space="0" w:color="auto"/>
        <w:bottom w:val="none" w:sz="0" w:space="0" w:color="auto"/>
        <w:right w:val="none" w:sz="0" w:space="0" w:color="auto"/>
      </w:divBdr>
      <w:divsChild>
        <w:div w:id="263346910">
          <w:marLeft w:val="0"/>
          <w:marRight w:val="0"/>
          <w:marTop w:val="0"/>
          <w:marBottom w:val="0"/>
          <w:divBdr>
            <w:top w:val="none" w:sz="0" w:space="0" w:color="auto"/>
            <w:left w:val="none" w:sz="0" w:space="0" w:color="auto"/>
            <w:bottom w:val="none" w:sz="0" w:space="0" w:color="auto"/>
            <w:right w:val="none" w:sz="0" w:space="0" w:color="auto"/>
          </w:divBdr>
          <w:divsChild>
            <w:div w:id="1163860937">
              <w:marLeft w:val="0"/>
              <w:marRight w:val="0"/>
              <w:marTop w:val="0"/>
              <w:marBottom w:val="0"/>
              <w:divBdr>
                <w:top w:val="none" w:sz="0" w:space="0" w:color="auto"/>
                <w:left w:val="none" w:sz="0" w:space="0" w:color="auto"/>
                <w:bottom w:val="none" w:sz="0" w:space="0" w:color="auto"/>
                <w:right w:val="none" w:sz="0" w:space="0" w:color="auto"/>
              </w:divBdr>
              <w:divsChild>
                <w:div w:id="49310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042644">
      <w:bodyDiv w:val="1"/>
      <w:marLeft w:val="0"/>
      <w:marRight w:val="0"/>
      <w:marTop w:val="0"/>
      <w:marBottom w:val="0"/>
      <w:divBdr>
        <w:top w:val="none" w:sz="0" w:space="0" w:color="auto"/>
        <w:left w:val="none" w:sz="0" w:space="0" w:color="auto"/>
        <w:bottom w:val="none" w:sz="0" w:space="0" w:color="auto"/>
        <w:right w:val="none" w:sz="0" w:space="0" w:color="auto"/>
      </w:divBdr>
    </w:div>
    <w:div w:id="303655384">
      <w:bodyDiv w:val="1"/>
      <w:marLeft w:val="0"/>
      <w:marRight w:val="0"/>
      <w:marTop w:val="0"/>
      <w:marBottom w:val="0"/>
      <w:divBdr>
        <w:top w:val="none" w:sz="0" w:space="0" w:color="auto"/>
        <w:left w:val="none" w:sz="0" w:space="0" w:color="auto"/>
        <w:bottom w:val="none" w:sz="0" w:space="0" w:color="auto"/>
        <w:right w:val="none" w:sz="0" w:space="0" w:color="auto"/>
      </w:divBdr>
      <w:divsChild>
        <w:div w:id="1122843629">
          <w:marLeft w:val="0"/>
          <w:marRight w:val="0"/>
          <w:marTop w:val="0"/>
          <w:marBottom w:val="0"/>
          <w:divBdr>
            <w:top w:val="none" w:sz="0" w:space="0" w:color="auto"/>
            <w:left w:val="none" w:sz="0" w:space="0" w:color="auto"/>
            <w:bottom w:val="none" w:sz="0" w:space="0" w:color="auto"/>
            <w:right w:val="none" w:sz="0" w:space="0" w:color="auto"/>
          </w:divBdr>
          <w:divsChild>
            <w:div w:id="1369332327">
              <w:marLeft w:val="0"/>
              <w:marRight w:val="0"/>
              <w:marTop w:val="0"/>
              <w:marBottom w:val="0"/>
              <w:divBdr>
                <w:top w:val="none" w:sz="0" w:space="0" w:color="auto"/>
                <w:left w:val="none" w:sz="0" w:space="0" w:color="auto"/>
                <w:bottom w:val="none" w:sz="0" w:space="0" w:color="auto"/>
                <w:right w:val="none" w:sz="0" w:space="0" w:color="auto"/>
              </w:divBdr>
              <w:divsChild>
                <w:div w:id="700478074">
                  <w:marLeft w:val="0"/>
                  <w:marRight w:val="0"/>
                  <w:marTop w:val="0"/>
                  <w:marBottom w:val="0"/>
                  <w:divBdr>
                    <w:top w:val="none" w:sz="0" w:space="0" w:color="auto"/>
                    <w:left w:val="none" w:sz="0" w:space="0" w:color="auto"/>
                    <w:bottom w:val="none" w:sz="0" w:space="0" w:color="auto"/>
                    <w:right w:val="none" w:sz="0" w:space="0" w:color="auto"/>
                  </w:divBdr>
                  <w:divsChild>
                    <w:div w:id="18667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350935">
      <w:bodyDiv w:val="1"/>
      <w:marLeft w:val="0"/>
      <w:marRight w:val="0"/>
      <w:marTop w:val="0"/>
      <w:marBottom w:val="0"/>
      <w:divBdr>
        <w:top w:val="none" w:sz="0" w:space="0" w:color="auto"/>
        <w:left w:val="none" w:sz="0" w:space="0" w:color="auto"/>
        <w:bottom w:val="none" w:sz="0" w:space="0" w:color="auto"/>
        <w:right w:val="none" w:sz="0" w:space="0" w:color="auto"/>
      </w:divBdr>
    </w:div>
    <w:div w:id="340739720">
      <w:bodyDiv w:val="1"/>
      <w:marLeft w:val="0"/>
      <w:marRight w:val="0"/>
      <w:marTop w:val="0"/>
      <w:marBottom w:val="0"/>
      <w:divBdr>
        <w:top w:val="none" w:sz="0" w:space="0" w:color="auto"/>
        <w:left w:val="none" w:sz="0" w:space="0" w:color="auto"/>
        <w:bottom w:val="none" w:sz="0" w:space="0" w:color="auto"/>
        <w:right w:val="none" w:sz="0" w:space="0" w:color="auto"/>
      </w:divBdr>
      <w:divsChild>
        <w:div w:id="337656776">
          <w:marLeft w:val="0"/>
          <w:marRight w:val="0"/>
          <w:marTop w:val="0"/>
          <w:marBottom w:val="0"/>
          <w:divBdr>
            <w:top w:val="none" w:sz="0" w:space="0" w:color="auto"/>
            <w:left w:val="none" w:sz="0" w:space="0" w:color="auto"/>
            <w:bottom w:val="none" w:sz="0" w:space="0" w:color="auto"/>
            <w:right w:val="none" w:sz="0" w:space="0" w:color="auto"/>
          </w:divBdr>
          <w:divsChild>
            <w:div w:id="159545827">
              <w:marLeft w:val="0"/>
              <w:marRight w:val="0"/>
              <w:marTop w:val="0"/>
              <w:marBottom w:val="0"/>
              <w:divBdr>
                <w:top w:val="none" w:sz="0" w:space="0" w:color="auto"/>
                <w:left w:val="none" w:sz="0" w:space="0" w:color="auto"/>
                <w:bottom w:val="none" w:sz="0" w:space="0" w:color="auto"/>
                <w:right w:val="none" w:sz="0" w:space="0" w:color="auto"/>
              </w:divBdr>
              <w:divsChild>
                <w:div w:id="1818690016">
                  <w:marLeft w:val="0"/>
                  <w:marRight w:val="0"/>
                  <w:marTop w:val="0"/>
                  <w:marBottom w:val="0"/>
                  <w:divBdr>
                    <w:top w:val="none" w:sz="0" w:space="0" w:color="auto"/>
                    <w:left w:val="none" w:sz="0" w:space="0" w:color="auto"/>
                    <w:bottom w:val="none" w:sz="0" w:space="0" w:color="auto"/>
                    <w:right w:val="none" w:sz="0" w:space="0" w:color="auto"/>
                  </w:divBdr>
                  <w:divsChild>
                    <w:div w:id="207330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858830">
      <w:bodyDiv w:val="1"/>
      <w:marLeft w:val="0"/>
      <w:marRight w:val="0"/>
      <w:marTop w:val="0"/>
      <w:marBottom w:val="0"/>
      <w:divBdr>
        <w:top w:val="none" w:sz="0" w:space="0" w:color="auto"/>
        <w:left w:val="none" w:sz="0" w:space="0" w:color="auto"/>
        <w:bottom w:val="none" w:sz="0" w:space="0" w:color="auto"/>
        <w:right w:val="none" w:sz="0" w:space="0" w:color="auto"/>
      </w:divBdr>
      <w:divsChild>
        <w:div w:id="382095519">
          <w:marLeft w:val="0"/>
          <w:marRight w:val="0"/>
          <w:marTop w:val="0"/>
          <w:marBottom w:val="0"/>
          <w:divBdr>
            <w:top w:val="none" w:sz="0" w:space="0" w:color="auto"/>
            <w:left w:val="none" w:sz="0" w:space="0" w:color="auto"/>
            <w:bottom w:val="none" w:sz="0" w:space="0" w:color="auto"/>
            <w:right w:val="none" w:sz="0" w:space="0" w:color="auto"/>
          </w:divBdr>
          <w:divsChild>
            <w:div w:id="91516282">
              <w:marLeft w:val="0"/>
              <w:marRight w:val="0"/>
              <w:marTop w:val="0"/>
              <w:marBottom w:val="0"/>
              <w:divBdr>
                <w:top w:val="none" w:sz="0" w:space="0" w:color="auto"/>
                <w:left w:val="none" w:sz="0" w:space="0" w:color="auto"/>
                <w:bottom w:val="none" w:sz="0" w:space="0" w:color="auto"/>
                <w:right w:val="none" w:sz="0" w:space="0" w:color="auto"/>
              </w:divBdr>
              <w:divsChild>
                <w:div w:id="1799957567">
                  <w:marLeft w:val="0"/>
                  <w:marRight w:val="0"/>
                  <w:marTop w:val="0"/>
                  <w:marBottom w:val="0"/>
                  <w:divBdr>
                    <w:top w:val="none" w:sz="0" w:space="0" w:color="auto"/>
                    <w:left w:val="none" w:sz="0" w:space="0" w:color="auto"/>
                    <w:bottom w:val="none" w:sz="0" w:space="0" w:color="auto"/>
                    <w:right w:val="none" w:sz="0" w:space="0" w:color="auto"/>
                  </w:divBdr>
                  <w:divsChild>
                    <w:div w:id="3812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145130">
      <w:bodyDiv w:val="1"/>
      <w:marLeft w:val="0"/>
      <w:marRight w:val="0"/>
      <w:marTop w:val="0"/>
      <w:marBottom w:val="0"/>
      <w:divBdr>
        <w:top w:val="none" w:sz="0" w:space="0" w:color="auto"/>
        <w:left w:val="none" w:sz="0" w:space="0" w:color="auto"/>
        <w:bottom w:val="none" w:sz="0" w:space="0" w:color="auto"/>
        <w:right w:val="none" w:sz="0" w:space="0" w:color="auto"/>
      </w:divBdr>
      <w:divsChild>
        <w:div w:id="1860898454">
          <w:marLeft w:val="0"/>
          <w:marRight w:val="0"/>
          <w:marTop w:val="0"/>
          <w:marBottom w:val="0"/>
          <w:divBdr>
            <w:top w:val="none" w:sz="0" w:space="0" w:color="auto"/>
            <w:left w:val="none" w:sz="0" w:space="0" w:color="auto"/>
            <w:bottom w:val="none" w:sz="0" w:space="0" w:color="auto"/>
            <w:right w:val="none" w:sz="0" w:space="0" w:color="auto"/>
          </w:divBdr>
          <w:divsChild>
            <w:div w:id="1560020952">
              <w:marLeft w:val="0"/>
              <w:marRight w:val="0"/>
              <w:marTop w:val="0"/>
              <w:marBottom w:val="0"/>
              <w:divBdr>
                <w:top w:val="none" w:sz="0" w:space="0" w:color="auto"/>
                <w:left w:val="none" w:sz="0" w:space="0" w:color="auto"/>
                <w:bottom w:val="none" w:sz="0" w:space="0" w:color="auto"/>
                <w:right w:val="none" w:sz="0" w:space="0" w:color="auto"/>
              </w:divBdr>
              <w:divsChild>
                <w:div w:id="213012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641263">
      <w:bodyDiv w:val="1"/>
      <w:marLeft w:val="0"/>
      <w:marRight w:val="0"/>
      <w:marTop w:val="0"/>
      <w:marBottom w:val="0"/>
      <w:divBdr>
        <w:top w:val="none" w:sz="0" w:space="0" w:color="auto"/>
        <w:left w:val="none" w:sz="0" w:space="0" w:color="auto"/>
        <w:bottom w:val="none" w:sz="0" w:space="0" w:color="auto"/>
        <w:right w:val="none" w:sz="0" w:space="0" w:color="auto"/>
      </w:divBdr>
    </w:div>
    <w:div w:id="392242989">
      <w:bodyDiv w:val="1"/>
      <w:marLeft w:val="0"/>
      <w:marRight w:val="0"/>
      <w:marTop w:val="0"/>
      <w:marBottom w:val="0"/>
      <w:divBdr>
        <w:top w:val="none" w:sz="0" w:space="0" w:color="auto"/>
        <w:left w:val="none" w:sz="0" w:space="0" w:color="auto"/>
        <w:bottom w:val="none" w:sz="0" w:space="0" w:color="auto"/>
        <w:right w:val="none" w:sz="0" w:space="0" w:color="auto"/>
      </w:divBdr>
    </w:div>
    <w:div w:id="411122547">
      <w:bodyDiv w:val="1"/>
      <w:marLeft w:val="0"/>
      <w:marRight w:val="0"/>
      <w:marTop w:val="0"/>
      <w:marBottom w:val="0"/>
      <w:divBdr>
        <w:top w:val="none" w:sz="0" w:space="0" w:color="auto"/>
        <w:left w:val="none" w:sz="0" w:space="0" w:color="auto"/>
        <w:bottom w:val="none" w:sz="0" w:space="0" w:color="auto"/>
        <w:right w:val="none" w:sz="0" w:space="0" w:color="auto"/>
      </w:divBdr>
    </w:div>
    <w:div w:id="419371673">
      <w:bodyDiv w:val="1"/>
      <w:marLeft w:val="0"/>
      <w:marRight w:val="0"/>
      <w:marTop w:val="0"/>
      <w:marBottom w:val="0"/>
      <w:divBdr>
        <w:top w:val="none" w:sz="0" w:space="0" w:color="auto"/>
        <w:left w:val="none" w:sz="0" w:space="0" w:color="auto"/>
        <w:bottom w:val="none" w:sz="0" w:space="0" w:color="auto"/>
        <w:right w:val="none" w:sz="0" w:space="0" w:color="auto"/>
      </w:divBdr>
      <w:divsChild>
        <w:div w:id="1879856848">
          <w:marLeft w:val="0"/>
          <w:marRight w:val="0"/>
          <w:marTop w:val="0"/>
          <w:marBottom w:val="0"/>
          <w:divBdr>
            <w:top w:val="none" w:sz="0" w:space="0" w:color="auto"/>
            <w:left w:val="none" w:sz="0" w:space="0" w:color="auto"/>
            <w:bottom w:val="none" w:sz="0" w:space="0" w:color="auto"/>
            <w:right w:val="none" w:sz="0" w:space="0" w:color="auto"/>
          </w:divBdr>
          <w:divsChild>
            <w:div w:id="1605840065">
              <w:marLeft w:val="0"/>
              <w:marRight w:val="0"/>
              <w:marTop w:val="0"/>
              <w:marBottom w:val="0"/>
              <w:divBdr>
                <w:top w:val="none" w:sz="0" w:space="0" w:color="auto"/>
                <w:left w:val="none" w:sz="0" w:space="0" w:color="auto"/>
                <w:bottom w:val="none" w:sz="0" w:space="0" w:color="auto"/>
                <w:right w:val="none" w:sz="0" w:space="0" w:color="auto"/>
              </w:divBdr>
              <w:divsChild>
                <w:div w:id="63839150">
                  <w:marLeft w:val="0"/>
                  <w:marRight w:val="0"/>
                  <w:marTop w:val="0"/>
                  <w:marBottom w:val="0"/>
                  <w:divBdr>
                    <w:top w:val="none" w:sz="0" w:space="0" w:color="auto"/>
                    <w:left w:val="none" w:sz="0" w:space="0" w:color="auto"/>
                    <w:bottom w:val="none" w:sz="0" w:space="0" w:color="auto"/>
                    <w:right w:val="none" w:sz="0" w:space="0" w:color="auto"/>
                  </w:divBdr>
                  <w:divsChild>
                    <w:div w:id="197698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817810">
      <w:bodyDiv w:val="1"/>
      <w:marLeft w:val="0"/>
      <w:marRight w:val="0"/>
      <w:marTop w:val="0"/>
      <w:marBottom w:val="0"/>
      <w:divBdr>
        <w:top w:val="none" w:sz="0" w:space="0" w:color="auto"/>
        <w:left w:val="none" w:sz="0" w:space="0" w:color="auto"/>
        <w:bottom w:val="none" w:sz="0" w:space="0" w:color="auto"/>
        <w:right w:val="none" w:sz="0" w:space="0" w:color="auto"/>
      </w:divBdr>
    </w:div>
    <w:div w:id="457840910">
      <w:bodyDiv w:val="1"/>
      <w:marLeft w:val="0"/>
      <w:marRight w:val="0"/>
      <w:marTop w:val="0"/>
      <w:marBottom w:val="0"/>
      <w:divBdr>
        <w:top w:val="none" w:sz="0" w:space="0" w:color="auto"/>
        <w:left w:val="none" w:sz="0" w:space="0" w:color="auto"/>
        <w:bottom w:val="none" w:sz="0" w:space="0" w:color="auto"/>
        <w:right w:val="none" w:sz="0" w:space="0" w:color="auto"/>
      </w:divBdr>
      <w:divsChild>
        <w:div w:id="83307527">
          <w:marLeft w:val="0"/>
          <w:marRight w:val="0"/>
          <w:marTop w:val="0"/>
          <w:marBottom w:val="0"/>
          <w:divBdr>
            <w:top w:val="none" w:sz="0" w:space="0" w:color="auto"/>
            <w:left w:val="none" w:sz="0" w:space="0" w:color="auto"/>
            <w:bottom w:val="none" w:sz="0" w:space="0" w:color="auto"/>
            <w:right w:val="none" w:sz="0" w:space="0" w:color="auto"/>
          </w:divBdr>
          <w:divsChild>
            <w:div w:id="1654794730">
              <w:marLeft w:val="0"/>
              <w:marRight w:val="0"/>
              <w:marTop w:val="0"/>
              <w:marBottom w:val="0"/>
              <w:divBdr>
                <w:top w:val="none" w:sz="0" w:space="0" w:color="auto"/>
                <w:left w:val="none" w:sz="0" w:space="0" w:color="auto"/>
                <w:bottom w:val="none" w:sz="0" w:space="0" w:color="auto"/>
                <w:right w:val="none" w:sz="0" w:space="0" w:color="auto"/>
              </w:divBdr>
              <w:divsChild>
                <w:div w:id="1105688303">
                  <w:marLeft w:val="0"/>
                  <w:marRight w:val="0"/>
                  <w:marTop w:val="0"/>
                  <w:marBottom w:val="0"/>
                  <w:divBdr>
                    <w:top w:val="none" w:sz="0" w:space="0" w:color="auto"/>
                    <w:left w:val="none" w:sz="0" w:space="0" w:color="auto"/>
                    <w:bottom w:val="none" w:sz="0" w:space="0" w:color="auto"/>
                    <w:right w:val="none" w:sz="0" w:space="0" w:color="auto"/>
                  </w:divBdr>
                  <w:divsChild>
                    <w:div w:id="51053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312219">
      <w:bodyDiv w:val="1"/>
      <w:marLeft w:val="0"/>
      <w:marRight w:val="0"/>
      <w:marTop w:val="0"/>
      <w:marBottom w:val="0"/>
      <w:divBdr>
        <w:top w:val="none" w:sz="0" w:space="0" w:color="auto"/>
        <w:left w:val="none" w:sz="0" w:space="0" w:color="auto"/>
        <w:bottom w:val="none" w:sz="0" w:space="0" w:color="auto"/>
        <w:right w:val="none" w:sz="0" w:space="0" w:color="auto"/>
      </w:divBdr>
    </w:div>
    <w:div w:id="468136165">
      <w:bodyDiv w:val="1"/>
      <w:marLeft w:val="0"/>
      <w:marRight w:val="0"/>
      <w:marTop w:val="0"/>
      <w:marBottom w:val="0"/>
      <w:divBdr>
        <w:top w:val="none" w:sz="0" w:space="0" w:color="auto"/>
        <w:left w:val="none" w:sz="0" w:space="0" w:color="auto"/>
        <w:bottom w:val="none" w:sz="0" w:space="0" w:color="auto"/>
        <w:right w:val="none" w:sz="0" w:space="0" w:color="auto"/>
      </w:divBdr>
      <w:divsChild>
        <w:div w:id="1975133200">
          <w:marLeft w:val="0"/>
          <w:marRight w:val="0"/>
          <w:marTop w:val="0"/>
          <w:marBottom w:val="0"/>
          <w:divBdr>
            <w:top w:val="none" w:sz="0" w:space="0" w:color="auto"/>
            <w:left w:val="none" w:sz="0" w:space="0" w:color="auto"/>
            <w:bottom w:val="none" w:sz="0" w:space="0" w:color="auto"/>
            <w:right w:val="none" w:sz="0" w:space="0" w:color="auto"/>
          </w:divBdr>
          <w:divsChild>
            <w:div w:id="281112533">
              <w:marLeft w:val="0"/>
              <w:marRight w:val="0"/>
              <w:marTop w:val="0"/>
              <w:marBottom w:val="0"/>
              <w:divBdr>
                <w:top w:val="none" w:sz="0" w:space="0" w:color="auto"/>
                <w:left w:val="none" w:sz="0" w:space="0" w:color="auto"/>
                <w:bottom w:val="none" w:sz="0" w:space="0" w:color="auto"/>
                <w:right w:val="none" w:sz="0" w:space="0" w:color="auto"/>
              </w:divBdr>
              <w:divsChild>
                <w:div w:id="1247033402">
                  <w:marLeft w:val="0"/>
                  <w:marRight w:val="0"/>
                  <w:marTop w:val="0"/>
                  <w:marBottom w:val="0"/>
                  <w:divBdr>
                    <w:top w:val="none" w:sz="0" w:space="0" w:color="auto"/>
                    <w:left w:val="none" w:sz="0" w:space="0" w:color="auto"/>
                    <w:bottom w:val="none" w:sz="0" w:space="0" w:color="auto"/>
                    <w:right w:val="none" w:sz="0" w:space="0" w:color="auto"/>
                  </w:divBdr>
                  <w:divsChild>
                    <w:div w:id="69620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310602">
      <w:bodyDiv w:val="1"/>
      <w:marLeft w:val="0"/>
      <w:marRight w:val="0"/>
      <w:marTop w:val="0"/>
      <w:marBottom w:val="0"/>
      <w:divBdr>
        <w:top w:val="none" w:sz="0" w:space="0" w:color="auto"/>
        <w:left w:val="none" w:sz="0" w:space="0" w:color="auto"/>
        <w:bottom w:val="none" w:sz="0" w:space="0" w:color="auto"/>
        <w:right w:val="none" w:sz="0" w:space="0" w:color="auto"/>
      </w:divBdr>
      <w:divsChild>
        <w:div w:id="952713465">
          <w:marLeft w:val="0"/>
          <w:marRight w:val="0"/>
          <w:marTop w:val="0"/>
          <w:marBottom w:val="0"/>
          <w:divBdr>
            <w:top w:val="none" w:sz="0" w:space="0" w:color="auto"/>
            <w:left w:val="none" w:sz="0" w:space="0" w:color="auto"/>
            <w:bottom w:val="none" w:sz="0" w:space="0" w:color="auto"/>
            <w:right w:val="none" w:sz="0" w:space="0" w:color="auto"/>
          </w:divBdr>
          <w:divsChild>
            <w:div w:id="161699664">
              <w:marLeft w:val="0"/>
              <w:marRight w:val="0"/>
              <w:marTop w:val="0"/>
              <w:marBottom w:val="0"/>
              <w:divBdr>
                <w:top w:val="none" w:sz="0" w:space="0" w:color="auto"/>
                <w:left w:val="none" w:sz="0" w:space="0" w:color="auto"/>
                <w:bottom w:val="none" w:sz="0" w:space="0" w:color="auto"/>
                <w:right w:val="none" w:sz="0" w:space="0" w:color="auto"/>
              </w:divBdr>
              <w:divsChild>
                <w:div w:id="205045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645572">
      <w:bodyDiv w:val="1"/>
      <w:marLeft w:val="0"/>
      <w:marRight w:val="0"/>
      <w:marTop w:val="0"/>
      <w:marBottom w:val="0"/>
      <w:divBdr>
        <w:top w:val="none" w:sz="0" w:space="0" w:color="auto"/>
        <w:left w:val="none" w:sz="0" w:space="0" w:color="auto"/>
        <w:bottom w:val="none" w:sz="0" w:space="0" w:color="auto"/>
        <w:right w:val="none" w:sz="0" w:space="0" w:color="auto"/>
      </w:divBdr>
      <w:divsChild>
        <w:div w:id="917792662">
          <w:marLeft w:val="0"/>
          <w:marRight w:val="0"/>
          <w:marTop w:val="0"/>
          <w:marBottom w:val="0"/>
          <w:divBdr>
            <w:top w:val="none" w:sz="0" w:space="0" w:color="auto"/>
            <w:left w:val="none" w:sz="0" w:space="0" w:color="auto"/>
            <w:bottom w:val="none" w:sz="0" w:space="0" w:color="auto"/>
            <w:right w:val="none" w:sz="0" w:space="0" w:color="auto"/>
          </w:divBdr>
          <w:divsChild>
            <w:div w:id="88351427">
              <w:marLeft w:val="0"/>
              <w:marRight w:val="0"/>
              <w:marTop w:val="0"/>
              <w:marBottom w:val="0"/>
              <w:divBdr>
                <w:top w:val="none" w:sz="0" w:space="0" w:color="auto"/>
                <w:left w:val="none" w:sz="0" w:space="0" w:color="auto"/>
                <w:bottom w:val="none" w:sz="0" w:space="0" w:color="auto"/>
                <w:right w:val="none" w:sz="0" w:space="0" w:color="auto"/>
              </w:divBdr>
              <w:divsChild>
                <w:div w:id="47750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861905">
      <w:bodyDiv w:val="1"/>
      <w:marLeft w:val="0"/>
      <w:marRight w:val="0"/>
      <w:marTop w:val="0"/>
      <w:marBottom w:val="0"/>
      <w:divBdr>
        <w:top w:val="none" w:sz="0" w:space="0" w:color="auto"/>
        <w:left w:val="none" w:sz="0" w:space="0" w:color="auto"/>
        <w:bottom w:val="none" w:sz="0" w:space="0" w:color="auto"/>
        <w:right w:val="none" w:sz="0" w:space="0" w:color="auto"/>
      </w:divBdr>
      <w:divsChild>
        <w:div w:id="694577480">
          <w:marLeft w:val="0"/>
          <w:marRight w:val="0"/>
          <w:marTop w:val="0"/>
          <w:marBottom w:val="0"/>
          <w:divBdr>
            <w:top w:val="none" w:sz="0" w:space="0" w:color="auto"/>
            <w:left w:val="none" w:sz="0" w:space="0" w:color="auto"/>
            <w:bottom w:val="none" w:sz="0" w:space="0" w:color="auto"/>
            <w:right w:val="none" w:sz="0" w:space="0" w:color="auto"/>
          </w:divBdr>
          <w:divsChild>
            <w:div w:id="416170119">
              <w:marLeft w:val="0"/>
              <w:marRight w:val="0"/>
              <w:marTop w:val="0"/>
              <w:marBottom w:val="0"/>
              <w:divBdr>
                <w:top w:val="none" w:sz="0" w:space="0" w:color="auto"/>
                <w:left w:val="none" w:sz="0" w:space="0" w:color="auto"/>
                <w:bottom w:val="none" w:sz="0" w:space="0" w:color="auto"/>
                <w:right w:val="none" w:sz="0" w:space="0" w:color="auto"/>
              </w:divBdr>
              <w:divsChild>
                <w:div w:id="14524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08371">
      <w:bodyDiv w:val="1"/>
      <w:marLeft w:val="0"/>
      <w:marRight w:val="0"/>
      <w:marTop w:val="0"/>
      <w:marBottom w:val="0"/>
      <w:divBdr>
        <w:top w:val="none" w:sz="0" w:space="0" w:color="auto"/>
        <w:left w:val="none" w:sz="0" w:space="0" w:color="auto"/>
        <w:bottom w:val="none" w:sz="0" w:space="0" w:color="auto"/>
        <w:right w:val="none" w:sz="0" w:space="0" w:color="auto"/>
      </w:divBdr>
      <w:divsChild>
        <w:div w:id="1101338646">
          <w:marLeft w:val="0"/>
          <w:marRight w:val="0"/>
          <w:marTop w:val="0"/>
          <w:marBottom w:val="0"/>
          <w:divBdr>
            <w:top w:val="none" w:sz="0" w:space="0" w:color="auto"/>
            <w:left w:val="none" w:sz="0" w:space="0" w:color="auto"/>
            <w:bottom w:val="none" w:sz="0" w:space="0" w:color="auto"/>
            <w:right w:val="none" w:sz="0" w:space="0" w:color="auto"/>
          </w:divBdr>
          <w:divsChild>
            <w:div w:id="1049376610">
              <w:marLeft w:val="0"/>
              <w:marRight w:val="0"/>
              <w:marTop w:val="0"/>
              <w:marBottom w:val="0"/>
              <w:divBdr>
                <w:top w:val="none" w:sz="0" w:space="0" w:color="auto"/>
                <w:left w:val="none" w:sz="0" w:space="0" w:color="auto"/>
                <w:bottom w:val="none" w:sz="0" w:space="0" w:color="auto"/>
                <w:right w:val="none" w:sz="0" w:space="0" w:color="auto"/>
              </w:divBdr>
              <w:divsChild>
                <w:div w:id="132103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720653">
      <w:bodyDiv w:val="1"/>
      <w:marLeft w:val="0"/>
      <w:marRight w:val="0"/>
      <w:marTop w:val="0"/>
      <w:marBottom w:val="0"/>
      <w:divBdr>
        <w:top w:val="none" w:sz="0" w:space="0" w:color="auto"/>
        <w:left w:val="none" w:sz="0" w:space="0" w:color="auto"/>
        <w:bottom w:val="none" w:sz="0" w:space="0" w:color="auto"/>
        <w:right w:val="none" w:sz="0" w:space="0" w:color="auto"/>
      </w:divBdr>
      <w:divsChild>
        <w:div w:id="17652980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978320">
              <w:marLeft w:val="0"/>
              <w:marRight w:val="0"/>
              <w:marTop w:val="0"/>
              <w:marBottom w:val="0"/>
              <w:divBdr>
                <w:top w:val="none" w:sz="0" w:space="0" w:color="auto"/>
                <w:left w:val="none" w:sz="0" w:space="0" w:color="auto"/>
                <w:bottom w:val="none" w:sz="0" w:space="0" w:color="auto"/>
                <w:right w:val="none" w:sz="0" w:space="0" w:color="auto"/>
              </w:divBdr>
              <w:divsChild>
                <w:div w:id="13059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81499">
      <w:bodyDiv w:val="1"/>
      <w:marLeft w:val="0"/>
      <w:marRight w:val="0"/>
      <w:marTop w:val="0"/>
      <w:marBottom w:val="0"/>
      <w:divBdr>
        <w:top w:val="none" w:sz="0" w:space="0" w:color="auto"/>
        <w:left w:val="none" w:sz="0" w:space="0" w:color="auto"/>
        <w:bottom w:val="none" w:sz="0" w:space="0" w:color="auto"/>
        <w:right w:val="none" w:sz="0" w:space="0" w:color="auto"/>
      </w:divBdr>
    </w:div>
    <w:div w:id="598754249">
      <w:bodyDiv w:val="1"/>
      <w:marLeft w:val="0"/>
      <w:marRight w:val="0"/>
      <w:marTop w:val="0"/>
      <w:marBottom w:val="0"/>
      <w:divBdr>
        <w:top w:val="none" w:sz="0" w:space="0" w:color="auto"/>
        <w:left w:val="none" w:sz="0" w:space="0" w:color="auto"/>
        <w:bottom w:val="none" w:sz="0" w:space="0" w:color="auto"/>
        <w:right w:val="none" w:sz="0" w:space="0" w:color="auto"/>
      </w:divBdr>
    </w:div>
    <w:div w:id="620261307">
      <w:bodyDiv w:val="1"/>
      <w:marLeft w:val="0"/>
      <w:marRight w:val="0"/>
      <w:marTop w:val="0"/>
      <w:marBottom w:val="0"/>
      <w:divBdr>
        <w:top w:val="none" w:sz="0" w:space="0" w:color="auto"/>
        <w:left w:val="none" w:sz="0" w:space="0" w:color="auto"/>
        <w:bottom w:val="none" w:sz="0" w:space="0" w:color="auto"/>
        <w:right w:val="none" w:sz="0" w:space="0" w:color="auto"/>
      </w:divBdr>
    </w:div>
    <w:div w:id="627977823">
      <w:bodyDiv w:val="1"/>
      <w:marLeft w:val="0"/>
      <w:marRight w:val="0"/>
      <w:marTop w:val="0"/>
      <w:marBottom w:val="0"/>
      <w:divBdr>
        <w:top w:val="none" w:sz="0" w:space="0" w:color="auto"/>
        <w:left w:val="none" w:sz="0" w:space="0" w:color="auto"/>
        <w:bottom w:val="none" w:sz="0" w:space="0" w:color="auto"/>
        <w:right w:val="none" w:sz="0" w:space="0" w:color="auto"/>
      </w:divBdr>
    </w:div>
    <w:div w:id="634062139">
      <w:bodyDiv w:val="1"/>
      <w:marLeft w:val="0"/>
      <w:marRight w:val="0"/>
      <w:marTop w:val="0"/>
      <w:marBottom w:val="0"/>
      <w:divBdr>
        <w:top w:val="none" w:sz="0" w:space="0" w:color="auto"/>
        <w:left w:val="none" w:sz="0" w:space="0" w:color="auto"/>
        <w:bottom w:val="none" w:sz="0" w:space="0" w:color="auto"/>
        <w:right w:val="none" w:sz="0" w:space="0" w:color="auto"/>
      </w:divBdr>
    </w:div>
    <w:div w:id="635331498">
      <w:bodyDiv w:val="1"/>
      <w:marLeft w:val="0"/>
      <w:marRight w:val="0"/>
      <w:marTop w:val="0"/>
      <w:marBottom w:val="0"/>
      <w:divBdr>
        <w:top w:val="none" w:sz="0" w:space="0" w:color="auto"/>
        <w:left w:val="none" w:sz="0" w:space="0" w:color="auto"/>
        <w:bottom w:val="none" w:sz="0" w:space="0" w:color="auto"/>
        <w:right w:val="none" w:sz="0" w:space="0" w:color="auto"/>
      </w:divBdr>
      <w:divsChild>
        <w:div w:id="1726174418">
          <w:marLeft w:val="0"/>
          <w:marRight w:val="0"/>
          <w:marTop w:val="0"/>
          <w:marBottom w:val="0"/>
          <w:divBdr>
            <w:top w:val="none" w:sz="0" w:space="0" w:color="auto"/>
            <w:left w:val="none" w:sz="0" w:space="0" w:color="auto"/>
            <w:bottom w:val="none" w:sz="0" w:space="0" w:color="auto"/>
            <w:right w:val="none" w:sz="0" w:space="0" w:color="auto"/>
          </w:divBdr>
          <w:divsChild>
            <w:div w:id="1923642085">
              <w:marLeft w:val="0"/>
              <w:marRight w:val="0"/>
              <w:marTop w:val="0"/>
              <w:marBottom w:val="0"/>
              <w:divBdr>
                <w:top w:val="none" w:sz="0" w:space="0" w:color="auto"/>
                <w:left w:val="none" w:sz="0" w:space="0" w:color="auto"/>
                <w:bottom w:val="none" w:sz="0" w:space="0" w:color="auto"/>
                <w:right w:val="none" w:sz="0" w:space="0" w:color="auto"/>
              </w:divBdr>
              <w:divsChild>
                <w:div w:id="1618633594">
                  <w:marLeft w:val="0"/>
                  <w:marRight w:val="0"/>
                  <w:marTop w:val="0"/>
                  <w:marBottom w:val="0"/>
                  <w:divBdr>
                    <w:top w:val="none" w:sz="0" w:space="0" w:color="auto"/>
                    <w:left w:val="none" w:sz="0" w:space="0" w:color="auto"/>
                    <w:bottom w:val="none" w:sz="0" w:space="0" w:color="auto"/>
                    <w:right w:val="none" w:sz="0" w:space="0" w:color="auto"/>
                  </w:divBdr>
                  <w:divsChild>
                    <w:div w:id="176476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800072">
      <w:bodyDiv w:val="1"/>
      <w:marLeft w:val="0"/>
      <w:marRight w:val="0"/>
      <w:marTop w:val="0"/>
      <w:marBottom w:val="0"/>
      <w:divBdr>
        <w:top w:val="none" w:sz="0" w:space="0" w:color="auto"/>
        <w:left w:val="none" w:sz="0" w:space="0" w:color="auto"/>
        <w:bottom w:val="none" w:sz="0" w:space="0" w:color="auto"/>
        <w:right w:val="none" w:sz="0" w:space="0" w:color="auto"/>
      </w:divBdr>
    </w:div>
    <w:div w:id="646517932">
      <w:bodyDiv w:val="1"/>
      <w:marLeft w:val="0"/>
      <w:marRight w:val="0"/>
      <w:marTop w:val="0"/>
      <w:marBottom w:val="0"/>
      <w:divBdr>
        <w:top w:val="none" w:sz="0" w:space="0" w:color="auto"/>
        <w:left w:val="none" w:sz="0" w:space="0" w:color="auto"/>
        <w:bottom w:val="none" w:sz="0" w:space="0" w:color="auto"/>
        <w:right w:val="none" w:sz="0" w:space="0" w:color="auto"/>
      </w:divBdr>
    </w:div>
    <w:div w:id="672418712">
      <w:bodyDiv w:val="1"/>
      <w:marLeft w:val="0"/>
      <w:marRight w:val="0"/>
      <w:marTop w:val="0"/>
      <w:marBottom w:val="0"/>
      <w:divBdr>
        <w:top w:val="none" w:sz="0" w:space="0" w:color="auto"/>
        <w:left w:val="none" w:sz="0" w:space="0" w:color="auto"/>
        <w:bottom w:val="none" w:sz="0" w:space="0" w:color="auto"/>
        <w:right w:val="none" w:sz="0" w:space="0" w:color="auto"/>
      </w:divBdr>
    </w:div>
    <w:div w:id="673067562">
      <w:bodyDiv w:val="1"/>
      <w:marLeft w:val="0"/>
      <w:marRight w:val="0"/>
      <w:marTop w:val="0"/>
      <w:marBottom w:val="0"/>
      <w:divBdr>
        <w:top w:val="none" w:sz="0" w:space="0" w:color="auto"/>
        <w:left w:val="none" w:sz="0" w:space="0" w:color="auto"/>
        <w:bottom w:val="none" w:sz="0" w:space="0" w:color="auto"/>
        <w:right w:val="none" w:sz="0" w:space="0" w:color="auto"/>
      </w:divBdr>
    </w:div>
    <w:div w:id="692414929">
      <w:bodyDiv w:val="1"/>
      <w:marLeft w:val="0"/>
      <w:marRight w:val="0"/>
      <w:marTop w:val="0"/>
      <w:marBottom w:val="0"/>
      <w:divBdr>
        <w:top w:val="none" w:sz="0" w:space="0" w:color="auto"/>
        <w:left w:val="none" w:sz="0" w:space="0" w:color="auto"/>
        <w:bottom w:val="none" w:sz="0" w:space="0" w:color="auto"/>
        <w:right w:val="none" w:sz="0" w:space="0" w:color="auto"/>
      </w:divBdr>
      <w:divsChild>
        <w:div w:id="1643389942">
          <w:marLeft w:val="0"/>
          <w:marRight w:val="0"/>
          <w:marTop w:val="0"/>
          <w:marBottom w:val="0"/>
          <w:divBdr>
            <w:top w:val="none" w:sz="0" w:space="0" w:color="auto"/>
            <w:left w:val="none" w:sz="0" w:space="0" w:color="auto"/>
            <w:bottom w:val="none" w:sz="0" w:space="0" w:color="auto"/>
            <w:right w:val="none" w:sz="0" w:space="0" w:color="auto"/>
          </w:divBdr>
          <w:divsChild>
            <w:div w:id="1815751325">
              <w:marLeft w:val="0"/>
              <w:marRight w:val="0"/>
              <w:marTop w:val="0"/>
              <w:marBottom w:val="0"/>
              <w:divBdr>
                <w:top w:val="none" w:sz="0" w:space="0" w:color="auto"/>
                <w:left w:val="none" w:sz="0" w:space="0" w:color="auto"/>
                <w:bottom w:val="none" w:sz="0" w:space="0" w:color="auto"/>
                <w:right w:val="none" w:sz="0" w:space="0" w:color="auto"/>
              </w:divBdr>
              <w:divsChild>
                <w:div w:id="167256229">
                  <w:marLeft w:val="0"/>
                  <w:marRight w:val="0"/>
                  <w:marTop w:val="0"/>
                  <w:marBottom w:val="0"/>
                  <w:divBdr>
                    <w:top w:val="none" w:sz="0" w:space="0" w:color="auto"/>
                    <w:left w:val="none" w:sz="0" w:space="0" w:color="auto"/>
                    <w:bottom w:val="none" w:sz="0" w:space="0" w:color="auto"/>
                    <w:right w:val="none" w:sz="0" w:space="0" w:color="auto"/>
                  </w:divBdr>
                  <w:divsChild>
                    <w:div w:id="166889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5692884">
      <w:bodyDiv w:val="1"/>
      <w:marLeft w:val="0"/>
      <w:marRight w:val="0"/>
      <w:marTop w:val="0"/>
      <w:marBottom w:val="0"/>
      <w:divBdr>
        <w:top w:val="none" w:sz="0" w:space="0" w:color="auto"/>
        <w:left w:val="none" w:sz="0" w:space="0" w:color="auto"/>
        <w:bottom w:val="none" w:sz="0" w:space="0" w:color="auto"/>
        <w:right w:val="none" w:sz="0" w:space="0" w:color="auto"/>
      </w:divBdr>
      <w:divsChild>
        <w:div w:id="697856573">
          <w:marLeft w:val="0"/>
          <w:marRight w:val="0"/>
          <w:marTop w:val="0"/>
          <w:marBottom w:val="0"/>
          <w:divBdr>
            <w:top w:val="none" w:sz="0" w:space="0" w:color="auto"/>
            <w:left w:val="none" w:sz="0" w:space="0" w:color="auto"/>
            <w:bottom w:val="none" w:sz="0" w:space="0" w:color="auto"/>
            <w:right w:val="none" w:sz="0" w:space="0" w:color="auto"/>
          </w:divBdr>
          <w:divsChild>
            <w:div w:id="1459378183">
              <w:marLeft w:val="0"/>
              <w:marRight w:val="0"/>
              <w:marTop w:val="0"/>
              <w:marBottom w:val="0"/>
              <w:divBdr>
                <w:top w:val="none" w:sz="0" w:space="0" w:color="auto"/>
                <w:left w:val="none" w:sz="0" w:space="0" w:color="auto"/>
                <w:bottom w:val="none" w:sz="0" w:space="0" w:color="auto"/>
                <w:right w:val="none" w:sz="0" w:space="0" w:color="auto"/>
              </w:divBdr>
              <w:divsChild>
                <w:div w:id="139647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215095">
      <w:bodyDiv w:val="1"/>
      <w:marLeft w:val="0"/>
      <w:marRight w:val="0"/>
      <w:marTop w:val="0"/>
      <w:marBottom w:val="0"/>
      <w:divBdr>
        <w:top w:val="none" w:sz="0" w:space="0" w:color="auto"/>
        <w:left w:val="none" w:sz="0" w:space="0" w:color="auto"/>
        <w:bottom w:val="none" w:sz="0" w:space="0" w:color="auto"/>
        <w:right w:val="none" w:sz="0" w:space="0" w:color="auto"/>
      </w:divBdr>
    </w:div>
    <w:div w:id="714156061">
      <w:bodyDiv w:val="1"/>
      <w:marLeft w:val="0"/>
      <w:marRight w:val="0"/>
      <w:marTop w:val="0"/>
      <w:marBottom w:val="0"/>
      <w:divBdr>
        <w:top w:val="none" w:sz="0" w:space="0" w:color="auto"/>
        <w:left w:val="none" w:sz="0" w:space="0" w:color="auto"/>
        <w:bottom w:val="none" w:sz="0" w:space="0" w:color="auto"/>
        <w:right w:val="none" w:sz="0" w:space="0" w:color="auto"/>
      </w:divBdr>
      <w:divsChild>
        <w:div w:id="2095205516">
          <w:marLeft w:val="0"/>
          <w:marRight w:val="0"/>
          <w:marTop w:val="0"/>
          <w:marBottom w:val="0"/>
          <w:divBdr>
            <w:top w:val="none" w:sz="0" w:space="0" w:color="auto"/>
            <w:left w:val="none" w:sz="0" w:space="0" w:color="auto"/>
            <w:bottom w:val="none" w:sz="0" w:space="0" w:color="auto"/>
            <w:right w:val="none" w:sz="0" w:space="0" w:color="auto"/>
          </w:divBdr>
          <w:divsChild>
            <w:div w:id="1518470551">
              <w:marLeft w:val="0"/>
              <w:marRight w:val="0"/>
              <w:marTop w:val="0"/>
              <w:marBottom w:val="0"/>
              <w:divBdr>
                <w:top w:val="none" w:sz="0" w:space="0" w:color="auto"/>
                <w:left w:val="none" w:sz="0" w:space="0" w:color="auto"/>
                <w:bottom w:val="none" w:sz="0" w:space="0" w:color="auto"/>
                <w:right w:val="none" w:sz="0" w:space="0" w:color="auto"/>
              </w:divBdr>
              <w:divsChild>
                <w:div w:id="52587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517147">
      <w:bodyDiv w:val="1"/>
      <w:marLeft w:val="0"/>
      <w:marRight w:val="0"/>
      <w:marTop w:val="0"/>
      <w:marBottom w:val="0"/>
      <w:divBdr>
        <w:top w:val="none" w:sz="0" w:space="0" w:color="auto"/>
        <w:left w:val="none" w:sz="0" w:space="0" w:color="auto"/>
        <w:bottom w:val="none" w:sz="0" w:space="0" w:color="auto"/>
        <w:right w:val="none" w:sz="0" w:space="0" w:color="auto"/>
      </w:divBdr>
      <w:divsChild>
        <w:div w:id="283196571">
          <w:marLeft w:val="0"/>
          <w:marRight w:val="0"/>
          <w:marTop w:val="0"/>
          <w:marBottom w:val="0"/>
          <w:divBdr>
            <w:top w:val="none" w:sz="0" w:space="0" w:color="auto"/>
            <w:left w:val="none" w:sz="0" w:space="0" w:color="auto"/>
            <w:bottom w:val="none" w:sz="0" w:space="0" w:color="auto"/>
            <w:right w:val="none" w:sz="0" w:space="0" w:color="auto"/>
          </w:divBdr>
          <w:divsChild>
            <w:div w:id="1931036120">
              <w:marLeft w:val="0"/>
              <w:marRight w:val="0"/>
              <w:marTop w:val="0"/>
              <w:marBottom w:val="0"/>
              <w:divBdr>
                <w:top w:val="none" w:sz="0" w:space="0" w:color="auto"/>
                <w:left w:val="none" w:sz="0" w:space="0" w:color="auto"/>
                <w:bottom w:val="none" w:sz="0" w:space="0" w:color="auto"/>
                <w:right w:val="none" w:sz="0" w:space="0" w:color="auto"/>
              </w:divBdr>
              <w:divsChild>
                <w:div w:id="11727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288784">
      <w:bodyDiv w:val="1"/>
      <w:marLeft w:val="0"/>
      <w:marRight w:val="0"/>
      <w:marTop w:val="0"/>
      <w:marBottom w:val="0"/>
      <w:divBdr>
        <w:top w:val="none" w:sz="0" w:space="0" w:color="auto"/>
        <w:left w:val="none" w:sz="0" w:space="0" w:color="auto"/>
        <w:bottom w:val="none" w:sz="0" w:space="0" w:color="auto"/>
        <w:right w:val="none" w:sz="0" w:space="0" w:color="auto"/>
      </w:divBdr>
      <w:divsChild>
        <w:div w:id="1438519105">
          <w:marLeft w:val="0"/>
          <w:marRight w:val="0"/>
          <w:marTop w:val="0"/>
          <w:marBottom w:val="0"/>
          <w:divBdr>
            <w:top w:val="none" w:sz="0" w:space="0" w:color="auto"/>
            <w:left w:val="none" w:sz="0" w:space="0" w:color="auto"/>
            <w:bottom w:val="none" w:sz="0" w:space="0" w:color="auto"/>
            <w:right w:val="none" w:sz="0" w:space="0" w:color="auto"/>
          </w:divBdr>
          <w:divsChild>
            <w:div w:id="1239049238">
              <w:marLeft w:val="0"/>
              <w:marRight w:val="0"/>
              <w:marTop w:val="0"/>
              <w:marBottom w:val="0"/>
              <w:divBdr>
                <w:top w:val="none" w:sz="0" w:space="0" w:color="auto"/>
                <w:left w:val="none" w:sz="0" w:space="0" w:color="auto"/>
                <w:bottom w:val="none" w:sz="0" w:space="0" w:color="auto"/>
                <w:right w:val="none" w:sz="0" w:space="0" w:color="auto"/>
              </w:divBdr>
              <w:divsChild>
                <w:div w:id="19575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560781">
      <w:bodyDiv w:val="1"/>
      <w:marLeft w:val="0"/>
      <w:marRight w:val="0"/>
      <w:marTop w:val="0"/>
      <w:marBottom w:val="0"/>
      <w:divBdr>
        <w:top w:val="none" w:sz="0" w:space="0" w:color="auto"/>
        <w:left w:val="none" w:sz="0" w:space="0" w:color="auto"/>
        <w:bottom w:val="none" w:sz="0" w:space="0" w:color="auto"/>
        <w:right w:val="none" w:sz="0" w:space="0" w:color="auto"/>
      </w:divBdr>
      <w:divsChild>
        <w:div w:id="162013538">
          <w:marLeft w:val="0"/>
          <w:marRight w:val="0"/>
          <w:marTop w:val="0"/>
          <w:marBottom w:val="0"/>
          <w:divBdr>
            <w:top w:val="none" w:sz="0" w:space="0" w:color="auto"/>
            <w:left w:val="none" w:sz="0" w:space="0" w:color="auto"/>
            <w:bottom w:val="none" w:sz="0" w:space="0" w:color="auto"/>
            <w:right w:val="none" w:sz="0" w:space="0" w:color="auto"/>
          </w:divBdr>
          <w:divsChild>
            <w:div w:id="1417559768">
              <w:marLeft w:val="0"/>
              <w:marRight w:val="0"/>
              <w:marTop w:val="0"/>
              <w:marBottom w:val="0"/>
              <w:divBdr>
                <w:top w:val="none" w:sz="0" w:space="0" w:color="auto"/>
                <w:left w:val="none" w:sz="0" w:space="0" w:color="auto"/>
                <w:bottom w:val="none" w:sz="0" w:space="0" w:color="auto"/>
                <w:right w:val="none" w:sz="0" w:space="0" w:color="auto"/>
              </w:divBdr>
              <w:divsChild>
                <w:div w:id="604534104">
                  <w:marLeft w:val="0"/>
                  <w:marRight w:val="0"/>
                  <w:marTop w:val="0"/>
                  <w:marBottom w:val="0"/>
                  <w:divBdr>
                    <w:top w:val="none" w:sz="0" w:space="0" w:color="auto"/>
                    <w:left w:val="none" w:sz="0" w:space="0" w:color="auto"/>
                    <w:bottom w:val="none" w:sz="0" w:space="0" w:color="auto"/>
                    <w:right w:val="none" w:sz="0" w:space="0" w:color="auto"/>
                  </w:divBdr>
                  <w:divsChild>
                    <w:div w:id="204501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481640">
      <w:bodyDiv w:val="1"/>
      <w:marLeft w:val="0"/>
      <w:marRight w:val="0"/>
      <w:marTop w:val="0"/>
      <w:marBottom w:val="0"/>
      <w:divBdr>
        <w:top w:val="none" w:sz="0" w:space="0" w:color="auto"/>
        <w:left w:val="none" w:sz="0" w:space="0" w:color="auto"/>
        <w:bottom w:val="none" w:sz="0" w:space="0" w:color="auto"/>
        <w:right w:val="none" w:sz="0" w:space="0" w:color="auto"/>
      </w:divBdr>
      <w:divsChild>
        <w:div w:id="105471681">
          <w:marLeft w:val="0"/>
          <w:marRight w:val="0"/>
          <w:marTop w:val="0"/>
          <w:marBottom w:val="0"/>
          <w:divBdr>
            <w:top w:val="none" w:sz="0" w:space="0" w:color="auto"/>
            <w:left w:val="none" w:sz="0" w:space="0" w:color="auto"/>
            <w:bottom w:val="none" w:sz="0" w:space="0" w:color="auto"/>
            <w:right w:val="none" w:sz="0" w:space="0" w:color="auto"/>
          </w:divBdr>
          <w:divsChild>
            <w:div w:id="1174613749">
              <w:marLeft w:val="0"/>
              <w:marRight w:val="0"/>
              <w:marTop w:val="0"/>
              <w:marBottom w:val="0"/>
              <w:divBdr>
                <w:top w:val="none" w:sz="0" w:space="0" w:color="auto"/>
                <w:left w:val="none" w:sz="0" w:space="0" w:color="auto"/>
                <w:bottom w:val="none" w:sz="0" w:space="0" w:color="auto"/>
                <w:right w:val="none" w:sz="0" w:space="0" w:color="auto"/>
              </w:divBdr>
              <w:divsChild>
                <w:div w:id="117133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790146">
      <w:bodyDiv w:val="1"/>
      <w:marLeft w:val="0"/>
      <w:marRight w:val="0"/>
      <w:marTop w:val="0"/>
      <w:marBottom w:val="0"/>
      <w:divBdr>
        <w:top w:val="none" w:sz="0" w:space="0" w:color="auto"/>
        <w:left w:val="none" w:sz="0" w:space="0" w:color="auto"/>
        <w:bottom w:val="none" w:sz="0" w:space="0" w:color="auto"/>
        <w:right w:val="none" w:sz="0" w:space="0" w:color="auto"/>
      </w:divBdr>
    </w:div>
    <w:div w:id="884756497">
      <w:bodyDiv w:val="1"/>
      <w:marLeft w:val="0"/>
      <w:marRight w:val="0"/>
      <w:marTop w:val="0"/>
      <w:marBottom w:val="0"/>
      <w:divBdr>
        <w:top w:val="none" w:sz="0" w:space="0" w:color="auto"/>
        <w:left w:val="none" w:sz="0" w:space="0" w:color="auto"/>
        <w:bottom w:val="none" w:sz="0" w:space="0" w:color="auto"/>
        <w:right w:val="none" w:sz="0" w:space="0" w:color="auto"/>
      </w:divBdr>
      <w:divsChild>
        <w:div w:id="1729694202">
          <w:marLeft w:val="0"/>
          <w:marRight w:val="0"/>
          <w:marTop w:val="0"/>
          <w:marBottom w:val="0"/>
          <w:divBdr>
            <w:top w:val="none" w:sz="0" w:space="0" w:color="auto"/>
            <w:left w:val="none" w:sz="0" w:space="0" w:color="auto"/>
            <w:bottom w:val="none" w:sz="0" w:space="0" w:color="auto"/>
            <w:right w:val="none" w:sz="0" w:space="0" w:color="auto"/>
          </w:divBdr>
          <w:divsChild>
            <w:div w:id="1232697872">
              <w:marLeft w:val="0"/>
              <w:marRight w:val="0"/>
              <w:marTop w:val="0"/>
              <w:marBottom w:val="0"/>
              <w:divBdr>
                <w:top w:val="none" w:sz="0" w:space="0" w:color="auto"/>
                <w:left w:val="none" w:sz="0" w:space="0" w:color="auto"/>
                <w:bottom w:val="none" w:sz="0" w:space="0" w:color="auto"/>
                <w:right w:val="none" w:sz="0" w:space="0" w:color="auto"/>
              </w:divBdr>
              <w:divsChild>
                <w:div w:id="178985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436449">
      <w:bodyDiv w:val="1"/>
      <w:marLeft w:val="0"/>
      <w:marRight w:val="0"/>
      <w:marTop w:val="0"/>
      <w:marBottom w:val="0"/>
      <w:divBdr>
        <w:top w:val="none" w:sz="0" w:space="0" w:color="auto"/>
        <w:left w:val="none" w:sz="0" w:space="0" w:color="auto"/>
        <w:bottom w:val="none" w:sz="0" w:space="0" w:color="auto"/>
        <w:right w:val="none" w:sz="0" w:space="0" w:color="auto"/>
      </w:divBdr>
    </w:div>
    <w:div w:id="942767387">
      <w:bodyDiv w:val="1"/>
      <w:marLeft w:val="0"/>
      <w:marRight w:val="0"/>
      <w:marTop w:val="0"/>
      <w:marBottom w:val="0"/>
      <w:divBdr>
        <w:top w:val="none" w:sz="0" w:space="0" w:color="auto"/>
        <w:left w:val="none" w:sz="0" w:space="0" w:color="auto"/>
        <w:bottom w:val="none" w:sz="0" w:space="0" w:color="auto"/>
        <w:right w:val="none" w:sz="0" w:space="0" w:color="auto"/>
      </w:divBdr>
      <w:divsChild>
        <w:div w:id="2083480437">
          <w:marLeft w:val="0"/>
          <w:marRight w:val="0"/>
          <w:marTop w:val="0"/>
          <w:marBottom w:val="0"/>
          <w:divBdr>
            <w:top w:val="none" w:sz="0" w:space="0" w:color="auto"/>
            <w:left w:val="none" w:sz="0" w:space="0" w:color="auto"/>
            <w:bottom w:val="none" w:sz="0" w:space="0" w:color="auto"/>
            <w:right w:val="none" w:sz="0" w:space="0" w:color="auto"/>
          </w:divBdr>
          <w:divsChild>
            <w:div w:id="1439640809">
              <w:marLeft w:val="0"/>
              <w:marRight w:val="0"/>
              <w:marTop w:val="0"/>
              <w:marBottom w:val="0"/>
              <w:divBdr>
                <w:top w:val="none" w:sz="0" w:space="0" w:color="auto"/>
                <w:left w:val="none" w:sz="0" w:space="0" w:color="auto"/>
                <w:bottom w:val="none" w:sz="0" w:space="0" w:color="auto"/>
                <w:right w:val="none" w:sz="0" w:space="0" w:color="auto"/>
              </w:divBdr>
              <w:divsChild>
                <w:div w:id="16502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370898">
      <w:bodyDiv w:val="1"/>
      <w:marLeft w:val="0"/>
      <w:marRight w:val="0"/>
      <w:marTop w:val="0"/>
      <w:marBottom w:val="0"/>
      <w:divBdr>
        <w:top w:val="none" w:sz="0" w:space="0" w:color="auto"/>
        <w:left w:val="none" w:sz="0" w:space="0" w:color="auto"/>
        <w:bottom w:val="none" w:sz="0" w:space="0" w:color="auto"/>
        <w:right w:val="none" w:sz="0" w:space="0" w:color="auto"/>
      </w:divBdr>
      <w:divsChild>
        <w:div w:id="2008822292">
          <w:marLeft w:val="0"/>
          <w:marRight w:val="0"/>
          <w:marTop w:val="0"/>
          <w:marBottom w:val="0"/>
          <w:divBdr>
            <w:top w:val="none" w:sz="0" w:space="0" w:color="auto"/>
            <w:left w:val="none" w:sz="0" w:space="0" w:color="auto"/>
            <w:bottom w:val="none" w:sz="0" w:space="0" w:color="auto"/>
            <w:right w:val="none" w:sz="0" w:space="0" w:color="auto"/>
          </w:divBdr>
          <w:divsChild>
            <w:div w:id="821653471">
              <w:marLeft w:val="0"/>
              <w:marRight w:val="0"/>
              <w:marTop w:val="0"/>
              <w:marBottom w:val="0"/>
              <w:divBdr>
                <w:top w:val="none" w:sz="0" w:space="0" w:color="auto"/>
                <w:left w:val="none" w:sz="0" w:space="0" w:color="auto"/>
                <w:bottom w:val="none" w:sz="0" w:space="0" w:color="auto"/>
                <w:right w:val="none" w:sz="0" w:space="0" w:color="auto"/>
              </w:divBdr>
              <w:divsChild>
                <w:div w:id="173978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077757">
      <w:bodyDiv w:val="1"/>
      <w:marLeft w:val="0"/>
      <w:marRight w:val="0"/>
      <w:marTop w:val="0"/>
      <w:marBottom w:val="0"/>
      <w:divBdr>
        <w:top w:val="none" w:sz="0" w:space="0" w:color="auto"/>
        <w:left w:val="none" w:sz="0" w:space="0" w:color="auto"/>
        <w:bottom w:val="none" w:sz="0" w:space="0" w:color="auto"/>
        <w:right w:val="none" w:sz="0" w:space="0" w:color="auto"/>
      </w:divBdr>
      <w:divsChild>
        <w:div w:id="1754661159">
          <w:marLeft w:val="0"/>
          <w:marRight w:val="0"/>
          <w:marTop w:val="0"/>
          <w:marBottom w:val="0"/>
          <w:divBdr>
            <w:top w:val="none" w:sz="0" w:space="0" w:color="auto"/>
            <w:left w:val="none" w:sz="0" w:space="0" w:color="auto"/>
            <w:bottom w:val="none" w:sz="0" w:space="0" w:color="auto"/>
            <w:right w:val="none" w:sz="0" w:space="0" w:color="auto"/>
          </w:divBdr>
          <w:divsChild>
            <w:div w:id="683632173">
              <w:marLeft w:val="0"/>
              <w:marRight w:val="0"/>
              <w:marTop w:val="0"/>
              <w:marBottom w:val="0"/>
              <w:divBdr>
                <w:top w:val="none" w:sz="0" w:space="0" w:color="auto"/>
                <w:left w:val="none" w:sz="0" w:space="0" w:color="auto"/>
                <w:bottom w:val="none" w:sz="0" w:space="0" w:color="auto"/>
                <w:right w:val="none" w:sz="0" w:space="0" w:color="auto"/>
              </w:divBdr>
              <w:divsChild>
                <w:div w:id="207693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4074">
      <w:bodyDiv w:val="1"/>
      <w:marLeft w:val="0"/>
      <w:marRight w:val="0"/>
      <w:marTop w:val="0"/>
      <w:marBottom w:val="0"/>
      <w:divBdr>
        <w:top w:val="none" w:sz="0" w:space="0" w:color="auto"/>
        <w:left w:val="none" w:sz="0" w:space="0" w:color="auto"/>
        <w:bottom w:val="none" w:sz="0" w:space="0" w:color="auto"/>
        <w:right w:val="none" w:sz="0" w:space="0" w:color="auto"/>
      </w:divBdr>
    </w:div>
    <w:div w:id="1003237956">
      <w:bodyDiv w:val="1"/>
      <w:marLeft w:val="0"/>
      <w:marRight w:val="0"/>
      <w:marTop w:val="0"/>
      <w:marBottom w:val="0"/>
      <w:divBdr>
        <w:top w:val="none" w:sz="0" w:space="0" w:color="auto"/>
        <w:left w:val="none" w:sz="0" w:space="0" w:color="auto"/>
        <w:bottom w:val="none" w:sz="0" w:space="0" w:color="auto"/>
        <w:right w:val="none" w:sz="0" w:space="0" w:color="auto"/>
      </w:divBdr>
      <w:divsChild>
        <w:div w:id="686829503">
          <w:marLeft w:val="0"/>
          <w:marRight w:val="0"/>
          <w:marTop w:val="0"/>
          <w:marBottom w:val="0"/>
          <w:divBdr>
            <w:top w:val="none" w:sz="0" w:space="0" w:color="auto"/>
            <w:left w:val="none" w:sz="0" w:space="0" w:color="auto"/>
            <w:bottom w:val="none" w:sz="0" w:space="0" w:color="auto"/>
            <w:right w:val="none" w:sz="0" w:space="0" w:color="auto"/>
          </w:divBdr>
          <w:divsChild>
            <w:div w:id="1227448508">
              <w:marLeft w:val="0"/>
              <w:marRight w:val="0"/>
              <w:marTop w:val="0"/>
              <w:marBottom w:val="0"/>
              <w:divBdr>
                <w:top w:val="none" w:sz="0" w:space="0" w:color="auto"/>
                <w:left w:val="none" w:sz="0" w:space="0" w:color="auto"/>
                <w:bottom w:val="none" w:sz="0" w:space="0" w:color="auto"/>
                <w:right w:val="none" w:sz="0" w:space="0" w:color="auto"/>
              </w:divBdr>
              <w:divsChild>
                <w:div w:id="101419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486292">
      <w:bodyDiv w:val="1"/>
      <w:marLeft w:val="0"/>
      <w:marRight w:val="0"/>
      <w:marTop w:val="0"/>
      <w:marBottom w:val="0"/>
      <w:divBdr>
        <w:top w:val="none" w:sz="0" w:space="0" w:color="auto"/>
        <w:left w:val="none" w:sz="0" w:space="0" w:color="auto"/>
        <w:bottom w:val="none" w:sz="0" w:space="0" w:color="auto"/>
        <w:right w:val="none" w:sz="0" w:space="0" w:color="auto"/>
      </w:divBdr>
      <w:divsChild>
        <w:div w:id="1809476083">
          <w:marLeft w:val="0"/>
          <w:marRight w:val="0"/>
          <w:marTop w:val="0"/>
          <w:marBottom w:val="0"/>
          <w:divBdr>
            <w:top w:val="none" w:sz="0" w:space="0" w:color="auto"/>
            <w:left w:val="none" w:sz="0" w:space="0" w:color="auto"/>
            <w:bottom w:val="none" w:sz="0" w:space="0" w:color="auto"/>
            <w:right w:val="none" w:sz="0" w:space="0" w:color="auto"/>
          </w:divBdr>
          <w:divsChild>
            <w:div w:id="841966488">
              <w:marLeft w:val="0"/>
              <w:marRight w:val="0"/>
              <w:marTop w:val="0"/>
              <w:marBottom w:val="0"/>
              <w:divBdr>
                <w:top w:val="none" w:sz="0" w:space="0" w:color="auto"/>
                <w:left w:val="none" w:sz="0" w:space="0" w:color="auto"/>
                <w:bottom w:val="none" w:sz="0" w:space="0" w:color="auto"/>
                <w:right w:val="none" w:sz="0" w:space="0" w:color="auto"/>
              </w:divBdr>
              <w:divsChild>
                <w:div w:id="22526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491156">
      <w:bodyDiv w:val="1"/>
      <w:marLeft w:val="0"/>
      <w:marRight w:val="0"/>
      <w:marTop w:val="0"/>
      <w:marBottom w:val="0"/>
      <w:divBdr>
        <w:top w:val="none" w:sz="0" w:space="0" w:color="auto"/>
        <w:left w:val="none" w:sz="0" w:space="0" w:color="auto"/>
        <w:bottom w:val="none" w:sz="0" w:space="0" w:color="auto"/>
        <w:right w:val="none" w:sz="0" w:space="0" w:color="auto"/>
      </w:divBdr>
      <w:divsChild>
        <w:div w:id="622463131">
          <w:marLeft w:val="0"/>
          <w:marRight w:val="0"/>
          <w:marTop w:val="0"/>
          <w:marBottom w:val="0"/>
          <w:divBdr>
            <w:top w:val="none" w:sz="0" w:space="0" w:color="auto"/>
            <w:left w:val="none" w:sz="0" w:space="0" w:color="auto"/>
            <w:bottom w:val="none" w:sz="0" w:space="0" w:color="auto"/>
            <w:right w:val="none" w:sz="0" w:space="0" w:color="auto"/>
          </w:divBdr>
          <w:divsChild>
            <w:div w:id="1151410289">
              <w:marLeft w:val="0"/>
              <w:marRight w:val="0"/>
              <w:marTop w:val="0"/>
              <w:marBottom w:val="0"/>
              <w:divBdr>
                <w:top w:val="none" w:sz="0" w:space="0" w:color="auto"/>
                <w:left w:val="none" w:sz="0" w:space="0" w:color="auto"/>
                <w:bottom w:val="none" w:sz="0" w:space="0" w:color="auto"/>
                <w:right w:val="none" w:sz="0" w:space="0" w:color="auto"/>
              </w:divBdr>
              <w:divsChild>
                <w:div w:id="76861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686321">
      <w:bodyDiv w:val="1"/>
      <w:marLeft w:val="0"/>
      <w:marRight w:val="0"/>
      <w:marTop w:val="0"/>
      <w:marBottom w:val="0"/>
      <w:divBdr>
        <w:top w:val="none" w:sz="0" w:space="0" w:color="auto"/>
        <w:left w:val="none" w:sz="0" w:space="0" w:color="auto"/>
        <w:bottom w:val="none" w:sz="0" w:space="0" w:color="auto"/>
        <w:right w:val="none" w:sz="0" w:space="0" w:color="auto"/>
      </w:divBdr>
    </w:div>
    <w:div w:id="1015570841">
      <w:bodyDiv w:val="1"/>
      <w:marLeft w:val="0"/>
      <w:marRight w:val="0"/>
      <w:marTop w:val="0"/>
      <w:marBottom w:val="0"/>
      <w:divBdr>
        <w:top w:val="none" w:sz="0" w:space="0" w:color="auto"/>
        <w:left w:val="none" w:sz="0" w:space="0" w:color="auto"/>
        <w:bottom w:val="none" w:sz="0" w:space="0" w:color="auto"/>
        <w:right w:val="none" w:sz="0" w:space="0" w:color="auto"/>
      </w:divBdr>
    </w:div>
    <w:div w:id="1029574346">
      <w:bodyDiv w:val="1"/>
      <w:marLeft w:val="0"/>
      <w:marRight w:val="0"/>
      <w:marTop w:val="0"/>
      <w:marBottom w:val="0"/>
      <w:divBdr>
        <w:top w:val="none" w:sz="0" w:space="0" w:color="auto"/>
        <w:left w:val="none" w:sz="0" w:space="0" w:color="auto"/>
        <w:bottom w:val="none" w:sz="0" w:space="0" w:color="auto"/>
        <w:right w:val="none" w:sz="0" w:space="0" w:color="auto"/>
      </w:divBdr>
    </w:div>
    <w:div w:id="1030491975">
      <w:bodyDiv w:val="1"/>
      <w:marLeft w:val="0"/>
      <w:marRight w:val="0"/>
      <w:marTop w:val="0"/>
      <w:marBottom w:val="0"/>
      <w:divBdr>
        <w:top w:val="none" w:sz="0" w:space="0" w:color="auto"/>
        <w:left w:val="none" w:sz="0" w:space="0" w:color="auto"/>
        <w:bottom w:val="none" w:sz="0" w:space="0" w:color="auto"/>
        <w:right w:val="none" w:sz="0" w:space="0" w:color="auto"/>
      </w:divBdr>
      <w:divsChild>
        <w:div w:id="980188641">
          <w:marLeft w:val="0"/>
          <w:marRight w:val="0"/>
          <w:marTop w:val="0"/>
          <w:marBottom w:val="0"/>
          <w:divBdr>
            <w:top w:val="none" w:sz="0" w:space="0" w:color="auto"/>
            <w:left w:val="none" w:sz="0" w:space="0" w:color="auto"/>
            <w:bottom w:val="none" w:sz="0" w:space="0" w:color="auto"/>
            <w:right w:val="none" w:sz="0" w:space="0" w:color="auto"/>
          </w:divBdr>
          <w:divsChild>
            <w:div w:id="15955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3488">
      <w:bodyDiv w:val="1"/>
      <w:marLeft w:val="0"/>
      <w:marRight w:val="0"/>
      <w:marTop w:val="0"/>
      <w:marBottom w:val="0"/>
      <w:divBdr>
        <w:top w:val="none" w:sz="0" w:space="0" w:color="auto"/>
        <w:left w:val="none" w:sz="0" w:space="0" w:color="auto"/>
        <w:bottom w:val="none" w:sz="0" w:space="0" w:color="auto"/>
        <w:right w:val="none" w:sz="0" w:space="0" w:color="auto"/>
      </w:divBdr>
      <w:divsChild>
        <w:div w:id="2085292698">
          <w:marLeft w:val="0"/>
          <w:marRight w:val="0"/>
          <w:marTop w:val="0"/>
          <w:marBottom w:val="0"/>
          <w:divBdr>
            <w:top w:val="none" w:sz="0" w:space="0" w:color="auto"/>
            <w:left w:val="none" w:sz="0" w:space="0" w:color="auto"/>
            <w:bottom w:val="none" w:sz="0" w:space="0" w:color="auto"/>
            <w:right w:val="none" w:sz="0" w:space="0" w:color="auto"/>
          </w:divBdr>
        </w:div>
      </w:divsChild>
    </w:div>
    <w:div w:id="1047754449">
      <w:bodyDiv w:val="1"/>
      <w:marLeft w:val="0"/>
      <w:marRight w:val="0"/>
      <w:marTop w:val="0"/>
      <w:marBottom w:val="0"/>
      <w:divBdr>
        <w:top w:val="none" w:sz="0" w:space="0" w:color="auto"/>
        <w:left w:val="none" w:sz="0" w:space="0" w:color="auto"/>
        <w:bottom w:val="none" w:sz="0" w:space="0" w:color="auto"/>
        <w:right w:val="none" w:sz="0" w:space="0" w:color="auto"/>
      </w:divBdr>
      <w:divsChild>
        <w:div w:id="930552438">
          <w:marLeft w:val="0"/>
          <w:marRight w:val="0"/>
          <w:marTop w:val="0"/>
          <w:marBottom w:val="0"/>
          <w:divBdr>
            <w:top w:val="none" w:sz="0" w:space="0" w:color="auto"/>
            <w:left w:val="none" w:sz="0" w:space="0" w:color="auto"/>
            <w:bottom w:val="none" w:sz="0" w:space="0" w:color="auto"/>
            <w:right w:val="none" w:sz="0" w:space="0" w:color="auto"/>
          </w:divBdr>
          <w:divsChild>
            <w:div w:id="1213348799">
              <w:marLeft w:val="0"/>
              <w:marRight w:val="0"/>
              <w:marTop w:val="0"/>
              <w:marBottom w:val="0"/>
              <w:divBdr>
                <w:top w:val="none" w:sz="0" w:space="0" w:color="auto"/>
                <w:left w:val="none" w:sz="0" w:space="0" w:color="auto"/>
                <w:bottom w:val="none" w:sz="0" w:space="0" w:color="auto"/>
                <w:right w:val="none" w:sz="0" w:space="0" w:color="auto"/>
              </w:divBdr>
              <w:divsChild>
                <w:div w:id="1560048743">
                  <w:marLeft w:val="0"/>
                  <w:marRight w:val="0"/>
                  <w:marTop w:val="0"/>
                  <w:marBottom w:val="0"/>
                  <w:divBdr>
                    <w:top w:val="none" w:sz="0" w:space="0" w:color="auto"/>
                    <w:left w:val="none" w:sz="0" w:space="0" w:color="auto"/>
                    <w:bottom w:val="none" w:sz="0" w:space="0" w:color="auto"/>
                    <w:right w:val="none" w:sz="0" w:space="0" w:color="auto"/>
                  </w:divBdr>
                  <w:divsChild>
                    <w:div w:id="21220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010122">
      <w:bodyDiv w:val="1"/>
      <w:marLeft w:val="0"/>
      <w:marRight w:val="0"/>
      <w:marTop w:val="0"/>
      <w:marBottom w:val="0"/>
      <w:divBdr>
        <w:top w:val="none" w:sz="0" w:space="0" w:color="auto"/>
        <w:left w:val="none" w:sz="0" w:space="0" w:color="auto"/>
        <w:bottom w:val="none" w:sz="0" w:space="0" w:color="auto"/>
        <w:right w:val="none" w:sz="0" w:space="0" w:color="auto"/>
      </w:divBdr>
    </w:div>
    <w:div w:id="1077676163">
      <w:bodyDiv w:val="1"/>
      <w:marLeft w:val="0"/>
      <w:marRight w:val="0"/>
      <w:marTop w:val="0"/>
      <w:marBottom w:val="0"/>
      <w:divBdr>
        <w:top w:val="none" w:sz="0" w:space="0" w:color="auto"/>
        <w:left w:val="none" w:sz="0" w:space="0" w:color="auto"/>
        <w:bottom w:val="none" w:sz="0" w:space="0" w:color="auto"/>
        <w:right w:val="none" w:sz="0" w:space="0" w:color="auto"/>
      </w:divBdr>
    </w:div>
    <w:div w:id="1092892533">
      <w:bodyDiv w:val="1"/>
      <w:marLeft w:val="0"/>
      <w:marRight w:val="0"/>
      <w:marTop w:val="0"/>
      <w:marBottom w:val="0"/>
      <w:divBdr>
        <w:top w:val="none" w:sz="0" w:space="0" w:color="auto"/>
        <w:left w:val="none" w:sz="0" w:space="0" w:color="auto"/>
        <w:bottom w:val="none" w:sz="0" w:space="0" w:color="auto"/>
        <w:right w:val="none" w:sz="0" w:space="0" w:color="auto"/>
      </w:divBdr>
    </w:div>
    <w:div w:id="1216233349">
      <w:bodyDiv w:val="1"/>
      <w:marLeft w:val="0"/>
      <w:marRight w:val="0"/>
      <w:marTop w:val="0"/>
      <w:marBottom w:val="0"/>
      <w:divBdr>
        <w:top w:val="none" w:sz="0" w:space="0" w:color="auto"/>
        <w:left w:val="none" w:sz="0" w:space="0" w:color="auto"/>
        <w:bottom w:val="none" w:sz="0" w:space="0" w:color="auto"/>
        <w:right w:val="none" w:sz="0" w:space="0" w:color="auto"/>
      </w:divBdr>
      <w:divsChild>
        <w:div w:id="2125883965">
          <w:marLeft w:val="0"/>
          <w:marRight w:val="0"/>
          <w:marTop w:val="0"/>
          <w:marBottom w:val="0"/>
          <w:divBdr>
            <w:top w:val="none" w:sz="0" w:space="0" w:color="auto"/>
            <w:left w:val="none" w:sz="0" w:space="0" w:color="auto"/>
            <w:bottom w:val="none" w:sz="0" w:space="0" w:color="auto"/>
            <w:right w:val="none" w:sz="0" w:space="0" w:color="auto"/>
          </w:divBdr>
          <w:divsChild>
            <w:div w:id="1605453068">
              <w:marLeft w:val="0"/>
              <w:marRight w:val="0"/>
              <w:marTop w:val="0"/>
              <w:marBottom w:val="0"/>
              <w:divBdr>
                <w:top w:val="none" w:sz="0" w:space="0" w:color="auto"/>
                <w:left w:val="none" w:sz="0" w:space="0" w:color="auto"/>
                <w:bottom w:val="none" w:sz="0" w:space="0" w:color="auto"/>
                <w:right w:val="none" w:sz="0" w:space="0" w:color="auto"/>
              </w:divBdr>
              <w:divsChild>
                <w:div w:id="213617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626515">
      <w:bodyDiv w:val="1"/>
      <w:marLeft w:val="0"/>
      <w:marRight w:val="0"/>
      <w:marTop w:val="0"/>
      <w:marBottom w:val="0"/>
      <w:divBdr>
        <w:top w:val="none" w:sz="0" w:space="0" w:color="auto"/>
        <w:left w:val="none" w:sz="0" w:space="0" w:color="auto"/>
        <w:bottom w:val="none" w:sz="0" w:space="0" w:color="auto"/>
        <w:right w:val="none" w:sz="0" w:space="0" w:color="auto"/>
      </w:divBdr>
    </w:div>
    <w:div w:id="1239827099">
      <w:bodyDiv w:val="1"/>
      <w:marLeft w:val="0"/>
      <w:marRight w:val="0"/>
      <w:marTop w:val="0"/>
      <w:marBottom w:val="0"/>
      <w:divBdr>
        <w:top w:val="none" w:sz="0" w:space="0" w:color="auto"/>
        <w:left w:val="none" w:sz="0" w:space="0" w:color="auto"/>
        <w:bottom w:val="none" w:sz="0" w:space="0" w:color="auto"/>
        <w:right w:val="none" w:sz="0" w:space="0" w:color="auto"/>
      </w:divBdr>
    </w:div>
    <w:div w:id="1247039418">
      <w:bodyDiv w:val="1"/>
      <w:marLeft w:val="0"/>
      <w:marRight w:val="0"/>
      <w:marTop w:val="0"/>
      <w:marBottom w:val="0"/>
      <w:divBdr>
        <w:top w:val="none" w:sz="0" w:space="0" w:color="auto"/>
        <w:left w:val="none" w:sz="0" w:space="0" w:color="auto"/>
        <w:bottom w:val="none" w:sz="0" w:space="0" w:color="auto"/>
        <w:right w:val="none" w:sz="0" w:space="0" w:color="auto"/>
      </w:divBdr>
      <w:divsChild>
        <w:div w:id="1295285779">
          <w:marLeft w:val="0"/>
          <w:marRight w:val="0"/>
          <w:marTop w:val="0"/>
          <w:marBottom w:val="0"/>
          <w:divBdr>
            <w:top w:val="none" w:sz="0" w:space="0" w:color="auto"/>
            <w:left w:val="none" w:sz="0" w:space="0" w:color="auto"/>
            <w:bottom w:val="none" w:sz="0" w:space="0" w:color="auto"/>
            <w:right w:val="none" w:sz="0" w:space="0" w:color="auto"/>
          </w:divBdr>
          <w:divsChild>
            <w:div w:id="11880044">
              <w:marLeft w:val="0"/>
              <w:marRight w:val="0"/>
              <w:marTop w:val="0"/>
              <w:marBottom w:val="0"/>
              <w:divBdr>
                <w:top w:val="none" w:sz="0" w:space="0" w:color="auto"/>
                <w:left w:val="none" w:sz="0" w:space="0" w:color="auto"/>
                <w:bottom w:val="none" w:sz="0" w:space="0" w:color="auto"/>
                <w:right w:val="none" w:sz="0" w:space="0" w:color="auto"/>
              </w:divBdr>
              <w:divsChild>
                <w:div w:id="381835253">
                  <w:marLeft w:val="0"/>
                  <w:marRight w:val="0"/>
                  <w:marTop w:val="0"/>
                  <w:marBottom w:val="0"/>
                  <w:divBdr>
                    <w:top w:val="none" w:sz="0" w:space="0" w:color="auto"/>
                    <w:left w:val="none" w:sz="0" w:space="0" w:color="auto"/>
                    <w:bottom w:val="none" w:sz="0" w:space="0" w:color="auto"/>
                    <w:right w:val="none" w:sz="0" w:space="0" w:color="auto"/>
                  </w:divBdr>
                  <w:divsChild>
                    <w:div w:id="144828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603639">
      <w:bodyDiv w:val="1"/>
      <w:marLeft w:val="0"/>
      <w:marRight w:val="0"/>
      <w:marTop w:val="0"/>
      <w:marBottom w:val="0"/>
      <w:divBdr>
        <w:top w:val="none" w:sz="0" w:space="0" w:color="auto"/>
        <w:left w:val="none" w:sz="0" w:space="0" w:color="auto"/>
        <w:bottom w:val="none" w:sz="0" w:space="0" w:color="auto"/>
        <w:right w:val="none" w:sz="0" w:space="0" w:color="auto"/>
      </w:divBdr>
    </w:div>
    <w:div w:id="1311131417">
      <w:bodyDiv w:val="1"/>
      <w:marLeft w:val="0"/>
      <w:marRight w:val="0"/>
      <w:marTop w:val="0"/>
      <w:marBottom w:val="0"/>
      <w:divBdr>
        <w:top w:val="none" w:sz="0" w:space="0" w:color="auto"/>
        <w:left w:val="none" w:sz="0" w:space="0" w:color="auto"/>
        <w:bottom w:val="none" w:sz="0" w:space="0" w:color="auto"/>
        <w:right w:val="none" w:sz="0" w:space="0" w:color="auto"/>
      </w:divBdr>
      <w:divsChild>
        <w:div w:id="1247809212">
          <w:marLeft w:val="0"/>
          <w:marRight w:val="0"/>
          <w:marTop w:val="0"/>
          <w:marBottom w:val="0"/>
          <w:divBdr>
            <w:top w:val="none" w:sz="0" w:space="0" w:color="auto"/>
            <w:left w:val="none" w:sz="0" w:space="0" w:color="auto"/>
            <w:bottom w:val="none" w:sz="0" w:space="0" w:color="auto"/>
            <w:right w:val="none" w:sz="0" w:space="0" w:color="auto"/>
          </w:divBdr>
          <w:divsChild>
            <w:div w:id="1499887509">
              <w:marLeft w:val="0"/>
              <w:marRight w:val="0"/>
              <w:marTop w:val="0"/>
              <w:marBottom w:val="0"/>
              <w:divBdr>
                <w:top w:val="none" w:sz="0" w:space="0" w:color="auto"/>
                <w:left w:val="none" w:sz="0" w:space="0" w:color="auto"/>
                <w:bottom w:val="none" w:sz="0" w:space="0" w:color="auto"/>
                <w:right w:val="none" w:sz="0" w:space="0" w:color="auto"/>
              </w:divBdr>
              <w:divsChild>
                <w:div w:id="212842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08230">
      <w:bodyDiv w:val="1"/>
      <w:marLeft w:val="0"/>
      <w:marRight w:val="0"/>
      <w:marTop w:val="0"/>
      <w:marBottom w:val="0"/>
      <w:divBdr>
        <w:top w:val="none" w:sz="0" w:space="0" w:color="auto"/>
        <w:left w:val="none" w:sz="0" w:space="0" w:color="auto"/>
        <w:bottom w:val="none" w:sz="0" w:space="0" w:color="auto"/>
        <w:right w:val="none" w:sz="0" w:space="0" w:color="auto"/>
      </w:divBdr>
    </w:div>
    <w:div w:id="1363169585">
      <w:bodyDiv w:val="1"/>
      <w:marLeft w:val="0"/>
      <w:marRight w:val="0"/>
      <w:marTop w:val="0"/>
      <w:marBottom w:val="0"/>
      <w:divBdr>
        <w:top w:val="none" w:sz="0" w:space="0" w:color="auto"/>
        <w:left w:val="none" w:sz="0" w:space="0" w:color="auto"/>
        <w:bottom w:val="none" w:sz="0" w:space="0" w:color="auto"/>
        <w:right w:val="none" w:sz="0" w:space="0" w:color="auto"/>
      </w:divBdr>
      <w:divsChild>
        <w:div w:id="1783916620">
          <w:marLeft w:val="0"/>
          <w:marRight w:val="0"/>
          <w:marTop w:val="0"/>
          <w:marBottom w:val="0"/>
          <w:divBdr>
            <w:top w:val="none" w:sz="0" w:space="0" w:color="auto"/>
            <w:left w:val="none" w:sz="0" w:space="0" w:color="auto"/>
            <w:bottom w:val="none" w:sz="0" w:space="0" w:color="auto"/>
            <w:right w:val="none" w:sz="0" w:space="0" w:color="auto"/>
          </w:divBdr>
          <w:divsChild>
            <w:div w:id="686909023">
              <w:marLeft w:val="0"/>
              <w:marRight w:val="0"/>
              <w:marTop w:val="0"/>
              <w:marBottom w:val="0"/>
              <w:divBdr>
                <w:top w:val="none" w:sz="0" w:space="0" w:color="auto"/>
                <w:left w:val="none" w:sz="0" w:space="0" w:color="auto"/>
                <w:bottom w:val="none" w:sz="0" w:space="0" w:color="auto"/>
                <w:right w:val="none" w:sz="0" w:space="0" w:color="auto"/>
              </w:divBdr>
              <w:divsChild>
                <w:div w:id="145733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992530">
      <w:bodyDiv w:val="1"/>
      <w:marLeft w:val="0"/>
      <w:marRight w:val="0"/>
      <w:marTop w:val="0"/>
      <w:marBottom w:val="0"/>
      <w:divBdr>
        <w:top w:val="none" w:sz="0" w:space="0" w:color="auto"/>
        <w:left w:val="none" w:sz="0" w:space="0" w:color="auto"/>
        <w:bottom w:val="none" w:sz="0" w:space="0" w:color="auto"/>
        <w:right w:val="none" w:sz="0" w:space="0" w:color="auto"/>
      </w:divBdr>
      <w:divsChild>
        <w:div w:id="1965648458">
          <w:marLeft w:val="0"/>
          <w:marRight w:val="0"/>
          <w:marTop w:val="0"/>
          <w:marBottom w:val="0"/>
          <w:divBdr>
            <w:top w:val="none" w:sz="0" w:space="0" w:color="auto"/>
            <w:left w:val="none" w:sz="0" w:space="0" w:color="auto"/>
            <w:bottom w:val="none" w:sz="0" w:space="0" w:color="auto"/>
            <w:right w:val="none" w:sz="0" w:space="0" w:color="auto"/>
          </w:divBdr>
          <w:divsChild>
            <w:div w:id="1437868441">
              <w:marLeft w:val="0"/>
              <w:marRight w:val="0"/>
              <w:marTop w:val="0"/>
              <w:marBottom w:val="0"/>
              <w:divBdr>
                <w:top w:val="none" w:sz="0" w:space="0" w:color="auto"/>
                <w:left w:val="none" w:sz="0" w:space="0" w:color="auto"/>
                <w:bottom w:val="none" w:sz="0" w:space="0" w:color="auto"/>
                <w:right w:val="none" w:sz="0" w:space="0" w:color="auto"/>
              </w:divBdr>
              <w:divsChild>
                <w:div w:id="1996835317">
                  <w:marLeft w:val="0"/>
                  <w:marRight w:val="0"/>
                  <w:marTop w:val="0"/>
                  <w:marBottom w:val="0"/>
                  <w:divBdr>
                    <w:top w:val="none" w:sz="0" w:space="0" w:color="auto"/>
                    <w:left w:val="none" w:sz="0" w:space="0" w:color="auto"/>
                    <w:bottom w:val="none" w:sz="0" w:space="0" w:color="auto"/>
                    <w:right w:val="none" w:sz="0" w:space="0" w:color="auto"/>
                  </w:divBdr>
                  <w:divsChild>
                    <w:div w:id="5090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178109">
      <w:bodyDiv w:val="1"/>
      <w:marLeft w:val="0"/>
      <w:marRight w:val="0"/>
      <w:marTop w:val="0"/>
      <w:marBottom w:val="0"/>
      <w:divBdr>
        <w:top w:val="none" w:sz="0" w:space="0" w:color="auto"/>
        <w:left w:val="none" w:sz="0" w:space="0" w:color="auto"/>
        <w:bottom w:val="none" w:sz="0" w:space="0" w:color="auto"/>
        <w:right w:val="none" w:sz="0" w:space="0" w:color="auto"/>
      </w:divBdr>
    </w:div>
    <w:div w:id="1429737138">
      <w:bodyDiv w:val="1"/>
      <w:marLeft w:val="0"/>
      <w:marRight w:val="0"/>
      <w:marTop w:val="0"/>
      <w:marBottom w:val="0"/>
      <w:divBdr>
        <w:top w:val="none" w:sz="0" w:space="0" w:color="auto"/>
        <w:left w:val="none" w:sz="0" w:space="0" w:color="auto"/>
        <w:bottom w:val="none" w:sz="0" w:space="0" w:color="auto"/>
        <w:right w:val="none" w:sz="0" w:space="0" w:color="auto"/>
      </w:divBdr>
    </w:div>
    <w:div w:id="1437478227">
      <w:bodyDiv w:val="1"/>
      <w:marLeft w:val="0"/>
      <w:marRight w:val="0"/>
      <w:marTop w:val="0"/>
      <w:marBottom w:val="0"/>
      <w:divBdr>
        <w:top w:val="none" w:sz="0" w:space="0" w:color="auto"/>
        <w:left w:val="none" w:sz="0" w:space="0" w:color="auto"/>
        <w:bottom w:val="none" w:sz="0" w:space="0" w:color="auto"/>
        <w:right w:val="none" w:sz="0" w:space="0" w:color="auto"/>
      </w:divBdr>
    </w:div>
    <w:div w:id="1495146128">
      <w:bodyDiv w:val="1"/>
      <w:marLeft w:val="0"/>
      <w:marRight w:val="0"/>
      <w:marTop w:val="0"/>
      <w:marBottom w:val="0"/>
      <w:divBdr>
        <w:top w:val="none" w:sz="0" w:space="0" w:color="auto"/>
        <w:left w:val="none" w:sz="0" w:space="0" w:color="auto"/>
        <w:bottom w:val="none" w:sz="0" w:space="0" w:color="auto"/>
        <w:right w:val="none" w:sz="0" w:space="0" w:color="auto"/>
      </w:divBdr>
      <w:divsChild>
        <w:div w:id="1749963804">
          <w:marLeft w:val="0"/>
          <w:marRight w:val="0"/>
          <w:marTop w:val="0"/>
          <w:marBottom w:val="0"/>
          <w:divBdr>
            <w:top w:val="none" w:sz="0" w:space="0" w:color="auto"/>
            <w:left w:val="none" w:sz="0" w:space="0" w:color="auto"/>
            <w:bottom w:val="none" w:sz="0" w:space="0" w:color="auto"/>
            <w:right w:val="none" w:sz="0" w:space="0" w:color="auto"/>
          </w:divBdr>
          <w:divsChild>
            <w:div w:id="1581210733">
              <w:marLeft w:val="0"/>
              <w:marRight w:val="0"/>
              <w:marTop w:val="0"/>
              <w:marBottom w:val="0"/>
              <w:divBdr>
                <w:top w:val="none" w:sz="0" w:space="0" w:color="auto"/>
                <w:left w:val="none" w:sz="0" w:space="0" w:color="auto"/>
                <w:bottom w:val="none" w:sz="0" w:space="0" w:color="auto"/>
                <w:right w:val="none" w:sz="0" w:space="0" w:color="auto"/>
              </w:divBdr>
              <w:divsChild>
                <w:div w:id="178592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391267">
      <w:bodyDiv w:val="1"/>
      <w:marLeft w:val="0"/>
      <w:marRight w:val="0"/>
      <w:marTop w:val="0"/>
      <w:marBottom w:val="0"/>
      <w:divBdr>
        <w:top w:val="none" w:sz="0" w:space="0" w:color="auto"/>
        <w:left w:val="none" w:sz="0" w:space="0" w:color="auto"/>
        <w:bottom w:val="none" w:sz="0" w:space="0" w:color="auto"/>
        <w:right w:val="none" w:sz="0" w:space="0" w:color="auto"/>
      </w:divBdr>
    </w:div>
    <w:div w:id="1521115927">
      <w:bodyDiv w:val="1"/>
      <w:marLeft w:val="0"/>
      <w:marRight w:val="0"/>
      <w:marTop w:val="0"/>
      <w:marBottom w:val="0"/>
      <w:divBdr>
        <w:top w:val="none" w:sz="0" w:space="0" w:color="auto"/>
        <w:left w:val="none" w:sz="0" w:space="0" w:color="auto"/>
        <w:bottom w:val="none" w:sz="0" w:space="0" w:color="auto"/>
        <w:right w:val="none" w:sz="0" w:space="0" w:color="auto"/>
      </w:divBdr>
    </w:div>
    <w:div w:id="1523128208">
      <w:bodyDiv w:val="1"/>
      <w:marLeft w:val="0"/>
      <w:marRight w:val="0"/>
      <w:marTop w:val="0"/>
      <w:marBottom w:val="0"/>
      <w:divBdr>
        <w:top w:val="none" w:sz="0" w:space="0" w:color="auto"/>
        <w:left w:val="none" w:sz="0" w:space="0" w:color="auto"/>
        <w:bottom w:val="none" w:sz="0" w:space="0" w:color="auto"/>
        <w:right w:val="none" w:sz="0" w:space="0" w:color="auto"/>
      </w:divBdr>
      <w:divsChild>
        <w:div w:id="1435780467">
          <w:marLeft w:val="0"/>
          <w:marRight w:val="0"/>
          <w:marTop w:val="0"/>
          <w:marBottom w:val="0"/>
          <w:divBdr>
            <w:top w:val="none" w:sz="0" w:space="0" w:color="auto"/>
            <w:left w:val="none" w:sz="0" w:space="0" w:color="auto"/>
            <w:bottom w:val="none" w:sz="0" w:space="0" w:color="auto"/>
            <w:right w:val="none" w:sz="0" w:space="0" w:color="auto"/>
          </w:divBdr>
          <w:divsChild>
            <w:div w:id="1120607907">
              <w:marLeft w:val="0"/>
              <w:marRight w:val="0"/>
              <w:marTop w:val="0"/>
              <w:marBottom w:val="0"/>
              <w:divBdr>
                <w:top w:val="none" w:sz="0" w:space="0" w:color="auto"/>
                <w:left w:val="none" w:sz="0" w:space="0" w:color="auto"/>
                <w:bottom w:val="none" w:sz="0" w:space="0" w:color="auto"/>
                <w:right w:val="none" w:sz="0" w:space="0" w:color="auto"/>
              </w:divBdr>
              <w:divsChild>
                <w:div w:id="72260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217150">
      <w:bodyDiv w:val="1"/>
      <w:marLeft w:val="0"/>
      <w:marRight w:val="0"/>
      <w:marTop w:val="0"/>
      <w:marBottom w:val="0"/>
      <w:divBdr>
        <w:top w:val="none" w:sz="0" w:space="0" w:color="auto"/>
        <w:left w:val="none" w:sz="0" w:space="0" w:color="auto"/>
        <w:bottom w:val="none" w:sz="0" w:space="0" w:color="auto"/>
        <w:right w:val="none" w:sz="0" w:space="0" w:color="auto"/>
      </w:divBdr>
      <w:divsChild>
        <w:div w:id="172231096">
          <w:marLeft w:val="0"/>
          <w:marRight w:val="0"/>
          <w:marTop w:val="0"/>
          <w:marBottom w:val="0"/>
          <w:divBdr>
            <w:top w:val="none" w:sz="0" w:space="0" w:color="auto"/>
            <w:left w:val="none" w:sz="0" w:space="0" w:color="auto"/>
            <w:bottom w:val="none" w:sz="0" w:space="0" w:color="auto"/>
            <w:right w:val="none" w:sz="0" w:space="0" w:color="auto"/>
          </w:divBdr>
          <w:divsChild>
            <w:div w:id="1200701324">
              <w:marLeft w:val="0"/>
              <w:marRight w:val="0"/>
              <w:marTop w:val="0"/>
              <w:marBottom w:val="0"/>
              <w:divBdr>
                <w:top w:val="none" w:sz="0" w:space="0" w:color="auto"/>
                <w:left w:val="none" w:sz="0" w:space="0" w:color="auto"/>
                <w:bottom w:val="none" w:sz="0" w:space="0" w:color="auto"/>
                <w:right w:val="none" w:sz="0" w:space="0" w:color="auto"/>
              </w:divBdr>
              <w:divsChild>
                <w:div w:id="102243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393186">
      <w:bodyDiv w:val="1"/>
      <w:marLeft w:val="0"/>
      <w:marRight w:val="0"/>
      <w:marTop w:val="0"/>
      <w:marBottom w:val="0"/>
      <w:divBdr>
        <w:top w:val="none" w:sz="0" w:space="0" w:color="auto"/>
        <w:left w:val="none" w:sz="0" w:space="0" w:color="auto"/>
        <w:bottom w:val="none" w:sz="0" w:space="0" w:color="auto"/>
        <w:right w:val="none" w:sz="0" w:space="0" w:color="auto"/>
      </w:divBdr>
    </w:div>
    <w:div w:id="1628703203">
      <w:bodyDiv w:val="1"/>
      <w:marLeft w:val="0"/>
      <w:marRight w:val="0"/>
      <w:marTop w:val="0"/>
      <w:marBottom w:val="0"/>
      <w:divBdr>
        <w:top w:val="none" w:sz="0" w:space="0" w:color="auto"/>
        <w:left w:val="none" w:sz="0" w:space="0" w:color="auto"/>
        <w:bottom w:val="none" w:sz="0" w:space="0" w:color="auto"/>
        <w:right w:val="none" w:sz="0" w:space="0" w:color="auto"/>
      </w:divBdr>
      <w:divsChild>
        <w:div w:id="429009292">
          <w:marLeft w:val="0"/>
          <w:marRight w:val="0"/>
          <w:marTop w:val="0"/>
          <w:marBottom w:val="0"/>
          <w:divBdr>
            <w:top w:val="none" w:sz="0" w:space="0" w:color="auto"/>
            <w:left w:val="none" w:sz="0" w:space="0" w:color="auto"/>
            <w:bottom w:val="none" w:sz="0" w:space="0" w:color="auto"/>
            <w:right w:val="none" w:sz="0" w:space="0" w:color="auto"/>
          </w:divBdr>
          <w:divsChild>
            <w:div w:id="1665234846">
              <w:marLeft w:val="0"/>
              <w:marRight w:val="0"/>
              <w:marTop w:val="0"/>
              <w:marBottom w:val="0"/>
              <w:divBdr>
                <w:top w:val="none" w:sz="0" w:space="0" w:color="auto"/>
                <w:left w:val="none" w:sz="0" w:space="0" w:color="auto"/>
                <w:bottom w:val="none" w:sz="0" w:space="0" w:color="auto"/>
                <w:right w:val="none" w:sz="0" w:space="0" w:color="auto"/>
              </w:divBdr>
              <w:divsChild>
                <w:div w:id="12825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36154">
      <w:bodyDiv w:val="1"/>
      <w:marLeft w:val="0"/>
      <w:marRight w:val="0"/>
      <w:marTop w:val="0"/>
      <w:marBottom w:val="0"/>
      <w:divBdr>
        <w:top w:val="none" w:sz="0" w:space="0" w:color="auto"/>
        <w:left w:val="none" w:sz="0" w:space="0" w:color="auto"/>
        <w:bottom w:val="none" w:sz="0" w:space="0" w:color="auto"/>
        <w:right w:val="none" w:sz="0" w:space="0" w:color="auto"/>
      </w:divBdr>
      <w:divsChild>
        <w:div w:id="1234970856">
          <w:marLeft w:val="0"/>
          <w:marRight w:val="0"/>
          <w:marTop w:val="0"/>
          <w:marBottom w:val="0"/>
          <w:divBdr>
            <w:top w:val="none" w:sz="0" w:space="0" w:color="auto"/>
            <w:left w:val="none" w:sz="0" w:space="0" w:color="auto"/>
            <w:bottom w:val="none" w:sz="0" w:space="0" w:color="auto"/>
            <w:right w:val="none" w:sz="0" w:space="0" w:color="auto"/>
          </w:divBdr>
          <w:divsChild>
            <w:div w:id="588739844">
              <w:marLeft w:val="0"/>
              <w:marRight w:val="0"/>
              <w:marTop w:val="0"/>
              <w:marBottom w:val="0"/>
              <w:divBdr>
                <w:top w:val="none" w:sz="0" w:space="0" w:color="auto"/>
                <w:left w:val="none" w:sz="0" w:space="0" w:color="auto"/>
                <w:bottom w:val="none" w:sz="0" w:space="0" w:color="auto"/>
                <w:right w:val="none" w:sz="0" w:space="0" w:color="auto"/>
              </w:divBdr>
              <w:divsChild>
                <w:div w:id="17658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534900">
      <w:bodyDiv w:val="1"/>
      <w:marLeft w:val="0"/>
      <w:marRight w:val="0"/>
      <w:marTop w:val="0"/>
      <w:marBottom w:val="0"/>
      <w:divBdr>
        <w:top w:val="none" w:sz="0" w:space="0" w:color="auto"/>
        <w:left w:val="none" w:sz="0" w:space="0" w:color="auto"/>
        <w:bottom w:val="none" w:sz="0" w:space="0" w:color="auto"/>
        <w:right w:val="none" w:sz="0" w:space="0" w:color="auto"/>
      </w:divBdr>
      <w:divsChild>
        <w:div w:id="678968303">
          <w:marLeft w:val="0"/>
          <w:marRight w:val="0"/>
          <w:marTop w:val="0"/>
          <w:marBottom w:val="0"/>
          <w:divBdr>
            <w:top w:val="none" w:sz="0" w:space="0" w:color="auto"/>
            <w:left w:val="none" w:sz="0" w:space="0" w:color="auto"/>
            <w:bottom w:val="none" w:sz="0" w:space="0" w:color="auto"/>
            <w:right w:val="none" w:sz="0" w:space="0" w:color="auto"/>
          </w:divBdr>
          <w:divsChild>
            <w:div w:id="143666227">
              <w:marLeft w:val="0"/>
              <w:marRight w:val="0"/>
              <w:marTop w:val="0"/>
              <w:marBottom w:val="0"/>
              <w:divBdr>
                <w:top w:val="none" w:sz="0" w:space="0" w:color="auto"/>
                <w:left w:val="none" w:sz="0" w:space="0" w:color="auto"/>
                <w:bottom w:val="none" w:sz="0" w:space="0" w:color="auto"/>
                <w:right w:val="none" w:sz="0" w:space="0" w:color="auto"/>
              </w:divBdr>
              <w:divsChild>
                <w:div w:id="724139097">
                  <w:marLeft w:val="0"/>
                  <w:marRight w:val="0"/>
                  <w:marTop w:val="0"/>
                  <w:marBottom w:val="0"/>
                  <w:divBdr>
                    <w:top w:val="none" w:sz="0" w:space="0" w:color="auto"/>
                    <w:left w:val="none" w:sz="0" w:space="0" w:color="auto"/>
                    <w:bottom w:val="none" w:sz="0" w:space="0" w:color="auto"/>
                    <w:right w:val="none" w:sz="0" w:space="0" w:color="auto"/>
                  </w:divBdr>
                  <w:divsChild>
                    <w:div w:id="164719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739081">
      <w:bodyDiv w:val="1"/>
      <w:marLeft w:val="0"/>
      <w:marRight w:val="0"/>
      <w:marTop w:val="0"/>
      <w:marBottom w:val="0"/>
      <w:divBdr>
        <w:top w:val="none" w:sz="0" w:space="0" w:color="auto"/>
        <w:left w:val="none" w:sz="0" w:space="0" w:color="auto"/>
        <w:bottom w:val="none" w:sz="0" w:space="0" w:color="auto"/>
        <w:right w:val="none" w:sz="0" w:space="0" w:color="auto"/>
      </w:divBdr>
      <w:divsChild>
        <w:div w:id="723412001">
          <w:marLeft w:val="0"/>
          <w:marRight w:val="0"/>
          <w:marTop w:val="0"/>
          <w:marBottom w:val="0"/>
          <w:divBdr>
            <w:top w:val="none" w:sz="0" w:space="0" w:color="auto"/>
            <w:left w:val="none" w:sz="0" w:space="0" w:color="auto"/>
            <w:bottom w:val="none" w:sz="0" w:space="0" w:color="auto"/>
            <w:right w:val="none" w:sz="0" w:space="0" w:color="auto"/>
          </w:divBdr>
          <w:divsChild>
            <w:div w:id="1336835352">
              <w:marLeft w:val="0"/>
              <w:marRight w:val="0"/>
              <w:marTop w:val="0"/>
              <w:marBottom w:val="0"/>
              <w:divBdr>
                <w:top w:val="none" w:sz="0" w:space="0" w:color="auto"/>
                <w:left w:val="none" w:sz="0" w:space="0" w:color="auto"/>
                <w:bottom w:val="none" w:sz="0" w:space="0" w:color="auto"/>
                <w:right w:val="none" w:sz="0" w:space="0" w:color="auto"/>
              </w:divBdr>
              <w:divsChild>
                <w:div w:id="641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269370">
      <w:bodyDiv w:val="1"/>
      <w:marLeft w:val="0"/>
      <w:marRight w:val="0"/>
      <w:marTop w:val="0"/>
      <w:marBottom w:val="0"/>
      <w:divBdr>
        <w:top w:val="none" w:sz="0" w:space="0" w:color="auto"/>
        <w:left w:val="none" w:sz="0" w:space="0" w:color="auto"/>
        <w:bottom w:val="none" w:sz="0" w:space="0" w:color="auto"/>
        <w:right w:val="none" w:sz="0" w:space="0" w:color="auto"/>
      </w:divBdr>
    </w:div>
    <w:div w:id="1716464886">
      <w:bodyDiv w:val="1"/>
      <w:marLeft w:val="0"/>
      <w:marRight w:val="0"/>
      <w:marTop w:val="0"/>
      <w:marBottom w:val="0"/>
      <w:divBdr>
        <w:top w:val="none" w:sz="0" w:space="0" w:color="auto"/>
        <w:left w:val="none" w:sz="0" w:space="0" w:color="auto"/>
        <w:bottom w:val="none" w:sz="0" w:space="0" w:color="auto"/>
        <w:right w:val="none" w:sz="0" w:space="0" w:color="auto"/>
      </w:divBdr>
      <w:divsChild>
        <w:div w:id="1951665272">
          <w:marLeft w:val="0"/>
          <w:marRight w:val="0"/>
          <w:marTop w:val="0"/>
          <w:marBottom w:val="0"/>
          <w:divBdr>
            <w:top w:val="none" w:sz="0" w:space="0" w:color="auto"/>
            <w:left w:val="none" w:sz="0" w:space="0" w:color="auto"/>
            <w:bottom w:val="none" w:sz="0" w:space="0" w:color="auto"/>
            <w:right w:val="none" w:sz="0" w:space="0" w:color="auto"/>
          </w:divBdr>
          <w:divsChild>
            <w:div w:id="1271937832">
              <w:marLeft w:val="0"/>
              <w:marRight w:val="0"/>
              <w:marTop w:val="0"/>
              <w:marBottom w:val="0"/>
              <w:divBdr>
                <w:top w:val="none" w:sz="0" w:space="0" w:color="auto"/>
                <w:left w:val="none" w:sz="0" w:space="0" w:color="auto"/>
                <w:bottom w:val="none" w:sz="0" w:space="0" w:color="auto"/>
                <w:right w:val="none" w:sz="0" w:space="0" w:color="auto"/>
              </w:divBdr>
              <w:divsChild>
                <w:div w:id="2715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902371">
      <w:bodyDiv w:val="1"/>
      <w:marLeft w:val="0"/>
      <w:marRight w:val="0"/>
      <w:marTop w:val="0"/>
      <w:marBottom w:val="0"/>
      <w:divBdr>
        <w:top w:val="none" w:sz="0" w:space="0" w:color="auto"/>
        <w:left w:val="none" w:sz="0" w:space="0" w:color="auto"/>
        <w:bottom w:val="none" w:sz="0" w:space="0" w:color="auto"/>
        <w:right w:val="none" w:sz="0" w:space="0" w:color="auto"/>
      </w:divBdr>
      <w:divsChild>
        <w:div w:id="1185826507">
          <w:marLeft w:val="0"/>
          <w:marRight w:val="0"/>
          <w:marTop w:val="0"/>
          <w:marBottom w:val="0"/>
          <w:divBdr>
            <w:top w:val="none" w:sz="0" w:space="0" w:color="auto"/>
            <w:left w:val="none" w:sz="0" w:space="0" w:color="auto"/>
            <w:bottom w:val="none" w:sz="0" w:space="0" w:color="auto"/>
            <w:right w:val="none" w:sz="0" w:space="0" w:color="auto"/>
          </w:divBdr>
          <w:divsChild>
            <w:div w:id="23481344">
              <w:marLeft w:val="0"/>
              <w:marRight w:val="0"/>
              <w:marTop w:val="0"/>
              <w:marBottom w:val="0"/>
              <w:divBdr>
                <w:top w:val="none" w:sz="0" w:space="0" w:color="auto"/>
                <w:left w:val="none" w:sz="0" w:space="0" w:color="auto"/>
                <w:bottom w:val="none" w:sz="0" w:space="0" w:color="auto"/>
                <w:right w:val="none" w:sz="0" w:space="0" w:color="auto"/>
              </w:divBdr>
              <w:divsChild>
                <w:div w:id="1259026159">
                  <w:marLeft w:val="0"/>
                  <w:marRight w:val="0"/>
                  <w:marTop w:val="0"/>
                  <w:marBottom w:val="0"/>
                  <w:divBdr>
                    <w:top w:val="none" w:sz="0" w:space="0" w:color="auto"/>
                    <w:left w:val="none" w:sz="0" w:space="0" w:color="auto"/>
                    <w:bottom w:val="none" w:sz="0" w:space="0" w:color="auto"/>
                    <w:right w:val="none" w:sz="0" w:space="0" w:color="auto"/>
                  </w:divBdr>
                  <w:divsChild>
                    <w:div w:id="9277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561572">
      <w:bodyDiv w:val="1"/>
      <w:marLeft w:val="0"/>
      <w:marRight w:val="0"/>
      <w:marTop w:val="0"/>
      <w:marBottom w:val="0"/>
      <w:divBdr>
        <w:top w:val="none" w:sz="0" w:space="0" w:color="auto"/>
        <w:left w:val="none" w:sz="0" w:space="0" w:color="auto"/>
        <w:bottom w:val="none" w:sz="0" w:space="0" w:color="auto"/>
        <w:right w:val="none" w:sz="0" w:space="0" w:color="auto"/>
      </w:divBdr>
      <w:divsChild>
        <w:div w:id="838931350">
          <w:marLeft w:val="0"/>
          <w:marRight w:val="0"/>
          <w:marTop w:val="0"/>
          <w:marBottom w:val="0"/>
          <w:divBdr>
            <w:top w:val="none" w:sz="0" w:space="0" w:color="auto"/>
            <w:left w:val="none" w:sz="0" w:space="0" w:color="auto"/>
            <w:bottom w:val="none" w:sz="0" w:space="0" w:color="auto"/>
            <w:right w:val="none" w:sz="0" w:space="0" w:color="auto"/>
          </w:divBdr>
          <w:divsChild>
            <w:div w:id="1728337203">
              <w:marLeft w:val="0"/>
              <w:marRight w:val="0"/>
              <w:marTop w:val="0"/>
              <w:marBottom w:val="0"/>
              <w:divBdr>
                <w:top w:val="none" w:sz="0" w:space="0" w:color="auto"/>
                <w:left w:val="none" w:sz="0" w:space="0" w:color="auto"/>
                <w:bottom w:val="none" w:sz="0" w:space="0" w:color="auto"/>
                <w:right w:val="none" w:sz="0" w:space="0" w:color="auto"/>
              </w:divBdr>
              <w:divsChild>
                <w:div w:id="17867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40703">
      <w:bodyDiv w:val="1"/>
      <w:marLeft w:val="0"/>
      <w:marRight w:val="0"/>
      <w:marTop w:val="0"/>
      <w:marBottom w:val="0"/>
      <w:divBdr>
        <w:top w:val="none" w:sz="0" w:space="0" w:color="auto"/>
        <w:left w:val="none" w:sz="0" w:space="0" w:color="auto"/>
        <w:bottom w:val="none" w:sz="0" w:space="0" w:color="auto"/>
        <w:right w:val="none" w:sz="0" w:space="0" w:color="auto"/>
      </w:divBdr>
      <w:divsChild>
        <w:div w:id="1733190289">
          <w:marLeft w:val="0"/>
          <w:marRight w:val="0"/>
          <w:marTop w:val="0"/>
          <w:marBottom w:val="0"/>
          <w:divBdr>
            <w:top w:val="none" w:sz="0" w:space="0" w:color="auto"/>
            <w:left w:val="none" w:sz="0" w:space="0" w:color="auto"/>
            <w:bottom w:val="none" w:sz="0" w:space="0" w:color="auto"/>
            <w:right w:val="none" w:sz="0" w:space="0" w:color="auto"/>
          </w:divBdr>
          <w:divsChild>
            <w:div w:id="675881095">
              <w:marLeft w:val="0"/>
              <w:marRight w:val="0"/>
              <w:marTop w:val="0"/>
              <w:marBottom w:val="0"/>
              <w:divBdr>
                <w:top w:val="none" w:sz="0" w:space="0" w:color="auto"/>
                <w:left w:val="none" w:sz="0" w:space="0" w:color="auto"/>
                <w:bottom w:val="none" w:sz="0" w:space="0" w:color="auto"/>
                <w:right w:val="none" w:sz="0" w:space="0" w:color="auto"/>
              </w:divBdr>
              <w:divsChild>
                <w:div w:id="167576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790077">
      <w:bodyDiv w:val="1"/>
      <w:marLeft w:val="0"/>
      <w:marRight w:val="0"/>
      <w:marTop w:val="0"/>
      <w:marBottom w:val="0"/>
      <w:divBdr>
        <w:top w:val="none" w:sz="0" w:space="0" w:color="auto"/>
        <w:left w:val="none" w:sz="0" w:space="0" w:color="auto"/>
        <w:bottom w:val="none" w:sz="0" w:space="0" w:color="auto"/>
        <w:right w:val="none" w:sz="0" w:space="0" w:color="auto"/>
      </w:divBdr>
    </w:div>
    <w:div w:id="1794014735">
      <w:bodyDiv w:val="1"/>
      <w:marLeft w:val="0"/>
      <w:marRight w:val="0"/>
      <w:marTop w:val="0"/>
      <w:marBottom w:val="0"/>
      <w:divBdr>
        <w:top w:val="none" w:sz="0" w:space="0" w:color="auto"/>
        <w:left w:val="none" w:sz="0" w:space="0" w:color="auto"/>
        <w:bottom w:val="none" w:sz="0" w:space="0" w:color="auto"/>
        <w:right w:val="none" w:sz="0" w:space="0" w:color="auto"/>
      </w:divBdr>
    </w:div>
    <w:div w:id="1827090652">
      <w:bodyDiv w:val="1"/>
      <w:marLeft w:val="0"/>
      <w:marRight w:val="0"/>
      <w:marTop w:val="0"/>
      <w:marBottom w:val="0"/>
      <w:divBdr>
        <w:top w:val="none" w:sz="0" w:space="0" w:color="auto"/>
        <w:left w:val="none" w:sz="0" w:space="0" w:color="auto"/>
        <w:bottom w:val="none" w:sz="0" w:space="0" w:color="auto"/>
        <w:right w:val="none" w:sz="0" w:space="0" w:color="auto"/>
      </w:divBdr>
      <w:divsChild>
        <w:div w:id="520437147">
          <w:marLeft w:val="0"/>
          <w:marRight w:val="0"/>
          <w:marTop w:val="0"/>
          <w:marBottom w:val="0"/>
          <w:divBdr>
            <w:top w:val="none" w:sz="0" w:space="0" w:color="auto"/>
            <w:left w:val="none" w:sz="0" w:space="0" w:color="auto"/>
            <w:bottom w:val="none" w:sz="0" w:space="0" w:color="auto"/>
            <w:right w:val="none" w:sz="0" w:space="0" w:color="auto"/>
          </w:divBdr>
          <w:divsChild>
            <w:div w:id="1261838389">
              <w:marLeft w:val="0"/>
              <w:marRight w:val="0"/>
              <w:marTop w:val="0"/>
              <w:marBottom w:val="0"/>
              <w:divBdr>
                <w:top w:val="none" w:sz="0" w:space="0" w:color="auto"/>
                <w:left w:val="none" w:sz="0" w:space="0" w:color="auto"/>
                <w:bottom w:val="none" w:sz="0" w:space="0" w:color="auto"/>
                <w:right w:val="none" w:sz="0" w:space="0" w:color="auto"/>
              </w:divBdr>
              <w:divsChild>
                <w:div w:id="20469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570849">
      <w:bodyDiv w:val="1"/>
      <w:marLeft w:val="0"/>
      <w:marRight w:val="0"/>
      <w:marTop w:val="0"/>
      <w:marBottom w:val="0"/>
      <w:divBdr>
        <w:top w:val="none" w:sz="0" w:space="0" w:color="auto"/>
        <w:left w:val="none" w:sz="0" w:space="0" w:color="auto"/>
        <w:bottom w:val="none" w:sz="0" w:space="0" w:color="auto"/>
        <w:right w:val="none" w:sz="0" w:space="0" w:color="auto"/>
      </w:divBdr>
    </w:div>
    <w:div w:id="1891500461">
      <w:bodyDiv w:val="1"/>
      <w:marLeft w:val="0"/>
      <w:marRight w:val="0"/>
      <w:marTop w:val="0"/>
      <w:marBottom w:val="0"/>
      <w:divBdr>
        <w:top w:val="none" w:sz="0" w:space="0" w:color="auto"/>
        <w:left w:val="none" w:sz="0" w:space="0" w:color="auto"/>
        <w:bottom w:val="none" w:sz="0" w:space="0" w:color="auto"/>
        <w:right w:val="none" w:sz="0" w:space="0" w:color="auto"/>
      </w:divBdr>
    </w:div>
    <w:div w:id="1964726211">
      <w:bodyDiv w:val="1"/>
      <w:marLeft w:val="0"/>
      <w:marRight w:val="0"/>
      <w:marTop w:val="0"/>
      <w:marBottom w:val="0"/>
      <w:divBdr>
        <w:top w:val="none" w:sz="0" w:space="0" w:color="auto"/>
        <w:left w:val="none" w:sz="0" w:space="0" w:color="auto"/>
        <w:bottom w:val="none" w:sz="0" w:space="0" w:color="auto"/>
        <w:right w:val="none" w:sz="0" w:space="0" w:color="auto"/>
      </w:divBdr>
      <w:divsChild>
        <w:div w:id="1747534452">
          <w:marLeft w:val="0"/>
          <w:marRight w:val="0"/>
          <w:marTop w:val="0"/>
          <w:marBottom w:val="0"/>
          <w:divBdr>
            <w:top w:val="none" w:sz="0" w:space="0" w:color="auto"/>
            <w:left w:val="none" w:sz="0" w:space="0" w:color="auto"/>
            <w:bottom w:val="none" w:sz="0" w:space="0" w:color="auto"/>
            <w:right w:val="none" w:sz="0" w:space="0" w:color="auto"/>
          </w:divBdr>
          <w:divsChild>
            <w:div w:id="1463385123">
              <w:marLeft w:val="0"/>
              <w:marRight w:val="0"/>
              <w:marTop w:val="0"/>
              <w:marBottom w:val="0"/>
              <w:divBdr>
                <w:top w:val="none" w:sz="0" w:space="0" w:color="auto"/>
                <w:left w:val="none" w:sz="0" w:space="0" w:color="auto"/>
                <w:bottom w:val="none" w:sz="0" w:space="0" w:color="auto"/>
                <w:right w:val="none" w:sz="0" w:space="0" w:color="auto"/>
              </w:divBdr>
              <w:divsChild>
                <w:div w:id="160592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2853">
      <w:bodyDiv w:val="1"/>
      <w:marLeft w:val="0"/>
      <w:marRight w:val="0"/>
      <w:marTop w:val="0"/>
      <w:marBottom w:val="0"/>
      <w:divBdr>
        <w:top w:val="none" w:sz="0" w:space="0" w:color="auto"/>
        <w:left w:val="none" w:sz="0" w:space="0" w:color="auto"/>
        <w:bottom w:val="none" w:sz="0" w:space="0" w:color="auto"/>
        <w:right w:val="none" w:sz="0" w:space="0" w:color="auto"/>
      </w:divBdr>
      <w:divsChild>
        <w:div w:id="1000932645">
          <w:marLeft w:val="0"/>
          <w:marRight w:val="0"/>
          <w:marTop w:val="0"/>
          <w:marBottom w:val="0"/>
          <w:divBdr>
            <w:top w:val="none" w:sz="0" w:space="0" w:color="auto"/>
            <w:left w:val="none" w:sz="0" w:space="0" w:color="auto"/>
            <w:bottom w:val="none" w:sz="0" w:space="0" w:color="auto"/>
            <w:right w:val="none" w:sz="0" w:space="0" w:color="auto"/>
          </w:divBdr>
          <w:divsChild>
            <w:div w:id="1859267415">
              <w:marLeft w:val="0"/>
              <w:marRight w:val="0"/>
              <w:marTop w:val="0"/>
              <w:marBottom w:val="0"/>
              <w:divBdr>
                <w:top w:val="none" w:sz="0" w:space="0" w:color="auto"/>
                <w:left w:val="none" w:sz="0" w:space="0" w:color="auto"/>
                <w:bottom w:val="none" w:sz="0" w:space="0" w:color="auto"/>
                <w:right w:val="none" w:sz="0" w:space="0" w:color="auto"/>
              </w:divBdr>
              <w:divsChild>
                <w:div w:id="1964461047">
                  <w:marLeft w:val="0"/>
                  <w:marRight w:val="0"/>
                  <w:marTop w:val="0"/>
                  <w:marBottom w:val="0"/>
                  <w:divBdr>
                    <w:top w:val="none" w:sz="0" w:space="0" w:color="auto"/>
                    <w:left w:val="none" w:sz="0" w:space="0" w:color="auto"/>
                    <w:bottom w:val="none" w:sz="0" w:space="0" w:color="auto"/>
                    <w:right w:val="none" w:sz="0" w:space="0" w:color="auto"/>
                  </w:divBdr>
                  <w:divsChild>
                    <w:div w:id="184866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929240">
      <w:bodyDiv w:val="1"/>
      <w:marLeft w:val="0"/>
      <w:marRight w:val="0"/>
      <w:marTop w:val="0"/>
      <w:marBottom w:val="0"/>
      <w:divBdr>
        <w:top w:val="none" w:sz="0" w:space="0" w:color="auto"/>
        <w:left w:val="none" w:sz="0" w:space="0" w:color="auto"/>
        <w:bottom w:val="none" w:sz="0" w:space="0" w:color="auto"/>
        <w:right w:val="none" w:sz="0" w:space="0" w:color="auto"/>
      </w:divBdr>
      <w:divsChild>
        <w:div w:id="111291254">
          <w:marLeft w:val="0"/>
          <w:marRight w:val="0"/>
          <w:marTop w:val="0"/>
          <w:marBottom w:val="0"/>
          <w:divBdr>
            <w:top w:val="none" w:sz="0" w:space="0" w:color="auto"/>
            <w:left w:val="none" w:sz="0" w:space="0" w:color="auto"/>
            <w:bottom w:val="none" w:sz="0" w:space="0" w:color="auto"/>
            <w:right w:val="none" w:sz="0" w:space="0" w:color="auto"/>
          </w:divBdr>
          <w:divsChild>
            <w:div w:id="1812868499">
              <w:marLeft w:val="0"/>
              <w:marRight w:val="0"/>
              <w:marTop w:val="0"/>
              <w:marBottom w:val="0"/>
              <w:divBdr>
                <w:top w:val="none" w:sz="0" w:space="0" w:color="auto"/>
                <w:left w:val="none" w:sz="0" w:space="0" w:color="auto"/>
                <w:bottom w:val="none" w:sz="0" w:space="0" w:color="auto"/>
                <w:right w:val="none" w:sz="0" w:space="0" w:color="auto"/>
              </w:divBdr>
              <w:divsChild>
                <w:div w:id="2051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848521">
      <w:bodyDiv w:val="1"/>
      <w:marLeft w:val="0"/>
      <w:marRight w:val="0"/>
      <w:marTop w:val="0"/>
      <w:marBottom w:val="0"/>
      <w:divBdr>
        <w:top w:val="none" w:sz="0" w:space="0" w:color="auto"/>
        <w:left w:val="none" w:sz="0" w:space="0" w:color="auto"/>
        <w:bottom w:val="none" w:sz="0" w:space="0" w:color="auto"/>
        <w:right w:val="none" w:sz="0" w:space="0" w:color="auto"/>
      </w:divBdr>
      <w:divsChild>
        <w:div w:id="1319115204">
          <w:marLeft w:val="0"/>
          <w:marRight w:val="0"/>
          <w:marTop w:val="0"/>
          <w:marBottom w:val="0"/>
          <w:divBdr>
            <w:top w:val="none" w:sz="0" w:space="0" w:color="auto"/>
            <w:left w:val="none" w:sz="0" w:space="0" w:color="auto"/>
            <w:bottom w:val="none" w:sz="0" w:space="0" w:color="auto"/>
            <w:right w:val="none" w:sz="0" w:space="0" w:color="auto"/>
          </w:divBdr>
          <w:divsChild>
            <w:div w:id="1957177826">
              <w:marLeft w:val="0"/>
              <w:marRight w:val="0"/>
              <w:marTop w:val="0"/>
              <w:marBottom w:val="0"/>
              <w:divBdr>
                <w:top w:val="none" w:sz="0" w:space="0" w:color="auto"/>
                <w:left w:val="none" w:sz="0" w:space="0" w:color="auto"/>
                <w:bottom w:val="none" w:sz="0" w:space="0" w:color="auto"/>
                <w:right w:val="none" w:sz="0" w:space="0" w:color="auto"/>
              </w:divBdr>
              <w:divsChild>
                <w:div w:id="100971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875632">
      <w:bodyDiv w:val="1"/>
      <w:marLeft w:val="0"/>
      <w:marRight w:val="0"/>
      <w:marTop w:val="0"/>
      <w:marBottom w:val="0"/>
      <w:divBdr>
        <w:top w:val="none" w:sz="0" w:space="0" w:color="auto"/>
        <w:left w:val="none" w:sz="0" w:space="0" w:color="auto"/>
        <w:bottom w:val="none" w:sz="0" w:space="0" w:color="auto"/>
        <w:right w:val="none" w:sz="0" w:space="0" w:color="auto"/>
      </w:divBdr>
      <w:divsChild>
        <w:div w:id="655108422">
          <w:marLeft w:val="0"/>
          <w:marRight w:val="0"/>
          <w:marTop w:val="0"/>
          <w:marBottom w:val="0"/>
          <w:divBdr>
            <w:top w:val="none" w:sz="0" w:space="0" w:color="auto"/>
            <w:left w:val="none" w:sz="0" w:space="0" w:color="auto"/>
            <w:bottom w:val="none" w:sz="0" w:space="0" w:color="auto"/>
            <w:right w:val="none" w:sz="0" w:space="0" w:color="auto"/>
          </w:divBdr>
          <w:divsChild>
            <w:div w:id="1364791525">
              <w:marLeft w:val="0"/>
              <w:marRight w:val="0"/>
              <w:marTop w:val="0"/>
              <w:marBottom w:val="0"/>
              <w:divBdr>
                <w:top w:val="none" w:sz="0" w:space="0" w:color="auto"/>
                <w:left w:val="none" w:sz="0" w:space="0" w:color="auto"/>
                <w:bottom w:val="none" w:sz="0" w:space="0" w:color="auto"/>
                <w:right w:val="none" w:sz="0" w:space="0" w:color="auto"/>
              </w:divBdr>
              <w:divsChild>
                <w:div w:id="159135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626048">
      <w:bodyDiv w:val="1"/>
      <w:marLeft w:val="0"/>
      <w:marRight w:val="0"/>
      <w:marTop w:val="0"/>
      <w:marBottom w:val="0"/>
      <w:divBdr>
        <w:top w:val="none" w:sz="0" w:space="0" w:color="auto"/>
        <w:left w:val="none" w:sz="0" w:space="0" w:color="auto"/>
        <w:bottom w:val="none" w:sz="0" w:space="0" w:color="auto"/>
        <w:right w:val="none" w:sz="0" w:space="0" w:color="auto"/>
      </w:divBdr>
      <w:divsChild>
        <w:div w:id="467010817">
          <w:marLeft w:val="0"/>
          <w:marRight w:val="0"/>
          <w:marTop w:val="0"/>
          <w:marBottom w:val="0"/>
          <w:divBdr>
            <w:top w:val="none" w:sz="0" w:space="0" w:color="auto"/>
            <w:left w:val="none" w:sz="0" w:space="0" w:color="auto"/>
            <w:bottom w:val="none" w:sz="0" w:space="0" w:color="auto"/>
            <w:right w:val="none" w:sz="0" w:space="0" w:color="auto"/>
          </w:divBdr>
          <w:divsChild>
            <w:div w:id="741947193">
              <w:marLeft w:val="0"/>
              <w:marRight w:val="0"/>
              <w:marTop w:val="0"/>
              <w:marBottom w:val="0"/>
              <w:divBdr>
                <w:top w:val="none" w:sz="0" w:space="0" w:color="auto"/>
                <w:left w:val="none" w:sz="0" w:space="0" w:color="auto"/>
                <w:bottom w:val="none" w:sz="0" w:space="0" w:color="auto"/>
                <w:right w:val="none" w:sz="0" w:space="0" w:color="auto"/>
              </w:divBdr>
              <w:divsChild>
                <w:div w:id="33700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522851">
      <w:bodyDiv w:val="1"/>
      <w:marLeft w:val="0"/>
      <w:marRight w:val="0"/>
      <w:marTop w:val="0"/>
      <w:marBottom w:val="0"/>
      <w:divBdr>
        <w:top w:val="none" w:sz="0" w:space="0" w:color="auto"/>
        <w:left w:val="none" w:sz="0" w:space="0" w:color="auto"/>
        <w:bottom w:val="none" w:sz="0" w:space="0" w:color="auto"/>
        <w:right w:val="none" w:sz="0" w:space="0" w:color="auto"/>
      </w:divBdr>
      <w:divsChild>
        <w:div w:id="889537731">
          <w:marLeft w:val="0"/>
          <w:marRight w:val="0"/>
          <w:marTop w:val="0"/>
          <w:marBottom w:val="0"/>
          <w:divBdr>
            <w:top w:val="none" w:sz="0" w:space="0" w:color="auto"/>
            <w:left w:val="none" w:sz="0" w:space="0" w:color="auto"/>
            <w:bottom w:val="none" w:sz="0" w:space="0" w:color="auto"/>
            <w:right w:val="none" w:sz="0" w:space="0" w:color="auto"/>
          </w:divBdr>
          <w:divsChild>
            <w:div w:id="728189371">
              <w:marLeft w:val="0"/>
              <w:marRight w:val="0"/>
              <w:marTop w:val="0"/>
              <w:marBottom w:val="0"/>
              <w:divBdr>
                <w:top w:val="none" w:sz="0" w:space="0" w:color="auto"/>
                <w:left w:val="none" w:sz="0" w:space="0" w:color="auto"/>
                <w:bottom w:val="none" w:sz="0" w:space="0" w:color="auto"/>
                <w:right w:val="none" w:sz="0" w:space="0" w:color="auto"/>
              </w:divBdr>
              <w:divsChild>
                <w:div w:id="676083360">
                  <w:marLeft w:val="0"/>
                  <w:marRight w:val="0"/>
                  <w:marTop w:val="0"/>
                  <w:marBottom w:val="0"/>
                  <w:divBdr>
                    <w:top w:val="none" w:sz="0" w:space="0" w:color="auto"/>
                    <w:left w:val="none" w:sz="0" w:space="0" w:color="auto"/>
                    <w:bottom w:val="none" w:sz="0" w:space="0" w:color="auto"/>
                    <w:right w:val="none" w:sz="0" w:space="0" w:color="auto"/>
                  </w:divBdr>
                  <w:divsChild>
                    <w:div w:id="128229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13946">
      <w:bodyDiv w:val="1"/>
      <w:marLeft w:val="0"/>
      <w:marRight w:val="0"/>
      <w:marTop w:val="0"/>
      <w:marBottom w:val="0"/>
      <w:divBdr>
        <w:top w:val="none" w:sz="0" w:space="0" w:color="auto"/>
        <w:left w:val="none" w:sz="0" w:space="0" w:color="auto"/>
        <w:bottom w:val="none" w:sz="0" w:space="0" w:color="auto"/>
        <w:right w:val="none" w:sz="0" w:space="0" w:color="auto"/>
      </w:divBdr>
      <w:divsChild>
        <w:div w:id="916670986">
          <w:marLeft w:val="0"/>
          <w:marRight w:val="0"/>
          <w:marTop w:val="0"/>
          <w:marBottom w:val="0"/>
          <w:divBdr>
            <w:top w:val="none" w:sz="0" w:space="0" w:color="auto"/>
            <w:left w:val="none" w:sz="0" w:space="0" w:color="auto"/>
            <w:bottom w:val="none" w:sz="0" w:space="0" w:color="auto"/>
            <w:right w:val="none" w:sz="0" w:space="0" w:color="auto"/>
          </w:divBdr>
          <w:divsChild>
            <w:div w:id="651254445">
              <w:marLeft w:val="0"/>
              <w:marRight w:val="0"/>
              <w:marTop w:val="0"/>
              <w:marBottom w:val="0"/>
              <w:divBdr>
                <w:top w:val="none" w:sz="0" w:space="0" w:color="auto"/>
                <w:left w:val="none" w:sz="0" w:space="0" w:color="auto"/>
                <w:bottom w:val="none" w:sz="0" w:space="0" w:color="auto"/>
                <w:right w:val="none" w:sz="0" w:space="0" w:color="auto"/>
              </w:divBdr>
              <w:divsChild>
                <w:div w:id="2144031237">
                  <w:marLeft w:val="0"/>
                  <w:marRight w:val="0"/>
                  <w:marTop w:val="0"/>
                  <w:marBottom w:val="0"/>
                  <w:divBdr>
                    <w:top w:val="none" w:sz="0" w:space="0" w:color="auto"/>
                    <w:left w:val="none" w:sz="0" w:space="0" w:color="auto"/>
                    <w:bottom w:val="none" w:sz="0" w:space="0" w:color="auto"/>
                    <w:right w:val="none" w:sz="0" w:space="0" w:color="auto"/>
                  </w:divBdr>
                  <w:divsChild>
                    <w:div w:id="201256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112981">
      <w:bodyDiv w:val="1"/>
      <w:marLeft w:val="0"/>
      <w:marRight w:val="0"/>
      <w:marTop w:val="0"/>
      <w:marBottom w:val="0"/>
      <w:divBdr>
        <w:top w:val="none" w:sz="0" w:space="0" w:color="auto"/>
        <w:left w:val="none" w:sz="0" w:space="0" w:color="auto"/>
        <w:bottom w:val="none" w:sz="0" w:space="0" w:color="auto"/>
        <w:right w:val="none" w:sz="0" w:space="0" w:color="auto"/>
      </w:divBdr>
      <w:divsChild>
        <w:div w:id="1809323626">
          <w:marLeft w:val="0"/>
          <w:marRight w:val="0"/>
          <w:marTop w:val="0"/>
          <w:marBottom w:val="0"/>
          <w:divBdr>
            <w:top w:val="none" w:sz="0" w:space="0" w:color="auto"/>
            <w:left w:val="none" w:sz="0" w:space="0" w:color="auto"/>
            <w:bottom w:val="none" w:sz="0" w:space="0" w:color="auto"/>
            <w:right w:val="none" w:sz="0" w:space="0" w:color="auto"/>
          </w:divBdr>
          <w:divsChild>
            <w:div w:id="608926968">
              <w:marLeft w:val="0"/>
              <w:marRight w:val="0"/>
              <w:marTop w:val="0"/>
              <w:marBottom w:val="0"/>
              <w:divBdr>
                <w:top w:val="none" w:sz="0" w:space="0" w:color="auto"/>
                <w:left w:val="none" w:sz="0" w:space="0" w:color="auto"/>
                <w:bottom w:val="none" w:sz="0" w:space="0" w:color="auto"/>
                <w:right w:val="none" w:sz="0" w:space="0" w:color="auto"/>
              </w:divBdr>
              <w:divsChild>
                <w:div w:id="14219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922919">
      <w:bodyDiv w:val="1"/>
      <w:marLeft w:val="0"/>
      <w:marRight w:val="0"/>
      <w:marTop w:val="0"/>
      <w:marBottom w:val="0"/>
      <w:divBdr>
        <w:top w:val="none" w:sz="0" w:space="0" w:color="auto"/>
        <w:left w:val="none" w:sz="0" w:space="0" w:color="auto"/>
        <w:bottom w:val="none" w:sz="0" w:space="0" w:color="auto"/>
        <w:right w:val="none" w:sz="0" w:space="0" w:color="auto"/>
      </w:divBdr>
    </w:div>
    <w:div w:id="2110075067">
      <w:bodyDiv w:val="1"/>
      <w:marLeft w:val="0"/>
      <w:marRight w:val="0"/>
      <w:marTop w:val="0"/>
      <w:marBottom w:val="0"/>
      <w:divBdr>
        <w:top w:val="none" w:sz="0" w:space="0" w:color="auto"/>
        <w:left w:val="none" w:sz="0" w:space="0" w:color="auto"/>
        <w:bottom w:val="none" w:sz="0" w:space="0" w:color="auto"/>
        <w:right w:val="none" w:sz="0" w:space="0" w:color="auto"/>
      </w:divBdr>
      <w:divsChild>
        <w:div w:id="339161421">
          <w:marLeft w:val="0"/>
          <w:marRight w:val="0"/>
          <w:marTop w:val="0"/>
          <w:marBottom w:val="0"/>
          <w:divBdr>
            <w:top w:val="none" w:sz="0" w:space="0" w:color="auto"/>
            <w:left w:val="none" w:sz="0" w:space="0" w:color="auto"/>
            <w:bottom w:val="none" w:sz="0" w:space="0" w:color="auto"/>
            <w:right w:val="none" w:sz="0" w:space="0" w:color="auto"/>
          </w:divBdr>
          <w:divsChild>
            <w:div w:id="2033339281">
              <w:marLeft w:val="0"/>
              <w:marRight w:val="0"/>
              <w:marTop w:val="0"/>
              <w:marBottom w:val="0"/>
              <w:divBdr>
                <w:top w:val="none" w:sz="0" w:space="0" w:color="auto"/>
                <w:left w:val="none" w:sz="0" w:space="0" w:color="auto"/>
                <w:bottom w:val="none" w:sz="0" w:space="0" w:color="auto"/>
                <w:right w:val="none" w:sz="0" w:space="0" w:color="auto"/>
              </w:divBdr>
              <w:divsChild>
                <w:div w:id="1744057914">
                  <w:marLeft w:val="0"/>
                  <w:marRight w:val="0"/>
                  <w:marTop w:val="0"/>
                  <w:marBottom w:val="0"/>
                  <w:divBdr>
                    <w:top w:val="none" w:sz="0" w:space="0" w:color="auto"/>
                    <w:left w:val="none" w:sz="0" w:space="0" w:color="auto"/>
                    <w:bottom w:val="none" w:sz="0" w:space="0" w:color="auto"/>
                    <w:right w:val="none" w:sz="0" w:space="0" w:color="auto"/>
                  </w:divBdr>
                  <w:divsChild>
                    <w:div w:id="130273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938793">
      <w:bodyDiv w:val="1"/>
      <w:marLeft w:val="0"/>
      <w:marRight w:val="0"/>
      <w:marTop w:val="0"/>
      <w:marBottom w:val="0"/>
      <w:divBdr>
        <w:top w:val="none" w:sz="0" w:space="0" w:color="auto"/>
        <w:left w:val="none" w:sz="0" w:space="0" w:color="auto"/>
        <w:bottom w:val="none" w:sz="0" w:space="0" w:color="auto"/>
        <w:right w:val="none" w:sz="0" w:space="0" w:color="auto"/>
      </w:divBdr>
    </w:div>
    <w:div w:id="2122454218">
      <w:bodyDiv w:val="1"/>
      <w:marLeft w:val="0"/>
      <w:marRight w:val="0"/>
      <w:marTop w:val="0"/>
      <w:marBottom w:val="0"/>
      <w:divBdr>
        <w:top w:val="none" w:sz="0" w:space="0" w:color="auto"/>
        <w:left w:val="none" w:sz="0" w:space="0" w:color="auto"/>
        <w:bottom w:val="none" w:sz="0" w:space="0" w:color="auto"/>
        <w:right w:val="none" w:sz="0" w:space="0" w:color="auto"/>
      </w:divBdr>
    </w:div>
    <w:div w:id="2133866969">
      <w:bodyDiv w:val="1"/>
      <w:marLeft w:val="0"/>
      <w:marRight w:val="0"/>
      <w:marTop w:val="0"/>
      <w:marBottom w:val="0"/>
      <w:divBdr>
        <w:top w:val="none" w:sz="0" w:space="0" w:color="auto"/>
        <w:left w:val="none" w:sz="0" w:space="0" w:color="auto"/>
        <w:bottom w:val="none" w:sz="0" w:space="0" w:color="auto"/>
        <w:right w:val="none" w:sz="0" w:space="0" w:color="auto"/>
      </w:divBdr>
    </w:div>
    <w:div w:id="2136174406">
      <w:bodyDiv w:val="1"/>
      <w:marLeft w:val="0"/>
      <w:marRight w:val="0"/>
      <w:marTop w:val="0"/>
      <w:marBottom w:val="0"/>
      <w:divBdr>
        <w:top w:val="none" w:sz="0" w:space="0" w:color="auto"/>
        <w:left w:val="none" w:sz="0" w:space="0" w:color="auto"/>
        <w:bottom w:val="none" w:sz="0" w:space="0" w:color="auto"/>
        <w:right w:val="none" w:sz="0" w:space="0" w:color="auto"/>
      </w:divBdr>
    </w:div>
    <w:div w:id="2142771307">
      <w:bodyDiv w:val="1"/>
      <w:marLeft w:val="0"/>
      <w:marRight w:val="0"/>
      <w:marTop w:val="0"/>
      <w:marBottom w:val="0"/>
      <w:divBdr>
        <w:top w:val="none" w:sz="0" w:space="0" w:color="auto"/>
        <w:left w:val="none" w:sz="0" w:space="0" w:color="auto"/>
        <w:bottom w:val="none" w:sz="0" w:space="0" w:color="auto"/>
        <w:right w:val="none" w:sz="0" w:space="0" w:color="auto"/>
      </w:divBdr>
      <w:divsChild>
        <w:div w:id="542056300">
          <w:marLeft w:val="0"/>
          <w:marRight w:val="0"/>
          <w:marTop w:val="0"/>
          <w:marBottom w:val="0"/>
          <w:divBdr>
            <w:top w:val="none" w:sz="0" w:space="0" w:color="auto"/>
            <w:left w:val="none" w:sz="0" w:space="0" w:color="auto"/>
            <w:bottom w:val="none" w:sz="0" w:space="0" w:color="auto"/>
            <w:right w:val="none" w:sz="0" w:space="0" w:color="auto"/>
          </w:divBdr>
          <w:divsChild>
            <w:div w:id="1576470172">
              <w:marLeft w:val="0"/>
              <w:marRight w:val="0"/>
              <w:marTop w:val="0"/>
              <w:marBottom w:val="0"/>
              <w:divBdr>
                <w:top w:val="none" w:sz="0" w:space="0" w:color="auto"/>
                <w:left w:val="none" w:sz="0" w:space="0" w:color="auto"/>
                <w:bottom w:val="none" w:sz="0" w:space="0" w:color="auto"/>
                <w:right w:val="none" w:sz="0" w:space="0" w:color="auto"/>
              </w:divBdr>
              <w:divsChild>
                <w:div w:id="89366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ano.manikandan@gmail.com" TargetMode="External"/><Relationship Id="rId18" Type="http://schemas.openxmlformats.org/officeDocument/2006/relationships/hyperlink" Target="mailto:muktinutala@gmail.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manikandan.manoharan@vit.ac.in" TargetMode="External"/><Relationship Id="rId17" Type="http://schemas.openxmlformats.org/officeDocument/2006/relationships/hyperlink" Target="https://www.youtube.com/watch?v=gIJFumegeBk" TargetMode="External"/><Relationship Id="rId2" Type="http://schemas.openxmlformats.org/officeDocument/2006/relationships/customXml" Target="../customXml/item2.xml"/><Relationship Id="rId16" Type="http://schemas.openxmlformats.org/officeDocument/2006/relationships/hyperlink" Target="http://orcid.org/0000-0002-4467-149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no.manikandan@gmail.com"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hyperlink" Target="mailto:muktinutala@g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nikandan.manoharan@vit.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3282E5-BFB5-074C-9588-3B8C9C136D6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B1121DBE31234F8BAA1546F3A74A72" ma:contentTypeVersion="2" ma:contentTypeDescription="Create a new document." ma:contentTypeScope="" ma:versionID="4efea59cbba92e95687e2be6058ea3dc">
  <xsd:schema xmlns:xsd="http://www.w3.org/2001/XMLSchema" xmlns:xs="http://www.w3.org/2001/XMLSchema" xmlns:p="http://schemas.microsoft.com/office/2006/metadata/properties" xmlns:ns3="36a413be-41af-4359-9d64-5d2ae4805ddf" targetNamespace="http://schemas.microsoft.com/office/2006/metadata/properties" ma:root="true" ma:fieldsID="371b5991b525460a796a3c482c8fcba2" ns3:_="">
    <xsd:import namespace="36a413be-41af-4359-9d64-5d2ae4805ddf"/>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413be-41af-4359-9d64-5d2ae4805d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EEA440-F279-4D41-A564-1DE1A0572604}">
  <ds:schemaRefs>
    <ds:schemaRef ds:uri="http://schemas.openxmlformats.org/officeDocument/2006/bibliography"/>
  </ds:schemaRefs>
</ds:datastoreItem>
</file>

<file path=customXml/itemProps2.xml><?xml version="1.0" encoding="utf-8"?>
<ds:datastoreItem xmlns:ds="http://schemas.openxmlformats.org/officeDocument/2006/customXml" ds:itemID="{20845695-74B9-4AA5-A879-23C53BFE6F13}">
  <ds:schemaRefs>
    <ds:schemaRef ds:uri="http://schemas.microsoft.com/sharepoint/v3/contenttype/forms"/>
  </ds:schemaRefs>
</ds:datastoreItem>
</file>

<file path=customXml/itemProps3.xml><?xml version="1.0" encoding="utf-8"?>
<ds:datastoreItem xmlns:ds="http://schemas.openxmlformats.org/officeDocument/2006/customXml" ds:itemID="{88E42C3A-9E15-43EE-9AB8-48F6B7F6C5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413be-41af-4359-9d64-5d2ae4805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720D40-4A20-46BA-A7A2-64EBF55B11A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08</TotalTime>
  <Pages>25</Pages>
  <Words>9616</Words>
  <Characters>54813</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301</CharactersWithSpaces>
  <SharedDoc>false</SharedDoc>
  <HLinks>
    <vt:vector size="30" baseType="variant">
      <vt:variant>
        <vt:i4>3670071</vt:i4>
      </vt:variant>
      <vt:variant>
        <vt:i4>3</vt:i4>
      </vt:variant>
      <vt:variant>
        <vt:i4>0</vt:i4>
      </vt:variant>
      <vt:variant>
        <vt:i4>5</vt:i4>
      </vt:variant>
      <vt:variant>
        <vt:lpwstr>https://www.youtube.com/watch?v=gIJFumegeBk</vt:lpwstr>
      </vt:variant>
      <vt:variant>
        <vt:lpwstr/>
      </vt:variant>
      <vt:variant>
        <vt:i4>4980807</vt:i4>
      </vt:variant>
      <vt:variant>
        <vt:i4>0</vt:i4>
      </vt:variant>
      <vt:variant>
        <vt:i4>0</vt:i4>
      </vt:variant>
      <vt:variant>
        <vt:i4>5</vt:i4>
      </vt:variant>
      <vt:variant>
        <vt:lpwstr>http://orcid.org/0000-0002-4467-1493</vt:lpwstr>
      </vt:variant>
      <vt:variant>
        <vt:lpwstr/>
      </vt:variant>
      <vt:variant>
        <vt:i4>1835064</vt:i4>
      </vt:variant>
      <vt:variant>
        <vt:i4>6</vt:i4>
      </vt:variant>
      <vt:variant>
        <vt:i4>0</vt:i4>
      </vt:variant>
      <vt:variant>
        <vt:i4>5</vt:i4>
      </vt:variant>
      <vt:variant>
        <vt:lpwstr>mailto:muktinutala@gmail.com</vt:lpwstr>
      </vt:variant>
      <vt:variant>
        <vt:lpwstr/>
      </vt:variant>
      <vt:variant>
        <vt:i4>2621459</vt:i4>
      </vt:variant>
      <vt:variant>
        <vt:i4>3</vt:i4>
      </vt:variant>
      <vt:variant>
        <vt:i4>0</vt:i4>
      </vt:variant>
      <vt:variant>
        <vt:i4>5</vt:i4>
      </vt:variant>
      <vt:variant>
        <vt:lpwstr>mailto:manikandan.manoharan@vit.ac.in</vt:lpwstr>
      </vt:variant>
      <vt:variant>
        <vt:lpwstr/>
      </vt:variant>
      <vt:variant>
        <vt:i4>4718630</vt:i4>
      </vt:variant>
      <vt:variant>
        <vt:i4>0</vt:i4>
      </vt:variant>
      <vt:variant>
        <vt:i4>0</vt:i4>
      </vt:variant>
      <vt:variant>
        <vt:i4>5</vt:i4>
      </vt:variant>
      <vt:variant>
        <vt:lpwstr>mailto:mano.manikanda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cp:lastModifiedBy>Manikandan  M</cp:lastModifiedBy>
  <cp:revision>1010</cp:revision>
  <cp:lastPrinted>2023-12-11T05:33:00Z</cp:lastPrinted>
  <dcterms:created xsi:type="dcterms:W3CDTF">2020-11-15T12:06:00Z</dcterms:created>
  <dcterms:modified xsi:type="dcterms:W3CDTF">2024-08-10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335176228</vt:i4>
  </property>
  <property fmtid="{D5CDD505-2E9C-101B-9397-08002B2CF9AE}" pid="3" name="ContentTypeId">
    <vt:lpwstr>0x010100A7B1121DBE31234F8BAA1546F3A74A72</vt:lpwstr>
  </property>
  <property fmtid="{D5CDD505-2E9C-101B-9397-08002B2CF9AE}" pid="4" name="GrammarlyDocumentId">
    <vt:lpwstr>e0dfd1ff10cf548d1e182c3e93356d4eaf705e384e1d972f5065fa7f9b25f81d</vt:lpwstr>
  </property>
  <property fmtid="{D5CDD505-2E9C-101B-9397-08002B2CF9AE}" pid="5" name="grammarly_documentId">
    <vt:lpwstr>documentId_6931</vt:lpwstr>
  </property>
  <property fmtid="{D5CDD505-2E9C-101B-9397-08002B2CF9AE}" pid="6" name="grammarly_documentContext">
    <vt:lpwstr>{"goals":[],"domain":"general","emotions":[],"dialect":"british"}</vt:lpwstr>
  </property>
</Properties>
</file>